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C8BD4" w14:textId="28F22124" w:rsidR="006A5457" w:rsidRPr="003B19E9" w:rsidRDefault="006A5457">
      <w:pPr>
        <w:rPr>
          <w:lang w:val="en-GB"/>
        </w:rPr>
      </w:pPr>
    </w:p>
    <w:sdt>
      <w:sdtPr>
        <w:rPr>
          <w:lang w:val="en-GB"/>
        </w:rPr>
        <w:id w:val="515501541"/>
        <w:docPartObj>
          <w:docPartGallery w:val="Cover Pages"/>
          <w:docPartUnique/>
        </w:docPartObj>
      </w:sdtPr>
      <w:sdtEndPr/>
      <w:sdtContent>
        <w:p w14:paraId="52CD438B" w14:textId="353114AC" w:rsidR="00BD77CB" w:rsidRPr="003B19E9" w:rsidRDefault="00BD77CB">
          <w:pPr>
            <w:rPr>
              <w:lang w:val="en-GB"/>
            </w:rPr>
          </w:pPr>
        </w:p>
        <w:p w14:paraId="4F414348" w14:textId="77777777" w:rsidR="008B441E" w:rsidRPr="003B19E9" w:rsidRDefault="008B441E" w:rsidP="008B441E">
          <w:pPr>
            <w:rPr>
              <w:lang w:val="en-GB"/>
            </w:rPr>
          </w:pPr>
        </w:p>
        <w:p w14:paraId="15BF05CA" w14:textId="77777777" w:rsidR="008B441E" w:rsidRPr="003B19E9" w:rsidRDefault="008B441E" w:rsidP="008B441E">
          <w:pPr>
            <w:rPr>
              <w:lang w:val="en-GB"/>
            </w:rPr>
          </w:pPr>
        </w:p>
        <w:p w14:paraId="5C4DC7AF" w14:textId="0C566500" w:rsidR="008B441E" w:rsidRPr="00B81E8E" w:rsidRDefault="008B441E" w:rsidP="008B441E">
          <w:pPr>
            <w:widowControl w:val="0"/>
            <w:spacing w:after="0" w:line="200" w:lineRule="atLeast"/>
            <w:ind w:left="6930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  <w:r w:rsidRPr="00FB04EE">
            <w:rPr>
              <w:noProof/>
              <w:sz w:val="28"/>
              <w:szCs w:val="28"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3DF51DF2" wp14:editId="29781628">
                    <wp:simplePos x="0" y="0"/>
                    <wp:positionH relativeFrom="page">
                      <wp:posOffset>259080</wp:posOffset>
                    </wp:positionH>
                    <wp:positionV relativeFrom="paragraph">
                      <wp:posOffset>196215</wp:posOffset>
                    </wp:positionV>
                    <wp:extent cx="7129145" cy="8375650"/>
                    <wp:effectExtent l="0" t="57150" r="14605" b="0"/>
                    <wp:wrapNone/>
                    <wp:docPr id="24" name="Group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7129145" cy="8375650"/>
                              <a:chOff x="401" y="-4186"/>
                              <a:chExt cx="11227" cy="13190"/>
                            </a:xfrm>
                          </wpg:grpSpPr>
                          <wpg:grpSp>
                            <wpg:cNvPr id="25" name="Group 32"/>
                            <wpg:cNvGrpSpPr>
                              <a:grpSpLocks/>
                            </wpg:cNvGrpSpPr>
                            <wpg:grpSpPr bwMode="auto">
                              <a:xfrm>
                                <a:off x="410" y="-3775"/>
                                <a:ext cx="11203" cy="12779"/>
                                <a:chOff x="410" y="-3775"/>
                                <a:chExt cx="11203" cy="12779"/>
                              </a:xfrm>
                            </wpg:grpSpPr>
                            <wps:wsp>
                              <wps:cNvPr id="26" name="Freeform 34"/>
                              <wps:cNvSpPr>
                                <a:spLocks/>
                              </wps:cNvSpPr>
                              <wps:spPr bwMode="auto">
                                <a:xfrm>
                                  <a:off x="410" y="-3775"/>
                                  <a:ext cx="11203" cy="12681"/>
                                </a:xfrm>
                                <a:custGeom>
                                  <a:avLst/>
                                  <a:gdLst>
                                    <a:gd name="T0" fmla="+- 0 2116 410"/>
                                    <a:gd name="T1" fmla="*/ T0 w 11203"/>
                                    <a:gd name="T2" fmla="+- 0 -2586 -3677"/>
                                    <a:gd name="T3" fmla="*/ -2586 h 12681"/>
                                    <a:gd name="T4" fmla="+- 0 415 410"/>
                                    <a:gd name="T5" fmla="*/ T4 w 11203"/>
                                    <a:gd name="T6" fmla="+- 0 -2586 -3677"/>
                                    <a:gd name="T7" fmla="*/ -2586 h 12681"/>
                                    <a:gd name="T8" fmla="+- 0 410 410"/>
                                    <a:gd name="T9" fmla="*/ T8 w 11203"/>
                                    <a:gd name="T10" fmla="+- 0 9004 -3677"/>
                                    <a:gd name="T11" fmla="*/ 9004 h 12681"/>
                                    <a:gd name="T12" fmla="+- 0 11607 410"/>
                                    <a:gd name="T13" fmla="*/ T12 w 11203"/>
                                    <a:gd name="T14" fmla="+- 0 9004 -3677"/>
                                    <a:gd name="T15" fmla="*/ 9004 h 12681"/>
                                    <a:gd name="T16" fmla="+- 0 11611 410"/>
                                    <a:gd name="T17" fmla="*/ T16 w 11203"/>
                                    <a:gd name="T18" fmla="+- 0 -941 -3677"/>
                                    <a:gd name="T19" fmla="*/ -941 h 12681"/>
                                    <a:gd name="T20" fmla="+- 0 2995 410"/>
                                    <a:gd name="T21" fmla="*/ T20 w 11203"/>
                                    <a:gd name="T22" fmla="+- 0 -941 -3677"/>
                                    <a:gd name="T23" fmla="*/ -941 h 12681"/>
                                    <a:gd name="T24" fmla="+- 0 2116 410"/>
                                    <a:gd name="T25" fmla="*/ T24 w 11203"/>
                                    <a:gd name="T26" fmla="+- 0 -2586 -3677"/>
                                    <a:gd name="T27" fmla="*/ -2586 h 1268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</a:cxnLst>
                                  <a:rect l="0" t="0" r="r" b="b"/>
                                  <a:pathLst>
                                    <a:path w="11203" h="12681">
                                      <a:moveTo>
                                        <a:pt x="1706" y="1091"/>
                                      </a:moveTo>
                                      <a:lnTo>
                                        <a:pt x="5" y="1091"/>
                                      </a:lnTo>
                                      <a:lnTo>
                                        <a:pt x="0" y="12681"/>
                                      </a:lnTo>
                                      <a:lnTo>
                                        <a:pt x="11197" y="12681"/>
                                      </a:lnTo>
                                      <a:lnTo>
                                        <a:pt x="11201" y="2736"/>
                                      </a:lnTo>
                                      <a:lnTo>
                                        <a:pt x="2585" y="2736"/>
                                      </a:lnTo>
                                      <a:lnTo>
                                        <a:pt x="1706" y="109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05194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" name="Freeform 33"/>
                              <wps:cNvSpPr>
                                <a:spLocks/>
                              </wps:cNvSpPr>
                              <wps:spPr bwMode="auto">
                                <a:xfrm>
                                  <a:off x="410" y="-3677"/>
                                  <a:ext cx="11203" cy="12681"/>
                                </a:xfrm>
                                <a:custGeom>
                                  <a:avLst/>
                                  <a:gdLst>
                                    <a:gd name="T0" fmla="+- 0 11612 410"/>
                                    <a:gd name="T1" fmla="*/ T0 w 11203"/>
                                    <a:gd name="T2" fmla="+- 0 -3677 -3677"/>
                                    <a:gd name="T3" fmla="*/ -3677 h 12681"/>
                                    <a:gd name="T4" fmla="+- 0 4639 410"/>
                                    <a:gd name="T5" fmla="*/ T4 w 11203"/>
                                    <a:gd name="T6" fmla="+- 0 -3677 -3677"/>
                                    <a:gd name="T7" fmla="*/ -3677 h 12681"/>
                                    <a:gd name="T8" fmla="+- 0 2995 410"/>
                                    <a:gd name="T9" fmla="*/ T8 w 11203"/>
                                    <a:gd name="T10" fmla="+- 0 -941 -3677"/>
                                    <a:gd name="T11" fmla="*/ -941 h 12681"/>
                                    <a:gd name="T12" fmla="+- 0 11611 410"/>
                                    <a:gd name="T13" fmla="*/ T12 w 11203"/>
                                    <a:gd name="T14" fmla="+- 0 -941 -3677"/>
                                    <a:gd name="T15" fmla="*/ -941 h 12681"/>
                                    <a:gd name="T16" fmla="+- 0 11612 410"/>
                                    <a:gd name="T17" fmla="*/ T16 w 11203"/>
                                    <a:gd name="T18" fmla="+- 0 -3677 -3677"/>
                                    <a:gd name="T19" fmla="*/ -3677 h 1268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1203" h="12681">
                                      <a:moveTo>
                                        <a:pt x="11202" y="0"/>
                                      </a:moveTo>
                                      <a:lnTo>
                                        <a:pt x="4229" y="0"/>
                                      </a:lnTo>
                                      <a:lnTo>
                                        <a:pt x="2585" y="2736"/>
                                      </a:lnTo>
                                      <a:lnTo>
                                        <a:pt x="11201" y="2736"/>
                                      </a:lnTo>
                                      <a:lnTo>
                                        <a:pt x="1120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05194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28" name="Group 30"/>
                            <wpg:cNvGrpSpPr>
                              <a:grpSpLocks/>
                            </wpg:cNvGrpSpPr>
                            <wpg:grpSpPr bwMode="auto">
                              <a:xfrm>
                                <a:off x="401" y="-4186"/>
                                <a:ext cx="11222" cy="2368"/>
                                <a:chOff x="401" y="-4186"/>
                                <a:chExt cx="11222" cy="2368"/>
                              </a:xfrm>
                            </wpg:grpSpPr>
                            <wps:wsp>
                              <wps:cNvPr id="29" name="Freeform 31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1" y="-4186"/>
                                  <a:ext cx="11222" cy="2368"/>
                                </a:xfrm>
                                <a:custGeom>
                                  <a:avLst/>
                                  <a:gdLst>
                                    <a:gd name="T0" fmla="+- 0 401 401"/>
                                    <a:gd name="T1" fmla="*/ T0 w 11222"/>
                                    <a:gd name="T2" fmla="+- 0 -3052 -4186"/>
                                    <a:gd name="T3" fmla="*/ -3052 h 2368"/>
                                    <a:gd name="T4" fmla="+- 0 2373 401"/>
                                    <a:gd name="T5" fmla="*/ T4 w 11222"/>
                                    <a:gd name="T6" fmla="+- 0 -3052 -4186"/>
                                    <a:gd name="T7" fmla="*/ -3052 h 2368"/>
                                    <a:gd name="T8" fmla="+- 0 2997 401"/>
                                    <a:gd name="T9" fmla="*/ T8 w 11222"/>
                                    <a:gd name="T10" fmla="+- 0 -1819 -4186"/>
                                    <a:gd name="T11" fmla="*/ -1819 h 2368"/>
                                    <a:gd name="T12" fmla="+- 0 4331 401"/>
                                    <a:gd name="T13" fmla="*/ T12 w 11222"/>
                                    <a:gd name="T14" fmla="+- 0 -4186 -4186"/>
                                    <a:gd name="T15" fmla="*/ -4186 h 2368"/>
                                    <a:gd name="T16" fmla="+- 0 11622 401"/>
                                    <a:gd name="T17" fmla="*/ T16 w 11222"/>
                                    <a:gd name="T18" fmla="+- 0 -4186 -4186"/>
                                    <a:gd name="T19" fmla="*/ -4186 h 2368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1222" h="2368">
                                      <a:moveTo>
                                        <a:pt x="0" y="1134"/>
                                      </a:moveTo>
                                      <a:lnTo>
                                        <a:pt x="1972" y="1134"/>
                                      </a:lnTo>
                                      <a:lnTo>
                                        <a:pt x="2596" y="2367"/>
                                      </a:lnTo>
                                      <a:lnTo>
                                        <a:pt x="3930" y="0"/>
                                      </a:lnTo>
                                      <a:lnTo>
                                        <a:pt x="1122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39700">
                                  <a:solidFill>
                                    <a:srgbClr val="BDBDB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30" name="Group 28"/>
                            <wpg:cNvGrpSpPr>
                              <a:grpSpLocks/>
                            </wpg:cNvGrpSpPr>
                            <wpg:grpSpPr bwMode="auto">
                              <a:xfrm>
                                <a:off x="401" y="-3775"/>
                                <a:ext cx="11227" cy="2722"/>
                                <a:chOff x="401" y="-3775"/>
                                <a:chExt cx="11227" cy="2722"/>
                              </a:xfrm>
                            </wpg:grpSpPr>
                            <wps:wsp>
                              <wps:cNvPr id="31" name="Freeform 29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1" y="-3775"/>
                                  <a:ext cx="11227" cy="2722"/>
                                </a:xfrm>
                                <a:custGeom>
                                  <a:avLst/>
                                  <a:gdLst>
                                    <a:gd name="T0" fmla="+- 0 401 401"/>
                                    <a:gd name="T1" fmla="*/ T0 w 11227"/>
                                    <a:gd name="T2" fmla="+- 0 -2656 -3775"/>
                                    <a:gd name="T3" fmla="*/ -2656 h 2722"/>
                                    <a:gd name="T4" fmla="+- 0 2161 401"/>
                                    <a:gd name="T5" fmla="*/ T4 w 11227"/>
                                    <a:gd name="T6" fmla="+- 0 -2656 -3775"/>
                                    <a:gd name="T7" fmla="*/ -2656 h 2722"/>
                                    <a:gd name="T8" fmla="+- 0 2998 401"/>
                                    <a:gd name="T9" fmla="*/ T8 w 11227"/>
                                    <a:gd name="T10" fmla="+- 0 -1054 -3775"/>
                                    <a:gd name="T11" fmla="*/ -1054 h 2722"/>
                                    <a:gd name="T12" fmla="+- 0 4574 401"/>
                                    <a:gd name="T13" fmla="*/ T12 w 11227"/>
                                    <a:gd name="T14" fmla="+- 0 -3775 -3775"/>
                                    <a:gd name="T15" fmla="*/ -3775 h 2722"/>
                                    <a:gd name="T16" fmla="+- 0 11628 401"/>
                                    <a:gd name="T17" fmla="*/ T16 w 11227"/>
                                    <a:gd name="T18" fmla="+- 0 -3775 -3775"/>
                                    <a:gd name="T19" fmla="*/ -3775 h 2722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1227" h="2722">
                                      <a:moveTo>
                                        <a:pt x="0" y="1119"/>
                                      </a:moveTo>
                                      <a:lnTo>
                                        <a:pt x="1760" y="1119"/>
                                      </a:lnTo>
                                      <a:lnTo>
                                        <a:pt x="2597" y="2721"/>
                                      </a:lnTo>
                                      <a:lnTo>
                                        <a:pt x="4173" y="0"/>
                                      </a:lnTo>
                                      <a:lnTo>
                                        <a:pt x="11227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0">
                                  <a:solidFill>
                                    <a:srgbClr val="F57F35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32" name="Group 26"/>
                            <wpg:cNvGrpSpPr>
                              <a:grpSpLocks/>
                            </wpg:cNvGrpSpPr>
                            <wpg:grpSpPr bwMode="auto">
                              <a:xfrm>
                                <a:off x="401" y="-3991"/>
                                <a:ext cx="11222" cy="2538"/>
                                <a:chOff x="401" y="-3991"/>
                                <a:chExt cx="11222" cy="2538"/>
                              </a:xfrm>
                            </wpg:grpSpPr>
                            <wps:wsp>
                              <wps:cNvPr id="33" name="Freeform 2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01" y="-3991"/>
                                  <a:ext cx="11222" cy="2538"/>
                                </a:xfrm>
                                <a:custGeom>
                                  <a:avLst/>
                                  <a:gdLst>
                                    <a:gd name="T0" fmla="+- 0 401 401"/>
                                    <a:gd name="T1" fmla="*/ T0 w 11222"/>
                                    <a:gd name="T2" fmla="+- 0 -2857 -3991"/>
                                    <a:gd name="T3" fmla="*/ -2857 h 2538"/>
                                    <a:gd name="T4" fmla="+- 0 2274 401"/>
                                    <a:gd name="T5" fmla="*/ T4 w 11222"/>
                                    <a:gd name="T6" fmla="+- 0 -2857 -3991"/>
                                    <a:gd name="T7" fmla="*/ -2857 h 2538"/>
                                    <a:gd name="T8" fmla="+- 0 2997 401"/>
                                    <a:gd name="T9" fmla="*/ T8 w 11222"/>
                                    <a:gd name="T10" fmla="+- 0 -1453 -3991"/>
                                    <a:gd name="T11" fmla="*/ -1453 h 2538"/>
                                    <a:gd name="T12" fmla="+- 0 4458 401"/>
                                    <a:gd name="T13" fmla="*/ T12 w 11222"/>
                                    <a:gd name="T14" fmla="+- 0 -3991 -3991"/>
                                    <a:gd name="T15" fmla="*/ -3991 h 2538"/>
                                    <a:gd name="T16" fmla="+- 0 11622 401"/>
                                    <a:gd name="T17" fmla="*/ T16 w 11222"/>
                                    <a:gd name="T18" fmla="+- 0 -3991 -3991"/>
                                    <a:gd name="T19" fmla="*/ -3991 h 2538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1222" h="2538">
                                      <a:moveTo>
                                        <a:pt x="0" y="1134"/>
                                      </a:moveTo>
                                      <a:lnTo>
                                        <a:pt x="1873" y="1134"/>
                                      </a:lnTo>
                                      <a:lnTo>
                                        <a:pt x="2596" y="2538"/>
                                      </a:lnTo>
                                      <a:lnTo>
                                        <a:pt x="4057" y="0"/>
                                      </a:lnTo>
                                      <a:lnTo>
                                        <a:pt x="1122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0">
                                  <a:solidFill>
                                    <a:srgbClr val="FFFFFF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D0094D7" id="Group 25" o:spid="_x0000_s1026" style="position:absolute;margin-left:20.4pt;margin-top:15.45pt;width:561.35pt;height:659.5pt;z-index:-251646976;mso-position-horizontal-relative:page" coordorigin="401,-4186" coordsize="11227,13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">
                    <v:group id="Group 32" o:spid="_x0000_s1027" style="position:absolute;left:410;top:-3775;width:11203;height:12779" coordorigin="410,-3775" coordsize="11203,12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<v:shape id="Freeform 34" o:spid="_x0000_s1028" style="position:absolute;left:410;top:-3775;width:11203;height:12681;visibility:visible;mso-wrap-style:square;v-text-anchor:top" coordsize="11203,126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" path="m1706,1091l5,1091,,12681r11197,l11201,2736r-8616,l1706,1091xe" fillcolor="#105194" stroked="f">
                        <v:path arrowok="t" o:connecttype="custom" o:connectlocs="1706,-2586;5,-2586;0,9004;11197,9004;11201,-941;2585,-941;1706,-2586" o:connectangles="0,0,0,0,0,0,0"/>
                      </v:shape>
                      <v:shape id="Freeform 33" o:spid="_x0000_s1029" style="position:absolute;left:410;top:-3677;width:11203;height:12681;visibility:visible;mso-wrap-style:square;v-text-anchor:top" coordsize="11203,126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" path="m11202,l4229,,2585,2736r8616,l11202,xe" fillcolor="#105194" stroked="f">
                        <v:path arrowok="t" o:connecttype="custom" o:connectlocs="11202,-3677;4229,-3677;2585,-941;11201,-941;11202,-3677" o:connectangles="0,0,0,0,0"/>
                      </v:shape>
                    </v:group>
                    <v:group id="Group 30" o:spid="_x0000_s1030" style="position:absolute;left:401;top:-4186;width:11222;height:2368" coordorigin="401,-4186" coordsize="11222,2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<v:shape id="Freeform 31" o:spid="_x0000_s1031" style="position:absolute;left:401;top:-4186;width:11222;height:2368;visibility:visible;mso-wrap-style:square;v-text-anchor:top" coordsize="11222,2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" path="m,1134r1972,l2596,2367,3930,r7291,e" filled="f" strokecolor="#bdbdb0" strokeweight="11pt">
                        <v:path arrowok="t" o:connecttype="custom" o:connectlocs="0,-3052;1972,-3052;2596,-1819;3930,-4186;11221,-4186" o:connectangles="0,0,0,0,0"/>
                      </v:shape>
                    </v:group>
                    <v:group id="Group 28" o:spid="_x0000_s1032" style="position:absolute;left:401;top:-3775;width:11227;height:2722" coordorigin="401,-3775" coordsize="11227,2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<v:shape id="Freeform 29" o:spid="_x0000_s1033" style="position:absolute;left:401;top:-3775;width:11227;height:2722;visibility:visible;mso-wrap-style:square;v-text-anchor:top" coordsize="11227,2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" path="m,1119r1760,l2597,2721,4173,r7054,e" filled="f" strokecolor="#f57f35" strokeweight="10pt">
                        <v:path arrowok="t" o:connecttype="custom" o:connectlocs="0,-2656;1760,-2656;2597,-1054;4173,-3775;11227,-3775" o:connectangles="0,0,0,0,0"/>
                      </v:shape>
                    </v:group>
                    <v:group id="Group 26" o:spid="_x0000_s1034" style="position:absolute;left:401;top:-3991;width:11222;height:2538" coordorigin="401,-3991" coordsize="11222,2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<v:shape id="Freeform 27" o:spid="_x0000_s1035" style="position:absolute;left:401;top:-3991;width:11222;height:2538;visibility:visible;mso-wrap-style:square;v-text-anchor:top" coordsize="11222,2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" path="m,1134r1873,l2596,2538,4057,r7164,e" filled="f" strokecolor="white" strokeweight="10pt">
                        <v:path arrowok="t" o:connecttype="custom" o:connectlocs="0,-2857;1873,-2857;2596,-1453;4057,-3991;11221,-3991" o:connectangles="0,0,0,0,0"/>
                      </v:shape>
                    </v:group>
                    <w10:wrap anchorx="page"/>
                  </v:group>
                </w:pict>
              </mc:Fallback>
            </mc:AlternateContent>
          </w:r>
          <w:r w:rsidRPr="00B81E8E">
            <w:rPr>
              <w:rFonts w:ascii="Times New Roman" w:eastAsia="Times New Roman" w:hAnsi="Times New Roman" w:cs="Times New Roman"/>
              <w:noProof/>
              <w:sz w:val="20"/>
              <w:szCs w:val="20"/>
              <w:lang w:val="en-US"/>
            </w:rPr>
            <mc:AlternateContent>
              <mc:Choice Requires="wpg">
                <w:drawing>
                  <wp:anchor distT="0" distB="0" distL="114300" distR="114300" simplePos="0" relativeHeight="251668480" behindDoc="0" locked="0" layoutInCell="1" allowOverlap="1" wp14:anchorId="07511316" wp14:editId="4D515F18">
                    <wp:simplePos x="5314950" y="1485900"/>
                    <wp:positionH relativeFrom="margin">
                      <wp:align>right</wp:align>
                    </wp:positionH>
                    <wp:positionV relativeFrom="margin">
                      <wp:align>top</wp:align>
                    </wp:positionV>
                    <wp:extent cx="2587625" cy="1224280"/>
                    <wp:effectExtent l="0" t="0" r="3175" b="0"/>
                    <wp:wrapSquare wrapText="bothSides"/>
                    <wp:docPr id="34" name="Group 3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2587625" cy="1224280"/>
                              <a:chOff x="0" y="0"/>
                              <a:chExt cx="4075" cy="1928"/>
                            </a:xfrm>
                          </wpg:grpSpPr>
                          <pic:pic xmlns:pic="http://schemas.openxmlformats.org/drawingml/2006/picture">
                            <pic:nvPicPr>
                              <pic:cNvPr id="35" name="Picture 4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074" cy="1927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g:grpSp>
                            <wpg:cNvPr id="36" name="Group 45"/>
                            <wpg:cNvGrpSpPr>
                              <a:grpSpLocks/>
                            </wpg:cNvGrpSpPr>
                            <wpg:grpSpPr bwMode="auto">
                              <a:xfrm>
                                <a:off x="642" y="240"/>
                                <a:ext cx="179" cy="309"/>
                                <a:chOff x="642" y="240"/>
                                <a:chExt cx="179" cy="309"/>
                              </a:xfrm>
                            </wpg:grpSpPr>
                            <wps:wsp>
                              <wps:cNvPr id="37" name="Freeform 47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2" y="240"/>
                                  <a:ext cx="179" cy="309"/>
                                </a:xfrm>
                                <a:custGeom>
                                  <a:avLst/>
                                  <a:gdLst>
                                    <a:gd name="T0" fmla="+- 0 708 642"/>
                                    <a:gd name="T1" fmla="*/ T0 w 179"/>
                                    <a:gd name="T2" fmla="+- 0 240 240"/>
                                    <a:gd name="T3" fmla="*/ 240 h 309"/>
                                    <a:gd name="T4" fmla="+- 0 642 642"/>
                                    <a:gd name="T5" fmla="*/ T4 w 179"/>
                                    <a:gd name="T6" fmla="+- 0 240 240"/>
                                    <a:gd name="T7" fmla="*/ 240 h 309"/>
                                    <a:gd name="T8" fmla="+- 0 642 642"/>
                                    <a:gd name="T9" fmla="*/ T8 w 179"/>
                                    <a:gd name="T10" fmla="+- 0 549 240"/>
                                    <a:gd name="T11" fmla="*/ 549 h 309"/>
                                    <a:gd name="T12" fmla="+- 0 679 642"/>
                                    <a:gd name="T13" fmla="*/ T12 w 179"/>
                                    <a:gd name="T14" fmla="+- 0 549 240"/>
                                    <a:gd name="T15" fmla="*/ 549 h 309"/>
                                    <a:gd name="T16" fmla="+- 0 679 642"/>
                                    <a:gd name="T17" fmla="*/ T16 w 179"/>
                                    <a:gd name="T18" fmla="+- 0 410 240"/>
                                    <a:gd name="T19" fmla="*/ 410 h 309"/>
                                    <a:gd name="T20" fmla="+- 0 709 642"/>
                                    <a:gd name="T21" fmla="*/ T20 w 179"/>
                                    <a:gd name="T22" fmla="+- 0 410 240"/>
                                    <a:gd name="T23" fmla="*/ 410 h 309"/>
                                    <a:gd name="T24" fmla="+- 0 774 642"/>
                                    <a:gd name="T25" fmla="*/ T24 w 179"/>
                                    <a:gd name="T26" fmla="+- 0 400 240"/>
                                    <a:gd name="T27" fmla="*/ 400 h 309"/>
                                    <a:gd name="T28" fmla="+- 0 797 642"/>
                                    <a:gd name="T29" fmla="*/ T28 w 179"/>
                                    <a:gd name="T30" fmla="+- 0 385 240"/>
                                    <a:gd name="T31" fmla="*/ 385 h 309"/>
                                    <a:gd name="T32" fmla="+- 0 679 642"/>
                                    <a:gd name="T33" fmla="*/ T32 w 179"/>
                                    <a:gd name="T34" fmla="+- 0 385 240"/>
                                    <a:gd name="T35" fmla="*/ 385 h 309"/>
                                    <a:gd name="T36" fmla="+- 0 679 642"/>
                                    <a:gd name="T37" fmla="*/ T36 w 179"/>
                                    <a:gd name="T38" fmla="+- 0 265 240"/>
                                    <a:gd name="T39" fmla="*/ 265 h 309"/>
                                    <a:gd name="T40" fmla="+- 0 796 642"/>
                                    <a:gd name="T41" fmla="*/ T40 w 179"/>
                                    <a:gd name="T42" fmla="+- 0 265 240"/>
                                    <a:gd name="T43" fmla="*/ 265 h 309"/>
                                    <a:gd name="T44" fmla="+- 0 791 642"/>
                                    <a:gd name="T45" fmla="*/ T44 w 179"/>
                                    <a:gd name="T46" fmla="+- 0 260 240"/>
                                    <a:gd name="T47" fmla="*/ 260 h 309"/>
                                    <a:gd name="T48" fmla="+- 0 773 642"/>
                                    <a:gd name="T49" fmla="*/ T48 w 179"/>
                                    <a:gd name="T50" fmla="+- 0 250 240"/>
                                    <a:gd name="T51" fmla="*/ 250 h 309"/>
                                    <a:gd name="T52" fmla="+- 0 752 642"/>
                                    <a:gd name="T53" fmla="*/ T52 w 179"/>
                                    <a:gd name="T54" fmla="+- 0 244 240"/>
                                    <a:gd name="T55" fmla="*/ 244 h 309"/>
                                    <a:gd name="T56" fmla="+- 0 730 642"/>
                                    <a:gd name="T57" fmla="*/ T56 w 179"/>
                                    <a:gd name="T58" fmla="+- 0 241 240"/>
                                    <a:gd name="T59" fmla="*/ 241 h 309"/>
                                    <a:gd name="T60" fmla="+- 0 708 642"/>
                                    <a:gd name="T61" fmla="*/ T60 w 179"/>
                                    <a:gd name="T62" fmla="+- 0 240 240"/>
                                    <a:gd name="T63" fmla="*/ 240 h 309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</a:cxnLst>
                                  <a:rect l="0" t="0" r="r" b="b"/>
                                  <a:pathLst>
                                    <a:path w="179" h="309">
                                      <a:moveTo>
                                        <a:pt x="66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309"/>
                                      </a:lnTo>
                                      <a:lnTo>
                                        <a:pt x="37" y="309"/>
                                      </a:lnTo>
                                      <a:lnTo>
                                        <a:pt x="37" y="170"/>
                                      </a:lnTo>
                                      <a:lnTo>
                                        <a:pt x="67" y="170"/>
                                      </a:lnTo>
                                      <a:lnTo>
                                        <a:pt x="132" y="160"/>
                                      </a:lnTo>
                                      <a:lnTo>
                                        <a:pt x="155" y="145"/>
                                      </a:lnTo>
                                      <a:lnTo>
                                        <a:pt x="37" y="145"/>
                                      </a:lnTo>
                                      <a:lnTo>
                                        <a:pt x="37" y="25"/>
                                      </a:lnTo>
                                      <a:lnTo>
                                        <a:pt x="154" y="25"/>
                                      </a:lnTo>
                                      <a:lnTo>
                                        <a:pt x="149" y="20"/>
                                      </a:lnTo>
                                      <a:lnTo>
                                        <a:pt x="131" y="10"/>
                                      </a:lnTo>
                                      <a:lnTo>
                                        <a:pt x="110" y="4"/>
                                      </a:lnTo>
                                      <a:lnTo>
                                        <a:pt x="88" y="1"/>
                                      </a:lnTo>
                                      <a:lnTo>
                                        <a:pt x="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34EA2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8" name="Freeform 46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2" y="240"/>
                                  <a:ext cx="179" cy="309"/>
                                </a:xfrm>
                                <a:custGeom>
                                  <a:avLst/>
                                  <a:gdLst>
                                    <a:gd name="T0" fmla="+- 0 796 642"/>
                                    <a:gd name="T1" fmla="*/ T0 w 179"/>
                                    <a:gd name="T2" fmla="+- 0 265 240"/>
                                    <a:gd name="T3" fmla="*/ 265 h 309"/>
                                    <a:gd name="T4" fmla="+- 0 679 642"/>
                                    <a:gd name="T5" fmla="*/ T4 w 179"/>
                                    <a:gd name="T6" fmla="+- 0 265 240"/>
                                    <a:gd name="T7" fmla="*/ 265 h 309"/>
                                    <a:gd name="T8" fmla="+- 0 718 642"/>
                                    <a:gd name="T9" fmla="*/ T8 w 179"/>
                                    <a:gd name="T10" fmla="+- 0 265 240"/>
                                    <a:gd name="T11" fmla="*/ 265 h 309"/>
                                    <a:gd name="T12" fmla="+- 0 736 642"/>
                                    <a:gd name="T13" fmla="*/ T12 w 179"/>
                                    <a:gd name="T14" fmla="+- 0 268 240"/>
                                    <a:gd name="T15" fmla="*/ 268 h 309"/>
                                    <a:gd name="T16" fmla="+- 0 753 642"/>
                                    <a:gd name="T17" fmla="*/ T16 w 179"/>
                                    <a:gd name="T18" fmla="+- 0 276 240"/>
                                    <a:gd name="T19" fmla="*/ 276 h 309"/>
                                    <a:gd name="T20" fmla="+- 0 766 642"/>
                                    <a:gd name="T21" fmla="*/ T20 w 179"/>
                                    <a:gd name="T22" fmla="+- 0 290 240"/>
                                    <a:gd name="T23" fmla="*/ 290 h 309"/>
                                    <a:gd name="T24" fmla="+- 0 775 642"/>
                                    <a:gd name="T25" fmla="*/ T24 w 179"/>
                                    <a:gd name="T26" fmla="+- 0 313 240"/>
                                    <a:gd name="T27" fmla="*/ 313 h 309"/>
                                    <a:gd name="T28" fmla="+- 0 777 642"/>
                                    <a:gd name="T29" fmla="*/ T28 w 179"/>
                                    <a:gd name="T30" fmla="+- 0 346 240"/>
                                    <a:gd name="T31" fmla="*/ 346 h 309"/>
                                    <a:gd name="T32" fmla="+- 0 766 642"/>
                                    <a:gd name="T33" fmla="*/ T32 w 179"/>
                                    <a:gd name="T34" fmla="+- 0 366 240"/>
                                    <a:gd name="T35" fmla="*/ 366 h 309"/>
                                    <a:gd name="T36" fmla="+- 0 749 642"/>
                                    <a:gd name="T37" fmla="*/ T36 w 179"/>
                                    <a:gd name="T38" fmla="+- 0 378 240"/>
                                    <a:gd name="T39" fmla="*/ 378 h 309"/>
                                    <a:gd name="T40" fmla="+- 0 729 642"/>
                                    <a:gd name="T41" fmla="*/ T40 w 179"/>
                                    <a:gd name="T42" fmla="+- 0 383 240"/>
                                    <a:gd name="T43" fmla="*/ 383 h 309"/>
                                    <a:gd name="T44" fmla="+- 0 707 642"/>
                                    <a:gd name="T45" fmla="*/ T44 w 179"/>
                                    <a:gd name="T46" fmla="+- 0 385 240"/>
                                    <a:gd name="T47" fmla="*/ 385 h 309"/>
                                    <a:gd name="T48" fmla="+- 0 797 642"/>
                                    <a:gd name="T49" fmla="*/ T48 w 179"/>
                                    <a:gd name="T50" fmla="+- 0 385 240"/>
                                    <a:gd name="T51" fmla="*/ 385 h 309"/>
                                    <a:gd name="T52" fmla="+- 0 807 642"/>
                                    <a:gd name="T53" fmla="*/ T52 w 179"/>
                                    <a:gd name="T54" fmla="+- 0 374 240"/>
                                    <a:gd name="T55" fmla="*/ 374 h 309"/>
                                    <a:gd name="T56" fmla="+- 0 816 642"/>
                                    <a:gd name="T57" fmla="*/ T56 w 179"/>
                                    <a:gd name="T58" fmla="+- 0 352 240"/>
                                    <a:gd name="T59" fmla="*/ 352 h 309"/>
                                    <a:gd name="T60" fmla="+- 0 820 642"/>
                                    <a:gd name="T61" fmla="*/ T60 w 179"/>
                                    <a:gd name="T62" fmla="+- 0 324 240"/>
                                    <a:gd name="T63" fmla="*/ 324 h 309"/>
                                    <a:gd name="T64" fmla="+- 0 816 642"/>
                                    <a:gd name="T65" fmla="*/ T64 w 179"/>
                                    <a:gd name="T66" fmla="+- 0 296 240"/>
                                    <a:gd name="T67" fmla="*/ 296 h 309"/>
                                    <a:gd name="T68" fmla="+- 0 806 642"/>
                                    <a:gd name="T69" fmla="*/ T68 w 179"/>
                                    <a:gd name="T70" fmla="+- 0 276 240"/>
                                    <a:gd name="T71" fmla="*/ 276 h 309"/>
                                    <a:gd name="T72" fmla="+- 0 796 642"/>
                                    <a:gd name="T73" fmla="*/ T72 w 179"/>
                                    <a:gd name="T74" fmla="+- 0 265 240"/>
                                    <a:gd name="T75" fmla="*/ 265 h 309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</a:cxnLst>
                                  <a:rect l="0" t="0" r="r" b="b"/>
                                  <a:pathLst>
                                    <a:path w="179" h="309">
                                      <a:moveTo>
                                        <a:pt x="154" y="25"/>
                                      </a:moveTo>
                                      <a:lnTo>
                                        <a:pt x="37" y="25"/>
                                      </a:lnTo>
                                      <a:lnTo>
                                        <a:pt x="76" y="25"/>
                                      </a:lnTo>
                                      <a:lnTo>
                                        <a:pt x="94" y="28"/>
                                      </a:lnTo>
                                      <a:lnTo>
                                        <a:pt x="111" y="36"/>
                                      </a:lnTo>
                                      <a:lnTo>
                                        <a:pt x="124" y="50"/>
                                      </a:lnTo>
                                      <a:lnTo>
                                        <a:pt x="133" y="73"/>
                                      </a:lnTo>
                                      <a:lnTo>
                                        <a:pt x="135" y="106"/>
                                      </a:lnTo>
                                      <a:lnTo>
                                        <a:pt x="124" y="126"/>
                                      </a:lnTo>
                                      <a:lnTo>
                                        <a:pt x="107" y="138"/>
                                      </a:lnTo>
                                      <a:lnTo>
                                        <a:pt x="87" y="143"/>
                                      </a:lnTo>
                                      <a:lnTo>
                                        <a:pt x="65" y="145"/>
                                      </a:lnTo>
                                      <a:lnTo>
                                        <a:pt x="155" y="145"/>
                                      </a:lnTo>
                                      <a:lnTo>
                                        <a:pt x="165" y="134"/>
                                      </a:lnTo>
                                      <a:lnTo>
                                        <a:pt x="174" y="112"/>
                                      </a:lnTo>
                                      <a:lnTo>
                                        <a:pt x="178" y="84"/>
                                      </a:lnTo>
                                      <a:lnTo>
                                        <a:pt x="174" y="56"/>
                                      </a:lnTo>
                                      <a:lnTo>
                                        <a:pt x="164" y="36"/>
                                      </a:lnTo>
                                      <a:lnTo>
                                        <a:pt x="154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34EA2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39" name="Group 42"/>
                            <wpg:cNvGrpSpPr>
                              <a:grpSpLocks/>
                            </wpg:cNvGrpSpPr>
                            <wpg:grpSpPr bwMode="auto">
                              <a:xfrm>
                                <a:off x="855" y="332"/>
                                <a:ext cx="103" cy="218"/>
                                <a:chOff x="855" y="332"/>
                                <a:chExt cx="103" cy="218"/>
                              </a:xfrm>
                            </wpg:grpSpPr>
                            <wps:wsp>
                              <wps:cNvPr id="40" name="Freeform 44"/>
                              <wps:cNvSpPr>
                                <a:spLocks/>
                              </wps:cNvSpPr>
                              <wps:spPr bwMode="auto">
                                <a:xfrm>
                                  <a:off x="855" y="332"/>
                                  <a:ext cx="103" cy="218"/>
                                </a:xfrm>
                                <a:custGeom>
                                  <a:avLst/>
                                  <a:gdLst>
                                    <a:gd name="T0" fmla="+- 0 888 855"/>
                                    <a:gd name="T1" fmla="*/ T0 w 103"/>
                                    <a:gd name="T2" fmla="+- 0 336 332"/>
                                    <a:gd name="T3" fmla="*/ 336 h 218"/>
                                    <a:gd name="T4" fmla="+- 0 855 855"/>
                                    <a:gd name="T5" fmla="*/ T4 w 103"/>
                                    <a:gd name="T6" fmla="+- 0 336 332"/>
                                    <a:gd name="T7" fmla="*/ 336 h 218"/>
                                    <a:gd name="T8" fmla="+- 0 855 855"/>
                                    <a:gd name="T9" fmla="*/ T8 w 103"/>
                                    <a:gd name="T10" fmla="+- 0 549 332"/>
                                    <a:gd name="T11" fmla="*/ 549 h 218"/>
                                    <a:gd name="T12" fmla="+- 0 888 855"/>
                                    <a:gd name="T13" fmla="*/ T12 w 103"/>
                                    <a:gd name="T14" fmla="+- 0 549 332"/>
                                    <a:gd name="T15" fmla="*/ 549 h 218"/>
                                    <a:gd name="T16" fmla="+- 0 890 855"/>
                                    <a:gd name="T17" fmla="*/ T16 w 103"/>
                                    <a:gd name="T18" fmla="+- 0 426 332"/>
                                    <a:gd name="T19" fmla="*/ 426 h 218"/>
                                    <a:gd name="T20" fmla="+- 0 895 855"/>
                                    <a:gd name="T21" fmla="*/ T20 w 103"/>
                                    <a:gd name="T22" fmla="+- 0 405 332"/>
                                    <a:gd name="T23" fmla="*/ 405 h 218"/>
                                    <a:gd name="T24" fmla="+- 0 906 855"/>
                                    <a:gd name="T25" fmla="*/ T24 w 103"/>
                                    <a:gd name="T26" fmla="+- 0 387 332"/>
                                    <a:gd name="T27" fmla="*/ 387 h 218"/>
                                    <a:gd name="T28" fmla="+- 0 907 855"/>
                                    <a:gd name="T29" fmla="*/ T28 w 103"/>
                                    <a:gd name="T30" fmla="+- 0 386 332"/>
                                    <a:gd name="T31" fmla="*/ 386 h 218"/>
                                    <a:gd name="T32" fmla="+- 0 888 855"/>
                                    <a:gd name="T33" fmla="*/ T32 w 103"/>
                                    <a:gd name="T34" fmla="+- 0 386 332"/>
                                    <a:gd name="T35" fmla="*/ 386 h 218"/>
                                    <a:gd name="T36" fmla="+- 0 888 855"/>
                                    <a:gd name="T37" fmla="*/ T36 w 103"/>
                                    <a:gd name="T38" fmla="+- 0 336 332"/>
                                    <a:gd name="T39" fmla="*/ 336 h 218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</a:cxnLst>
                                  <a:rect l="0" t="0" r="r" b="b"/>
                                  <a:pathLst>
                                    <a:path w="103" h="218">
                                      <a:moveTo>
                                        <a:pt x="33" y="4"/>
                                      </a:moveTo>
                                      <a:lnTo>
                                        <a:pt x="0" y="4"/>
                                      </a:lnTo>
                                      <a:lnTo>
                                        <a:pt x="0" y="217"/>
                                      </a:lnTo>
                                      <a:lnTo>
                                        <a:pt x="33" y="217"/>
                                      </a:lnTo>
                                      <a:lnTo>
                                        <a:pt x="35" y="94"/>
                                      </a:lnTo>
                                      <a:lnTo>
                                        <a:pt x="40" y="73"/>
                                      </a:lnTo>
                                      <a:lnTo>
                                        <a:pt x="51" y="55"/>
                                      </a:lnTo>
                                      <a:lnTo>
                                        <a:pt x="52" y="54"/>
                                      </a:lnTo>
                                      <a:lnTo>
                                        <a:pt x="33" y="54"/>
                                      </a:lnTo>
                                      <a:lnTo>
                                        <a:pt x="33" y="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34EA2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1" name="Freeform 4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55" y="332"/>
                                  <a:ext cx="103" cy="218"/>
                                </a:xfrm>
                                <a:custGeom>
                                  <a:avLst/>
                                  <a:gdLst>
                                    <a:gd name="T0" fmla="+- 0 948 855"/>
                                    <a:gd name="T1" fmla="*/ T0 w 103"/>
                                    <a:gd name="T2" fmla="+- 0 332 332"/>
                                    <a:gd name="T3" fmla="*/ 332 h 218"/>
                                    <a:gd name="T4" fmla="+- 0 928 855"/>
                                    <a:gd name="T5" fmla="*/ T4 w 103"/>
                                    <a:gd name="T6" fmla="+- 0 339 332"/>
                                    <a:gd name="T7" fmla="*/ 339 h 218"/>
                                    <a:gd name="T8" fmla="+- 0 911 855"/>
                                    <a:gd name="T9" fmla="*/ T8 w 103"/>
                                    <a:gd name="T10" fmla="+- 0 353 332"/>
                                    <a:gd name="T11" fmla="*/ 353 h 218"/>
                                    <a:gd name="T12" fmla="+- 0 898 855"/>
                                    <a:gd name="T13" fmla="*/ T12 w 103"/>
                                    <a:gd name="T14" fmla="+- 0 370 332"/>
                                    <a:gd name="T15" fmla="*/ 370 h 218"/>
                                    <a:gd name="T16" fmla="+- 0 889 855"/>
                                    <a:gd name="T17" fmla="*/ T16 w 103"/>
                                    <a:gd name="T18" fmla="+- 0 386 332"/>
                                    <a:gd name="T19" fmla="*/ 386 h 218"/>
                                    <a:gd name="T20" fmla="+- 0 907 855"/>
                                    <a:gd name="T21" fmla="*/ T20 w 103"/>
                                    <a:gd name="T22" fmla="+- 0 386 332"/>
                                    <a:gd name="T23" fmla="*/ 386 h 218"/>
                                    <a:gd name="T24" fmla="+- 0 924 855"/>
                                    <a:gd name="T25" fmla="*/ T24 w 103"/>
                                    <a:gd name="T26" fmla="+- 0 374 332"/>
                                    <a:gd name="T27" fmla="*/ 374 h 218"/>
                                    <a:gd name="T28" fmla="+- 0 948 855"/>
                                    <a:gd name="T29" fmla="*/ T28 w 103"/>
                                    <a:gd name="T30" fmla="+- 0 370 332"/>
                                    <a:gd name="T31" fmla="*/ 370 h 218"/>
                                    <a:gd name="T32" fmla="+- 0 957 855"/>
                                    <a:gd name="T33" fmla="*/ T32 w 103"/>
                                    <a:gd name="T34" fmla="+- 0 370 332"/>
                                    <a:gd name="T35" fmla="*/ 370 h 218"/>
                                    <a:gd name="T36" fmla="+- 0 948 855"/>
                                    <a:gd name="T37" fmla="*/ T36 w 103"/>
                                    <a:gd name="T38" fmla="+- 0 332 332"/>
                                    <a:gd name="T39" fmla="*/ 332 h 218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</a:cxnLst>
                                  <a:rect l="0" t="0" r="r" b="b"/>
                                  <a:pathLst>
                                    <a:path w="103" h="218">
                                      <a:moveTo>
                                        <a:pt x="93" y="0"/>
                                      </a:moveTo>
                                      <a:lnTo>
                                        <a:pt x="73" y="7"/>
                                      </a:lnTo>
                                      <a:lnTo>
                                        <a:pt x="56" y="21"/>
                                      </a:lnTo>
                                      <a:lnTo>
                                        <a:pt x="43" y="38"/>
                                      </a:lnTo>
                                      <a:lnTo>
                                        <a:pt x="34" y="54"/>
                                      </a:lnTo>
                                      <a:lnTo>
                                        <a:pt x="52" y="54"/>
                                      </a:lnTo>
                                      <a:lnTo>
                                        <a:pt x="69" y="42"/>
                                      </a:lnTo>
                                      <a:lnTo>
                                        <a:pt x="93" y="38"/>
                                      </a:lnTo>
                                      <a:lnTo>
                                        <a:pt x="102" y="38"/>
                                      </a:lnTo>
                                      <a:lnTo>
                                        <a:pt x="9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34EA2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42" name="Group 38"/>
                            <wpg:cNvGrpSpPr>
                              <a:grpSpLocks/>
                            </wpg:cNvGrpSpPr>
                            <wpg:grpSpPr bwMode="auto">
                              <a:xfrm>
                                <a:off x="980" y="331"/>
                                <a:ext cx="162" cy="223"/>
                                <a:chOff x="980" y="331"/>
                                <a:chExt cx="162" cy="223"/>
                              </a:xfrm>
                            </wpg:grpSpPr>
                            <wps:wsp>
                              <wps:cNvPr id="43" name="Freeform 4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0" y="331"/>
                                  <a:ext cx="162" cy="223"/>
                                </a:xfrm>
                                <a:custGeom>
                                  <a:avLst/>
                                  <a:gdLst>
                                    <a:gd name="T0" fmla="+- 0 1058 980"/>
                                    <a:gd name="T1" fmla="*/ T0 w 162"/>
                                    <a:gd name="T2" fmla="+- 0 331 331"/>
                                    <a:gd name="T3" fmla="*/ 331 h 223"/>
                                    <a:gd name="T4" fmla="+- 0 1004 980"/>
                                    <a:gd name="T5" fmla="*/ T4 w 162"/>
                                    <a:gd name="T6" fmla="+- 0 357 331"/>
                                    <a:gd name="T7" fmla="*/ 357 h 223"/>
                                    <a:gd name="T8" fmla="+- 0 981 980"/>
                                    <a:gd name="T9" fmla="*/ T8 w 162"/>
                                    <a:gd name="T10" fmla="+- 0 420 331"/>
                                    <a:gd name="T11" fmla="*/ 420 h 223"/>
                                    <a:gd name="T12" fmla="+- 0 980 980"/>
                                    <a:gd name="T13" fmla="*/ T12 w 162"/>
                                    <a:gd name="T14" fmla="+- 0 449 331"/>
                                    <a:gd name="T15" fmla="*/ 449 h 223"/>
                                    <a:gd name="T16" fmla="+- 0 984 980"/>
                                    <a:gd name="T17" fmla="*/ T16 w 162"/>
                                    <a:gd name="T18" fmla="+- 0 474 331"/>
                                    <a:gd name="T19" fmla="*/ 474 h 223"/>
                                    <a:gd name="T20" fmla="+- 0 1014 980"/>
                                    <a:gd name="T21" fmla="*/ T20 w 162"/>
                                    <a:gd name="T22" fmla="+- 0 528 331"/>
                                    <a:gd name="T23" fmla="*/ 528 h 223"/>
                                    <a:gd name="T24" fmla="+- 0 1074 980"/>
                                    <a:gd name="T25" fmla="*/ T24 w 162"/>
                                    <a:gd name="T26" fmla="+- 0 552 331"/>
                                    <a:gd name="T27" fmla="*/ 552 h 223"/>
                                    <a:gd name="T28" fmla="+- 0 1101 980"/>
                                    <a:gd name="T29" fmla="*/ T28 w 162"/>
                                    <a:gd name="T30" fmla="+- 0 553 331"/>
                                    <a:gd name="T31" fmla="*/ 553 h 223"/>
                                    <a:gd name="T32" fmla="+- 0 1120 980"/>
                                    <a:gd name="T33" fmla="*/ T32 w 162"/>
                                    <a:gd name="T34" fmla="+- 0 550 331"/>
                                    <a:gd name="T35" fmla="*/ 550 h 223"/>
                                    <a:gd name="T36" fmla="+- 0 1138 980"/>
                                    <a:gd name="T37" fmla="*/ T36 w 162"/>
                                    <a:gd name="T38" fmla="+- 0 545 331"/>
                                    <a:gd name="T39" fmla="*/ 545 h 223"/>
                                    <a:gd name="T40" fmla="+- 0 1137 980"/>
                                    <a:gd name="T41" fmla="*/ T40 w 162"/>
                                    <a:gd name="T42" fmla="+- 0 532 331"/>
                                    <a:gd name="T43" fmla="*/ 532 h 223"/>
                                    <a:gd name="T44" fmla="+- 0 1097 980"/>
                                    <a:gd name="T45" fmla="*/ T44 w 162"/>
                                    <a:gd name="T46" fmla="+- 0 532 331"/>
                                    <a:gd name="T47" fmla="*/ 532 h 223"/>
                                    <a:gd name="T48" fmla="+- 0 1072 980"/>
                                    <a:gd name="T49" fmla="*/ T48 w 162"/>
                                    <a:gd name="T50" fmla="+- 0 528 331"/>
                                    <a:gd name="T51" fmla="*/ 528 h 223"/>
                                    <a:gd name="T52" fmla="+- 0 1028 980"/>
                                    <a:gd name="T53" fmla="*/ T52 w 162"/>
                                    <a:gd name="T54" fmla="+- 0 481 331"/>
                                    <a:gd name="T55" fmla="*/ 481 h 223"/>
                                    <a:gd name="T56" fmla="+- 0 1017 980"/>
                                    <a:gd name="T57" fmla="*/ T56 w 162"/>
                                    <a:gd name="T58" fmla="+- 0 417 331"/>
                                    <a:gd name="T59" fmla="*/ 417 h 223"/>
                                    <a:gd name="T60" fmla="+- 0 1142 980"/>
                                    <a:gd name="T61" fmla="*/ T60 w 162"/>
                                    <a:gd name="T62" fmla="+- 0 417 331"/>
                                    <a:gd name="T63" fmla="*/ 417 h 223"/>
                                    <a:gd name="T64" fmla="+- 0 1141 980"/>
                                    <a:gd name="T65" fmla="*/ T64 w 162"/>
                                    <a:gd name="T66" fmla="+- 0 404 331"/>
                                    <a:gd name="T67" fmla="*/ 404 h 223"/>
                                    <a:gd name="T68" fmla="+- 0 1140 980"/>
                                    <a:gd name="T69" fmla="*/ T68 w 162"/>
                                    <a:gd name="T70" fmla="+- 0 397 331"/>
                                    <a:gd name="T71" fmla="*/ 397 h 223"/>
                                    <a:gd name="T72" fmla="+- 0 1107 980"/>
                                    <a:gd name="T73" fmla="*/ T72 w 162"/>
                                    <a:gd name="T74" fmla="+- 0 397 331"/>
                                    <a:gd name="T75" fmla="*/ 397 h 223"/>
                                    <a:gd name="T76" fmla="+- 0 1019 980"/>
                                    <a:gd name="T77" fmla="*/ T76 w 162"/>
                                    <a:gd name="T78" fmla="+- 0 389 331"/>
                                    <a:gd name="T79" fmla="*/ 389 h 223"/>
                                    <a:gd name="T80" fmla="+- 0 1026 980"/>
                                    <a:gd name="T81" fmla="*/ T80 w 162"/>
                                    <a:gd name="T82" fmla="+- 0 372 331"/>
                                    <a:gd name="T83" fmla="*/ 372 h 223"/>
                                    <a:gd name="T84" fmla="+- 0 1042 980"/>
                                    <a:gd name="T85" fmla="*/ T84 w 162"/>
                                    <a:gd name="T86" fmla="+- 0 356 331"/>
                                    <a:gd name="T87" fmla="*/ 356 h 223"/>
                                    <a:gd name="T88" fmla="+- 0 1072 980"/>
                                    <a:gd name="T89" fmla="*/ T88 w 162"/>
                                    <a:gd name="T90" fmla="+- 0 349 331"/>
                                    <a:gd name="T91" fmla="*/ 349 h 223"/>
                                    <a:gd name="T92" fmla="+- 0 1117 980"/>
                                    <a:gd name="T93" fmla="*/ T92 w 162"/>
                                    <a:gd name="T94" fmla="+- 0 349 331"/>
                                    <a:gd name="T95" fmla="*/ 349 h 223"/>
                                    <a:gd name="T96" fmla="+- 0 1093 980"/>
                                    <a:gd name="T97" fmla="*/ T96 w 162"/>
                                    <a:gd name="T98" fmla="+- 0 336 331"/>
                                    <a:gd name="T99" fmla="*/ 336 h 223"/>
                                    <a:gd name="T100" fmla="+- 0 1058 980"/>
                                    <a:gd name="T101" fmla="*/ T100 w 162"/>
                                    <a:gd name="T102" fmla="+- 0 331 331"/>
                                    <a:gd name="T103" fmla="*/ 331 h 223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</a:cxnLst>
                                  <a:rect l="0" t="0" r="r" b="b"/>
                                  <a:pathLst>
                                    <a:path w="162" h="223">
                                      <a:moveTo>
                                        <a:pt x="78" y="0"/>
                                      </a:moveTo>
                                      <a:lnTo>
                                        <a:pt x="24" y="26"/>
                                      </a:lnTo>
                                      <a:lnTo>
                                        <a:pt x="1" y="89"/>
                                      </a:lnTo>
                                      <a:lnTo>
                                        <a:pt x="0" y="118"/>
                                      </a:lnTo>
                                      <a:lnTo>
                                        <a:pt x="4" y="143"/>
                                      </a:lnTo>
                                      <a:lnTo>
                                        <a:pt x="34" y="197"/>
                                      </a:lnTo>
                                      <a:lnTo>
                                        <a:pt x="94" y="221"/>
                                      </a:lnTo>
                                      <a:lnTo>
                                        <a:pt x="121" y="222"/>
                                      </a:lnTo>
                                      <a:lnTo>
                                        <a:pt x="140" y="219"/>
                                      </a:lnTo>
                                      <a:lnTo>
                                        <a:pt x="158" y="214"/>
                                      </a:lnTo>
                                      <a:lnTo>
                                        <a:pt x="157" y="201"/>
                                      </a:lnTo>
                                      <a:lnTo>
                                        <a:pt x="117" y="201"/>
                                      </a:lnTo>
                                      <a:lnTo>
                                        <a:pt x="92" y="197"/>
                                      </a:lnTo>
                                      <a:lnTo>
                                        <a:pt x="48" y="150"/>
                                      </a:lnTo>
                                      <a:lnTo>
                                        <a:pt x="37" y="86"/>
                                      </a:lnTo>
                                      <a:lnTo>
                                        <a:pt x="162" y="86"/>
                                      </a:lnTo>
                                      <a:lnTo>
                                        <a:pt x="161" y="73"/>
                                      </a:lnTo>
                                      <a:lnTo>
                                        <a:pt x="160" y="66"/>
                                      </a:lnTo>
                                      <a:lnTo>
                                        <a:pt x="127" y="66"/>
                                      </a:lnTo>
                                      <a:lnTo>
                                        <a:pt x="39" y="58"/>
                                      </a:lnTo>
                                      <a:lnTo>
                                        <a:pt x="46" y="41"/>
                                      </a:lnTo>
                                      <a:lnTo>
                                        <a:pt x="62" y="25"/>
                                      </a:lnTo>
                                      <a:lnTo>
                                        <a:pt x="92" y="18"/>
                                      </a:lnTo>
                                      <a:lnTo>
                                        <a:pt x="137" y="18"/>
                                      </a:lnTo>
                                      <a:lnTo>
                                        <a:pt x="113" y="5"/>
                                      </a:lnTo>
                                      <a:lnTo>
                                        <a:pt x="7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34EA2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4" name="Freeform 40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0" y="331"/>
                                  <a:ext cx="162" cy="223"/>
                                </a:xfrm>
                                <a:custGeom>
                                  <a:avLst/>
                                  <a:gdLst>
                                    <a:gd name="T0" fmla="+- 0 1136 980"/>
                                    <a:gd name="T1" fmla="*/ T0 w 162"/>
                                    <a:gd name="T2" fmla="+- 0 527 331"/>
                                    <a:gd name="T3" fmla="*/ 527 h 223"/>
                                    <a:gd name="T4" fmla="+- 0 1120 980"/>
                                    <a:gd name="T5" fmla="*/ T4 w 162"/>
                                    <a:gd name="T6" fmla="+- 0 531 331"/>
                                    <a:gd name="T7" fmla="*/ 531 h 223"/>
                                    <a:gd name="T8" fmla="+- 0 1097 980"/>
                                    <a:gd name="T9" fmla="*/ T8 w 162"/>
                                    <a:gd name="T10" fmla="+- 0 532 331"/>
                                    <a:gd name="T11" fmla="*/ 532 h 223"/>
                                    <a:gd name="T12" fmla="+- 0 1137 980"/>
                                    <a:gd name="T13" fmla="*/ T12 w 162"/>
                                    <a:gd name="T14" fmla="+- 0 532 331"/>
                                    <a:gd name="T15" fmla="*/ 532 h 223"/>
                                    <a:gd name="T16" fmla="+- 0 1136 980"/>
                                    <a:gd name="T17" fmla="*/ T16 w 162"/>
                                    <a:gd name="T18" fmla="+- 0 527 331"/>
                                    <a:gd name="T19" fmla="*/ 527 h 223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162" h="223">
                                      <a:moveTo>
                                        <a:pt x="156" y="196"/>
                                      </a:moveTo>
                                      <a:lnTo>
                                        <a:pt x="140" y="200"/>
                                      </a:lnTo>
                                      <a:lnTo>
                                        <a:pt x="117" y="201"/>
                                      </a:lnTo>
                                      <a:lnTo>
                                        <a:pt x="157" y="201"/>
                                      </a:lnTo>
                                      <a:lnTo>
                                        <a:pt x="156" y="19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34EA2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5" name="Freeform 3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0" y="331"/>
                                  <a:ext cx="162" cy="223"/>
                                </a:xfrm>
                                <a:custGeom>
                                  <a:avLst/>
                                  <a:gdLst>
                                    <a:gd name="T0" fmla="+- 0 1117 980"/>
                                    <a:gd name="T1" fmla="*/ T0 w 162"/>
                                    <a:gd name="T2" fmla="+- 0 349 331"/>
                                    <a:gd name="T3" fmla="*/ 349 h 223"/>
                                    <a:gd name="T4" fmla="+- 0 1072 980"/>
                                    <a:gd name="T5" fmla="*/ T4 w 162"/>
                                    <a:gd name="T6" fmla="+- 0 349 331"/>
                                    <a:gd name="T7" fmla="*/ 349 h 223"/>
                                    <a:gd name="T8" fmla="+- 0 1095 980"/>
                                    <a:gd name="T9" fmla="*/ T8 w 162"/>
                                    <a:gd name="T10" fmla="+- 0 360 331"/>
                                    <a:gd name="T11" fmla="*/ 360 h 223"/>
                                    <a:gd name="T12" fmla="+- 0 1105 980"/>
                                    <a:gd name="T13" fmla="*/ T12 w 162"/>
                                    <a:gd name="T14" fmla="+- 0 378 331"/>
                                    <a:gd name="T15" fmla="*/ 378 h 223"/>
                                    <a:gd name="T16" fmla="+- 0 1107 980"/>
                                    <a:gd name="T17" fmla="*/ T16 w 162"/>
                                    <a:gd name="T18" fmla="+- 0 397 331"/>
                                    <a:gd name="T19" fmla="*/ 397 h 223"/>
                                    <a:gd name="T20" fmla="+- 0 1140 980"/>
                                    <a:gd name="T21" fmla="*/ T20 w 162"/>
                                    <a:gd name="T22" fmla="+- 0 397 331"/>
                                    <a:gd name="T23" fmla="*/ 397 h 223"/>
                                    <a:gd name="T24" fmla="+- 0 1139 980"/>
                                    <a:gd name="T25" fmla="*/ T24 w 162"/>
                                    <a:gd name="T26" fmla="+- 0 387 331"/>
                                    <a:gd name="T27" fmla="*/ 387 h 223"/>
                                    <a:gd name="T28" fmla="+- 0 1131 980"/>
                                    <a:gd name="T29" fmla="*/ T28 w 162"/>
                                    <a:gd name="T30" fmla="+- 0 367 331"/>
                                    <a:gd name="T31" fmla="*/ 367 h 223"/>
                                    <a:gd name="T32" fmla="+- 0 1117 980"/>
                                    <a:gd name="T33" fmla="*/ T32 w 162"/>
                                    <a:gd name="T34" fmla="+- 0 349 331"/>
                                    <a:gd name="T35" fmla="*/ 349 h 223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</a:cxnLst>
                                  <a:rect l="0" t="0" r="r" b="b"/>
                                  <a:pathLst>
                                    <a:path w="162" h="223">
                                      <a:moveTo>
                                        <a:pt x="137" y="18"/>
                                      </a:moveTo>
                                      <a:lnTo>
                                        <a:pt x="92" y="18"/>
                                      </a:lnTo>
                                      <a:lnTo>
                                        <a:pt x="115" y="29"/>
                                      </a:lnTo>
                                      <a:lnTo>
                                        <a:pt x="125" y="47"/>
                                      </a:lnTo>
                                      <a:lnTo>
                                        <a:pt x="127" y="66"/>
                                      </a:lnTo>
                                      <a:lnTo>
                                        <a:pt x="160" y="66"/>
                                      </a:lnTo>
                                      <a:lnTo>
                                        <a:pt x="159" y="56"/>
                                      </a:lnTo>
                                      <a:lnTo>
                                        <a:pt x="151" y="36"/>
                                      </a:lnTo>
                                      <a:lnTo>
                                        <a:pt x="137" y="1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34EA2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46" name="Group 36"/>
                            <wpg:cNvGrpSpPr>
                              <a:grpSpLocks/>
                            </wpg:cNvGrpSpPr>
                            <wpg:grpSpPr bwMode="auto">
                              <a:xfrm>
                                <a:off x="1175" y="438"/>
                                <a:ext cx="137" cy="2"/>
                                <a:chOff x="1175" y="438"/>
                                <a:chExt cx="137" cy="2"/>
                              </a:xfrm>
                            </wpg:grpSpPr>
                            <wps:wsp>
                              <wps:cNvPr id="47" name="Freeform 3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75" y="438"/>
                                  <a:ext cx="137" cy="2"/>
                                </a:xfrm>
                                <a:custGeom>
                                  <a:avLst/>
                                  <a:gdLst>
                                    <a:gd name="T0" fmla="+- 0 1175 1175"/>
                                    <a:gd name="T1" fmla="*/ T0 w 137"/>
                                    <a:gd name="T2" fmla="+- 0 1311 1175"/>
                                    <a:gd name="T3" fmla="*/ T2 w 137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37">
                                      <a:moveTo>
                                        <a:pt x="0" y="0"/>
                                      </a:moveTo>
                                      <a:lnTo>
                                        <a:pt x="136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21184">
                                  <a:solidFill>
                                    <a:srgbClr val="034EA2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2D79CDE9" id="Group 35" o:spid="_x0000_s1026" style="position:absolute;margin-left:152.55pt;margin-top:0;width:203.75pt;height:96.4pt;z-index:251668480;mso-position-horizontal:right;mso-position-horizontal-relative:margin;mso-position-vertical:top;mso-position-vertical-relative:margin" coordsize="4075,19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48" o:spid="_x0000_s1027" type="#_x0000_t75" style="position:absolute;width:4074;height:1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">
                      <v:imagedata r:id="rId13" o:title=""/>
                    </v:shape>
                    <v:group id="Group 45" o:spid="_x0000_s1028" style="position:absolute;left:642;top:240;width:179;height:309" coordorigin="642,240" coordsize="179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    <v:shape id="Freeform 47" o:spid="_x0000_s1029" style="position:absolute;left:642;top:240;width:179;height:309;visibility:visible;mso-wrap-style:square;v-text-anchor:top" coordsize="179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" path="m66,l,,,309r37,l37,170r30,l132,160r23,-15l37,145,37,25r117,l149,20,131,10,110,4,88,1,66,xe" fillcolor="#034ea2" stroked="f">
                        <v:path arrowok="t" o:connecttype="custom" o:connectlocs="66,240;0,240;0,549;37,549;37,410;67,410;132,400;155,385;37,385;37,265;154,265;149,260;131,250;110,244;88,241;66,240" o:connectangles="0,0,0,0,0,0,0,0,0,0,0,0,0,0,0,0"/>
                      </v:shape>
                      <v:shape id="Freeform 46" o:spid="_x0000_s1030" style="position:absolute;left:642;top:240;width:179;height:309;visibility:visible;mso-wrap-style:square;v-text-anchor:top" coordsize="179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" path="m154,25l37,25r39,l94,28r17,8l124,50r9,23l135,106r-11,20l107,138r-20,5l65,145r90,l165,134r9,-22l178,84,174,56,164,36,154,25xe" fillcolor="#034ea2" stroked="f">
                        <v:path arrowok="t" o:connecttype="custom" o:connectlocs="154,265;37,265;76,265;94,268;111,276;124,290;133,313;135,346;124,366;107,378;87,383;65,385;155,385;165,374;174,352;178,324;174,296;164,276;154,265" o:connectangles="0,0,0,0,0,0,0,0,0,0,0,0,0,0,0,0,0,0,0"/>
                      </v:shape>
                    </v:group>
                    <v:group id="Group 42" o:spid="_x0000_s1031" style="position:absolute;left:855;top:332;width:103;height:218" coordorigin="855,332" coordsize="103,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    <v:shape id="Freeform 44" o:spid="_x0000_s1032" style="position:absolute;left:855;top:332;width:103;height:218;visibility:visible;mso-wrap-style:square;v-text-anchor:top" coordsize="103,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" path="m33,4l,4,,217r33,l35,94,40,73,51,55r1,-1l33,54,33,4xe" fillcolor="#034ea2" stroked="f">
                        <v:path arrowok="t" o:connecttype="custom" o:connectlocs="33,336;0,336;0,549;33,549;35,426;40,405;51,387;52,386;33,386;33,336" o:connectangles="0,0,0,0,0,0,0,0,0,0"/>
                      </v:shape>
                      <v:shape id="Freeform 43" o:spid="_x0000_s1033" style="position:absolute;left:855;top:332;width:103;height:218;visibility:visible;mso-wrap-style:square;v-text-anchor:top" coordsize="103,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" path="m93,l73,7,56,21,43,38,34,54r18,l69,42,93,38r9,l93,xe" fillcolor="#034ea2" stroked="f">
                        <v:path arrowok="t" o:connecttype="custom" o:connectlocs="93,332;73,339;56,353;43,370;34,386;52,386;69,374;93,370;102,370;93,332" o:connectangles="0,0,0,0,0,0,0,0,0,0"/>
                      </v:shape>
                    </v:group>
                    <v:group id="Group 38" o:spid="_x0000_s1034" style="position:absolute;left:980;top:331;width:162;height:223" coordorigin="980,331" coordsize="162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  <v:shape id="Freeform 41" o:spid="_x0000_s1035" style="position:absolute;left:980;top:331;width:162;height:223;visibility:visible;mso-wrap-style:square;v-text-anchor:top" coordsize="162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" path="m78,l24,26,1,89,,118r4,25l34,197r60,24l121,222r19,-3l158,214r-1,-13l117,201,92,197,48,150,37,86r125,l161,73r-1,-7l127,66,39,58,46,41,62,25,92,18r45,l113,5,78,xe" fillcolor="#034ea2" stroked="f">
                        <v:path arrowok="t" o:connecttype="custom" o:connectlocs="78,331;24,357;1,420;0,449;4,474;34,528;94,552;121,553;140,550;158,545;157,532;117,532;92,528;48,481;37,417;162,417;161,404;160,397;127,397;39,389;46,372;62,356;92,349;137,349;113,336;78,331" o:connectangles="0,0,0,0,0,0,0,0,0,0,0,0,0,0,0,0,0,0,0,0,0,0,0,0,0,0"/>
                      </v:shape>
                      <v:shape id="Freeform 40" o:spid="_x0000_s1036" style="position:absolute;left:980;top:331;width:162;height:223;visibility:visible;mso-wrap-style:square;v-text-anchor:top" coordsize="162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" path="m156,196r-16,4l117,201r40,l156,196xe" fillcolor="#034ea2" stroked="f">
                        <v:path arrowok="t" o:connecttype="custom" o:connectlocs="156,527;140,531;117,532;157,532;156,527" o:connectangles="0,0,0,0,0"/>
                      </v:shape>
                      <v:shape id="Freeform 39" o:spid="_x0000_s1037" style="position:absolute;left:980;top:331;width:162;height:223;visibility:visible;mso-wrap-style:square;v-text-anchor:top" coordsize="162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" path="m137,18r-45,l115,29r10,18l127,66r33,l159,56,151,36,137,18xe" fillcolor="#034ea2" stroked="f">
                        <v:path arrowok="t" o:connecttype="custom" o:connectlocs="137,349;92,349;115,360;125,378;127,397;160,397;159,387;151,367;137,349" o:connectangles="0,0,0,0,0,0,0,0,0"/>
                      </v:shape>
                    </v:group>
                    <v:group id="Group 36" o:spid="_x0000_s1038" style="position:absolute;left:1175;top:438;width:137;height:2" coordorigin="1175,438" coordsize="1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  <v:shape id="Freeform 37" o:spid="_x0000_s1039" style="position:absolute;left:1175;top:438;width:137;height:2;visibility:visible;mso-wrap-style:square;v-text-anchor:top" coordsize="1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" path="m,l136,e" filled="f" strokecolor="#034ea2" strokeweight=".58844mm">
                        <v:path arrowok="t" o:connecttype="custom" o:connectlocs="0,0;136,0" o:connectangles="0,0"/>
                      </v:shape>
                    </v:group>
                    <w10:wrap type="square" anchorx="margin" anchory="margin"/>
                  </v:group>
                </w:pict>
              </mc:Fallback>
            </mc:AlternateContent>
          </w:r>
        </w:p>
        <w:p w14:paraId="2EF27258" w14:textId="06E4A339" w:rsidR="008B441E" w:rsidRPr="00B81E8E" w:rsidRDefault="008B441E" w:rsidP="008B441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261977C8" w14:textId="028DA088" w:rsidR="008B441E" w:rsidRPr="00B81E8E" w:rsidRDefault="008B441E" w:rsidP="008B441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3A14F704" w14:textId="1B36CE0E" w:rsidR="008B441E" w:rsidRPr="00B81E8E" w:rsidRDefault="008B441E" w:rsidP="008B441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5155399B" w14:textId="77777777" w:rsidR="008B441E" w:rsidRPr="00B81E8E" w:rsidRDefault="008B441E" w:rsidP="008B441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4D8FD164" w14:textId="77777777" w:rsidR="008B441E" w:rsidRPr="00B81E8E" w:rsidRDefault="008B441E" w:rsidP="008B441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2160BA41" w14:textId="77777777" w:rsidR="008B441E" w:rsidRPr="00B81E8E" w:rsidRDefault="008B441E" w:rsidP="008B441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16D609B0" w14:textId="77777777" w:rsidR="008B441E" w:rsidRPr="00B81E8E" w:rsidRDefault="008B441E" w:rsidP="008B441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2C3E4FA6" w14:textId="77777777" w:rsidR="008B441E" w:rsidRPr="00B81E8E" w:rsidRDefault="008B441E" w:rsidP="008B441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6D825B4F" w14:textId="77777777" w:rsidR="008B441E" w:rsidRPr="00B81E8E" w:rsidRDefault="008B441E" w:rsidP="008B441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3CF5D4E5" w14:textId="77777777" w:rsidR="008B441E" w:rsidRPr="00B81E8E" w:rsidRDefault="008B441E" w:rsidP="008B441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4706436E" w14:textId="33DC1585" w:rsidR="00B81E8E" w:rsidRPr="00B81E8E" w:rsidRDefault="00B81E8E" w:rsidP="00B81E8E">
          <w:pPr>
            <w:widowControl w:val="0"/>
            <w:spacing w:after="0" w:line="200" w:lineRule="atLeast"/>
            <w:ind w:left="6930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5655AF7F" w14:textId="16261368" w:rsidR="00B81E8E" w:rsidRPr="00B81E8E" w:rsidRDefault="00B81E8E" w:rsidP="00B81E8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303A817D" w14:textId="77777777" w:rsidR="00B81E8E" w:rsidRPr="00B81E8E" w:rsidRDefault="00B81E8E" w:rsidP="00B81E8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4F8676E5" w14:textId="77777777" w:rsidR="00B81E8E" w:rsidRPr="00B81E8E" w:rsidRDefault="00B81E8E" w:rsidP="00B81E8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748C0AE7" w14:textId="3213C1C1" w:rsidR="00B81E8E" w:rsidRPr="00B81E8E" w:rsidRDefault="00B81E8E" w:rsidP="00B81E8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3B8B2658" w14:textId="6167E650" w:rsidR="00B81E8E" w:rsidRPr="00B81E8E" w:rsidRDefault="00B81E8E" w:rsidP="00B81E8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644AE37F" w14:textId="4F4FEB50" w:rsidR="00B81E8E" w:rsidRPr="00B81E8E" w:rsidRDefault="00B81E8E" w:rsidP="00B81E8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16A61762" w14:textId="77777777" w:rsidR="00B81E8E" w:rsidRPr="00B81E8E" w:rsidRDefault="00B81E8E" w:rsidP="00B81E8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7CDBCE55" w14:textId="77777777" w:rsidR="00B81E8E" w:rsidRPr="00B81E8E" w:rsidRDefault="00B81E8E" w:rsidP="00B81E8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17879AE0" w14:textId="77777777" w:rsidR="00B81E8E" w:rsidRPr="00B81E8E" w:rsidRDefault="00B81E8E" w:rsidP="00B81E8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484D50ED" w14:textId="77777777" w:rsidR="00B81E8E" w:rsidRPr="00B81E8E" w:rsidRDefault="00B81E8E" w:rsidP="00B81E8E">
          <w:pPr>
            <w:widowControl w:val="0"/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</w:p>
        <w:p w14:paraId="113B55F7" w14:textId="77777777" w:rsidR="008B441E" w:rsidRPr="00D303F3" w:rsidRDefault="008B441E" w:rsidP="00C60078">
          <w:pPr>
            <w:widowControl w:val="0"/>
            <w:spacing w:after="0"/>
            <w:outlineLvl w:val="0"/>
            <w:rPr>
              <w:rFonts w:eastAsia="Arial Narrow" w:cstheme="minorHAnsi"/>
              <w:color w:val="FFFFFF" w:themeColor="background1"/>
              <w:spacing w:val="-6"/>
              <w:w w:val="95"/>
              <w:sz w:val="56"/>
              <w:szCs w:val="56"/>
              <w:lang w:val="en-US"/>
            </w:rPr>
          </w:pPr>
          <w:bookmarkStart w:id="0" w:name="_Toc17815472"/>
          <w:r w:rsidRPr="00D303F3">
            <w:rPr>
              <w:rFonts w:eastAsia="Arial Narrow" w:cstheme="minorHAnsi"/>
              <w:color w:val="FFFFFF" w:themeColor="background1"/>
              <w:spacing w:val="-6"/>
              <w:w w:val="95"/>
              <w:sz w:val="56"/>
              <w:szCs w:val="56"/>
              <w:lang w:val="en-US"/>
            </w:rPr>
            <w:t>Quality Review Framework</w:t>
          </w:r>
          <w:bookmarkEnd w:id="0"/>
        </w:p>
        <w:p w14:paraId="216DAF58" w14:textId="11424240" w:rsidR="008B441E" w:rsidRPr="00D303F3" w:rsidRDefault="008B441E" w:rsidP="00C60078">
          <w:pPr>
            <w:widowControl w:val="0"/>
            <w:spacing w:after="0"/>
            <w:outlineLvl w:val="0"/>
            <w:rPr>
              <w:rFonts w:eastAsia="Arial Narrow" w:cstheme="minorHAnsi"/>
              <w:color w:val="FFFFFF" w:themeColor="background1"/>
              <w:spacing w:val="-5"/>
              <w:w w:val="95"/>
              <w:sz w:val="56"/>
              <w:szCs w:val="56"/>
              <w:lang w:val="en-US"/>
            </w:rPr>
          </w:pPr>
          <w:bookmarkStart w:id="1" w:name="_Toc17802597"/>
          <w:bookmarkStart w:id="2" w:name="_Toc17815108"/>
          <w:bookmarkStart w:id="3" w:name="_Toc17815156"/>
          <w:bookmarkStart w:id="4" w:name="_Toc17815473"/>
          <w:r w:rsidRPr="00D303F3">
            <w:rPr>
              <w:rFonts w:eastAsia="Arial Narrow" w:cstheme="minorHAnsi"/>
              <w:color w:val="FFFFFF" w:themeColor="background1"/>
              <w:spacing w:val="-5"/>
              <w:w w:val="95"/>
              <w:sz w:val="56"/>
              <w:szCs w:val="56"/>
              <w:lang w:val="en-US"/>
            </w:rPr>
            <w:t>Self-Assessment Toolkit</w:t>
          </w:r>
          <w:bookmarkEnd w:id="1"/>
          <w:bookmarkEnd w:id="2"/>
          <w:bookmarkEnd w:id="3"/>
          <w:bookmarkEnd w:id="4"/>
        </w:p>
        <w:p w14:paraId="59266DDC" w14:textId="658E3F88" w:rsidR="00B81E8E" w:rsidRPr="00B81E8E" w:rsidRDefault="00B81E8E" w:rsidP="00B81E8E">
          <w:pPr>
            <w:widowControl w:val="0"/>
            <w:tabs>
              <w:tab w:val="left" w:pos="7125"/>
            </w:tabs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</w:pPr>
          <w:r>
            <w:rPr>
              <w:rFonts w:ascii="Times New Roman" w:eastAsia="Times New Roman" w:hAnsi="Times New Roman" w:cs="Times New Roman"/>
              <w:sz w:val="20"/>
              <w:szCs w:val="20"/>
              <w:lang w:val="en-US"/>
            </w:rPr>
            <w:tab/>
          </w:r>
        </w:p>
        <w:p w14:paraId="325181FD" w14:textId="77777777" w:rsidR="00B81E8E" w:rsidRPr="00B81E8E" w:rsidRDefault="00B81E8E" w:rsidP="00B81E8E">
          <w:pPr>
            <w:widowControl w:val="0"/>
            <w:spacing w:before="4" w:after="0" w:line="240" w:lineRule="auto"/>
            <w:rPr>
              <w:rFonts w:ascii="Times New Roman" w:eastAsia="Times New Roman" w:hAnsi="Times New Roman" w:cs="Times New Roman"/>
              <w:sz w:val="26"/>
              <w:szCs w:val="26"/>
              <w:lang w:val="en-US"/>
            </w:rPr>
          </w:pPr>
        </w:p>
        <w:p w14:paraId="04643911" w14:textId="40D68CCF" w:rsidR="00B81E8E" w:rsidRDefault="00B81E8E" w:rsidP="00B81E8E">
          <w:pPr>
            <w:widowControl w:val="0"/>
            <w:spacing w:before="29" w:after="0" w:line="600" w:lineRule="exact"/>
            <w:ind w:right="2780"/>
            <w:outlineLvl w:val="0"/>
            <w:rPr>
              <w:rFonts w:ascii="Arial Narrow" w:eastAsia="Arial Narrow" w:hAnsi="Arial Narrow" w:cs="Times New Roman"/>
              <w:color w:val="ED7D31" w:themeColor="accent2"/>
              <w:spacing w:val="-6"/>
              <w:w w:val="95"/>
              <w:sz w:val="96"/>
              <w:szCs w:val="54"/>
              <w:lang w:val="en-US"/>
            </w:rPr>
          </w:pPr>
        </w:p>
        <w:p w14:paraId="48A70CD0" w14:textId="4BA36453" w:rsidR="00B81E8E" w:rsidRDefault="00B81E8E" w:rsidP="00B81E8E">
          <w:pPr>
            <w:widowControl w:val="0"/>
            <w:spacing w:before="29" w:after="0" w:line="600" w:lineRule="exact"/>
            <w:ind w:right="2780"/>
            <w:outlineLvl w:val="0"/>
            <w:rPr>
              <w:lang w:val="en-GB"/>
            </w:rPr>
          </w:pPr>
        </w:p>
        <w:p w14:paraId="564C990C" w14:textId="5398337B" w:rsidR="00B81E8E" w:rsidRDefault="00B81E8E" w:rsidP="00B81E8E">
          <w:pPr>
            <w:widowControl w:val="0"/>
            <w:spacing w:before="29" w:after="0" w:line="600" w:lineRule="exact"/>
            <w:ind w:right="2780"/>
            <w:outlineLvl w:val="0"/>
            <w:rPr>
              <w:lang w:val="en-GB"/>
            </w:rPr>
          </w:pPr>
        </w:p>
        <w:p w14:paraId="10FBD286" w14:textId="77777777" w:rsidR="00B81E8E" w:rsidRDefault="00B81E8E" w:rsidP="00B81E8E">
          <w:pPr>
            <w:widowControl w:val="0"/>
            <w:spacing w:before="29" w:after="0" w:line="600" w:lineRule="exact"/>
            <w:ind w:right="2780"/>
            <w:outlineLvl w:val="0"/>
            <w:rPr>
              <w:lang w:val="en-GB"/>
            </w:rPr>
          </w:pPr>
        </w:p>
        <w:p w14:paraId="0BA30AA3" w14:textId="7A738F8B" w:rsidR="005A18ED" w:rsidRDefault="005A18ED" w:rsidP="00B81E8E">
          <w:pPr>
            <w:tabs>
              <w:tab w:val="center" w:pos="997"/>
            </w:tabs>
            <w:rPr>
              <w:lang w:val="en-GB"/>
            </w:rPr>
            <w:sectPr w:rsidR="005A18ED" w:rsidSect="008B441E">
              <w:headerReference w:type="default" r:id="rId14"/>
              <w:footerReference w:type="first" r:id="rId15"/>
              <w:pgSz w:w="11906" w:h="16838"/>
              <w:pgMar w:top="1440" w:right="1440" w:bottom="1440" w:left="1440" w:header="708" w:footer="708" w:gutter="0"/>
              <w:pgNumType w:start="1"/>
              <w:cols w:space="708"/>
              <w:titlePg/>
              <w:docGrid w:linePitch="360"/>
            </w:sectPr>
          </w:pPr>
        </w:p>
        <w:p w14:paraId="5A0B9F76" w14:textId="11FD4144" w:rsidR="00A80AD8" w:rsidRPr="003B19E9" w:rsidRDefault="001D2D24">
          <w:pPr>
            <w:rPr>
              <w:lang w:val="en-GB"/>
            </w:rPr>
          </w:pPr>
        </w:p>
      </w:sdtContent>
    </w:sdt>
    <w:p w14:paraId="4C001C81" w14:textId="77777777" w:rsidR="003C010B" w:rsidRPr="00F300E4" w:rsidRDefault="003C010B" w:rsidP="003C010B">
      <w:pPr>
        <w:spacing w:before="81" w:line="412" w:lineRule="exact"/>
        <w:ind w:right="1620"/>
        <w:rPr>
          <w:rFonts w:cstheme="minorHAnsi"/>
          <w:b/>
          <w:sz w:val="28"/>
          <w:szCs w:val="28"/>
        </w:rPr>
      </w:pPr>
      <w:r>
        <w:rPr>
          <w:rFonts w:cstheme="minorHAnsi"/>
          <w:b/>
          <w:i/>
          <w:spacing w:val="-1"/>
          <w:sz w:val="28"/>
        </w:rPr>
        <w:t xml:space="preserve">                                                   </w:t>
      </w:r>
      <w:r w:rsidRPr="00F300E4">
        <w:rPr>
          <w:rFonts w:cstheme="minorHAnsi"/>
          <w:b/>
          <w:i/>
          <w:spacing w:val="-1"/>
          <w:sz w:val="28"/>
        </w:rPr>
        <w:t>Mission</w:t>
      </w:r>
      <w:r w:rsidRPr="00F300E4">
        <w:rPr>
          <w:rFonts w:cstheme="minorHAnsi"/>
          <w:b/>
          <w:i/>
          <w:spacing w:val="-2"/>
          <w:sz w:val="28"/>
        </w:rPr>
        <w:t xml:space="preserve"> </w:t>
      </w:r>
      <w:r w:rsidRPr="00F300E4">
        <w:rPr>
          <w:rFonts w:cstheme="minorHAnsi"/>
          <w:b/>
          <w:i/>
          <w:spacing w:val="-1"/>
          <w:sz w:val="28"/>
        </w:rPr>
        <w:t>Statement</w:t>
      </w:r>
    </w:p>
    <w:p w14:paraId="3B526604" w14:textId="77777777" w:rsidR="003C010B" w:rsidRPr="00F300E4" w:rsidRDefault="003C010B" w:rsidP="003C010B">
      <w:pPr>
        <w:spacing w:before="202"/>
        <w:ind w:left="284" w:right="900" w:hanging="284"/>
        <w:jc w:val="center"/>
        <w:rPr>
          <w:rFonts w:cstheme="minorHAnsi"/>
        </w:rPr>
      </w:pPr>
      <w:r w:rsidRPr="00F300E4">
        <w:rPr>
          <w:rFonts w:cstheme="minorHAnsi"/>
          <w:i/>
          <w:spacing w:val="-1"/>
        </w:rPr>
        <w:t>“The</w:t>
      </w:r>
      <w:r w:rsidRPr="00F300E4">
        <w:rPr>
          <w:rFonts w:cstheme="minorHAnsi"/>
          <w:i/>
          <w:spacing w:val="-8"/>
        </w:rPr>
        <w:t xml:space="preserve"> </w:t>
      </w:r>
      <w:r w:rsidRPr="00F300E4">
        <w:rPr>
          <w:rFonts w:cstheme="minorHAnsi"/>
          <w:i/>
          <w:spacing w:val="-1"/>
        </w:rPr>
        <w:t>Pre-Hospital</w:t>
      </w:r>
      <w:r w:rsidRPr="00F300E4">
        <w:rPr>
          <w:rFonts w:cstheme="minorHAnsi"/>
          <w:i/>
          <w:spacing w:val="-8"/>
        </w:rPr>
        <w:t xml:space="preserve"> </w:t>
      </w:r>
      <w:r w:rsidRPr="00F300E4">
        <w:rPr>
          <w:rFonts w:cstheme="minorHAnsi"/>
          <w:i/>
        </w:rPr>
        <w:t>Emergency</w:t>
      </w:r>
      <w:r w:rsidRPr="00F300E4">
        <w:rPr>
          <w:rFonts w:cstheme="minorHAnsi"/>
          <w:i/>
          <w:spacing w:val="-8"/>
        </w:rPr>
        <w:t xml:space="preserve"> </w:t>
      </w:r>
      <w:r w:rsidRPr="00F300E4">
        <w:rPr>
          <w:rFonts w:cstheme="minorHAnsi"/>
          <w:i/>
          <w:spacing w:val="-1"/>
        </w:rPr>
        <w:t>Care</w:t>
      </w:r>
      <w:r w:rsidRPr="00F300E4">
        <w:rPr>
          <w:rFonts w:cstheme="minorHAnsi"/>
          <w:i/>
          <w:spacing w:val="-7"/>
        </w:rPr>
        <w:t xml:space="preserve"> </w:t>
      </w:r>
      <w:r w:rsidRPr="00F300E4">
        <w:rPr>
          <w:rFonts w:cstheme="minorHAnsi"/>
          <w:i/>
        </w:rPr>
        <w:t>Council</w:t>
      </w:r>
      <w:r w:rsidRPr="00F300E4">
        <w:rPr>
          <w:rFonts w:cstheme="minorHAnsi"/>
          <w:i/>
          <w:spacing w:val="-8"/>
        </w:rPr>
        <w:t xml:space="preserve"> </w:t>
      </w:r>
      <w:r w:rsidRPr="00F300E4">
        <w:rPr>
          <w:rFonts w:cstheme="minorHAnsi"/>
          <w:i/>
        </w:rPr>
        <w:t>protects</w:t>
      </w:r>
      <w:r w:rsidRPr="00F300E4">
        <w:rPr>
          <w:rFonts w:cstheme="minorHAnsi"/>
          <w:i/>
          <w:spacing w:val="-9"/>
        </w:rPr>
        <w:t xml:space="preserve"> </w:t>
      </w:r>
      <w:r w:rsidRPr="00F300E4">
        <w:rPr>
          <w:rFonts w:cstheme="minorHAnsi"/>
          <w:i/>
        </w:rPr>
        <w:t>the</w:t>
      </w:r>
      <w:r w:rsidRPr="00F300E4">
        <w:rPr>
          <w:rFonts w:cstheme="minorHAnsi"/>
          <w:i/>
          <w:spacing w:val="-7"/>
        </w:rPr>
        <w:t xml:space="preserve"> </w:t>
      </w:r>
      <w:r w:rsidRPr="00F300E4">
        <w:rPr>
          <w:rFonts w:cstheme="minorHAnsi"/>
          <w:i/>
          <w:spacing w:val="-1"/>
        </w:rPr>
        <w:t>public</w:t>
      </w:r>
      <w:r w:rsidRPr="00F300E4">
        <w:rPr>
          <w:rFonts w:cstheme="minorHAnsi"/>
          <w:i/>
          <w:spacing w:val="-7"/>
        </w:rPr>
        <w:t xml:space="preserve"> </w:t>
      </w:r>
      <w:r w:rsidRPr="00F300E4">
        <w:rPr>
          <w:rFonts w:cstheme="minorHAnsi"/>
          <w:i/>
        </w:rPr>
        <w:t>by</w:t>
      </w:r>
      <w:r w:rsidRPr="00F300E4">
        <w:rPr>
          <w:rFonts w:cstheme="minorHAnsi"/>
          <w:i/>
          <w:spacing w:val="-8"/>
        </w:rPr>
        <w:t xml:space="preserve"> </w:t>
      </w:r>
      <w:r w:rsidRPr="00F300E4">
        <w:rPr>
          <w:rFonts w:cstheme="minorHAnsi"/>
          <w:i/>
          <w:spacing w:val="-1"/>
        </w:rPr>
        <w:t>independently</w:t>
      </w:r>
      <w:r w:rsidRPr="00F300E4">
        <w:rPr>
          <w:rFonts w:cstheme="minorHAnsi"/>
          <w:i/>
          <w:spacing w:val="-9"/>
        </w:rPr>
        <w:t xml:space="preserve"> </w:t>
      </w:r>
      <w:r w:rsidRPr="00F300E4">
        <w:rPr>
          <w:rFonts w:cstheme="minorHAnsi"/>
          <w:i/>
          <w:spacing w:val="-1"/>
        </w:rPr>
        <w:t>specifying,</w:t>
      </w:r>
      <w:r w:rsidRPr="00F300E4">
        <w:rPr>
          <w:rFonts w:cstheme="minorHAnsi"/>
          <w:i/>
          <w:spacing w:val="-7"/>
        </w:rPr>
        <w:t xml:space="preserve"> </w:t>
      </w:r>
      <w:r w:rsidRPr="00F300E4">
        <w:rPr>
          <w:rFonts w:cstheme="minorHAnsi"/>
          <w:i/>
        </w:rPr>
        <w:t>reviewing,</w:t>
      </w:r>
      <w:r w:rsidRPr="00F300E4">
        <w:rPr>
          <w:rFonts w:cstheme="minorHAnsi"/>
          <w:i/>
          <w:spacing w:val="-7"/>
        </w:rPr>
        <w:t xml:space="preserve"> </w:t>
      </w:r>
      <w:r w:rsidRPr="00F300E4">
        <w:rPr>
          <w:rFonts w:cstheme="minorHAnsi"/>
          <w:i/>
        </w:rPr>
        <w:t>maintaining</w:t>
      </w:r>
      <w:r w:rsidRPr="00F300E4">
        <w:rPr>
          <w:rFonts w:cstheme="minorHAnsi"/>
          <w:i/>
          <w:spacing w:val="71"/>
          <w:w w:val="99"/>
        </w:rPr>
        <w:t xml:space="preserve"> </w:t>
      </w:r>
      <w:r w:rsidRPr="00F300E4">
        <w:rPr>
          <w:rFonts w:cstheme="minorHAnsi"/>
          <w:i/>
        </w:rPr>
        <w:t>and</w:t>
      </w:r>
      <w:r w:rsidRPr="00F300E4">
        <w:rPr>
          <w:rFonts w:cstheme="minorHAnsi"/>
          <w:i/>
          <w:spacing w:val="-6"/>
        </w:rPr>
        <w:t xml:space="preserve"> </w:t>
      </w:r>
      <w:r w:rsidRPr="00F300E4">
        <w:rPr>
          <w:rFonts w:cstheme="minorHAnsi"/>
          <w:i/>
          <w:spacing w:val="-1"/>
        </w:rPr>
        <w:t>monitoring</w:t>
      </w:r>
      <w:r w:rsidRPr="00F300E4">
        <w:rPr>
          <w:rFonts w:cstheme="minorHAnsi"/>
          <w:i/>
          <w:spacing w:val="-6"/>
        </w:rPr>
        <w:t xml:space="preserve"> </w:t>
      </w:r>
      <w:r w:rsidRPr="00F300E4">
        <w:rPr>
          <w:rFonts w:cstheme="minorHAnsi"/>
          <w:i/>
          <w:spacing w:val="-1"/>
        </w:rPr>
        <w:t>standards</w:t>
      </w:r>
      <w:r w:rsidRPr="00F300E4">
        <w:rPr>
          <w:rFonts w:cstheme="minorHAnsi"/>
          <w:i/>
          <w:spacing w:val="-7"/>
        </w:rPr>
        <w:t xml:space="preserve"> </w:t>
      </w:r>
      <w:r w:rsidRPr="00F300E4">
        <w:rPr>
          <w:rFonts w:cstheme="minorHAnsi"/>
          <w:i/>
        </w:rPr>
        <w:t>of</w:t>
      </w:r>
      <w:r w:rsidRPr="00F300E4">
        <w:rPr>
          <w:rFonts w:cstheme="minorHAnsi"/>
          <w:i/>
          <w:spacing w:val="-7"/>
        </w:rPr>
        <w:t xml:space="preserve"> </w:t>
      </w:r>
      <w:r w:rsidRPr="00F300E4">
        <w:rPr>
          <w:rFonts w:cstheme="minorHAnsi"/>
          <w:i/>
        </w:rPr>
        <w:t>excellence</w:t>
      </w:r>
      <w:r w:rsidRPr="00F300E4">
        <w:rPr>
          <w:rFonts w:cstheme="minorHAnsi"/>
          <w:i/>
          <w:spacing w:val="-6"/>
        </w:rPr>
        <w:t xml:space="preserve"> </w:t>
      </w:r>
      <w:r w:rsidRPr="00F300E4">
        <w:rPr>
          <w:rFonts w:cstheme="minorHAnsi"/>
          <w:i/>
          <w:spacing w:val="-1"/>
        </w:rPr>
        <w:t>for</w:t>
      </w:r>
      <w:r w:rsidRPr="00F300E4">
        <w:rPr>
          <w:rFonts w:cstheme="minorHAnsi"/>
          <w:i/>
          <w:spacing w:val="-7"/>
        </w:rPr>
        <w:t xml:space="preserve"> </w:t>
      </w:r>
      <w:r w:rsidRPr="00F300E4">
        <w:rPr>
          <w:rFonts w:cstheme="minorHAnsi"/>
          <w:i/>
        </w:rPr>
        <w:t>the</w:t>
      </w:r>
      <w:r w:rsidRPr="00F300E4">
        <w:rPr>
          <w:rFonts w:cstheme="minorHAnsi"/>
          <w:i/>
          <w:spacing w:val="-6"/>
        </w:rPr>
        <w:t xml:space="preserve"> </w:t>
      </w:r>
      <w:r w:rsidRPr="00F300E4">
        <w:rPr>
          <w:rFonts w:cstheme="minorHAnsi"/>
          <w:i/>
          <w:spacing w:val="-1"/>
        </w:rPr>
        <w:t>safe</w:t>
      </w:r>
      <w:r w:rsidRPr="00F300E4">
        <w:rPr>
          <w:rFonts w:cstheme="minorHAnsi"/>
          <w:i/>
        </w:rPr>
        <w:t xml:space="preserve"> </w:t>
      </w:r>
      <w:r w:rsidRPr="00F300E4">
        <w:rPr>
          <w:rFonts w:cstheme="minorHAnsi"/>
          <w:i/>
          <w:spacing w:val="-1"/>
        </w:rPr>
        <w:t>provision</w:t>
      </w:r>
      <w:r w:rsidRPr="00F300E4">
        <w:rPr>
          <w:rFonts w:cstheme="minorHAnsi"/>
          <w:i/>
          <w:spacing w:val="-6"/>
        </w:rPr>
        <w:t xml:space="preserve"> </w:t>
      </w:r>
      <w:r w:rsidRPr="00F300E4">
        <w:rPr>
          <w:rFonts w:cstheme="minorHAnsi"/>
          <w:i/>
        </w:rPr>
        <w:t>of</w:t>
      </w:r>
      <w:r w:rsidRPr="00F300E4">
        <w:rPr>
          <w:rFonts w:cstheme="minorHAnsi"/>
          <w:i/>
          <w:spacing w:val="-6"/>
        </w:rPr>
        <w:t xml:space="preserve"> </w:t>
      </w:r>
      <w:r w:rsidRPr="00F300E4">
        <w:rPr>
          <w:rFonts w:cstheme="minorHAnsi"/>
          <w:i/>
        </w:rPr>
        <w:t>quality</w:t>
      </w:r>
      <w:r w:rsidRPr="00F300E4">
        <w:rPr>
          <w:rFonts w:cstheme="minorHAnsi"/>
          <w:i/>
          <w:spacing w:val="-7"/>
        </w:rPr>
        <w:t xml:space="preserve"> </w:t>
      </w:r>
      <w:r w:rsidRPr="00F300E4">
        <w:rPr>
          <w:rFonts w:cstheme="minorHAnsi"/>
          <w:i/>
          <w:spacing w:val="-1"/>
        </w:rPr>
        <w:t>pre-hospital</w:t>
      </w:r>
      <w:r w:rsidRPr="00F300E4">
        <w:rPr>
          <w:rFonts w:cstheme="minorHAnsi"/>
          <w:i/>
          <w:spacing w:val="-7"/>
        </w:rPr>
        <w:t xml:space="preserve"> </w:t>
      </w:r>
      <w:r w:rsidRPr="00F300E4">
        <w:rPr>
          <w:rFonts w:cstheme="minorHAnsi"/>
          <w:i/>
        </w:rPr>
        <w:t>emergency</w:t>
      </w:r>
      <w:r w:rsidRPr="00F300E4">
        <w:rPr>
          <w:rFonts w:cstheme="minorHAnsi"/>
          <w:i/>
          <w:spacing w:val="-6"/>
        </w:rPr>
        <w:t xml:space="preserve"> </w:t>
      </w:r>
      <w:r w:rsidRPr="00F300E4">
        <w:rPr>
          <w:rFonts w:cstheme="minorHAnsi"/>
          <w:i/>
        </w:rPr>
        <w:t>care”</w:t>
      </w:r>
    </w:p>
    <w:p w14:paraId="7A04EFBB" w14:textId="77777777" w:rsidR="003C010B" w:rsidRDefault="003C010B" w:rsidP="003C010B">
      <w:pPr>
        <w:spacing w:before="1"/>
        <w:rPr>
          <w:rFonts w:cstheme="minorHAnsi"/>
          <w:b/>
          <w:bCs/>
          <w:sz w:val="26"/>
          <w:szCs w:val="26"/>
        </w:rPr>
      </w:pPr>
    </w:p>
    <w:p w14:paraId="00754239" w14:textId="46EF3C0C" w:rsidR="00677B69" w:rsidRPr="00677B69" w:rsidRDefault="003C010B" w:rsidP="003C010B">
      <w:pPr>
        <w:pStyle w:val="BodyText"/>
        <w:spacing w:after="120"/>
        <w:ind w:left="0" w:right="5443"/>
        <w:jc w:val="left"/>
        <w:rPr>
          <w:rFonts w:asciiTheme="minorHAnsi" w:hAnsiTheme="minorHAnsi" w:cstheme="minorHAnsi"/>
          <w:spacing w:val="-1"/>
        </w:rPr>
      </w:pPr>
      <w:r w:rsidRPr="00F300E4">
        <w:rPr>
          <w:rFonts w:asciiTheme="minorHAnsi" w:hAnsiTheme="minorHAnsi" w:cstheme="minorHAnsi"/>
          <w:spacing w:val="-1"/>
        </w:rPr>
        <w:t>©Pre-Hospital</w:t>
      </w:r>
      <w:r w:rsidRPr="00F300E4">
        <w:rPr>
          <w:rFonts w:asciiTheme="minorHAnsi" w:hAnsiTheme="minorHAnsi" w:cstheme="minorHAnsi"/>
          <w:spacing w:val="-12"/>
        </w:rPr>
        <w:t xml:space="preserve"> </w:t>
      </w:r>
      <w:r w:rsidRPr="00F300E4">
        <w:rPr>
          <w:rFonts w:asciiTheme="minorHAnsi" w:hAnsiTheme="minorHAnsi" w:cstheme="minorHAnsi"/>
        </w:rPr>
        <w:t>Emergency</w:t>
      </w:r>
      <w:r w:rsidRPr="00F300E4">
        <w:rPr>
          <w:rFonts w:asciiTheme="minorHAnsi" w:hAnsiTheme="minorHAnsi" w:cstheme="minorHAnsi"/>
          <w:spacing w:val="-10"/>
        </w:rPr>
        <w:t xml:space="preserve"> </w:t>
      </w:r>
      <w:r w:rsidRPr="00F300E4">
        <w:rPr>
          <w:rFonts w:asciiTheme="minorHAnsi" w:hAnsiTheme="minorHAnsi" w:cstheme="minorHAnsi"/>
        </w:rPr>
        <w:t>Care</w:t>
      </w:r>
      <w:r w:rsidRPr="00F300E4">
        <w:rPr>
          <w:rFonts w:asciiTheme="minorHAnsi" w:hAnsiTheme="minorHAnsi" w:cstheme="minorHAnsi"/>
          <w:spacing w:val="-11"/>
        </w:rPr>
        <w:t xml:space="preserve"> </w:t>
      </w:r>
      <w:r w:rsidR="00677B69">
        <w:rPr>
          <w:rFonts w:asciiTheme="minorHAnsi" w:hAnsiTheme="minorHAnsi" w:cstheme="minorHAnsi"/>
          <w:spacing w:val="-1"/>
        </w:rPr>
        <w:t xml:space="preserve">Council  </w:t>
      </w:r>
      <w:r w:rsidR="00677B69">
        <w:rPr>
          <w:rFonts w:asciiTheme="minorHAnsi" w:hAnsiTheme="minorHAnsi" w:cstheme="minorHAnsi"/>
          <w:spacing w:val="-1"/>
        </w:rPr>
        <w:br/>
      </w:r>
    </w:p>
    <w:p w14:paraId="51E27476" w14:textId="77777777" w:rsidR="003C010B" w:rsidRPr="00F300E4" w:rsidRDefault="003C010B" w:rsidP="003C010B">
      <w:pPr>
        <w:pStyle w:val="BodyText"/>
        <w:ind w:left="0" w:right="5443"/>
        <w:jc w:val="left"/>
        <w:rPr>
          <w:rFonts w:asciiTheme="minorHAnsi" w:hAnsiTheme="minorHAnsi" w:cstheme="minorHAnsi"/>
        </w:rPr>
      </w:pPr>
      <w:r w:rsidRPr="00F300E4">
        <w:rPr>
          <w:rFonts w:asciiTheme="minorHAnsi" w:hAnsiTheme="minorHAnsi" w:cstheme="minorHAnsi"/>
          <w:spacing w:val="-1"/>
        </w:rPr>
        <w:t>Published</w:t>
      </w:r>
      <w:r w:rsidRPr="00F300E4">
        <w:rPr>
          <w:rFonts w:asciiTheme="minorHAnsi" w:hAnsiTheme="minorHAnsi" w:cstheme="minorHAnsi"/>
          <w:spacing w:val="-11"/>
        </w:rPr>
        <w:t xml:space="preserve"> </w:t>
      </w:r>
      <w:r w:rsidRPr="00F300E4">
        <w:rPr>
          <w:rFonts w:asciiTheme="minorHAnsi" w:hAnsiTheme="minorHAnsi" w:cstheme="minorHAnsi"/>
        </w:rPr>
        <w:t>by:</w:t>
      </w:r>
    </w:p>
    <w:p w14:paraId="779AC4E8" w14:textId="77777777" w:rsidR="003C010B" w:rsidRPr="00F300E4" w:rsidRDefault="003C010B" w:rsidP="003C010B">
      <w:pPr>
        <w:pStyle w:val="Heading4"/>
        <w:numPr>
          <w:ilvl w:val="0"/>
          <w:numId w:val="0"/>
        </w:numPr>
        <w:spacing w:before="0"/>
        <w:rPr>
          <w:rFonts w:cstheme="minorHAnsi"/>
          <w:spacing w:val="-1"/>
          <w:sz w:val="24"/>
          <w:szCs w:val="24"/>
        </w:rPr>
      </w:pPr>
      <w:r w:rsidRPr="00F300E4">
        <w:rPr>
          <w:rFonts w:cstheme="minorHAnsi"/>
          <w:spacing w:val="-1"/>
          <w:sz w:val="24"/>
          <w:szCs w:val="24"/>
        </w:rPr>
        <w:t>Pre-Hospital</w:t>
      </w:r>
      <w:r w:rsidRPr="00F300E4">
        <w:rPr>
          <w:rFonts w:cstheme="minorHAnsi"/>
          <w:spacing w:val="-12"/>
          <w:sz w:val="24"/>
          <w:szCs w:val="24"/>
        </w:rPr>
        <w:t xml:space="preserve"> </w:t>
      </w:r>
      <w:r w:rsidRPr="00F300E4">
        <w:rPr>
          <w:rFonts w:cstheme="minorHAnsi"/>
          <w:spacing w:val="-1"/>
          <w:sz w:val="24"/>
          <w:szCs w:val="24"/>
        </w:rPr>
        <w:t>Emergency</w:t>
      </w:r>
      <w:r w:rsidRPr="00F300E4">
        <w:rPr>
          <w:rFonts w:cstheme="minorHAnsi"/>
          <w:spacing w:val="-10"/>
          <w:sz w:val="24"/>
          <w:szCs w:val="24"/>
        </w:rPr>
        <w:t xml:space="preserve"> </w:t>
      </w:r>
      <w:r w:rsidRPr="00F300E4">
        <w:rPr>
          <w:rFonts w:cstheme="minorHAnsi"/>
          <w:sz w:val="24"/>
          <w:szCs w:val="24"/>
        </w:rPr>
        <w:t>Care</w:t>
      </w:r>
      <w:r w:rsidRPr="00F300E4">
        <w:rPr>
          <w:rFonts w:cstheme="minorHAnsi"/>
          <w:spacing w:val="-9"/>
          <w:sz w:val="24"/>
          <w:szCs w:val="24"/>
        </w:rPr>
        <w:t xml:space="preserve"> </w:t>
      </w:r>
      <w:r w:rsidRPr="00F300E4">
        <w:rPr>
          <w:rFonts w:cstheme="minorHAnsi"/>
          <w:spacing w:val="-1"/>
          <w:sz w:val="24"/>
          <w:szCs w:val="24"/>
        </w:rPr>
        <w:t>Council</w:t>
      </w:r>
    </w:p>
    <w:p w14:paraId="0780E3A8" w14:textId="76E230C2" w:rsidR="003C010B" w:rsidRPr="00F300E4" w:rsidRDefault="00CB6EAA" w:rsidP="003C010B">
      <w:pPr>
        <w:rPr>
          <w:rFonts w:eastAsiaTheme="majorEastAsia" w:cstheme="minorHAnsi"/>
          <w:b/>
          <w:bCs/>
          <w:i/>
          <w:iCs/>
          <w:color w:val="5B9BD5" w:themeColor="accent1"/>
          <w:spacing w:val="-1"/>
        </w:rPr>
      </w:pPr>
      <w:r>
        <w:rPr>
          <w:rFonts w:eastAsiaTheme="majorEastAsia" w:cstheme="minorHAnsi"/>
          <w:b/>
          <w:bCs/>
          <w:i/>
          <w:iCs/>
          <w:color w:val="5B9BD5" w:themeColor="accent1"/>
          <w:spacing w:val="-1"/>
        </w:rPr>
        <w:t>October 2021</w:t>
      </w:r>
    </w:p>
    <w:p w14:paraId="76AA62BE" w14:textId="77777777" w:rsidR="003C010B" w:rsidRPr="00F300E4" w:rsidRDefault="003C010B" w:rsidP="003C010B">
      <w:pPr>
        <w:pStyle w:val="BodyText"/>
        <w:spacing w:line="288" w:lineRule="exact"/>
        <w:ind w:left="0" w:right="5876"/>
        <w:jc w:val="left"/>
        <w:rPr>
          <w:rFonts w:asciiTheme="minorHAnsi" w:hAnsiTheme="minorHAnsi" w:cstheme="minorHAnsi"/>
          <w:spacing w:val="-1"/>
        </w:rPr>
      </w:pPr>
      <w:r w:rsidRPr="00F300E4">
        <w:rPr>
          <w:rFonts w:asciiTheme="minorHAnsi" w:hAnsiTheme="minorHAnsi" w:cstheme="minorHAnsi"/>
          <w:spacing w:val="-1"/>
        </w:rPr>
        <w:t>2</w:t>
      </w:r>
      <w:r w:rsidRPr="00F300E4">
        <w:rPr>
          <w:rFonts w:asciiTheme="minorHAnsi" w:hAnsiTheme="minorHAnsi" w:cstheme="minorHAnsi"/>
          <w:spacing w:val="-1"/>
          <w:vertAlign w:val="superscript"/>
        </w:rPr>
        <w:t>nd</w:t>
      </w:r>
      <w:r w:rsidRPr="00F300E4">
        <w:rPr>
          <w:rFonts w:asciiTheme="minorHAnsi" w:hAnsiTheme="minorHAnsi" w:cstheme="minorHAnsi"/>
          <w:spacing w:val="-1"/>
        </w:rPr>
        <w:t xml:space="preserve"> Floor, </w:t>
      </w:r>
    </w:p>
    <w:p w14:paraId="019B1481" w14:textId="77777777" w:rsidR="003C010B" w:rsidRPr="00F300E4" w:rsidRDefault="003C010B" w:rsidP="003C010B">
      <w:pPr>
        <w:pStyle w:val="BodyText"/>
        <w:spacing w:line="288" w:lineRule="exact"/>
        <w:ind w:left="0" w:right="5876"/>
        <w:jc w:val="left"/>
        <w:rPr>
          <w:rFonts w:asciiTheme="minorHAnsi" w:hAnsiTheme="minorHAnsi" w:cstheme="minorHAnsi"/>
          <w:spacing w:val="-1"/>
        </w:rPr>
      </w:pPr>
      <w:r w:rsidRPr="00F300E4">
        <w:rPr>
          <w:rFonts w:asciiTheme="minorHAnsi" w:hAnsiTheme="minorHAnsi" w:cstheme="minorHAnsi"/>
          <w:spacing w:val="-1"/>
        </w:rPr>
        <w:t>Beech House,</w:t>
      </w:r>
    </w:p>
    <w:p w14:paraId="356E478B" w14:textId="77777777" w:rsidR="003C010B" w:rsidRPr="00F300E4" w:rsidRDefault="003C010B" w:rsidP="003C010B">
      <w:pPr>
        <w:pStyle w:val="BodyText"/>
        <w:spacing w:line="288" w:lineRule="exact"/>
        <w:ind w:left="0" w:right="5040"/>
        <w:jc w:val="left"/>
        <w:rPr>
          <w:rFonts w:asciiTheme="minorHAnsi" w:hAnsiTheme="minorHAnsi" w:cstheme="minorHAnsi"/>
          <w:spacing w:val="-1"/>
        </w:rPr>
      </w:pPr>
      <w:r w:rsidRPr="00F300E4">
        <w:rPr>
          <w:rFonts w:asciiTheme="minorHAnsi" w:hAnsiTheme="minorHAnsi" w:cstheme="minorHAnsi"/>
          <w:spacing w:val="-1"/>
        </w:rPr>
        <w:t>Millennium Park,</w:t>
      </w:r>
    </w:p>
    <w:p w14:paraId="62BB7F8E" w14:textId="77777777" w:rsidR="003C010B" w:rsidRPr="00F300E4" w:rsidRDefault="003C010B" w:rsidP="003C010B">
      <w:pPr>
        <w:pStyle w:val="BodyText"/>
        <w:spacing w:line="288" w:lineRule="exact"/>
        <w:ind w:left="0" w:right="5490"/>
        <w:jc w:val="left"/>
        <w:rPr>
          <w:rFonts w:asciiTheme="minorHAnsi" w:hAnsiTheme="minorHAnsi" w:cstheme="minorHAnsi"/>
          <w:spacing w:val="-1"/>
        </w:rPr>
      </w:pPr>
      <w:r w:rsidRPr="00F300E4">
        <w:rPr>
          <w:rFonts w:asciiTheme="minorHAnsi" w:hAnsiTheme="minorHAnsi" w:cstheme="minorHAnsi"/>
          <w:spacing w:val="-1"/>
        </w:rPr>
        <w:t xml:space="preserve">Naas Co Kildare, W91 TK7N, </w:t>
      </w:r>
    </w:p>
    <w:p w14:paraId="4E194AA5" w14:textId="77777777" w:rsidR="003C010B" w:rsidRPr="00F300E4" w:rsidRDefault="003C010B" w:rsidP="003C010B">
      <w:pPr>
        <w:pStyle w:val="BodyText"/>
        <w:spacing w:line="288" w:lineRule="exact"/>
        <w:ind w:left="0" w:right="5876"/>
        <w:jc w:val="left"/>
        <w:rPr>
          <w:rFonts w:asciiTheme="minorHAnsi" w:hAnsiTheme="minorHAnsi" w:cstheme="minorHAnsi"/>
          <w:spacing w:val="-1"/>
        </w:rPr>
      </w:pPr>
      <w:r w:rsidRPr="00F300E4">
        <w:rPr>
          <w:rFonts w:asciiTheme="minorHAnsi" w:hAnsiTheme="minorHAnsi" w:cstheme="minorHAnsi"/>
          <w:spacing w:val="-1"/>
        </w:rPr>
        <w:t>Ireland.</w:t>
      </w:r>
    </w:p>
    <w:p w14:paraId="3B517089" w14:textId="77777777" w:rsidR="003C010B" w:rsidRPr="00F300E4" w:rsidRDefault="003C010B" w:rsidP="003C010B">
      <w:pPr>
        <w:pStyle w:val="BodyText"/>
        <w:tabs>
          <w:tab w:val="left" w:pos="3705"/>
        </w:tabs>
        <w:spacing w:after="120"/>
        <w:ind w:left="0"/>
        <w:jc w:val="left"/>
        <w:rPr>
          <w:rFonts w:asciiTheme="minorHAnsi" w:hAnsiTheme="minorHAnsi" w:cstheme="minorHAnsi"/>
          <w:szCs w:val="24"/>
        </w:rPr>
      </w:pPr>
    </w:p>
    <w:p w14:paraId="3E571462" w14:textId="77777777" w:rsidR="003C010B" w:rsidRPr="00F300E4" w:rsidRDefault="003C010B" w:rsidP="003C010B">
      <w:pPr>
        <w:pStyle w:val="BodyText"/>
        <w:ind w:left="0"/>
        <w:rPr>
          <w:rFonts w:asciiTheme="minorHAnsi" w:hAnsiTheme="minorHAnsi" w:cstheme="minorHAnsi"/>
          <w:szCs w:val="24"/>
        </w:rPr>
      </w:pPr>
      <w:r w:rsidRPr="00F300E4">
        <w:rPr>
          <w:rFonts w:asciiTheme="minorHAnsi" w:hAnsiTheme="minorHAnsi" w:cstheme="minorHAnsi"/>
          <w:spacing w:val="-1"/>
          <w:szCs w:val="24"/>
        </w:rPr>
        <w:t>T:</w:t>
      </w:r>
      <w:r w:rsidRPr="00F300E4">
        <w:rPr>
          <w:rFonts w:asciiTheme="minorHAnsi" w:hAnsiTheme="minorHAnsi" w:cstheme="minorHAnsi"/>
          <w:szCs w:val="24"/>
        </w:rPr>
        <w:t xml:space="preserve">    </w:t>
      </w:r>
      <w:r w:rsidRPr="00F300E4">
        <w:rPr>
          <w:rFonts w:asciiTheme="minorHAnsi" w:hAnsiTheme="minorHAnsi" w:cstheme="minorHAnsi"/>
          <w:spacing w:val="40"/>
          <w:szCs w:val="24"/>
        </w:rPr>
        <w:t xml:space="preserve"> </w:t>
      </w:r>
      <w:r w:rsidRPr="00F300E4">
        <w:rPr>
          <w:rFonts w:asciiTheme="minorHAnsi" w:hAnsiTheme="minorHAnsi" w:cstheme="minorHAnsi"/>
          <w:szCs w:val="24"/>
        </w:rPr>
        <w:t>+</w:t>
      </w:r>
      <w:r w:rsidRPr="00F300E4">
        <w:rPr>
          <w:rFonts w:asciiTheme="minorHAnsi" w:hAnsiTheme="minorHAnsi" w:cstheme="minorHAnsi"/>
          <w:spacing w:val="-3"/>
          <w:szCs w:val="24"/>
        </w:rPr>
        <w:t xml:space="preserve"> </w:t>
      </w:r>
      <w:r w:rsidRPr="00F300E4">
        <w:rPr>
          <w:rFonts w:asciiTheme="minorHAnsi" w:hAnsiTheme="minorHAnsi" w:cstheme="minorHAnsi"/>
          <w:szCs w:val="24"/>
        </w:rPr>
        <w:t>353</w:t>
      </w:r>
      <w:r w:rsidRPr="00F300E4">
        <w:rPr>
          <w:rFonts w:asciiTheme="minorHAnsi" w:hAnsiTheme="minorHAnsi" w:cstheme="minorHAnsi"/>
          <w:spacing w:val="-2"/>
          <w:szCs w:val="24"/>
        </w:rPr>
        <w:t xml:space="preserve"> </w:t>
      </w:r>
      <w:r w:rsidRPr="00F300E4">
        <w:rPr>
          <w:rFonts w:asciiTheme="minorHAnsi" w:hAnsiTheme="minorHAnsi" w:cstheme="minorHAnsi"/>
          <w:spacing w:val="-1"/>
          <w:szCs w:val="24"/>
        </w:rPr>
        <w:t>(0)45</w:t>
      </w:r>
      <w:r w:rsidRPr="00F300E4">
        <w:rPr>
          <w:rFonts w:asciiTheme="minorHAnsi" w:hAnsiTheme="minorHAnsi" w:cstheme="minorHAnsi"/>
          <w:spacing w:val="-3"/>
          <w:szCs w:val="24"/>
        </w:rPr>
        <w:t xml:space="preserve"> </w:t>
      </w:r>
      <w:r w:rsidRPr="00F300E4">
        <w:rPr>
          <w:rFonts w:asciiTheme="minorHAnsi" w:hAnsiTheme="minorHAnsi" w:cstheme="minorHAnsi"/>
          <w:szCs w:val="24"/>
        </w:rPr>
        <w:t>882042</w:t>
      </w:r>
    </w:p>
    <w:p w14:paraId="2DB5BA8F" w14:textId="77777777" w:rsidR="003C010B" w:rsidRPr="00F300E4" w:rsidRDefault="003C010B" w:rsidP="003C010B">
      <w:pPr>
        <w:pStyle w:val="TOC1"/>
        <w:rPr>
          <w:rFonts w:cstheme="minorHAnsi"/>
          <w:color w:val="0000FF"/>
          <w:w w:val="99"/>
          <w:szCs w:val="24"/>
        </w:rPr>
      </w:pPr>
      <w:r w:rsidRPr="00F300E4">
        <w:rPr>
          <w:rFonts w:cstheme="minorHAnsi"/>
          <w:w w:val="95"/>
          <w:szCs w:val="24"/>
        </w:rPr>
        <w:t xml:space="preserve">E:        </w:t>
      </w:r>
      <w:hyperlink r:id="rId16" w:history="1">
        <w:r w:rsidRPr="00F300E4">
          <w:rPr>
            <w:rStyle w:val="Hyperlink"/>
            <w:rFonts w:cstheme="minorHAnsi"/>
            <w:w w:val="95"/>
            <w:u w:color="0000FF"/>
          </w:rPr>
          <w:t>info@phecc.ie</w:t>
        </w:r>
      </w:hyperlink>
      <w:r w:rsidRPr="00F300E4">
        <w:rPr>
          <w:rFonts w:cstheme="minorHAnsi"/>
          <w:color w:val="0000FF"/>
          <w:w w:val="99"/>
          <w:szCs w:val="24"/>
        </w:rPr>
        <w:t xml:space="preserve"> </w:t>
      </w:r>
    </w:p>
    <w:p w14:paraId="2FC2DA50" w14:textId="2D85224F" w:rsidR="003C010B" w:rsidRPr="00F300E4" w:rsidRDefault="003C010B" w:rsidP="003C010B">
      <w:pPr>
        <w:pStyle w:val="TOC1"/>
        <w:rPr>
          <w:rStyle w:val="Hyperlink"/>
          <w:rFonts w:cstheme="minorHAnsi"/>
          <w:w w:val="95"/>
        </w:rPr>
      </w:pPr>
      <w:r w:rsidRPr="00F300E4">
        <w:rPr>
          <w:rFonts w:cstheme="minorHAnsi"/>
          <w:w w:val="95"/>
          <w:szCs w:val="24"/>
        </w:rPr>
        <w:t>W</w:t>
      </w:r>
      <w:r w:rsidR="009A3707">
        <w:rPr>
          <w:rStyle w:val="Hyperlink"/>
          <w:rFonts w:cstheme="minorHAnsi"/>
          <w:u w:val="none"/>
        </w:rPr>
        <w:t xml:space="preserve">:     </w:t>
      </w:r>
      <w:hyperlink r:id="rId17" w:history="1">
        <w:r w:rsidR="009A3707" w:rsidRPr="00AD6734">
          <w:rPr>
            <w:rStyle w:val="Hyperlink"/>
            <w:rFonts w:cstheme="minorHAnsi"/>
            <w:w w:val="95"/>
          </w:rPr>
          <w:t>www.phecc.ie</w:t>
        </w:r>
      </w:hyperlink>
    </w:p>
    <w:p w14:paraId="613E0B26" w14:textId="77777777" w:rsidR="003C010B" w:rsidRDefault="003C010B" w:rsidP="003C010B"/>
    <w:p w14:paraId="243E93B6" w14:textId="77777777" w:rsidR="003C010B" w:rsidRDefault="003C010B" w:rsidP="003C010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lang w:val="ga-IE"/>
        </w:rPr>
      </w:pPr>
      <w:r w:rsidRPr="00F300E4">
        <w:rPr>
          <w:rFonts w:cstheme="minorHAnsi"/>
          <w:b/>
          <w:bCs/>
          <w:lang w:val="ga-IE"/>
        </w:rPr>
        <w:t xml:space="preserve">Version History </w:t>
      </w:r>
    </w:p>
    <w:p w14:paraId="0FB57DF8" w14:textId="41B020D0" w:rsidR="003C010B" w:rsidRPr="00F300E4" w:rsidRDefault="003C010B" w:rsidP="003C010B">
      <w:pPr>
        <w:autoSpaceDE w:val="0"/>
        <w:autoSpaceDN w:val="0"/>
        <w:adjustRightInd w:val="0"/>
        <w:rPr>
          <w:rFonts w:cstheme="minorHAnsi"/>
          <w:b/>
          <w:bCs/>
          <w:lang w:val="ga-IE"/>
        </w:rPr>
      </w:pPr>
      <w:r w:rsidRPr="00F300E4">
        <w:rPr>
          <w:rFonts w:cstheme="minorHAnsi"/>
          <w:b/>
          <w:bCs/>
          <w:color w:val="44546A" w:themeColor="text2"/>
          <w:lang w:val="ga-IE"/>
        </w:rPr>
        <w:t xml:space="preserve">(Please visit the </w:t>
      </w:r>
      <w:hyperlink r:id="rId18" w:history="1">
        <w:r w:rsidRPr="00F300E4">
          <w:rPr>
            <w:rStyle w:val="Hyperlink"/>
            <w:rFonts w:cstheme="minorHAnsi"/>
            <w:lang w:val="ga-IE"/>
          </w:rPr>
          <w:t>PHECC website</w:t>
        </w:r>
      </w:hyperlink>
      <w:r w:rsidRPr="00F300E4">
        <w:rPr>
          <w:rFonts w:cstheme="minorHAnsi"/>
          <w:b/>
          <w:bCs/>
          <w:color w:val="44546A" w:themeColor="text2"/>
          <w:lang w:val="ga-IE"/>
        </w:rPr>
        <w:t xml:space="preserve"> to confirm current version.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016"/>
        <w:gridCol w:w="1449"/>
        <w:gridCol w:w="6890"/>
      </w:tblGrid>
      <w:tr w:rsidR="003C010B" w:rsidRPr="00F300E4" w14:paraId="78C7C15B" w14:textId="77777777" w:rsidTr="003C010B">
        <w:tc>
          <w:tcPr>
            <w:tcW w:w="9355" w:type="dxa"/>
            <w:gridSpan w:val="3"/>
          </w:tcPr>
          <w:p w14:paraId="40AE4632" w14:textId="77777777" w:rsidR="003C010B" w:rsidRPr="00F300E4" w:rsidRDefault="003C010B" w:rsidP="003C010B">
            <w:pPr>
              <w:rPr>
                <w:rFonts w:cstheme="minorHAnsi"/>
                <w:b/>
                <w:lang w:val="ga-IE"/>
              </w:rPr>
            </w:pPr>
            <w:r w:rsidRPr="00F300E4">
              <w:rPr>
                <w:rFonts w:cstheme="minorHAnsi"/>
                <w:b/>
                <w:lang w:val="ga-IE"/>
              </w:rPr>
              <w:t>Name:</w:t>
            </w:r>
            <w:r>
              <w:rPr>
                <w:rFonts w:cstheme="minorHAnsi"/>
                <w:b/>
                <w:lang w:val="ga-IE"/>
              </w:rPr>
              <w:t xml:space="preserve">  REP032 Quality Review Framework:  Self-Assessment Toolkit</w:t>
            </w:r>
          </w:p>
        </w:tc>
      </w:tr>
      <w:tr w:rsidR="003C010B" w:rsidRPr="00F300E4" w14:paraId="59C333A3" w14:textId="77777777" w:rsidTr="003C010B">
        <w:tc>
          <w:tcPr>
            <w:tcW w:w="1016" w:type="dxa"/>
          </w:tcPr>
          <w:p w14:paraId="2251AE0E" w14:textId="77777777" w:rsidR="003C010B" w:rsidRPr="00F300E4" w:rsidRDefault="003C010B" w:rsidP="003C010B">
            <w:pPr>
              <w:rPr>
                <w:rFonts w:cstheme="minorHAnsi"/>
                <w:b/>
                <w:lang w:val="ga-IE"/>
              </w:rPr>
            </w:pPr>
            <w:r w:rsidRPr="00F300E4">
              <w:rPr>
                <w:rFonts w:cstheme="minorHAnsi"/>
                <w:b/>
                <w:lang w:val="ga-IE"/>
              </w:rPr>
              <w:t>Version</w:t>
            </w:r>
          </w:p>
        </w:tc>
        <w:tc>
          <w:tcPr>
            <w:tcW w:w="1449" w:type="dxa"/>
          </w:tcPr>
          <w:p w14:paraId="328F1B70" w14:textId="77777777" w:rsidR="003C010B" w:rsidRPr="00F300E4" w:rsidRDefault="003C010B" w:rsidP="003C010B">
            <w:pPr>
              <w:rPr>
                <w:rFonts w:cstheme="minorHAnsi"/>
                <w:b/>
                <w:lang w:val="ga-IE"/>
              </w:rPr>
            </w:pPr>
            <w:r w:rsidRPr="00F300E4">
              <w:rPr>
                <w:rFonts w:cstheme="minorHAnsi"/>
                <w:b/>
                <w:lang w:val="ga-IE"/>
              </w:rPr>
              <w:t>Date</w:t>
            </w:r>
          </w:p>
        </w:tc>
        <w:tc>
          <w:tcPr>
            <w:tcW w:w="6890" w:type="dxa"/>
          </w:tcPr>
          <w:p w14:paraId="371C750D" w14:textId="77777777" w:rsidR="003C010B" w:rsidRPr="00F300E4" w:rsidRDefault="003C010B" w:rsidP="003C010B">
            <w:pPr>
              <w:rPr>
                <w:rFonts w:cstheme="minorHAnsi"/>
                <w:b/>
                <w:lang w:val="ga-IE"/>
              </w:rPr>
            </w:pPr>
            <w:r w:rsidRPr="00F300E4">
              <w:rPr>
                <w:rFonts w:cstheme="minorHAnsi"/>
                <w:b/>
                <w:lang w:val="ga-IE"/>
              </w:rPr>
              <w:t>Details</w:t>
            </w:r>
          </w:p>
        </w:tc>
      </w:tr>
      <w:tr w:rsidR="003C010B" w:rsidRPr="00F300E4" w14:paraId="01987B98" w14:textId="77777777" w:rsidTr="003C010B">
        <w:tc>
          <w:tcPr>
            <w:tcW w:w="1016" w:type="dxa"/>
          </w:tcPr>
          <w:p w14:paraId="30A0CBBB" w14:textId="77777777" w:rsidR="003C010B" w:rsidRPr="00F300E4" w:rsidRDefault="003C010B" w:rsidP="003C010B">
            <w:pPr>
              <w:rPr>
                <w:rFonts w:cstheme="minorHAnsi"/>
                <w:lang w:val="ga-IE"/>
              </w:rPr>
            </w:pPr>
            <w:r>
              <w:rPr>
                <w:rFonts w:cstheme="minorHAnsi"/>
                <w:lang w:val="ga-IE"/>
              </w:rPr>
              <w:t>1</w:t>
            </w:r>
          </w:p>
        </w:tc>
        <w:tc>
          <w:tcPr>
            <w:tcW w:w="1449" w:type="dxa"/>
          </w:tcPr>
          <w:p w14:paraId="23B4A4C5" w14:textId="77777777" w:rsidR="003C010B" w:rsidRPr="00F300E4" w:rsidRDefault="003C010B" w:rsidP="003C010B">
            <w:pPr>
              <w:rPr>
                <w:rFonts w:cstheme="minorHAnsi"/>
                <w:lang w:val="ga-IE"/>
              </w:rPr>
            </w:pPr>
            <w:r>
              <w:rPr>
                <w:rFonts w:cstheme="minorHAnsi"/>
                <w:lang w:val="ga-IE"/>
              </w:rPr>
              <w:t>Feb 2019</w:t>
            </w:r>
          </w:p>
        </w:tc>
        <w:tc>
          <w:tcPr>
            <w:tcW w:w="6890" w:type="dxa"/>
          </w:tcPr>
          <w:p w14:paraId="6421D941" w14:textId="77777777" w:rsidR="003C010B" w:rsidRPr="00F300E4" w:rsidRDefault="003C010B" w:rsidP="003C010B">
            <w:pPr>
              <w:autoSpaceDE w:val="0"/>
              <w:autoSpaceDN w:val="0"/>
              <w:adjustRightInd w:val="0"/>
              <w:rPr>
                <w:rFonts w:cstheme="minorHAnsi"/>
                <w:lang w:val="ga-IE"/>
              </w:rPr>
            </w:pPr>
            <w:r>
              <w:rPr>
                <w:rFonts w:cstheme="minorHAnsi"/>
                <w:lang w:val="ga-IE"/>
              </w:rPr>
              <w:t>New Document</w:t>
            </w:r>
          </w:p>
        </w:tc>
      </w:tr>
      <w:tr w:rsidR="005074DE" w:rsidRPr="00F300E4" w14:paraId="2C61CD93" w14:textId="77777777" w:rsidTr="003C010B">
        <w:tc>
          <w:tcPr>
            <w:tcW w:w="1016" w:type="dxa"/>
          </w:tcPr>
          <w:p w14:paraId="57903449" w14:textId="3F18554C" w:rsidR="005074DE" w:rsidRDefault="005074DE" w:rsidP="003C010B">
            <w:pPr>
              <w:rPr>
                <w:rFonts w:cstheme="minorHAnsi"/>
                <w:lang w:val="ga-IE"/>
              </w:rPr>
            </w:pPr>
            <w:r>
              <w:rPr>
                <w:rFonts w:cstheme="minorHAnsi"/>
                <w:lang w:val="ga-IE"/>
              </w:rPr>
              <w:t>2</w:t>
            </w:r>
          </w:p>
        </w:tc>
        <w:tc>
          <w:tcPr>
            <w:tcW w:w="1449" w:type="dxa"/>
          </w:tcPr>
          <w:p w14:paraId="5232C6B6" w14:textId="649C2E89" w:rsidR="005074DE" w:rsidRDefault="005074DE" w:rsidP="003C010B">
            <w:pPr>
              <w:rPr>
                <w:rFonts w:cstheme="minorHAnsi"/>
                <w:lang w:val="ga-IE"/>
              </w:rPr>
            </w:pPr>
            <w:r>
              <w:rPr>
                <w:rFonts w:cstheme="minorHAnsi"/>
                <w:lang w:val="ga-IE"/>
              </w:rPr>
              <w:t>June 2019</w:t>
            </w:r>
          </w:p>
        </w:tc>
        <w:tc>
          <w:tcPr>
            <w:tcW w:w="6890" w:type="dxa"/>
          </w:tcPr>
          <w:p w14:paraId="00FE0711" w14:textId="230217F6" w:rsidR="005074DE" w:rsidRDefault="005074DE" w:rsidP="003C010B">
            <w:pPr>
              <w:autoSpaceDE w:val="0"/>
              <w:autoSpaceDN w:val="0"/>
              <w:adjustRightInd w:val="0"/>
              <w:rPr>
                <w:rFonts w:cstheme="minorHAnsi"/>
                <w:lang w:val="ga-IE"/>
              </w:rPr>
            </w:pPr>
            <w:r>
              <w:rPr>
                <w:rFonts w:cstheme="minorHAnsi"/>
                <w:lang w:val="ga-IE"/>
              </w:rPr>
              <w:t>Edited for digital completion</w:t>
            </w:r>
          </w:p>
        </w:tc>
      </w:tr>
      <w:tr w:rsidR="00CB6EAA" w:rsidRPr="00F300E4" w14:paraId="353AD8EF" w14:textId="77777777" w:rsidTr="003C010B">
        <w:tc>
          <w:tcPr>
            <w:tcW w:w="1016" w:type="dxa"/>
          </w:tcPr>
          <w:p w14:paraId="518170DE" w14:textId="2DA115C7" w:rsidR="00CB6EAA" w:rsidRDefault="00CB6EAA" w:rsidP="003C010B">
            <w:pPr>
              <w:rPr>
                <w:rFonts w:cstheme="minorHAnsi"/>
                <w:lang w:val="ga-IE"/>
              </w:rPr>
            </w:pPr>
            <w:r>
              <w:rPr>
                <w:rFonts w:cstheme="minorHAnsi"/>
                <w:lang w:val="ga-IE"/>
              </w:rPr>
              <w:t>3</w:t>
            </w:r>
          </w:p>
        </w:tc>
        <w:tc>
          <w:tcPr>
            <w:tcW w:w="1449" w:type="dxa"/>
          </w:tcPr>
          <w:p w14:paraId="6DD3E3D7" w14:textId="4B18C944" w:rsidR="00CB6EAA" w:rsidRDefault="00CB6EAA" w:rsidP="003C010B">
            <w:pPr>
              <w:rPr>
                <w:rFonts w:cstheme="minorHAnsi"/>
                <w:lang w:val="ga-IE"/>
              </w:rPr>
            </w:pPr>
            <w:r>
              <w:rPr>
                <w:rFonts w:cstheme="minorHAnsi"/>
                <w:lang w:val="ga-IE"/>
              </w:rPr>
              <w:t>October 2021</w:t>
            </w:r>
          </w:p>
        </w:tc>
        <w:tc>
          <w:tcPr>
            <w:tcW w:w="6890" w:type="dxa"/>
          </w:tcPr>
          <w:p w14:paraId="74D89E39" w14:textId="4C4CDA39" w:rsidR="00CB6EAA" w:rsidRDefault="00CB6EAA" w:rsidP="003C010B">
            <w:pPr>
              <w:autoSpaceDE w:val="0"/>
              <w:autoSpaceDN w:val="0"/>
              <w:adjustRightInd w:val="0"/>
              <w:rPr>
                <w:rFonts w:cstheme="minorHAnsi"/>
                <w:lang w:val="ga-IE"/>
              </w:rPr>
            </w:pPr>
            <w:r>
              <w:rPr>
                <w:rFonts w:cstheme="minorHAnsi"/>
                <w:lang w:val="ga-IE"/>
              </w:rPr>
              <w:t>Updated for digital completion</w:t>
            </w:r>
          </w:p>
        </w:tc>
      </w:tr>
    </w:tbl>
    <w:p w14:paraId="51CA15B0" w14:textId="77777777" w:rsidR="003C010B" w:rsidRDefault="003C010B" w:rsidP="003C010B">
      <w:pPr>
        <w:tabs>
          <w:tab w:val="left" w:pos="1770"/>
        </w:tabs>
        <w:rPr>
          <w:lang w:val="en-GB"/>
        </w:rPr>
        <w:sectPr w:rsidR="003C010B" w:rsidSect="008B441E">
          <w:pgSz w:w="11906" w:h="16838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  <w:r>
        <w:rPr>
          <w:lang w:val="en-GB"/>
        </w:rPr>
        <w:tab/>
      </w:r>
    </w:p>
    <w:p w14:paraId="50AEE5DE" w14:textId="77777777" w:rsidR="003C010B" w:rsidRPr="00D12882" w:rsidRDefault="003C010B" w:rsidP="003C010B">
      <w:pPr>
        <w:tabs>
          <w:tab w:val="left" w:pos="1770"/>
        </w:tabs>
        <w:rPr>
          <w:lang w:val="en-GB"/>
        </w:rPr>
      </w:pPr>
    </w:p>
    <w:p w14:paraId="7ABBA0C4" w14:textId="0B655E9A" w:rsidR="003C010B" w:rsidRPr="00D12882" w:rsidRDefault="003C010B" w:rsidP="00443B34">
      <w:pPr>
        <w:tabs>
          <w:tab w:val="left" w:pos="1710"/>
        </w:tabs>
        <w:rPr>
          <w:lang w:val="en-GB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717742694"/>
        <w:docPartObj>
          <w:docPartGallery w:val="Table of Contents"/>
          <w:docPartUnique/>
        </w:docPartObj>
      </w:sdtPr>
      <w:sdtEndPr>
        <w:rPr>
          <w:rFonts w:cstheme="minorHAnsi"/>
          <w:b/>
          <w:bCs/>
          <w:sz w:val="24"/>
          <w:szCs w:val="24"/>
        </w:rPr>
      </w:sdtEndPr>
      <w:sdtContent>
        <w:p w14:paraId="0B136DCD" w14:textId="77777777" w:rsidR="003C010B" w:rsidRPr="007022BE" w:rsidRDefault="003C010B" w:rsidP="003C010B">
          <w:pPr>
            <w:pStyle w:val="TOCHeading"/>
            <w:spacing w:line="360" w:lineRule="auto"/>
            <w:jc w:val="center"/>
            <w:rPr>
              <w:rFonts w:asciiTheme="minorHAnsi" w:hAnsiTheme="minorHAnsi" w:cstheme="minorHAnsi"/>
              <w:b/>
              <w:color w:val="auto"/>
              <w:sz w:val="36"/>
              <w:szCs w:val="24"/>
              <w:lang w:val="en-GB"/>
            </w:rPr>
          </w:pPr>
          <w:r w:rsidRPr="007022BE">
            <w:rPr>
              <w:rFonts w:asciiTheme="minorHAnsi" w:hAnsiTheme="minorHAnsi" w:cstheme="minorHAnsi"/>
              <w:b/>
              <w:color w:val="auto"/>
              <w:sz w:val="36"/>
              <w:szCs w:val="24"/>
              <w:lang w:val="en-GB"/>
            </w:rPr>
            <w:t>Table of Contents</w:t>
          </w:r>
        </w:p>
        <w:p w14:paraId="036808D9" w14:textId="77777777" w:rsidR="003C010B" w:rsidRPr="009B6C52" w:rsidRDefault="003C010B" w:rsidP="003C010B">
          <w:pPr>
            <w:rPr>
              <w:lang w:val="en-GB"/>
            </w:rPr>
          </w:pPr>
        </w:p>
        <w:p w14:paraId="329CDB58" w14:textId="71E0DD96" w:rsidR="00C66C82" w:rsidRPr="00E82E15" w:rsidRDefault="003C010B" w:rsidP="00E82E15">
          <w:pPr>
            <w:spacing w:line="240" w:lineRule="auto"/>
          </w:pPr>
          <w:r w:rsidRPr="003B19E9">
            <w:rPr>
              <w:rFonts w:cstheme="minorHAnsi"/>
              <w:b/>
              <w:bCs/>
              <w:sz w:val="24"/>
              <w:szCs w:val="24"/>
              <w:lang w:val="en-GB"/>
            </w:rPr>
            <w:fldChar w:fldCharType="begin"/>
          </w:r>
          <w:r w:rsidRPr="003B19E9">
            <w:rPr>
              <w:rFonts w:cstheme="minorHAnsi"/>
              <w:b/>
              <w:bCs/>
              <w:sz w:val="24"/>
              <w:szCs w:val="24"/>
              <w:lang w:val="en-GB"/>
            </w:rPr>
            <w:instrText xml:space="preserve"> TOC \o "1-3" \h \z \u </w:instrText>
          </w:r>
          <w:r w:rsidRPr="003B19E9">
            <w:rPr>
              <w:rFonts w:cstheme="minorHAnsi"/>
              <w:b/>
              <w:bCs/>
              <w:sz w:val="24"/>
              <w:szCs w:val="24"/>
              <w:lang w:val="en-GB"/>
            </w:rPr>
            <w:fldChar w:fldCharType="separate"/>
          </w:r>
          <w:hyperlink w:anchor="_Toc17815472" w:history="1">
            <w:r w:rsidR="00E82E15" w:rsidRPr="00E82E15">
              <w:t>Quality Review Framework</w:t>
            </w:r>
          </w:hyperlink>
          <w:r w:rsidR="00E82E15" w:rsidRPr="00E82E15">
            <w:rPr>
              <w:rStyle w:val="Hyperlink"/>
              <w:rFonts w:cstheme="minorHAnsi"/>
              <w:noProof/>
              <w:color w:val="auto"/>
              <w:u w:val="none"/>
            </w:rPr>
            <w:t xml:space="preserve"> ……………………………………………………………………………………………………………….1</w:t>
          </w:r>
        </w:p>
        <w:p w14:paraId="46978746" w14:textId="50F0E9BE" w:rsidR="00C66C82" w:rsidRPr="00E82E15" w:rsidRDefault="001D2D24" w:rsidP="00E82E15">
          <w:pPr>
            <w:rPr>
              <w:rStyle w:val="Hyperlink"/>
              <w:color w:val="auto"/>
              <w:u w:val="none"/>
            </w:rPr>
          </w:pPr>
          <w:hyperlink w:anchor="_Toc17815473" w:history="1">
            <w:r w:rsidR="00E82E15" w:rsidRPr="00B35705">
              <w:t>Self-Assessment Toolkit</w:t>
            </w:r>
            <w:r w:rsidR="00E82E15">
              <w:t xml:space="preserve"> …….…………………………………………………………………………………………………………</w:t>
            </w:r>
            <w:r w:rsidR="00E82E15">
              <w:rPr>
                <w:rFonts w:cstheme="minorHAnsi"/>
                <w:noProof/>
                <w:webHidden/>
              </w:rPr>
              <w:t>……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73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1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E2D6D22" w14:textId="06ED0FEA" w:rsidR="00C66C82" w:rsidRPr="001512E4" w:rsidRDefault="001D2D24" w:rsidP="00E82E15">
          <w:pPr>
            <w:pStyle w:val="TOC1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74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Institution and Report Details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74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1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FC08FFC" w14:textId="3AA5409D" w:rsidR="00C66C82" w:rsidRPr="001512E4" w:rsidRDefault="001D2D24" w:rsidP="00E82E15">
          <w:pPr>
            <w:pStyle w:val="TOC1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75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1. Introduction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75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1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  <w:r w:rsidR="00E82E15">
            <w:rPr>
              <w:rStyle w:val="Hyperlink"/>
              <w:rFonts w:cstheme="minorHAnsi"/>
              <w:noProof/>
            </w:rPr>
            <w:br/>
          </w:r>
        </w:p>
        <w:p w14:paraId="4960A032" w14:textId="26B364EF" w:rsidR="00C66C82" w:rsidRPr="001512E4" w:rsidRDefault="001D2D24" w:rsidP="00E82E15">
          <w:pPr>
            <w:pStyle w:val="TOC1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76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2. Completing the Self-Assessment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76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2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AEE7C80" w14:textId="1FC14ADA" w:rsidR="00C66C82" w:rsidRPr="001512E4" w:rsidRDefault="001D2D24" w:rsidP="00E82E15">
          <w:pPr>
            <w:pStyle w:val="TOC2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77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2.1 Planning for Self-Assessment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77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2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A2B0846" w14:textId="12E8EAE5" w:rsidR="00C66C82" w:rsidRPr="001512E4" w:rsidRDefault="001D2D24" w:rsidP="00E82E15">
          <w:pPr>
            <w:pStyle w:val="TOC2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78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2.2 Completing the Self-Assessment Report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78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3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FE95419" w14:textId="5BB385ED" w:rsidR="00C66C82" w:rsidRPr="001512E4" w:rsidRDefault="001D2D24" w:rsidP="00E82E15">
          <w:pPr>
            <w:pStyle w:val="TOC3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79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2.2.1 Providing Evidence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79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3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54C27C9" w14:textId="709A9D7E" w:rsidR="00C66C82" w:rsidRPr="001512E4" w:rsidRDefault="001D2D24" w:rsidP="00E82E15">
          <w:pPr>
            <w:pStyle w:val="TOC3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80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2.2.1.1 Sample Documents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80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4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59F28A8" w14:textId="5F4DFAAD" w:rsidR="00C66C82" w:rsidRPr="001512E4" w:rsidRDefault="001D2D24" w:rsidP="00E82E15">
          <w:pPr>
            <w:pStyle w:val="TOC3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81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2.2.2 Providing Comments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81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5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5E77851" w14:textId="262FE0D1" w:rsidR="00C66C82" w:rsidRPr="001512E4" w:rsidRDefault="001D2D24" w:rsidP="00E82E15">
          <w:pPr>
            <w:pStyle w:val="TOC3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82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2.2.3 Compliance Rating and Level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82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5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BFF999D" w14:textId="7ABD04D3" w:rsidR="00C66C82" w:rsidRPr="001512E4" w:rsidRDefault="001D2D24" w:rsidP="00E82E15">
          <w:pPr>
            <w:pStyle w:val="TOC3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83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2.2.4 Self-Assessment Report Extract Sample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83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6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  <w:r w:rsidR="00E82E15">
            <w:rPr>
              <w:rStyle w:val="Hyperlink"/>
              <w:rFonts w:cstheme="minorHAnsi"/>
              <w:noProof/>
            </w:rPr>
            <w:br/>
          </w:r>
        </w:p>
        <w:p w14:paraId="67B4DBDF" w14:textId="7CB255A7" w:rsidR="00C66C82" w:rsidRPr="001512E4" w:rsidRDefault="001D2D24" w:rsidP="00E82E15">
          <w:pPr>
            <w:pStyle w:val="TOC1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84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3. The Self-Assessment Report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84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7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063F0ED" w14:textId="16D95CA8" w:rsidR="00C66C82" w:rsidRPr="001512E4" w:rsidRDefault="001D2D24" w:rsidP="00E82E15">
          <w:pPr>
            <w:pStyle w:val="TOC2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85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3.1 Theme One: Organisational Structure and Management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85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7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51E71B1" w14:textId="286F5E18" w:rsidR="00C66C82" w:rsidRPr="001512E4" w:rsidRDefault="001D2D24" w:rsidP="00E82E15">
          <w:pPr>
            <w:pStyle w:val="TOC2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86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3.2 Theme Two: The Learning Environment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86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16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BFC529D" w14:textId="7799FD40" w:rsidR="00C66C82" w:rsidRPr="001512E4" w:rsidRDefault="001D2D24" w:rsidP="00E82E15">
          <w:pPr>
            <w:pStyle w:val="TOC2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87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3.3 Theme Three: Human Resource (HR) Management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87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25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9FA3D88" w14:textId="28DAC38A" w:rsidR="00C66C82" w:rsidRPr="001512E4" w:rsidRDefault="001D2D24" w:rsidP="00E82E15">
          <w:pPr>
            <w:pStyle w:val="TOC2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88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3.4 Theme Four: Course Development, Delivery and Review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88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32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  <w:r w:rsidR="00E82E15">
            <w:rPr>
              <w:rStyle w:val="Hyperlink"/>
              <w:rFonts w:cstheme="minorHAnsi"/>
              <w:noProof/>
            </w:rPr>
            <w:br/>
          </w:r>
        </w:p>
        <w:p w14:paraId="201764D9" w14:textId="0177FB67" w:rsidR="00C66C82" w:rsidRPr="001512E4" w:rsidRDefault="001D2D24" w:rsidP="00E82E15">
          <w:pPr>
            <w:pStyle w:val="TOC1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89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4.0 The Quality Improvement Plan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89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40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C849586" w14:textId="21F0D020" w:rsidR="00C66C82" w:rsidRPr="001512E4" w:rsidRDefault="001D2D24" w:rsidP="00E82E15">
          <w:pPr>
            <w:pStyle w:val="TOC2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90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4.1 QIP Example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90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41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  <w:r w:rsidR="00E82E15">
            <w:rPr>
              <w:rStyle w:val="Hyperlink"/>
              <w:rFonts w:cstheme="minorHAnsi"/>
              <w:noProof/>
            </w:rPr>
            <w:br/>
          </w:r>
        </w:p>
        <w:p w14:paraId="45691477" w14:textId="2BCEC8C1" w:rsidR="00C66C82" w:rsidRPr="001512E4" w:rsidRDefault="001D2D24" w:rsidP="00E82E15">
          <w:pPr>
            <w:pStyle w:val="TOC1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91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5. The Assessment Matrix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91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42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  <w:r w:rsidR="00E82E15">
            <w:rPr>
              <w:rStyle w:val="Hyperlink"/>
              <w:rFonts w:cstheme="minorHAnsi"/>
              <w:noProof/>
            </w:rPr>
            <w:br/>
          </w:r>
        </w:p>
        <w:p w14:paraId="6B42EA73" w14:textId="6F71AB6B" w:rsidR="00C66C82" w:rsidRPr="001512E4" w:rsidRDefault="001D2D24" w:rsidP="00E82E15">
          <w:pPr>
            <w:pStyle w:val="TOC1"/>
            <w:tabs>
              <w:tab w:val="right" w:leader="dot" w:pos="9016"/>
            </w:tabs>
            <w:spacing w:line="240" w:lineRule="auto"/>
            <w:rPr>
              <w:rFonts w:eastAsiaTheme="minorEastAsia" w:cstheme="minorHAnsi"/>
              <w:noProof/>
              <w:lang w:eastAsia="en-IE"/>
            </w:rPr>
          </w:pPr>
          <w:hyperlink w:anchor="_Toc17815492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6. Self-Assessment Checklist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92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44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  <w:r w:rsidR="00E82E15">
            <w:rPr>
              <w:rStyle w:val="Hyperlink"/>
              <w:rFonts w:cstheme="minorHAnsi"/>
              <w:noProof/>
            </w:rPr>
            <w:br/>
          </w:r>
        </w:p>
        <w:p w14:paraId="01293A16" w14:textId="44257603" w:rsidR="00C66C82" w:rsidRDefault="001D2D24" w:rsidP="00E82E15">
          <w:pPr>
            <w:pStyle w:val="TOC1"/>
            <w:tabs>
              <w:tab w:val="right" w:leader="dot" w:pos="9016"/>
            </w:tabs>
            <w:spacing w:line="240" w:lineRule="auto"/>
            <w:rPr>
              <w:rFonts w:eastAsiaTheme="minorEastAsia"/>
              <w:noProof/>
              <w:lang w:eastAsia="en-IE"/>
            </w:rPr>
          </w:pPr>
          <w:hyperlink w:anchor="_Toc17815493" w:history="1">
            <w:r w:rsidR="00C66C82" w:rsidRPr="001512E4">
              <w:rPr>
                <w:rStyle w:val="Hyperlink"/>
                <w:rFonts w:cstheme="minorHAnsi"/>
                <w:noProof/>
                <w:lang w:val="en-GB"/>
              </w:rPr>
              <w:t>Appendix 1.  Quality Improvement Plan Template</w:t>
            </w:r>
            <w:r w:rsidR="00C66C82" w:rsidRPr="001512E4">
              <w:rPr>
                <w:rFonts w:cstheme="minorHAnsi"/>
                <w:noProof/>
                <w:webHidden/>
              </w:rPr>
              <w:tab/>
            </w:r>
            <w:r w:rsidR="00C66C82" w:rsidRPr="001512E4">
              <w:rPr>
                <w:rFonts w:cstheme="minorHAnsi"/>
                <w:noProof/>
                <w:webHidden/>
              </w:rPr>
              <w:fldChar w:fldCharType="begin"/>
            </w:r>
            <w:r w:rsidR="00C66C82" w:rsidRPr="001512E4">
              <w:rPr>
                <w:rFonts w:cstheme="minorHAnsi"/>
                <w:noProof/>
                <w:webHidden/>
              </w:rPr>
              <w:instrText xml:space="preserve"> PAGEREF _Toc17815493 \h </w:instrText>
            </w:r>
            <w:r w:rsidR="00C66C82" w:rsidRPr="001512E4">
              <w:rPr>
                <w:rFonts w:cstheme="minorHAnsi"/>
                <w:noProof/>
                <w:webHidden/>
              </w:rPr>
            </w:r>
            <w:r w:rsidR="00C66C82" w:rsidRPr="001512E4">
              <w:rPr>
                <w:rFonts w:cstheme="minorHAnsi"/>
                <w:noProof/>
                <w:webHidden/>
              </w:rPr>
              <w:fldChar w:fldCharType="separate"/>
            </w:r>
            <w:r w:rsidR="00443B34">
              <w:rPr>
                <w:rFonts w:cstheme="minorHAnsi"/>
                <w:noProof/>
                <w:webHidden/>
              </w:rPr>
              <w:t>45</w:t>
            </w:r>
            <w:r w:rsidR="00C66C82" w:rsidRPr="001512E4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1C06357" w14:textId="4AF0941B" w:rsidR="003C010B" w:rsidRPr="003B19E9" w:rsidRDefault="003C010B" w:rsidP="003C010B">
          <w:pPr>
            <w:spacing w:line="360" w:lineRule="auto"/>
            <w:rPr>
              <w:rFonts w:cstheme="minorHAnsi"/>
              <w:sz w:val="24"/>
              <w:szCs w:val="24"/>
              <w:lang w:val="en-GB"/>
            </w:rPr>
          </w:pPr>
          <w:r w:rsidRPr="003B19E9">
            <w:rPr>
              <w:rFonts w:cstheme="minorHAnsi"/>
              <w:b/>
              <w:bCs/>
              <w:sz w:val="24"/>
              <w:szCs w:val="24"/>
              <w:lang w:val="en-GB"/>
            </w:rPr>
            <w:fldChar w:fldCharType="end"/>
          </w:r>
        </w:p>
      </w:sdtContent>
    </w:sdt>
    <w:p w14:paraId="6CAFC889" w14:textId="77777777" w:rsidR="003C010B" w:rsidRPr="008B441E" w:rsidRDefault="003C010B" w:rsidP="003C010B">
      <w:pPr>
        <w:rPr>
          <w:lang w:val="en-GB"/>
        </w:rPr>
        <w:sectPr w:rsidR="003C010B" w:rsidRPr="008B441E" w:rsidSect="008B441E">
          <w:pgSz w:w="11906" w:h="16838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</w:p>
    <w:p w14:paraId="2EAD17FF" w14:textId="77777777" w:rsidR="003C010B" w:rsidRPr="0013523E" w:rsidRDefault="003C010B" w:rsidP="003C010B">
      <w:pPr>
        <w:rPr>
          <w:sz w:val="32"/>
          <w:szCs w:val="32"/>
          <w:lang w:val="en-GB"/>
        </w:rPr>
      </w:pPr>
      <w:r w:rsidRPr="0013523E">
        <w:rPr>
          <w:rFonts w:cstheme="minorHAnsi"/>
          <w:b/>
          <w:sz w:val="32"/>
          <w:szCs w:val="32"/>
          <w:lang w:val="en-GB"/>
        </w:rPr>
        <w:lastRenderedPageBreak/>
        <w:t>Quality Review Framework: Self-Assessment Toolkit</w:t>
      </w:r>
    </w:p>
    <w:p w14:paraId="417E5E97" w14:textId="77777777" w:rsidR="003C010B" w:rsidRDefault="003C010B" w:rsidP="003C010B">
      <w:pPr>
        <w:pStyle w:val="Heading1"/>
        <w:numPr>
          <w:ilvl w:val="0"/>
          <w:numId w:val="0"/>
        </w:numPr>
        <w:shd w:val="clear" w:color="auto" w:fill="2E74B5" w:themeFill="accent1" w:themeFillShade="BF"/>
        <w:spacing w:before="0" w:after="120" w:line="276" w:lineRule="auto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5" w:name="_Toc17815474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 xml:space="preserve">Institution and Report </w:t>
      </w:r>
      <w:r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>D</w:t>
      </w:r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>etails</w:t>
      </w:r>
      <w:bookmarkEnd w:id="5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053"/>
        <w:gridCol w:w="2929"/>
        <w:gridCol w:w="2926"/>
      </w:tblGrid>
      <w:tr w:rsidR="003C010B" w:rsidRPr="003B19E9" w14:paraId="1226DC79" w14:textId="77777777" w:rsidTr="003C010B">
        <w:tc>
          <w:tcPr>
            <w:tcW w:w="8908" w:type="dxa"/>
            <w:gridSpan w:val="3"/>
            <w:shd w:val="clear" w:color="auto" w:fill="FFC000"/>
            <w:vAlign w:val="center"/>
          </w:tcPr>
          <w:p w14:paraId="27FF8F3D" w14:textId="77777777" w:rsidR="003C010B" w:rsidRPr="003B19E9" w:rsidRDefault="003C010B" w:rsidP="003C010B">
            <w:pPr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3B19E9">
              <w:rPr>
                <w:b/>
                <w:sz w:val="24"/>
                <w:szCs w:val="24"/>
                <w:lang w:val="en-GB" w:eastAsia="en-AU"/>
              </w:rPr>
              <w:t>Institution Details</w:t>
            </w:r>
          </w:p>
        </w:tc>
      </w:tr>
      <w:tr w:rsidR="003C010B" w:rsidRPr="003B19E9" w14:paraId="388A191E" w14:textId="77777777" w:rsidTr="003C010B">
        <w:tc>
          <w:tcPr>
            <w:tcW w:w="3053" w:type="dxa"/>
            <w:shd w:val="clear" w:color="auto" w:fill="DEEAF6" w:themeFill="accent1" w:themeFillTint="33"/>
            <w:vAlign w:val="center"/>
          </w:tcPr>
          <w:p w14:paraId="77E4C21B" w14:textId="77777777" w:rsidR="003C010B" w:rsidRPr="003B19E9" w:rsidRDefault="003C010B" w:rsidP="003C010B">
            <w:pPr>
              <w:pStyle w:val="NoSpacing"/>
              <w:spacing w:before="120" w:after="120"/>
              <w:rPr>
                <w:sz w:val="20"/>
                <w:szCs w:val="20"/>
                <w:lang w:val="en-GB" w:eastAsia="en-AU"/>
              </w:rPr>
            </w:pPr>
            <w:r w:rsidRPr="003B19E9">
              <w:rPr>
                <w:sz w:val="20"/>
                <w:szCs w:val="20"/>
                <w:lang w:val="en-GB" w:eastAsia="en-AU"/>
              </w:rPr>
              <w:t>Institution Name</w:t>
            </w:r>
          </w:p>
        </w:tc>
        <w:sdt>
          <w:sdtPr>
            <w:rPr>
              <w:sz w:val="20"/>
              <w:szCs w:val="20"/>
              <w:lang w:val="en-GB"/>
            </w:rPr>
            <w:id w:val="1230803494"/>
            <w:placeholder>
              <w:docPart w:val="3D05307FA10A4DACBEAADDE606579246"/>
            </w:placeholder>
            <w:showingPlcHdr/>
          </w:sdtPr>
          <w:sdtEndPr/>
          <w:sdtContent>
            <w:tc>
              <w:tcPr>
                <w:tcW w:w="5855" w:type="dxa"/>
                <w:gridSpan w:val="2"/>
              </w:tcPr>
              <w:p w14:paraId="1DF76FD6" w14:textId="28C186C9" w:rsidR="003C010B" w:rsidRPr="003C010B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736465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C010B" w:rsidRPr="003B19E9" w14:paraId="11873721" w14:textId="77777777" w:rsidTr="003C010B">
        <w:tc>
          <w:tcPr>
            <w:tcW w:w="3053" w:type="dxa"/>
            <w:shd w:val="clear" w:color="auto" w:fill="DEEAF6" w:themeFill="accent1" w:themeFillTint="33"/>
            <w:vAlign w:val="center"/>
          </w:tcPr>
          <w:p w14:paraId="24F26C77" w14:textId="77777777" w:rsidR="003C010B" w:rsidRPr="003B19E9" w:rsidRDefault="003C010B" w:rsidP="003C010B">
            <w:pPr>
              <w:pStyle w:val="NoSpacing"/>
              <w:spacing w:before="120" w:after="120"/>
              <w:rPr>
                <w:sz w:val="20"/>
                <w:szCs w:val="20"/>
                <w:lang w:val="en-GB" w:eastAsia="en-AU"/>
              </w:rPr>
            </w:pPr>
            <w:r w:rsidRPr="003B19E9">
              <w:rPr>
                <w:sz w:val="20"/>
                <w:szCs w:val="20"/>
                <w:lang w:val="en-GB" w:eastAsia="en-AU"/>
              </w:rPr>
              <w:t>Address</w:t>
            </w:r>
          </w:p>
        </w:tc>
        <w:sdt>
          <w:sdtPr>
            <w:rPr>
              <w:sz w:val="20"/>
              <w:szCs w:val="20"/>
              <w:lang w:val="en-GB"/>
            </w:rPr>
            <w:id w:val="449056915"/>
            <w:placeholder>
              <w:docPart w:val="C2EA442BDDA04E68B8BE7686567F7FC2"/>
            </w:placeholder>
            <w:showingPlcHdr/>
          </w:sdtPr>
          <w:sdtEndPr/>
          <w:sdtContent>
            <w:tc>
              <w:tcPr>
                <w:tcW w:w="5855" w:type="dxa"/>
                <w:gridSpan w:val="2"/>
              </w:tcPr>
              <w:p w14:paraId="0337DF89" w14:textId="235C84FE" w:rsidR="003C010B" w:rsidRPr="003C010B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 xml:space="preserve">Click </w:t>
                </w:r>
                <w:r w:rsidR="00736465">
                  <w:rPr>
                    <w:rStyle w:val="PlaceholderText"/>
                  </w:rPr>
                  <w:t xml:space="preserve">to </w:t>
                </w:r>
                <w:r w:rsidRPr="00E2755F">
                  <w:rPr>
                    <w:rStyle w:val="PlaceholderText"/>
                  </w:rPr>
                  <w:t>enter text</w:t>
                </w:r>
              </w:p>
            </w:tc>
          </w:sdtContent>
        </w:sdt>
      </w:tr>
      <w:tr w:rsidR="003C010B" w:rsidRPr="003B19E9" w14:paraId="62805FDD" w14:textId="77777777" w:rsidTr="003C010B">
        <w:tc>
          <w:tcPr>
            <w:tcW w:w="3053" w:type="dxa"/>
            <w:shd w:val="clear" w:color="auto" w:fill="DEEAF6" w:themeFill="accent1" w:themeFillTint="33"/>
            <w:vAlign w:val="center"/>
          </w:tcPr>
          <w:p w14:paraId="0B5AB4DA" w14:textId="77777777" w:rsidR="003C010B" w:rsidRPr="003B19E9" w:rsidRDefault="003C010B" w:rsidP="003C010B">
            <w:pPr>
              <w:pStyle w:val="NoSpacing"/>
              <w:spacing w:before="120" w:after="120"/>
              <w:rPr>
                <w:sz w:val="20"/>
                <w:szCs w:val="20"/>
                <w:lang w:val="en-GB" w:eastAsia="en-AU"/>
              </w:rPr>
            </w:pPr>
            <w:r w:rsidRPr="003B19E9">
              <w:rPr>
                <w:sz w:val="20"/>
                <w:szCs w:val="20"/>
                <w:lang w:val="en-GB" w:eastAsia="en-AU"/>
              </w:rPr>
              <w:t xml:space="preserve">Institution Type (e.g. Private Company, University, State Body) </w:t>
            </w:r>
          </w:p>
        </w:tc>
        <w:sdt>
          <w:sdtPr>
            <w:rPr>
              <w:sz w:val="20"/>
              <w:szCs w:val="20"/>
              <w:lang w:val="en-GB"/>
            </w:rPr>
            <w:id w:val="-1299066207"/>
            <w:placeholder>
              <w:docPart w:val="7E454ABA0F62419B8FBE807A292D12F0"/>
            </w:placeholder>
            <w:showingPlcHdr/>
          </w:sdtPr>
          <w:sdtEndPr/>
          <w:sdtContent>
            <w:tc>
              <w:tcPr>
                <w:tcW w:w="5855" w:type="dxa"/>
                <w:gridSpan w:val="2"/>
              </w:tcPr>
              <w:p w14:paraId="31D8BABB" w14:textId="2F66D20D" w:rsidR="003C010B" w:rsidRPr="003C010B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C010B" w:rsidRPr="003B19E9" w14:paraId="15854429" w14:textId="77777777" w:rsidTr="003C010B">
        <w:tc>
          <w:tcPr>
            <w:tcW w:w="3053" w:type="dxa"/>
            <w:shd w:val="clear" w:color="auto" w:fill="DEEAF6" w:themeFill="accent1" w:themeFillTint="33"/>
            <w:vAlign w:val="center"/>
          </w:tcPr>
          <w:p w14:paraId="71EA8982" w14:textId="77777777" w:rsidR="003C010B" w:rsidRPr="003B19E9" w:rsidRDefault="003C010B" w:rsidP="003C010B">
            <w:pPr>
              <w:pStyle w:val="NoSpacing"/>
              <w:spacing w:before="120" w:after="120"/>
              <w:rPr>
                <w:sz w:val="20"/>
                <w:szCs w:val="20"/>
                <w:lang w:val="en-GB" w:eastAsia="en-AU"/>
              </w:rPr>
            </w:pPr>
            <w:r w:rsidRPr="003B19E9">
              <w:rPr>
                <w:sz w:val="20"/>
                <w:szCs w:val="20"/>
                <w:lang w:val="en-GB" w:eastAsia="en-AU"/>
              </w:rPr>
              <w:t>PHECC Courses Delivered</w:t>
            </w:r>
          </w:p>
        </w:tc>
        <w:sdt>
          <w:sdtPr>
            <w:rPr>
              <w:sz w:val="20"/>
              <w:szCs w:val="20"/>
              <w:lang w:val="en-GB"/>
            </w:rPr>
            <w:id w:val="-1290268034"/>
            <w:placeholder>
              <w:docPart w:val="FF5DC3E37E914316B4AC0220B9306995"/>
            </w:placeholder>
            <w:showingPlcHdr/>
          </w:sdtPr>
          <w:sdtEndPr/>
          <w:sdtContent>
            <w:tc>
              <w:tcPr>
                <w:tcW w:w="5855" w:type="dxa"/>
                <w:gridSpan w:val="2"/>
              </w:tcPr>
              <w:p w14:paraId="4DAA3377" w14:textId="35B386C9" w:rsidR="003C010B" w:rsidRPr="003C010B" w:rsidRDefault="00C25E4D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C010B" w:rsidRPr="003B19E9" w14:paraId="28E64013" w14:textId="77777777" w:rsidTr="003C010B">
        <w:tc>
          <w:tcPr>
            <w:tcW w:w="3053" w:type="dxa"/>
            <w:shd w:val="clear" w:color="auto" w:fill="DEEAF6" w:themeFill="accent1" w:themeFillTint="33"/>
          </w:tcPr>
          <w:p w14:paraId="349489E6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Higher Education Affiliation</w:t>
            </w:r>
          </w:p>
        </w:tc>
        <w:sdt>
          <w:sdtPr>
            <w:rPr>
              <w:sz w:val="20"/>
              <w:szCs w:val="20"/>
              <w:lang w:val="en-GB"/>
            </w:rPr>
            <w:id w:val="760884176"/>
            <w:placeholder>
              <w:docPart w:val="75B599F96F154BFD9B045D4299668A44"/>
            </w:placeholder>
            <w:showingPlcHdr/>
          </w:sdtPr>
          <w:sdtEndPr/>
          <w:sdtContent>
            <w:tc>
              <w:tcPr>
                <w:tcW w:w="5855" w:type="dxa"/>
                <w:gridSpan w:val="2"/>
              </w:tcPr>
              <w:p w14:paraId="417B0E74" w14:textId="1EBB5F97" w:rsidR="003C010B" w:rsidRPr="003C010B" w:rsidRDefault="007D37D3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</w:tr>
      <w:tr w:rsidR="003C010B" w:rsidRPr="003B19E9" w14:paraId="545B0D0A" w14:textId="77777777" w:rsidTr="003C010B">
        <w:tc>
          <w:tcPr>
            <w:tcW w:w="3053" w:type="dxa"/>
            <w:shd w:val="clear" w:color="auto" w:fill="DEEAF6" w:themeFill="accent1" w:themeFillTint="33"/>
          </w:tcPr>
          <w:p w14:paraId="2434DAC4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ontact Name </w:t>
            </w:r>
          </w:p>
        </w:tc>
        <w:sdt>
          <w:sdtPr>
            <w:rPr>
              <w:sz w:val="20"/>
              <w:szCs w:val="20"/>
              <w:lang w:val="en-GB"/>
            </w:rPr>
            <w:id w:val="775526203"/>
            <w:placeholder>
              <w:docPart w:val="184E5C076D2F4F07AAA901167C82B8B5"/>
            </w:placeholder>
            <w:showingPlcHdr/>
          </w:sdtPr>
          <w:sdtEndPr/>
          <w:sdtContent>
            <w:tc>
              <w:tcPr>
                <w:tcW w:w="5855" w:type="dxa"/>
                <w:gridSpan w:val="2"/>
              </w:tcPr>
              <w:p w14:paraId="1AB95E15" w14:textId="1E5B4549" w:rsidR="003C010B" w:rsidRPr="003C010B" w:rsidRDefault="005B5AB6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C010B" w:rsidRPr="003B19E9" w14:paraId="7FF494D7" w14:textId="77777777" w:rsidTr="003C010B">
        <w:trPr>
          <w:trHeight w:val="150"/>
        </w:trPr>
        <w:tc>
          <w:tcPr>
            <w:tcW w:w="3053" w:type="dxa"/>
            <w:shd w:val="clear" w:color="auto" w:fill="DEEAF6" w:themeFill="accent1" w:themeFillTint="33"/>
          </w:tcPr>
          <w:p w14:paraId="4410286D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Job Title</w:t>
            </w:r>
          </w:p>
        </w:tc>
        <w:sdt>
          <w:sdtPr>
            <w:rPr>
              <w:sz w:val="20"/>
              <w:szCs w:val="20"/>
              <w:lang w:val="en-GB"/>
            </w:rPr>
            <w:id w:val="-1249807405"/>
            <w:placeholder>
              <w:docPart w:val="3626711CDA874A108F773192D09EDB27"/>
            </w:placeholder>
            <w:showingPlcHdr/>
          </w:sdtPr>
          <w:sdtEndPr/>
          <w:sdtContent>
            <w:tc>
              <w:tcPr>
                <w:tcW w:w="5855" w:type="dxa"/>
                <w:gridSpan w:val="2"/>
              </w:tcPr>
              <w:p w14:paraId="3AEBB7BD" w14:textId="15A5DD0B" w:rsidR="003C010B" w:rsidRPr="003C010B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</w:t>
                </w:r>
                <w:r w:rsidR="00736465">
                  <w:rPr>
                    <w:rStyle w:val="PlaceholderText"/>
                  </w:rPr>
                  <w:t xml:space="preserve">k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</w:tr>
      <w:tr w:rsidR="003C010B" w:rsidRPr="003B19E9" w14:paraId="52195E7B" w14:textId="77777777" w:rsidTr="003C010B">
        <w:trPr>
          <w:trHeight w:val="150"/>
        </w:trPr>
        <w:tc>
          <w:tcPr>
            <w:tcW w:w="3053" w:type="dxa"/>
            <w:shd w:val="clear" w:color="auto" w:fill="DEEAF6" w:themeFill="accent1" w:themeFillTint="33"/>
          </w:tcPr>
          <w:p w14:paraId="64FEEB5F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Phone</w:t>
            </w:r>
          </w:p>
        </w:tc>
        <w:sdt>
          <w:sdtPr>
            <w:rPr>
              <w:sz w:val="20"/>
              <w:szCs w:val="20"/>
              <w:lang w:val="en-GB"/>
            </w:rPr>
            <w:id w:val="1212624609"/>
            <w:placeholder>
              <w:docPart w:val="54FBAA08AB8A4FAEB8BBABA57FB49B31"/>
            </w:placeholder>
            <w:showingPlcHdr/>
          </w:sdtPr>
          <w:sdtEndPr/>
          <w:sdtContent>
            <w:tc>
              <w:tcPr>
                <w:tcW w:w="5855" w:type="dxa"/>
                <w:gridSpan w:val="2"/>
              </w:tcPr>
              <w:p w14:paraId="229891AD" w14:textId="171DADDD" w:rsidR="003C010B" w:rsidRPr="003C010B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C010B" w:rsidRPr="003B19E9" w14:paraId="47C154A8" w14:textId="77777777" w:rsidTr="003C010B">
        <w:trPr>
          <w:trHeight w:val="150"/>
        </w:trPr>
        <w:tc>
          <w:tcPr>
            <w:tcW w:w="3053" w:type="dxa"/>
            <w:shd w:val="clear" w:color="auto" w:fill="DEEAF6" w:themeFill="accent1" w:themeFillTint="33"/>
          </w:tcPr>
          <w:p w14:paraId="324A7D36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Email</w:t>
            </w:r>
          </w:p>
        </w:tc>
        <w:sdt>
          <w:sdtPr>
            <w:rPr>
              <w:sz w:val="20"/>
              <w:szCs w:val="20"/>
              <w:lang w:val="en-GB"/>
            </w:rPr>
            <w:id w:val="955751807"/>
            <w:placeholder>
              <w:docPart w:val="FE04FF186F544E8D8CB37BF98EEFD530"/>
            </w:placeholder>
            <w:showingPlcHdr/>
          </w:sdtPr>
          <w:sdtEndPr/>
          <w:sdtContent>
            <w:tc>
              <w:tcPr>
                <w:tcW w:w="5855" w:type="dxa"/>
                <w:gridSpan w:val="2"/>
              </w:tcPr>
              <w:p w14:paraId="6EB24300" w14:textId="68A3B9F8" w:rsidR="003C010B" w:rsidRPr="003C010B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C010B" w:rsidRPr="003B19E9" w14:paraId="5878384A" w14:textId="77777777" w:rsidTr="003C010B">
        <w:trPr>
          <w:trHeight w:val="150"/>
        </w:trPr>
        <w:tc>
          <w:tcPr>
            <w:tcW w:w="8908" w:type="dxa"/>
            <w:gridSpan w:val="3"/>
            <w:shd w:val="clear" w:color="auto" w:fill="FFC000"/>
          </w:tcPr>
          <w:p w14:paraId="5ED97C08" w14:textId="7007E77F" w:rsidR="003C010B" w:rsidRPr="003B19E9" w:rsidRDefault="003C010B" w:rsidP="003C010B">
            <w:pPr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3B19E9">
              <w:rPr>
                <w:b/>
                <w:sz w:val="24"/>
                <w:szCs w:val="24"/>
                <w:lang w:val="en-GB"/>
              </w:rPr>
              <w:t xml:space="preserve">Report Details </w:t>
            </w:r>
          </w:p>
        </w:tc>
      </w:tr>
      <w:tr w:rsidR="003C010B" w:rsidRPr="003B19E9" w14:paraId="723789FA" w14:textId="77777777" w:rsidTr="003C010B">
        <w:trPr>
          <w:trHeight w:val="147"/>
        </w:trPr>
        <w:tc>
          <w:tcPr>
            <w:tcW w:w="3053" w:type="dxa"/>
            <w:vMerge w:val="restart"/>
            <w:shd w:val="clear" w:color="auto" w:fill="DEEAF6" w:themeFill="accent1" w:themeFillTint="33"/>
          </w:tcPr>
          <w:p w14:paraId="1714529D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ndividuals and/or groups involved in the self-assessment</w:t>
            </w:r>
          </w:p>
        </w:tc>
        <w:tc>
          <w:tcPr>
            <w:tcW w:w="2929" w:type="dxa"/>
          </w:tcPr>
          <w:p w14:paraId="01B221D0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Name</w:t>
            </w:r>
          </w:p>
        </w:tc>
        <w:tc>
          <w:tcPr>
            <w:tcW w:w="2926" w:type="dxa"/>
          </w:tcPr>
          <w:p w14:paraId="29C7D4B2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Role</w:t>
            </w:r>
          </w:p>
        </w:tc>
      </w:tr>
      <w:tr w:rsidR="003C010B" w:rsidRPr="003B19E9" w14:paraId="03B16777" w14:textId="77777777" w:rsidTr="003C010B">
        <w:trPr>
          <w:trHeight w:val="147"/>
        </w:trPr>
        <w:tc>
          <w:tcPr>
            <w:tcW w:w="3053" w:type="dxa"/>
            <w:vMerge/>
            <w:shd w:val="clear" w:color="auto" w:fill="DEEAF6" w:themeFill="accent1" w:themeFillTint="33"/>
          </w:tcPr>
          <w:p w14:paraId="57B54071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sdt>
          <w:sdtPr>
            <w:rPr>
              <w:sz w:val="20"/>
              <w:szCs w:val="20"/>
              <w:lang w:val="en-GB"/>
            </w:rPr>
            <w:id w:val="874514188"/>
            <w:placeholder>
              <w:docPart w:val="7DCBCCB9C8C44518AD5A483D018EF57C"/>
            </w:placeholder>
            <w:showingPlcHdr/>
          </w:sdtPr>
          <w:sdtEndPr/>
          <w:sdtContent>
            <w:tc>
              <w:tcPr>
                <w:tcW w:w="2929" w:type="dxa"/>
              </w:tcPr>
              <w:p w14:paraId="5F761C5F" w14:textId="6C225242" w:rsidR="003C010B" w:rsidRPr="003B19E9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 w:rsidR="00736465"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813481634"/>
            <w:placeholder>
              <w:docPart w:val="BC9E301EAF9541DFABDE95CDB374CBB7"/>
            </w:placeholder>
            <w:showingPlcHdr/>
          </w:sdtPr>
          <w:sdtEndPr/>
          <w:sdtContent>
            <w:tc>
              <w:tcPr>
                <w:tcW w:w="2926" w:type="dxa"/>
              </w:tcPr>
              <w:p w14:paraId="512B42E0" w14:textId="0196EE8A" w:rsidR="003C010B" w:rsidRPr="003B19E9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C010B" w:rsidRPr="003B19E9" w14:paraId="351A4EAC" w14:textId="77777777" w:rsidTr="003C010B">
        <w:trPr>
          <w:trHeight w:val="147"/>
        </w:trPr>
        <w:tc>
          <w:tcPr>
            <w:tcW w:w="3053" w:type="dxa"/>
            <w:vMerge/>
            <w:shd w:val="clear" w:color="auto" w:fill="DEEAF6" w:themeFill="accent1" w:themeFillTint="33"/>
          </w:tcPr>
          <w:p w14:paraId="47DAFCC6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sdt>
          <w:sdtPr>
            <w:rPr>
              <w:sz w:val="20"/>
              <w:szCs w:val="20"/>
              <w:lang w:val="en-GB"/>
            </w:rPr>
            <w:id w:val="1855378155"/>
            <w:placeholder>
              <w:docPart w:val="3B2F6C3CA4E6499CBDA2CAB28AFB6FA6"/>
            </w:placeholder>
            <w:showingPlcHdr/>
          </w:sdtPr>
          <w:sdtEndPr/>
          <w:sdtContent>
            <w:tc>
              <w:tcPr>
                <w:tcW w:w="2929" w:type="dxa"/>
              </w:tcPr>
              <w:p w14:paraId="372008C7" w14:textId="59F29DD8" w:rsidR="003C010B" w:rsidRPr="003B19E9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 w:rsidR="00736465"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91513021"/>
            <w:placeholder>
              <w:docPart w:val="54E9F1E3E7874F4B983DF4216FBA547D"/>
            </w:placeholder>
            <w:showingPlcHdr/>
          </w:sdtPr>
          <w:sdtEndPr/>
          <w:sdtContent>
            <w:tc>
              <w:tcPr>
                <w:tcW w:w="2926" w:type="dxa"/>
              </w:tcPr>
              <w:p w14:paraId="62FD93C1" w14:textId="1649CC13" w:rsidR="003C010B" w:rsidRPr="003B19E9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C010B" w:rsidRPr="003B19E9" w14:paraId="2203C1F4" w14:textId="77777777" w:rsidTr="003C010B">
        <w:trPr>
          <w:trHeight w:val="147"/>
        </w:trPr>
        <w:tc>
          <w:tcPr>
            <w:tcW w:w="3053" w:type="dxa"/>
            <w:vMerge/>
            <w:shd w:val="clear" w:color="auto" w:fill="DEEAF6" w:themeFill="accent1" w:themeFillTint="33"/>
          </w:tcPr>
          <w:p w14:paraId="4D48E41E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sdt>
          <w:sdtPr>
            <w:rPr>
              <w:sz w:val="20"/>
              <w:szCs w:val="20"/>
              <w:lang w:val="en-GB"/>
            </w:rPr>
            <w:id w:val="1509955552"/>
            <w:placeholder>
              <w:docPart w:val="8FBE522277B849FAAF3321C3A84820B3"/>
            </w:placeholder>
            <w:showingPlcHdr/>
          </w:sdtPr>
          <w:sdtEndPr/>
          <w:sdtContent>
            <w:tc>
              <w:tcPr>
                <w:tcW w:w="2929" w:type="dxa"/>
              </w:tcPr>
              <w:p w14:paraId="00641F41" w14:textId="29FB049D" w:rsidR="003C010B" w:rsidRPr="003B19E9" w:rsidRDefault="00F250F2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62401958"/>
            <w:placeholder>
              <w:docPart w:val="D56AA24D2793405D92C4F1189A8A9601"/>
            </w:placeholder>
            <w:showingPlcHdr/>
          </w:sdtPr>
          <w:sdtEndPr/>
          <w:sdtContent>
            <w:tc>
              <w:tcPr>
                <w:tcW w:w="2926" w:type="dxa"/>
              </w:tcPr>
              <w:p w14:paraId="1C0FB79D" w14:textId="2826A143" w:rsidR="003C010B" w:rsidRPr="003B19E9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C010B" w:rsidRPr="003B19E9" w14:paraId="62CB01D4" w14:textId="77777777" w:rsidTr="00E047AC">
        <w:trPr>
          <w:trHeight w:val="147"/>
        </w:trPr>
        <w:tc>
          <w:tcPr>
            <w:tcW w:w="3053" w:type="dxa"/>
            <w:vMerge/>
            <w:tcBorders>
              <w:bottom w:val="nil"/>
            </w:tcBorders>
            <w:shd w:val="clear" w:color="auto" w:fill="DEEAF6" w:themeFill="accent1" w:themeFillTint="33"/>
          </w:tcPr>
          <w:p w14:paraId="05346D2F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sdt>
          <w:sdtPr>
            <w:rPr>
              <w:sz w:val="20"/>
              <w:szCs w:val="20"/>
              <w:lang w:val="en-GB"/>
            </w:rPr>
            <w:id w:val="1402713006"/>
            <w:placeholder>
              <w:docPart w:val="F4836E3496EA43A9ACC36A1020C09D28"/>
            </w:placeholder>
            <w:showingPlcHdr/>
          </w:sdtPr>
          <w:sdtEndPr/>
          <w:sdtContent>
            <w:tc>
              <w:tcPr>
                <w:tcW w:w="2929" w:type="dxa"/>
                <w:tcBorders>
                  <w:bottom w:val="single" w:sz="4" w:space="0" w:color="auto"/>
                </w:tcBorders>
              </w:tcPr>
              <w:p w14:paraId="474D58C0" w14:textId="2B11F4E1" w:rsidR="003C010B" w:rsidRPr="003B19E9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 w:rsidR="00736465"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629859943"/>
            <w:placeholder>
              <w:docPart w:val="365ECED654B649D38A671542F44B6D61"/>
            </w:placeholder>
            <w:showingPlcHdr/>
          </w:sdtPr>
          <w:sdtEndPr/>
          <w:sdtContent>
            <w:tc>
              <w:tcPr>
                <w:tcW w:w="2926" w:type="dxa"/>
              </w:tcPr>
              <w:p w14:paraId="7D528BD2" w14:textId="6D055AB2" w:rsidR="003C010B" w:rsidRPr="003B19E9" w:rsidRDefault="00ED7707" w:rsidP="003C010B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C010B" w:rsidRPr="003B19E9" w14:paraId="065C77B1" w14:textId="77777777" w:rsidTr="00E047AC">
        <w:trPr>
          <w:trHeight w:val="150"/>
        </w:trPr>
        <w:tc>
          <w:tcPr>
            <w:tcW w:w="3053" w:type="dxa"/>
            <w:tcBorders>
              <w:top w:val="nil"/>
            </w:tcBorders>
            <w:shd w:val="clear" w:color="auto" w:fill="DEEAF6" w:themeFill="accent1" w:themeFillTint="33"/>
          </w:tcPr>
          <w:p w14:paraId="21121CAD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Report completed by</w:t>
            </w:r>
          </w:p>
        </w:tc>
        <w:sdt>
          <w:sdtPr>
            <w:rPr>
              <w:sz w:val="20"/>
              <w:szCs w:val="24"/>
              <w:lang w:val="en-GB"/>
            </w:rPr>
            <w:id w:val="326646239"/>
            <w:placeholder>
              <w:docPart w:val="917860397D6842368847124A1D5D0CB3"/>
            </w:placeholder>
            <w:showingPlcHdr/>
          </w:sdtPr>
          <w:sdtEndPr/>
          <w:sdtContent>
            <w:tc>
              <w:tcPr>
                <w:tcW w:w="2929" w:type="dxa"/>
              </w:tcPr>
              <w:p w14:paraId="4EE2D996" w14:textId="6AEC2D68" w:rsidR="003C010B" w:rsidRPr="00C75A5F" w:rsidRDefault="00ED7707" w:rsidP="003C010B">
                <w:pPr>
                  <w:spacing w:before="120" w:after="120"/>
                  <w:rPr>
                    <w:sz w:val="20"/>
                    <w:szCs w:val="24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 w:rsidR="00736465"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4"/>
              <w:lang w:val="en-GB"/>
            </w:rPr>
            <w:id w:val="-1136869791"/>
            <w:placeholder>
              <w:docPart w:val="787E6833E43C48CF8B465CCFB7AC00A7"/>
            </w:placeholder>
            <w:showingPlcHdr/>
          </w:sdtPr>
          <w:sdtEndPr/>
          <w:sdtContent>
            <w:tc>
              <w:tcPr>
                <w:tcW w:w="2926" w:type="dxa"/>
              </w:tcPr>
              <w:p w14:paraId="6FC226EE" w14:textId="01754E93" w:rsidR="003C010B" w:rsidRPr="00C75A5F" w:rsidRDefault="00ED7707" w:rsidP="003C010B">
                <w:pPr>
                  <w:spacing w:before="120" w:after="120"/>
                  <w:rPr>
                    <w:sz w:val="20"/>
                    <w:szCs w:val="24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</w:tbl>
    <w:p w14:paraId="1E2041A9" w14:textId="77777777" w:rsidR="003C010B" w:rsidRPr="003B19E9" w:rsidRDefault="003C010B" w:rsidP="003C010B">
      <w:pPr>
        <w:rPr>
          <w:lang w:val="en-GB"/>
        </w:rPr>
      </w:pPr>
    </w:p>
    <w:p w14:paraId="5683C5D0" w14:textId="77777777" w:rsidR="003C010B" w:rsidRPr="003B19E9" w:rsidRDefault="003C010B" w:rsidP="003C010B">
      <w:pPr>
        <w:pStyle w:val="Heading1"/>
        <w:numPr>
          <w:ilvl w:val="0"/>
          <w:numId w:val="0"/>
        </w:numPr>
        <w:shd w:val="clear" w:color="auto" w:fill="2E74B5" w:themeFill="accent1" w:themeFillShade="BF"/>
        <w:spacing w:before="0" w:after="0" w:line="276" w:lineRule="auto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6" w:name="_Toc17815475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>1. Introduction</w:t>
      </w:r>
      <w:bookmarkEnd w:id="6"/>
    </w:p>
    <w:p w14:paraId="1848991A" w14:textId="77777777" w:rsidR="003C010B" w:rsidRPr="003B19E9" w:rsidRDefault="003C010B" w:rsidP="003C010B">
      <w:pPr>
        <w:autoSpaceDE w:val="0"/>
        <w:autoSpaceDN w:val="0"/>
        <w:adjustRightInd w:val="0"/>
        <w:spacing w:before="120" w:after="0"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 xml:space="preserve">The Self-Assessment Toolkit (SAT) is a tool for </w:t>
      </w:r>
      <w:r>
        <w:rPr>
          <w:sz w:val="24"/>
          <w:szCs w:val="24"/>
          <w:lang w:val="en-GB"/>
        </w:rPr>
        <w:t>i</w:t>
      </w:r>
      <w:r w:rsidRPr="003B19E9">
        <w:rPr>
          <w:sz w:val="24"/>
          <w:szCs w:val="24"/>
          <w:lang w:val="en-GB"/>
        </w:rPr>
        <w:t xml:space="preserve">nstitutions to evaluate their performance against the Quality Standards (QS). It is an opportunity to record </w:t>
      </w:r>
      <w:r>
        <w:rPr>
          <w:sz w:val="24"/>
          <w:szCs w:val="24"/>
          <w:lang w:val="en-GB"/>
        </w:rPr>
        <w:t xml:space="preserve">what your organisation is currently doing </w:t>
      </w:r>
      <w:r w:rsidRPr="003B19E9">
        <w:rPr>
          <w:sz w:val="24"/>
          <w:szCs w:val="24"/>
          <w:lang w:val="en-GB"/>
        </w:rPr>
        <w:t xml:space="preserve">and information about the systems </w:t>
      </w:r>
      <w:r>
        <w:rPr>
          <w:sz w:val="24"/>
          <w:szCs w:val="24"/>
          <w:lang w:val="en-GB"/>
        </w:rPr>
        <w:t>you have</w:t>
      </w:r>
      <w:r w:rsidRPr="003B19E9">
        <w:rPr>
          <w:sz w:val="24"/>
          <w:szCs w:val="24"/>
          <w:lang w:val="en-GB"/>
        </w:rPr>
        <w:t xml:space="preserve"> in place. Self-</w:t>
      </w:r>
      <w:r>
        <w:rPr>
          <w:sz w:val="24"/>
          <w:szCs w:val="24"/>
          <w:lang w:val="en-GB"/>
        </w:rPr>
        <w:t>a</w:t>
      </w:r>
      <w:r w:rsidRPr="003B19E9">
        <w:rPr>
          <w:sz w:val="24"/>
          <w:szCs w:val="24"/>
          <w:lang w:val="en-GB"/>
        </w:rPr>
        <w:t xml:space="preserve">ssessment enables you to: </w:t>
      </w:r>
    </w:p>
    <w:p w14:paraId="34263A6F" w14:textId="77777777" w:rsidR="003C010B" w:rsidRPr="003B19E9" w:rsidRDefault="003C010B" w:rsidP="003C010B">
      <w:pPr>
        <w:pStyle w:val="NoSpacing"/>
        <w:numPr>
          <w:ilvl w:val="0"/>
          <w:numId w:val="22"/>
        </w:numPr>
        <w:spacing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lastRenderedPageBreak/>
        <w:t xml:space="preserve">Confirm areas where the QS is being met and at what level </w:t>
      </w:r>
    </w:p>
    <w:p w14:paraId="399C92CF" w14:textId="77777777" w:rsidR="003C010B" w:rsidRPr="003B19E9" w:rsidRDefault="003C010B" w:rsidP="003C010B">
      <w:pPr>
        <w:pStyle w:val="NoSpacing"/>
        <w:numPr>
          <w:ilvl w:val="0"/>
          <w:numId w:val="22"/>
        </w:numPr>
        <w:spacing w:line="360" w:lineRule="auto"/>
        <w:rPr>
          <w:rFonts w:ascii="Helvetica 55 Roman" w:hAnsi="Helvetica 55 Roman" w:cs="Helvetica 55 Roman"/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 xml:space="preserve">Identify gaps in current systems and processes </w:t>
      </w:r>
    </w:p>
    <w:p w14:paraId="46B8EAE9" w14:textId="77777777" w:rsidR="003C010B" w:rsidRPr="003B19E9" w:rsidRDefault="003C010B" w:rsidP="003C010B">
      <w:pPr>
        <w:pStyle w:val="NoSpacing"/>
        <w:numPr>
          <w:ilvl w:val="0"/>
          <w:numId w:val="22"/>
        </w:numPr>
        <w:spacing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 xml:space="preserve">Plan actions to address any identified gaps, in systems and processes  </w:t>
      </w:r>
    </w:p>
    <w:p w14:paraId="3F18D312" w14:textId="77777777" w:rsidR="003C010B" w:rsidRPr="003B19E9" w:rsidRDefault="003C010B" w:rsidP="003C010B">
      <w:pPr>
        <w:spacing w:after="0" w:line="36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SAT has</w:t>
      </w:r>
      <w:r w:rsidRPr="003B19E9">
        <w:rPr>
          <w:sz w:val="24"/>
          <w:szCs w:val="24"/>
          <w:lang w:val="en-GB"/>
        </w:rPr>
        <w:t xml:space="preserve"> three parts:</w:t>
      </w:r>
    </w:p>
    <w:p w14:paraId="36663EFE" w14:textId="77777777" w:rsidR="003C010B" w:rsidRPr="003B19E9" w:rsidRDefault="003C010B" w:rsidP="003C010B">
      <w:pPr>
        <w:pStyle w:val="NoSpacing"/>
        <w:numPr>
          <w:ilvl w:val="0"/>
          <w:numId w:val="25"/>
        </w:numPr>
        <w:spacing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>The Self-Assessment Report</w:t>
      </w:r>
    </w:p>
    <w:p w14:paraId="0B8B6DDE" w14:textId="77777777" w:rsidR="003C010B" w:rsidRPr="003B19E9" w:rsidRDefault="003C010B" w:rsidP="003C010B">
      <w:pPr>
        <w:pStyle w:val="NoSpacing"/>
        <w:numPr>
          <w:ilvl w:val="0"/>
          <w:numId w:val="25"/>
        </w:numPr>
        <w:spacing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>The Quality Improvement Plan</w:t>
      </w:r>
    </w:p>
    <w:p w14:paraId="7F029E15" w14:textId="77777777" w:rsidR="003C010B" w:rsidRPr="003B19E9" w:rsidRDefault="003C010B" w:rsidP="003C010B">
      <w:pPr>
        <w:pStyle w:val="NoSpacing"/>
        <w:numPr>
          <w:ilvl w:val="0"/>
          <w:numId w:val="25"/>
        </w:numPr>
        <w:spacing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>The Assessment Matrix</w:t>
      </w:r>
    </w:p>
    <w:p w14:paraId="227793ED" w14:textId="77777777" w:rsidR="003C010B" w:rsidRPr="003B19E9" w:rsidRDefault="003C010B" w:rsidP="003C010B">
      <w:pPr>
        <w:pStyle w:val="NoSpacing"/>
        <w:spacing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>All parts must be complete before submission to PHECC, prior to external review.</w:t>
      </w:r>
    </w:p>
    <w:p w14:paraId="6072AE28" w14:textId="77777777" w:rsidR="003C010B" w:rsidRPr="003B19E9" w:rsidRDefault="003C010B" w:rsidP="003C010B">
      <w:pPr>
        <w:pStyle w:val="Heading1"/>
        <w:numPr>
          <w:ilvl w:val="0"/>
          <w:numId w:val="0"/>
        </w:numPr>
        <w:shd w:val="clear" w:color="auto" w:fill="2E74B5" w:themeFill="accent1" w:themeFillShade="BF"/>
        <w:spacing w:before="120" w:after="0" w:line="276" w:lineRule="auto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7" w:name="_Toc17815476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>2. Completing the Self-Assessment</w:t>
      </w:r>
      <w:bookmarkEnd w:id="7"/>
    </w:p>
    <w:p w14:paraId="2A90242D" w14:textId="77777777" w:rsidR="003C010B" w:rsidRPr="003B19E9" w:rsidRDefault="003C010B" w:rsidP="003C010B">
      <w:pPr>
        <w:pStyle w:val="Heading2"/>
        <w:numPr>
          <w:ilvl w:val="0"/>
          <w:numId w:val="0"/>
        </w:numPr>
        <w:spacing w:before="0" w:after="0"/>
        <w:rPr>
          <w:i w:val="0"/>
          <w:sz w:val="16"/>
          <w:szCs w:val="16"/>
          <w:lang w:val="en-GB"/>
        </w:rPr>
      </w:pPr>
    </w:p>
    <w:p w14:paraId="76C89E8C" w14:textId="77777777" w:rsidR="003C010B" w:rsidRPr="003B19E9" w:rsidRDefault="003C010B" w:rsidP="003C010B">
      <w:pPr>
        <w:pStyle w:val="Heading2"/>
        <w:numPr>
          <w:ilvl w:val="0"/>
          <w:numId w:val="0"/>
        </w:numPr>
        <w:shd w:val="clear" w:color="auto" w:fill="2E74B5" w:themeFill="accent1" w:themeFillShade="BF"/>
        <w:spacing w:before="0" w:after="0" w:line="276" w:lineRule="auto"/>
        <w:rPr>
          <w:rFonts w:asciiTheme="minorHAnsi" w:hAnsiTheme="minorHAnsi" w:cstheme="minorHAnsi"/>
          <w:i w:val="0"/>
          <w:color w:val="FFFFFF" w:themeColor="background1"/>
          <w:sz w:val="24"/>
          <w:szCs w:val="24"/>
          <w:lang w:val="en-GB"/>
        </w:rPr>
      </w:pPr>
      <w:bookmarkStart w:id="8" w:name="_Toc17815477"/>
      <w:r w:rsidRPr="003B19E9">
        <w:rPr>
          <w:rFonts w:asciiTheme="minorHAnsi" w:hAnsiTheme="minorHAnsi" w:cstheme="minorHAnsi"/>
          <w:i w:val="0"/>
          <w:color w:val="FFFFFF" w:themeColor="background1"/>
          <w:sz w:val="24"/>
          <w:szCs w:val="24"/>
          <w:lang w:val="en-GB"/>
        </w:rPr>
        <w:t>2.1 Planning for Self-Assessment</w:t>
      </w:r>
      <w:bookmarkEnd w:id="8"/>
      <w:r w:rsidRPr="003B19E9">
        <w:rPr>
          <w:rFonts w:asciiTheme="minorHAnsi" w:hAnsiTheme="minorHAnsi" w:cstheme="minorHAnsi"/>
          <w:i w:val="0"/>
          <w:color w:val="FFFFFF" w:themeColor="background1"/>
          <w:sz w:val="24"/>
          <w:szCs w:val="24"/>
          <w:lang w:val="en-GB"/>
        </w:rPr>
        <w:t xml:space="preserve"> </w:t>
      </w:r>
    </w:p>
    <w:p w14:paraId="097756A6" w14:textId="77777777" w:rsidR="003C010B" w:rsidRPr="003B19E9" w:rsidRDefault="003C010B" w:rsidP="003C010B">
      <w:pPr>
        <w:autoSpaceDE w:val="0"/>
        <w:autoSpaceDN w:val="0"/>
        <w:adjustRightInd w:val="0"/>
        <w:spacing w:before="120" w:after="0" w:line="360" w:lineRule="auto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Issues to consider in the planning phase include: </w:t>
      </w:r>
    </w:p>
    <w:p w14:paraId="4243E676" w14:textId="77777777" w:rsidR="003C010B" w:rsidRPr="003B19E9" w:rsidRDefault="003C010B" w:rsidP="003C010B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643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Who will lead the self-assessment?</w:t>
      </w:r>
    </w:p>
    <w:p w14:paraId="41ED13A2" w14:textId="77777777" w:rsidR="003C010B" w:rsidRPr="003B19E9" w:rsidRDefault="003C010B" w:rsidP="003C010B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643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Who else will be involved? </w:t>
      </w:r>
    </w:p>
    <w:p w14:paraId="3F1714BA" w14:textId="77777777" w:rsidR="003C010B" w:rsidRPr="003B19E9" w:rsidRDefault="003C010B" w:rsidP="003C010B">
      <w:pPr>
        <w:pStyle w:val="ListParagraph"/>
        <w:numPr>
          <w:ilvl w:val="1"/>
          <w:numId w:val="27"/>
        </w:numPr>
        <w:autoSpaceDE w:val="0"/>
        <w:autoSpaceDN w:val="0"/>
        <w:adjustRightInd w:val="0"/>
        <w:spacing w:after="0" w:line="360" w:lineRule="auto"/>
        <w:ind w:left="1040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People from all parts of the organisation should be involved in the process. Set up a self-assessment working group with people who can bring different organisational perspectives. </w:t>
      </w:r>
    </w:p>
    <w:p w14:paraId="73830C78" w14:textId="77777777" w:rsidR="003C010B" w:rsidRPr="003B19E9" w:rsidRDefault="003C010B" w:rsidP="003C010B">
      <w:pPr>
        <w:pStyle w:val="ListParagraph"/>
        <w:numPr>
          <w:ilvl w:val="1"/>
          <w:numId w:val="27"/>
        </w:numPr>
        <w:autoSpaceDE w:val="0"/>
        <w:autoSpaceDN w:val="0"/>
        <w:adjustRightInd w:val="0"/>
        <w:spacing w:after="0" w:line="360" w:lineRule="auto"/>
        <w:ind w:left="1040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For small organisations with limited personnel</w:t>
      </w:r>
      <w:r>
        <w:rPr>
          <w:rFonts w:cs="Helvetica 45 Light"/>
          <w:color w:val="000000"/>
          <w:sz w:val="24"/>
          <w:szCs w:val="24"/>
          <w:lang w:val="en-GB"/>
        </w:rPr>
        <w:t xml:space="preserve">, 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consider how you can incorporate stakeholder feedback into the self-assessment.   </w:t>
      </w:r>
    </w:p>
    <w:p w14:paraId="05823CD3" w14:textId="77777777" w:rsidR="003C010B" w:rsidRPr="003B19E9" w:rsidRDefault="003C010B" w:rsidP="003C010B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643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What resources will be needed? This includes people</w:t>
      </w:r>
      <w:r>
        <w:rPr>
          <w:rFonts w:cs="Helvetica 45 Light"/>
          <w:color w:val="000000"/>
          <w:sz w:val="24"/>
          <w:szCs w:val="24"/>
          <w:lang w:val="en-GB"/>
        </w:rPr>
        <w:t>’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s time and any finance that may be required for organisational improvements. </w:t>
      </w:r>
    </w:p>
    <w:p w14:paraId="70642D69" w14:textId="77777777" w:rsidR="003C010B" w:rsidRPr="003B19E9" w:rsidRDefault="003C010B" w:rsidP="003C010B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643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How long will it take? Set realistic and achievable timelines. </w:t>
      </w:r>
    </w:p>
    <w:p w14:paraId="4E2F0F47" w14:textId="77777777" w:rsidR="003C010B" w:rsidRPr="003B19E9" w:rsidRDefault="003C010B" w:rsidP="003C010B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643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How will the evidence be presented? </w:t>
      </w:r>
    </w:p>
    <w:p w14:paraId="6BB42065" w14:textId="77777777" w:rsidR="007C655E" w:rsidRDefault="007C655E">
      <w:pPr>
        <w:spacing w:after="160" w:line="259" w:lineRule="auto"/>
        <w:rPr>
          <w:rFonts w:cs="Helvetica 45 Light"/>
          <w:color w:val="000000"/>
          <w:sz w:val="24"/>
          <w:szCs w:val="24"/>
          <w:lang w:val="en-GB"/>
        </w:rPr>
      </w:pPr>
      <w:r>
        <w:rPr>
          <w:rFonts w:cs="Helvetica 45 Light"/>
          <w:color w:val="000000"/>
          <w:sz w:val="24"/>
          <w:szCs w:val="24"/>
          <w:lang w:val="en-GB"/>
        </w:rPr>
        <w:br w:type="page"/>
      </w:r>
    </w:p>
    <w:p w14:paraId="41B4435A" w14:textId="5BDD75CD" w:rsidR="003C010B" w:rsidRPr="0096073F" w:rsidRDefault="003C010B" w:rsidP="003C010B">
      <w:pPr>
        <w:pStyle w:val="NoSpacing"/>
        <w:numPr>
          <w:ilvl w:val="0"/>
          <w:numId w:val="23"/>
        </w:numPr>
        <w:spacing w:after="120" w:line="360" w:lineRule="auto"/>
        <w:ind w:left="643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lastRenderedPageBreak/>
        <w:t>Is another quality management system or accreditation/certification process already in place?</w:t>
      </w:r>
    </w:p>
    <w:p w14:paraId="3B88A1D9" w14:textId="77777777" w:rsidR="003C010B" w:rsidRPr="003B19E9" w:rsidRDefault="003C010B" w:rsidP="003C010B">
      <w:pPr>
        <w:pStyle w:val="Heading2"/>
        <w:numPr>
          <w:ilvl w:val="0"/>
          <w:numId w:val="0"/>
        </w:numPr>
        <w:shd w:val="clear" w:color="auto" w:fill="2E74B5" w:themeFill="accent1" w:themeFillShade="BF"/>
        <w:spacing w:before="0" w:after="0" w:line="276" w:lineRule="auto"/>
        <w:rPr>
          <w:rFonts w:asciiTheme="minorHAnsi" w:hAnsiTheme="minorHAnsi" w:cstheme="minorHAnsi"/>
          <w:i w:val="0"/>
          <w:color w:val="FFFFFF" w:themeColor="background1"/>
          <w:sz w:val="24"/>
          <w:szCs w:val="24"/>
          <w:lang w:val="en-GB"/>
        </w:rPr>
      </w:pPr>
      <w:bookmarkStart w:id="9" w:name="_Toc17815478"/>
      <w:r w:rsidRPr="003B19E9">
        <w:rPr>
          <w:rFonts w:asciiTheme="minorHAnsi" w:hAnsiTheme="minorHAnsi" w:cstheme="minorHAnsi"/>
          <w:i w:val="0"/>
          <w:color w:val="FFFFFF" w:themeColor="background1"/>
          <w:sz w:val="24"/>
          <w:szCs w:val="24"/>
          <w:lang w:val="en-GB"/>
        </w:rPr>
        <w:t>2.2 Completing the Self-Assessment Report</w:t>
      </w:r>
      <w:bookmarkEnd w:id="9"/>
    </w:p>
    <w:p w14:paraId="03B5C69F" w14:textId="77777777" w:rsidR="003C010B" w:rsidRPr="003B19E9" w:rsidRDefault="003C010B" w:rsidP="003C010B">
      <w:pPr>
        <w:autoSpaceDE w:val="0"/>
        <w:autoSpaceDN w:val="0"/>
        <w:adjustRightInd w:val="0"/>
        <w:spacing w:before="120" w:after="0" w:line="360" w:lineRule="auto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The Self-Assessment Report (SAR) has four parts to be completed:</w:t>
      </w:r>
    </w:p>
    <w:p w14:paraId="6F916B7F" w14:textId="77777777" w:rsidR="003C010B" w:rsidRPr="003B19E9" w:rsidRDefault="003C010B" w:rsidP="003C010B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360" w:lineRule="auto"/>
        <w:ind w:left="643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Evidence Examples</w:t>
      </w:r>
      <w:r>
        <w:rPr>
          <w:rFonts w:cs="Helvetica 45 Light"/>
          <w:color w:val="000000"/>
          <w:sz w:val="24"/>
          <w:szCs w:val="24"/>
          <w:lang w:val="en-GB"/>
        </w:rPr>
        <w:t>: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List the evidence you can provide to demonstrate compliance with each component. </w:t>
      </w:r>
    </w:p>
    <w:p w14:paraId="38D5C7A5" w14:textId="77777777" w:rsidR="003C010B" w:rsidRPr="003B19E9" w:rsidRDefault="003C010B" w:rsidP="003C010B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360" w:lineRule="auto"/>
        <w:ind w:left="643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Comments</w:t>
      </w:r>
      <w:r>
        <w:rPr>
          <w:rFonts w:cs="Helvetica 45 Light"/>
          <w:color w:val="000000"/>
          <w:sz w:val="24"/>
          <w:szCs w:val="24"/>
          <w:lang w:val="en-GB"/>
        </w:rPr>
        <w:t>: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Provide a brief summary of findings that describe why your organisation meets the QS</w:t>
      </w:r>
      <w:r>
        <w:rPr>
          <w:rFonts w:cs="Helvetica 45 Light"/>
          <w:color w:val="000000"/>
          <w:sz w:val="24"/>
          <w:szCs w:val="24"/>
          <w:lang w:val="en-GB"/>
        </w:rPr>
        <w:t xml:space="preserve"> or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describe the identified gap. </w:t>
      </w:r>
    </w:p>
    <w:p w14:paraId="7C58DCFB" w14:textId="77777777" w:rsidR="003C010B" w:rsidRPr="003B19E9" w:rsidRDefault="003C010B" w:rsidP="003C010B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360" w:lineRule="auto"/>
        <w:ind w:left="643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Compliance Ratings</w:t>
      </w:r>
      <w:r>
        <w:rPr>
          <w:rFonts w:cs="Helvetica 45 Light"/>
          <w:color w:val="000000"/>
          <w:sz w:val="24"/>
          <w:szCs w:val="24"/>
          <w:lang w:val="en-GB"/>
        </w:rPr>
        <w:t>: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Rate your performance against each component and the overall rating against each Quality Standard (QS). </w:t>
      </w:r>
    </w:p>
    <w:p w14:paraId="7822736E" w14:textId="77777777" w:rsidR="003C010B" w:rsidRPr="003B19E9" w:rsidRDefault="003C010B" w:rsidP="003C010B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360" w:lineRule="auto"/>
        <w:ind w:left="643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Compliance Level</w:t>
      </w:r>
      <w:r>
        <w:rPr>
          <w:rFonts w:cs="Helvetica 45 Light"/>
          <w:color w:val="000000"/>
          <w:sz w:val="24"/>
          <w:szCs w:val="24"/>
          <w:lang w:val="en-GB"/>
        </w:rPr>
        <w:t>: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Highlight the appropriate compliance level against each QS. </w:t>
      </w:r>
    </w:p>
    <w:p w14:paraId="5CB332AD" w14:textId="77777777" w:rsidR="003C010B" w:rsidRPr="003B19E9" w:rsidRDefault="003C010B" w:rsidP="003C010B">
      <w:pPr>
        <w:pStyle w:val="Heading3"/>
        <w:numPr>
          <w:ilvl w:val="0"/>
          <w:numId w:val="0"/>
        </w:numPr>
        <w:shd w:val="clear" w:color="auto" w:fill="2E74B5" w:themeFill="accent1" w:themeFillShade="BF"/>
        <w:spacing w:before="120" w:after="0" w:line="276" w:lineRule="auto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10" w:name="_Toc17815479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>2.2.1 Providing Evidence</w:t>
      </w:r>
      <w:bookmarkEnd w:id="10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 xml:space="preserve">   </w:t>
      </w:r>
    </w:p>
    <w:p w14:paraId="61AC1074" w14:textId="77777777" w:rsidR="003C010B" w:rsidRPr="003B19E9" w:rsidRDefault="003C010B" w:rsidP="003C010B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before="120" w:after="0" w:line="360" w:lineRule="auto"/>
        <w:ind w:left="360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When carrying out the self-assessment, consider the source of the evidence, including:</w:t>
      </w:r>
    </w:p>
    <w:p w14:paraId="21002AC7" w14:textId="77777777" w:rsidR="003C010B" w:rsidRPr="003B19E9" w:rsidRDefault="003C010B" w:rsidP="003C010B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360" w:lineRule="auto"/>
        <w:ind w:left="757"/>
        <w:jc w:val="both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Documentation </w:t>
      </w:r>
    </w:p>
    <w:p w14:paraId="1E75D8B4" w14:textId="77777777" w:rsidR="003C010B" w:rsidRPr="003B19E9" w:rsidRDefault="003C010B" w:rsidP="003C010B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before="120" w:after="0" w:line="360" w:lineRule="auto"/>
        <w:ind w:left="757"/>
        <w:jc w:val="both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Stakeholder Discussions </w:t>
      </w:r>
    </w:p>
    <w:p w14:paraId="2A074503" w14:textId="77777777" w:rsidR="003C010B" w:rsidRPr="003B19E9" w:rsidRDefault="003C010B" w:rsidP="003C010B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before="120" w:after="0" w:line="360" w:lineRule="auto"/>
        <w:ind w:left="757"/>
        <w:jc w:val="both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Observation</w:t>
      </w:r>
    </w:p>
    <w:p w14:paraId="73EF52D6" w14:textId="77777777" w:rsidR="003C010B" w:rsidRPr="003B19E9" w:rsidRDefault="003C010B" w:rsidP="003C010B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before="120" w:after="0" w:line="360" w:lineRule="auto"/>
        <w:ind w:left="360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Any evidence you consider must be:  </w:t>
      </w:r>
    </w:p>
    <w:p w14:paraId="3F49D846" w14:textId="77777777" w:rsidR="003C010B" w:rsidRPr="003B19E9" w:rsidRDefault="003C010B" w:rsidP="003C010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ind w:left="757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Relevant: </w:t>
      </w:r>
      <w:r>
        <w:rPr>
          <w:rFonts w:cs="Helvetica 45 Light"/>
          <w:color w:val="000000"/>
          <w:sz w:val="24"/>
          <w:szCs w:val="24"/>
          <w:lang w:val="en-GB"/>
        </w:rPr>
        <w:t>It c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learly relates to the component and the question being asked. </w:t>
      </w:r>
    </w:p>
    <w:p w14:paraId="0EFACB13" w14:textId="77777777" w:rsidR="003C010B" w:rsidRPr="003B19E9" w:rsidRDefault="003C010B" w:rsidP="003C010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ind w:left="757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Reliable: It is from a source or person accepted as having relevant knowledge and/or experience in that area.</w:t>
      </w:r>
    </w:p>
    <w:p w14:paraId="464D62FB" w14:textId="77777777" w:rsidR="003C010B" w:rsidRPr="003B19E9" w:rsidRDefault="003C010B" w:rsidP="003C010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ind w:left="757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Adequate: </w:t>
      </w:r>
      <w:r>
        <w:rPr>
          <w:rFonts w:cs="Helvetica 45 Light"/>
          <w:color w:val="000000"/>
          <w:sz w:val="24"/>
          <w:szCs w:val="24"/>
          <w:lang w:val="en-GB"/>
        </w:rPr>
        <w:t>It p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rovides enough information to answer the question being asked. </w:t>
      </w:r>
    </w:p>
    <w:p w14:paraId="21DB112D" w14:textId="77777777" w:rsidR="003C010B" w:rsidRPr="0088205A" w:rsidRDefault="003C010B" w:rsidP="003C010B">
      <w:pPr>
        <w:autoSpaceDE w:val="0"/>
        <w:autoSpaceDN w:val="0"/>
        <w:adjustRightInd w:val="0"/>
        <w:spacing w:after="0" w:line="360" w:lineRule="auto"/>
        <w:rPr>
          <w:rFonts w:cs="Helvetica 45 Light"/>
          <w:i/>
          <w:color w:val="000000"/>
          <w:szCs w:val="24"/>
          <w:lang w:val="en-GB"/>
        </w:rPr>
      </w:pPr>
      <w:r w:rsidRPr="0088205A">
        <w:rPr>
          <w:rFonts w:cs="Helvetica 45 Light"/>
          <w:b/>
          <w:i/>
          <w:color w:val="000000"/>
          <w:szCs w:val="24"/>
          <w:lang w:val="en-GB"/>
        </w:rPr>
        <w:t>Note:</w:t>
      </w:r>
      <w:r w:rsidRPr="0088205A">
        <w:rPr>
          <w:rFonts w:cs="Helvetica 45 Light"/>
          <w:i/>
          <w:color w:val="000000"/>
          <w:szCs w:val="24"/>
          <w:lang w:val="en-GB"/>
        </w:rPr>
        <w:t xml:space="preserve"> The evidence provided may differ and depend upon the size and structure of the institution.</w:t>
      </w:r>
    </w:p>
    <w:p w14:paraId="6C2EA497" w14:textId="77777777" w:rsidR="003C010B" w:rsidRPr="003B19E9" w:rsidRDefault="003C010B" w:rsidP="003C010B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ind w:left="360"/>
        <w:rPr>
          <w:rFonts w:cs="Helvetica 45 Light"/>
          <w:color w:val="000000"/>
          <w:sz w:val="24"/>
          <w:szCs w:val="24"/>
          <w:lang w:val="en-GB"/>
        </w:rPr>
      </w:pPr>
      <w:r>
        <w:rPr>
          <w:rFonts w:cs="Helvetica 45 Light"/>
          <w:color w:val="000000"/>
          <w:sz w:val="24"/>
          <w:szCs w:val="24"/>
          <w:lang w:val="en-GB"/>
        </w:rPr>
        <w:t>D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uring the self-assessment you will be considering all sources, </w:t>
      </w:r>
      <w:r>
        <w:rPr>
          <w:rFonts w:cs="Helvetica 45 Light"/>
          <w:color w:val="000000"/>
          <w:sz w:val="24"/>
          <w:szCs w:val="24"/>
          <w:lang w:val="en-GB"/>
        </w:rPr>
        <w:t xml:space="preserve">but 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you should only list the documentary evidence in the SAR. This will be supported during external review through stakeholder discussions and observation. </w:t>
      </w:r>
    </w:p>
    <w:p w14:paraId="546D2C5D" w14:textId="77777777" w:rsidR="003C010B" w:rsidRPr="003B19E9" w:rsidRDefault="003C010B" w:rsidP="003C010B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360" w:lineRule="auto"/>
        <w:ind w:left="360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Any documentary evidence should always be:</w:t>
      </w:r>
    </w:p>
    <w:p w14:paraId="7B4BE132" w14:textId="77777777" w:rsidR="003C010B" w:rsidRPr="003B19E9" w:rsidRDefault="003C010B" w:rsidP="003C010B">
      <w:pPr>
        <w:pStyle w:val="ListParagraph"/>
        <w:numPr>
          <w:ilvl w:val="1"/>
          <w:numId w:val="36"/>
        </w:numPr>
        <w:autoSpaceDE w:val="0"/>
        <w:autoSpaceDN w:val="0"/>
        <w:adjustRightInd w:val="0"/>
        <w:spacing w:after="0" w:line="360" w:lineRule="auto"/>
        <w:ind w:left="757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Consistent</w:t>
      </w:r>
      <w:r>
        <w:rPr>
          <w:rFonts w:cs="Helvetica 45 Light"/>
          <w:color w:val="000000"/>
          <w:sz w:val="24"/>
          <w:szCs w:val="24"/>
          <w:lang w:val="en-GB"/>
        </w:rPr>
        <w:t>: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Is practice consistent with policies and procedures? Are feedback forms used </w:t>
      </w:r>
      <w:r>
        <w:rPr>
          <w:rFonts w:cs="Helvetica 45 Light"/>
          <w:color w:val="000000"/>
          <w:sz w:val="24"/>
          <w:szCs w:val="24"/>
          <w:lang w:val="en-GB"/>
        </w:rPr>
        <w:t>for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every course? Are all relevant meetings recorded, etc?  </w:t>
      </w:r>
    </w:p>
    <w:p w14:paraId="290B2D35" w14:textId="77777777" w:rsidR="003C010B" w:rsidRPr="003B19E9" w:rsidRDefault="003C010B" w:rsidP="003C010B">
      <w:pPr>
        <w:pStyle w:val="ListParagraph"/>
        <w:numPr>
          <w:ilvl w:val="1"/>
          <w:numId w:val="36"/>
        </w:numPr>
        <w:autoSpaceDE w:val="0"/>
        <w:autoSpaceDN w:val="0"/>
        <w:adjustRightInd w:val="0"/>
        <w:spacing w:after="0" w:line="360" w:lineRule="auto"/>
        <w:ind w:left="757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Accessible</w:t>
      </w:r>
      <w:r>
        <w:rPr>
          <w:rFonts w:cs="Helvetica 45 Light"/>
          <w:color w:val="000000"/>
          <w:sz w:val="24"/>
          <w:szCs w:val="24"/>
          <w:lang w:val="en-GB"/>
        </w:rPr>
        <w:t>: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Is documentation accessible to relevant stakeholders?</w:t>
      </w:r>
    </w:p>
    <w:p w14:paraId="2CD20F6A" w14:textId="77777777" w:rsidR="003C010B" w:rsidRPr="003B19E9" w:rsidRDefault="003C010B" w:rsidP="003C010B">
      <w:pPr>
        <w:pStyle w:val="ListParagraph"/>
        <w:numPr>
          <w:ilvl w:val="1"/>
          <w:numId w:val="36"/>
        </w:numPr>
        <w:autoSpaceDE w:val="0"/>
        <w:autoSpaceDN w:val="0"/>
        <w:adjustRightInd w:val="0"/>
        <w:spacing w:after="0" w:line="360" w:lineRule="auto"/>
        <w:ind w:left="757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lastRenderedPageBreak/>
        <w:t>Recent</w:t>
      </w:r>
      <w:r>
        <w:rPr>
          <w:rFonts w:cs="Helvetica 45 Light"/>
          <w:color w:val="000000"/>
          <w:sz w:val="24"/>
          <w:szCs w:val="24"/>
          <w:lang w:val="en-GB"/>
        </w:rPr>
        <w:t>: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Are policies and procedures up to date</w:t>
      </w:r>
      <w:r>
        <w:rPr>
          <w:rFonts w:cs="Helvetica 45 Light"/>
          <w:color w:val="000000"/>
          <w:sz w:val="24"/>
          <w:szCs w:val="24"/>
          <w:lang w:val="en-GB"/>
        </w:rPr>
        <w:t>? Do they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reflect current practice</w:t>
      </w:r>
      <w:r>
        <w:rPr>
          <w:rFonts w:cs="Helvetica 45 Light"/>
          <w:color w:val="000000"/>
          <w:sz w:val="24"/>
          <w:szCs w:val="24"/>
          <w:lang w:val="en-GB"/>
        </w:rPr>
        <w:t>?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Is the staff handbook up to date</w:t>
      </w:r>
      <w:r>
        <w:rPr>
          <w:rFonts w:cs="Helvetica 45 Light"/>
          <w:color w:val="000000"/>
          <w:sz w:val="24"/>
          <w:szCs w:val="24"/>
          <w:lang w:val="en-GB"/>
        </w:rPr>
        <w:t>? E</w:t>
      </w:r>
      <w:r w:rsidRPr="003B19E9">
        <w:rPr>
          <w:rFonts w:cs="Helvetica 45 Light"/>
          <w:color w:val="000000"/>
          <w:sz w:val="24"/>
          <w:szCs w:val="24"/>
          <w:lang w:val="en-GB"/>
        </w:rPr>
        <w:t>tc.</w:t>
      </w:r>
    </w:p>
    <w:p w14:paraId="11A62216" w14:textId="77777777" w:rsidR="003C010B" w:rsidRPr="003B19E9" w:rsidRDefault="003C010B" w:rsidP="003C010B">
      <w:pPr>
        <w:pStyle w:val="ListParagraph"/>
        <w:numPr>
          <w:ilvl w:val="1"/>
          <w:numId w:val="36"/>
        </w:numPr>
        <w:autoSpaceDE w:val="0"/>
        <w:autoSpaceDN w:val="0"/>
        <w:adjustRightInd w:val="0"/>
        <w:spacing w:after="0" w:line="360" w:lineRule="auto"/>
        <w:ind w:left="757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Dated</w:t>
      </w:r>
      <w:r>
        <w:rPr>
          <w:rFonts w:cs="Helvetica 45 Light"/>
          <w:color w:val="000000"/>
          <w:sz w:val="24"/>
          <w:szCs w:val="24"/>
          <w:lang w:val="en-GB"/>
        </w:rPr>
        <w:t>: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Is it </w:t>
      </w:r>
      <w:r>
        <w:rPr>
          <w:rFonts w:cs="Helvetica 45 Light"/>
          <w:color w:val="000000"/>
          <w:sz w:val="24"/>
          <w:szCs w:val="24"/>
          <w:lang w:val="en-GB"/>
        </w:rPr>
        <w:t>clear</w:t>
      </w:r>
      <w:r w:rsidRPr="003B19E9">
        <w:rPr>
          <w:rFonts w:cs="Helvetica 45 Light"/>
          <w:color w:val="000000"/>
          <w:sz w:val="24"/>
          <w:szCs w:val="24"/>
          <w:lang w:val="en-GB"/>
        </w:rPr>
        <w:t xml:space="preserve"> when the evidence dates from? Is there a date on it?</w:t>
      </w:r>
    </w:p>
    <w:p w14:paraId="2D7671E5" w14:textId="77777777" w:rsidR="003C010B" w:rsidRPr="003B19E9" w:rsidRDefault="003C010B" w:rsidP="003C010B">
      <w:pPr>
        <w:pStyle w:val="NoSpacing"/>
        <w:numPr>
          <w:ilvl w:val="0"/>
          <w:numId w:val="36"/>
        </w:numPr>
        <w:autoSpaceDE w:val="0"/>
        <w:autoSpaceDN w:val="0"/>
        <w:adjustRightInd w:val="0"/>
        <w:spacing w:line="360" w:lineRule="auto"/>
        <w:ind w:left="360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 xml:space="preserve">It is not necessary to include lengthy information about policies and procedures or other types of evidence. It is acceptable to list the </w:t>
      </w:r>
      <w:r w:rsidRPr="003B19E9">
        <w:rPr>
          <w:iCs/>
          <w:sz w:val="24"/>
          <w:szCs w:val="24"/>
          <w:lang w:val="en-GB"/>
        </w:rPr>
        <w:t>name and/or number</w:t>
      </w:r>
      <w:r w:rsidRPr="003B19E9">
        <w:rPr>
          <w:i/>
          <w:iCs/>
          <w:sz w:val="24"/>
          <w:szCs w:val="24"/>
          <w:lang w:val="en-GB"/>
        </w:rPr>
        <w:t xml:space="preserve"> </w:t>
      </w:r>
      <w:r w:rsidRPr="003B19E9">
        <w:rPr>
          <w:sz w:val="24"/>
          <w:szCs w:val="24"/>
          <w:lang w:val="en-GB"/>
        </w:rPr>
        <w:t>of the document.</w:t>
      </w:r>
    </w:p>
    <w:p w14:paraId="33FC381B" w14:textId="77777777" w:rsidR="003C010B" w:rsidRPr="003B19E9" w:rsidRDefault="003C010B" w:rsidP="003C010B">
      <w:pPr>
        <w:pStyle w:val="Heading3"/>
        <w:numPr>
          <w:ilvl w:val="0"/>
          <w:numId w:val="0"/>
        </w:numPr>
        <w:shd w:val="clear" w:color="auto" w:fill="2E74B5" w:themeFill="accent1" w:themeFillShade="BF"/>
        <w:spacing w:before="120" w:after="120" w:line="276" w:lineRule="auto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11" w:name="_Toc17815480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>2.2.1.1 Sample Documents</w:t>
      </w:r>
      <w:bookmarkEnd w:id="11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045"/>
        <w:gridCol w:w="2801"/>
        <w:gridCol w:w="3062"/>
      </w:tblGrid>
      <w:tr w:rsidR="003C010B" w:rsidRPr="003B19E9" w14:paraId="4078DD0C" w14:textId="77777777" w:rsidTr="003C010B">
        <w:tc>
          <w:tcPr>
            <w:tcW w:w="9072" w:type="dxa"/>
            <w:gridSpan w:val="3"/>
          </w:tcPr>
          <w:p w14:paraId="6E013C72" w14:textId="77777777" w:rsidR="003C010B" w:rsidRPr="003B19E9" w:rsidRDefault="003C010B" w:rsidP="003C010B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 xml:space="preserve">This list is not exhaustive and is for sample purpose only. You may have additional documentation you can provide. The documents listed here may provide evidence for multiple components  </w:t>
            </w:r>
          </w:p>
        </w:tc>
      </w:tr>
      <w:tr w:rsidR="003C010B" w:rsidRPr="003B19E9" w14:paraId="2AD62154" w14:textId="77777777" w:rsidTr="003C010B">
        <w:tc>
          <w:tcPr>
            <w:tcW w:w="3119" w:type="dxa"/>
          </w:tcPr>
          <w:p w14:paraId="77C4E41B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Governance Documents</w:t>
            </w:r>
          </w:p>
        </w:tc>
        <w:tc>
          <w:tcPr>
            <w:tcW w:w="2835" w:type="dxa"/>
          </w:tcPr>
          <w:p w14:paraId="576FDC57" w14:textId="77777777" w:rsidR="003C010B" w:rsidRPr="003B19E9" w:rsidRDefault="003C010B" w:rsidP="003C010B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Records of </w:t>
            </w:r>
            <w:r>
              <w:rPr>
                <w:sz w:val="20"/>
                <w:szCs w:val="20"/>
                <w:lang w:val="en-GB"/>
              </w:rPr>
              <w:t>M</w:t>
            </w:r>
            <w:r w:rsidRPr="003B19E9">
              <w:rPr>
                <w:sz w:val="20"/>
                <w:szCs w:val="20"/>
                <w:lang w:val="en-GB"/>
              </w:rPr>
              <w:t xml:space="preserve">eetings, </w:t>
            </w:r>
            <w:r>
              <w:rPr>
                <w:sz w:val="20"/>
                <w:szCs w:val="20"/>
                <w:lang w:val="en-GB"/>
              </w:rPr>
              <w:t>A</w:t>
            </w:r>
            <w:r w:rsidRPr="003B19E9">
              <w:rPr>
                <w:sz w:val="20"/>
                <w:szCs w:val="20"/>
                <w:lang w:val="en-GB"/>
              </w:rPr>
              <w:t xml:space="preserve">genda, </w:t>
            </w:r>
            <w:r>
              <w:rPr>
                <w:sz w:val="20"/>
                <w:szCs w:val="20"/>
                <w:lang w:val="en-GB"/>
              </w:rPr>
              <w:t>M</w:t>
            </w:r>
            <w:r w:rsidRPr="003B19E9">
              <w:rPr>
                <w:sz w:val="20"/>
                <w:szCs w:val="20"/>
                <w:lang w:val="en-GB"/>
              </w:rPr>
              <w:t>inutes</w:t>
            </w:r>
          </w:p>
        </w:tc>
        <w:tc>
          <w:tcPr>
            <w:tcW w:w="3118" w:type="dxa"/>
          </w:tcPr>
          <w:p w14:paraId="7964CB3F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Service</w:t>
            </w:r>
            <w:r>
              <w:rPr>
                <w:sz w:val="20"/>
                <w:szCs w:val="20"/>
                <w:lang w:val="en-GB"/>
              </w:rPr>
              <w:t>-</w:t>
            </w:r>
            <w:r w:rsidRPr="003B19E9">
              <w:rPr>
                <w:sz w:val="20"/>
                <w:szCs w:val="20"/>
                <w:lang w:val="en-GB"/>
              </w:rPr>
              <w:t xml:space="preserve">level </w:t>
            </w:r>
            <w:r>
              <w:rPr>
                <w:sz w:val="20"/>
                <w:szCs w:val="20"/>
                <w:lang w:val="en-GB"/>
              </w:rPr>
              <w:t>A</w:t>
            </w:r>
            <w:r w:rsidRPr="003B19E9">
              <w:rPr>
                <w:sz w:val="20"/>
                <w:szCs w:val="20"/>
                <w:lang w:val="en-GB"/>
              </w:rPr>
              <w:t>greement</w:t>
            </w:r>
          </w:p>
        </w:tc>
      </w:tr>
      <w:tr w:rsidR="003C010B" w:rsidRPr="003B19E9" w14:paraId="69C376ED" w14:textId="77777777" w:rsidTr="003C010B">
        <w:tc>
          <w:tcPr>
            <w:tcW w:w="3119" w:type="dxa"/>
          </w:tcPr>
          <w:p w14:paraId="73C96DA7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Policies and Procedures </w:t>
            </w:r>
          </w:p>
        </w:tc>
        <w:tc>
          <w:tcPr>
            <w:tcW w:w="2835" w:type="dxa"/>
          </w:tcPr>
          <w:p w14:paraId="11808D37" w14:textId="77777777" w:rsidR="003C010B" w:rsidRPr="003B19E9" w:rsidRDefault="003C010B" w:rsidP="003C010B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Pre-Course Information</w:t>
            </w:r>
          </w:p>
        </w:tc>
        <w:tc>
          <w:tcPr>
            <w:tcW w:w="3118" w:type="dxa"/>
          </w:tcPr>
          <w:p w14:paraId="0BB6400A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Job/Role Descriptions</w:t>
            </w:r>
          </w:p>
        </w:tc>
      </w:tr>
      <w:tr w:rsidR="003C010B" w:rsidRPr="003B19E9" w14:paraId="7FC0745F" w14:textId="77777777" w:rsidTr="003C010B">
        <w:tc>
          <w:tcPr>
            <w:tcW w:w="3119" w:type="dxa"/>
          </w:tcPr>
          <w:p w14:paraId="0AB66440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Material</w:t>
            </w:r>
          </w:p>
        </w:tc>
        <w:tc>
          <w:tcPr>
            <w:tcW w:w="2835" w:type="dxa"/>
          </w:tcPr>
          <w:p w14:paraId="1230B249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pplication/Registration Forms </w:t>
            </w:r>
          </w:p>
        </w:tc>
        <w:tc>
          <w:tcPr>
            <w:tcW w:w="3118" w:type="dxa"/>
          </w:tcPr>
          <w:p w14:paraId="7134557C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Recruitment Policy and Procedures</w:t>
            </w:r>
          </w:p>
        </w:tc>
      </w:tr>
      <w:tr w:rsidR="003C010B" w:rsidRPr="003B19E9" w14:paraId="13329B2C" w14:textId="77777777" w:rsidTr="003C010B">
        <w:tc>
          <w:tcPr>
            <w:tcW w:w="3119" w:type="dxa"/>
          </w:tcPr>
          <w:p w14:paraId="153D6A4F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Organisational Chart</w:t>
            </w:r>
          </w:p>
        </w:tc>
        <w:tc>
          <w:tcPr>
            <w:tcW w:w="2835" w:type="dxa"/>
          </w:tcPr>
          <w:p w14:paraId="70240DAC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ssessment Briefs</w:t>
            </w:r>
          </w:p>
        </w:tc>
        <w:tc>
          <w:tcPr>
            <w:tcW w:w="3118" w:type="dxa"/>
          </w:tcPr>
          <w:p w14:paraId="322D696F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List of Mentors, Supervisors and their Qualifications</w:t>
            </w:r>
          </w:p>
        </w:tc>
      </w:tr>
      <w:tr w:rsidR="003C010B" w:rsidRPr="003B19E9" w14:paraId="437E7A78" w14:textId="77777777" w:rsidTr="003C010B">
        <w:tc>
          <w:tcPr>
            <w:tcW w:w="3119" w:type="dxa"/>
          </w:tcPr>
          <w:p w14:paraId="1777A447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etails of </w:t>
            </w:r>
            <w:r>
              <w:rPr>
                <w:sz w:val="20"/>
                <w:szCs w:val="20"/>
                <w:lang w:val="en-GB"/>
              </w:rPr>
              <w:t>Third-Party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>R</w:t>
            </w:r>
            <w:r w:rsidRPr="003B19E9">
              <w:rPr>
                <w:sz w:val="20"/>
                <w:szCs w:val="20"/>
                <w:lang w:val="en-GB"/>
              </w:rPr>
              <w:t>elationships</w:t>
            </w:r>
          </w:p>
        </w:tc>
        <w:tc>
          <w:tcPr>
            <w:tcW w:w="2835" w:type="dxa"/>
          </w:tcPr>
          <w:p w14:paraId="63E60198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Examination Details</w:t>
            </w:r>
          </w:p>
        </w:tc>
        <w:tc>
          <w:tcPr>
            <w:tcW w:w="3118" w:type="dxa"/>
          </w:tcPr>
          <w:p w14:paraId="09D82134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List of Faculty, </w:t>
            </w:r>
            <w:r>
              <w:rPr>
                <w:sz w:val="20"/>
                <w:szCs w:val="20"/>
                <w:lang w:val="en-GB"/>
              </w:rPr>
              <w:t>i</w:t>
            </w:r>
            <w:r w:rsidRPr="003B19E9">
              <w:rPr>
                <w:sz w:val="20"/>
                <w:szCs w:val="20"/>
                <w:lang w:val="en-GB"/>
              </w:rPr>
              <w:t>ncluding their Qualifications</w:t>
            </w:r>
          </w:p>
        </w:tc>
      </w:tr>
      <w:tr w:rsidR="003C010B" w:rsidRPr="003B19E9" w14:paraId="396FC003" w14:textId="77777777" w:rsidTr="003C010B">
        <w:tc>
          <w:tcPr>
            <w:tcW w:w="3119" w:type="dxa"/>
          </w:tcPr>
          <w:p w14:paraId="662D185F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List of Internship/Clinical </w:t>
            </w:r>
            <w:r>
              <w:rPr>
                <w:sz w:val="20"/>
                <w:szCs w:val="20"/>
                <w:lang w:val="en-GB"/>
              </w:rPr>
              <w:t>P</w:t>
            </w:r>
            <w:r w:rsidRPr="003B19E9">
              <w:rPr>
                <w:sz w:val="20"/>
                <w:szCs w:val="20"/>
                <w:lang w:val="en-GB"/>
              </w:rPr>
              <w:t xml:space="preserve">lacement </w:t>
            </w:r>
            <w:r>
              <w:rPr>
                <w:sz w:val="20"/>
                <w:szCs w:val="20"/>
                <w:lang w:val="en-GB"/>
              </w:rPr>
              <w:t>S</w:t>
            </w:r>
            <w:r w:rsidRPr="003B19E9">
              <w:rPr>
                <w:sz w:val="20"/>
                <w:szCs w:val="20"/>
                <w:lang w:val="en-GB"/>
              </w:rPr>
              <w:t>ites</w:t>
            </w:r>
          </w:p>
        </w:tc>
        <w:tc>
          <w:tcPr>
            <w:tcW w:w="2835" w:type="dxa"/>
          </w:tcPr>
          <w:p w14:paraId="6B0CD8FD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Staff/Student Handbook</w:t>
            </w:r>
          </w:p>
        </w:tc>
        <w:tc>
          <w:tcPr>
            <w:tcW w:w="3118" w:type="dxa"/>
          </w:tcPr>
          <w:p w14:paraId="66ED5200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Personnel Training Records </w:t>
            </w:r>
          </w:p>
        </w:tc>
      </w:tr>
      <w:tr w:rsidR="003C010B" w:rsidRPr="003B19E9" w14:paraId="3A00E4F8" w14:textId="77777777" w:rsidTr="003C010B">
        <w:tc>
          <w:tcPr>
            <w:tcW w:w="3119" w:type="dxa"/>
          </w:tcPr>
          <w:p w14:paraId="0F261027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nsurance Details</w:t>
            </w:r>
          </w:p>
        </w:tc>
        <w:tc>
          <w:tcPr>
            <w:tcW w:w="2835" w:type="dxa"/>
          </w:tcPr>
          <w:p w14:paraId="42467292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ssessment Portfolios</w:t>
            </w:r>
          </w:p>
        </w:tc>
        <w:tc>
          <w:tcPr>
            <w:tcW w:w="3118" w:type="dxa"/>
          </w:tcPr>
          <w:p w14:paraId="23A6330B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Feedback Reports</w:t>
            </w:r>
          </w:p>
        </w:tc>
      </w:tr>
      <w:tr w:rsidR="003C010B" w:rsidRPr="003B19E9" w14:paraId="06AEBAA0" w14:textId="77777777" w:rsidTr="003C010B">
        <w:tc>
          <w:tcPr>
            <w:tcW w:w="3119" w:type="dxa"/>
          </w:tcPr>
          <w:p w14:paraId="4F5CCBDE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Operational Plans</w:t>
            </w:r>
          </w:p>
        </w:tc>
        <w:tc>
          <w:tcPr>
            <w:tcW w:w="2835" w:type="dxa"/>
          </w:tcPr>
          <w:p w14:paraId="3605F252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Student Attendance Records</w:t>
            </w:r>
          </w:p>
        </w:tc>
        <w:tc>
          <w:tcPr>
            <w:tcW w:w="3118" w:type="dxa"/>
          </w:tcPr>
          <w:p w14:paraId="1D2DF222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Garda Vetting Details (if applicable)</w:t>
            </w:r>
          </w:p>
        </w:tc>
      </w:tr>
      <w:tr w:rsidR="003C010B" w:rsidRPr="003B19E9" w14:paraId="0CD7C457" w14:textId="77777777" w:rsidTr="003C010B">
        <w:tc>
          <w:tcPr>
            <w:tcW w:w="3119" w:type="dxa"/>
          </w:tcPr>
          <w:p w14:paraId="783A4F68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Training Venue Details</w:t>
            </w:r>
          </w:p>
        </w:tc>
        <w:tc>
          <w:tcPr>
            <w:tcW w:w="2835" w:type="dxa"/>
          </w:tcPr>
          <w:p w14:paraId="70054D54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Feedback Forms</w:t>
            </w:r>
          </w:p>
        </w:tc>
        <w:tc>
          <w:tcPr>
            <w:tcW w:w="3118" w:type="dxa"/>
          </w:tcPr>
          <w:p w14:paraId="167475CC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ntracts/Agreements with external personnel</w:t>
            </w:r>
          </w:p>
        </w:tc>
      </w:tr>
      <w:tr w:rsidR="003C010B" w:rsidRPr="003B19E9" w14:paraId="544A8C17" w14:textId="77777777" w:rsidTr="003C010B">
        <w:tc>
          <w:tcPr>
            <w:tcW w:w="3119" w:type="dxa"/>
          </w:tcPr>
          <w:p w14:paraId="4C93FE0B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Promotional Material</w:t>
            </w:r>
          </w:p>
        </w:tc>
        <w:tc>
          <w:tcPr>
            <w:tcW w:w="2835" w:type="dxa"/>
          </w:tcPr>
          <w:p w14:paraId="6485CDED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Student Portfolios (If applicable)</w:t>
            </w:r>
          </w:p>
        </w:tc>
        <w:tc>
          <w:tcPr>
            <w:tcW w:w="3118" w:type="dxa"/>
          </w:tcPr>
          <w:p w14:paraId="7C39E672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Personnel and </w:t>
            </w:r>
            <w:r>
              <w:rPr>
                <w:sz w:val="20"/>
                <w:szCs w:val="20"/>
                <w:lang w:val="en-GB"/>
              </w:rPr>
              <w:t>S</w:t>
            </w:r>
            <w:r w:rsidRPr="003B19E9">
              <w:rPr>
                <w:sz w:val="20"/>
                <w:szCs w:val="20"/>
                <w:lang w:val="en-GB"/>
              </w:rPr>
              <w:t>tudent Induction Records</w:t>
            </w:r>
          </w:p>
        </w:tc>
      </w:tr>
      <w:tr w:rsidR="003C010B" w:rsidRPr="003B19E9" w14:paraId="6DDC9B07" w14:textId="77777777" w:rsidTr="003C010B">
        <w:tc>
          <w:tcPr>
            <w:tcW w:w="3119" w:type="dxa"/>
          </w:tcPr>
          <w:p w14:paraId="4AED1EC1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Terms of </w:t>
            </w:r>
            <w:r>
              <w:rPr>
                <w:sz w:val="20"/>
                <w:szCs w:val="20"/>
                <w:lang w:val="en-GB"/>
              </w:rPr>
              <w:t>R</w:t>
            </w:r>
            <w:r w:rsidRPr="003B19E9">
              <w:rPr>
                <w:sz w:val="20"/>
                <w:szCs w:val="20"/>
                <w:lang w:val="en-GB"/>
              </w:rPr>
              <w:t xml:space="preserve">eference for </w:t>
            </w:r>
            <w:r>
              <w:rPr>
                <w:sz w:val="20"/>
                <w:szCs w:val="20"/>
                <w:lang w:val="en-GB"/>
              </w:rPr>
              <w:t>S</w:t>
            </w:r>
            <w:r w:rsidRPr="003B19E9">
              <w:rPr>
                <w:sz w:val="20"/>
                <w:szCs w:val="20"/>
                <w:lang w:val="en-GB"/>
              </w:rPr>
              <w:t>ub-groups</w:t>
            </w:r>
          </w:p>
        </w:tc>
        <w:tc>
          <w:tcPr>
            <w:tcW w:w="2835" w:type="dxa"/>
          </w:tcPr>
          <w:p w14:paraId="05C1A823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RPL Records (if applicable)</w:t>
            </w:r>
          </w:p>
        </w:tc>
        <w:tc>
          <w:tcPr>
            <w:tcW w:w="3118" w:type="dxa"/>
          </w:tcPr>
          <w:p w14:paraId="715BE7E8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des of Conduct</w:t>
            </w:r>
          </w:p>
        </w:tc>
      </w:tr>
      <w:tr w:rsidR="003C010B" w:rsidRPr="003B19E9" w14:paraId="4CF3D57E" w14:textId="77777777" w:rsidTr="003C010B">
        <w:tc>
          <w:tcPr>
            <w:tcW w:w="3119" w:type="dxa"/>
          </w:tcPr>
          <w:p w14:paraId="43343D2D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ata Reports, Certification Rates, Grade Analysis, Completion Rates, Satisfaction Rates</w:t>
            </w:r>
            <w:r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etc</w:t>
            </w:r>
          </w:p>
        </w:tc>
        <w:tc>
          <w:tcPr>
            <w:tcW w:w="2835" w:type="dxa"/>
          </w:tcPr>
          <w:p w14:paraId="461BB4E6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Student Workbooks</w:t>
            </w:r>
          </w:p>
        </w:tc>
        <w:tc>
          <w:tcPr>
            <w:tcW w:w="3118" w:type="dxa"/>
          </w:tcPr>
          <w:p w14:paraId="2FF7B552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ccident Reports</w:t>
            </w:r>
          </w:p>
        </w:tc>
      </w:tr>
      <w:tr w:rsidR="003C010B" w:rsidRPr="003B19E9" w14:paraId="5624CC9A" w14:textId="77777777" w:rsidTr="003C010B">
        <w:tc>
          <w:tcPr>
            <w:tcW w:w="3119" w:type="dxa"/>
          </w:tcPr>
          <w:p w14:paraId="41522049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ncident Reports</w:t>
            </w:r>
          </w:p>
        </w:tc>
        <w:tc>
          <w:tcPr>
            <w:tcW w:w="2835" w:type="dxa"/>
          </w:tcPr>
          <w:p w14:paraId="06AD5E60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mplaints forms</w:t>
            </w:r>
          </w:p>
        </w:tc>
        <w:tc>
          <w:tcPr>
            <w:tcW w:w="3118" w:type="dxa"/>
          </w:tcPr>
          <w:p w14:paraId="440A31C9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Quality Improvement </w:t>
            </w:r>
            <w:r>
              <w:rPr>
                <w:sz w:val="20"/>
                <w:szCs w:val="20"/>
                <w:lang w:val="en-GB"/>
              </w:rPr>
              <w:t>Plan</w:t>
            </w:r>
          </w:p>
        </w:tc>
      </w:tr>
      <w:tr w:rsidR="003C010B" w:rsidRPr="003B19E9" w14:paraId="5E011284" w14:textId="77777777" w:rsidTr="003C010B">
        <w:tc>
          <w:tcPr>
            <w:tcW w:w="3119" w:type="dxa"/>
          </w:tcPr>
          <w:p w14:paraId="5CCA0EF4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lastRenderedPageBreak/>
              <w:t>Financial Reports</w:t>
            </w:r>
          </w:p>
        </w:tc>
        <w:tc>
          <w:tcPr>
            <w:tcW w:w="2835" w:type="dxa"/>
          </w:tcPr>
          <w:p w14:paraId="4EAC8CC4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nnual Reports</w:t>
            </w:r>
          </w:p>
        </w:tc>
        <w:tc>
          <w:tcPr>
            <w:tcW w:w="3118" w:type="dxa"/>
          </w:tcPr>
          <w:p w14:paraId="4CA12B25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Risk Assessment</w:t>
            </w:r>
          </w:p>
        </w:tc>
      </w:tr>
      <w:tr w:rsidR="003C010B" w:rsidRPr="003B19E9" w14:paraId="20419D97" w14:textId="77777777" w:rsidTr="003C010B">
        <w:tc>
          <w:tcPr>
            <w:tcW w:w="3119" w:type="dxa"/>
          </w:tcPr>
          <w:p w14:paraId="6A303741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Risk Register</w:t>
            </w:r>
          </w:p>
        </w:tc>
        <w:tc>
          <w:tcPr>
            <w:tcW w:w="2835" w:type="dxa"/>
          </w:tcPr>
          <w:p w14:paraId="56C4A8A1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Faculty Observation Form</w:t>
            </w:r>
          </w:p>
        </w:tc>
        <w:tc>
          <w:tcPr>
            <w:tcW w:w="3118" w:type="dxa"/>
          </w:tcPr>
          <w:p w14:paraId="51861788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Resource Checklist</w:t>
            </w:r>
          </w:p>
        </w:tc>
      </w:tr>
    </w:tbl>
    <w:p w14:paraId="15C40BF2" w14:textId="617DE052" w:rsidR="001D2DB4" w:rsidRDefault="003C010B" w:rsidP="001D2DB4">
      <w:pPr>
        <w:pStyle w:val="NoSpacing"/>
        <w:autoSpaceDE w:val="0"/>
        <w:autoSpaceDN w:val="0"/>
        <w:adjustRightInd w:val="0"/>
        <w:spacing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 xml:space="preserve"> </w:t>
      </w:r>
    </w:p>
    <w:p w14:paraId="35139B88" w14:textId="77777777" w:rsidR="0096073F" w:rsidRPr="0096073F" w:rsidRDefault="0096073F" w:rsidP="001D2DB4">
      <w:pPr>
        <w:pStyle w:val="NoSpacing"/>
        <w:autoSpaceDE w:val="0"/>
        <w:autoSpaceDN w:val="0"/>
        <w:adjustRightInd w:val="0"/>
        <w:spacing w:line="360" w:lineRule="auto"/>
        <w:rPr>
          <w:sz w:val="24"/>
          <w:szCs w:val="24"/>
          <w:lang w:val="en-GB"/>
        </w:rPr>
      </w:pPr>
    </w:p>
    <w:p w14:paraId="3245C34B" w14:textId="77777777" w:rsidR="003C010B" w:rsidRPr="003B19E9" w:rsidRDefault="003C010B" w:rsidP="003C010B">
      <w:pPr>
        <w:pStyle w:val="Heading3"/>
        <w:numPr>
          <w:ilvl w:val="0"/>
          <w:numId w:val="0"/>
        </w:numPr>
        <w:shd w:val="clear" w:color="auto" w:fill="2E74B5" w:themeFill="accent1" w:themeFillShade="BF"/>
        <w:spacing w:before="0" w:after="0" w:line="276" w:lineRule="auto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12" w:name="_Toc17815481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>2.2.2 Providing Comments</w:t>
      </w:r>
      <w:bookmarkEnd w:id="12"/>
    </w:p>
    <w:p w14:paraId="3961EE29" w14:textId="77777777" w:rsidR="003C010B" w:rsidRPr="003B19E9" w:rsidRDefault="003C010B" w:rsidP="003C010B">
      <w:pPr>
        <w:autoSpaceDE w:val="0"/>
        <w:autoSpaceDN w:val="0"/>
        <w:adjustRightInd w:val="0"/>
        <w:spacing w:before="120" w:after="0" w:line="360" w:lineRule="auto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These should be:</w:t>
      </w:r>
    </w:p>
    <w:p w14:paraId="7CFA7388" w14:textId="77777777" w:rsidR="003C010B" w:rsidRPr="003B19E9" w:rsidRDefault="003C010B" w:rsidP="003C010B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360" w:lineRule="auto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Brief</w:t>
      </w:r>
    </w:p>
    <w:p w14:paraId="2F2F240A" w14:textId="77777777" w:rsidR="003C010B" w:rsidRPr="003B19E9" w:rsidRDefault="003C010B" w:rsidP="003C010B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before="120" w:after="0" w:line="360" w:lineRule="auto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Relevant to the component</w:t>
      </w:r>
    </w:p>
    <w:p w14:paraId="3E866262" w14:textId="77777777" w:rsidR="003C010B" w:rsidRPr="003B19E9" w:rsidRDefault="003C010B" w:rsidP="003C010B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before="120" w:after="0" w:line="360" w:lineRule="auto"/>
        <w:rPr>
          <w:rFonts w:cs="Helvetica 45 Light"/>
          <w:color w:val="000000"/>
          <w:sz w:val="24"/>
          <w:szCs w:val="24"/>
          <w:lang w:val="en-GB"/>
        </w:rPr>
      </w:pPr>
      <w:r w:rsidRPr="003B19E9">
        <w:rPr>
          <w:rFonts w:cs="Helvetica 45 Light"/>
          <w:color w:val="000000"/>
          <w:sz w:val="24"/>
          <w:szCs w:val="24"/>
          <w:lang w:val="en-GB"/>
        </w:rPr>
        <w:t>Provide a rationale for your rating</w:t>
      </w:r>
    </w:p>
    <w:p w14:paraId="44791FC5" w14:textId="77777777" w:rsidR="003C010B" w:rsidRPr="003B19E9" w:rsidRDefault="003C010B" w:rsidP="003C010B">
      <w:pPr>
        <w:pStyle w:val="Heading3"/>
        <w:numPr>
          <w:ilvl w:val="0"/>
          <w:numId w:val="0"/>
        </w:numPr>
        <w:shd w:val="clear" w:color="auto" w:fill="2E74B5" w:themeFill="accent1" w:themeFillShade="BF"/>
        <w:spacing w:before="120" w:after="0" w:line="276" w:lineRule="auto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13" w:name="_Toc17815482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>2.2.3 Compliance Rating and Level</w:t>
      </w:r>
      <w:bookmarkEnd w:id="13"/>
    </w:p>
    <w:p w14:paraId="75C49E0E" w14:textId="77777777" w:rsidR="003C010B" w:rsidRPr="003B19E9" w:rsidRDefault="003C010B" w:rsidP="003C010B">
      <w:pPr>
        <w:spacing w:before="120" w:after="0"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>The Compliance Ratings (CR</w:t>
      </w:r>
      <w:r>
        <w:rPr>
          <w:sz w:val="24"/>
          <w:szCs w:val="24"/>
          <w:lang w:val="en-GB"/>
        </w:rPr>
        <w:t>s</w:t>
      </w:r>
      <w:r w:rsidRPr="003B19E9">
        <w:rPr>
          <w:sz w:val="24"/>
          <w:szCs w:val="24"/>
          <w:lang w:val="en-GB"/>
        </w:rPr>
        <w:t>) are designed to establish a baseline, measure ongoing progress and encourage CQI. Ratings are given on a five</w:t>
      </w:r>
      <w:r>
        <w:rPr>
          <w:sz w:val="24"/>
          <w:szCs w:val="24"/>
          <w:lang w:val="en-GB"/>
        </w:rPr>
        <w:t>-</w:t>
      </w:r>
      <w:r w:rsidRPr="003B19E9">
        <w:rPr>
          <w:sz w:val="24"/>
          <w:szCs w:val="24"/>
          <w:lang w:val="en-GB"/>
        </w:rPr>
        <w:t>point scale (0-4) against each component. To calculate the overall Compliance Level (CL) for the relevant quality standard:</w:t>
      </w:r>
    </w:p>
    <w:p w14:paraId="12F088F5" w14:textId="77777777" w:rsidR="003C010B" w:rsidRPr="003B19E9" w:rsidRDefault="003C010B" w:rsidP="003C010B">
      <w:pPr>
        <w:pStyle w:val="ListParagraph"/>
        <w:numPr>
          <w:ilvl w:val="0"/>
          <w:numId w:val="38"/>
        </w:numPr>
        <w:spacing w:after="240"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 xml:space="preserve">Add the CR for each component of the QS to </w:t>
      </w:r>
      <w:r>
        <w:rPr>
          <w:sz w:val="24"/>
          <w:szCs w:val="24"/>
          <w:lang w:val="en-GB"/>
        </w:rPr>
        <w:t>get</w:t>
      </w:r>
      <w:r w:rsidRPr="003B19E9">
        <w:rPr>
          <w:sz w:val="24"/>
          <w:szCs w:val="24"/>
          <w:lang w:val="en-GB"/>
        </w:rPr>
        <w:t xml:space="preserve"> a total number. </w:t>
      </w:r>
    </w:p>
    <w:p w14:paraId="30C2DADF" w14:textId="77777777" w:rsidR="003C010B" w:rsidRPr="003B19E9" w:rsidRDefault="003C010B" w:rsidP="003C010B">
      <w:pPr>
        <w:pStyle w:val="ListParagraph"/>
        <w:numPr>
          <w:ilvl w:val="0"/>
          <w:numId w:val="38"/>
        </w:numPr>
        <w:spacing w:after="0"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>Divide the total number by the number of applicable components to get the average.</w:t>
      </w:r>
    </w:p>
    <w:p w14:paraId="3E537BDF" w14:textId="77777777" w:rsidR="003C010B" w:rsidRPr="003B19E9" w:rsidRDefault="003C010B" w:rsidP="003C010B">
      <w:pPr>
        <w:spacing w:after="240"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 xml:space="preserve">Example: </w:t>
      </w:r>
      <w:r>
        <w:rPr>
          <w:sz w:val="24"/>
          <w:szCs w:val="24"/>
          <w:lang w:val="en-GB"/>
        </w:rPr>
        <w:t>T</w:t>
      </w:r>
      <w:r w:rsidRPr="003B19E9">
        <w:rPr>
          <w:sz w:val="24"/>
          <w:szCs w:val="24"/>
          <w:lang w:val="en-GB"/>
        </w:rPr>
        <w:t xml:space="preserve">otal CR for applicable components = 6 </w:t>
      </w:r>
      <w:r w:rsidRPr="003B19E9">
        <w:rPr>
          <w:rFonts w:cstheme="minorHAnsi"/>
          <w:sz w:val="24"/>
          <w:szCs w:val="24"/>
          <w:lang w:val="en-GB"/>
        </w:rPr>
        <w:t>÷</w:t>
      </w:r>
      <w:r w:rsidRPr="003B19E9">
        <w:rPr>
          <w:sz w:val="24"/>
          <w:szCs w:val="24"/>
          <w:lang w:val="en-GB"/>
        </w:rPr>
        <w:t xml:space="preserve"> 3 components = an average of 2 = CL of Moderately Met   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4"/>
        <w:gridCol w:w="2732"/>
        <w:gridCol w:w="5282"/>
      </w:tblGrid>
      <w:tr w:rsidR="003C010B" w:rsidRPr="003B19E9" w14:paraId="0BA26A67" w14:textId="77777777" w:rsidTr="003C010B">
        <w:tc>
          <w:tcPr>
            <w:tcW w:w="900" w:type="dxa"/>
            <w:shd w:val="clear" w:color="auto" w:fill="9CC2E5" w:themeFill="accent1" w:themeFillTint="99"/>
          </w:tcPr>
          <w:p w14:paraId="23C3F234" w14:textId="77777777" w:rsidR="003C010B" w:rsidRPr="003B19E9" w:rsidRDefault="003C010B" w:rsidP="003C010B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Rating</w:t>
            </w:r>
          </w:p>
        </w:tc>
        <w:tc>
          <w:tcPr>
            <w:tcW w:w="2790" w:type="dxa"/>
            <w:shd w:val="clear" w:color="auto" w:fill="9CC2E5" w:themeFill="accent1" w:themeFillTint="99"/>
          </w:tcPr>
          <w:p w14:paraId="2F2F86B7" w14:textId="77777777" w:rsidR="003C010B" w:rsidRPr="003B19E9" w:rsidRDefault="003C010B" w:rsidP="003C010B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 xml:space="preserve">Level </w:t>
            </w:r>
          </w:p>
        </w:tc>
        <w:tc>
          <w:tcPr>
            <w:tcW w:w="5444" w:type="dxa"/>
            <w:shd w:val="clear" w:color="auto" w:fill="9CC2E5" w:themeFill="accent1" w:themeFillTint="99"/>
          </w:tcPr>
          <w:p w14:paraId="4D4FDB71" w14:textId="77777777" w:rsidR="003C010B" w:rsidRPr="003B19E9" w:rsidRDefault="003C010B" w:rsidP="003C010B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Descriptor</w:t>
            </w:r>
          </w:p>
        </w:tc>
      </w:tr>
      <w:tr w:rsidR="003C010B" w:rsidRPr="003B19E9" w14:paraId="24EA97FB" w14:textId="77777777" w:rsidTr="003C010B"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0D8978E" w14:textId="77777777" w:rsidR="003C010B" w:rsidRPr="003B19E9" w:rsidRDefault="003C010B" w:rsidP="003C010B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N/A</w:t>
            </w:r>
          </w:p>
        </w:tc>
        <w:tc>
          <w:tcPr>
            <w:tcW w:w="2790" w:type="dxa"/>
            <w:shd w:val="clear" w:color="auto" w:fill="F2F2F2" w:themeFill="background1" w:themeFillShade="F2"/>
          </w:tcPr>
          <w:p w14:paraId="403B0DE2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Not Applicable – N/A</w:t>
            </w:r>
          </w:p>
        </w:tc>
        <w:tc>
          <w:tcPr>
            <w:tcW w:w="5444" w:type="dxa"/>
            <w:vAlign w:val="center"/>
          </w:tcPr>
          <w:p w14:paraId="34907523" w14:textId="77777777" w:rsidR="003C010B" w:rsidRPr="003B19E9" w:rsidRDefault="003C010B" w:rsidP="003C010B">
            <w:pPr>
              <w:spacing w:before="120" w:after="120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color w:val="000000"/>
                <w:sz w:val="20"/>
                <w:szCs w:val="20"/>
                <w:lang w:val="en-GB"/>
              </w:rPr>
              <w:t xml:space="preserve">The standard is not applicable. </w:t>
            </w:r>
          </w:p>
        </w:tc>
      </w:tr>
      <w:tr w:rsidR="003C010B" w:rsidRPr="003B19E9" w14:paraId="653222E0" w14:textId="77777777" w:rsidTr="003C010B">
        <w:tc>
          <w:tcPr>
            <w:tcW w:w="900" w:type="dxa"/>
            <w:shd w:val="clear" w:color="auto" w:fill="FF0000"/>
            <w:vAlign w:val="center"/>
          </w:tcPr>
          <w:p w14:paraId="56D550F9" w14:textId="77777777" w:rsidR="003C010B" w:rsidRPr="003B19E9" w:rsidRDefault="003C010B" w:rsidP="003C010B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0 – 0.99</w:t>
            </w:r>
          </w:p>
        </w:tc>
        <w:tc>
          <w:tcPr>
            <w:tcW w:w="2790" w:type="dxa"/>
            <w:shd w:val="clear" w:color="auto" w:fill="FF0000"/>
            <w:vAlign w:val="center"/>
          </w:tcPr>
          <w:p w14:paraId="509043A9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Not Met – NM </w:t>
            </w:r>
          </w:p>
        </w:tc>
        <w:tc>
          <w:tcPr>
            <w:tcW w:w="5444" w:type="dxa"/>
            <w:vAlign w:val="center"/>
          </w:tcPr>
          <w:p w14:paraId="4980971D" w14:textId="77777777" w:rsidR="003C010B" w:rsidRPr="003B19E9" w:rsidRDefault="003C010B" w:rsidP="003C010B">
            <w:pPr>
              <w:spacing w:before="120" w:after="120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color w:val="000000"/>
                <w:sz w:val="20"/>
                <w:szCs w:val="20"/>
                <w:lang w:val="en-GB"/>
              </w:rPr>
              <w:t>No evidence of compliance in the organisation.</w:t>
            </w:r>
          </w:p>
        </w:tc>
      </w:tr>
      <w:tr w:rsidR="003C010B" w:rsidRPr="003B19E9" w14:paraId="2BE44CFA" w14:textId="77777777" w:rsidTr="003C010B">
        <w:tc>
          <w:tcPr>
            <w:tcW w:w="900" w:type="dxa"/>
            <w:shd w:val="clear" w:color="auto" w:fill="FFC000"/>
            <w:vAlign w:val="center"/>
          </w:tcPr>
          <w:p w14:paraId="4F70E86E" w14:textId="77777777" w:rsidR="003C010B" w:rsidRPr="003B19E9" w:rsidRDefault="003C010B" w:rsidP="003C010B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1 – 1.99</w:t>
            </w:r>
          </w:p>
        </w:tc>
        <w:tc>
          <w:tcPr>
            <w:tcW w:w="2790" w:type="dxa"/>
            <w:shd w:val="clear" w:color="auto" w:fill="FFC000"/>
            <w:vAlign w:val="center"/>
          </w:tcPr>
          <w:p w14:paraId="3991A3DF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Minimally Met – MNM </w:t>
            </w:r>
          </w:p>
        </w:tc>
        <w:tc>
          <w:tcPr>
            <w:tcW w:w="5444" w:type="dxa"/>
            <w:vAlign w:val="center"/>
          </w:tcPr>
          <w:p w14:paraId="234868AC" w14:textId="77777777" w:rsidR="003C010B" w:rsidRPr="003B19E9" w:rsidRDefault="003C010B" w:rsidP="003C010B">
            <w:pPr>
              <w:spacing w:before="120" w:after="120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color w:val="000000"/>
                <w:sz w:val="20"/>
                <w:szCs w:val="20"/>
                <w:lang w:val="en-GB"/>
              </w:rPr>
              <w:t xml:space="preserve">Evidence of a low degree of organisation wide compliance. </w:t>
            </w:r>
          </w:p>
        </w:tc>
      </w:tr>
      <w:tr w:rsidR="003C010B" w:rsidRPr="003B19E9" w14:paraId="6453CDC6" w14:textId="77777777" w:rsidTr="003C010B">
        <w:tc>
          <w:tcPr>
            <w:tcW w:w="900" w:type="dxa"/>
            <w:shd w:val="clear" w:color="auto" w:fill="FFFF00"/>
            <w:vAlign w:val="center"/>
          </w:tcPr>
          <w:p w14:paraId="7069D907" w14:textId="77777777" w:rsidR="003C010B" w:rsidRPr="003B19E9" w:rsidRDefault="003C010B" w:rsidP="003C010B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2 – 2.99</w:t>
            </w:r>
          </w:p>
        </w:tc>
        <w:tc>
          <w:tcPr>
            <w:tcW w:w="2790" w:type="dxa"/>
            <w:shd w:val="clear" w:color="auto" w:fill="FFFF00"/>
            <w:vAlign w:val="center"/>
          </w:tcPr>
          <w:p w14:paraId="27B7C2F4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Moderately Met – MDM </w:t>
            </w:r>
          </w:p>
        </w:tc>
        <w:tc>
          <w:tcPr>
            <w:tcW w:w="5444" w:type="dxa"/>
            <w:vAlign w:val="center"/>
          </w:tcPr>
          <w:p w14:paraId="4FBEC336" w14:textId="77777777" w:rsidR="003C010B" w:rsidRPr="003B19E9" w:rsidRDefault="003C010B" w:rsidP="003C010B">
            <w:pPr>
              <w:spacing w:before="120" w:after="120"/>
              <w:rPr>
                <w:rFonts w:cstheme="minorHAnsi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sz w:val="20"/>
                <w:szCs w:val="20"/>
                <w:lang w:val="en-GB"/>
              </w:rPr>
              <w:t>Evidence of a moderate degree of organisation wide compliance.</w:t>
            </w:r>
          </w:p>
        </w:tc>
      </w:tr>
      <w:tr w:rsidR="003C010B" w:rsidRPr="003B19E9" w14:paraId="561DC46A" w14:textId="77777777" w:rsidTr="003C010B">
        <w:tc>
          <w:tcPr>
            <w:tcW w:w="900" w:type="dxa"/>
            <w:shd w:val="clear" w:color="auto" w:fill="92D050"/>
            <w:vAlign w:val="center"/>
          </w:tcPr>
          <w:p w14:paraId="7E0A18FD" w14:textId="77777777" w:rsidR="003C010B" w:rsidRPr="003B19E9" w:rsidRDefault="003C010B" w:rsidP="003C010B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3 – 3.99</w:t>
            </w:r>
          </w:p>
        </w:tc>
        <w:tc>
          <w:tcPr>
            <w:tcW w:w="2790" w:type="dxa"/>
            <w:shd w:val="clear" w:color="auto" w:fill="92D050"/>
            <w:vAlign w:val="center"/>
          </w:tcPr>
          <w:p w14:paraId="646DAFF9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Substantively Met – SM </w:t>
            </w:r>
          </w:p>
        </w:tc>
        <w:tc>
          <w:tcPr>
            <w:tcW w:w="5444" w:type="dxa"/>
            <w:vAlign w:val="center"/>
          </w:tcPr>
          <w:p w14:paraId="5F04CC48" w14:textId="77777777" w:rsidR="003C010B" w:rsidRPr="003B19E9" w:rsidRDefault="003C010B" w:rsidP="003C010B">
            <w:pPr>
              <w:spacing w:before="120" w:after="120"/>
              <w:rPr>
                <w:rFonts w:cstheme="minorHAnsi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sz w:val="20"/>
                <w:szCs w:val="20"/>
                <w:lang w:val="en-GB"/>
              </w:rPr>
              <w:t>Substantive evidence of organisation wide compliance.</w:t>
            </w:r>
          </w:p>
        </w:tc>
      </w:tr>
      <w:tr w:rsidR="003C010B" w:rsidRPr="003B19E9" w14:paraId="554F49A7" w14:textId="77777777" w:rsidTr="003C010B">
        <w:tc>
          <w:tcPr>
            <w:tcW w:w="900" w:type="dxa"/>
            <w:shd w:val="clear" w:color="auto" w:fill="00B050"/>
            <w:vAlign w:val="center"/>
          </w:tcPr>
          <w:p w14:paraId="4F0503AE" w14:textId="77777777" w:rsidR="003C010B" w:rsidRPr="003B19E9" w:rsidRDefault="003C010B" w:rsidP="003C010B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2790" w:type="dxa"/>
            <w:shd w:val="clear" w:color="auto" w:fill="00B050"/>
          </w:tcPr>
          <w:p w14:paraId="0E6AF6A4" w14:textId="77777777" w:rsidR="003C010B" w:rsidRPr="003B19E9" w:rsidRDefault="003C010B" w:rsidP="003C010B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Fully Met – FM </w:t>
            </w:r>
          </w:p>
        </w:tc>
        <w:tc>
          <w:tcPr>
            <w:tcW w:w="5444" w:type="dxa"/>
            <w:vAlign w:val="center"/>
          </w:tcPr>
          <w:p w14:paraId="3884AF8B" w14:textId="77777777" w:rsidR="003C010B" w:rsidRPr="003B19E9" w:rsidRDefault="003C010B" w:rsidP="003C010B">
            <w:pPr>
              <w:spacing w:before="120" w:after="120"/>
              <w:rPr>
                <w:rFonts w:cstheme="minorHAnsi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sz w:val="20"/>
                <w:szCs w:val="20"/>
                <w:lang w:val="en-GB"/>
              </w:rPr>
              <w:t>Evidence of full compliance across the organisation.</w:t>
            </w:r>
          </w:p>
        </w:tc>
      </w:tr>
    </w:tbl>
    <w:p w14:paraId="11E1BC29" w14:textId="33EF4656" w:rsidR="003C010B" w:rsidRPr="003B19E9" w:rsidRDefault="003C010B">
      <w:pPr>
        <w:rPr>
          <w:lang w:val="en-GB"/>
        </w:rPr>
        <w:sectPr w:rsidR="003C010B" w:rsidRPr="003B19E9" w:rsidSect="00507C1F">
          <w:headerReference w:type="default" r:id="rId19"/>
          <w:footerReference w:type="default" r:id="rId20"/>
          <w:footerReference w:type="first" r:id="rId21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tbl>
      <w:tblPr>
        <w:tblStyle w:val="TableGrid"/>
        <w:tblpPr w:leftFromText="180" w:rightFromText="180" w:vertAnchor="page" w:horzAnchor="margin" w:tblpXSpec="center" w:tblpY="1951"/>
        <w:tblW w:w="14028" w:type="dxa"/>
        <w:tblLook w:val="04A0" w:firstRow="1" w:lastRow="0" w:firstColumn="1" w:lastColumn="0" w:noHBand="0" w:noVBand="1"/>
      </w:tblPr>
      <w:tblGrid>
        <w:gridCol w:w="627"/>
        <w:gridCol w:w="5161"/>
        <w:gridCol w:w="4220"/>
        <w:gridCol w:w="4020"/>
      </w:tblGrid>
      <w:tr w:rsidR="00296558" w:rsidRPr="003B19E9" w14:paraId="67DFA5F5" w14:textId="77777777" w:rsidTr="00296558">
        <w:tc>
          <w:tcPr>
            <w:tcW w:w="14028" w:type="dxa"/>
            <w:gridSpan w:val="4"/>
            <w:shd w:val="clear" w:color="auto" w:fill="FFC000"/>
          </w:tcPr>
          <w:p w14:paraId="66766A7A" w14:textId="559B4249" w:rsidR="00296558" w:rsidRPr="003B19E9" w:rsidRDefault="00296558" w:rsidP="00296558">
            <w:pPr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3B19E9">
              <w:rPr>
                <w:b/>
                <w:sz w:val="24"/>
                <w:szCs w:val="24"/>
                <w:lang w:val="en-GB"/>
              </w:rPr>
              <w:lastRenderedPageBreak/>
              <w:t>Theme 4: Course, Development, Delivery and Review</w:t>
            </w:r>
          </w:p>
        </w:tc>
      </w:tr>
      <w:tr w:rsidR="00296558" w:rsidRPr="003B19E9" w14:paraId="1ECFA372" w14:textId="77777777" w:rsidTr="00296558">
        <w:tc>
          <w:tcPr>
            <w:tcW w:w="14028" w:type="dxa"/>
            <w:gridSpan w:val="4"/>
            <w:shd w:val="clear" w:color="auto" w:fill="F2F2F2" w:themeFill="background1" w:themeFillShade="F2"/>
          </w:tcPr>
          <w:p w14:paraId="09EE8777" w14:textId="794B0108" w:rsidR="00296558" w:rsidRPr="003B19E9" w:rsidRDefault="00296558" w:rsidP="00296558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t>QS4.1: Course Development and Approval</w:t>
            </w:r>
            <w:r w:rsidRPr="003B19E9">
              <w:rPr>
                <w:lang w:val="en-GB"/>
              </w:rPr>
              <w:t xml:space="preserve"> – </w:t>
            </w:r>
            <w:r w:rsidR="00B05DDA">
              <w:rPr>
                <w:lang w:val="en-GB"/>
              </w:rPr>
              <w:t>A</w:t>
            </w:r>
            <w:r w:rsidRPr="003B19E9">
              <w:rPr>
                <w:lang w:val="en-GB"/>
              </w:rPr>
              <w:t xml:space="preserve"> systematic approach </w:t>
            </w:r>
            <w:r w:rsidR="00B05DDA">
              <w:rPr>
                <w:lang w:val="en-GB"/>
              </w:rPr>
              <w:t xml:space="preserve">is taken </w:t>
            </w:r>
            <w:r w:rsidRPr="003B19E9">
              <w:rPr>
                <w:lang w:val="en-GB"/>
              </w:rPr>
              <w:t>to course development and approval.</w:t>
            </w:r>
          </w:p>
        </w:tc>
      </w:tr>
      <w:tr w:rsidR="009611DA" w:rsidRPr="003B19E9" w14:paraId="0A6950B8" w14:textId="77777777" w:rsidTr="000F3DC9">
        <w:tc>
          <w:tcPr>
            <w:tcW w:w="5788" w:type="dxa"/>
            <w:gridSpan w:val="2"/>
            <w:shd w:val="clear" w:color="auto" w:fill="F2F2F2" w:themeFill="background1" w:themeFillShade="F2"/>
            <w:vAlign w:val="center"/>
          </w:tcPr>
          <w:p w14:paraId="1EBDFD45" w14:textId="5DF96B89" w:rsidR="009611DA" w:rsidRPr="003B19E9" w:rsidRDefault="009611DA" w:rsidP="00296558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8240" w:type="dxa"/>
            <w:gridSpan w:val="2"/>
            <w:shd w:val="clear" w:color="auto" w:fill="F2F2F2" w:themeFill="background1" w:themeFillShade="F2"/>
            <w:vAlign w:val="center"/>
          </w:tcPr>
          <w:p w14:paraId="79AA0406" w14:textId="4308800E" w:rsidR="009611DA" w:rsidRPr="003B19E9" w:rsidRDefault="009611DA" w:rsidP="00296558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Evidence</w:t>
            </w:r>
          </w:p>
        </w:tc>
      </w:tr>
      <w:tr w:rsidR="003E4D59" w:rsidRPr="003B19E9" w14:paraId="419A918A" w14:textId="77777777" w:rsidTr="003E4D59">
        <w:trPr>
          <w:trHeight w:val="497"/>
        </w:trPr>
        <w:tc>
          <w:tcPr>
            <w:tcW w:w="627" w:type="dxa"/>
            <w:vMerge w:val="restart"/>
            <w:vAlign w:val="center"/>
          </w:tcPr>
          <w:p w14:paraId="054A641C" w14:textId="77777777" w:rsidR="003E4D59" w:rsidRPr="003B19E9" w:rsidRDefault="003E4D59" w:rsidP="003E4D5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1.1</w:t>
            </w:r>
          </w:p>
        </w:tc>
        <w:tc>
          <w:tcPr>
            <w:tcW w:w="5161" w:type="dxa"/>
            <w:vMerge w:val="restart"/>
            <w:vAlign w:val="center"/>
          </w:tcPr>
          <w:p w14:paraId="11EF41AB" w14:textId="3D519249" w:rsidR="003E4D59" w:rsidRPr="003B19E9" w:rsidRDefault="003E4D59" w:rsidP="003E4D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B05DDA">
              <w:rPr>
                <w:sz w:val="20"/>
                <w:szCs w:val="20"/>
                <w:lang w:val="en-GB"/>
              </w:rPr>
              <w:t>i</w:t>
            </w:r>
            <w:r w:rsidRPr="003B19E9">
              <w:rPr>
                <w:sz w:val="20"/>
                <w:szCs w:val="20"/>
                <w:lang w:val="en-GB"/>
              </w:rPr>
              <w:t xml:space="preserve">nstitution have a course development, delivery and review policy? </w:t>
            </w:r>
          </w:p>
        </w:tc>
        <w:tc>
          <w:tcPr>
            <w:tcW w:w="4220" w:type="dxa"/>
            <w:shd w:val="clear" w:color="auto" w:fill="F2F2F2" w:themeFill="background1" w:themeFillShade="F2"/>
            <w:vAlign w:val="center"/>
          </w:tcPr>
          <w:p w14:paraId="22B6F924" w14:textId="3147BA18" w:rsidR="003E4D59" w:rsidRPr="003B19E9" w:rsidRDefault="003E4D59" w:rsidP="003E4D59">
            <w:pPr>
              <w:widowControl w:val="0"/>
              <w:spacing w:before="120" w:after="120" w:line="290" w:lineRule="atLeast"/>
              <w:jc w:val="center"/>
              <w:rPr>
                <w:rFonts w:eastAsia="Times New Roman" w:cs="Arial"/>
                <w:b/>
                <w:sz w:val="24"/>
                <w:szCs w:val="24"/>
                <w:lang w:val="en-GB"/>
              </w:rPr>
            </w:pPr>
            <w:r w:rsidRPr="003B19E9">
              <w:rPr>
                <w:rFonts w:eastAsia="Times New Roman" w:cs="Arial"/>
                <w:b/>
                <w:sz w:val="24"/>
                <w:szCs w:val="24"/>
                <w:lang w:val="en-GB"/>
              </w:rPr>
              <w:t>RI</w:t>
            </w:r>
          </w:p>
        </w:tc>
        <w:tc>
          <w:tcPr>
            <w:tcW w:w="4020" w:type="dxa"/>
            <w:shd w:val="clear" w:color="auto" w:fill="F2F2F2" w:themeFill="background1" w:themeFillShade="F2"/>
            <w:vAlign w:val="center"/>
          </w:tcPr>
          <w:p w14:paraId="6080A082" w14:textId="77777777" w:rsidR="003E4D59" w:rsidRPr="003B19E9" w:rsidRDefault="003E4D59" w:rsidP="003E4D59">
            <w:pPr>
              <w:widowControl w:val="0"/>
              <w:spacing w:before="120" w:after="120" w:line="290" w:lineRule="atLeast"/>
              <w:jc w:val="center"/>
              <w:rPr>
                <w:rFonts w:eastAsia="Times New Roman" w:cs="Arial"/>
                <w:b/>
                <w:sz w:val="24"/>
                <w:szCs w:val="24"/>
                <w:lang w:val="en-GB"/>
              </w:rPr>
            </w:pPr>
            <w:r w:rsidRPr="003B19E9">
              <w:rPr>
                <w:rFonts w:eastAsia="Times New Roman" w:cs="Arial"/>
                <w:b/>
                <w:sz w:val="24"/>
                <w:szCs w:val="24"/>
                <w:lang w:val="en-GB"/>
              </w:rPr>
              <w:t>ATI – Delivering CFR</w:t>
            </w:r>
          </w:p>
        </w:tc>
      </w:tr>
      <w:tr w:rsidR="003E4D59" w:rsidRPr="003B19E9" w14:paraId="61AC2243" w14:textId="77777777" w:rsidTr="004506CB">
        <w:trPr>
          <w:trHeight w:val="587"/>
        </w:trPr>
        <w:tc>
          <w:tcPr>
            <w:tcW w:w="627" w:type="dxa"/>
            <w:vMerge/>
            <w:vAlign w:val="center"/>
          </w:tcPr>
          <w:p w14:paraId="61CE2DB4" w14:textId="77777777" w:rsidR="003E4D59" w:rsidRPr="003B19E9" w:rsidRDefault="003E4D59" w:rsidP="003E4D5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5161" w:type="dxa"/>
            <w:vMerge/>
          </w:tcPr>
          <w:p w14:paraId="3DBC32AD" w14:textId="77777777" w:rsidR="003E4D59" w:rsidRPr="003B19E9" w:rsidRDefault="003E4D59" w:rsidP="003E4D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4220" w:type="dxa"/>
            <w:shd w:val="clear" w:color="auto" w:fill="auto"/>
          </w:tcPr>
          <w:p w14:paraId="77F0D9FB" w14:textId="5527FE1C" w:rsidR="003E4D59" w:rsidRPr="003B19E9" w:rsidRDefault="003E4D59" w:rsidP="004506CB">
            <w:pPr>
              <w:pStyle w:val="ListParagraph"/>
              <w:widowControl w:val="0"/>
              <w:numPr>
                <w:ilvl w:val="0"/>
                <w:numId w:val="39"/>
              </w:numPr>
              <w:spacing w:before="120" w:after="120" w:line="290" w:lineRule="atLeast"/>
              <w:ind w:left="360"/>
              <w:rPr>
                <w:rFonts w:eastAsia="Times New Roman" w:cs="Arial"/>
                <w:sz w:val="20"/>
                <w:szCs w:val="20"/>
                <w:lang w:val="en-GB"/>
              </w:rPr>
            </w:pPr>
            <w:r w:rsidRPr="003B19E9">
              <w:rPr>
                <w:rFonts w:eastAsia="Times New Roman" w:cs="Arial"/>
                <w:sz w:val="20"/>
                <w:szCs w:val="20"/>
                <w:lang w:val="en-GB"/>
              </w:rPr>
              <w:t>Course development, delivery and review policy and procedures</w:t>
            </w:r>
          </w:p>
        </w:tc>
        <w:tc>
          <w:tcPr>
            <w:tcW w:w="4020" w:type="dxa"/>
          </w:tcPr>
          <w:p w14:paraId="6DE768CB" w14:textId="77777777" w:rsidR="003E4D59" w:rsidRPr="003B19E9" w:rsidRDefault="003E4D59" w:rsidP="003E4D59">
            <w:pPr>
              <w:pStyle w:val="NoSpacing"/>
              <w:numPr>
                <w:ilvl w:val="0"/>
                <w:numId w:val="39"/>
              </w:numPr>
              <w:spacing w:before="120"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n/a</w:t>
            </w:r>
          </w:p>
        </w:tc>
      </w:tr>
      <w:tr w:rsidR="003E4D59" w:rsidRPr="003B19E9" w14:paraId="0A73B5E3" w14:textId="77777777" w:rsidTr="004506CB">
        <w:trPr>
          <w:trHeight w:val="1208"/>
        </w:trPr>
        <w:tc>
          <w:tcPr>
            <w:tcW w:w="627" w:type="dxa"/>
            <w:vAlign w:val="center"/>
          </w:tcPr>
          <w:p w14:paraId="23AB618C" w14:textId="77777777" w:rsidR="003E4D59" w:rsidRPr="003B19E9" w:rsidRDefault="003E4D59" w:rsidP="003E4D5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1.2</w:t>
            </w:r>
          </w:p>
        </w:tc>
        <w:tc>
          <w:tcPr>
            <w:tcW w:w="5161" w:type="dxa"/>
          </w:tcPr>
          <w:p w14:paraId="00C9FF58" w14:textId="721C9577" w:rsidR="003E4D59" w:rsidRPr="003B19E9" w:rsidRDefault="003E4D59" w:rsidP="004506CB">
            <w:pPr>
              <w:pStyle w:val="NoSpacing"/>
              <w:spacing w:before="120" w:after="120" w:line="276" w:lineRule="auto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have a documented procedure for course development/amendment to reflect any updates or changes in PHECC education and training standards, clinical practice guidelines or examination standards?</w:t>
            </w:r>
          </w:p>
        </w:tc>
        <w:tc>
          <w:tcPr>
            <w:tcW w:w="4220" w:type="dxa"/>
            <w:shd w:val="clear" w:color="auto" w:fill="auto"/>
          </w:tcPr>
          <w:p w14:paraId="60559162" w14:textId="2A513832" w:rsidR="003E4D59" w:rsidRPr="003B19E9" w:rsidRDefault="003E4D59" w:rsidP="004506CB">
            <w:pPr>
              <w:pStyle w:val="NoSpacing"/>
              <w:numPr>
                <w:ilvl w:val="0"/>
                <w:numId w:val="39"/>
              </w:numPr>
              <w:spacing w:before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ourse </w:t>
            </w:r>
            <w:r w:rsidR="008527DD" w:rsidRPr="003B19E9">
              <w:rPr>
                <w:sz w:val="20"/>
                <w:szCs w:val="20"/>
                <w:lang w:val="en-GB"/>
              </w:rPr>
              <w:t xml:space="preserve">development/amendment procedure </w:t>
            </w:r>
          </w:p>
        </w:tc>
        <w:tc>
          <w:tcPr>
            <w:tcW w:w="4020" w:type="dxa"/>
            <w:shd w:val="clear" w:color="auto" w:fill="auto"/>
          </w:tcPr>
          <w:p w14:paraId="4DB74234" w14:textId="6DF16FCB" w:rsidR="003E4D59" w:rsidRPr="003B19E9" w:rsidRDefault="003E4D59" w:rsidP="003E4D59">
            <w:pPr>
              <w:pStyle w:val="NoSpacing"/>
              <w:numPr>
                <w:ilvl w:val="0"/>
                <w:numId w:val="39"/>
              </w:numPr>
              <w:spacing w:before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ourse </w:t>
            </w:r>
            <w:r w:rsidR="008527DD" w:rsidRPr="003B19E9">
              <w:rPr>
                <w:sz w:val="20"/>
                <w:szCs w:val="20"/>
                <w:lang w:val="en-GB"/>
              </w:rPr>
              <w:t xml:space="preserve">development/amendment procedure </w:t>
            </w:r>
          </w:p>
        </w:tc>
      </w:tr>
      <w:tr w:rsidR="004506CB" w:rsidRPr="003B19E9" w14:paraId="347FFE38" w14:textId="77777777" w:rsidTr="00170946">
        <w:trPr>
          <w:trHeight w:val="353"/>
        </w:trPr>
        <w:tc>
          <w:tcPr>
            <w:tcW w:w="627" w:type="dxa"/>
            <w:vAlign w:val="center"/>
          </w:tcPr>
          <w:p w14:paraId="141575A6" w14:textId="77777777" w:rsidR="004506CB" w:rsidRPr="003B19E9" w:rsidRDefault="004506CB" w:rsidP="004506CB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1.3</w:t>
            </w:r>
          </w:p>
        </w:tc>
        <w:tc>
          <w:tcPr>
            <w:tcW w:w="5161" w:type="dxa"/>
            <w:vAlign w:val="center"/>
          </w:tcPr>
          <w:p w14:paraId="164F0CEA" w14:textId="77777777" w:rsidR="004506CB" w:rsidRPr="003B19E9" w:rsidRDefault="004506CB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oes course development reflect PHECC requirements?</w:t>
            </w:r>
          </w:p>
        </w:tc>
        <w:tc>
          <w:tcPr>
            <w:tcW w:w="4220" w:type="dxa"/>
            <w:shd w:val="clear" w:color="auto" w:fill="auto"/>
          </w:tcPr>
          <w:p w14:paraId="71AF3BE8" w14:textId="63CBAFD0" w:rsidR="004506CB" w:rsidRPr="003B19E9" w:rsidRDefault="004506CB" w:rsidP="004506CB">
            <w:pPr>
              <w:pStyle w:val="NoSpacing"/>
              <w:numPr>
                <w:ilvl w:val="0"/>
                <w:numId w:val="39"/>
              </w:numPr>
              <w:spacing w:before="120"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delivery material</w:t>
            </w:r>
            <w:r w:rsidR="008527DD">
              <w:rPr>
                <w:sz w:val="20"/>
                <w:szCs w:val="20"/>
                <w:lang w:val="en-GB"/>
              </w:rPr>
              <w:t>: p</w:t>
            </w:r>
            <w:r w:rsidRPr="003B19E9">
              <w:rPr>
                <w:sz w:val="20"/>
                <w:szCs w:val="20"/>
                <w:lang w:val="en-GB"/>
              </w:rPr>
              <w:t>resentations, handouts</w:t>
            </w:r>
            <w:r w:rsidR="008527DD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etc</w:t>
            </w:r>
          </w:p>
        </w:tc>
        <w:tc>
          <w:tcPr>
            <w:tcW w:w="4020" w:type="dxa"/>
            <w:shd w:val="clear" w:color="auto" w:fill="auto"/>
          </w:tcPr>
          <w:p w14:paraId="6A9A1762" w14:textId="27BAF606" w:rsidR="004506CB" w:rsidRPr="003B19E9" w:rsidRDefault="003D597A" w:rsidP="004506CB">
            <w:pPr>
              <w:pStyle w:val="NoSpacing"/>
              <w:numPr>
                <w:ilvl w:val="0"/>
                <w:numId w:val="39"/>
              </w:numPr>
              <w:spacing w:before="120" w:after="120"/>
              <w:ind w:left="360"/>
              <w:rPr>
                <w:sz w:val="20"/>
                <w:szCs w:val="20"/>
                <w:lang w:val="en-GB"/>
              </w:rPr>
            </w:pPr>
            <w:r w:rsidRPr="003D597A">
              <w:rPr>
                <w:noProof/>
                <w:lang w:val="en-GB"/>
              </w:rPr>
              <mc:AlternateContent>
                <mc:Choice Requires="wps">
                  <w:drawing>
                    <wp:anchor distT="45720" distB="45720" distL="114300" distR="114300" simplePos="0" relativeHeight="251671552" behindDoc="1" locked="0" layoutInCell="1" allowOverlap="1" wp14:anchorId="33AEEE48" wp14:editId="3D6C7851">
                      <wp:simplePos x="0" y="0"/>
                      <wp:positionH relativeFrom="column">
                        <wp:posOffset>-5626351</wp:posOffset>
                      </wp:positionH>
                      <wp:positionV relativeFrom="paragraph">
                        <wp:posOffset>-1037484</wp:posOffset>
                      </wp:positionV>
                      <wp:extent cx="7368331" cy="2442628"/>
                      <wp:effectExtent l="190500" t="800100" r="175895" b="81534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20819257">
                                <a:off x="0" y="0"/>
                                <a:ext cx="7368331" cy="244262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411A1E" w14:textId="79D7276E" w:rsidR="001512E4" w:rsidRPr="003D597A" w:rsidRDefault="001512E4">
                                  <w:pPr>
                                    <w:rPr>
                                      <w:b/>
                                      <w:color w:val="E7E6E6" w:themeColor="background2"/>
                                      <w:sz w:val="320"/>
                                    </w:rPr>
                                  </w:pPr>
                                  <w:r w:rsidRPr="003D597A">
                                    <w:rPr>
                                      <w:b/>
                                      <w:color w:val="E7E6E6" w:themeColor="background2"/>
                                      <w:sz w:val="320"/>
                                    </w:rPr>
                                    <w:t>SAMP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3AEEE4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443pt;margin-top:-81.7pt;width:580.2pt;height:192.35pt;rotation:-852780fd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" stroked="f">
                      <v:textbox>
                        <w:txbxContent>
                          <w:p w14:paraId="15411A1E" w14:textId="79D7276E" w:rsidR="001512E4" w:rsidRPr="003D597A" w:rsidRDefault="001512E4">
                            <w:pPr>
                              <w:rPr>
                                <w:b/>
                                <w:color w:val="E7E6E6" w:themeColor="background2"/>
                                <w:sz w:val="320"/>
                              </w:rPr>
                            </w:pPr>
                            <w:r w:rsidRPr="003D597A">
                              <w:rPr>
                                <w:b/>
                                <w:color w:val="E7E6E6" w:themeColor="background2"/>
                                <w:sz w:val="320"/>
                              </w:rPr>
                              <w:t>SAMP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506CB" w:rsidRPr="003B19E9">
              <w:rPr>
                <w:sz w:val="20"/>
                <w:szCs w:val="20"/>
                <w:lang w:val="en-GB"/>
              </w:rPr>
              <w:t>Course delivery material</w:t>
            </w:r>
            <w:r w:rsidR="008527DD">
              <w:rPr>
                <w:sz w:val="20"/>
                <w:szCs w:val="20"/>
                <w:lang w:val="en-GB"/>
              </w:rPr>
              <w:t>: p</w:t>
            </w:r>
            <w:r w:rsidR="004506CB" w:rsidRPr="003B19E9">
              <w:rPr>
                <w:sz w:val="20"/>
                <w:szCs w:val="20"/>
                <w:lang w:val="en-GB"/>
              </w:rPr>
              <w:t>resentations, handouts</w:t>
            </w:r>
            <w:r w:rsidR="008527DD">
              <w:rPr>
                <w:sz w:val="20"/>
                <w:szCs w:val="20"/>
                <w:lang w:val="en-GB"/>
              </w:rPr>
              <w:t>,</w:t>
            </w:r>
            <w:r w:rsidR="004506CB" w:rsidRPr="003B19E9">
              <w:rPr>
                <w:sz w:val="20"/>
                <w:szCs w:val="20"/>
                <w:lang w:val="en-GB"/>
              </w:rPr>
              <w:t xml:space="preserve"> etc</w:t>
            </w:r>
          </w:p>
        </w:tc>
      </w:tr>
      <w:tr w:rsidR="004506CB" w:rsidRPr="003B19E9" w14:paraId="713CD1DB" w14:textId="77777777" w:rsidTr="000F3DC9">
        <w:trPr>
          <w:trHeight w:val="263"/>
        </w:trPr>
        <w:tc>
          <w:tcPr>
            <w:tcW w:w="627" w:type="dxa"/>
            <w:vAlign w:val="center"/>
          </w:tcPr>
          <w:p w14:paraId="2D48683C" w14:textId="77777777" w:rsidR="004506CB" w:rsidRPr="003B19E9" w:rsidRDefault="004506CB" w:rsidP="004506CB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1.4</w:t>
            </w:r>
          </w:p>
        </w:tc>
        <w:tc>
          <w:tcPr>
            <w:tcW w:w="5161" w:type="dxa"/>
          </w:tcPr>
          <w:p w14:paraId="4DD3A0FC" w14:textId="77777777" w:rsidR="004506CB" w:rsidRPr="003B19E9" w:rsidRDefault="004506CB" w:rsidP="004506CB">
            <w:pPr>
              <w:pStyle w:val="NoSpacing"/>
              <w:spacing w:before="120" w:line="276" w:lineRule="auto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oes course development:</w:t>
            </w:r>
          </w:p>
          <w:p w14:paraId="4AD3BF8F" w14:textId="77777777" w:rsidR="004506CB" w:rsidRPr="003B19E9" w:rsidRDefault="004506CB" w:rsidP="00E63983">
            <w:pPr>
              <w:pStyle w:val="NoSpacing"/>
              <w:numPr>
                <w:ilvl w:val="0"/>
                <w:numId w:val="12"/>
              </w:numPr>
              <w:spacing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emonstrate an appropriate balance between theory and practice</w:t>
            </w:r>
          </w:p>
          <w:p w14:paraId="3868ACE3" w14:textId="1FB258A8" w:rsidR="004506CB" w:rsidRPr="003B19E9" w:rsidRDefault="004506CB" w:rsidP="00E63983">
            <w:pPr>
              <w:pStyle w:val="NoSpacing"/>
              <w:numPr>
                <w:ilvl w:val="0"/>
                <w:numId w:val="12"/>
              </w:numPr>
              <w:spacing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Provide a balance between presentations, group work, skills demonstrations, practical work and blended learning, as appropriate</w:t>
            </w:r>
          </w:p>
          <w:p w14:paraId="22BD5570" w14:textId="77777777" w:rsidR="004506CB" w:rsidRPr="003B19E9" w:rsidRDefault="004506CB" w:rsidP="00E63983">
            <w:pPr>
              <w:pStyle w:val="NoSpacing"/>
              <w:numPr>
                <w:ilvl w:val="0"/>
                <w:numId w:val="12"/>
              </w:numPr>
              <w:spacing w:after="120"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Promote a commitment to self-directed learning, as appropriate?</w:t>
            </w:r>
          </w:p>
        </w:tc>
        <w:tc>
          <w:tcPr>
            <w:tcW w:w="4220" w:type="dxa"/>
            <w:shd w:val="clear" w:color="auto" w:fill="auto"/>
          </w:tcPr>
          <w:p w14:paraId="54835C6A" w14:textId="77777777" w:rsidR="004506CB" w:rsidRPr="003B19E9" w:rsidRDefault="004506CB" w:rsidP="004506CB">
            <w:pPr>
              <w:pStyle w:val="NoSpacing"/>
              <w:numPr>
                <w:ilvl w:val="0"/>
                <w:numId w:val="39"/>
              </w:numPr>
              <w:spacing w:before="120"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Lesson plans</w:t>
            </w:r>
          </w:p>
          <w:p w14:paraId="4E7D2739" w14:textId="77777777" w:rsidR="004506CB" w:rsidRPr="003B19E9" w:rsidRDefault="004506CB" w:rsidP="004506CB">
            <w:pPr>
              <w:pStyle w:val="NoSpacing"/>
              <w:numPr>
                <w:ilvl w:val="0"/>
                <w:numId w:val="39"/>
              </w:numPr>
              <w:spacing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schedule</w:t>
            </w:r>
          </w:p>
          <w:p w14:paraId="325691F2" w14:textId="77777777" w:rsidR="004506CB" w:rsidRPr="003B19E9" w:rsidRDefault="004506CB" w:rsidP="004506CB">
            <w:pPr>
              <w:pStyle w:val="NoSpacing"/>
              <w:numPr>
                <w:ilvl w:val="0"/>
                <w:numId w:val="39"/>
              </w:numPr>
              <w:spacing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Student handbook</w:t>
            </w:r>
          </w:p>
          <w:p w14:paraId="3E29BB65" w14:textId="77777777" w:rsidR="004506CB" w:rsidRPr="003B19E9" w:rsidRDefault="004506CB" w:rsidP="004506CB">
            <w:pPr>
              <w:pStyle w:val="NoSpacing"/>
              <w:numPr>
                <w:ilvl w:val="0"/>
                <w:numId w:val="39"/>
              </w:numPr>
              <w:spacing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ourse material </w:t>
            </w:r>
          </w:p>
          <w:p w14:paraId="6206DA4C" w14:textId="77777777" w:rsidR="004506CB" w:rsidRPr="003B19E9" w:rsidRDefault="004506CB" w:rsidP="004506CB">
            <w:pPr>
              <w:pStyle w:val="NoSpacing"/>
              <w:numPr>
                <w:ilvl w:val="0"/>
                <w:numId w:val="39"/>
              </w:numPr>
              <w:spacing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Student feedback forms</w:t>
            </w:r>
          </w:p>
        </w:tc>
        <w:tc>
          <w:tcPr>
            <w:tcW w:w="4020" w:type="dxa"/>
            <w:shd w:val="clear" w:color="auto" w:fill="auto"/>
          </w:tcPr>
          <w:p w14:paraId="3BF16FD3" w14:textId="77777777" w:rsidR="004506CB" w:rsidRPr="003B19E9" w:rsidRDefault="004506CB" w:rsidP="004506CB">
            <w:pPr>
              <w:pStyle w:val="NoSpacing"/>
              <w:numPr>
                <w:ilvl w:val="0"/>
                <w:numId w:val="39"/>
              </w:numPr>
              <w:spacing w:before="120"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outline</w:t>
            </w:r>
          </w:p>
          <w:p w14:paraId="385BBFCE" w14:textId="77777777" w:rsidR="004506CB" w:rsidRPr="003B19E9" w:rsidRDefault="004506CB" w:rsidP="004506CB">
            <w:pPr>
              <w:pStyle w:val="NoSpacing"/>
              <w:numPr>
                <w:ilvl w:val="0"/>
                <w:numId w:val="39"/>
              </w:numPr>
              <w:spacing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timetable</w:t>
            </w:r>
          </w:p>
          <w:p w14:paraId="32DA069F" w14:textId="77777777" w:rsidR="004506CB" w:rsidRPr="003B19E9" w:rsidRDefault="004506CB" w:rsidP="004506CB">
            <w:pPr>
              <w:pStyle w:val="NoSpacing"/>
              <w:numPr>
                <w:ilvl w:val="0"/>
                <w:numId w:val="39"/>
              </w:numPr>
              <w:spacing w:line="276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Student feedback forms</w:t>
            </w:r>
          </w:p>
        </w:tc>
      </w:tr>
    </w:tbl>
    <w:p w14:paraId="454BC56E" w14:textId="5C3402F4" w:rsidR="00CB6E7A" w:rsidRPr="003B19E9" w:rsidRDefault="00296558" w:rsidP="006F75C4">
      <w:pPr>
        <w:pStyle w:val="Heading3"/>
        <w:numPr>
          <w:ilvl w:val="0"/>
          <w:numId w:val="0"/>
        </w:numPr>
        <w:shd w:val="clear" w:color="auto" w:fill="2E74B5" w:themeFill="accent1" w:themeFillShade="BF"/>
        <w:spacing w:before="0" w:after="0" w:line="276" w:lineRule="auto"/>
        <w:rPr>
          <w:rFonts w:asciiTheme="minorHAnsi" w:hAnsiTheme="minorHAnsi" w:cstheme="minorHAnsi"/>
          <w:sz w:val="24"/>
          <w:szCs w:val="24"/>
          <w:lang w:val="en-GB"/>
        </w:rPr>
      </w:pPr>
      <w:bookmarkStart w:id="14" w:name="_Toc17815483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>2.2.4 Self-Assessment Report Extract</w:t>
      </w:r>
      <w:r w:rsidRPr="003B19E9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8064B3"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>Sample</w:t>
      </w:r>
      <w:bookmarkEnd w:id="14"/>
    </w:p>
    <w:p w14:paraId="06E1E501" w14:textId="0BBFC8DB" w:rsidR="00CB6E7A" w:rsidRPr="003B19E9" w:rsidRDefault="00CB6E7A">
      <w:pPr>
        <w:rPr>
          <w:lang w:val="en-GB"/>
        </w:rPr>
      </w:pPr>
    </w:p>
    <w:p w14:paraId="61F12F74" w14:textId="77777777" w:rsidR="00981AC2" w:rsidRPr="003B19E9" w:rsidRDefault="00981AC2" w:rsidP="006F75C4">
      <w:pPr>
        <w:pStyle w:val="Heading1"/>
        <w:numPr>
          <w:ilvl w:val="0"/>
          <w:numId w:val="0"/>
        </w:numPr>
        <w:shd w:val="clear" w:color="auto" w:fill="2E74B5" w:themeFill="accent1" w:themeFillShade="BF"/>
        <w:spacing w:before="0" w:after="120" w:line="276" w:lineRule="auto"/>
        <w:ind w:left="-648" w:right="-648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15" w:name="_Toc17815484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lastRenderedPageBreak/>
        <w:t>3. The Self-Assessment Report</w:t>
      </w:r>
      <w:bookmarkEnd w:id="15"/>
    </w:p>
    <w:tbl>
      <w:tblPr>
        <w:tblStyle w:val="TableGrid"/>
        <w:tblW w:w="15351" w:type="dxa"/>
        <w:jc w:val="center"/>
        <w:tblLook w:val="04A0" w:firstRow="1" w:lastRow="0" w:firstColumn="1" w:lastColumn="0" w:noHBand="0" w:noVBand="1"/>
      </w:tblPr>
      <w:tblGrid>
        <w:gridCol w:w="735"/>
        <w:gridCol w:w="676"/>
        <w:gridCol w:w="3645"/>
        <w:gridCol w:w="161"/>
        <w:gridCol w:w="1694"/>
        <w:gridCol w:w="2484"/>
        <w:gridCol w:w="328"/>
        <w:gridCol w:w="2679"/>
        <w:gridCol w:w="2248"/>
        <w:gridCol w:w="647"/>
        <w:gridCol w:w="54"/>
      </w:tblGrid>
      <w:tr w:rsidR="00C84C17" w:rsidRPr="003B19E9" w14:paraId="7BAA0634" w14:textId="77777777" w:rsidTr="006510EA">
        <w:trPr>
          <w:jc w:val="center"/>
        </w:trPr>
        <w:tc>
          <w:tcPr>
            <w:tcW w:w="15351" w:type="dxa"/>
            <w:gridSpan w:val="11"/>
            <w:shd w:val="clear" w:color="auto" w:fill="2F5496" w:themeFill="accent5" w:themeFillShade="BF"/>
          </w:tcPr>
          <w:p w14:paraId="7CB660BC" w14:textId="77777777" w:rsidR="00C84C17" w:rsidRPr="003B19E9" w:rsidRDefault="00981AC2" w:rsidP="00981AC2">
            <w:pPr>
              <w:pStyle w:val="Heading2"/>
              <w:numPr>
                <w:ilvl w:val="0"/>
                <w:numId w:val="0"/>
              </w:numPr>
              <w:spacing w:before="120" w:after="120"/>
              <w:outlineLvl w:val="1"/>
              <w:rPr>
                <w:rFonts w:asciiTheme="minorHAnsi" w:hAnsiTheme="minorHAnsi" w:cstheme="minorHAnsi"/>
                <w:i w:val="0"/>
                <w:sz w:val="24"/>
                <w:szCs w:val="24"/>
                <w:lang w:val="en-GB"/>
              </w:rPr>
            </w:pPr>
            <w:bookmarkStart w:id="16" w:name="_Toc17815485"/>
            <w:r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3.1 </w:t>
            </w:r>
            <w:r w:rsidR="00611F85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Theme </w:t>
            </w:r>
            <w:r w:rsidR="009130F4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>One</w:t>
            </w:r>
            <w:r w:rsidR="00C84C17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: </w:t>
            </w:r>
            <w:r w:rsidR="009130F4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Organisational </w:t>
            </w:r>
            <w:r w:rsidR="00A72553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Structure </w:t>
            </w:r>
            <w:r w:rsidR="009130F4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>and Management</w:t>
            </w:r>
            <w:bookmarkEnd w:id="16"/>
          </w:p>
        </w:tc>
      </w:tr>
      <w:tr w:rsidR="00C84C17" w:rsidRPr="003B19E9" w14:paraId="1DFAFE82" w14:textId="77777777" w:rsidTr="006510EA">
        <w:trPr>
          <w:jc w:val="center"/>
        </w:trPr>
        <w:tc>
          <w:tcPr>
            <w:tcW w:w="15351" w:type="dxa"/>
            <w:gridSpan w:val="11"/>
            <w:shd w:val="clear" w:color="auto" w:fill="FFC000"/>
          </w:tcPr>
          <w:p w14:paraId="44BCE71C" w14:textId="7C431187" w:rsidR="00C84C17" w:rsidRPr="003B19E9" w:rsidRDefault="00C84C17" w:rsidP="002E6FA0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t>QS1</w:t>
            </w:r>
            <w:r w:rsidR="004A29C7" w:rsidRPr="003B19E9">
              <w:rPr>
                <w:b/>
                <w:lang w:val="en-GB"/>
              </w:rPr>
              <w:t>.1</w:t>
            </w:r>
            <w:r w:rsidR="00400B5B" w:rsidRPr="003B19E9">
              <w:rPr>
                <w:b/>
                <w:lang w:val="en-GB"/>
              </w:rPr>
              <w:t>:</w:t>
            </w:r>
            <w:r w:rsidRPr="003B19E9">
              <w:rPr>
                <w:b/>
                <w:lang w:val="en-GB"/>
              </w:rPr>
              <w:t xml:space="preserve"> </w:t>
            </w:r>
            <w:r w:rsidR="009130F4" w:rsidRPr="003B19E9">
              <w:rPr>
                <w:b/>
                <w:lang w:val="en-GB"/>
              </w:rPr>
              <w:t>Governance</w:t>
            </w:r>
            <w:r w:rsidR="00B61B9B" w:rsidRPr="003B19E9">
              <w:rPr>
                <w:lang w:val="en-GB"/>
              </w:rPr>
              <w:t xml:space="preserve"> – </w:t>
            </w:r>
            <w:r w:rsidR="00B41DAC" w:rsidRPr="003B19E9">
              <w:rPr>
                <w:lang w:val="en-GB"/>
              </w:rPr>
              <w:t xml:space="preserve">The </w:t>
            </w:r>
            <w:r w:rsidR="00E85781">
              <w:rPr>
                <w:lang w:val="en-GB"/>
              </w:rPr>
              <w:t>institution</w:t>
            </w:r>
            <w:r w:rsidR="00B41DAC" w:rsidRPr="003B19E9">
              <w:rPr>
                <w:lang w:val="en-GB"/>
              </w:rPr>
              <w:t xml:space="preserve"> has </w:t>
            </w:r>
            <w:r w:rsidR="002E6FA0" w:rsidRPr="003B19E9">
              <w:rPr>
                <w:lang w:val="en-GB"/>
              </w:rPr>
              <w:t>fit</w:t>
            </w:r>
            <w:r w:rsidR="008527DD">
              <w:rPr>
                <w:lang w:val="en-GB"/>
              </w:rPr>
              <w:t>-</w:t>
            </w:r>
            <w:r w:rsidR="002E6FA0" w:rsidRPr="003B19E9">
              <w:rPr>
                <w:lang w:val="en-GB"/>
              </w:rPr>
              <w:t>for</w:t>
            </w:r>
            <w:r w:rsidR="008527DD">
              <w:rPr>
                <w:lang w:val="en-GB"/>
              </w:rPr>
              <w:t>-</w:t>
            </w:r>
            <w:r w:rsidR="002E6FA0" w:rsidRPr="003B19E9">
              <w:rPr>
                <w:lang w:val="en-GB"/>
              </w:rPr>
              <w:t xml:space="preserve">purpose governance that ensures </w:t>
            </w:r>
            <w:r w:rsidR="00B41DAC" w:rsidRPr="003B19E9">
              <w:rPr>
                <w:lang w:val="en-GB"/>
              </w:rPr>
              <w:t>objective oversight</w:t>
            </w:r>
            <w:r w:rsidR="002E6FA0" w:rsidRPr="003B19E9">
              <w:rPr>
                <w:lang w:val="en-GB"/>
              </w:rPr>
              <w:t>,</w:t>
            </w:r>
            <w:r w:rsidR="00B41DAC" w:rsidRPr="003B19E9">
              <w:rPr>
                <w:lang w:val="en-GB"/>
              </w:rPr>
              <w:t xml:space="preserve"> </w:t>
            </w:r>
            <w:r w:rsidR="008527DD">
              <w:rPr>
                <w:lang w:val="en-GB"/>
              </w:rPr>
              <w:t xml:space="preserve">and </w:t>
            </w:r>
            <w:r w:rsidR="00B41DAC" w:rsidRPr="003B19E9">
              <w:rPr>
                <w:lang w:val="en-GB"/>
              </w:rPr>
              <w:t xml:space="preserve">clear lines of authority and accountability for </w:t>
            </w:r>
            <w:r w:rsidR="00D94CA0" w:rsidRPr="003B19E9">
              <w:rPr>
                <w:lang w:val="en-GB"/>
              </w:rPr>
              <w:t xml:space="preserve">all activities associated with </w:t>
            </w:r>
            <w:r w:rsidR="00E85781">
              <w:rPr>
                <w:lang w:val="en-GB"/>
              </w:rPr>
              <w:t>PHECC-approved</w:t>
            </w:r>
            <w:r w:rsidR="00B41DAC" w:rsidRPr="003B19E9">
              <w:rPr>
                <w:lang w:val="en-GB"/>
              </w:rPr>
              <w:t xml:space="preserve"> courses.</w:t>
            </w:r>
            <w:r w:rsidR="009130F4" w:rsidRPr="003B19E9">
              <w:rPr>
                <w:lang w:val="en-GB"/>
              </w:rPr>
              <w:t xml:space="preserve"> </w:t>
            </w:r>
          </w:p>
        </w:tc>
      </w:tr>
      <w:tr w:rsidR="00AA39B7" w:rsidRPr="003B19E9" w14:paraId="5B14F96D" w14:textId="77777777" w:rsidTr="00C42575">
        <w:trPr>
          <w:jc w:val="center"/>
        </w:trPr>
        <w:tc>
          <w:tcPr>
            <w:tcW w:w="5056" w:type="dxa"/>
            <w:gridSpan w:val="3"/>
            <w:shd w:val="clear" w:color="auto" w:fill="F2F2F2" w:themeFill="background1" w:themeFillShade="F2"/>
            <w:vAlign w:val="center"/>
          </w:tcPr>
          <w:p w14:paraId="410272D4" w14:textId="77777777" w:rsidR="00951FC3" w:rsidRPr="003B19E9" w:rsidRDefault="00951FC3" w:rsidP="00951FC3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339" w:type="dxa"/>
            <w:gridSpan w:val="3"/>
            <w:shd w:val="clear" w:color="auto" w:fill="F2F2F2" w:themeFill="background1" w:themeFillShade="F2"/>
            <w:vAlign w:val="center"/>
          </w:tcPr>
          <w:p w14:paraId="15FC124C" w14:textId="77777777" w:rsidR="00951FC3" w:rsidRPr="003B19E9" w:rsidRDefault="00951FC3" w:rsidP="00E36D20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5255" w:type="dxa"/>
            <w:gridSpan w:val="3"/>
            <w:shd w:val="clear" w:color="auto" w:fill="F2F2F2" w:themeFill="background1" w:themeFillShade="F2"/>
            <w:vAlign w:val="center"/>
          </w:tcPr>
          <w:p w14:paraId="0256BAF1" w14:textId="77777777" w:rsidR="00951FC3" w:rsidRPr="003B19E9" w:rsidRDefault="00951FC3" w:rsidP="00E36D20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701" w:type="dxa"/>
            <w:gridSpan w:val="2"/>
            <w:shd w:val="clear" w:color="auto" w:fill="F2F2F2" w:themeFill="background1" w:themeFillShade="F2"/>
            <w:vAlign w:val="center"/>
          </w:tcPr>
          <w:p w14:paraId="544E4E0C" w14:textId="77777777" w:rsidR="00951FC3" w:rsidRPr="003B19E9" w:rsidRDefault="00951FC3" w:rsidP="00E36D20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AA39B7" w:rsidRPr="003B19E9" w14:paraId="4425713E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4EB1BDFD" w14:textId="77777777" w:rsidR="008F1AC2" w:rsidRPr="003B19E9" w:rsidRDefault="008F1AC2" w:rsidP="008F1AC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1.1</w:t>
            </w:r>
          </w:p>
        </w:tc>
        <w:tc>
          <w:tcPr>
            <w:tcW w:w="4321" w:type="dxa"/>
            <w:gridSpan w:val="2"/>
          </w:tcPr>
          <w:p w14:paraId="13D26243" w14:textId="77777777" w:rsidR="00D94CA0" w:rsidRPr="003B19E9" w:rsidRDefault="008F1AC2" w:rsidP="00D94CA0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it clear what constitutes governance in the institution</w:t>
            </w:r>
            <w:r w:rsidR="00404C37" w:rsidRPr="003B19E9">
              <w:rPr>
                <w:sz w:val="20"/>
                <w:szCs w:val="20"/>
                <w:lang w:val="en-GB"/>
              </w:rPr>
              <w:t>?</w:t>
            </w:r>
            <w:r w:rsidR="00FF72A4" w:rsidRPr="003B19E9">
              <w:rPr>
                <w:sz w:val="20"/>
                <w:szCs w:val="20"/>
                <w:lang w:val="en-GB"/>
              </w:rPr>
              <w:t xml:space="preserve"> </w:t>
            </w:r>
            <w:r w:rsidR="00404C37" w:rsidRPr="003B19E9">
              <w:rPr>
                <w:sz w:val="20"/>
                <w:szCs w:val="20"/>
                <w:lang w:val="en-GB"/>
              </w:rPr>
              <w:t>(</w:t>
            </w:r>
            <w:r w:rsidR="00F964E3" w:rsidRPr="003B19E9">
              <w:rPr>
                <w:sz w:val="20"/>
                <w:szCs w:val="20"/>
                <w:lang w:val="en-GB"/>
              </w:rPr>
              <w:t xml:space="preserve">appropriate to </w:t>
            </w:r>
            <w:r w:rsidR="00605CEF" w:rsidRPr="003B19E9">
              <w:rPr>
                <w:sz w:val="20"/>
                <w:szCs w:val="20"/>
                <w:lang w:val="en-GB"/>
              </w:rPr>
              <w:t xml:space="preserve">its </w:t>
            </w:r>
            <w:r w:rsidR="00FF72A4" w:rsidRPr="003B19E9">
              <w:rPr>
                <w:sz w:val="20"/>
                <w:szCs w:val="20"/>
                <w:lang w:val="en-GB"/>
              </w:rPr>
              <w:t>needs, size and complexity</w:t>
            </w:r>
            <w:r w:rsidR="00404C37" w:rsidRPr="003B19E9">
              <w:rPr>
                <w:sz w:val="20"/>
                <w:szCs w:val="20"/>
                <w:lang w:val="en-GB"/>
              </w:rPr>
              <w:t>)</w:t>
            </w:r>
            <w:r w:rsidR="00BF2637" w:rsidRPr="003B19E9">
              <w:rPr>
                <w:sz w:val="20"/>
                <w:szCs w:val="20"/>
                <w:lang w:val="en-GB"/>
              </w:rPr>
              <w:t xml:space="preserve"> </w:t>
            </w:r>
          </w:p>
          <w:p w14:paraId="09106588" w14:textId="50432308" w:rsidR="008F1AC2" w:rsidRPr="003B19E9" w:rsidRDefault="00BF2637" w:rsidP="0088205A">
            <w:pPr>
              <w:pStyle w:val="NoSpacing"/>
              <w:numPr>
                <w:ilvl w:val="0"/>
                <w:numId w:val="2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organisational chart clearly reflect the </w:t>
            </w:r>
            <w:r w:rsidR="008527DD">
              <w:rPr>
                <w:sz w:val="20"/>
                <w:szCs w:val="20"/>
                <w:lang w:val="en-GB"/>
              </w:rPr>
              <w:t>institution’</w:t>
            </w:r>
            <w:r w:rsidR="008527DD" w:rsidRPr="003B19E9">
              <w:rPr>
                <w:sz w:val="20"/>
                <w:szCs w:val="20"/>
                <w:lang w:val="en-GB"/>
              </w:rPr>
              <w:t xml:space="preserve">s </w:t>
            </w:r>
            <w:r w:rsidRPr="003B19E9">
              <w:rPr>
                <w:sz w:val="20"/>
                <w:szCs w:val="20"/>
                <w:lang w:val="en-GB"/>
              </w:rPr>
              <w:t>current structure and how th</w:t>
            </w:r>
            <w:r w:rsidR="00FF72A4" w:rsidRPr="003B19E9">
              <w:rPr>
                <w:sz w:val="20"/>
                <w:szCs w:val="20"/>
                <w:lang w:val="en-GB"/>
              </w:rPr>
              <w:t>at</w:t>
            </w:r>
            <w:r w:rsidRPr="003B19E9">
              <w:rPr>
                <w:sz w:val="20"/>
                <w:szCs w:val="20"/>
                <w:lang w:val="en-GB"/>
              </w:rPr>
              <w:t xml:space="preserve"> structure supports education and training activities?</w:t>
            </w:r>
          </w:p>
          <w:p w14:paraId="5513C6EE" w14:textId="6797C3D8" w:rsidR="006E2597" w:rsidRPr="003B19E9" w:rsidRDefault="006E2597" w:rsidP="0088205A">
            <w:pPr>
              <w:pStyle w:val="NoSpacing"/>
              <w:numPr>
                <w:ilvl w:val="0"/>
                <w:numId w:val="2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oes it clearly indicate who has overall responsibility for education and training governance</w:t>
            </w:r>
            <w:r w:rsidR="008527DD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and </w:t>
            </w:r>
            <w:r w:rsidR="00052F64" w:rsidRPr="003B19E9">
              <w:rPr>
                <w:sz w:val="20"/>
                <w:szCs w:val="20"/>
                <w:lang w:val="en-GB"/>
              </w:rPr>
              <w:t xml:space="preserve">any </w:t>
            </w:r>
            <w:r w:rsidRPr="003B19E9">
              <w:rPr>
                <w:sz w:val="20"/>
                <w:szCs w:val="20"/>
                <w:lang w:val="en-GB"/>
              </w:rPr>
              <w:t>delegated responsibilities?</w:t>
            </w:r>
          </w:p>
        </w:tc>
        <w:sdt>
          <w:sdtPr>
            <w:rPr>
              <w:sz w:val="20"/>
              <w:szCs w:val="20"/>
              <w:lang w:val="en-GB"/>
            </w:rPr>
            <w:id w:val="-1734996291"/>
            <w:placeholder>
              <w:docPart w:val="F3AE8A50DA804196BC7CA3953BC5FE4E"/>
            </w:placeholder>
            <w:showingPlcHdr/>
          </w:sdtPr>
          <w:sdtEndPr/>
          <w:sdtContent>
            <w:tc>
              <w:tcPr>
                <w:tcW w:w="4339" w:type="dxa"/>
                <w:gridSpan w:val="3"/>
              </w:tcPr>
              <w:p w14:paraId="72C37EF6" w14:textId="70ACED70" w:rsidR="008F1AC2" w:rsidRPr="003B19E9" w:rsidRDefault="00FA0AB0" w:rsidP="00920820">
                <w:pPr>
                  <w:spacing w:before="12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1752880514"/>
            <w:placeholder>
              <w:docPart w:val="3736A75665B840409BB8084861F788B5"/>
            </w:placeholder>
            <w:showingPlcHdr/>
          </w:sdtPr>
          <w:sdtEndPr/>
          <w:sdtContent>
            <w:tc>
              <w:tcPr>
                <w:tcW w:w="5255" w:type="dxa"/>
                <w:gridSpan w:val="3"/>
              </w:tcPr>
              <w:p w14:paraId="50EA8FCA" w14:textId="29EFD436" w:rsidR="008F1AC2" w:rsidRPr="00541EB1" w:rsidRDefault="00FA0AB0" w:rsidP="008F1AC2">
                <w:pPr>
                  <w:spacing w:before="60" w:after="60"/>
                  <w:rPr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</w:t>
                </w:r>
                <w:r>
                  <w:rPr>
                    <w:rStyle w:val="PlaceholderText"/>
                  </w:rPr>
                  <w:t>t</w:t>
                </w:r>
              </w:p>
            </w:tc>
          </w:sdtContent>
        </w:sdt>
        <w:sdt>
          <w:sdtPr>
            <w:rPr>
              <w:sz w:val="36"/>
              <w:szCs w:val="36"/>
              <w:lang w:val="en-GB"/>
            </w:rPr>
            <w:id w:val="-1531633151"/>
            <w:placeholder>
              <w:docPart w:val="133DBAA907E54E9CA5AA9A095791DFE7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519B0BED" w14:textId="1F3C7F19" w:rsidR="008F1AC2" w:rsidRPr="00541EB1" w:rsidRDefault="00FA0AB0" w:rsidP="00C75A5F">
                <w:pPr>
                  <w:spacing w:before="60" w:after="60"/>
                  <w:rPr>
                    <w:sz w:val="36"/>
                    <w:szCs w:val="36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AA39B7" w:rsidRPr="003B19E9" w14:paraId="087BEA3D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6B7631CF" w14:textId="77777777" w:rsidR="00BF2637" w:rsidRPr="003B19E9" w:rsidRDefault="00BF2637" w:rsidP="006E2597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1.</w:t>
            </w:r>
            <w:r w:rsidR="006E2597" w:rsidRPr="003B19E9">
              <w:rPr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4321" w:type="dxa"/>
            <w:gridSpan w:val="2"/>
          </w:tcPr>
          <w:p w14:paraId="3061CDAF" w14:textId="77777777" w:rsidR="00F964E3" w:rsidRPr="003B19E9" w:rsidRDefault="00605CEF" w:rsidP="00F964E3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there procedures </w:t>
            </w:r>
            <w:r w:rsidR="00BF2637" w:rsidRPr="003B19E9">
              <w:rPr>
                <w:sz w:val="20"/>
                <w:szCs w:val="20"/>
                <w:lang w:val="en-GB"/>
              </w:rPr>
              <w:t>in place to ensure that (when required) relevant sub-groups</w:t>
            </w:r>
            <w:r w:rsidR="00D94CA0" w:rsidRPr="003B19E9">
              <w:rPr>
                <w:sz w:val="20"/>
                <w:szCs w:val="20"/>
                <w:lang w:val="en-GB"/>
              </w:rPr>
              <w:t>/individuals</w:t>
            </w:r>
            <w:r w:rsidR="00BF2637" w:rsidRPr="003B19E9">
              <w:rPr>
                <w:sz w:val="20"/>
                <w:szCs w:val="20"/>
                <w:lang w:val="en-GB"/>
              </w:rPr>
              <w:t xml:space="preserve"> are in place to provide objective oversight of</w:t>
            </w:r>
            <w:r w:rsidR="00F964E3" w:rsidRPr="003B19E9">
              <w:rPr>
                <w:sz w:val="20"/>
                <w:szCs w:val="20"/>
                <w:lang w:val="en-GB"/>
              </w:rPr>
              <w:t>:</w:t>
            </w:r>
          </w:p>
          <w:p w14:paraId="331C733D" w14:textId="7A780D0A" w:rsidR="00F964E3" w:rsidRPr="003B19E9" w:rsidRDefault="00F964E3" w:rsidP="0088205A">
            <w:pPr>
              <w:pStyle w:val="NoSpacing"/>
              <w:numPr>
                <w:ilvl w:val="0"/>
                <w:numId w:val="2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</w:t>
            </w:r>
            <w:r w:rsidR="00BF2637" w:rsidRPr="003B19E9">
              <w:rPr>
                <w:sz w:val="20"/>
                <w:szCs w:val="20"/>
                <w:lang w:val="en-GB"/>
              </w:rPr>
              <w:t xml:space="preserve">ourse approval/amendment </w:t>
            </w:r>
          </w:p>
          <w:p w14:paraId="657DBBA2" w14:textId="5A9E4DDD" w:rsidR="00F964E3" w:rsidRPr="003B19E9" w:rsidRDefault="00F964E3" w:rsidP="0088205A">
            <w:pPr>
              <w:pStyle w:val="NoSpacing"/>
              <w:numPr>
                <w:ilvl w:val="0"/>
                <w:numId w:val="2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R</w:t>
            </w:r>
            <w:r w:rsidR="00BF2637" w:rsidRPr="003B19E9">
              <w:rPr>
                <w:sz w:val="20"/>
                <w:szCs w:val="20"/>
                <w:lang w:val="en-GB"/>
              </w:rPr>
              <w:t xml:space="preserve">esults approval </w:t>
            </w:r>
          </w:p>
          <w:p w14:paraId="239412D7" w14:textId="061E0582" w:rsidR="00F964E3" w:rsidRPr="003B19E9" w:rsidRDefault="008527DD" w:rsidP="0088205A">
            <w:pPr>
              <w:pStyle w:val="NoSpacing"/>
              <w:numPr>
                <w:ilvl w:val="0"/>
                <w:numId w:val="2"/>
              </w:numPr>
              <w:ind w:left="36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</w:t>
            </w:r>
            <w:r w:rsidR="00BF2637" w:rsidRPr="003B19E9">
              <w:rPr>
                <w:sz w:val="20"/>
                <w:szCs w:val="20"/>
                <w:lang w:val="en-GB"/>
              </w:rPr>
              <w:t>elf-assessment</w:t>
            </w:r>
            <w:r w:rsidR="008064B3" w:rsidRPr="003B19E9">
              <w:rPr>
                <w:sz w:val="20"/>
                <w:szCs w:val="20"/>
                <w:lang w:val="en-GB"/>
              </w:rPr>
              <w:t>?</w:t>
            </w:r>
          </w:p>
          <w:p w14:paraId="02A3858C" w14:textId="700C0142" w:rsidR="00BF2637" w:rsidRPr="003B19E9" w:rsidRDefault="00F964E3" w:rsidP="00F964E3">
            <w:pPr>
              <w:pStyle w:val="NoSpacing"/>
              <w:spacing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</w:t>
            </w:r>
            <w:r w:rsidR="00404C37" w:rsidRPr="003B19E9">
              <w:rPr>
                <w:sz w:val="20"/>
                <w:szCs w:val="20"/>
                <w:lang w:val="en-GB"/>
              </w:rPr>
              <w:t xml:space="preserve">there </w:t>
            </w:r>
            <w:r w:rsidR="00E85781">
              <w:rPr>
                <w:sz w:val="20"/>
                <w:szCs w:val="20"/>
                <w:lang w:val="en-GB"/>
              </w:rPr>
              <w:t>up-to-date</w:t>
            </w:r>
            <w:r w:rsidR="00404C37" w:rsidRPr="003B19E9">
              <w:rPr>
                <w:sz w:val="20"/>
                <w:szCs w:val="20"/>
                <w:lang w:val="en-GB"/>
              </w:rPr>
              <w:t xml:space="preserve"> evidence of these activities taking place? </w:t>
            </w:r>
          </w:p>
        </w:tc>
        <w:sdt>
          <w:sdtPr>
            <w:rPr>
              <w:sz w:val="20"/>
              <w:szCs w:val="20"/>
              <w:lang w:val="en-GB"/>
            </w:rPr>
            <w:id w:val="-2015833291"/>
            <w:placeholder>
              <w:docPart w:val="9CFD5C76877B45FFA97F31EEE591A0AE"/>
            </w:placeholder>
            <w:showingPlcHdr/>
          </w:sdtPr>
          <w:sdtEndPr/>
          <w:sdtContent>
            <w:tc>
              <w:tcPr>
                <w:tcW w:w="4339" w:type="dxa"/>
                <w:gridSpan w:val="3"/>
              </w:tcPr>
              <w:p w14:paraId="5646EB41" w14:textId="585948A2" w:rsidR="00BF2637" w:rsidRPr="003B19E9" w:rsidRDefault="00E047AC" w:rsidP="00EF008F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43111310"/>
            <w:placeholder>
              <w:docPart w:val="6F728B71A2574A1E87C2EA3436FF2E29"/>
            </w:placeholder>
          </w:sdtPr>
          <w:sdtEndPr/>
          <w:sdtContent>
            <w:tc>
              <w:tcPr>
                <w:tcW w:w="5255" w:type="dxa"/>
                <w:gridSpan w:val="3"/>
              </w:tcPr>
              <w:sdt>
                <w:sdtPr>
                  <w:rPr>
                    <w:sz w:val="20"/>
                    <w:szCs w:val="20"/>
                    <w:lang w:val="en-GB"/>
                  </w:rPr>
                  <w:id w:val="-306702634"/>
                  <w:placeholder>
                    <w:docPart w:val="D4AD8610B59740DE9794298A95F943D6"/>
                  </w:placeholder>
                  <w:showingPlcHdr/>
                </w:sdtPr>
                <w:sdtEndPr/>
                <w:sdtContent>
                  <w:p w14:paraId="35CC0DB4" w14:textId="2F5AF0B3" w:rsidR="002C1C52" w:rsidRDefault="002C1C52" w:rsidP="002C1C52">
                    <w:pPr>
                      <w:spacing w:before="60" w:after="60"/>
                    </w:pPr>
                    <w:r w:rsidRPr="00E2755F">
                      <w:rPr>
                        <w:rStyle w:val="PlaceholderText"/>
                      </w:rPr>
                      <w:t>Click</w:t>
                    </w:r>
                    <w:r>
                      <w:rPr>
                        <w:rStyle w:val="PlaceholderText"/>
                      </w:rPr>
                      <w:t xml:space="preserve"> </w:t>
                    </w:r>
                    <w:r w:rsidRPr="00E2755F">
                      <w:rPr>
                        <w:rStyle w:val="PlaceholderText"/>
                      </w:rPr>
                      <w:t>to enter text</w:t>
                    </w:r>
                  </w:p>
                </w:sdtContent>
              </w:sdt>
              <w:p w14:paraId="79BBFA93" w14:textId="1336AA42" w:rsidR="00BF2637" w:rsidRPr="003B19E9" w:rsidRDefault="00BF2637" w:rsidP="008F1AC2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070991984"/>
            <w:placeholder>
              <w:docPart w:val="FD070ECD1B7F41D38BF8D586D25A4A12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3B88C1B4" w14:textId="749CA00B" w:rsidR="00BF2637" w:rsidRPr="003B19E9" w:rsidRDefault="00E047A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</w:tr>
      <w:tr w:rsidR="00AA39B7" w:rsidRPr="003B19E9" w14:paraId="0F4861A7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14D5E374" w14:textId="77777777" w:rsidR="008F1AC2" w:rsidRPr="003B19E9" w:rsidRDefault="008F1AC2" w:rsidP="006E2597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1.</w:t>
            </w:r>
            <w:r w:rsidR="006E2597" w:rsidRPr="003B19E9">
              <w:rPr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4321" w:type="dxa"/>
            <w:gridSpan w:val="2"/>
            <w:vAlign w:val="center"/>
          </w:tcPr>
          <w:p w14:paraId="6C83A2F1" w14:textId="77777777" w:rsidR="008F1AC2" w:rsidRPr="003B19E9" w:rsidRDefault="006E2597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</w:t>
            </w:r>
            <w:r w:rsidR="008F1AC2" w:rsidRPr="003B19E9">
              <w:rPr>
                <w:sz w:val="20"/>
                <w:szCs w:val="20"/>
                <w:lang w:val="en-GB"/>
              </w:rPr>
              <w:t>there terms of reference</w:t>
            </w:r>
            <w:r w:rsidRPr="003B19E9">
              <w:rPr>
                <w:sz w:val="20"/>
                <w:szCs w:val="20"/>
                <w:lang w:val="en-GB"/>
              </w:rPr>
              <w:t>/role descriptions for all sub-groups/individuals carrying out oversight activities</w:t>
            </w:r>
            <w:r w:rsidR="008F1AC2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2095970721"/>
            <w:placeholder>
              <w:docPart w:val="C77DACA9CA214A0B9AD5EE50B6CCF552"/>
            </w:placeholder>
            <w:showingPlcHdr/>
          </w:sdtPr>
          <w:sdtEndPr/>
          <w:sdtContent>
            <w:tc>
              <w:tcPr>
                <w:tcW w:w="4339" w:type="dxa"/>
                <w:gridSpan w:val="3"/>
              </w:tcPr>
              <w:p w14:paraId="110EF489" w14:textId="536E6652" w:rsidR="008F1AC2" w:rsidRPr="003B19E9" w:rsidRDefault="00FA0AB0" w:rsidP="00EF008F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33570197"/>
            <w:placeholder>
              <w:docPart w:val="592A474B653F44A2B9937D975890BFB6"/>
            </w:placeholder>
            <w:showingPlcHdr/>
          </w:sdtPr>
          <w:sdtEndPr/>
          <w:sdtContent>
            <w:tc>
              <w:tcPr>
                <w:tcW w:w="5255" w:type="dxa"/>
                <w:gridSpan w:val="3"/>
              </w:tcPr>
              <w:p w14:paraId="05C7DE5A" w14:textId="5E45A653" w:rsidR="008F1AC2" w:rsidRPr="003B19E9" w:rsidRDefault="00E047AC" w:rsidP="008F1AC2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060213945"/>
            <w:placeholder>
              <w:docPart w:val="824E275853674F4095313A8F2CA7C2F4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5FA9C71C" w14:textId="50559D51" w:rsidR="008F1AC2" w:rsidRPr="003B19E9" w:rsidRDefault="00E047A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</w:tr>
      <w:tr w:rsidR="00AA39B7" w:rsidRPr="003B19E9" w14:paraId="1FA0174D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66D70D65" w14:textId="77777777" w:rsidR="00DE7714" w:rsidRPr="003B19E9" w:rsidRDefault="008F1AC2" w:rsidP="006E2597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lastRenderedPageBreak/>
              <w:t>1.1.</w:t>
            </w:r>
            <w:r w:rsidR="006E2597" w:rsidRPr="003B19E9">
              <w:rPr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4321" w:type="dxa"/>
            <w:gridSpan w:val="2"/>
          </w:tcPr>
          <w:p w14:paraId="6329D1B4" w14:textId="77777777" w:rsidR="00F246DB" w:rsidRPr="003B19E9" w:rsidRDefault="00DE7714" w:rsidP="00F246DB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re there documented role descriptions for all activities associated with education and training</w:t>
            </w:r>
            <w:r w:rsidR="00F246DB" w:rsidRPr="003B19E9">
              <w:rPr>
                <w:sz w:val="20"/>
                <w:szCs w:val="20"/>
                <w:lang w:val="en-GB"/>
              </w:rPr>
              <w:t>?</w:t>
            </w:r>
          </w:p>
          <w:p w14:paraId="565EC373" w14:textId="6A99329D" w:rsidR="00F246DB" w:rsidRPr="003B19E9" w:rsidRDefault="00F246DB" w:rsidP="005C225C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</w:t>
            </w:r>
            <w:r w:rsidR="008F1AC2" w:rsidRPr="003B19E9">
              <w:rPr>
                <w:sz w:val="20"/>
                <w:szCs w:val="20"/>
                <w:lang w:val="en-GB"/>
              </w:rPr>
              <w:t xml:space="preserve">dministration </w:t>
            </w:r>
          </w:p>
          <w:p w14:paraId="0C7D038C" w14:textId="1237A627" w:rsidR="00F246DB" w:rsidRPr="003B19E9" w:rsidRDefault="00F246DB" w:rsidP="005C225C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</w:t>
            </w:r>
            <w:r w:rsidR="008F1AC2" w:rsidRPr="003B19E9">
              <w:rPr>
                <w:sz w:val="20"/>
                <w:szCs w:val="20"/>
                <w:lang w:val="en-GB"/>
              </w:rPr>
              <w:t xml:space="preserve">nternal </w:t>
            </w:r>
            <w:r w:rsidRPr="003B19E9">
              <w:rPr>
                <w:sz w:val="20"/>
                <w:szCs w:val="20"/>
                <w:lang w:val="en-GB"/>
              </w:rPr>
              <w:t>V</w:t>
            </w:r>
            <w:r w:rsidR="008F1AC2" w:rsidRPr="003B19E9">
              <w:rPr>
                <w:sz w:val="20"/>
                <w:szCs w:val="20"/>
                <w:lang w:val="en-GB"/>
              </w:rPr>
              <w:t xml:space="preserve">erification </w:t>
            </w:r>
          </w:p>
          <w:p w14:paraId="32FDD37F" w14:textId="7BEDD5F8" w:rsidR="00F246DB" w:rsidRPr="003B19E9" w:rsidRDefault="00F246DB" w:rsidP="005C225C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</w:t>
            </w:r>
            <w:r w:rsidR="008F1AC2" w:rsidRPr="003B19E9">
              <w:rPr>
                <w:sz w:val="20"/>
                <w:szCs w:val="20"/>
                <w:lang w:val="en-GB"/>
              </w:rPr>
              <w:t>nstructor</w:t>
            </w:r>
          </w:p>
          <w:p w14:paraId="4EA78D79" w14:textId="6E3686F3" w:rsidR="00FA355B" w:rsidRPr="003B19E9" w:rsidRDefault="00FA355B" w:rsidP="00FA355B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ssistant Tutor </w:t>
            </w:r>
          </w:p>
          <w:p w14:paraId="0CEB28BC" w14:textId="3CE3FBDC" w:rsidR="00F246DB" w:rsidRPr="003B19E9" w:rsidRDefault="00F246DB" w:rsidP="005C225C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T</w:t>
            </w:r>
            <w:r w:rsidR="008F1AC2" w:rsidRPr="003B19E9">
              <w:rPr>
                <w:sz w:val="20"/>
                <w:szCs w:val="20"/>
                <w:lang w:val="en-GB"/>
              </w:rPr>
              <w:t>utor</w:t>
            </w:r>
          </w:p>
          <w:p w14:paraId="34867C9B" w14:textId="77777777" w:rsidR="00F246DB" w:rsidRPr="003B19E9" w:rsidRDefault="00F246DB" w:rsidP="005C225C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F</w:t>
            </w:r>
            <w:r w:rsidR="008F1AC2" w:rsidRPr="003B19E9">
              <w:rPr>
                <w:sz w:val="20"/>
                <w:szCs w:val="20"/>
                <w:lang w:val="en-GB"/>
              </w:rPr>
              <w:t>acilitator</w:t>
            </w:r>
          </w:p>
          <w:p w14:paraId="266704A7" w14:textId="77777777" w:rsidR="00DE7714" w:rsidRPr="003B19E9" w:rsidRDefault="00F246DB" w:rsidP="00F246DB">
            <w:pPr>
              <w:pStyle w:val="NoSpacing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This is not an exhaustive list. Additional roles may be unique to each institution. </w:t>
            </w:r>
            <w:r w:rsidR="008F1AC2" w:rsidRPr="003B19E9">
              <w:rPr>
                <w:sz w:val="20"/>
                <w:szCs w:val="20"/>
                <w:lang w:val="en-GB"/>
              </w:rPr>
              <w:t xml:space="preserve"> </w:t>
            </w:r>
            <w:r w:rsidR="00DE7714" w:rsidRPr="003B19E9">
              <w:rPr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sz w:val="20"/>
              <w:szCs w:val="20"/>
              <w:lang w:val="en-GB"/>
            </w:rPr>
            <w:id w:val="-2119984673"/>
            <w:placeholder>
              <w:docPart w:val="A28375606D2A4B2594AA659F2C3EEC01"/>
            </w:placeholder>
          </w:sdtPr>
          <w:sdtEndPr/>
          <w:sdtContent>
            <w:tc>
              <w:tcPr>
                <w:tcW w:w="4339" w:type="dxa"/>
                <w:gridSpan w:val="3"/>
              </w:tcPr>
              <w:p w14:paraId="592A32F0" w14:textId="49A19322" w:rsidR="00DE7714" w:rsidRPr="003B19E9" w:rsidRDefault="00736465" w:rsidP="00EF008F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54462131"/>
            <w:placeholder>
              <w:docPart w:val="EFD3E201D1A44173A49680B4A4C86685"/>
            </w:placeholder>
            <w:showingPlcHdr/>
          </w:sdtPr>
          <w:sdtEndPr/>
          <w:sdtContent>
            <w:tc>
              <w:tcPr>
                <w:tcW w:w="5255" w:type="dxa"/>
                <w:gridSpan w:val="3"/>
              </w:tcPr>
              <w:p w14:paraId="42F10AD6" w14:textId="1527A160" w:rsidR="00DE7714" w:rsidRPr="003B19E9" w:rsidRDefault="00E047AC" w:rsidP="00E65ED4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70367586"/>
            <w:placeholder>
              <w:docPart w:val="F866E4C3B1EB4423895921734E8BA0DB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343991EE" w14:textId="67F854C6" w:rsidR="00DE7714" w:rsidRPr="003B19E9" w:rsidRDefault="00FA0AB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AA39B7" w:rsidRPr="003B19E9" w14:paraId="1E8E7747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5BAAB585" w14:textId="77777777" w:rsidR="008F1AC2" w:rsidRPr="003B19E9" w:rsidRDefault="008F1AC2" w:rsidP="006E2597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1.</w:t>
            </w:r>
            <w:r w:rsidR="006E2597" w:rsidRPr="003B19E9">
              <w:rPr>
                <w:b/>
                <w:sz w:val="20"/>
                <w:szCs w:val="20"/>
                <w:lang w:val="en-GB"/>
              </w:rPr>
              <w:t>5</w:t>
            </w:r>
          </w:p>
        </w:tc>
        <w:tc>
          <w:tcPr>
            <w:tcW w:w="4321" w:type="dxa"/>
            <w:gridSpan w:val="2"/>
            <w:vAlign w:val="center"/>
          </w:tcPr>
          <w:p w14:paraId="3F029345" w14:textId="69AEDE30" w:rsidR="00F246DB" w:rsidRPr="003B19E9" w:rsidRDefault="008F1AC2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there procedures in place for </w:t>
            </w:r>
            <w:r w:rsidR="00701A50">
              <w:rPr>
                <w:sz w:val="20"/>
                <w:szCs w:val="20"/>
                <w:lang w:val="en-GB"/>
              </w:rPr>
              <w:t>identifying, assessing and managing</w:t>
            </w:r>
            <w:r w:rsidR="00701A50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>risk</w:t>
            </w:r>
            <w:r w:rsidR="00F246DB" w:rsidRPr="003B19E9">
              <w:rPr>
                <w:sz w:val="20"/>
                <w:szCs w:val="20"/>
                <w:lang w:val="en-GB"/>
              </w:rPr>
              <w:t>?</w:t>
            </w:r>
          </w:p>
          <w:p w14:paraId="60D8A3BE" w14:textId="77777777" w:rsidR="008F1AC2" w:rsidRPr="003B19E9" w:rsidRDefault="00F246DB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</w:t>
            </w:r>
            <w:r w:rsidR="00404C37" w:rsidRPr="003B19E9">
              <w:rPr>
                <w:sz w:val="20"/>
                <w:szCs w:val="20"/>
                <w:lang w:val="en-GB"/>
              </w:rPr>
              <w:t>evidence of these activities taking place</w:t>
            </w:r>
            <w:r w:rsidR="008F1AC2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857469643"/>
            <w:placeholder>
              <w:docPart w:val="081865C99B634A4CBA245DDA1CA7F011"/>
            </w:placeholder>
            <w:showingPlcHdr/>
          </w:sdtPr>
          <w:sdtEndPr/>
          <w:sdtContent>
            <w:tc>
              <w:tcPr>
                <w:tcW w:w="4339" w:type="dxa"/>
                <w:gridSpan w:val="3"/>
              </w:tcPr>
              <w:p w14:paraId="720E9C84" w14:textId="39AE7638" w:rsidR="008F1AC2" w:rsidRPr="003B19E9" w:rsidRDefault="00AA39B7" w:rsidP="00EF008F">
                <w:pPr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962959438"/>
            <w:placeholder>
              <w:docPart w:val="D4EC08D977E54E8BBB9BD0460A87C943"/>
            </w:placeholder>
            <w:showingPlcHdr/>
          </w:sdtPr>
          <w:sdtEndPr/>
          <w:sdtContent>
            <w:tc>
              <w:tcPr>
                <w:tcW w:w="5255" w:type="dxa"/>
                <w:gridSpan w:val="3"/>
              </w:tcPr>
              <w:p w14:paraId="359774C1" w14:textId="041B9C3F" w:rsidR="008F1AC2" w:rsidRPr="003B19E9" w:rsidRDefault="00E047AC" w:rsidP="008F1AC2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191065424"/>
            <w:placeholder>
              <w:docPart w:val="7CCF7C807AB347A5AC1234CCB7DB2D1A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0E66F33F" w14:textId="3AADB916" w:rsidR="008F1AC2" w:rsidRPr="003B19E9" w:rsidRDefault="00E047A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E2755F">
                  <w:rPr>
                    <w:rStyle w:val="PlaceholderText"/>
                  </w:rPr>
                  <w:t>to enter text</w:t>
                </w:r>
              </w:p>
            </w:tc>
          </w:sdtContent>
        </w:sdt>
      </w:tr>
      <w:tr w:rsidR="00D53FB2" w:rsidRPr="003B19E9" w14:paraId="62094682" w14:textId="77777777" w:rsidTr="006510EA">
        <w:trPr>
          <w:trHeight w:val="170"/>
          <w:jc w:val="center"/>
        </w:trPr>
        <w:tc>
          <w:tcPr>
            <w:tcW w:w="15351" w:type="dxa"/>
            <w:gridSpan w:val="11"/>
            <w:shd w:val="clear" w:color="auto" w:fill="F2F2F2" w:themeFill="background1" w:themeFillShade="F2"/>
            <w:vAlign w:val="center"/>
          </w:tcPr>
          <w:p w14:paraId="5A82ABE5" w14:textId="77777777" w:rsidR="00D53FB2" w:rsidRPr="003B19E9" w:rsidRDefault="00D53FB2" w:rsidP="00C045F7">
            <w:pPr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AA39B7" w:rsidRPr="003B19E9" w14:paraId="59A63953" w14:textId="77777777" w:rsidTr="00C42575">
        <w:trPr>
          <w:gridAfter w:val="1"/>
          <w:wAfter w:w="54" w:type="dxa"/>
          <w:trHeight w:val="519"/>
          <w:jc w:val="center"/>
        </w:trPr>
        <w:tc>
          <w:tcPr>
            <w:tcW w:w="1411" w:type="dxa"/>
            <w:gridSpan w:val="2"/>
            <w:shd w:val="clear" w:color="auto" w:fill="F2F2F2" w:themeFill="background1" w:themeFillShade="F2"/>
            <w:vAlign w:val="center"/>
          </w:tcPr>
          <w:p w14:paraId="59E92083" w14:textId="77777777" w:rsidR="006510EA" w:rsidRPr="008C2BCD" w:rsidRDefault="006510EA" w:rsidP="00AA39B7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1203443903"/>
            <w:placeholder>
              <w:docPart w:val="73BC5FE0179144BC96546A05589BF7F6"/>
            </w:placeholder>
            <w:showingPlcHdr/>
          </w:sdtPr>
          <w:sdtEndPr/>
          <w:sdtContent>
            <w:tc>
              <w:tcPr>
                <w:tcW w:w="3806" w:type="dxa"/>
                <w:gridSpan w:val="2"/>
                <w:vAlign w:val="center"/>
              </w:tcPr>
              <w:p w14:paraId="5F91156F" w14:textId="6A4C5177" w:rsidR="006510EA" w:rsidRPr="003B19E9" w:rsidRDefault="00AA39B7" w:rsidP="00AA39B7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5BF026FA" w14:textId="77777777" w:rsidR="006510EA" w:rsidRPr="008C2BCD" w:rsidRDefault="006510EA" w:rsidP="00AA39B7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-1949314941"/>
            <w:placeholder>
              <w:docPart w:val="91402BE61F9842AD858A501B03906AB4"/>
            </w:placeholder>
            <w:showingPlcHdr/>
          </w:sdtPr>
          <w:sdtEndPr/>
          <w:sdtContent>
            <w:tc>
              <w:tcPr>
                <w:tcW w:w="2812" w:type="dxa"/>
                <w:gridSpan w:val="2"/>
                <w:vAlign w:val="center"/>
              </w:tcPr>
              <w:p w14:paraId="271434FD" w14:textId="0F845861" w:rsidR="006510EA" w:rsidRPr="003B19E9" w:rsidRDefault="00AA39B7" w:rsidP="00AA39B7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B8391B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to enter text</w:t>
                </w:r>
              </w:p>
            </w:tc>
          </w:sdtContent>
        </w:sdt>
        <w:tc>
          <w:tcPr>
            <w:tcW w:w="2679" w:type="dxa"/>
            <w:shd w:val="clear" w:color="auto" w:fill="F2F2F2" w:themeFill="background1" w:themeFillShade="F2"/>
            <w:vAlign w:val="center"/>
          </w:tcPr>
          <w:p w14:paraId="4D41A487" w14:textId="77777777" w:rsidR="006510EA" w:rsidRPr="008C2BCD" w:rsidRDefault="006510EA" w:rsidP="00AA39B7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1469698813"/>
            <w:placeholder>
              <w:docPart w:val="A3FB2741FF694C94BD2B236D184A3537"/>
            </w:placeholder>
            <w:showingPlcHdr/>
          </w:sdtPr>
          <w:sdtEndPr/>
          <w:sdtContent>
            <w:tc>
              <w:tcPr>
                <w:tcW w:w="2895" w:type="dxa"/>
                <w:gridSpan w:val="2"/>
              </w:tcPr>
              <w:p w14:paraId="6A51A7FB" w14:textId="551F4BDD" w:rsidR="006510EA" w:rsidRPr="003B19E9" w:rsidRDefault="00AA39B7" w:rsidP="00AA39B7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B8391B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to enter text</w:t>
                </w:r>
              </w:p>
            </w:tc>
          </w:sdtContent>
        </w:sdt>
      </w:tr>
      <w:tr w:rsidR="00D53FB2" w:rsidRPr="003B19E9" w14:paraId="7952EC58" w14:textId="77777777" w:rsidTr="006510EA">
        <w:trPr>
          <w:trHeight w:val="170"/>
          <w:jc w:val="center"/>
        </w:trPr>
        <w:tc>
          <w:tcPr>
            <w:tcW w:w="15351" w:type="dxa"/>
            <w:gridSpan w:val="11"/>
            <w:shd w:val="clear" w:color="auto" w:fill="F2F2F2" w:themeFill="background1" w:themeFillShade="F2"/>
            <w:vAlign w:val="center"/>
          </w:tcPr>
          <w:p w14:paraId="2812EE76" w14:textId="5DDEB46E" w:rsidR="00AA39B7" w:rsidRPr="003B19E9" w:rsidRDefault="00AA39B7" w:rsidP="00AA39B7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67683EC2" w14:textId="77777777" w:rsidR="005074DE" w:rsidRDefault="005074DE">
      <w:r>
        <w:br w:type="page"/>
      </w:r>
    </w:p>
    <w:tbl>
      <w:tblPr>
        <w:tblStyle w:val="TableGrid"/>
        <w:tblW w:w="15351" w:type="dxa"/>
        <w:jc w:val="center"/>
        <w:tblLook w:val="04A0" w:firstRow="1" w:lastRow="0" w:firstColumn="1" w:lastColumn="0" w:noHBand="0" w:noVBand="1"/>
      </w:tblPr>
      <w:tblGrid>
        <w:gridCol w:w="735"/>
        <w:gridCol w:w="676"/>
        <w:gridCol w:w="3806"/>
        <w:gridCol w:w="681"/>
        <w:gridCol w:w="1013"/>
        <w:gridCol w:w="2812"/>
        <w:gridCol w:w="988"/>
        <w:gridCol w:w="1691"/>
        <w:gridCol w:w="2248"/>
        <w:gridCol w:w="647"/>
        <w:gridCol w:w="54"/>
      </w:tblGrid>
      <w:tr w:rsidR="00400B5B" w:rsidRPr="003B19E9" w14:paraId="66B1D2D9" w14:textId="77777777" w:rsidTr="006510EA">
        <w:trPr>
          <w:jc w:val="center"/>
        </w:trPr>
        <w:tc>
          <w:tcPr>
            <w:tcW w:w="15351" w:type="dxa"/>
            <w:gridSpan w:val="11"/>
            <w:shd w:val="clear" w:color="auto" w:fill="FFC000"/>
          </w:tcPr>
          <w:p w14:paraId="7D41F71B" w14:textId="476E2402" w:rsidR="00400B5B" w:rsidRPr="003B19E9" w:rsidRDefault="00665CE5" w:rsidP="002E6FA0">
            <w:pPr>
              <w:pStyle w:val="NoSpacing"/>
              <w:spacing w:before="120" w:after="120"/>
              <w:rPr>
                <w:lang w:val="en-GB"/>
              </w:rPr>
            </w:pPr>
            <w:r>
              <w:lastRenderedPageBreak/>
              <w:br w:type="page"/>
            </w:r>
            <w:r w:rsidR="00400B5B" w:rsidRPr="003B19E9">
              <w:rPr>
                <w:b/>
                <w:lang w:val="en-GB"/>
              </w:rPr>
              <w:t>QS</w:t>
            </w:r>
            <w:r w:rsidR="004A29C7" w:rsidRPr="003B19E9">
              <w:rPr>
                <w:b/>
                <w:lang w:val="en-GB"/>
              </w:rPr>
              <w:t>1.</w:t>
            </w:r>
            <w:r w:rsidR="00400B5B" w:rsidRPr="003B19E9">
              <w:rPr>
                <w:b/>
                <w:lang w:val="en-GB"/>
              </w:rPr>
              <w:t xml:space="preserve">2: </w:t>
            </w:r>
            <w:r w:rsidR="00122236" w:rsidRPr="003B19E9">
              <w:rPr>
                <w:b/>
                <w:lang w:val="en-GB"/>
              </w:rPr>
              <w:t xml:space="preserve">Management Systems and Organisational Processes </w:t>
            </w:r>
            <w:r w:rsidR="00400B5B" w:rsidRPr="003B19E9">
              <w:rPr>
                <w:lang w:val="en-GB"/>
              </w:rPr>
              <w:t xml:space="preserve">– </w:t>
            </w:r>
            <w:r w:rsidR="00202761" w:rsidRPr="003B19E9">
              <w:rPr>
                <w:lang w:val="en-GB"/>
              </w:rPr>
              <w:t xml:space="preserve">The </w:t>
            </w:r>
            <w:r w:rsidR="00E85781">
              <w:rPr>
                <w:lang w:val="en-GB"/>
              </w:rPr>
              <w:t>institution</w:t>
            </w:r>
            <w:r w:rsidR="002E6FA0" w:rsidRPr="003B19E9">
              <w:rPr>
                <w:lang w:val="en-GB"/>
              </w:rPr>
              <w:t xml:space="preserve"> </w:t>
            </w:r>
            <w:r w:rsidR="00701A50">
              <w:rPr>
                <w:lang w:val="en-GB"/>
              </w:rPr>
              <w:t>complies</w:t>
            </w:r>
            <w:r w:rsidR="00202761" w:rsidRPr="003B19E9">
              <w:rPr>
                <w:lang w:val="en-GB"/>
              </w:rPr>
              <w:t xml:space="preserve"> with all relevant legislation and </w:t>
            </w:r>
            <w:r w:rsidR="002E6FA0" w:rsidRPr="003B19E9">
              <w:rPr>
                <w:lang w:val="en-GB"/>
              </w:rPr>
              <w:t xml:space="preserve">cooperates with </w:t>
            </w:r>
            <w:r w:rsidR="00202761" w:rsidRPr="003B19E9">
              <w:rPr>
                <w:lang w:val="en-GB"/>
              </w:rPr>
              <w:t xml:space="preserve">PHECC </w:t>
            </w:r>
            <w:r w:rsidR="002E6FA0" w:rsidRPr="003B19E9">
              <w:rPr>
                <w:lang w:val="en-GB"/>
              </w:rPr>
              <w:t xml:space="preserve">to meet its </w:t>
            </w:r>
            <w:r w:rsidR="00202761" w:rsidRPr="003B19E9">
              <w:rPr>
                <w:lang w:val="en-GB"/>
              </w:rPr>
              <w:t>requirements.</w:t>
            </w:r>
          </w:p>
        </w:tc>
      </w:tr>
      <w:tr w:rsidR="00541EB1" w:rsidRPr="003B19E9" w14:paraId="3ADF895F" w14:textId="77777777" w:rsidTr="00C42575">
        <w:trPr>
          <w:jc w:val="center"/>
        </w:trPr>
        <w:tc>
          <w:tcPr>
            <w:tcW w:w="5898" w:type="dxa"/>
            <w:gridSpan w:val="4"/>
            <w:shd w:val="clear" w:color="auto" w:fill="F2F2F2" w:themeFill="background1" w:themeFillShade="F2"/>
            <w:vAlign w:val="center"/>
          </w:tcPr>
          <w:p w14:paraId="4EF2BB67" w14:textId="77777777" w:rsidR="00460C37" w:rsidRPr="003B19E9" w:rsidRDefault="00460C37" w:rsidP="00400B5B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813" w:type="dxa"/>
            <w:gridSpan w:val="3"/>
            <w:shd w:val="clear" w:color="auto" w:fill="F2F2F2" w:themeFill="background1" w:themeFillShade="F2"/>
            <w:vAlign w:val="center"/>
          </w:tcPr>
          <w:p w14:paraId="510C3FD3" w14:textId="77777777" w:rsidR="00460C37" w:rsidRPr="003B19E9" w:rsidRDefault="00460C37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3939" w:type="dxa"/>
            <w:gridSpan w:val="2"/>
            <w:shd w:val="clear" w:color="auto" w:fill="F2F2F2" w:themeFill="background1" w:themeFillShade="F2"/>
            <w:vAlign w:val="center"/>
          </w:tcPr>
          <w:p w14:paraId="5DF96096" w14:textId="77777777" w:rsidR="00460C37" w:rsidRPr="003B19E9" w:rsidRDefault="00460C37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701" w:type="dxa"/>
            <w:gridSpan w:val="2"/>
            <w:shd w:val="clear" w:color="auto" w:fill="F2F2F2" w:themeFill="background1" w:themeFillShade="F2"/>
            <w:vAlign w:val="center"/>
          </w:tcPr>
          <w:p w14:paraId="42FB39A7" w14:textId="77777777" w:rsidR="00460C37" w:rsidRPr="003B19E9" w:rsidRDefault="00460C37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541EB1" w:rsidRPr="003B19E9" w14:paraId="7577BEAB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2CA5C2DA" w14:textId="77777777" w:rsidR="00874832" w:rsidRPr="003B19E9" w:rsidRDefault="00874832" w:rsidP="002C327F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2.1</w:t>
            </w:r>
          </w:p>
        </w:tc>
        <w:tc>
          <w:tcPr>
            <w:tcW w:w="5163" w:type="dxa"/>
            <w:gridSpan w:val="3"/>
            <w:vAlign w:val="center"/>
          </w:tcPr>
          <w:p w14:paraId="41BDBA73" w14:textId="77777777" w:rsidR="00701A50" w:rsidRPr="00701A50" w:rsidRDefault="00701A50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701A50">
              <w:rPr>
                <w:sz w:val="20"/>
                <w:szCs w:val="20"/>
                <w:lang w:val="en-GB"/>
              </w:rPr>
              <w:t xml:space="preserve">Is there evidence that the institution is an established legal entity that </w:t>
            </w:r>
          </w:p>
          <w:p w14:paraId="26A6AF09" w14:textId="5D694BD1" w:rsidR="00701A50" w:rsidRPr="00701A50" w:rsidRDefault="00E63983" w:rsidP="00170946">
            <w:pPr>
              <w:pStyle w:val="NoSpacing"/>
              <w:numPr>
                <w:ilvl w:val="0"/>
                <w:numId w:val="40"/>
              </w:numPr>
              <w:ind w:left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) </w:t>
            </w:r>
            <w:r w:rsidR="00701A50" w:rsidRPr="00701A50">
              <w:rPr>
                <w:sz w:val="20"/>
                <w:szCs w:val="20"/>
                <w:lang w:val="en-GB"/>
              </w:rPr>
              <w:t xml:space="preserve">provides education and training as a </w:t>
            </w:r>
            <w:r>
              <w:rPr>
                <w:sz w:val="20"/>
                <w:szCs w:val="20"/>
                <w:lang w:val="en-GB"/>
              </w:rPr>
              <w:t>principal</w:t>
            </w:r>
            <w:r w:rsidR="00701A50" w:rsidRPr="00701A50">
              <w:rPr>
                <w:sz w:val="20"/>
                <w:szCs w:val="20"/>
                <w:lang w:val="en-GB"/>
              </w:rPr>
              <w:t xml:space="preserve"> function </w:t>
            </w:r>
          </w:p>
          <w:p w14:paraId="6395BD44" w14:textId="103B16E6" w:rsidR="00701A50" w:rsidRPr="0088205A" w:rsidRDefault="00701A50" w:rsidP="00170946">
            <w:pPr>
              <w:pStyle w:val="NoSpacing"/>
              <w:rPr>
                <w:i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        </w:t>
            </w:r>
            <w:r w:rsidRPr="0088205A">
              <w:rPr>
                <w:i/>
                <w:sz w:val="20"/>
                <w:szCs w:val="20"/>
                <w:lang w:val="en-GB"/>
              </w:rPr>
              <w:t>or</w:t>
            </w:r>
          </w:p>
          <w:p w14:paraId="157C6235" w14:textId="013BFBCD" w:rsidR="00874832" w:rsidRPr="003B19E9" w:rsidRDefault="00E63983" w:rsidP="00170946">
            <w:pPr>
              <w:pStyle w:val="NoSpacing"/>
              <w:numPr>
                <w:ilvl w:val="0"/>
                <w:numId w:val="3"/>
              </w:numPr>
              <w:spacing w:after="120"/>
              <w:ind w:left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b) </w:t>
            </w:r>
            <w:r w:rsidR="00701A50" w:rsidRPr="00701A50">
              <w:rPr>
                <w:sz w:val="20"/>
                <w:szCs w:val="20"/>
                <w:lang w:val="en-GB"/>
              </w:rPr>
              <w:t>provides PHECC education and training standards?</w:t>
            </w:r>
          </w:p>
        </w:tc>
        <w:sdt>
          <w:sdtPr>
            <w:rPr>
              <w:sz w:val="20"/>
              <w:szCs w:val="20"/>
              <w:lang w:val="en-GB"/>
            </w:rPr>
            <w:id w:val="-1106345087"/>
            <w:placeholder>
              <w:docPart w:val="F960BE5D18574782A49D918001EBA143"/>
            </w:placeholder>
            <w:showingPlcHdr/>
          </w:sdtPr>
          <w:sdtEndPr/>
          <w:sdtContent>
            <w:tc>
              <w:tcPr>
                <w:tcW w:w="4813" w:type="dxa"/>
                <w:gridSpan w:val="3"/>
              </w:tcPr>
              <w:p w14:paraId="5FD03F41" w14:textId="1780A8F7" w:rsidR="00874832" w:rsidRPr="003B19E9" w:rsidRDefault="00AA39B7" w:rsidP="002C327F">
                <w:pPr>
                  <w:spacing w:before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722734316"/>
            <w:placeholder>
              <w:docPart w:val="83AC8050649143C29DEE05A633B10185"/>
            </w:placeholder>
            <w:showingPlcHdr/>
          </w:sdtPr>
          <w:sdtEndPr/>
          <w:sdtContent>
            <w:tc>
              <w:tcPr>
                <w:tcW w:w="3939" w:type="dxa"/>
                <w:gridSpan w:val="2"/>
              </w:tcPr>
              <w:p w14:paraId="53177CB3" w14:textId="318824AA" w:rsidR="00874832" w:rsidRPr="003B19E9" w:rsidRDefault="00AA39B7" w:rsidP="002C327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42591046"/>
            <w:placeholder>
              <w:docPart w:val="ECCB633C2527416EBFF93319E09B6D14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4717C1EF" w14:textId="3FE02FB6" w:rsidR="00874832" w:rsidRPr="003B19E9" w:rsidRDefault="00AA39B7" w:rsidP="002C327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41EB1" w:rsidRPr="003B19E9" w14:paraId="0599440E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0DDAA5F4" w14:textId="77777777" w:rsidR="002C327F" w:rsidRPr="003B19E9" w:rsidRDefault="00EF4C80" w:rsidP="002C489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2.</w:t>
            </w:r>
            <w:r w:rsidR="002C489C" w:rsidRPr="003B19E9">
              <w:rPr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5163" w:type="dxa"/>
            <w:gridSpan w:val="3"/>
            <w:vAlign w:val="center"/>
          </w:tcPr>
          <w:p w14:paraId="181D30A0" w14:textId="23621000" w:rsidR="002C327F" w:rsidRPr="003B19E9" w:rsidRDefault="002C327F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all tasks </w:t>
            </w:r>
            <w:r w:rsidR="00172810" w:rsidRPr="003B19E9">
              <w:rPr>
                <w:sz w:val="20"/>
                <w:szCs w:val="20"/>
                <w:lang w:val="en-GB"/>
              </w:rPr>
              <w:t>(</w:t>
            </w:r>
            <w:r w:rsidR="00701A50">
              <w:rPr>
                <w:sz w:val="20"/>
                <w:szCs w:val="20"/>
                <w:lang w:val="en-GB"/>
              </w:rPr>
              <w:t xml:space="preserve">from </w:t>
            </w:r>
            <w:r w:rsidR="00172810" w:rsidRPr="003B19E9">
              <w:rPr>
                <w:sz w:val="20"/>
                <w:szCs w:val="20"/>
                <w:lang w:val="en-GB"/>
              </w:rPr>
              <w:t xml:space="preserve">student entry to exit) </w:t>
            </w:r>
            <w:r w:rsidRPr="003B19E9">
              <w:rPr>
                <w:sz w:val="20"/>
                <w:szCs w:val="20"/>
                <w:lang w:val="en-GB"/>
              </w:rPr>
              <w:t xml:space="preserve">associated with education and training documented?  </w:t>
            </w:r>
          </w:p>
        </w:tc>
        <w:sdt>
          <w:sdtPr>
            <w:rPr>
              <w:sz w:val="20"/>
              <w:szCs w:val="20"/>
              <w:lang w:val="en-GB"/>
            </w:rPr>
            <w:id w:val="-477919124"/>
            <w:placeholder>
              <w:docPart w:val="F756C8A9978244A5B0F8765B99CA684A"/>
            </w:placeholder>
            <w:showingPlcHdr/>
          </w:sdtPr>
          <w:sdtEndPr/>
          <w:sdtContent>
            <w:tc>
              <w:tcPr>
                <w:tcW w:w="4813" w:type="dxa"/>
                <w:gridSpan w:val="3"/>
              </w:tcPr>
              <w:p w14:paraId="32DF1955" w14:textId="3BA700F8" w:rsidR="002C327F" w:rsidRPr="003B19E9" w:rsidRDefault="00AA39B7" w:rsidP="002C327F">
                <w:pPr>
                  <w:spacing w:before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891613504"/>
            <w:placeholder>
              <w:docPart w:val="7F34295D2A8743239906B1950CB7166E"/>
            </w:placeholder>
            <w:showingPlcHdr/>
          </w:sdtPr>
          <w:sdtEndPr/>
          <w:sdtContent>
            <w:tc>
              <w:tcPr>
                <w:tcW w:w="3939" w:type="dxa"/>
                <w:gridSpan w:val="2"/>
              </w:tcPr>
              <w:p w14:paraId="33DB95FD" w14:textId="06D91CEF" w:rsidR="002C327F" w:rsidRPr="003B19E9" w:rsidRDefault="00AA39B7" w:rsidP="002C327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779254176"/>
            <w:placeholder>
              <w:docPart w:val="294E503B1FF846E887767D2652422A19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0A15E906" w14:textId="4B59FC99" w:rsidR="002C327F" w:rsidRPr="003B19E9" w:rsidRDefault="00AA39B7" w:rsidP="002C327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41EB1" w:rsidRPr="003B19E9" w14:paraId="55B1160D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63D47B64" w14:textId="77777777" w:rsidR="000A3A23" w:rsidRPr="003B19E9" w:rsidRDefault="00632BB5" w:rsidP="002C489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2.</w:t>
            </w:r>
            <w:r w:rsidR="002C489C" w:rsidRPr="003B19E9">
              <w:rPr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5163" w:type="dxa"/>
            <w:gridSpan w:val="3"/>
          </w:tcPr>
          <w:p w14:paraId="698E8EE8" w14:textId="71824AF9" w:rsidR="00874832" w:rsidRPr="003B19E9" w:rsidRDefault="00382EE3" w:rsidP="00D171BB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maintains </w:t>
            </w:r>
            <w:r w:rsidR="00E85781">
              <w:rPr>
                <w:sz w:val="20"/>
                <w:szCs w:val="20"/>
                <w:lang w:val="en-GB"/>
              </w:rPr>
              <w:t>up-to-date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  <w:r w:rsidR="000A3A23" w:rsidRPr="003B19E9">
              <w:rPr>
                <w:sz w:val="20"/>
                <w:szCs w:val="20"/>
                <w:lang w:val="en-GB"/>
              </w:rPr>
              <w:t>student records</w:t>
            </w:r>
            <w:r w:rsidR="00874832" w:rsidRPr="003B19E9">
              <w:rPr>
                <w:sz w:val="20"/>
                <w:szCs w:val="20"/>
                <w:lang w:val="en-GB"/>
              </w:rPr>
              <w:t>?</w:t>
            </w:r>
          </w:p>
          <w:p w14:paraId="1D0D437C" w14:textId="1141E9D6" w:rsidR="00D171BB" w:rsidRPr="003B19E9" w:rsidRDefault="00D171BB" w:rsidP="005C225C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</w:t>
            </w:r>
            <w:r w:rsidR="000A3A23" w:rsidRPr="003B19E9">
              <w:rPr>
                <w:sz w:val="20"/>
                <w:szCs w:val="20"/>
                <w:lang w:val="en-GB"/>
              </w:rPr>
              <w:t xml:space="preserve">ontact details </w:t>
            </w:r>
          </w:p>
          <w:p w14:paraId="20E2A06D" w14:textId="28B47216" w:rsidR="00D171BB" w:rsidRPr="003B19E9" w:rsidRDefault="00D171BB" w:rsidP="005C225C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S</w:t>
            </w:r>
            <w:r w:rsidR="000A3A23" w:rsidRPr="003B19E9">
              <w:rPr>
                <w:sz w:val="20"/>
                <w:szCs w:val="20"/>
                <w:lang w:val="en-GB"/>
              </w:rPr>
              <w:t>upports</w:t>
            </w:r>
          </w:p>
          <w:p w14:paraId="313127CD" w14:textId="2D898A70" w:rsidR="00D171BB" w:rsidRPr="003B19E9" w:rsidRDefault="00D171BB" w:rsidP="005C225C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</w:t>
            </w:r>
            <w:r w:rsidR="000A3A23" w:rsidRPr="003B19E9">
              <w:rPr>
                <w:sz w:val="20"/>
                <w:szCs w:val="20"/>
                <w:lang w:val="en-GB"/>
              </w:rPr>
              <w:t>ttendance</w:t>
            </w:r>
          </w:p>
          <w:p w14:paraId="45D0B1C6" w14:textId="1090B95E" w:rsidR="00D171BB" w:rsidRPr="003B19E9" w:rsidRDefault="00D171BB" w:rsidP="005C225C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</w:t>
            </w:r>
            <w:r w:rsidR="000A3A23" w:rsidRPr="003B19E9">
              <w:rPr>
                <w:sz w:val="20"/>
                <w:szCs w:val="20"/>
                <w:lang w:val="en-GB"/>
              </w:rPr>
              <w:t xml:space="preserve">ompletion </w:t>
            </w:r>
          </w:p>
          <w:p w14:paraId="7240CBA6" w14:textId="1B23F3FD" w:rsidR="00D171BB" w:rsidRPr="003B19E9" w:rsidRDefault="00D171BB" w:rsidP="005C225C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</w:t>
            </w:r>
            <w:r w:rsidR="000A3A23" w:rsidRPr="003B19E9">
              <w:rPr>
                <w:sz w:val="20"/>
                <w:szCs w:val="20"/>
                <w:lang w:val="en-GB"/>
              </w:rPr>
              <w:t xml:space="preserve">ssessment </w:t>
            </w:r>
          </w:p>
          <w:p w14:paraId="3AD18D86" w14:textId="2E832BC4" w:rsidR="00D171BB" w:rsidRPr="003B19E9" w:rsidRDefault="00D171BB" w:rsidP="005C225C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</w:t>
            </w:r>
            <w:r w:rsidR="000A3A23" w:rsidRPr="003B19E9">
              <w:rPr>
                <w:sz w:val="20"/>
                <w:szCs w:val="20"/>
                <w:lang w:val="en-GB"/>
              </w:rPr>
              <w:t xml:space="preserve">ertification </w:t>
            </w:r>
          </w:p>
          <w:p w14:paraId="142F2F04" w14:textId="77777777" w:rsidR="000A3A23" w:rsidRPr="003B19E9" w:rsidRDefault="00D171BB" w:rsidP="005C225C">
            <w:pPr>
              <w:pStyle w:val="NoSpacing"/>
              <w:numPr>
                <w:ilvl w:val="0"/>
                <w:numId w:val="2"/>
              </w:numPr>
              <w:spacing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P</w:t>
            </w:r>
            <w:r w:rsidR="000A3A23" w:rsidRPr="003B19E9">
              <w:rPr>
                <w:sz w:val="20"/>
                <w:szCs w:val="20"/>
                <w:lang w:val="en-GB"/>
              </w:rPr>
              <w:t>rogression</w:t>
            </w:r>
            <w:r w:rsidR="00FA355B" w:rsidRPr="003B19E9">
              <w:rPr>
                <w:sz w:val="20"/>
                <w:szCs w:val="20"/>
                <w:lang w:val="en-GB"/>
              </w:rPr>
              <w:t xml:space="preserve"> to other courses</w:t>
            </w:r>
          </w:p>
        </w:tc>
        <w:sdt>
          <w:sdtPr>
            <w:rPr>
              <w:sz w:val="20"/>
              <w:szCs w:val="20"/>
              <w:lang w:val="en-GB"/>
            </w:rPr>
            <w:id w:val="1917435737"/>
            <w:placeholder>
              <w:docPart w:val="A1DC9096BDB644C8984842B226FEF73B"/>
            </w:placeholder>
            <w:showingPlcHdr/>
          </w:sdtPr>
          <w:sdtEndPr/>
          <w:sdtContent>
            <w:tc>
              <w:tcPr>
                <w:tcW w:w="4813" w:type="dxa"/>
                <w:gridSpan w:val="3"/>
              </w:tcPr>
              <w:p w14:paraId="712B5E0E" w14:textId="77EB817C" w:rsidR="000A3A23" w:rsidRPr="003B19E9" w:rsidRDefault="00AA39B7" w:rsidP="000A3A23">
                <w:pPr>
                  <w:spacing w:before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554462272"/>
            <w:placeholder>
              <w:docPart w:val="35B598F0E7BA416AA7A48D99B471CB67"/>
            </w:placeholder>
            <w:showingPlcHdr/>
          </w:sdtPr>
          <w:sdtEndPr/>
          <w:sdtContent>
            <w:tc>
              <w:tcPr>
                <w:tcW w:w="3939" w:type="dxa"/>
                <w:gridSpan w:val="2"/>
              </w:tcPr>
              <w:p w14:paraId="27C4225E" w14:textId="6AF8313D" w:rsidR="000A3A23" w:rsidRPr="003B19E9" w:rsidRDefault="00AA39B7" w:rsidP="000A3A23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36"/>
              <w:szCs w:val="36"/>
              <w:lang w:val="en-GB"/>
            </w:rPr>
            <w:id w:val="-1064790849"/>
            <w:placeholder>
              <w:docPart w:val="11B6018F155049ADA7370E80CAC4D903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2A673D8D" w14:textId="0A4F8FB0" w:rsidR="000A3A23" w:rsidRPr="00541EB1" w:rsidRDefault="00AA39B7" w:rsidP="000A3A23">
                <w:pPr>
                  <w:spacing w:before="60" w:after="60"/>
                  <w:rPr>
                    <w:sz w:val="36"/>
                    <w:szCs w:val="36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41EB1" w:rsidRPr="003B19E9" w14:paraId="4F25C23F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05A7C3AC" w14:textId="77777777" w:rsidR="00632BB5" w:rsidRPr="003B19E9" w:rsidRDefault="00632BB5" w:rsidP="002C489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2.</w:t>
            </w:r>
            <w:r w:rsidR="002C489C" w:rsidRPr="003B19E9">
              <w:rPr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5163" w:type="dxa"/>
            <w:gridSpan w:val="3"/>
          </w:tcPr>
          <w:p w14:paraId="100A53E3" w14:textId="2F09EA7F" w:rsidR="00874832" w:rsidRPr="003B19E9" w:rsidRDefault="00382EE3" w:rsidP="00874832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maintains </w:t>
            </w:r>
            <w:r w:rsidR="00E85781">
              <w:rPr>
                <w:sz w:val="20"/>
                <w:szCs w:val="20"/>
                <w:lang w:val="en-GB"/>
              </w:rPr>
              <w:t>up-to-date</w:t>
            </w:r>
            <w:r w:rsidRPr="003B19E9">
              <w:rPr>
                <w:sz w:val="20"/>
                <w:szCs w:val="20"/>
                <w:lang w:val="en-GB"/>
              </w:rPr>
              <w:t xml:space="preserve"> records of all members of faculty?</w:t>
            </w:r>
          </w:p>
          <w:p w14:paraId="7740D9FE" w14:textId="05F753AC" w:rsidR="00632BB5" w:rsidRPr="003B19E9" w:rsidRDefault="00874832" w:rsidP="005C225C">
            <w:pPr>
              <w:pStyle w:val="NoSpacing"/>
              <w:numPr>
                <w:ilvl w:val="0"/>
                <w:numId w:val="2"/>
              </w:numPr>
              <w:spacing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E</w:t>
            </w:r>
            <w:r w:rsidR="00632BB5" w:rsidRPr="003B19E9">
              <w:rPr>
                <w:sz w:val="20"/>
                <w:szCs w:val="20"/>
                <w:lang w:val="en-GB"/>
              </w:rPr>
              <w:t>.g. recruitments, contracts, PHECC certification and other qualifications, courses delivered, course evaluations, professional development</w:t>
            </w:r>
            <w:r w:rsidRPr="003B19E9">
              <w:rPr>
                <w:sz w:val="20"/>
                <w:szCs w:val="20"/>
                <w:lang w:val="en-GB"/>
              </w:rPr>
              <w:t xml:space="preserve">, CPG </w:t>
            </w:r>
            <w:r w:rsidR="00146CB2">
              <w:rPr>
                <w:sz w:val="20"/>
                <w:szCs w:val="20"/>
                <w:lang w:val="en-GB"/>
              </w:rPr>
              <w:t>u</w:t>
            </w:r>
            <w:r w:rsidRPr="003B19E9">
              <w:rPr>
                <w:sz w:val="20"/>
                <w:szCs w:val="20"/>
                <w:lang w:val="en-GB"/>
              </w:rPr>
              <w:t>pskilling</w:t>
            </w:r>
            <w:r w:rsidR="00146CB2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etc</w:t>
            </w:r>
            <w:r w:rsidR="00632BB5" w:rsidRPr="003B19E9">
              <w:rPr>
                <w:sz w:val="20"/>
                <w:szCs w:val="20"/>
                <w:lang w:val="en-GB"/>
              </w:rPr>
              <w:t xml:space="preserve">?  </w:t>
            </w:r>
          </w:p>
        </w:tc>
        <w:sdt>
          <w:sdtPr>
            <w:rPr>
              <w:sz w:val="20"/>
              <w:szCs w:val="20"/>
              <w:lang w:val="en-GB"/>
            </w:rPr>
            <w:id w:val="2131661702"/>
            <w:placeholder>
              <w:docPart w:val="13FC35B9A5334B5F9E88D3E684A66966"/>
            </w:placeholder>
            <w:showingPlcHdr/>
          </w:sdtPr>
          <w:sdtEndPr/>
          <w:sdtContent>
            <w:tc>
              <w:tcPr>
                <w:tcW w:w="4813" w:type="dxa"/>
                <w:gridSpan w:val="3"/>
              </w:tcPr>
              <w:p w14:paraId="0DF7DDC3" w14:textId="49285954" w:rsidR="00632BB5" w:rsidRPr="003B19E9" w:rsidRDefault="00AA39B7" w:rsidP="00632BB5">
                <w:pPr>
                  <w:spacing w:before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606076064"/>
            <w:placeholder>
              <w:docPart w:val="458D74B3E3B14E2DA766E013B36DE042"/>
            </w:placeholder>
            <w:showingPlcHdr/>
          </w:sdtPr>
          <w:sdtEndPr/>
          <w:sdtContent>
            <w:tc>
              <w:tcPr>
                <w:tcW w:w="3939" w:type="dxa"/>
                <w:gridSpan w:val="2"/>
              </w:tcPr>
              <w:p w14:paraId="7903384F" w14:textId="5C9A1760" w:rsidR="00632BB5" w:rsidRPr="003B19E9" w:rsidRDefault="00AA39B7" w:rsidP="00632BB5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25330201"/>
            <w:placeholder>
              <w:docPart w:val="415D16A896114B268932E1FDFA94906C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0B9430EE" w14:textId="204AF4E3" w:rsidR="00632BB5" w:rsidRPr="003B19E9" w:rsidRDefault="00AA39B7" w:rsidP="00632BB5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41EB1" w:rsidRPr="003B19E9" w14:paraId="32CE02CF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7699D608" w14:textId="77777777" w:rsidR="00460C37" w:rsidRPr="003B19E9" w:rsidRDefault="00460C37" w:rsidP="002C489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2.</w:t>
            </w:r>
            <w:r w:rsidR="002C489C" w:rsidRPr="003B19E9">
              <w:rPr>
                <w:b/>
                <w:sz w:val="20"/>
                <w:szCs w:val="20"/>
                <w:lang w:val="en-GB"/>
              </w:rPr>
              <w:t>5</w:t>
            </w:r>
          </w:p>
        </w:tc>
        <w:tc>
          <w:tcPr>
            <w:tcW w:w="5163" w:type="dxa"/>
            <w:gridSpan w:val="3"/>
            <w:vAlign w:val="center"/>
          </w:tcPr>
          <w:p w14:paraId="06B4E75F" w14:textId="1B89C63D" w:rsidR="00874832" w:rsidRPr="003B19E9" w:rsidRDefault="00146CB2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proofErr w:type="gramStart"/>
            <w:r>
              <w:rPr>
                <w:sz w:val="20"/>
                <w:szCs w:val="20"/>
                <w:lang w:val="en-GB"/>
              </w:rPr>
              <w:t>Are</w:t>
            </w:r>
            <w:proofErr w:type="gramEnd"/>
            <w:r w:rsidR="00460C37" w:rsidRPr="003B19E9">
              <w:rPr>
                <w:sz w:val="20"/>
                <w:szCs w:val="20"/>
                <w:lang w:val="en-GB"/>
              </w:rPr>
              <w:t xml:space="preserve"> a policy</w:t>
            </w:r>
            <w:r w:rsidR="00B37133" w:rsidRPr="003B19E9">
              <w:rPr>
                <w:sz w:val="20"/>
                <w:szCs w:val="20"/>
                <w:lang w:val="en-GB"/>
              </w:rPr>
              <w:t xml:space="preserve">, </w:t>
            </w:r>
            <w:r w:rsidR="005E7B5F" w:rsidRPr="003B19E9">
              <w:rPr>
                <w:sz w:val="20"/>
                <w:szCs w:val="20"/>
                <w:lang w:val="en-GB"/>
              </w:rPr>
              <w:t xml:space="preserve">associated </w:t>
            </w:r>
            <w:r w:rsidR="00460C37" w:rsidRPr="003B19E9">
              <w:rPr>
                <w:sz w:val="20"/>
                <w:szCs w:val="20"/>
                <w:lang w:val="en-GB"/>
              </w:rPr>
              <w:t>procedures</w:t>
            </w:r>
            <w:r w:rsidR="00B37133" w:rsidRPr="003B19E9">
              <w:rPr>
                <w:sz w:val="20"/>
                <w:szCs w:val="20"/>
                <w:lang w:val="en-GB"/>
              </w:rPr>
              <w:t xml:space="preserve"> and supporting documents</w:t>
            </w:r>
            <w:r w:rsidR="00460C37" w:rsidRPr="003B19E9">
              <w:rPr>
                <w:sz w:val="20"/>
                <w:szCs w:val="20"/>
                <w:lang w:val="en-GB"/>
              </w:rPr>
              <w:t xml:space="preserve"> </w:t>
            </w:r>
            <w:r w:rsidR="005E7B5F" w:rsidRPr="003B19E9">
              <w:rPr>
                <w:sz w:val="20"/>
                <w:szCs w:val="20"/>
                <w:lang w:val="en-GB"/>
              </w:rPr>
              <w:t>in place for data protection that meet legislative requirements</w:t>
            </w:r>
            <w:r w:rsidR="00460C37" w:rsidRPr="003B19E9">
              <w:rPr>
                <w:sz w:val="20"/>
                <w:szCs w:val="20"/>
                <w:lang w:val="en-GB"/>
              </w:rPr>
              <w:t>?</w:t>
            </w:r>
            <w:r w:rsidR="005E7B5F" w:rsidRPr="003B19E9">
              <w:rPr>
                <w:sz w:val="20"/>
                <w:szCs w:val="20"/>
                <w:lang w:val="en-GB"/>
              </w:rPr>
              <w:t xml:space="preserve"> </w:t>
            </w:r>
          </w:p>
          <w:p w14:paraId="651CE1BB" w14:textId="0F86D60C" w:rsidR="00874832" w:rsidRPr="003B19E9" w:rsidRDefault="005E7B5F" w:rsidP="00170946">
            <w:pPr>
              <w:pStyle w:val="NoSpacing"/>
              <w:numPr>
                <w:ilvl w:val="0"/>
                <w:numId w:val="2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</w:t>
            </w:r>
            <w:r w:rsidR="00146CB2">
              <w:rPr>
                <w:sz w:val="20"/>
                <w:szCs w:val="20"/>
                <w:lang w:val="en-GB"/>
              </w:rPr>
              <w:t>the policy</w:t>
            </w:r>
            <w:r w:rsidR="00146CB2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 xml:space="preserve">reflect current practice? </w:t>
            </w:r>
          </w:p>
          <w:p w14:paraId="200CA1F2" w14:textId="42CE5391" w:rsidR="00460C37" w:rsidRPr="003B19E9" w:rsidRDefault="005E7B5F" w:rsidP="00170946">
            <w:pPr>
              <w:pStyle w:val="NoSpacing"/>
              <w:numPr>
                <w:ilvl w:val="0"/>
                <w:numId w:val="2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lastRenderedPageBreak/>
              <w:t xml:space="preserve">Do those involved in education and training activities understand what it means </w:t>
            </w:r>
            <w:r w:rsidR="00146CB2">
              <w:rPr>
                <w:sz w:val="20"/>
                <w:szCs w:val="20"/>
                <w:lang w:val="en-GB"/>
              </w:rPr>
              <w:t>for</w:t>
            </w:r>
            <w:r w:rsidR="00146CB2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 xml:space="preserve">their role?   </w:t>
            </w:r>
          </w:p>
        </w:tc>
        <w:sdt>
          <w:sdtPr>
            <w:rPr>
              <w:sz w:val="20"/>
              <w:szCs w:val="20"/>
              <w:lang w:val="en-GB"/>
            </w:rPr>
            <w:id w:val="-1363748072"/>
            <w:placeholder>
              <w:docPart w:val="664BEE1426BA450DA4DDB639709B3B1F"/>
            </w:placeholder>
            <w:showingPlcHdr/>
          </w:sdtPr>
          <w:sdtEndPr/>
          <w:sdtContent>
            <w:tc>
              <w:tcPr>
                <w:tcW w:w="4813" w:type="dxa"/>
                <w:gridSpan w:val="3"/>
              </w:tcPr>
              <w:p w14:paraId="1FAD80AE" w14:textId="2FAEF620" w:rsidR="00460C37" w:rsidRPr="003B19E9" w:rsidRDefault="00AA39B7" w:rsidP="001D2DB4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03401751"/>
            <w:placeholder>
              <w:docPart w:val="AB5860AD63AB46E595DA8EA8746CF39A"/>
            </w:placeholder>
            <w:showingPlcHdr/>
          </w:sdtPr>
          <w:sdtEndPr/>
          <w:sdtContent>
            <w:tc>
              <w:tcPr>
                <w:tcW w:w="3939" w:type="dxa"/>
                <w:gridSpan w:val="2"/>
              </w:tcPr>
              <w:p w14:paraId="5E2E5CCA" w14:textId="7FD8837A" w:rsidR="00460C37" w:rsidRPr="003B19E9" w:rsidRDefault="00AA39B7" w:rsidP="00400B5B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94108898"/>
            <w:placeholder>
              <w:docPart w:val="A27025EAB02E48548C8E1FE8C37E82FB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33AA9976" w14:textId="3CD91802" w:rsidR="00460C37" w:rsidRPr="003B19E9" w:rsidRDefault="00AA39B7" w:rsidP="00400B5B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 xml:space="preserve">Click to </w:t>
                </w:r>
                <w:r w:rsidRPr="00E2755F">
                  <w:rPr>
                    <w:rStyle w:val="PlaceholderText"/>
                  </w:rPr>
                  <w:lastRenderedPageBreak/>
                  <w:t>enter text</w:t>
                </w:r>
              </w:p>
            </w:tc>
          </w:sdtContent>
        </w:sdt>
      </w:tr>
      <w:tr w:rsidR="00541EB1" w:rsidRPr="003B19E9" w14:paraId="3917D24A" w14:textId="77777777" w:rsidTr="00C42575">
        <w:trPr>
          <w:trHeight w:val="170"/>
          <w:jc w:val="center"/>
        </w:trPr>
        <w:tc>
          <w:tcPr>
            <w:tcW w:w="735" w:type="dxa"/>
            <w:vAlign w:val="center"/>
          </w:tcPr>
          <w:p w14:paraId="244E88DB" w14:textId="77777777" w:rsidR="0080609A" w:rsidRPr="003B19E9" w:rsidRDefault="0080609A" w:rsidP="002C489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lastRenderedPageBreak/>
              <w:t>1.2.</w:t>
            </w:r>
            <w:r w:rsidR="002C489C" w:rsidRPr="003B19E9">
              <w:rPr>
                <w:b/>
                <w:sz w:val="20"/>
                <w:szCs w:val="20"/>
                <w:lang w:val="en-GB"/>
              </w:rPr>
              <w:t>6</w:t>
            </w:r>
          </w:p>
        </w:tc>
        <w:tc>
          <w:tcPr>
            <w:tcW w:w="5163" w:type="dxa"/>
            <w:gridSpan w:val="3"/>
            <w:vAlign w:val="center"/>
          </w:tcPr>
          <w:p w14:paraId="73E5023C" w14:textId="0068A6EA" w:rsidR="0080609A" w:rsidRPr="003B19E9" w:rsidRDefault="0080609A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Where there is an affiliation/partnership with another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or higher education authority</w:t>
            </w:r>
            <w:r w:rsidR="00146CB2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is there </w:t>
            </w:r>
          </w:p>
          <w:p w14:paraId="3393BF58" w14:textId="49D80C30" w:rsidR="0080609A" w:rsidRPr="003B19E9" w:rsidRDefault="0080609A" w:rsidP="00170946">
            <w:pPr>
              <w:pStyle w:val="NoSpacing"/>
              <w:numPr>
                <w:ilvl w:val="0"/>
                <w:numId w:val="2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 memorandum of understanding</w:t>
            </w:r>
          </w:p>
          <w:p w14:paraId="46205D13" w14:textId="00587B96" w:rsidR="0080609A" w:rsidRPr="003B19E9" w:rsidRDefault="0080609A" w:rsidP="00170946">
            <w:pPr>
              <w:pStyle w:val="NoSpacing"/>
              <w:numPr>
                <w:ilvl w:val="0"/>
                <w:numId w:val="2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 joint working group</w:t>
            </w:r>
          </w:p>
          <w:p w14:paraId="629F6E07" w14:textId="77777777" w:rsidR="0080609A" w:rsidRPr="003B19E9" w:rsidRDefault="0080609A" w:rsidP="00170946">
            <w:pPr>
              <w:pStyle w:val="NoSpacing"/>
              <w:numPr>
                <w:ilvl w:val="0"/>
                <w:numId w:val="2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n agreement outlining responsibilities for delivery, assessment and quality assurance</w:t>
            </w:r>
            <w:r w:rsidR="005B446D" w:rsidRPr="003B19E9">
              <w:rPr>
                <w:sz w:val="20"/>
                <w:szCs w:val="20"/>
                <w:lang w:val="en-GB"/>
              </w:rPr>
              <w:t>?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sz w:val="20"/>
              <w:szCs w:val="20"/>
              <w:lang w:val="en-GB"/>
            </w:rPr>
            <w:id w:val="834351582"/>
            <w:placeholder>
              <w:docPart w:val="EC64F12DA933480282FECD633DC86029"/>
            </w:placeholder>
            <w:showingPlcHdr/>
          </w:sdtPr>
          <w:sdtEndPr/>
          <w:sdtContent>
            <w:tc>
              <w:tcPr>
                <w:tcW w:w="4813" w:type="dxa"/>
                <w:gridSpan w:val="3"/>
              </w:tcPr>
              <w:p w14:paraId="194CF15D" w14:textId="56194479" w:rsidR="0080609A" w:rsidRPr="003B19E9" w:rsidRDefault="00FA0AB0" w:rsidP="00666700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30141270"/>
            <w:placeholder>
              <w:docPart w:val="4B2D9321D2064016A175CC5CDFCA67C3"/>
            </w:placeholder>
            <w:showingPlcHdr/>
          </w:sdtPr>
          <w:sdtEndPr/>
          <w:sdtContent>
            <w:tc>
              <w:tcPr>
                <w:tcW w:w="3939" w:type="dxa"/>
                <w:gridSpan w:val="2"/>
              </w:tcPr>
              <w:p w14:paraId="37D44910" w14:textId="752F3405" w:rsidR="0080609A" w:rsidRPr="003B19E9" w:rsidRDefault="00FA0AB0" w:rsidP="0080609A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60698748"/>
            <w:placeholder>
              <w:docPart w:val="4595534BC6F94655BBD5EC40FBE459C5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6603C134" w14:textId="1F0EDC04" w:rsidR="0080609A" w:rsidRPr="003B19E9" w:rsidRDefault="00FA0AB0" w:rsidP="0080609A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41EB1" w:rsidRPr="003B19E9" w14:paraId="779DC5A4" w14:textId="77777777" w:rsidTr="00C42575">
        <w:trPr>
          <w:trHeight w:val="260"/>
          <w:jc w:val="center"/>
        </w:trPr>
        <w:tc>
          <w:tcPr>
            <w:tcW w:w="735" w:type="dxa"/>
            <w:vAlign w:val="center"/>
          </w:tcPr>
          <w:p w14:paraId="61EB3806" w14:textId="77777777" w:rsidR="00460C37" w:rsidRPr="003B19E9" w:rsidRDefault="00DA2C31" w:rsidP="002C489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2.</w:t>
            </w:r>
            <w:r w:rsidR="002C489C" w:rsidRPr="003B19E9">
              <w:rPr>
                <w:b/>
                <w:sz w:val="20"/>
                <w:szCs w:val="20"/>
                <w:lang w:val="en-GB"/>
              </w:rPr>
              <w:t>7</w:t>
            </w:r>
          </w:p>
        </w:tc>
        <w:tc>
          <w:tcPr>
            <w:tcW w:w="5163" w:type="dxa"/>
            <w:gridSpan w:val="3"/>
            <w:vAlign w:val="center"/>
          </w:tcPr>
          <w:p w14:paraId="17D1218A" w14:textId="5D89EBCD" w:rsidR="00460C37" w:rsidRPr="003B19E9" w:rsidRDefault="002178D6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</w:t>
            </w:r>
            <w:r w:rsidR="002C489C" w:rsidRPr="003B19E9">
              <w:rPr>
                <w:sz w:val="20"/>
                <w:szCs w:val="20"/>
                <w:lang w:val="en-GB"/>
              </w:rPr>
              <w:t xml:space="preserve">to demonstrate that </w:t>
            </w:r>
            <w:r w:rsidRPr="003B19E9">
              <w:rPr>
                <w:sz w:val="20"/>
                <w:szCs w:val="20"/>
                <w:lang w:val="en-GB"/>
              </w:rPr>
              <w:t xml:space="preserve">the institution is </w:t>
            </w:r>
            <w:r w:rsidR="002C489C" w:rsidRPr="003B19E9">
              <w:rPr>
                <w:sz w:val="20"/>
                <w:szCs w:val="20"/>
                <w:lang w:val="en-GB"/>
              </w:rPr>
              <w:t xml:space="preserve">in good </w:t>
            </w:r>
            <w:r w:rsidRPr="003B19E9">
              <w:rPr>
                <w:sz w:val="20"/>
                <w:szCs w:val="20"/>
                <w:lang w:val="en-GB"/>
              </w:rPr>
              <w:t xml:space="preserve">financial </w:t>
            </w:r>
            <w:r w:rsidR="002C489C" w:rsidRPr="003B19E9">
              <w:rPr>
                <w:sz w:val="20"/>
                <w:szCs w:val="20"/>
                <w:lang w:val="en-GB"/>
              </w:rPr>
              <w:t xml:space="preserve">standing </w:t>
            </w:r>
            <w:r w:rsidR="00EF4C80" w:rsidRPr="003B19E9">
              <w:rPr>
                <w:sz w:val="20"/>
                <w:szCs w:val="20"/>
                <w:lang w:val="en-GB"/>
              </w:rPr>
              <w:t>(e.g. tax clearance certificate</w:t>
            </w:r>
            <w:r w:rsidR="008064B3" w:rsidRPr="003B19E9">
              <w:rPr>
                <w:sz w:val="20"/>
                <w:szCs w:val="20"/>
                <w:lang w:val="en-GB"/>
              </w:rPr>
              <w:t>,</w:t>
            </w:r>
            <w:r w:rsidR="00874832" w:rsidRPr="003B19E9">
              <w:rPr>
                <w:sz w:val="20"/>
                <w:szCs w:val="20"/>
                <w:lang w:val="en-GB"/>
              </w:rPr>
              <w:t xml:space="preserve"> etc</w:t>
            </w:r>
            <w:r w:rsidR="00EF4C80" w:rsidRPr="003B19E9">
              <w:rPr>
                <w:sz w:val="20"/>
                <w:szCs w:val="20"/>
                <w:lang w:val="en-GB"/>
              </w:rPr>
              <w:t>)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-1056698671"/>
            <w:placeholder>
              <w:docPart w:val="941406DD59074A8989D61704A18D59BA"/>
            </w:placeholder>
            <w:showingPlcHdr/>
          </w:sdtPr>
          <w:sdtEndPr/>
          <w:sdtContent>
            <w:tc>
              <w:tcPr>
                <w:tcW w:w="4813" w:type="dxa"/>
                <w:gridSpan w:val="3"/>
              </w:tcPr>
              <w:p w14:paraId="4D005910" w14:textId="402AEAD7" w:rsidR="00460C37" w:rsidRPr="003B19E9" w:rsidRDefault="00FA0AB0" w:rsidP="00666700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385146280"/>
            <w:placeholder>
              <w:docPart w:val="6B8C95ED5C8944C2B4C8A6E5C4D14611"/>
            </w:placeholder>
            <w:showingPlcHdr/>
          </w:sdtPr>
          <w:sdtEndPr/>
          <w:sdtContent>
            <w:tc>
              <w:tcPr>
                <w:tcW w:w="3939" w:type="dxa"/>
                <w:gridSpan w:val="2"/>
              </w:tcPr>
              <w:p w14:paraId="2165A1EB" w14:textId="05CB2EA7" w:rsidR="00460C37" w:rsidRPr="003B19E9" w:rsidRDefault="00FA0AB0" w:rsidP="004465FB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630096888"/>
            <w:placeholder>
              <w:docPart w:val="809EA6414A354BB0B92F16B3A9FABEE3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53016573" w14:textId="6F47DF7A" w:rsidR="00460C37" w:rsidRPr="003B19E9" w:rsidRDefault="00FA0AB0" w:rsidP="004465FB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41EB1" w:rsidRPr="003B19E9" w14:paraId="6D91333D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7AB40EC0" w14:textId="77777777" w:rsidR="00460C37" w:rsidRPr="003B19E9" w:rsidRDefault="00DA2C31" w:rsidP="002C489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2.</w:t>
            </w:r>
            <w:r w:rsidR="002C489C" w:rsidRPr="003B19E9">
              <w:rPr>
                <w:b/>
                <w:sz w:val="20"/>
                <w:szCs w:val="20"/>
                <w:lang w:val="en-GB"/>
              </w:rPr>
              <w:t>8</w:t>
            </w:r>
          </w:p>
        </w:tc>
        <w:tc>
          <w:tcPr>
            <w:tcW w:w="5163" w:type="dxa"/>
            <w:gridSpan w:val="3"/>
            <w:vAlign w:val="center"/>
          </w:tcPr>
          <w:p w14:paraId="68A6C46C" w14:textId="77777777" w:rsidR="00460C37" w:rsidRPr="003B19E9" w:rsidRDefault="00460C37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written confirmation that adequate insurance cover is in place to cover all </w:t>
            </w:r>
            <w:r w:rsidR="002178D6" w:rsidRPr="003B19E9">
              <w:rPr>
                <w:sz w:val="20"/>
                <w:szCs w:val="20"/>
                <w:lang w:val="en-GB"/>
              </w:rPr>
              <w:t xml:space="preserve">education and training </w:t>
            </w:r>
            <w:r w:rsidRPr="003B19E9">
              <w:rPr>
                <w:sz w:val="20"/>
                <w:szCs w:val="20"/>
                <w:lang w:val="en-GB"/>
              </w:rPr>
              <w:t>activities?</w:t>
            </w:r>
          </w:p>
        </w:tc>
        <w:sdt>
          <w:sdtPr>
            <w:rPr>
              <w:sz w:val="20"/>
              <w:szCs w:val="20"/>
              <w:lang w:val="en-GB"/>
            </w:rPr>
            <w:id w:val="660360825"/>
            <w:placeholder>
              <w:docPart w:val="8E6F6028B53845CB8A6D806F9462A819"/>
            </w:placeholder>
            <w:showingPlcHdr/>
          </w:sdtPr>
          <w:sdtEndPr/>
          <w:sdtContent>
            <w:tc>
              <w:tcPr>
                <w:tcW w:w="4813" w:type="dxa"/>
                <w:gridSpan w:val="3"/>
              </w:tcPr>
              <w:p w14:paraId="60CA59FE" w14:textId="4497A088" w:rsidR="00460C37" w:rsidRPr="003B19E9" w:rsidRDefault="00FA0AB0" w:rsidP="00666700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3B5916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680354068"/>
            <w:placeholder>
              <w:docPart w:val="FDBB679E96B04ED5B0D3384A22555373"/>
            </w:placeholder>
            <w:showingPlcHdr/>
          </w:sdtPr>
          <w:sdtEndPr/>
          <w:sdtContent>
            <w:tc>
              <w:tcPr>
                <w:tcW w:w="3939" w:type="dxa"/>
                <w:gridSpan w:val="2"/>
              </w:tcPr>
              <w:p w14:paraId="4DEB61A7" w14:textId="3097ABEB" w:rsidR="00460C37" w:rsidRPr="003B19E9" w:rsidRDefault="00FA0AB0" w:rsidP="004465FB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954169970"/>
            <w:placeholder>
              <w:docPart w:val="A3B469255C9544F7A2900654EF560E92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5A0E3196" w14:textId="4FC20331" w:rsidR="00460C37" w:rsidRPr="003B19E9" w:rsidRDefault="00FA0AB0" w:rsidP="004465FB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41EB1" w:rsidRPr="003B19E9" w14:paraId="37D04FED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76678CA4" w14:textId="77777777" w:rsidR="00C53FB5" w:rsidRPr="003B19E9" w:rsidRDefault="00C53FB5" w:rsidP="002C489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2.</w:t>
            </w:r>
            <w:r w:rsidR="002C489C" w:rsidRPr="003B19E9">
              <w:rPr>
                <w:b/>
                <w:sz w:val="20"/>
                <w:szCs w:val="20"/>
                <w:lang w:val="en-GB"/>
              </w:rPr>
              <w:t>9</w:t>
            </w:r>
          </w:p>
        </w:tc>
        <w:tc>
          <w:tcPr>
            <w:tcW w:w="5163" w:type="dxa"/>
            <w:gridSpan w:val="3"/>
            <w:vAlign w:val="center"/>
          </w:tcPr>
          <w:p w14:paraId="7D8B558D" w14:textId="4D53E429" w:rsidR="00C53FB5" w:rsidRPr="003B19E9" w:rsidRDefault="00C53FB5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 institution sufficiently resourced</w:t>
            </w:r>
            <w:r w:rsidR="008E7236" w:rsidRPr="003B19E9">
              <w:rPr>
                <w:sz w:val="20"/>
                <w:szCs w:val="20"/>
                <w:lang w:val="en-GB"/>
              </w:rPr>
              <w:t xml:space="preserve"> (finance and human)</w:t>
            </w:r>
            <w:r w:rsidRPr="003B19E9">
              <w:rPr>
                <w:sz w:val="20"/>
                <w:szCs w:val="20"/>
                <w:lang w:val="en-GB"/>
              </w:rPr>
              <w:t xml:space="preserve"> to </w:t>
            </w:r>
            <w:r w:rsidR="008E7236" w:rsidRPr="003B19E9">
              <w:rPr>
                <w:sz w:val="20"/>
                <w:szCs w:val="20"/>
                <w:lang w:val="en-GB"/>
              </w:rPr>
              <w:t xml:space="preserve">carry out all quality assurance </w:t>
            </w:r>
            <w:r w:rsidR="008064B3" w:rsidRPr="003B19E9">
              <w:rPr>
                <w:sz w:val="20"/>
                <w:szCs w:val="20"/>
                <w:lang w:val="en-GB"/>
              </w:rPr>
              <w:t>activities?</w:t>
            </w:r>
          </w:p>
        </w:tc>
        <w:sdt>
          <w:sdtPr>
            <w:rPr>
              <w:sz w:val="20"/>
              <w:szCs w:val="20"/>
              <w:lang w:val="en-GB"/>
            </w:rPr>
            <w:id w:val="2040391124"/>
            <w:placeholder>
              <w:docPart w:val="349D7543748E4F38ADF0FC0983A68E8C"/>
            </w:placeholder>
            <w:showingPlcHdr/>
          </w:sdtPr>
          <w:sdtEndPr/>
          <w:sdtContent>
            <w:tc>
              <w:tcPr>
                <w:tcW w:w="4813" w:type="dxa"/>
                <w:gridSpan w:val="3"/>
              </w:tcPr>
              <w:p w14:paraId="655E0AAA" w14:textId="3DDBAB88" w:rsidR="00C53FB5" w:rsidRPr="003B19E9" w:rsidRDefault="00FA0AB0" w:rsidP="00666700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03149387"/>
            <w:placeholder>
              <w:docPart w:val="2CEB0EB00896443CA6ADE686EECE8D09"/>
            </w:placeholder>
            <w:showingPlcHdr/>
          </w:sdtPr>
          <w:sdtEndPr/>
          <w:sdtContent>
            <w:tc>
              <w:tcPr>
                <w:tcW w:w="3939" w:type="dxa"/>
                <w:gridSpan w:val="2"/>
              </w:tcPr>
              <w:p w14:paraId="63CC131E" w14:textId="2DC4F3D9" w:rsidR="00C53FB5" w:rsidRPr="003B19E9" w:rsidRDefault="00FA0AB0" w:rsidP="004465FB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74611732"/>
            <w:placeholder>
              <w:docPart w:val="1C385FA76E5B4F44A67E619FACCC83E0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27064D4D" w14:textId="02A04D71" w:rsidR="00C53FB5" w:rsidRPr="003B19E9" w:rsidRDefault="00FA0AB0" w:rsidP="004465FB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41EB1" w:rsidRPr="003B19E9" w14:paraId="30B3FDFE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4D96FF7A" w14:textId="77777777" w:rsidR="00231AD0" w:rsidRPr="003B19E9" w:rsidRDefault="00231AD0" w:rsidP="002C489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2.</w:t>
            </w:r>
            <w:r w:rsidR="002C489C" w:rsidRPr="003B19E9">
              <w:rPr>
                <w:b/>
                <w:sz w:val="20"/>
                <w:szCs w:val="20"/>
                <w:lang w:val="en-GB"/>
              </w:rPr>
              <w:t>10</w:t>
            </w:r>
          </w:p>
        </w:tc>
        <w:tc>
          <w:tcPr>
            <w:tcW w:w="5163" w:type="dxa"/>
            <w:gridSpan w:val="3"/>
            <w:vAlign w:val="center"/>
          </w:tcPr>
          <w:p w14:paraId="34D3D6FE" w14:textId="0F280E2A" w:rsidR="00231AD0" w:rsidRPr="003B19E9" w:rsidRDefault="00231AD0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re a complaints policy</w:t>
            </w:r>
            <w:r w:rsidR="00B648BE" w:rsidRPr="003B19E9">
              <w:rPr>
                <w:sz w:val="20"/>
                <w:szCs w:val="20"/>
                <w:lang w:val="en-GB"/>
              </w:rPr>
              <w:t xml:space="preserve"> and associated procedures relevant to all stakeholders</w:t>
            </w:r>
            <w:r w:rsidR="00146CB2">
              <w:rPr>
                <w:sz w:val="20"/>
                <w:szCs w:val="20"/>
                <w:lang w:val="en-GB"/>
              </w:rPr>
              <w:t xml:space="preserve">, </w:t>
            </w:r>
            <w:r w:rsidRPr="003B19E9">
              <w:rPr>
                <w:sz w:val="20"/>
                <w:szCs w:val="20"/>
                <w:lang w:val="en-GB"/>
              </w:rPr>
              <w:t xml:space="preserve">and are all stakeholders made aware of it? </w:t>
            </w:r>
          </w:p>
        </w:tc>
        <w:sdt>
          <w:sdtPr>
            <w:rPr>
              <w:sz w:val="20"/>
              <w:szCs w:val="20"/>
              <w:lang w:val="en-GB"/>
            </w:rPr>
            <w:id w:val="1200129696"/>
            <w:placeholder>
              <w:docPart w:val="B64829F4512B491AB2EFF1B2FC082E25"/>
            </w:placeholder>
            <w:showingPlcHdr/>
          </w:sdtPr>
          <w:sdtEndPr/>
          <w:sdtContent>
            <w:tc>
              <w:tcPr>
                <w:tcW w:w="4813" w:type="dxa"/>
                <w:gridSpan w:val="3"/>
              </w:tcPr>
              <w:p w14:paraId="3DEBA8CA" w14:textId="68C286BF" w:rsidR="00231AD0" w:rsidRPr="003B19E9" w:rsidRDefault="00355641" w:rsidP="00666700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3B5916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73006264"/>
            <w:placeholder>
              <w:docPart w:val="BF9C2031C4FA449FA5BFF121596B19F4"/>
            </w:placeholder>
            <w:showingPlcHdr/>
          </w:sdtPr>
          <w:sdtEndPr/>
          <w:sdtContent>
            <w:tc>
              <w:tcPr>
                <w:tcW w:w="3939" w:type="dxa"/>
                <w:gridSpan w:val="2"/>
              </w:tcPr>
              <w:p w14:paraId="14B7110C" w14:textId="2F2B846E" w:rsidR="00231AD0" w:rsidRPr="00736465" w:rsidRDefault="00C42575" w:rsidP="00736465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13506166"/>
            <w:placeholder>
              <w:docPart w:val="FC73B4C29C864A8F8892A0152332713F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4E15ADA9" w14:textId="2DDB156C" w:rsidR="00231AD0" w:rsidRPr="003B19E9" w:rsidRDefault="00C42575" w:rsidP="004465FB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41EB1" w:rsidRPr="003B19E9" w14:paraId="394986D8" w14:textId="77777777" w:rsidTr="00C42575">
        <w:trPr>
          <w:trHeight w:val="519"/>
          <w:jc w:val="center"/>
        </w:trPr>
        <w:tc>
          <w:tcPr>
            <w:tcW w:w="735" w:type="dxa"/>
            <w:vAlign w:val="center"/>
          </w:tcPr>
          <w:p w14:paraId="0423CBB3" w14:textId="77777777" w:rsidR="002C489C" w:rsidRPr="003B19E9" w:rsidRDefault="002C489C" w:rsidP="002C489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2.11</w:t>
            </w:r>
          </w:p>
        </w:tc>
        <w:tc>
          <w:tcPr>
            <w:tcW w:w="5163" w:type="dxa"/>
            <w:gridSpan w:val="3"/>
            <w:vAlign w:val="center"/>
          </w:tcPr>
          <w:p w14:paraId="6C4A3E02" w14:textId="2E163BC3" w:rsidR="002C489C" w:rsidRPr="003B19E9" w:rsidRDefault="00146CB2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e</w:t>
            </w:r>
            <w:r w:rsidR="002C489C" w:rsidRPr="003B19E9">
              <w:rPr>
                <w:sz w:val="20"/>
                <w:szCs w:val="20"/>
                <w:lang w:val="en-GB"/>
              </w:rPr>
              <w:t xml:space="preserve"> a policy, associated procedures and supporting documents in place to ensure the institution is meeting its obligations under the Child and Vulnerable Persons Act 2012?</w:t>
            </w:r>
          </w:p>
        </w:tc>
        <w:sdt>
          <w:sdtPr>
            <w:rPr>
              <w:sz w:val="20"/>
              <w:szCs w:val="20"/>
              <w:lang w:val="en-GB"/>
            </w:rPr>
            <w:id w:val="-1946143887"/>
            <w:placeholder>
              <w:docPart w:val="951EAE6E86094FDDB1E61ADDFA7512C2"/>
            </w:placeholder>
            <w:showingPlcHdr/>
          </w:sdtPr>
          <w:sdtEndPr/>
          <w:sdtContent>
            <w:tc>
              <w:tcPr>
                <w:tcW w:w="4813" w:type="dxa"/>
                <w:gridSpan w:val="3"/>
              </w:tcPr>
              <w:p w14:paraId="7739C477" w14:textId="65552DBC" w:rsidR="002C489C" w:rsidRPr="003B19E9" w:rsidRDefault="00C42575" w:rsidP="00666700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14170076"/>
            <w:placeholder>
              <w:docPart w:val="43DF449523064BF0B0C24D44031111D0"/>
            </w:placeholder>
            <w:showingPlcHdr/>
          </w:sdtPr>
          <w:sdtEndPr/>
          <w:sdtContent>
            <w:tc>
              <w:tcPr>
                <w:tcW w:w="3939" w:type="dxa"/>
                <w:gridSpan w:val="2"/>
              </w:tcPr>
              <w:p w14:paraId="7E32FF3D" w14:textId="768A08E3" w:rsidR="002C489C" w:rsidRPr="003B19E9" w:rsidRDefault="00C42575" w:rsidP="004465FB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693880181"/>
            <w:placeholder>
              <w:docPart w:val="D48AD6159127465CADA180DC3696D856"/>
            </w:placeholder>
            <w:showingPlcHdr/>
          </w:sdtPr>
          <w:sdtEndPr/>
          <w:sdtContent>
            <w:tc>
              <w:tcPr>
                <w:tcW w:w="701" w:type="dxa"/>
                <w:gridSpan w:val="2"/>
              </w:tcPr>
              <w:p w14:paraId="0576CAAA" w14:textId="34BC7766" w:rsidR="002C489C" w:rsidRPr="003B19E9" w:rsidRDefault="00C42575" w:rsidP="004465FB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DA2C31" w:rsidRPr="003B19E9" w14:paraId="6A4AFB3A" w14:textId="77777777" w:rsidTr="006510EA">
        <w:trPr>
          <w:trHeight w:val="107"/>
          <w:jc w:val="center"/>
        </w:trPr>
        <w:tc>
          <w:tcPr>
            <w:tcW w:w="15351" w:type="dxa"/>
            <w:gridSpan w:val="11"/>
            <w:shd w:val="clear" w:color="auto" w:fill="F2F2F2" w:themeFill="background1" w:themeFillShade="F2"/>
            <w:vAlign w:val="center"/>
          </w:tcPr>
          <w:p w14:paraId="54C6D0F4" w14:textId="77777777" w:rsidR="00DA2C31" w:rsidRPr="003B19E9" w:rsidRDefault="00DA2C31" w:rsidP="00C045F7">
            <w:pPr>
              <w:rPr>
                <w:sz w:val="20"/>
                <w:szCs w:val="20"/>
                <w:lang w:val="en-GB"/>
              </w:rPr>
            </w:pPr>
          </w:p>
        </w:tc>
      </w:tr>
      <w:tr w:rsidR="006510EA" w:rsidRPr="003B19E9" w14:paraId="2051F336" w14:textId="77777777" w:rsidTr="00EB59B2">
        <w:trPr>
          <w:gridAfter w:val="1"/>
          <w:wAfter w:w="54" w:type="dxa"/>
          <w:trHeight w:val="519"/>
          <w:jc w:val="center"/>
        </w:trPr>
        <w:tc>
          <w:tcPr>
            <w:tcW w:w="1411" w:type="dxa"/>
            <w:gridSpan w:val="2"/>
            <w:shd w:val="clear" w:color="auto" w:fill="F2F2F2" w:themeFill="background1" w:themeFillShade="F2"/>
            <w:vAlign w:val="center"/>
          </w:tcPr>
          <w:p w14:paraId="0A86F0EB" w14:textId="77777777" w:rsidR="006510EA" w:rsidRPr="008C2BCD" w:rsidRDefault="006510EA" w:rsidP="00AA39B7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243235504"/>
            <w:placeholder>
              <w:docPart w:val="1206B5C7B87A410190D4D05DD9EBA7D2"/>
            </w:placeholder>
            <w:showingPlcHdr/>
          </w:sdtPr>
          <w:sdtEndPr/>
          <w:sdtContent>
            <w:tc>
              <w:tcPr>
                <w:tcW w:w="3806" w:type="dxa"/>
                <w:vAlign w:val="center"/>
              </w:tcPr>
              <w:p w14:paraId="75D51F90" w14:textId="19C108B3" w:rsidR="006510EA" w:rsidRPr="003B19E9" w:rsidRDefault="00C42575" w:rsidP="00AA39B7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694" w:type="dxa"/>
            <w:gridSpan w:val="2"/>
            <w:shd w:val="clear" w:color="auto" w:fill="F2F2F2" w:themeFill="background1" w:themeFillShade="F2"/>
            <w:vAlign w:val="center"/>
          </w:tcPr>
          <w:p w14:paraId="0C28E05C" w14:textId="77777777" w:rsidR="006510EA" w:rsidRPr="008C2BCD" w:rsidRDefault="006510EA" w:rsidP="00AA39B7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134616025"/>
            <w:placeholder>
              <w:docPart w:val="9B48D7A2B43149B8B3BB4954D3778358"/>
            </w:placeholder>
            <w:showingPlcHdr/>
          </w:sdtPr>
          <w:sdtEndPr/>
          <w:sdtContent>
            <w:tc>
              <w:tcPr>
                <w:tcW w:w="2812" w:type="dxa"/>
                <w:vAlign w:val="center"/>
              </w:tcPr>
              <w:p w14:paraId="1733E571" w14:textId="69001ACC" w:rsidR="006510EA" w:rsidRPr="003B19E9" w:rsidRDefault="00890F0E" w:rsidP="00AA39B7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3B5916">
                  <w:rPr>
                    <w:rStyle w:val="PlaceholderText"/>
                  </w:rPr>
                  <w:t>to enter text</w:t>
                </w:r>
              </w:p>
            </w:tc>
          </w:sdtContent>
        </w:sdt>
        <w:tc>
          <w:tcPr>
            <w:tcW w:w="2679" w:type="dxa"/>
            <w:gridSpan w:val="2"/>
            <w:shd w:val="clear" w:color="auto" w:fill="F2F2F2" w:themeFill="background1" w:themeFillShade="F2"/>
            <w:vAlign w:val="center"/>
          </w:tcPr>
          <w:p w14:paraId="3CF5E67C" w14:textId="77777777" w:rsidR="006510EA" w:rsidRPr="008C2BCD" w:rsidRDefault="006510EA" w:rsidP="00AA39B7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-338774914"/>
            <w:placeholder>
              <w:docPart w:val="41A3F9C6EB8D49D0985C52508D7B05CA"/>
            </w:placeholder>
            <w:showingPlcHdr/>
          </w:sdtPr>
          <w:sdtEndPr/>
          <w:sdtContent>
            <w:tc>
              <w:tcPr>
                <w:tcW w:w="2895" w:type="dxa"/>
                <w:gridSpan w:val="2"/>
              </w:tcPr>
              <w:p w14:paraId="4097F2FF" w14:textId="757BCC9C" w:rsidR="006510EA" w:rsidRPr="003B19E9" w:rsidRDefault="00C42575" w:rsidP="00AA39B7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DA2C31" w:rsidRPr="003B19E9" w14:paraId="0298673C" w14:textId="77777777" w:rsidTr="006510EA">
        <w:trPr>
          <w:trHeight w:val="233"/>
          <w:jc w:val="center"/>
        </w:trPr>
        <w:tc>
          <w:tcPr>
            <w:tcW w:w="15351" w:type="dxa"/>
            <w:gridSpan w:val="11"/>
            <w:shd w:val="clear" w:color="auto" w:fill="F2F2F2" w:themeFill="background1" w:themeFillShade="F2"/>
            <w:vAlign w:val="center"/>
          </w:tcPr>
          <w:p w14:paraId="77EE0DE8" w14:textId="77777777" w:rsidR="00DA2C31" w:rsidRPr="003B19E9" w:rsidRDefault="00DA2C31" w:rsidP="00C045F7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17912D8D" w14:textId="1B8830B9" w:rsidR="00665CE5" w:rsidRDefault="00665CE5"/>
    <w:p w14:paraId="207DBF9A" w14:textId="77777777" w:rsidR="005074DE" w:rsidRDefault="005074DE">
      <w:r>
        <w:br w:type="page"/>
      </w:r>
    </w:p>
    <w:tbl>
      <w:tblPr>
        <w:tblStyle w:val="TableGrid"/>
        <w:tblW w:w="15351" w:type="dxa"/>
        <w:jc w:val="center"/>
        <w:tblLook w:val="04A0" w:firstRow="1" w:lastRow="0" w:firstColumn="1" w:lastColumn="0" w:noHBand="0" w:noVBand="1"/>
      </w:tblPr>
      <w:tblGrid>
        <w:gridCol w:w="735"/>
        <w:gridCol w:w="678"/>
        <w:gridCol w:w="3827"/>
        <w:gridCol w:w="284"/>
        <w:gridCol w:w="1417"/>
        <w:gridCol w:w="2835"/>
        <w:gridCol w:w="425"/>
        <w:gridCol w:w="2268"/>
        <w:gridCol w:w="1985"/>
        <w:gridCol w:w="856"/>
        <w:gridCol w:w="41"/>
      </w:tblGrid>
      <w:tr w:rsidR="00400B5B" w:rsidRPr="003B19E9" w14:paraId="100C8574" w14:textId="77777777" w:rsidTr="006510EA">
        <w:trPr>
          <w:jc w:val="center"/>
        </w:trPr>
        <w:tc>
          <w:tcPr>
            <w:tcW w:w="15351" w:type="dxa"/>
            <w:gridSpan w:val="11"/>
            <w:shd w:val="clear" w:color="auto" w:fill="FFC000"/>
          </w:tcPr>
          <w:p w14:paraId="2BBD1648" w14:textId="253C971B" w:rsidR="00400B5B" w:rsidRPr="003B19E9" w:rsidRDefault="00400B5B" w:rsidP="00EE3357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lastRenderedPageBreak/>
              <w:t>QS</w:t>
            </w:r>
            <w:r w:rsidR="004A29C7" w:rsidRPr="003B19E9">
              <w:rPr>
                <w:b/>
                <w:lang w:val="en-GB"/>
              </w:rPr>
              <w:t>1.</w:t>
            </w:r>
            <w:r w:rsidR="00F53225" w:rsidRPr="003B19E9">
              <w:rPr>
                <w:b/>
                <w:lang w:val="en-GB"/>
              </w:rPr>
              <w:t>3:</w:t>
            </w:r>
            <w:r w:rsidRPr="003B19E9">
              <w:rPr>
                <w:b/>
                <w:lang w:val="en-GB"/>
              </w:rPr>
              <w:t xml:space="preserve"> </w:t>
            </w:r>
            <w:r w:rsidR="00202761" w:rsidRPr="003B19E9">
              <w:rPr>
                <w:b/>
                <w:lang w:val="en-GB"/>
              </w:rPr>
              <w:t>Continuous Quality Improvement</w:t>
            </w:r>
            <w:r w:rsidR="00F53225" w:rsidRPr="003B19E9">
              <w:rPr>
                <w:lang w:val="en-GB"/>
              </w:rPr>
              <w:t xml:space="preserve"> – </w:t>
            </w:r>
            <w:r w:rsidR="00202761" w:rsidRPr="003B19E9">
              <w:rPr>
                <w:lang w:val="en-GB"/>
              </w:rPr>
              <w:t xml:space="preserve">The </w:t>
            </w:r>
            <w:r w:rsidR="00E85781">
              <w:rPr>
                <w:lang w:val="en-GB"/>
              </w:rPr>
              <w:t>institution</w:t>
            </w:r>
            <w:r w:rsidR="00202761" w:rsidRPr="003B19E9">
              <w:rPr>
                <w:lang w:val="en-GB"/>
              </w:rPr>
              <w:t xml:space="preserve"> has a </w:t>
            </w:r>
            <w:r w:rsidR="004A2984" w:rsidRPr="003B19E9">
              <w:rPr>
                <w:lang w:val="en-GB"/>
              </w:rPr>
              <w:t xml:space="preserve">proactive, </w:t>
            </w:r>
            <w:r w:rsidR="00202761" w:rsidRPr="003B19E9">
              <w:rPr>
                <w:lang w:val="en-GB"/>
              </w:rPr>
              <w:t xml:space="preserve">systematic approach to monitoring, </w:t>
            </w:r>
            <w:r w:rsidR="00146CB2" w:rsidRPr="00AA40F7">
              <w:rPr>
                <w:lang w:val="en-GB"/>
              </w:rPr>
              <w:t>review</w:t>
            </w:r>
            <w:r w:rsidR="00146CB2">
              <w:rPr>
                <w:lang w:val="en-GB"/>
              </w:rPr>
              <w:t>ing</w:t>
            </w:r>
            <w:r w:rsidR="00146CB2" w:rsidRPr="00AA40F7">
              <w:rPr>
                <w:lang w:val="en-GB"/>
              </w:rPr>
              <w:t xml:space="preserve"> and </w:t>
            </w:r>
            <w:r w:rsidR="00146CB2">
              <w:rPr>
                <w:lang w:val="en-GB"/>
              </w:rPr>
              <w:t>enhancing</w:t>
            </w:r>
            <w:r w:rsidR="00202761" w:rsidRPr="003B19E9">
              <w:rPr>
                <w:lang w:val="en-GB"/>
              </w:rPr>
              <w:t xml:space="preserve"> education and training activities.</w:t>
            </w:r>
          </w:p>
        </w:tc>
      </w:tr>
      <w:tr w:rsidR="00460C37" w:rsidRPr="003B19E9" w14:paraId="0D07F365" w14:textId="77777777" w:rsidTr="006510EA">
        <w:trPr>
          <w:jc w:val="center"/>
        </w:trPr>
        <w:tc>
          <w:tcPr>
            <w:tcW w:w="5524" w:type="dxa"/>
            <w:gridSpan w:val="4"/>
            <w:shd w:val="clear" w:color="auto" w:fill="F2F2F2" w:themeFill="background1" w:themeFillShade="F2"/>
            <w:vAlign w:val="center"/>
          </w:tcPr>
          <w:p w14:paraId="4B686D96" w14:textId="77777777" w:rsidR="00460C37" w:rsidRPr="003B19E9" w:rsidRDefault="00460C37" w:rsidP="00400B5B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677" w:type="dxa"/>
            <w:gridSpan w:val="3"/>
            <w:shd w:val="clear" w:color="auto" w:fill="F2F2F2" w:themeFill="background1" w:themeFillShade="F2"/>
            <w:vAlign w:val="center"/>
          </w:tcPr>
          <w:p w14:paraId="0040E10C" w14:textId="77777777" w:rsidR="00460C37" w:rsidRPr="003B19E9" w:rsidRDefault="00460C37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253" w:type="dxa"/>
            <w:gridSpan w:val="2"/>
            <w:shd w:val="clear" w:color="auto" w:fill="F2F2F2" w:themeFill="background1" w:themeFillShade="F2"/>
            <w:vAlign w:val="center"/>
          </w:tcPr>
          <w:p w14:paraId="54063CC2" w14:textId="77777777" w:rsidR="00460C37" w:rsidRPr="003B19E9" w:rsidRDefault="00460C37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897" w:type="dxa"/>
            <w:gridSpan w:val="2"/>
            <w:shd w:val="clear" w:color="auto" w:fill="F2F2F2" w:themeFill="background1" w:themeFillShade="F2"/>
            <w:vAlign w:val="center"/>
          </w:tcPr>
          <w:p w14:paraId="0E55CF8C" w14:textId="77777777" w:rsidR="00460C37" w:rsidRPr="003B19E9" w:rsidRDefault="00E30EED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4660EF" w:rsidRPr="003B19E9" w14:paraId="3F2B38C2" w14:textId="77777777" w:rsidTr="006510EA">
        <w:trPr>
          <w:trHeight w:val="170"/>
          <w:jc w:val="center"/>
        </w:trPr>
        <w:tc>
          <w:tcPr>
            <w:tcW w:w="735" w:type="dxa"/>
            <w:vAlign w:val="center"/>
          </w:tcPr>
          <w:p w14:paraId="051132C0" w14:textId="77777777" w:rsidR="004660EF" w:rsidRPr="003B19E9" w:rsidRDefault="004660EF" w:rsidP="00304F05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3.</w:t>
            </w:r>
            <w:r w:rsidR="00304F05" w:rsidRPr="003B19E9">
              <w:rPr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4789" w:type="dxa"/>
            <w:gridSpan w:val="3"/>
            <w:vAlign w:val="center"/>
          </w:tcPr>
          <w:p w14:paraId="7FD4A70B" w14:textId="2041C290" w:rsidR="004660EF" w:rsidRPr="003B19E9" w:rsidRDefault="004660EF" w:rsidP="00170946">
            <w:pPr>
              <w:pStyle w:val="mt5"/>
              <w:spacing w:before="120" w:beforeAutospacing="0" w:after="120" w:afterAutospacing="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s there a </w:t>
            </w:r>
            <w:r w:rsidR="00CC3284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CQI/Quality </w:t>
            </w: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olicy and associated procedures that states the </w:t>
            </w:r>
            <w:r w:rsidR="00E8578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nstitution</w:t>
            </w:r>
            <w:r w:rsidR="005B446D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’</w:t>
            </w: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s commitment to systematic monitoring, annual self-assessment and quality improvement?  </w:t>
            </w:r>
          </w:p>
        </w:tc>
        <w:sdt>
          <w:sdtPr>
            <w:rPr>
              <w:sz w:val="20"/>
              <w:szCs w:val="20"/>
              <w:lang w:val="en-GB"/>
            </w:rPr>
            <w:id w:val="2111856575"/>
            <w:placeholder>
              <w:docPart w:val="70F4D3E679FB4B659F1ED64C98C5CA6D"/>
            </w:placeholder>
            <w:showingPlcHdr/>
          </w:sdtPr>
          <w:sdtEndPr/>
          <w:sdtContent>
            <w:tc>
              <w:tcPr>
                <w:tcW w:w="4677" w:type="dxa"/>
                <w:gridSpan w:val="3"/>
              </w:tcPr>
              <w:p w14:paraId="1C195326" w14:textId="5EBE2CD1" w:rsidR="004660EF" w:rsidRPr="00355641" w:rsidRDefault="008904A1" w:rsidP="008904A1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55641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993057671"/>
            <w:placeholder>
              <w:docPart w:val="BBE7737C42524FCDAB392BCC38E4E501"/>
            </w:placeholder>
            <w:showingPlcHdr/>
          </w:sdtPr>
          <w:sdtEndPr/>
          <w:sdtContent>
            <w:tc>
              <w:tcPr>
                <w:tcW w:w="4253" w:type="dxa"/>
                <w:gridSpan w:val="2"/>
              </w:tcPr>
              <w:p w14:paraId="12979FEA" w14:textId="5EC33D0D" w:rsidR="004660EF" w:rsidRPr="00355641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969095848"/>
            <w:placeholder>
              <w:docPart w:val="A7558714CB1E43F2B333AD168F185EB7"/>
            </w:placeholder>
            <w:showingPlcHdr/>
          </w:sdtPr>
          <w:sdtEndPr/>
          <w:sdtContent>
            <w:tc>
              <w:tcPr>
                <w:tcW w:w="897" w:type="dxa"/>
                <w:gridSpan w:val="2"/>
              </w:tcPr>
              <w:p w14:paraId="5DDE95F1" w14:textId="2CC7EFD8" w:rsidR="004660EF" w:rsidRPr="00355641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460C37" w:rsidRPr="003B19E9" w14:paraId="5B64A6D4" w14:textId="77777777" w:rsidTr="006510EA">
        <w:trPr>
          <w:trHeight w:val="519"/>
          <w:jc w:val="center"/>
        </w:trPr>
        <w:tc>
          <w:tcPr>
            <w:tcW w:w="735" w:type="dxa"/>
            <w:vAlign w:val="center"/>
          </w:tcPr>
          <w:p w14:paraId="782D4E21" w14:textId="77777777" w:rsidR="00460C37" w:rsidRPr="003B19E9" w:rsidRDefault="00460C37" w:rsidP="00304F05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3.</w:t>
            </w:r>
            <w:r w:rsidR="00304F05" w:rsidRPr="003B19E9">
              <w:rPr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4789" w:type="dxa"/>
            <w:gridSpan w:val="3"/>
            <w:vAlign w:val="center"/>
          </w:tcPr>
          <w:p w14:paraId="7D1B3827" w14:textId="2E0C5123" w:rsidR="00460C37" w:rsidRPr="003B19E9" w:rsidRDefault="00460C37" w:rsidP="00170946">
            <w:pPr>
              <w:pStyle w:val="mt5"/>
              <w:spacing w:before="120" w:beforeAutospacing="0" w:after="120" w:afterAutospacing="0"/>
              <w:rPr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Is </w:t>
            </w:r>
            <w:r w:rsidR="0084581C" w:rsidRPr="003B19E9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it clear who has </w:t>
            </w:r>
            <w:r w:rsidRPr="003B19E9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overall responsibility for the quality assurance of </w:t>
            </w:r>
            <w:r w:rsidR="00E85781">
              <w:rPr>
                <w:rFonts w:asciiTheme="minorHAnsi" w:hAnsiTheme="minorHAnsi" w:cs="Arial"/>
                <w:sz w:val="20"/>
                <w:szCs w:val="20"/>
                <w:lang w:val="en-GB"/>
              </w:rPr>
              <w:t>PHECC-approved</w:t>
            </w:r>
            <w:r w:rsidRPr="003B19E9">
              <w:rPr>
                <w:rFonts w:asciiTheme="minorHAnsi" w:hAnsiTheme="minorHAnsi" w:cs="Arial"/>
                <w:sz w:val="20"/>
                <w:szCs w:val="20"/>
                <w:lang w:val="en-GB"/>
              </w:rPr>
              <w:t xml:space="preserve"> courses?</w:t>
            </w:r>
          </w:p>
        </w:tc>
        <w:sdt>
          <w:sdtPr>
            <w:rPr>
              <w:sz w:val="20"/>
              <w:szCs w:val="20"/>
              <w:lang w:val="en-GB"/>
            </w:rPr>
            <w:id w:val="108942838"/>
            <w:placeholder>
              <w:docPart w:val="D960F30812E243E3AD8D5E2A90A6B30D"/>
            </w:placeholder>
            <w:showingPlcHdr/>
          </w:sdtPr>
          <w:sdtEndPr/>
          <w:sdtContent>
            <w:tc>
              <w:tcPr>
                <w:tcW w:w="4677" w:type="dxa"/>
                <w:gridSpan w:val="3"/>
              </w:tcPr>
              <w:p w14:paraId="18462D3A" w14:textId="2C46A4C1" w:rsidR="00460C37" w:rsidRPr="003B19E9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2234535"/>
            <w:placeholder>
              <w:docPart w:val="A9586334AC034B798D20965198657E57"/>
            </w:placeholder>
            <w:showingPlcHdr/>
          </w:sdtPr>
          <w:sdtEndPr/>
          <w:sdtContent>
            <w:tc>
              <w:tcPr>
                <w:tcW w:w="4253" w:type="dxa"/>
                <w:gridSpan w:val="2"/>
              </w:tcPr>
              <w:p w14:paraId="5741C3B0" w14:textId="53D6C0B1" w:rsidR="00460C37" w:rsidRPr="003B19E9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637178537"/>
            <w:placeholder>
              <w:docPart w:val="70041C85B5F3453088F1CBBF2B6FD2A0"/>
            </w:placeholder>
            <w:showingPlcHdr/>
          </w:sdtPr>
          <w:sdtEndPr/>
          <w:sdtContent>
            <w:tc>
              <w:tcPr>
                <w:tcW w:w="897" w:type="dxa"/>
                <w:gridSpan w:val="2"/>
              </w:tcPr>
              <w:p w14:paraId="10FD2AEE" w14:textId="6BC67047" w:rsidR="00460C37" w:rsidRPr="003B19E9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84581C" w:rsidRPr="003B19E9" w14:paraId="6DC194C3" w14:textId="77777777" w:rsidTr="006510EA">
        <w:trPr>
          <w:trHeight w:val="80"/>
          <w:jc w:val="center"/>
        </w:trPr>
        <w:tc>
          <w:tcPr>
            <w:tcW w:w="735" w:type="dxa"/>
            <w:vAlign w:val="center"/>
          </w:tcPr>
          <w:p w14:paraId="3F60FFF6" w14:textId="77777777" w:rsidR="0084581C" w:rsidRPr="003B19E9" w:rsidRDefault="0084581C" w:rsidP="00304F05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3.</w:t>
            </w:r>
            <w:r w:rsidR="00304F05" w:rsidRPr="003B19E9">
              <w:rPr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4789" w:type="dxa"/>
            <w:gridSpan w:val="3"/>
            <w:vAlign w:val="center"/>
          </w:tcPr>
          <w:p w14:paraId="07485E42" w14:textId="299184F5" w:rsidR="0084581C" w:rsidRPr="003B19E9" w:rsidRDefault="00CE14AC" w:rsidP="00170946">
            <w:pPr>
              <w:pStyle w:val="mt5"/>
              <w:spacing w:before="120" w:beforeAutospacing="0" w:after="120" w:afterAutospacing="0"/>
              <w:rPr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Is there evidence that </w:t>
            </w:r>
            <w:r w:rsidR="0084581C" w:rsidRPr="003B19E9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all those involved in education and training activities </w:t>
            </w:r>
            <w:r w:rsidRPr="003B19E9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have </w:t>
            </w:r>
            <w:r w:rsidR="0084581C" w:rsidRPr="003B19E9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been made aware of their responsibilities for the quality assurance of </w:t>
            </w:r>
            <w:r w:rsidR="00E85781">
              <w:rPr>
                <w:rFonts w:asciiTheme="minorHAnsi" w:hAnsiTheme="minorHAnsi"/>
                <w:sz w:val="20"/>
                <w:szCs w:val="20"/>
                <w:lang w:val="en-GB"/>
              </w:rPr>
              <w:t>PHECC-approved</w:t>
            </w:r>
            <w:r w:rsidR="0084581C" w:rsidRPr="003B19E9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courses?</w:t>
            </w:r>
          </w:p>
        </w:tc>
        <w:sdt>
          <w:sdtPr>
            <w:rPr>
              <w:sz w:val="20"/>
              <w:szCs w:val="20"/>
              <w:lang w:val="en-GB"/>
            </w:rPr>
            <w:id w:val="-998732120"/>
            <w:placeholder>
              <w:docPart w:val="4C06A246130F4EF4B97007F342DA2AC6"/>
            </w:placeholder>
            <w:showingPlcHdr/>
          </w:sdtPr>
          <w:sdtEndPr/>
          <w:sdtContent>
            <w:tc>
              <w:tcPr>
                <w:tcW w:w="4677" w:type="dxa"/>
                <w:gridSpan w:val="3"/>
              </w:tcPr>
              <w:p w14:paraId="7E54ADF0" w14:textId="5B12DC06" w:rsidR="0084581C" w:rsidRPr="003B19E9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3B5916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098199403"/>
            <w:placeholder>
              <w:docPart w:val="4405FF1E97BA4261AEB1FED633BD4AB8"/>
            </w:placeholder>
            <w:showingPlcHdr/>
          </w:sdtPr>
          <w:sdtEndPr/>
          <w:sdtContent>
            <w:tc>
              <w:tcPr>
                <w:tcW w:w="4253" w:type="dxa"/>
                <w:gridSpan w:val="2"/>
              </w:tcPr>
              <w:p w14:paraId="11A1D796" w14:textId="174C1AAA" w:rsidR="0084581C" w:rsidRPr="003B19E9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824928200"/>
            <w:placeholder>
              <w:docPart w:val="D4D4D025F7574C9CA204005A5E251BDD"/>
            </w:placeholder>
            <w:showingPlcHdr/>
          </w:sdtPr>
          <w:sdtEndPr/>
          <w:sdtContent>
            <w:tc>
              <w:tcPr>
                <w:tcW w:w="897" w:type="dxa"/>
                <w:gridSpan w:val="2"/>
              </w:tcPr>
              <w:p w14:paraId="08D851AA" w14:textId="6AF9941C" w:rsidR="0084581C" w:rsidRPr="003B19E9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>k</w:t>
                </w:r>
                <w:r w:rsidRPr="003B5916">
                  <w:rPr>
                    <w:rStyle w:val="PlaceholderText"/>
                  </w:rPr>
                  <w:t xml:space="preserve"> to enter text</w:t>
                </w:r>
              </w:p>
            </w:tc>
          </w:sdtContent>
        </w:sdt>
      </w:tr>
      <w:tr w:rsidR="005E7B5F" w:rsidRPr="003B19E9" w14:paraId="6FAA2E69" w14:textId="77777777" w:rsidTr="006510EA">
        <w:trPr>
          <w:trHeight w:val="519"/>
          <w:jc w:val="center"/>
        </w:trPr>
        <w:tc>
          <w:tcPr>
            <w:tcW w:w="735" w:type="dxa"/>
            <w:vAlign w:val="center"/>
          </w:tcPr>
          <w:p w14:paraId="3674EAE9" w14:textId="77777777" w:rsidR="005E7B5F" w:rsidRPr="003B19E9" w:rsidRDefault="0084581C" w:rsidP="00304F05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3.</w:t>
            </w:r>
            <w:r w:rsidR="00304F05" w:rsidRPr="003B19E9">
              <w:rPr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4789" w:type="dxa"/>
            <w:gridSpan w:val="3"/>
            <w:vAlign w:val="center"/>
          </w:tcPr>
          <w:p w14:paraId="3E64C00A" w14:textId="77777777" w:rsidR="00CC3284" w:rsidRPr="003B19E9" w:rsidRDefault="005E7B5F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</w:t>
            </w:r>
            <w:r w:rsidR="001B4D48" w:rsidRPr="003B19E9">
              <w:rPr>
                <w:sz w:val="20"/>
                <w:szCs w:val="20"/>
                <w:lang w:val="en-GB"/>
              </w:rPr>
              <w:t xml:space="preserve">appropriate </w:t>
            </w:r>
            <w:r w:rsidR="0084581C" w:rsidRPr="003B19E9">
              <w:rPr>
                <w:sz w:val="20"/>
                <w:szCs w:val="20"/>
                <w:lang w:val="en-GB"/>
              </w:rPr>
              <w:t xml:space="preserve">performance </w:t>
            </w:r>
            <w:r w:rsidR="00EF4C80" w:rsidRPr="003B19E9">
              <w:rPr>
                <w:sz w:val="20"/>
                <w:szCs w:val="20"/>
                <w:lang w:val="en-GB"/>
              </w:rPr>
              <w:t xml:space="preserve">indicators </w:t>
            </w:r>
            <w:r w:rsidRPr="003B19E9">
              <w:rPr>
                <w:sz w:val="20"/>
                <w:szCs w:val="20"/>
                <w:lang w:val="en-GB"/>
              </w:rPr>
              <w:t>(</w:t>
            </w:r>
            <w:r w:rsidR="00EF4C80" w:rsidRPr="003B19E9">
              <w:rPr>
                <w:sz w:val="20"/>
                <w:szCs w:val="20"/>
                <w:lang w:val="en-GB"/>
              </w:rPr>
              <w:t>KPIs</w:t>
            </w:r>
            <w:r w:rsidRPr="003B19E9">
              <w:rPr>
                <w:sz w:val="20"/>
                <w:szCs w:val="20"/>
                <w:lang w:val="en-GB"/>
              </w:rPr>
              <w:t xml:space="preserve">) </w:t>
            </w:r>
            <w:r w:rsidR="001B4D48" w:rsidRPr="003B19E9">
              <w:rPr>
                <w:sz w:val="20"/>
                <w:szCs w:val="20"/>
                <w:lang w:val="en-GB"/>
              </w:rPr>
              <w:t xml:space="preserve">in place for </w:t>
            </w:r>
            <w:r w:rsidR="00304F05" w:rsidRPr="003B19E9">
              <w:rPr>
                <w:sz w:val="20"/>
                <w:szCs w:val="20"/>
                <w:lang w:val="en-GB"/>
              </w:rPr>
              <w:t xml:space="preserve">monitoring </w:t>
            </w:r>
            <w:r w:rsidR="001B4D48" w:rsidRPr="003B19E9">
              <w:rPr>
                <w:sz w:val="20"/>
                <w:szCs w:val="20"/>
                <w:lang w:val="en-GB"/>
              </w:rPr>
              <w:t>all aspects of education and training</w:t>
            </w:r>
            <w:r w:rsidR="00CC3284" w:rsidRPr="003B19E9">
              <w:rPr>
                <w:sz w:val="20"/>
                <w:szCs w:val="20"/>
                <w:lang w:val="en-GB"/>
              </w:rPr>
              <w:t>?</w:t>
            </w:r>
            <w:r w:rsidR="008064B3" w:rsidRPr="003B19E9">
              <w:rPr>
                <w:sz w:val="20"/>
                <w:szCs w:val="20"/>
                <w:lang w:val="en-GB"/>
              </w:rPr>
              <w:t xml:space="preserve"> For example:</w:t>
            </w:r>
          </w:p>
          <w:p w14:paraId="3A281FD7" w14:textId="4EA66B4B" w:rsidR="00CC3284" w:rsidRPr="003B19E9" w:rsidRDefault="001B4D48" w:rsidP="00170946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Tutor/</w:t>
            </w:r>
            <w:r w:rsidR="00146CB2">
              <w:rPr>
                <w:sz w:val="20"/>
                <w:szCs w:val="20"/>
                <w:lang w:val="en-GB"/>
              </w:rPr>
              <w:t>i</w:t>
            </w:r>
            <w:r w:rsidRPr="003B19E9">
              <w:rPr>
                <w:sz w:val="20"/>
                <w:szCs w:val="20"/>
                <w:lang w:val="en-GB"/>
              </w:rPr>
              <w:t>nstructor rating</w:t>
            </w:r>
          </w:p>
          <w:p w14:paraId="305A5DA3" w14:textId="77777777" w:rsidR="00CC3284" w:rsidRPr="003B19E9" w:rsidRDefault="001B4D48" w:rsidP="00170946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% of students completing courses</w:t>
            </w:r>
          </w:p>
          <w:p w14:paraId="15C70A96" w14:textId="616EF03D" w:rsidR="00CC3284" w:rsidRPr="003B19E9" w:rsidRDefault="00146CB2" w:rsidP="00170946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</w:t>
            </w:r>
            <w:r w:rsidR="001B4D48" w:rsidRPr="003B19E9">
              <w:rPr>
                <w:sz w:val="20"/>
                <w:szCs w:val="20"/>
                <w:lang w:val="en-GB"/>
              </w:rPr>
              <w:t>ropout rates</w:t>
            </w:r>
          </w:p>
          <w:p w14:paraId="0FEDE434" w14:textId="780345C0" w:rsidR="00CC3284" w:rsidRPr="003B19E9" w:rsidRDefault="00146CB2" w:rsidP="00170946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G</w:t>
            </w:r>
            <w:r w:rsidR="00C34014" w:rsidRPr="003B19E9">
              <w:rPr>
                <w:sz w:val="20"/>
                <w:szCs w:val="20"/>
                <w:lang w:val="en-GB"/>
              </w:rPr>
              <w:t>rade analysis</w:t>
            </w:r>
          </w:p>
          <w:p w14:paraId="34584BD9" w14:textId="3097BEAD" w:rsidR="005E7B5F" w:rsidRPr="003B19E9" w:rsidRDefault="00146CB2" w:rsidP="00170946">
            <w:pPr>
              <w:pStyle w:val="NoSpacing"/>
              <w:numPr>
                <w:ilvl w:val="0"/>
                <w:numId w:val="2"/>
              </w:numPr>
              <w:spacing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</w:t>
            </w:r>
            <w:r w:rsidR="00C34014" w:rsidRPr="003B19E9">
              <w:rPr>
                <w:sz w:val="20"/>
                <w:szCs w:val="20"/>
                <w:lang w:val="en-GB"/>
              </w:rPr>
              <w:t xml:space="preserve">ourse </w:t>
            </w:r>
            <w:r w:rsidR="00FA355B" w:rsidRPr="003B19E9">
              <w:rPr>
                <w:sz w:val="20"/>
                <w:szCs w:val="20"/>
                <w:lang w:val="en-GB"/>
              </w:rPr>
              <w:t xml:space="preserve">satisfaction </w:t>
            </w:r>
            <w:r w:rsidR="00C34014" w:rsidRPr="003B19E9">
              <w:rPr>
                <w:sz w:val="20"/>
                <w:szCs w:val="20"/>
                <w:lang w:val="en-GB"/>
              </w:rPr>
              <w:t>rating</w:t>
            </w:r>
            <w:r w:rsidR="001B4D48" w:rsidRPr="003B19E9">
              <w:rPr>
                <w:sz w:val="20"/>
                <w:szCs w:val="20"/>
                <w:lang w:val="en-GB"/>
              </w:rPr>
              <w:t xml:space="preserve">  </w:t>
            </w:r>
          </w:p>
        </w:tc>
        <w:sdt>
          <w:sdtPr>
            <w:rPr>
              <w:sz w:val="20"/>
              <w:szCs w:val="20"/>
              <w:lang w:val="en-GB"/>
            </w:rPr>
            <w:id w:val="-979995211"/>
            <w:placeholder>
              <w:docPart w:val="01902355389446AE9477B936B0BA7963"/>
            </w:placeholder>
            <w:showingPlcHdr/>
          </w:sdtPr>
          <w:sdtEndPr/>
          <w:sdtContent>
            <w:tc>
              <w:tcPr>
                <w:tcW w:w="4677" w:type="dxa"/>
                <w:gridSpan w:val="3"/>
              </w:tcPr>
              <w:p w14:paraId="3A629D13" w14:textId="6D955D18" w:rsidR="005E7B5F" w:rsidRPr="003B19E9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071339700"/>
            <w:placeholder>
              <w:docPart w:val="22DF675217BB4AE5A3AF4F93A6D37718"/>
            </w:placeholder>
            <w:showingPlcHdr/>
          </w:sdtPr>
          <w:sdtEndPr/>
          <w:sdtContent>
            <w:tc>
              <w:tcPr>
                <w:tcW w:w="4253" w:type="dxa"/>
                <w:gridSpan w:val="2"/>
              </w:tcPr>
              <w:p w14:paraId="7430A230" w14:textId="15B09775" w:rsidR="005E7B5F" w:rsidRPr="003B19E9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3B5916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079199222"/>
            <w:placeholder>
              <w:docPart w:val="AC08C55FC31B454CAE7812D3CD6233EC"/>
            </w:placeholder>
            <w:showingPlcHdr/>
          </w:sdtPr>
          <w:sdtEndPr/>
          <w:sdtContent>
            <w:tc>
              <w:tcPr>
                <w:tcW w:w="897" w:type="dxa"/>
                <w:gridSpan w:val="2"/>
              </w:tcPr>
              <w:p w14:paraId="08CB05CD" w14:textId="4FCC0E65" w:rsidR="005E7B5F" w:rsidRPr="003B19E9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E56278" w:rsidRPr="003B19E9" w14:paraId="14F5F6A1" w14:textId="77777777" w:rsidTr="006510EA">
        <w:trPr>
          <w:trHeight w:val="519"/>
          <w:jc w:val="center"/>
        </w:trPr>
        <w:tc>
          <w:tcPr>
            <w:tcW w:w="735" w:type="dxa"/>
            <w:vAlign w:val="center"/>
          </w:tcPr>
          <w:p w14:paraId="6EC36109" w14:textId="77777777" w:rsidR="00E56278" w:rsidRPr="003B19E9" w:rsidRDefault="00845AE8" w:rsidP="00304F05">
            <w:pPr>
              <w:pStyle w:val="NoSpacing"/>
              <w:spacing w:before="120" w:after="12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b/>
                <w:sz w:val="20"/>
                <w:szCs w:val="20"/>
                <w:lang w:val="en-GB"/>
              </w:rPr>
              <w:t>1.3.</w:t>
            </w:r>
            <w:r w:rsidR="00304F05" w:rsidRPr="003B19E9">
              <w:rPr>
                <w:rFonts w:cstheme="minorHAnsi"/>
                <w:b/>
                <w:sz w:val="20"/>
                <w:szCs w:val="20"/>
                <w:lang w:val="en-GB"/>
              </w:rPr>
              <w:t>5</w:t>
            </w:r>
          </w:p>
        </w:tc>
        <w:tc>
          <w:tcPr>
            <w:tcW w:w="4789" w:type="dxa"/>
            <w:gridSpan w:val="3"/>
            <w:vAlign w:val="center"/>
          </w:tcPr>
          <w:p w14:paraId="586E8FE1" w14:textId="487ACA4A" w:rsidR="00CC3284" w:rsidRPr="003B19E9" w:rsidRDefault="00E56278" w:rsidP="00170946">
            <w:pPr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it clear </w:t>
            </w:r>
            <w:r w:rsidR="00EF4C80" w:rsidRPr="003B19E9">
              <w:rPr>
                <w:sz w:val="20"/>
                <w:szCs w:val="20"/>
                <w:lang w:val="en-GB"/>
              </w:rPr>
              <w:t xml:space="preserve">in the documentation </w:t>
            </w:r>
            <w:r w:rsidRPr="003B19E9">
              <w:rPr>
                <w:sz w:val="20"/>
                <w:szCs w:val="20"/>
                <w:lang w:val="en-GB"/>
              </w:rPr>
              <w:t>how monitoring is carried out, by whom and what indicators it should be seeking</w:t>
            </w:r>
            <w:r w:rsidR="00CC3284" w:rsidRPr="003B19E9">
              <w:rPr>
                <w:sz w:val="20"/>
                <w:szCs w:val="20"/>
                <w:lang w:val="en-GB"/>
              </w:rPr>
              <w:t>?</w:t>
            </w:r>
          </w:p>
          <w:p w14:paraId="24927D16" w14:textId="29AF51C0" w:rsidR="00E56278" w:rsidRPr="003B19E9" w:rsidRDefault="00146CB2" w:rsidP="00170946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ind w:left="36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.g. </w:t>
            </w:r>
            <w:r w:rsidR="00E56278" w:rsidRPr="003B19E9">
              <w:rPr>
                <w:sz w:val="20"/>
                <w:szCs w:val="20"/>
                <w:lang w:val="en-GB"/>
              </w:rPr>
              <w:t>course evaluation forms reviewed by senior management</w:t>
            </w:r>
            <w:r w:rsidR="00304F05" w:rsidRPr="003B19E9">
              <w:rPr>
                <w:sz w:val="20"/>
                <w:szCs w:val="20"/>
                <w:lang w:val="en-GB"/>
              </w:rPr>
              <w:t xml:space="preserve"> after each course</w:t>
            </w:r>
            <w:r w:rsidR="00E56278" w:rsidRPr="003B19E9">
              <w:rPr>
                <w:sz w:val="20"/>
                <w:szCs w:val="20"/>
                <w:lang w:val="en-GB"/>
              </w:rPr>
              <w:t xml:space="preserve"> to monitor course rating and tutor/instructor rating</w:t>
            </w: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-2031712596"/>
            <w:placeholder>
              <w:docPart w:val="E2858602289F454E942311BF648B6B41"/>
            </w:placeholder>
            <w:showingPlcHdr/>
          </w:sdtPr>
          <w:sdtEndPr/>
          <w:sdtContent>
            <w:tc>
              <w:tcPr>
                <w:tcW w:w="4677" w:type="dxa"/>
                <w:gridSpan w:val="3"/>
              </w:tcPr>
              <w:p w14:paraId="22D5805F" w14:textId="41C17A32" w:rsidR="00E56278" w:rsidRPr="003B19E9" w:rsidRDefault="00890F0E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-321043603"/>
            <w:placeholder>
              <w:docPart w:val="8CD0DA1BA5FE4475A62CAF3597CDFDF0"/>
            </w:placeholder>
            <w:showingPlcHdr/>
          </w:sdtPr>
          <w:sdtEndPr/>
          <w:sdtContent>
            <w:tc>
              <w:tcPr>
                <w:tcW w:w="4253" w:type="dxa"/>
                <w:gridSpan w:val="2"/>
              </w:tcPr>
              <w:p w14:paraId="73AA8C02" w14:textId="55FF72E9" w:rsidR="00E56278" w:rsidRPr="003B19E9" w:rsidRDefault="00890F0E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1757942195"/>
            <w:placeholder>
              <w:docPart w:val="8C451E2AF1F4408EA5DBF2557BE87793"/>
            </w:placeholder>
            <w:showingPlcHdr/>
          </w:sdtPr>
          <w:sdtEndPr/>
          <w:sdtContent>
            <w:tc>
              <w:tcPr>
                <w:tcW w:w="897" w:type="dxa"/>
                <w:gridSpan w:val="2"/>
              </w:tcPr>
              <w:p w14:paraId="70CA1E36" w14:textId="11A52581" w:rsidR="00E56278" w:rsidRPr="003B19E9" w:rsidRDefault="00890F0E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460C37" w:rsidRPr="003B19E9" w14:paraId="75FCB33A" w14:textId="77777777" w:rsidTr="006510EA">
        <w:trPr>
          <w:trHeight w:val="519"/>
          <w:jc w:val="center"/>
        </w:trPr>
        <w:tc>
          <w:tcPr>
            <w:tcW w:w="735" w:type="dxa"/>
            <w:vAlign w:val="center"/>
          </w:tcPr>
          <w:p w14:paraId="3B033F74" w14:textId="77777777" w:rsidR="00460C37" w:rsidRPr="003B19E9" w:rsidRDefault="00C34014" w:rsidP="00304F05">
            <w:pPr>
              <w:pStyle w:val="NoSpacing"/>
              <w:spacing w:before="120" w:after="12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b/>
                <w:sz w:val="20"/>
                <w:szCs w:val="20"/>
                <w:lang w:val="en-GB"/>
              </w:rPr>
              <w:lastRenderedPageBreak/>
              <w:t>1.3.</w:t>
            </w:r>
            <w:r w:rsidR="00304F05" w:rsidRPr="003B19E9">
              <w:rPr>
                <w:rFonts w:cstheme="minorHAnsi"/>
                <w:b/>
                <w:sz w:val="20"/>
                <w:szCs w:val="20"/>
                <w:lang w:val="en-GB"/>
              </w:rPr>
              <w:t>6</w:t>
            </w:r>
            <w:r w:rsidRPr="003B19E9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789" w:type="dxa"/>
            <w:gridSpan w:val="3"/>
            <w:vAlign w:val="center"/>
          </w:tcPr>
          <w:p w14:paraId="06A60B21" w14:textId="45DFF68F" w:rsidR="00EC7162" w:rsidRPr="003B19E9" w:rsidRDefault="00C34014" w:rsidP="00170946">
            <w:pPr>
              <w:pStyle w:val="mt5"/>
              <w:spacing w:before="12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s there </w:t>
            </w:r>
            <w:r w:rsidR="00E8578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p-to-date</w:t>
            </w:r>
            <w:r w:rsidR="00733DA5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evidence of the systematic collection, analysis and use of student, </w:t>
            </w:r>
            <w:proofErr w:type="gramStart"/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aculty</w:t>
            </w:r>
            <w:proofErr w:type="gramEnd"/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nd other stakeholder feedback? </w:t>
            </w:r>
          </w:p>
          <w:p w14:paraId="2B059721" w14:textId="7CC58586" w:rsidR="00FA355B" w:rsidRPr="003B19E9" w:rsidRDefault="00FA355B" w:rsidP="00170946">
            <w:pPr>
              <w:pStyle w:val="mt5"/>
              <w:numPr>
                <w:ilvl w:val="0"/>
                <w:numId w:val="2"/>
              </w:numPr>
              <w:spacing w:before="0" w:beforeAutospacing="0" w:after="0" w:afterAutospacing="0"/>
              <w:ind w:left="36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</w:t>
            </w:r>
            <w:r w:rsidR="00EC7162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urse content</w:t>
            </w:r>
          </w:p>
          <w:p w14:paraId="108391ED" w14:textId="40A04FA1" w:rsidR="00FA355B" w:rsidRPr="003B19E9" w:rsidRDefault="00FA355B" w:rsidP="00170946">
            <w:pPr>
              <w:pStyle w:val="mt5"/>
              <w:numPr>
                <w:ilvl w:val="0"/>
                <w:numId w:val="2"/>
              </w:numPr>
              <w:spacing w:before="0" w:beforeAutospacing="0" w:after="0" w:afterAutospacing="0"/>
              <w:ind w:left="36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</w:t>
            </w:r>
            <w:r w:rsidR="00EC7162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livery</w:t>
            </w:r>
          </w:p>
          <w:p w14:paraId="2281E8C6" w14:textId="611BA755" w:rsidR="00FA355B" w:rsidRPr="003B19E9" w:rsidRDefault="00FA355B" w:rsidP="00170946">
            <w:pPr>
              <w:pStyle w:val="mt5"/>
              <w:numPr>
                <w:ilvl w:val="0"/>
                <w:numId w:val="2"/>
              </w:numPr>
              <w:spacing w:before="0" w:beforeAutospacing="0" w:after="0" w:afterAutospacing="0"/>
              <w:ind w:left="36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</w:t>
            </w:r>
            <w:r w:rsidR="00EC7162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aching style</w:t>
            </w:r>
          </w:p>
          <w:p w14:paraId="6CCBA5D4" w14:textId="7CEF4B88" w:rsidR="00FA355B" w:rsidRPr="003B19E9" w:rsidRDefault="00FA355B" w:rsidP="00170946">
            <w:pPr>
              <w:pStyle w:val="mt5"/>
              <w:numPr>
                <w:ilvl w:val="0"/>
                <w:numId w:val="2"/>
              </w:numPr>
              <w:spacing w:before="0" w:beforeAutospacing="0" w:after="0" w:afterAutospacing="0"/>
              <w:ind w:left="36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</w:t>
            </w:r>
            <w:r w:rsidR="00EC7162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earning resources </w:t>
            </w:r>
          </w:p>
          <w:p w14:paraId="5BA5B52B" w14:textId="03319094" w:rsidR="00FA355B" w:rsidRPr="003B19E9" w:rsidRDefault="00FA355B" w:rsidP="00170946">
            <w:pPr>
              <w:pStyle w:val="mt5"/>
              <w:numPr>
                <w:ilvl w:val="0"/>
                <w:numId w:val="2"/>
              </w:numPr>
              <w:spacing w:before="0" w:beforeAutospacing="0" w:after="0" w:afterAutospacing="0"/>
              <w:ind w:left="36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</w:t>
            </w:r>
            <w:r w:rsidR="00EC7162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sessment</w:t>
            </w:r>
          </w:p>
          <w:p w14:paraId="7F2415E6" w14:textId="1F842E19" w:rsidR="00FA355B" w:rsidRPr="003B19E9" w:rsidRDefault="00FA355B" w:rsidP="00170946">
            <w:pPr>
              <w:pStyle w:val="mt5"/>
              <w:numPr>
                <w:ilvl w:val="0"/>
                <w:numId w:val="2"/>
              </w:numPr>
              <w:spacing w:before="0" w:beforeAutospacing="0" w:after="0" w:afterAutospacing="0"/>
              <w:ind w:left="36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</w:t>
            </w:r>
            <w:r w:rsidR="00EC7162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ovision of information</w:t>
            </w:r>
          </w:p>
          <w:p w14:paraId="26690C3F" w14:textId="2CE92EA1" w:rsidR="00FA355B" w:rsidRPr="003B19E9" w:rsidRDefault="00FA355B" w:rsidP="00170946">
            <w:pPr>
              <w:pStyle w:val="mt5"/>
              <w:numPr>
                <w:ilvl w:val="0"/>
                <w:numId w:val="2"/>
              </w:numPr>
              <w:spacing w:before="0" w:beforeAutospacing="0" w:after="0" w:afterAutospacing="0"/>
              <w:ind w:left="36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</w:t>
            </w:r>
            <w:r w:rsidR="00EC7162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pport</w:t>
            </w:r>
          </w:p>
          <w:p w14:paraId="270791BF" w14:textId="77777777" w:rsidR="00FA355B" w:rsidRPr="003B19E9" w:rsidRDefault="00FA355B" w:rsidP="00170946">
            <w:pPr>
              <w:pStyle w:val="mt5"/>
              <w:spacing w:before="0" w:beforeAutospacing="0" w:after="120" w:afterAutospacing="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is list is not exhaustive</w:t>
            </w:r>
            <w:r w:rsidR="005B446D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900713713"/>
            <w:placeholder>
              <w:docPart w:val="3F33A4E216E643C281B7AEE2957FD2C9"/>
            </w:placeholder>
          </w:sdtPr>
          <w:sdtEndPr/>
          <w:sdtContent>
            <w:tc>
              <w:tcPr>
                <w:tcW w:w="4677" w:type="dxa"/>
                <w:gridSpan w:val="3"/>
              </w:tcPr>
              <w:p w14:paraId="686F2374" w14:textId="63EAADE1" w:rsidR="00460C37" w:rsidRPr="003B19E9" w:rsidRDefault="007D37D3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proofErr w:type="spellStart"/>
                <w:r>
                  <w:rPr>
                    <w:rFonts w:cstheme="minorHAnsi"/>
                    <w:sz w:val="20"/>
                    <w:szCs w:val="20"/>
                    <w:lang w:val="en-GB"/>
                  </w:rPr>
                  <w:t>djksjh</w:t>
                </w:r>
                <w:proofErr w:type="spellEnd"/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1545338918"/>
            <w:placeholder>
              <w:docPart w:val="B182AEF70A2E42EE8E4C7A7D730E01B1"/>
            </w:placeholder>
            <w:showingPlcHdr/>
          </w:sdtPr>
          <w:sdtEndPr/>
          <w:sdtContent>
            <w:tc>
              <w:tcPr>
                <w:tcW w:w="4253" w:type="dxa"/>
                <w:gridSpan w:val="2"/>
              </w:tcPr>
              <w:p w14:paraId="0AAFF588" w14:textId="256E3C53" w:rsidR="00460C37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1274907657"/>
            <w:placeholder>
              <w:docPart w:val="0A2A41128DC549CCAD26DB535D363EC3"/>
            </w:placeholder>
            <w:showingPlcHdr/>
          </w:sdtPr>
          <w:sdtEndPr/>
          <w:sdtContent>
            <w:tc>
              <w:tcPr>
                <w:tcW w:w="897" w:type="dxa"/>
                <w:gridSpan w:val="2"/>
              </w:tcPr>
              <w:p w14:paraId="1B6B1476" w14:textId="2CE49132" w:rsidR="00460C37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C34014" w:rsidRPr="003B19E9" w14:paraId="44F063B1" w14:textId="77777777" w:rsidTr="006510EA">
        <w:trPr>
          <w:trHeight w:val="260"/>
          <w:jc w:val="center"/>
        </w:trPr>
        <w:tc>
          <w:tcPr>
            <w:tcW w:w="735" w:type="dxa"/>
            <w:vAlign w:val="center"/>
          </w:tcPr>
          <w:p w14:paraId="7A74B965" w14:textId="77777777" w:rsidR="00C34014" w:rsidRPr="003B19E9" w:rsidRDefault="00C34014" w:rsidP="00304F05">
            <w:pPr>
              <w:pStyle w:val="NoSpacing"/>
              <w:spacing w:before="120" w:after="12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b/>
                <w:sz w:val="20"/>
                <w:szCs w:val="20"/>
                <w:lang w:val="en-GB"/>
              </w:rPr>
              <w:t>1.3.</w:t>
            </w:r>
            <w:r w:rsidR="00304F05" w:rsidRPr="003B19E9">
              <w:rPr>
                <w:rFonts w:cstheme="minorHAnsi"/>
                <w:b/>
                <w:sz w:val="20"/>
                <w:szCs w:val="20"/>
                <w:lang w:val="en-GB"/>
              </w:rPr>
              <w:t>7</w:t>
            </w:r>
          </w:p>
        </w:tc>
        <w:tc>
          <w:tcPr>
            <w:tcW w:w="4789" w:type="dxa"/>
            <w:gridSpan w:val="3"/>
            <w:vAlign w:val="center"/>
          </w:tcPr>
          <w:p w14:paraId="6AF9454F" w14:textId="3C02B48D" w:rsidR="009A4E17" w:rsidRPr="003B19E9" w:rsidRDefault="00C34014" w:rsidP="00170946">
            <w:pPr>
              <w:pStyle w:val="mt5"/>
              <w:spacing w:before="12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Is there </w:t>
            </w:r>
            <w:r w:rsidR="00E85781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p-to-date</w:t>
            </w:r>
            <w:r w:rsidR="00733DA5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evidence of the systematic collection and analysis </w:t>
            </w:r>
            <w:r w:rsidR="00B37133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f</w:t>
            </w:r>
            <w:r w:rsidR="009A4E17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:</w:t>
            </w:r>
          </w:p>
          <w:p w14:paraId="77E4DE02" w14:textId="4ED54E94" w:rsidR="009A4E17" w:rsidRPr="003B19E9" w:rsidRDefault="00146CB2" w:rsidP="00170946">
            <w:pPr>
              <w:pStyle w:val="mt5"/>
              <w:numPr>
                <w:ilvl w:val="0"/>
                <w:numId w:val="2"/>
              </w:numPr>
              <w:spacing w:before="0" w:beforeAutospacing="0" w:after="0" w:afterAutospacing="0"/>
              <w:ind w:left="36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</w:t>
            </w:r>
            <w:r w:rsidR="00C34014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udent participation</w:t>
            </w:r>
          </w:p>
          <w:p w14:paraId="2225EBBD" w14:textId="683456EF" w:rsidR="009A4E17" w:rsidRPr="003B19E9" w:rsidRDefault="00146CB2" w:rsidP="00170946">
            <w:pPr>
              <w:pStyle w:val="mt5"/>
              <w:numPr>
                <w:ilvl w:val="0"/>
                <w:numId w:val="2"/>
              </w:numPr>
              <w:spacing w:before="0" w:beforeAutospacing="0" w:after="0" w:afterAutospacing="0"/>
              <w:ind w:left="36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</w:t>
            </w:r>
            <w:r w:rsidR="00C34014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uccess (grade analysis) </w:t>
            </w:r>
          </w:p>
          <w:p w14:paraId="23D172A0" w14:textId="3AF8007E" w:rsidR="00C34014" w:rsidRPr="003B19E9" w:rsidRDefault="00146CB2" w:rsidP="00170946">
            <w:pPr>
              <w:pStyle w:val="mt5"/>
              <w:numPr>
                <w:ilvl w:val="0"/>
                <w:numId w:val="2"/>
              </w:numPr>
              <w:spacing w:before="0" w:beforeAutospacing="0" w:after="120" w:afterAutospacing="0"/>
              <w:ind w:left="36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</w:t>
            </w:r>
            <w:r w:rsidR="00C34014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ogression</w:t>
            </w:r>
            <w:r w:rsidR="009A4E17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?</w:t>
            </w:r>
            <w:r w:rsidR="00C34014" w:rsidRPr="003B19E9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id w:val="1799494607"/>
            <w:placeholder>
              <w:docPart w:val="B3B7C637E1164DF484140C2FB15A92ED"/>
            </w:placeholder>
            <w:showingPlcHdr/>
          </w:sdtPr>
          <w:sdtEndPr/>
          <w:sdtContent>
            <w:tc>
              <w:tcPr>
                <w:tcW w:w="4677" w:type="dxa"/>
                <w:gridSpan w:val="3"/>
              </w:tcPr>
              <w:p w14:paraId="35272A1C" w14:textId="1BD06D98" w:rsidR="00C34014" w:rsidRPr="008904A1" w:rsidRDefault="002C1C52" w:rsidP="00C75A5F">
                <w:pPr>
                  <w:spacing w:before="120" w:after="120"/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-643347614"/>
            <w:placeholder>
              <w:docPart w:val="034A1040CDFE49C6BBA8DFECF146D6C2"/>
            </w:placeholder>
            <w:showingPlcHdr/>
          </w:sdtPr>
          <w:sdtEndPr/>
          <w:sdtContent>
            <w:tc>
              <w:tcPr>
                <w:tcW w:w="4253" w:type="dxa"/>
                <w:gridSpan w:val="2"/>
              </w:tcPr>
              <w:p w14:paraId="3A8740AD" w14:textId="2BFA434F" w:rsidR="00C34014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147946517"/>
            <w:placeholder>
              <w:docPart w:val="B79BB4007263464B8B12377527F14830"/>
            </w:placeholder>
            <w:showingPlcHdr/>
          </w:sdtPr>
          <w:sdtEndPr/>
          <w:sdtContent>
            <w:tc>
              <w:tcPr>
                <w:tcW w:w="897" w:type="dxa"/>
                <w:gridSpan w:val="2"/>
              </w:tcPr>
              <w:p w14:paraId="71C8F1C7" w14:textId="3B86C051" w:rsidR="00C34014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C34014" w:rsidRPr="003B19E9" w14:paraId="3ACED734" w14:textId="77777777" w:rsidTr="006510EA">
        <w:trPr>
          <w:trHeight w:val="260"/>
          <w:jc w:val="center"/>
        </w:trPr>
        <w:tc>
          <w:tcPr>
            <w:tcW w:w="735" w:type="dxa"/>
            <w:vAlign w:val="center"/>
          </w:tcPr>
          <w:p w14:paraId="552D55A4" w14:textId="77777777" w:rsidR="00C34014" w:rsidRPr="003B19E9" w:rsidRDefault="00C34014" w:rsidP="00304F05">
            <w:pPr>
              <w:pStyle w:val="NoSpacing"/>
              <w:spacing w:before="120" w:after="12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b/>
                <w:sz w:val="20"/>
                <w:szCs w:val="20"/>
                <w:lang w:val="en-GB"/>
              </w:rPr>
              <w:t>1.3.</w:t>
            </w:r>
            <w:r w:rsidR="00304F05" w:rsidRPr="003B19E9">
              <w:rPr>
                <w:rFonts w:cstheme="minorHAnsi"/>
                <w:b/>
                <w:sz w:val="20"/>
                <w:szCs w:val="20"/>
                <w:lang w:val="en-GB"/>
              </w:rPr>
              <w:t>8</w:t>
            </w:r>
          </w:p>
        </w:tc>
        <w:tc>
          <w:tcPr>
            <w:tcW w:w="4789" w:type="dxa"/>
            <w:gridSpan w:val="3"/>
            <w:vAlign w:val="center"/>
          </w:tcPr>
          <w:p w14:paraId="473B5456" w14:textId="5737AA4E" w:rsidR="00C34014" w:rsidRPr="003B19E9" w:rsidRDefault="00733DA5" w:rsidP="00170946">
            <w:pPr>
              <w:pStyle w:val="NoSpacing"/>
              <w:spacing w:before="120" w:after="120"/>
              <w:rPr>
                <w:rFonts w:cstheme="minorHAnsi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sz w:val="20"/>
                <w:szCs w:val="20"/>
                <w:lang w:val="en-GB"/>
              </w:rPr>
              <w:t xml:space="preserve">Is there </w:t>
            </w:r>
            <w:r w:rsidR="00E85781">
              <w:rPr>
                <w:rFonts w:cstheme="minorHAnsi"/>
                <w:sz w:val="20"/>
                <w:szCs w:val="20"/>
                <w:lang w:val="en-GB"/>
              </w:rPr>
              <w:t>up-to-date</w:t>
            </w:r>
            <w:r w:rsidRPr="003B19E9">
              <w:rPr>
                <w:rFonts w:cstheme="minorHAnsi"/>
                <w:sz w:val="20"/>
                <w:szCs w:val="20"/>
                <w:lang w:val="en-GB"/>
              </w:rPr>
              <w:t xml:space="preserve"> evidence of the systematic review of learning resources and locations? </w:t>
            </w: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953680304"/>
            <w:placeholder>
              <w:docPart w:val="05066F7956EA4FF9AD29348D324ABE8C"/>
            </w:placeholder>
            <w:showingPlcHdr/>
          </w:sdtPr>
          <w:sdtEndPr/>
          <w:sdtContent>
            <w:tc>
              <w:tcPr>
                <w:tcW w:w="4677" w:type="dxa"/>
                <w:gridSpan w:val="3"/>
              </w:tcPr>
              <w:p w14:paraId="4A1F4653" w14:textId="3DA212D8" w:rsidR="00C34014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-1051147802"/>
            <w:placeholder>
              <w:docPart w:val="7A5B78D18A794E3B9D52448E186CBDC0"/>
            </w:placeholder>
            <w:showingPlcHdr/>
          </w:sdtPr>
          <w:sdtEndPr/>
          <w:sdtContent>
            <w:tc>
              <w:tcPr>
                <w:tcW w:w="4253" w:type="dxa"/>
                <w:gridSpan w:val="2"/>
              </w:tcPr>
              <w:p w14:paraId="2CD9CB40" w14:textId="26962F7E" w:rsidR="00C34014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1956896885"/>
            <w:placeholder>
              <w:docPart w:val="9FF069B65AE746A29FE29B1D5B198995"/>
            </w:placeholder>
            <w:showingPlcHdr/>
          </w:sdtPr>
          <w:sdtEndPr/>
          <w:sdtContent>
            <w:tc>
              <w:tcPr>
                <w:tcW w:w="897" w:type="dxa"/>
                <w:gridSpan w:val="2"/>
              </w:tcPr>
              <w:p w14:paraId="3A571BB6" w14:textId="5409A9D9" w:rsidR="00C34014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C045F7" w:rsidRPr="003B19E9" w14:paraId="04C688B6" w14:textId="77777777" w:rsidTr="006510EA">
        <w:trPr>
          <w:trHeight w:val="260"/>
          <w:jc w:val="center"/>
        </w:trPr>
        <w:tc>
          <w:tcPr>
            <w:tcW w:w="735" w:type="dxa"/>
            <w:vAlign w:val="center"/>
          </w:tcPr>
          <w:p w14:paraId="2C22C7AC" w14:textId="77777777" w:rsidR="00C045F7" w:rsidRPr="003B19E9" w:rsidRDefault="00C045F7" w:rsidP="00304F05">
            <w:pPr>
              <w:pStyle w:val="NoSpacing"/>
              <w:spacing w:before="120" w:after="12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b/>
                <w:sz w:val="20"/>
                <w:szCs w:val="20"/>
                <w:lang w:val="en-GB"/>
              </w:rPr>
              <w:t>1.3.</w:t>
            </w:r>
            <w:r w:rsidR="00304F05" w:rsidRPr="003B19E9">
              <w:rPr>
                <w:rFonts w:cstheme="minorHAnsi"/>
                <w:b/>
                <w:sz w:val="20"/>
                <w:szCs w:val="20"/>
                <w:lang w:val="en-GB"/>
              </w:rPr>
              <w:t>9</w:t>
            </w:r>
          </w:p>
        </w:tc>
        <w:tc>
          <w:tcPr>
            <w:tcW w:w="4789" w:type="dxa"/>
            <w:gridSpan w:val="3"/>
            <w:vAlign w:val="center"/>
          </w:tcPr>
          <w:p w14:paraId="4D52ECE5" w14:textId="0D8D4596" w:rsidR="00C045F7" w:rsidRPr="003B19E9" w:rsidRDefault="00C045F7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</w:t>
            </w:r>
            <w:r w:rsidR="00E85781">
              <w:rPr>
                <w:sz w:val="20"/>
                <w:szCs w:val="20"/>
                <w:lang w:val="en-GB"/>
              </w:rPr>
              <w:t>up-to-date</w:t>
            </w:r>
            <w:r w:rsidR="006C38BF" w:rsidRPr="003B19E9">
              <w:rPr>
                <w:sz w:val="20"/>
                <w:szCs w:val="20"/>
                <w:lang w:val="en-GB"/>
              </w:rPr>
              <w:t xml:space="preserve"> evidence of </w:t>
            </w:r>
            <w:r w:rsidRPr="003B19E9">
              <w:rPr>
                <w:sz w:val="20"/>
                <w:szCs w:val="20"/>
                <w:lang w:val="en-GB"/>
              </w:rPr>
              <w:t>the systematic review of policies and procedures to ensure they are effective, fit for purpose, reflect current practice and are consistent with the requirements of relevant legislation?</w:t>
            </w: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-586609021"/>
            <w:placeholder>
              <w:docPart w:val="C74DCC7E55D947F6B38360012668D0EC"/>
            </w:placeholder>
            <w:showingPlcHdr/>
          </w:sdtPr>
          <w:sdtEndPr/>
          <w:sdtContent>
            <w:tc>
              <w:tcPr>
                <w:tcW w:w="4677" w:type="dxa"/>
                <w:gridSpan w:val="3"/>
              </w:tcPr>
              <w:p w14:paraId="0156FE1D" w14:textId="182C2315" w:rsidR="00C045F7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-1724824530"/>
            <w:placeholder>
              <w:docPart w:val="E8961E48CCBA431EB27F1A029E27F4CC"/>
            </w:placeholder>
            <w:showingPlcHdr/>
          </w:sdtPr>
          <w:sdtEndPr/>
          <w:sdtContent>
            <w:tc>
              <w:tcPr>
                <w:tcW w:w="4253" w:type="dxa"/>
                <w:gridSpan w:val="2"/>
              </w:tcPr>
              <w:p w14:paraId="015F47C0" w14:textId="10BAA4C4" w:rsidR="00C045F7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429935382"/>
            <w:placeholder>
              <w:docPart w:val="FEF3FAAC12B449A39CA75DE910F14508"/>
            </w:placeholder>
            <w:showingPlcHdr/>
          </w:sdtPr>
          <w:sdtEndPr/>
          <w:sdtContent>
            <w:tc>
              <w:tcPr>
                <w:tcW w:w="897" w:type="dxa"/>
                <w:gridSpan w:val="2"/>
              </w:tcPr>
              <w:p w14:paraId="3F50407B" w14:textId="57C5F1B9" w:rsidR="00C045F7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E56278" w:rsidRPr="003B19E9" w14:paraId="2D0602E5" w14:textId="77777777" w:rsidTr="006510EA">
        <w:trPr>
          <w:trHeight w:val="260"/>
          <w:jc w:val="center"/>
        </w:trPr>
        <w:tc>
          <w:tcPr>
            <w:tcW w:w="735" w:type="dxa"/>
            <w:vAlign w:val="center"/>
          </w:tcPr>
          <w:p w14:paraId="4F776710" w14:textId="77777777" w:rsidR="00E56278" w:rsidRPr="003B19E9" w:rsidRDefault="00E56278" w:rsidP="00304F05">
            <w:pPr>
              <w:pStyle w:val="NoSpacing"/>
              <w:spacing w:before="120" w:after="12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b/>
                <w:sz w:val="20"/>
                <w:szCs w:val="20"/>
                <w:lang w:val="en-GB"/>
              </w:rPr>
              <w:t>1.3.1</w:t>
            </w:r>
            <w:r w:rsidR="00304F05" w:rsidRPr="003B19E9">
              <w:rPr>
                <w:rFonts w:cstheme="minorHAnsi"/>
                <w:b/>
                <w:sz w:val="20"/>
                <w:szCs w:val="20"/>
                <w:lang w:val="en-GB"/>
              </w:rPr>
              <w:t>0</w:t>
            </w:r>
            <w:r w:rsidRPr="003B19E9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789" w:type="dxa"/>
            <w:gridSpan w:val="3"/>
            <w:vAlign w:val="center"/>
          </w:tcPr>
          <w:p w14:paraId="32B9AC73" w14:textId="19612ED5" w:rsidR="00E56278" w:rsidRPr="003B19E9" w:rsidRDefault="00E56278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</w:t>
            </w:r>
            <w:r w:rsidR="00E85781">
              <w:rPr>
                <w:sz w:val="20"/>
                <w:szCs w:val="20"/>
                <w:lang w:val="en-GB"/>
              </w:rPr>
              <w:t>up-to-date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  <w:r w:rsidR="006C38BF" w:rsidRPr="003B19E9">
              <w:rPr>
                <w:sz w:val="20"/>
                <w:szCs w:val="20"/>
                <w:lang w:val="en-GB"/>
              </w:rPr>
              <w:t xml:space="preserve">evidence of </w:t>
            </w:r>
            <w:r w:rsidRPr="003B19E9">
              <w:rPr>
                <w:sz w:val="20"/>
                <w:szCs w:val="20"/>
                <w:lang w:val="en-GB"/>
              </w:rPr>
              <w:t>quality improvement plan</w:t>
            </w:r>
            <w:r w:rsidR="00D66BF7" w:rsidRPr="003B19E9">
              <w:rPr>
                <w:sz w:val="20"/>
                <w:szCs w:val="20"/>
                <w:lang w:val="en-GB"/>
              </w:rPr>
              <w:t>ning and implementation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-1815027579"/>
            <w:placeholder>
              <w:docPart w:val="87912E4F465846A7A7D6FAD32CDA35A8"/>
            </w:placeholder>
            <w:showingPlcHdr/>
          </w:sdtPr>
          <w:sdtEndPr/>
          <w:sdtContent>
            <w:tc>
              <w:tcPr>
                <w:tcW w:w="4677" w:type="dxa"/>
                <w:gridSpan w:val="3"/>
              </w:tcPr>
              <w:p w14:paraId="1819973D" w14:textId="7F8EC7A3" w:rsidR="00E56278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85278780"/>
            <w:placeholder>
              <w:docPart w:val="A5ABF33D90E84586A1FF614395A81826"/>
            </w:placeholder>
            <w:showingPlcHdr/>
          </w:sdtPr>
          <w:sdtEndPr/>
          <w:sdtContent>
            <w:tc>
              <w:tcPr>
                <w:tcW w:w="4253" w:type="dxa"/>
                <w:gridSpan w:val="2"/>
              </w:tcPr>
              <w:p w14:paraId="28CBC25F" w14:textId="020D230F" w:rsidR="00E56278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1750302626"/>
            <w:placeholder>
              <w:docPart w:val="1992A966FEDE4B038E09CA935973836A"/>
            </w:placeholder>
            <w:showingPlcHdr/>
          </w:sdtPr>
          <w:sdtEndPr/>
          <w:sdtContent>
            <w:tc>
              <w:tcPr>
                <w:tcW w:w="897" w:type="dxa"/>
                <w:gridSpan w:val="2"/>
              </w:tcPr>
              <w:p w14:paraId="2BEC8DBB" w14:textId="688DB0F4" w:rsidR="00E56278" w:rsidRPr="003B19E9" w:rsidRDefault="002C1C52" w:rsidP="00C75A5F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C045F7" w:rsidRPr="003B19E9" w14:paraId="41516643" w14:textId="77777777" w:rsidTr="006510EA">
        <w:trPr>
          <w:trHeight w:val="260"/>
          <w:jc w:val="center"/>
        </w:trPr>
        <w:tc>
          <w:tcPr>
            <w:tcW w:w="15351" w:type="dxa"/>
            <w:gridSpan w:val="11"/>
            <w:shd w:val="clear" w:color="auto" w:fill="F2F2F2" w:themeFill="background1" w:themeFillShade="F2"/>
            <w:vAlign w:val="center"/>
          </w:tcPr>
          <w:p w14:paraId="5AA9DB5D" w14:textId="77777777" w:rsidR="00C045F7" w:rsidRPr="003B19E9" w:rsidRDefault="00C045F7" w:rsidP="00C045F7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510EA" w:rsidRPr="003B19E9" w14:paraId="6EC6EB13" w14:textId="77777777" w:rsidTr="006510EA">
        <w:trPr>
          <w:gridAfter w:val="1"/>
          <w:wAfter w:w="41" w:type="dxa"/>
          <w:trHeight w:val="519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  <w:vAlign w:val="center"/>
          </w:tcPr>
          <w:p w14:paraId="282D5015" w14:textId="77777777" w:rsidR="006510EA" w:rsidRPr="008C2BCD" w:rsidRDefault="006510EA" w:rsidP="00AA39B7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bookmarkStart w:id="17" w:name="_Hlk11409247"/>
            <w:r w:rsidRPr="008C2BCD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1702275749"/>
            <w:placeholder>
              <w:docPart w:val="CABBB568D4DA4606B760BFA2783C94DD"/>
            </w:placeholder>
            <w:showingPlcHdr/>
          </w:sdtPr>
          <w:sdtEndPr/>
          <w:sdtContent>
            <w:tc>
              <w:tcPr>
                <w:tcW w:w="3827" w:type="dxa"/>
                <w:vAlign w:val="center"/>
              </w:tcPr>
              <w:p w14:paraId="6D65EEB9" w14:textId="7DDF158F" w:rsidR="006510EA" w:rsidRPr="003B19E9" w:rsidRDefault="00890F0E" w:rsidP="00AA39B7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701" w:type="dxa"/>
            <w:gridSpan w:val="2"/>
            <w:shd w:val="clear" w:color="auto" w:fill="F2F2F2" w:themeFill="background1" w:themeFillShade="F2"/>
            <w:vAlign w:val="center"/>
          </w:tcPr>
          <w:p w14:paraId="7A8418C7" w14:textId="77777777" w:rsidR="006510EA" w:rsidRPr="008C2BCD" w:rsidRDefault="006510EA" w:rsidP="00AA39B7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280240494"/>
            <w:placeholder>
              <w:docPart w:val="89D260C7E9F142D49B0E67C9E95E4788"/>
            </w:placeholder>
            <w:showingPlcHdr/>
          </w:sdtPr>
          <w:sdtEndPr/>
          <w:sdtContent>
            <w:tc>
              <w:tcPr>
                <w:tcW w:w="2835" w:type="dxa"/>
                <w:vAlign w:val="center"/>
              </w:tcPr>
              <w:p w14:paraId="38B787F3" w14:textId="59E4B2D7" w:rsidR="006510EA" w:rsidRPr="003B19E9" w:rsidRDefault="00890F0E" w:rsidP="00AA39B7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693" w:type="dxa"/>
            <w:gridSpan w:val="2"/>
            <w:shd w:val="clear" w:color="auto" w:fill="F2F2F2" w:themeFill="background1" w:themeFillShade="F2"/>
            <w:vAlign w:val="center"/>
          </w:tcPr>
          <w:p w14:paraId="73E74047" w14:textId="77777777" w:rsidR="006510EA" w:rsidRPr="008C2BCD" w:rsidRDefault="006510EA" w:rsidP="00AA39B7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tc>
          <w:tcPr>
            <w:tcW w:w="2841" w:type="dxa"/>
            <w:gridSpan w:val="2"/>
          </w:tcPr>
          <w:p w14:paraId="0999DD2E" w14:textId="7501A0E9" w:rsidR="006510EA" w:rsidRPr="003B19E9" w:rsidRDefault="008904A1" w:rsidP="00AA39B7">
            <w:pPr>
              <w:spacing w:before="60" w:after="6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     </w:t>
            </w:r>
            <w:sdt>
              <w:sdtPr>
                <w:rPr>
                  <w:sz w:val="20"/>
                  <w:szCs w:val="20"/>
                  <w:lang w:val="en-GB"/>
                </w:rPr>
                <w:id w:val="1692035194"/>
                <w:placeholder>
                  <w:docPart w:val="B90CE391A8D74F38BBE94E4A647A382C"/>
                </w:placeholder>
                <w:showingPlcHdr/>
              </w:sdtPr>
              <w:sdtEndPr/>
              <w:sdtContent>
                <w:r w:rsidR="00890F0E" w:rsidRPr="003B5916">
                  <w:rPr>
                    <w:rStyle w:val="PlaceholderText"/>
                  </w:rPr>
                  <w:t>Click</w:t>
                </w:r>
                <w:r w:rsidR="00890F0E">
                  <w:rPr>
                    <w:rStyle w:val="PlaceholderText"/>
                  </w:rPr>
                  <w:t xml:space="preserve"> </w:t>
                </w:r>
                <w:r w:rsidR="00890F0E" w:rsidRPr="003B5916">
                  <w:rPr>
                    <w:rStyle w:val="PlaceholderText"/>
                  </w:rPr>
                  <w:t>to enter text</w:t>
                </w:r>
              </w:sdtContent>
            </w:sdt>
            <w:r>
              <w:rPr>
                <w:sz w:val="20"/>
                <w:szCs w:val="20"/>
                <w:lang w:val="en-GB"/>
              </w:rPr>
              <w:t xml:space="preserve">       </w:t>
            </w:r>
          </w:p>
        </w:tc>
      </w:tr>
      <w:bookmarkEnd w:id="17"/>
    </w:tbl>
    <w:p w14:paraId="67488EB5" w14:textId="65716052" w:rsidR="00665CE5" w:rsidRDefault="00665CE5"/>
    <w:tbl>
      <w:tblPr>
        <w:tblStyle w:val="TableGrid"/>
        <w:tblW w:w="15351" w:type="dxa"/>
        <w:jc w:val="center"/>
        <w:tblLook w:val="04A0" w:firstRow="1" w:lastRow="0" w:firstColumn="1" w:lastColumn="0" w:noHBand="0" w:noVBand="1"/>
      </w:tblPr>
      <w:tblGrid>
        <w:gridCol w:w="736"/>
        <w:gridCol w:w="675"/>
        <w:gridCol w:w="3825"/>
        <w:gridCol w:w="416"/>
        <w:gridCol w:w="1285"/>
        <w:gridCol w:w="2834"/>
        <w:gridCol w:w="549"/>
        <w:gridCol w:w="2143"/>
        <w:gridCol w:w="2145"/>
        <w:gridCol w:w="702"/>
        <w:gridCol w:w="41"/>
      </w:tblGrid>
      <w:tr w:rsidR="00400B5B" w:rsidRPr="003B19E9" w14:paraId="616B97E3" w14:textId="77777777" w:rsidTr="00E047AC">
        <w:trPr>
          <w:jc w:val="center"/>
        </w:trPr>
        <w:tc>
          <w:tcPr>
            <w:tcW w:w="15351" w:type="dxa"/>
            <w:gridSpan w:val="11"/>
            <w:shd w:val="clear" w:color="auto" w:fill="FFC000"/>
          </w:tcPr>
          <w:p w14:paraId="06B17895" w14:textId="7DDECC17" w:rsidR="00400B5B" w:rsidRPr="003B19E9" w:rsidRDefault="00400B5B" w:rsidP="00EC7162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t>QS</w:t>
            </w:r>
            <w:r w:rsidR="005B259E" w:rsidRPr="003B19E9">
              <w:rPr>
                <w:b/>
                <w:lang w:val="en-GB"/>
              </w:rPr>
              <w:t>1.</w:t>
            </w:r>
            <w:r w:rsidR="00202761" w:rsidRPr="003B19E9">
              <w:rPr>
                <w:b/>
                <w:lang w:val="en-GB"/>
              </w:rPr>
              <w:t>4</w:t>
            </w:r>
            <w:r w:rsidR="004A49AA" w:rsidRPr="003B19E9">
              <w:rPr>
                <w:b/>
                <w:lang w:val="en-GB"/>
              </w:rPr>
              <w:t>:</w:t>
            </w:r>
            <w:r w:rsidRPr="003B19E9">
              <w:rPr>
                <w:b/>
                <w:lang w:val="en-GB"/>
              </w:rPr>
              <w:t xml:space="preserve"> </w:t>
            </w:r>
            <w:r w:rsidR="00F97803" w:rsidRPr="003B19E9">
              <w:rPr>
                <w:b/>
                <w:lang w:val="en-GB"/>
              </w:rPr>
              <w:t>Transparency and Accountability</w:t>
            </w:r>
            <w:r w:rsidR="00F97803" w:rsidRPr="003B19E9">
              <w:rPr>
                <w:lang w:val="en-GB"/>
              </w:rPr>
              <w:t xml:space="preserve"> – The </w:t>
            </w:r>
            <w:r w:rsidR="00E85781">
              <w:rPr>
                <w:lang w:val="en-GB"/>
              </w:rPr>
              <w:t>institution</w:t>
            </w:r>
            <w:r w:rsidR="00F97803" w:rsidRPr="003B19E9">
              <w:rPr>
                <w:lang w:val="en-GB"/>
              </w:rPr>
              <w:t xml:space="preserve"> conducts its activities in an open and transparent manner</w:t>
            </w:r>
            <w:r w:rsidR="00EC7162" w:rsidRPr="003B19E9">
              <w:rPr>
                <w:lang w:val="en-GB"/>
              </w:rPr>
              <w:t xml:space="preserve"> with appropriate feedback and </w:t>
            </w:r>
            <w:r w:rsidR="00146CB2" w:rsidRPr="003B19E9">
              <w:rPr>
                <w:lang w:val="en-GB"/>
              </w:rPr>
              <w:t>feed</w:t>
            </w:r>
            <w:r w:rsidR="00146CB2">
              <w:rPr>
                <w:lang w:val="en-GB"/>
              </w:rPr>
              <w:t>-</w:t>
            </w:r>
            <w:r w:rsidR="00146CB2" w:rsidRPr="003B19E9">
              <w:rPr>
                <w:lang w:val="en-GB"/>
              </w:rPr>
              <w:t xml:space="preserve">forward </w:t>
            </w:r>
            <w:r w:rsidR="00EC7162" w:rsidRPr="003B19E9">
              <w:rPr>
                <w:lang w:val="en-GB"/>
              </w:rPr>
              <w:t>systems in place with and between all relevant stakeholders</w:t>
            </w:r>
            <w:r w:rsidR="00F97803" w:rsidRPr="003B19E9">
              <w:rPr>
                <w:lang w:val="en-GB"/>
              </w:rPr>
              <w:t xml:space="preserve">. </w:t>
            </w:r>
          </w:p>
        </w:tc>
      </w:tr>
      <w:tr w:rsidR="00460C37" w:rsidRPr="003B19E9" w14:paraId="28F673EC" w14:textId="77777777" w:rsidTr="005074DE">
        <w:trPr>
          <w:jc w:val="center"/>
        </w:trPr>
        <w:tc>
          <w:tcPr>
            <w:tcW w:w="5652" w:type="dxa"/>
            <w:gridSpan w:val="4"/>
            <w:shd w:val="clear" w:color="auto" w:fill="F2F2F2" w:themeFill="background1" w:themeFillShade="F2"/>
            <w:vAlign w:val="center"/>
          </w:tcPr>
          <w:p w14:paraId="77AEBC4C" w14:textId="77777777" w:rsidR="00460C37" w:rsidRPr="003B19E9" w:rsidRDefault="00460C37" w:rsidP="00400B5B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668" w:type="dxa"/>
            <w:gridSpan w:val="3"/>
            <w:shd w:val="clear" w:color="auto" w:fill="F2F2F2" w:themeFill="background1" w:themeFillShade="F2"/>
            <w:vAlign w:val="center"/>
          </w:tcPr>
          <w:p w14:paraId="057AB1D7" w14:textId="77777777" w:rsidR="00460C37" w:rsidRPr="003B19E9" w:rsidRDefault="00460C37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288" w:type="dxa"/>
            <w:gridSpan w:val="2"/>
            <w:shd w:val="clear" w:color="auto" w:fill="F2F2F2" w:themeFill="background1" w:themeFillShade="F2"/>
            <w:vAlign w:val="center"/>
          </w:tcPr>
          <w:p w14:paraId="4F052CE4" w14:textId="77777777" w:rsidR="00460C37" w:rsidRPr="003B19E9" w:rsidRDefault="00460C37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149811FB" w14:textId="77777777" w:rsidR="00460C37" w:rsidRPr="003B19E9" w:rsidRDefault="00460C37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95063F" w:rsidRPr="003B19E9" w14:paraId="664209AB" w14:textId="77777777" w:rsidTr="005074DE">
        <w:trPr>
          <w:trHeight w:val="170"/>
          <w:jc w:val="center"/>
        </w:trPr>
        <w:tc>
          <w:tcPr>
            <w:tcW w:w="736" w:type="dxa"/>
            <w:vAlign w:val="center"/>
          </w:tcPr>
          <w:p w14:paraId="11C9DEE2" w14:textId="77777777" w:rsidR="0095063F" w:rsidRPr="003B19E9" w:rsidRDefault="00D66BF7" w:rsidP="0095063F">
            <w:pPr>
              <w:pStyle w:val="NoSpacing"/>
              <w:spacing w:before="120" w:after="12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4.1</w:t>
            </w:r>
          </w:p>
        </w:tc>
        <w:tc>
          <w:tcPr>
            <w:tcW w:w="4916" w:type="dxa"/>
            <w:gridSpan w:val="3"/>
            <w:vAlign w:val="center"/>
          </w:tcPr>
          <w:p w14:paraId="087835C8" w14:textId="15C6B663" w:rsidR="0095063F" w:rsidRPr="003B19E9" w:rsidRDefault="0095063F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</w:t>
            </w:r>
            <w:r w:rsidR="00E85781">
              <w:rPr>
                <w:sz w:val="20"/>
                <w:szCs w:val="20"/>
                <w:lang w:val="en-GB"/>
              </w:rPr>
              <w:t>up-to-date</w:t>
            </w:r>
            <w:r w:rsidRPr="003B19E9">
              <w:rPr>
                <w:sz w:val="20"/>
                <w:szCs w:val="20"/>
                <w:lang w:val="en-GB"/>
              </w:rPr>
              <w:t xml:space="preserve"> evidence of internal reporting at all levels </w:t>
            </w:r>
            <w:r w:rsidR="00146CB2">
              <w:rPr>
                <w:sz w:val="20"/>
                <w:szCs w:val="20"/>
                <w:lang w:val="en-GB"/>
              </w:rPr>
              <w:t>in</w:t>
            </w:r>
            <w:r w:rsidR="00146CB2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 xml:space="preserve">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962767627"/>
            <w:placeholder>
              <w:docPart w:val="122D487DD674481EB2460A72843C1094"/>
            </w:placeholder>
            <w:showingPlcHdr/>
          </w:sdtPr>
          <w:sdtEndPr/>
          <w:sdtContent>
            <w:tc>
              <w:tcPr>
                <w:tcW w:w="4668" w:type="dxa"/>
                <w:gridSpan w:val="3"/>
              </w:tcPr>
              <w:p w14:paraId="06B3FD8C" w14:textId="408B4D58" w:rsidR="0095063F" w:rsidRPr="003B19E9" w:rsidRDefault="002C1C52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926231631"/>
            <w:placeholder>
              <w:docPart w:val="DFB89026F5094D82AB84C01E5CED4486"/>
            </w:placeholder>
            <w:showingPlcHdr/>
          </w:sdtPr>
          <w:sdtEndPr/>
          <w:sdtContent>
            <w:tc>
              <w:tcPr>
                <w:tcW w:w="4288" w:type="dxa"/>
                <w:gridSpan w:val="2"/>
              </w:tcPr>
              <w:p w14:paraId="421286B4" w14:textId="350B2F2C" w:rsidR="0095063F" w:rsidRPr="003B19E9" w:rsidRDefault="002C1C52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777555092"/>
            <w:placeholder>
              <w:docPart w:val="9BC1750ADDD9440F8C0ED97D44103E3D"/>
            </w:placeholder>
            <w:showingPlcHdr/>
          </w:sdtPr>
          <w:sdtEndPr/>
          <w:sdtContent>
            <w:tc>
              <w:tcPr>
                <w:tcW w:w="743" w:type="dxa"/>
                <w:gridSpan w:val="2"/>
              </w:tcPr>
              <w:p w14:paraId="5BC66C9F" w14:textId="123AB98F" w:rsidR="0095063F" w:rsidRPr="003B19E9" w:rsidRDefault="002C1C52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D66BF7" w:rsidRPr="003B19E9" w14:paraId="11C33A65" w14:textId="77777777" w:rsidTr="005074DE">
        <w:trPr>
          <w:trHeight w:val="519"/>
          <w:jc w:val="center"/>
        </w:trPr>
        <w:tc>
          <w:tcPr>
            <w:tcW w:w="736" w:type="dxa"/>
            <w:vAlign w:val="center"/>
          </w:tcPr>
          <w:p w14:paraId="0E79D345" w14:textId="77777777" w:rsidR="00D66BF7" w:rsidRPr="003B19E9" w:rsidRDefault="00D66BF7" w:rsidP="00D66BF7">
            <w:pPr>
              <w:pStyle w:val="NoSpacing"/>
              <w:spacing w:before="120" w:after="12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4.2</w:t>
            </w:r>
          </w:p>
        </w:tc>
        <w:tc>
          <w:tcPr>
            <w:tcW w:w="4916" w:type="dxa"/>
            <w:gridSpan w:val="3"/>
            <w:vAlign w:val="center"/>
          </w:tcPr>
          <w:p w14:paraId="72AAB1FD" w14:textId="45CAB57A" w:rsidR="00D66BF7" w:rsidRPr="003B19E9" w:rsidRDefault="00D66BF7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responsibility for all tasks (</w:t>
            </w:r>
            <w:r w:rsidR="002D625A">
              <w:rPr>
                <w:sz w:val="20"/>
                <w:szCs w:val="20"/>
                <w:lang w:val="en-GB"/>
              </w:rPr>
              <w:t xml:space="preserve">from </w:t>
            </w:r>
            <w:r w:rsidRPr="003B19E9">
              <w:rPr>
                <w:sz w:val="20"/>
                <w:szCs w:val="20"/>
                <w:lang w:val="en-GB"/>
              </w:rPr>
              <w:t xml:space="preserve">student entry to exit) associated with education and training clearly allocated and linked to relevant KPIs?  </w:t>
            </w:r>
          </w:p>
        </w:tc>
        <w:sdt>
          <w:sdtPr>
            <w:rPr>
              <w:sz w:val="20"/>
              <w:szCs w:val="20"/>
              <w:lang w:val="en-GB"/>
            </w:rPr>
            <w:id w:val="-1735305285"/>
            <w:placeholder>
              <w:docPart w:val="97C214ACFA354DD6AE7120A0032E03FE"/>
            </w:placeholder>
            <w:showingPlcHdr/>
          </w:sdtPr>
          <w:sdtEndPr/>
          <w:sdtContent>
            <w:tc>
              <w:tcPr>
                <w:tcW w:w="4668" w:type="dxa"/>
                <w:gridSpan w:val="3"/>
              </w:tcPr>
              <w:p w14:paraId="197B3265" w14:textId="0D23FB64" w:rsidR="00D66BF7" w:rsidRPr="003B19E9" w:rsidRDefault="002C1C52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951437402"/>
            <w:placeholder>
              <w:docPart w:val="0C499073116741BD82455C7336883A51"/>
            </w:placeholder>
            <w:showingPlcHdr/>
          </w:sdtPr>
          <w:sdtEndPr/>
          <w:sdtContent>
            <w:tc>
              <w:tcPr>
                <w:tcW w:w="4288" w:type="dxa"/>
                <w:gridSpan w:val="2"/>
              </w:tcPr>
              <w:p w14:paraId="26490D5B" w14:textId="1A6C2D74" w:rsidR="00D66BF7" w:rsidRPr="003B19E9" w:rsidRDefault="002C1C52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772289960"/>
            <w:placeholder>
              <w:docPart w:val="AF9D3A081B8140438BCB4D10734AD993"/>
            </w:placeholder>
            <w:showingPlcHdr/>
          </w:sdtPr>
          <w:sdtEndPr/>
          <w:sdtContent>
            <w:tc>
              <w:tcPr>
                <w:tcW w:w="743" w:type="dxa"/>
                <w:gridSpan w:val="2"/>
              </w:tcPr>
              <w:p w14:paraId="5B922C88" w14:textId="4EEFCF56" w:rsidR="00D66BF7" w:rsidRPr="003B19E9" w:rsidRDefault="002C1C52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EF4C80" w:rsidRPr="003B19E9" w14:paraId="7A75F7AA" w14:textId="77777777" w:rsidTr="005074DE">
        <w:trPr>
          <w:trHeight w:val="519"/>
          <w:jc w:val="center"/>
        </w:trPr>
        <w:tc>
          <w:tcPr>
            <w:tcW w:w="736" w:type="dxa"/>
            <w:vAlign w:val="center"/>
          </w:tcPr>
          <w:p w14:paraId="09A3F821" w14:textId="77777777" w:rsidR="00EF4C80" w:rsidRPr="003B19E9" w:rsidRDefault="00D66BF7" w:rsidP="00EF4C80">
            <w:pPr>
              <w:pStyle w:val="NoSpacing"/>
              <w:spacing w:before="120" w:after="12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4.3</w:t>
            </w:r>
          </w:p>
        </w:tc>
        <w:tc>
          <w:tcPr>
            <w:tcW w:w="4916" w:type="dxa"/>
            <w:gridSpan w:val="3"/>
            <w:vAlign w:val="center"/>
          </w:tcPr>
          <w:p w14:paraId="7272CFBE" w14:textId="77777777" w:rsidR="00EF4C80" w:rsidRPr="003B19E9" w:rsidRDefault="00EF4C80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re a procedure in place to ensure that certificate activity reports</w:t>
            </w:r>
            <w:r w:rsidR="00F843C0" w:rsidRPr="003B19E9">
              <w:rPr>
                <w:sz w:val="20"/>
                <w:szCs w:val="20"/>
                <w:lang w:val="en-GB"/>
              </w:rPr>
              <w:t>, the annual report</w:t>
            </w:r>
            <w:r w:rsidR="003D4CFE" w:rsidRPr="003B19E9">
              <w:rPr>
                <w:sz w:val="20"/>
                <w:szCs w:val="20"/>
                <w:lang w:val="en-GB"/>
              </w:rPr>
              <w:t xml:space="preserve"> (</w:t>
            </w:r>
            <w:r w:rsidR="00F843C0" w:rsidRPr="003B19E9">
              <w:rPr>
                <w:sz w:val="20"/>
                <w:szCs w:val="20"/>
                <w:lang w:val="en-GB"/>
              </w:rPr>
              <w:t>including a disclosure of all faculty members</w:t>
            </w:r>
            <w:r w:rsidR="003D4CFE" w:rsidRPr="003B19E9">
              <w:rPr>
                <w:sz w:val="20"/>
                <w:szCs w:val="20"/>
                <w:lang w:val="en-GB"/>
              </w:rPr>
              <w:t>)</w:t>
            </w:r>
            <w:r w:rsidRPr="003B19E9">
              <w:rPr>
                <w:sz w:val="20"/>
                <w:szCs w:val="20"/>
                <w:lang w:val="en-GB"/>
              </w:rPr>
              <w:t xml:space="preserve"> and any other targeted information requests are submitted to PHECC?</w:t>
            </w:r>
          </w:p>
        </w:tc>
        <w:sdt>
          <w:sdtPr>
            <w:rPr>
              <w:sz w:val="20"/>
              <w:szCs w:val="20"/>
              <w:lang w:val="en-GB"/>
            </w:rPr>
            <w:id w:val="684713463"/>
            <w:placeholder>
              <w:docPart w:val="EE758C7BCD534A98937E50D34A901571"/>
            </w:placeholder>
            <w:showingPlcHdr/>
          </w:sdtPr>
          <w:sdtEndPr/>
          <w:sdtContent>
            <w:tc>
              <w:tcPr>
                <w:tcW w:w="4668" w:type="dxa"/>
                <w:gridSpan w:val="3"/>
              </w:tcPr>
              <w:p w14:paraId="3998B059" w14:textId="0771F2F3" w:rsidR="00EF4C80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484823710"/>
            <w:placeholder>
              <w:docPart w:val="67AFEC336ECC42AE8ED4C1A2A872D119"/>
            </w:placeholder>
            <w:showingPlcHdr/>
          </w:sdtPr>
          <w:sdtEndPr/>
          <w:sdtContent>
            <w:tc>
              <w:tcPr>
                <w:tcW w:w="4288" w:type="dxa"/>
                <w:gridSpan w:val="2"/>
              </w:tcPr>
              <w:p w14:paraId="31B217C8" w14:textId="60EDA536" w:rsidR="00EF4C80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78947002"/>
            <w:placeholder>
              <w:docPart w:val="7B6EE3F55FD34EB79C6C99565DA505F6"/>
            </w:placeholder>
            <w:showingPlcHdr/>
          </w:sdtPr>
          <w:sdtEndPr/>
          <w:sdtContent>
            <w:tc>
              <w:tcPr>
                <w:tcW w:w="743" w:type="dxa"/>
                <w:gridSpan w:val="2"/>
              </w:tcPr>
              <w:p w14:paraId="18471825" w14:textId="490D3614" w:rsidR="00EF4C80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C327F" w:rsidRPr="003B19E9" w14:paraId="54DD96BD" w14:textId="77777777" w:rsidTr="005074DE">
        <w:trPr>
          <w:trHeight w:val="519"/>
          <w:jc w:val="center"/>
        </w:trPr>
        <w:tc>
          <w:tcPr>
            <w:tcW w:w="736" w:type="dxa"/>
            <w:vAlign w:val="center"/>
          </w:tcPr>
          <w:p w14:paraId="1AAB25C1" w14:textId="77777777" w:rsidR="002C327F" w:rsidRPr="003B19E9" w:rsidRDefault="002C327F" w:rsidP="00D66BF7">
            <w:pPr>
              <w:pStyle w:val="NoSpacing"/>
              <w:spacing w:before="120" w:after="12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4.</w:t>
            </w:r>
            <w:r w:rsidR="00D66BF7" w:rsidRPr="003B19E9">
              <w:rPr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4916" w:type="dxa"/>
            <w:gridSpan w:val="3"/>
            <w:vAlign w:val="center"/>
          </w:tcPr>
          <w:p w14:paraId="32D40D4B" w14:textId="77777777" w:rsidR="002C327F" w:rsidRPr="003B19E9" w:rsidRDefault="002C327F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re prospective students provided with sufficient information to make an informed choice about course participation?</w:t>
            </w:r>
          </w:p>
        </w:tc>
        <w:sdt>
          <w:sdtPr>
            <w:rPr>
              <w:sz w:val="20"/>
              <w:szCs w:val="20"/>
              <w:lang w:val="en-GB"/>
            </w:rPr>
            <w:id w:val="590902175"/>
            <w:placeholder>
              <w:docPart w:val="C4B5D08B35F5458292F8C60A5B6A0590"/>
            </w:placeholder>
            <w:showingPlcHdr/>
          </w:sdtPr>
          <w:sdtEndPr/>
          <w:sdtContent>
            <w:tc>
              <w:tcPr>
                <w:tcW w:w="4668" w:type="dxa"/>
                <w:gridSpan w:val="3"/>
              </w:tcPr>
              <w:p w14:paraId="0C0EC839" w14:textId="7ED63EA4" w:rsidR="002C327F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66562003"/>
            <w:placeholder>
              <w:docPart w:val="6A7D6FA2F2214CCFA4DBA49563F5C665"/>
            </w:placeholder>
            <w:showingPlcHdr/>
          </w:sdtPr>
          <w:sdtEndPr/>
          <w:sdtContent>
            <w:tc>
              <w:tcPr>
                <w:tcW w:w="4288" w:type="dxa"/>
                <w:gridSpan w:val="2"/>
              </w:tcPr>
              <w:p w14:paraId="2E23DB3F" w14:textId="52F68C26" w:rsidR="002C327F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365188318"/>
            <w:placeholder>
              <w:docPart w:val="FD31A248F6BD4608B4909B8B2E41A48B"/>
            </w:placeholder>
            <w:showingPlcHdr/>
          </w:sdtPr>
          <w:sdtEndPr/>
          <w:sdtContent>
            <w:tc>
              <w:tcPr>
                <w:tcW w:w="743" w:type="dxa"/>
                <w:gridSpan w:val="2"/>
              </w:tcPr>
              <w:p w14:paraId="309EBDA1" w14:textId="3A9237FA" w:rsidR="002C327F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460C37" w:rsidRPr="003B19E9" w14:paraId="0F322181" w14:textId="77777777" w:rsidTr="005074DE">
        <w:trPr>
          <w:trHeight w:val="519"/>
          <w:jc w:val="center"/>
        </w:trPr>
        <w:tc>
          <w:tcPr>
            <w:tcW w:w="736" w:type="dxa"/>
            <w:vAlign w:val="center"/>
          </w:tcPr>
          <w:p w14:paraId="53ECB4EA" w14:textId="77777777" w:rsidR="00460C37" w:rsidRPr="003B19E9" w:rsidRDefault="00845AE8" w:rsidP="00D66BF7">
            <w:pPr>
              <w:pStyle w:val="NoSpacing"/>
              <w:spacing w:before="120" w:after="12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4.</w:t>
            </w:r>
            <w:r w:rsidR="00D66BF7" w:rsidRPr="003B19E9">
              <w:rPr>
                <w:b/>
                <w:sz w:val="20"/>
                <w:szCs w:val="20"/>
                <w:lang w:val="en-GB"/>
              </w:rPr>
              <w:t>5</w:t>
            </w:r>
          </w:p>
        </w:tc>
        <w:tc>
          <w:tcPr>
            <w:tcW w:w="4916" w:type="dxa"/>
            <w:gridSpan w:val="3"/>
            <w:vAlign w:val="center"/>
          </w:tcPr>
          <w:p w14:paraId="3AE55032" w14:textId="36E65EFA" w:rsidR="00460C37" w:rsidRPr="003B19E9" w:rsidRDefault="004E13EA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the general public made aware of any </w:t>
            </w:r>
            <w:r w:rsidR="002D625A" w:rsidRPr="00AA40F7">
              <w:rPr>
                <w:sz w:val="20"/>
                <w:szCs w:val="20"/>
                <w:lang w:val="en-GB"/>
              </w:rPr>
              <w:t>third</w:t>
            </w:r>
            <w:r w:rsidR="002D625A">
              <w:rPr>
                <w:sz w:val="20"/>
                <w:szCs w:val="20"/>
                <w:lang w:val="en-GB"/>
              </w:rPr>
              <w:t>-</w:t>
            </w:r>
            <w:r w:rsidR="002D625A" w:rsidRPr="00AA40F7">
              <w:rPr>
                <w:sz w:val="20"/>
                <w:szCs w:val="20"/>
                <w:lang w:val="en-GB"/>
              </w:rPr>
              <w:t>party</w:t>
            </w:r>
            <w:r w:rsidR="002D625A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 xml:space="preserve">relationships related to </w:t>
            </w:r>
            <w:r w:rsidR="00E85781">
              <w:rPr>
                <w:sz w:val="20"/>
                <w:szCs w:val="20"/>
                <w:lang w:val="en-GB"/>
              </w:rPr>
              <w:t>PHECC-approved</w:t>
            </w:r>
            <w:r w:rsidRPr="003B19E9">
              <w:rPr>
                <w:sz w:val="20"/>
                <w:szCs w:val="20"/>
                <w:lang w:val="en-GB"/>
              </w:rPr>
              <w:t xml:space="preserve"> courses and the responsibilities of those involved?</w:t>
            </w:r>
          </w:p>
        </w:tc>
        <w:sdt>
          <w:sdtPr>
            <w:rPr>
              <w:sz w:val="20"/>
              <w:szCs w:val="20"/>
              <w:lang w:val="en-GB"/>
            </w:rPr>
            <w:id w:val="1052740015"/>
            <w:placeholder>
              <w:docPart w:val="0CD27BAE8A58435DBCBA65BB48192D27"/>
            </w:placeholder>
            <w:showingPlcHdr/>
          </w:sdtPr>
          <w:sdtEndPr/>
          <w:sdtContent>
            <w:tc>
              <w:tcPr>
                <w:tcW w:w="4668" w:type="dxa"/>
                <w:gridSpan w:val="3"/>
              </w:tcPr>
              <w:p w14:paraId="0A426A2E" w14:textId="7CB11E29" w:rsidR="00460C37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513410541"/>
            <w:placeholder>
              <w:docPart w:val="FF444D0143A84BA78EF9C3674963D06B"/>
            </w:placeholder>
            <w:showingPlcHdr/>
          </w:sdtPr>
          <w:sdtEndPr/>
          <w:sdtContent>
            <w:tc>
              <w:tcPr>
                <w:tcW w:w="4288" w:type="dxa"/>
                <w:gridSpan w:val="2"/>
              </w:tcPr>
              <w:p w14:paraId="30F01C49" w14:textId="14B9A9FF" w:rsidR="00460C37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24289260"/>
            <w:placeholder>
              <w:docPart w:val="C9FAD8C788184D82B57171B5A211F9A2"/>
            </w:placeholder>
            <w:showingPlcHdr/>
          </w:sdtPr>
          <w:sdtEndPr/>
          <w:sdtContent>
            <w:tc>
              <w:tcPr>
                <w:tcW w:w="743" w:type="dxa"/>
                <w:gridSpan w:val="2"/>
              </w:tcPr>
              <w:p w14:paraId="0679F17E" w14:textId="2CF6BCF7" w:rsidR="00460C37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460C37" w:rsidRPr="003B19E9" w14:paraId="5FFCDEF3" w14:textId="77777777" w:rsidTr="005074DE">
        <w:trPr>
          <w:trHeight w:val="519"/>
          <w:jc w:val="center"/>
        </w:trPr>
        <w:tc>
          <w:tcPr>
            <w:tcW w:w="736" w:type="dxa"/>
            <w:vAlign w:val="center"/>
          </w:tcPr>
          <w:p w14:paraId="113C0438" w14:textId="77777777" w:rsidR="00460C37" w:rsidRPr="003B19E9" w:rsidRDefault="00845AE8" w:rsidP="00D66BF7">
            <w:pPr>
              <w:pStyle w:val="NoSpacing"/>
              <w:spacing w:before="120" w:after="12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lastRenderedPageBreak/>
              <w:t>1.4.</w:t>
            </w:r>
            <w:r w:rsidR="00D66BF7" w:rsidRPr="003B19E9">
              <w:rPr>
                <w:b/>
                <w:sz w:val="20"/>
                <w:szCs w:val="20"/>
                <w:lang w:val="en-GB"/>
              </w:rPr>
              <w:t>6</w:t>
            </w:r>
          </w:p>
        </w:tc>
        <w:tc>
          <w:tcPr>
            <w:tcW w:w="4916" w:type="dxa"/>
            <w:gridSpan w:val="3"/>
            <w:vAlign w:val="center"/>
          </w:tcPr>
          <w:p w14:paraId="467A8E38" w14:textId="3ED664AD" w:rsidR="00460C37" w:rsidRPr="003B19E9" w:rsidRDefault="004E13EA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information about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="005B446D" w:rsidRPr="003B19E9">
              <w:rPr>
                <w:sz w:val="20"/>
                <w:szCs w:val="20"/>
                <w:lang w:val="en-GB"/>
              </w:rPr>
              <w:t>’</w:t>
            </w:r>
            <w:r w:rsidRPr="003B19E9">
              <w:rPr>
                <w:sz w:val="20"/>
                <w:szCs w:val="20"/>
                <w:lang w:val="en-GB"/>
              </w:rPr>
              <w:t>s quality assurance</w:t>
            </w:r>
            <w:r w:rsidR="00CF782C" w:rsidRPr="003B19E9">
              <w:rPr>
                <w:sz w:val="20"/>
                <w:szCs w:val="20"/>
                <w:lang w:val="en-GB"/>
              </w:rPr>
              <w:t xml:space="preserve"> system</w:t>
            </w:r>
            <w:r w:rsidR="00630DE6" w:rsidRPr="003B19E9">
              <w:rPr>
                <w:sz w:val="20"/>
                <w:szCs w:val="20"/>
                <w:lang w:val="en-GB"/>
              </w:rPr>
              <w:t xml:space="preserve"> and </w:t>
            </w:r>
            <w:r w:rsidR="00CF782C" w:rsidRPr="003B19E9">
              <w:rPr>
                <w:sz w:val="20"/>
                <w:szCs w:val="20"/>
                <w:lang w:val="en-GB"/>
              </w:rPr>
              <w:t>external reviews made available to the public in an easily accessible format?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sz w:val="20"/>
              <w:szCs w:val="20"/>
              <w:lang w:val="en-GB"/>
            </w:rPr>
            <w:id w:val="825321816"/>
            <w:placeholder>
              <w:docPart w:val="F303ED5EEF91404F8A4DA4A0FA476D27"/>
            </w:placeholder>
            <w:showingPlcHdr/>
          </w:sdtPr>
          <w:sdtEndPr/>
          <w:sdtContent>
            <w:tc>
              <w:tcPr>
                <w:tcW w:w="4668" w:type="dxa"/>
                <w:gridSpan w:val="3"/>
              </w:tcPr>
              <w:p w14:paraId="66AEC4D2" w14:textId="46E66D93" w:rsidR="00460C37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87339444"/>
            <w:placeholder>
              <w:docPart w:val="1F11E24100274C9CA3F7E368626437A7"/>
            </w:placeholder>
            <w:showingPlcHdr/>
          </w:sdtPr>
          <w:sdtEndPr/>
          <w:sdtContent>
            <w:tc>
              <w:tcPr>
                <w:tcW w:w="4288" w:type="dxa"/>
                <w:gridSpan w:val="2"/>
              </w:tcPr>
              <w:p w14:paraId="59C19B42" w14:textId="7010F507" w:rsidR="00460C37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132362239"/>
            <w:placeholder>
              <w:docPart w:val="7B595AFCC27B467398318DF105D0CBF5"/>
            </w:placeholder>
            <w:showingPlcHdr/>
          </w:sdtPr>
          <w:sdtEndPr/>
          <w:sdtContent>
            <w:tc>
              <w:tcPr>
                <w:tcW w:w="743" w:type="dxa"/>
                <w:gridSpan w:val="2"/>
              </w:tcPr>
              <w:p w14:paraId="736E0D30" w14:textId="0F6C2D67" w:rsidR="00460C37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E7FD8" w:rsidRPr="003B19E9" w14:paraId="27915982" w14:textId="77777777" w:rsidTr="005074DE">
        <w:trPr>
          <w:trHeight w:val="519"/>
          <w:jc w:val="center"/>
        </w:trPr>
        <w:tc>
          <w:tcPr>
            <w:tcW w:w="736" w:type="dxa"/>
            <w:vAlign w:val="center"/>
          </w:tcPr>
          <w:p w14:paraId="0301FB81" w14:textId="77777777" w:rsidR="002E7FD8" w:rsidRPr="003B19E9" w:rsidRDefault="002E7FD8" w:rsidP="002E7FD8">
            <w:pPr>
              <w:pStyle w:val="NoSpacing"/>
              <w:spacing w:before="120" w:after="12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4.7</w:t>
            </w:r>
          </w:p>
        </w:tc>
        <w:tc>
          <w:tcPr>
            <w:tcW w:w="4916" w:type="dxa"/>
            <w:gridSpan w:val="3"/>
            <w:vAlign w:val="center"/>
          </w:tcPr>
          <w:p w14:paraId="7E1A3490" w14:textId="3ED1643D" w:rsidR="002E7FD8" w:rsidRPr="003B19E9" w:rsidRDefault="002E7FD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re there procedures in place to provide other stakeholders (</w:t>
            </w:r>
            <w:r w:rsidR="002D625A">
              <w:rPr>
                <w:sz w:val="20"/>
                <w:szCs w:val="20"/>
                <w:lang w:val="en-GB"/>
              </w:rPr>
              <w:t>i</w:t>
            </w:r>
            <w:r w:rsidR="002D625A" w:rsidRPr="003B19E9">
              <w:rPr>
                <w:sz w:val="20"/>
                <w:szCs w:val="20"/>
                <w:lang w:val="en-GB"/>
              </w:rPr>
              <w:t xml:space="preserve">nternship </w:t>
            </w:r>
            <w:r w:rsidR="002D625A">
              <w:rPr>
                <w:sz w:val="20"/>
                <w:szCs w:val="20"/>
                <w:lang w:val="en-GB"/>
              </w:rPr>
              <w:t>s</w:t>
            </w:r>
            <w:r w:rsidR="002D625A" w:rsidRPr="003B19E9">
              <w:rPr>
                <w:sz w:val="20"/>
                <w:szCs w:val="20"/>
                <w:lang w:val="en-GB"/>
              </w:rPr>
              <w:t>ites</w:t>
            </w:r>
            <w:r w:rsidRPr="003B19E9">
              <w:rPr>
                <w:sz w:val="20"/>
                <w:szCs w:val="20"/>
                <w:lang w:val="en-GB"/>
              </w:rPr>
              <w:t>, employers</w:t>
            </w:r>
            <w:r w:rsidR="002D625A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etc) with information and to obtain information from them (feedback, updates</w:t>
            </w:r>
            <w:r w:rsidR="008064B3" w:rsidRPr="003B19E9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etc)?   </w:t>
            </w:r>
          </w:p>
        </w:tc>
        <w:sdt>
          <w:sdtPr>
            <w:rPr>
              <w:sz w:val="20"/>
              <w:szCs w:val="20"/>
              <w:lang w:val="en-GB"/>
            </w:rPr>
            <w:id w:val="239987503"/>
            <w:placeholder>
              <w:docPart w:val="F3D80E0302F54BBC8A045515BD2D17CA"/>
            </w:placeholder>
            <w:showingPlcHdr/>
          </w:sdtPr>
          <w:sdtEndPr/>
          <w:sdtContent>
            <w:tc>
              <w:tcPr>
                <w:tcW w:w="4668" w:type="dxa"/>
                <w:gridSpan w:val="3"/>
              </w:tcPr>
              <w:p w14:paraId="4E5F7B10" w14:textId="0BE81D20" w:rsidR="008904A1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073243975"/>
            <w:placeholder>
              <w:docPart w:val="0E365CAE6A6E44D1AA99DF784C4330FB"/>
            </w:placeholder>
            <w:showingPlcHdr/>
          </w:sdtPr>
          <w:sdtEndPr/>
          <w:sdtContent>
            <w:tc>
              <w:tcPr>
                <w:tcW w:w="4288" w:type="dxa"/>
                <w:gridSpan w:val="2"/>
              </w:tcPr>
              <w:p w14:paraId="4001043B" w14:textId="3192E040" w:rsidR="002E7FD8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52914578"/>
            <w:placeholder>
              <w:docPart w:val="A88A7E9E337B4958B11145FD6ABCC126"/>
            </w:placeholder>
            <w:showingPlcHdr/>
          </w:sdtPr>
          <w:sdtEndPr/>
          <w:sdtContent>
            <w:tc>
              <w:tcPr>
                <w:tcW w:w="743" w:type="dxa"/>
                <w:gridSpan w:val="2"/>
              </w:tcPr>
              <w:p w14:paraId="020C2919" w14:textId="027D5903" w:rsidR="002E7FD8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845AE8" w:rsidRPr="003B19E9" w14:paraId="066EB751" w14:textId="77777777" w:rsidTr="00E047AC">
        <w:trPr>
          <w:trHeight w:val="80"/>
          <w:jc w:val="center"/>
        </w:trPr>
        <w:tc>
          <w:tcPr>
            <w:tcW w:w="15351" w:type="dxa"/>
            <w:gridSpan w:val="11"/>
            <w:shd w:val="clear" w:color="auto" w:fill="F2F2F2" w:themeFill="background1" w:themeFillShade="F2"/>
            <w:vAlign w:val="center"/>
          </w:tcPr>
          <w:p w14:paraId="0E239744" w14:textId="77777777" w:rsidR="00845AE8" w:rsidRPr="003B19E9" w:rsidRDefault="00845AE8" w:rsidP="00845AE8">
            <w:pPr>
              <w:rPr>
                <w:sz w:val="20"/>
                <w:szCs w:val="20"/>
                <w:lang w:val="en-GB"/>
              </w:rPr>
            </w:pPr>
          </w:p>
        </w:tc>
      </w:tr>
      <w:tr w:rsidR="00E047AC" w:rsidRPr="003B19E9" w14:paraId="16B6397A" w14:textId="77777777" w:rsidTr="005074DE">
        <w:trPr>
          <w:gridAfter w:val="1"/>
          <w:wAfter w:w="41" w:type="dxa"/>
          <w:trHeight w:val="519"/>
          <w:jc w:val="center"/>
        </w:trPr>
        <w:tc>
          <w:tcPr>
            <w:tcW w:w="1411" w:type="dxa"/>
            <w:gridSpan w:val="2"/>
            <w:shd w:val="clear" w:color="auto" w:fill="F2F2F2" w:themeFill="background1" w:themeFillShade="F2"/>
            <w:vAlign w:val="center"/>
          </w:tcPr>
          <w:p w14:paraId="38F0588B" w14:textId="77777777" w:rsidR="00E047AC" w:rsidRPr="008C2BCD" w:rsidRDefault="00E047AC" w:rsidP="00E047AC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1507333624"/>
            <w:placeholder>
              <w:docPart w:val="92B3FF209A8E4C6D8CD2C6A44B5090FD"/>
            </w:placeholder>
            <w:showingPlcHdr/>
          </w:sdtPr>
          <w:sdtEndPr/>
          <w:sdtContent>
            <w:tc>
              <w:tcPr>
                <w:tcW w:w="3825" w:type="dxa"/>
                <w:vAlign w:val="center"/>
              </w:tcPr>
              <w:p w14:paraId="7781A369" w14:textId="7972CF18" w:rsidR="00E047AC" w:rsidRPr="003B19E9" w:rsidRDefault="00A93B1C" w:rsidP="00E047AC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701" w:type="dxa"/>
            <w:gridSpan w:val="2"/>
            <w:shd w:val="clear" w:color="auto" w:fill="F2F2F2" w:themeFill="background1" w:themeFillShade="F2"/>
            <w:vAlign w:val="center"/>
          </w:tcPr>
          <w:p w14:paraId="4366E7F5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-1973201329"/>
            <w:placeholder>
              <w:docPart w:val="CCE2593EF4924CD6887094C84BE9B270"/>
            </w:placeholder>
            <w:showingPlcHdr/>
          </w:sdtPr>
          <w:sdtEndPr/>
          <w:sdtContent>
            <w:tc>
              <w:tcPr>
                <w:tcW w:w="2834" w:type="dxa"/>
                <w:vAlign w:val="center"/>
              </w:tcPr>
              <w:p w14:paraId="5DDD82BC" w14:textId="59F466A6" w:rsidR="00E047AC" w:rsidRPr="003B19E9" w:rsidRDefault="00A93B1C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692" w:type="dxa"/>
            <w:gridSpan w:val="2"/>
            <w:shd w:val="clear" w:color="auto" w:fill="F2F2F2" w:themeFill="background1" w:themeFillShade="F2"/>
            <w:vAlign w:val="center"/>
          </w:tcPr>
          <w:p w14:paraId="15ED533F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1988129152"/>
            <w:placeholder>
              <w:docPart w:val="1F789A07ACD3473DB26A03E1534C2765"/>
            </w:placeholder>
            <w:showingPlcHdr/>
          </w:sdtPr>
          <w:sdtEndPr/>
          <w:sdtContent>
            <w:tc>
              <w:tcPr>
                <w:tcW w:w="2847" w:type="dxa"/>
                <w:gridSpan w:val="2"/>
              </w:tcPr>
              <w:p w14:paraId="4C9F4F68" w14:textId="6E32B83F" w:rsidR="00E047AC" w:rsidRPr="003B19E9" w:rsidRDefault="00A93B1C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074DE" w:rsidRPr="003B19E9" w14:paraId="0E08E79A" w14:textId="77777777" w:rsidTr="009A3707">
        <w:trPr>
          <w:trHeight w:val="80"/>
          <w:jc w:val="center"/>
        </w:trPr>
        <w:tc>
          <w:tcPr>
            <w:tcW w:w="15351" w:type="dxa"/>
            <w:gridSpan w:val="11"/>
            <w:shd w:val="clear" w:color="auto" w:fill="F2F2F2" w:themeFill="background1" w:themeFillShade="F2"/>
            <w:vAlign w:val="center"/>
          </w:tcPr>
          <w:p w14:paraId="1663CF00" w14:textId="77777777" w:rsidR="005074DE" w:rsidRPr="003B19E9" w:rsidRDefault="005074DE" w:rsidP="009A3707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21CB92BE" w14:textId="77777777" w:rsidR="005074DE" w:rsidRDefault="005074DE">
      <w:r>
        <w:rPr>
          <w:b/>
          <w:bCs/>
          <w:i/>
          <w:iCs/>
        </w:rPr>
        <w:br w:type="page"/>
      </w:r>
    </w:p>
    <w:tbl>
      <w:tblPr>
        <w:tblStyle w:val="TableGrid"/>
        <w:tblW w:w="15310" w:type="dxa"/>
        <w:jc w:val="center"/>
        <w:tblLook w:val="04A0" w:firstRow="1" w:lastRow="0" w:firstColumn="1" w:lastColumn="0" w:noHBand="0" w:noVBand="1"/>
      </w:tblPr>
      <w:tblGrid>
        <w:gridCol w:w="730"/>
        <w:gridCol w:w="681"/>
        <w:gridCol w:w="3682"/>
        <w:gridCol w:w="143"/>
        <w:gridCol w:w="1701"/>
        <w:gridCol w:w="2834"/>
        <w:gridCol w:w="2692"/>
        <w:gridCol w:w="2145"/>
        <w:gridCol w:w="702"/>
      </w:tblGrid>
      <w:tr w:rsidR="00400B5B" w:rsidRPr="003B19E9" w14:paraId="5E7117F0" w14:textId="77777777" w:rsidTr="005074DE">
        <w:trPr>
          <w:jc w:val="center"/>
        </w:trPr>
        <w:tc>
          <w:tcPr>
            <w:tcW w:w="15310" w:type="dxa"/>
            <w:gridSpan w:val="9"/>
            <w:shd w:val="clear" w:color="auto" w:fill="2F5496" w:themeFill="accent5" w:themeFillShade="BF"/>
          </w:tcPr>
          <w:p w14:paraId="2FEAD16D" w14:textId="132C33CA" w:rsidR="00400B5B" w:rsidRPr="003B19E9" w:rsidRDefault="00981AC2" w:rsidP="00981AC2">
            <w:pPr>
              <w:pStyle w:val="Heading2"/>
              <w:numPr>
                <w:ilvl w:val="0"/>
                <w:numId w:val="0"/>
              </w:numPr>
              <w:spacing w:before="120" w:after="120"/>
              <w:outlineLvl w:val="1"/>
              <w:rPr>
                <w:rFonts w:asciiTheme="minorHAnsi" w:hAnsiTheme="minorHAnsi" w:cstheme="minorHAnsi"/>
                <w:i w:val="0"/>
                <w:sz w:val="24"/>
                <w:szCs w:val="24"/>
                <w:lang w:val="en-GB"/>
              </w:rPr>
            </w:pPr>
            <w:bookmarkStart w:id="18" w:name="_Toc17815486"/>
            <w:r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lastRenderedPageBreak/>
              <w:t xml:space="preserve">3.2 </w:t>
            </w:r>
            <w:r w:rsidR="004465FB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Theme </w:t>
            </w:r>
            <w:r w:rsidR="00F97803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>Two</w:t>
            </w:r>
            <w:r w:rsidR="00400B5B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: </w:t>
            </w:r>
            <w:r w:rsidR="001A3A02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>The Learning Environment</w:t>
            </w:r>
            <w:bookmarkEnd w:id="18"/>
          </w:p>
        </w:tc>
      </w:tr>
      <w:tr w:rsidR="002C0312" w:rsidRPr="003B19E9" w14:paraId="0DB1BF60" w14:textId="77777777" w:rsidTr="005074DE">
        <w:trPr>
          <w:jc w:val="center"/>
        </w:trPr>
        <w:tc>
          <w:tcPr>
            <w:tcW w:w="15310" w:type="dxa"/>
            <w:gridSpan w:val="9"/>
            <w:shd w:val="clear" w:color="auto" w:fill="FFC000"/>
          </w:tcPr>
          <w:p w14:paraId="33B04E1F" w14:textId="77777777" w:rsidR="002C0312" w:rsidRPr="003B19E9" w:rsidRDefault="002C0312" w:rsidP="00D6385C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t>QS2.1: Training Infrastructure</w:t>
            </w:r>
            <w:r w:rsidRPr="003B19E9">
              <w:rPr>
                <w:lang w:val="en-GB"/>
              </w:rPr>
              <w:t xml:space="preserve"> – Courses are carried out in appropriate </w:t>
            </w:r>
            <w:r w:rsidR="00D6385C" w:rsidRPr="003B19E9">
              <w:rPr>
                <w:lang w:val="en-GB"/>
              </w:rPr>
              <w:t xml:space="preserve">facilities and are </w:t>
            </w:r>
            <w:r w:rsidRPr="003B19E9">
              <w:rPr>
                <w:lang w:val="en-GB"/>
              </w:rPr>
              <w:t xml:space="preserve">sufficiently resourced to deliver training to the highest standards. </w:t>
            </w:r>
          </w:p>
        </w:tc>
      </w:tr>
      <w:tr w:rsidR="00B5179C" w:rsidRPr="003B19E9" w14:paraId="7F9AD4F7" w14:textId="77777777" w:rsidTr="005074DE">
        <w:trPr>
          <w:jc w:val="center"/>
        </w:trPr>
        <w:tc>
          <w:tcPr>
            <w:tcW w:w="5093" w:type="dxa"/>
            <w:gridSpan w:val="3"/>
            <w:shd w:val="clear" w:color="auto" w:fill="F2F2F2" w:themeFill="background1" w:themeFillShade="F2"/>
            <w:vAlign w:val="center"/>
          </w:tcPr>
          <w:p w14:paraId="77077D9E" w14:textId="77777777" w:rsidR="00B5179C" w:rsidRPr="003B19E9" w:rsidRDefault="00B5179C" w:rsidP="00400B5B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678" w:type="dxa"/>
            <w:gridSpan w:val="3"/>
            <w:shd w:val="clear" w:color="auto" w:fill="F2F2F2" w:themeFill="background1" w:themeFillShade="F2"/>
            <w:vAlign w:val="center"/>
          </w:tcPr>
          <w:p w14:paraId="756B1BFE" w14:textId="77777777" w:rsidR="00B5179C" w:rsidRPr="003B19E9" w:rsidRDefault="00B5179C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837" w:type="dxa"/>
            <w:gridSpan w:val="2"/>
            <w:shd w:val="clear" w:color="auto" w:fill="F2F2F2" w:themeFill="background1" w:themeFillShade="F2"/>
            <w:vAlign w:val="center"/>
          </w:tcPr>
          <w:p w14:paraId="291DDA62" w14:textId="77777777" w:rsidR="00B5179C" w:rsidRPr="003B19E9" w:rsidRDefault="00B5179C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794FA5DC" w14:textId="77777777" w:rsidR="00B5179C" w:rsidRPr="003B19E9" w:rsidRDefault="00B5179C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FE5CCC" w:rsidRPr="003B19E9" w14:paraId="62E99034" w14:textId="77777777" w:rsidTr="005074DE">
        <w:trPr>
          <w:trHeight w:val="519"/>
          <w:jc w:val="center"/>
        </w:trPr>
        <w:tc>
          <w:tcPr>
            <w:tcW w:w="730" w:type="dxa"/>
            <w:vAlign w:val="center"/>
          </w:tcPr>
          <w:p w14:paraId="71E9053C" w14:textId="77777777" w:rsidR="00FE5CCC" w:rsidRPr="003B19E9" w:rsidRDefault="00FE5CCC" w:rsidP="00FE5CC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1.1</w:t>
            </w:r>
          </w:p>
        </w:tc>
        <w:tc>
          <w:tcPr>
            <w:tcW w:w="4363" w:type="dxa"/>
            <w:gridSpan w:val="2"/>
            <w:vAlign w:val="center"/>
          </w:tcPr>
          <w:p w14:paraId="137AB23B" w14:textId="01FF451E" w:rsidR="00FE5CCC" w:rsidRPr="003B19E9" w:rsidRDefault="00FE5CCC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has a policy, associated procedures and supporting documents to demonstrate compliance with its safety, health and welfare at work legislative obligations?      </w:t>
            </w:r>
          </w:p>
        </w:tc>
        <w:sdt>
          <w:sdtPr>
            <w:rPr>
              <w:sz w:val="20"/>
              <w:szCs w:val="20"/>
              <w:lang w:val="en-GB"/>
            </w:rPr>
            <w:id w:val="735447157"/>
            <w:placeholder>
              <w:docPart w:val="238216B7AA804AA092E06C74C76D5657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65143668" w14:textId="02594ED7" w:rsidR="00FE5CCC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79529041"/>
            <w:placeholder>
              <w:docPart w:val="37D23C50E8574DC396B8C51E2547951F"/>
            </w:placeholder>
            <w:showingPlcHdr/>
          </w:sdtPr>
          <w:sdtEndPr/>
          <w:sdtContent>
            <w:tc>
              <w:tcPr>
                <w:tcW w:w="4837" w:type="dxa"/>
                <w:gridSpan w:val="2"/>
              </w:tcPr>
              <w:p w14:paraId="53781DBB" w14:textId="4DD00D1E" w:rsidR="00FE5CCC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015267847"/>
            <w:placeholder>
              <w:docPart w:val="BB8D7AD8107E469493D148897982A942"/>
            </w:placeholder>
            <w:showingPlcHdr/>
          </w:sdtPr>
          <w:sdtEndPr/>
          <w:sdtContent>
            <w:tc>
              <w:tcPr>
                <w:tcW w:w="702" w:type="dxa"/>
              </w:tcPr>
              <w:p w14:paraId="421962A1" w14:textId="66A7A648" w:rsidR="00FE5CCC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C0312" w:rsidRPr="003B19E9" w14:paraId="2B557BF5" w14:textId="77777777" w:rsidTr="005074DE">
        <w:trPr>
          <w:trHeight w:val="519"/>
          <w:jc w:val="center"/>
        </w:trPr>
        <w:tc>
          <w:tcPr>
            <w:tcW w:w="730" w:type="dxa"/>
            <w:vAlign w:val="center"/>
          </w:tcPr>
          <w:p w14:paraId="354E134D" w14:textId="77777777" w:rsidR="002C0312" w:rsidRPr="003B19E9" w:rsidRDefault="00F21BE4" w:rsidP="002C031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1.2</w:t>
            </w:r>
          </w:p>
        </w:tc>
        <w:tc>
          <w:tcPr>
            <w:tcW w:w="4363" w:type="dxa"/>
            <w:gridSpan w:val="2"/>
            <w:vAlign w:val="center"/>
          </w:tcPr>
          <w:p w14:paraId="0F4746D8" w14:textId="7D86C9AE" w:rsidR="002C0312" w:rsidRPr="003B19E9" w:rsidRDefault="003D4CFE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o demonstrate that appropriate training premises are selected and </w:t>
            </w:r>
            <w:r w:rsidR="002D625A">
              <w:rPr>
                <w:sz w:val="20"/>
                <w:szCs w:val="20"/>
                <w:lang w:val="en-GB"/>
              </w:rPr>
              <w:t>used</w:t>
            </w:r>
            <w:r w:rsidR="002D625A" w:rsidRPr="00AA40F7">
              <w:rPr>
                <w:sz w:val="20"/>
                <w:szCs w:val="20"/>
                <w:lang w:val="en-GB"/>
              </w:rPr>
              <w:t xml:space="preserve"> </w:t>
            </w:r>
            <w:r w:rsidR="002D625A">
              <w:rPr>
                <w:sz w:val="20"/>
                <w:szCs w:val="20"/>
                <w:lang w:val="en-GB"/>
              </w:rPr>
              <w:t>to deliver</w:t>
            </w:r>
            <w:r w:rsidR="002D625A" w:rsidRPr="00AA40F7">
              <w:rPr>
                <w:sz w:val="20"/>
                <w:szCs w:val="20"/>
                <w:lang w:val="en-GB"/>
              </w:rPr>
              <w:t xml:space="preserve"> </w:t>
            </w:r>
            <w:r w:rsidR="00E85781">
              <w:rPr>
                <w:sz w:val="20"/>
                <w:szCs w:val="20"/>
                <w:lang w:val="en-GB"/>
              </w:rPr>
              <w:t>PHECC-approved</w:t>
            </w:r>
            <w:r w:rsidRPr="003B19E9">
              <w:rPr>
                <w:sz w:val="20"/>
                <w:szCs w:val="20"/>
                <w:lang w:val="en-GB"/>
              </w:rPr>
              <w:t xml:space="preserve"> courses</w:t>
            </w:r>
            <w:r w:rsidR="002C0312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462005752"/>
            <w:placeholder>
              <w:docPart w:val="5BD6CF433C5948E9BCEBEBF5C067DE67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3C758617" w14:textId="0D091714" w:rsidR="002C0312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595483220"/>
            <w:placeholder>
              <w:docPart w:val="A2B6A7F4E5F54010A9D5B629024AB3E1"/>
            </w:placeholder>
            <w:showingPlcHdr/>
          </w:sdtPr>
          <w:sdtEndPr/>
          <w:sdtContent>
            <w:tc>
              <w:tcPr>
                <w:tcW w:w="4837" w:type="dxa"/>
                <w:gridSpan w:val="2"/>
              </w:tcPr>
              <w:p w14:paraId="03A5EDFC" w14:textId="78AE7F28" w:rsidR="002C0312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203838514"/>
            <w:placeholder>
              <w:docPart w:val="2BD737EDD20C4AD693D470D8D337E8DB"/>
            </w:placeholder>
            <w:showingPlcHdr/>
          </w:sdtPr>
          <w:sdtEndPr/>
          <w:sdtContent>
            <w:tc>
              <w:tcPr>
                <w:tcW w:w="702" w:type="dxa"/>
              </w:tcPr>
              <w:p w14:paraId="0FA796EB" w14:textId="70D3D951" w:rsidR="002C0312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C0312" w:rsidRPr="003B19E9" w14:paraId="4AC2FCD3" w14:textId="77777777" w:rsidTr="005074DE">
        <w:trPr>
          <w:trHeight w:val="519"/>
          <w:jc w:val="center"/>
        </w:trPr>
        <w:tc>
          <w:tcPr>
            <w:tcW w:w="730" w:type="dxa"/>
            <w:vAlign w:val="center"/>
          </w:tcPr>
          <w:p w14:paraId="09811D88" w14:textId="77777777" w:rsidR="002C0312" w:rsidRPr="003B19E9" w:rsidRDefault="00B42D49" w:rsidP="002C031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1.3</w:t>
            </w:r>
          </w:p>
        </w:tc>
        <w:tc>
          <w:tcPr>
            <w:tcW w:w="4363" w:type="dxa"/>
            <w:gridSpan w:val="2"/>
            <w:vAlign w:val="center"/>
          </w:tcPr>
          <w:p w14:paraId="39568E5F" w14:textId="1B3B87D2" w:rsidR="002C0312" w:rsidRPr="003B19E9" w:rsidRDefault="002D625A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e</w:t>
            </w:r>
            <w:r w:rsidRPr="00AA40F7">
              <w:rPr>
                <w:sz w:val="20"/>
                <w:szCs w:val="20"/>
                <w:lang w:val="en-GB"/>
              </w:rPr>
              <w:t xml:space="preserve"> there documented selection criteria and </w:t>
            </w:r>
            <w:r>
              <w:rPr>
                <w:sz w:val="20"/>
                <w:szCs w:val="20"/>
                <w:lang w:val="en-GB"/>
              </w:rPr>
              <w:t xml:space="preserve">a </w:t>
            </w:r>
            <w:r w:rsidRPr="00AA40F7">
              <w:rPr>
                <w:sz w:val="20"/>
                <w:szCs w:val="20"/>
                <w:lang w:val="en-GB"/>
              </w:rPr>
              <w:t xml:space="preserve">checklist </w:t>
            </w:r>
            <w:r w:rsidR="002C0312" w:rsidRPr="003B19E9">
              <w:rPr>
                <w:sz w:val="20"/>
                <w:szCs w:val="20"/>
                <w:lang w:val="en-GB"/>
              </w:rPr>
              <w:t xml:space="preserve">for </w:t>
            </w:r>
            <w:r w:rsidR="00F21BE4" w:rsidRPr="003B19E9">
              <w:rPr>
                <w:sz w:val="20"/>
                <w:szCs w:val="20"/>
                <w:lang w:val="en-GB"/>
              </w:rPr>
              <w:t xml:space="preserve">external </w:t>
            </w:r>
            <w:r w:rsidR="002C0312" w:rsidRPr="003B19E9">
              <w:rPr>
                <w:sz w:val="20"/>
                <w:szCs w:val="20"/>
                <w:lang w:val="en-GB"/>
              </w:rPr>
              <w:t>premises to be used for course delivery?</w:t>
            </w:r>
          </w:p>
        </w:tc>
        <w:sdt>
          <w:sdtPr>
            <w:rPr>
              <w:sz w:val="20"/>
              <w:szCs w:val="20"/>
              <w:lang w:val="en-GB"/>
            </w:rPr>
            <w:id w:val="-2093151101"/>
            <w:placeholder>
              <w:docPart w:val="B5232C6F74764B59BA8797CE561F186B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48A0B38B" w14:textId="2796D94D" w:rsidR="002C0312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510643683"/>
            <w:placeholder>
              <w:docPart w:val="382D5FCA51A24C19B31F8E687F045590"/>
            </w:placeholder>
            <w:showingPlcHdr/>
          </w:sdtPr>
          <w:sdtEndPr/>
          <w:sdtContent>
            <w:tc>
              <w:tcPr>
                <w:tcW w:w="4837" w:type="dxa"/>
                <w:gridSpan w:val="2"/>
              </w:tcPr>
              <w:p w14:paraId="5814BDF3" w14:textId="437162AA" w:rsidR="002C0312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030254331"/>
            <w:placeholder>
              <w:docPart w:val="AEB5166AA4164FC4ABE994966E871856"/>
            </w:placeholder>
            <w:showingPlcHdr/>
          </w:sdtPr>
          <w:sdtEndPr/>
          <w:sdtContent>
            <w:tc>
              <w:tcPr>
                <w:tcW w:w="702" w:type="dxa"/>
              </w:tcPr>
              <w:p w14:paraId="2EC8070B" w14:textId="02C5EEAA" w:rsidR="002C0312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B42D49" w:rsidRPr="003B19E9" w14:paraId="32B29A43" w14:textId="77777777" w:rsidTr="005074DE">
        <w:trPr>
          <w:trHeight w:val="519"/>
          <w:jc w:val="center"/>
        </w:trPr>
        <w:tc>
          <w:tcPr>
            <w:tcW w:w="730" w:type="dxa"/>
            <w:vAlign w:val="center"/>
          </w:tcPr>
          <w:p w14:paraId="3569FD99" w14:textId="77777777" w:rsidR="00B42D49" w:rsidRPr="003B19E9" w:rsidRDefault="00B42D49" w:rsidP="00B42D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1.4</w:t>
            </w:r>
          </w:p>
        </w:tc>
        <w:tc>
          <w:tcPr>
            <w:tcW w:w="4363" w:type="dxa"/>
            <w:gridSpan w:val="2"/>
            <w:vAlign w:val="center"/>
          </w:tcPr>
          <w:p w14:paraId="3E32B358" w14:textId="55D64F1E" w:rsidR="00B42D49" w:rsidRPr="003B19E9" w:rsidRDefault="00B42D49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appropriate equipment/resources are available and have been </w:t>
            </w:r>
            <w:r w:rsidR="002D625A">
              <w:rPr>
                <w:sz w:val="20"/>
                <w:szCs w:val="20"/>
                <w:lang w:val="en-GB"/>
              </w:rPr>
              <w:t>used</w:t>
            </w:r>
            <w:r w:rsidR="002D625A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>for each course?</w:t>
            </w:r>
          </w:p>
        </w:tc>
        <w:sdt>
          <w:sdtPr>
            <w:rPr>
              <w:sz w:val="20"/>
              <w:szCs w:val="20"/>
              <w:lang w:val="en-GB"/>
            </w:rPr>
            <w:id w:val="1514333875"/>
            <w:placeholder>
              <w:docPart w:val="9351B0D4CD6240C8B7400870120BB201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3A170BDD" w14:textId="4BF91B9A" w:rsidR="00B42D49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12464451"/>
            <w:placeholder>
              <w:docPart w:val="C6A97A2F9FEB4C7E8BEE44C9613DE969"/>
            </w:placeholder>
            <w:showingPlcHdr/>
          </w:sdtPr>
          <w:sdtEndPr/>
          <w:sdtContent>
            <w:tc>
              <w:tcPr>
                <w:tcW w:w="4837" w:type="dxa"/>
                <w:gridSpan w:val="2"/>
              </w:tcPr>
              <w:p w14:paraId="212EEF69" w14:textId="21D0900C" w:rsidR="00B42D49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68169122"/>
            <w:placeholder>
              <w:docPart w:val="300557FFE8394A8B9FC5ACF3A8693D0D"/>
            </w:placeholder>
            <w:showingPlcHdr/>
          </w:sdtPr>
          <w:sdtEndPr/>
          <w:sdtContent>
            <w:tc>
              <w:tcPr>
                <w:tcW w:w="702" w:type="dxa"/>
              </w:tcPr>
              <w:p w14:paraId="20A3459F" w14:textId="076A7DAB" w:rsidR="00B42D49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B42D49" w:rsidRPr="003B19E9" w14:paraId="69D6BA72" w14:textId="77777777" w:rsidTr="005074DE">
        <w:trPr>
          <w:trHeight w:val="519"/>
          <w:jc w:val="center"/>
        </w:trPr>
        <w:tc>
          <w:tcPr>
            <w:tcW w:w="730" w:type="dxa"/>
            <w:vAlign w:val="center"/>
          </w:tcPr>
          <w:p w14:paraId="08D4CA58" w14:textId="77777777" w:rsidR="00B42D49" w:rsidRPr="003B19E9" w:rsidRDefault="00DD307D" w:rsidP="00B42D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1.5</w:t>
            </w:r>
          </w:p>
        </w:tc>
        <w:tc>
          <w:tcPr>
            <w:tcW w:w="4363" w:type="dxa"/>
            <w:gridSpan w:val="2"/>
            <w:vAlign w:val="center"/>
          </w:tcPr>
          <w:p w14:paraId="666348D0" w14:textId="68F14BA3" w:rsidR="00B42D49" w:rsidRPr="003B19E9" w:rsidRDefault="00DD307D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a </w:t>
            </w:r>
            <w:r w:rsidR="00B42D49" w:rsidRPr="003B19E9">
              <w:rPr>
                <w:sz w:val="20"/>
                <w:szCs w:val="20"/>
                <w:lang w:val="en-GB"/>
              </w:rPr>
              <w:t xml:space="preserve">system in place </w:t>
            </w:r>
            <w:r w:rsidR="002D625A">
              <w:rPr>
                <w:sz w:val="20"/>
                <w:szCs w:val="20"/>
                <w:lang w:val="en-GB"/>
              </w:rPr>
              <w:t xml:space="preserve">to regularly maintain and update </w:t>
            </w:r>
            <w:r w:rsidR="002D625A" w:rsidRPr="00AA40F7">
              <w:rPr>
                <w:sz w:val="20"/>
                <w:szCs w:val="20"/>
                <w:lang w:val="en-GB"/>
              </w:rPr>
              <w:t>equipment</w:t>
            </w:r>
            <w:r w:rsidR="002D625A">
              <w:rPr>
                <w:sz w:val="20"/>
                <w:szCs w:val="20"/>
                <w:lang w:val="en-GB"/>
              </w:rPr>
              <w:t>,</w:t>
            </w:r>
            <w:r w:rsidR="002D625A" w:rsidRPr="00AA40F7">
              <w:rPr>
                <w:sz w:val="20"/>
                <w:szCs w:val="20"/>
                <w:lang w:val="en-GB"/>
              </w:rPr>
              <w:t xml:space="preserve"> and evidence that </w:t>
            </w:r>
            <w:r w:rsidR="002D625A">
              <w:rPr>
                <w:sz w:val="20"/>
                <w:szCs w:val="20"/>
                <w:lang w:val="en-GB"/>
              </w:rPr>
              <w:t>this</w:t>
            </w:r>
            <w:r w:rsidR="002D625A" w:rsidRPr="00AA40F7">
              <w:rPr>
                <w:sz w:val="20"/>
                <w:szCs w:val="20"/>
                <w:lang w:val="en-GB"/>
              </w:rPr>
              <w:t xml:space="preserve"> </w:t>
            </w:r>
            <w:r w:rsidR="002D625A">
              <w:rPr>
                <w:sz w:val="20"/>
                <w:szCs w:val="20"/>
                <w:lang w:val="en-GB"/>
              </w:rPr>
              <w:t>is done</w:t>
            </w:r>
            <w:r w:rsidR="002D625A" w:rsidRPr="00AA40F7">
              <w:rPr>
                <w:sz w:val="20"/>
                <w:szCs w:val="20"/>
                <w:lang w:val="en-GB"/>
              </w:rPr>
              <w:t>?</w:t>
            </w:r>
            <w:r w:rsidR="002D625A">
              <w:rPr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sz w:val="20"/>
              <w:szCs w:val="20"/>
              <w:lang w:val="en-GB"/>
            </w:rPr>
            <w:id w:val="-302322896"/>
            <w:placeholder>
              <w:docPart w:val="B0D1798F817E411D88B3D1BD278D4402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09ED5245" w14:textId="57E6157F" w:rsidR="00B42D49" w:rsidRPr="003B19E9" w:rsidRDefault="00E61C7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379823928"/>
            <w:placeholder>
              <w:docPart w:val="0DCA692E8DDE4792A3241BE95431F311"/>
            </w:placeholder>
            <w:showingPlcHdr/>
          </w:sdtPr>
          <w:sdtEndPr/>
          <w:sdtContent>
            <w:tc>
              <w:tcPr>
                <w:tcW w:w="4837" w:type="dxa"/>
                <w:gridSpan w:val="2"/>
              </w:tcPr>
              <w:p w14:paraId="7079DA75" w14:textId="233F691F" w:rsidR="00B42D49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183313893"/>
            <w:placeholder>
              <w:docPart w:val="BE331C55DA834EBFBF1839122FC98D12"/>
            </w:placeholder>
            <w:showingPlcHdr/>
          </w:sdtPr>
          <w:sdtEndPr/>
          <w:sdtContent>
            <w:tc>
              <w:tcPr>
                <w:tcW w:w="702" w:type="dxa"/>
              </w:tcPr>
              <w:p w14:paraId="0DBEBFF4" w14:textId="299AF72E" w:rsidR="00B42D49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E7FD8" w:rsidRPr="003B19E9" w14:paraId="325DB23B" w14:textId="77777777" w:rsidTr="005074DE">
        <w:trPr>
          <w:trHeight w:val="519"/>
          <w:jc w:val="center"/>
        </w:trPr>
        <w:tc>
          <w:tcPr>
            <w:tcW w:w="730" w:type="dxa"/>
            <w:vAlign w:val="center"/>
          </w:tcPr>
          <w:p w14:paraId="6DBB9A34" w14:textId="77777777" w:rsidR="002E7FD8" w:rsidRPr="003B19E9" w:rsidRDefault="002E7FD8" w:rsidP="00B42D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1.6</w:t>
            </w:r>
          </w:p>
        </w:tc>
        <w:tc>
          <w:tcPr>
            <w:tcW w:w="4363" w:type="dxa"/>
            <w:gridSpan w:val="2"/>
            <w:vAlign w:val="center"/>
          </w:tcPr>
          <w:p w14:paraId="5117A138" w14:textId="77777777" w:rsidR="002E7FD8" w:rsidRPr="003B19E9" w:rsidRDefault="002E7FD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all resources </w:t>
            </w:r>
            <w:r w:rsidR="009316E9" w:rsidRPr="003B19E9">
              <w:rPr>
                <w:sz w:val="20"/>
                <w:szCs w:val="20"/>
                <w:lang w:val="en-GB"/>
              </w:rPr>
              <w:t xml:space="preserve">used for courses </w:t>
            </w:r>
            <w:r w:rsidRPr="003B19E9">
              <w:rPr>
                <w:sz w:val="20"/>
                <w:szCs w:val="20"/>
                <w:lang w:val="en-GB"/>
              </w:rPr>
              <w:t>are fit for purpose and accessible?</w:t>
            </w:r>
          </w:p>
        </w:tc>
        <w:sdt>
          <w:sdtPr>
            <w:rPr>
              <w:sz w:val="20"/>
              <w:szCs w:val="20"/>
              <w:lang w:val="en-GB"/>
            </w:rPr>
            <w:id w:val="756479080"/>
            <w:placeholder>
              <w:docPart w:val="9420D387FE01418B9C35C0649B3D1EBD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1290C394" w14:textId="1A277DCB" w:rsidR="002E7FD8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970945846"/>
            <w:placeholder>
              <w:docPart w:val="A8DDB4C81D42495BBD70A23E3E93161B"/>
            </w:placeholder>
            <w:showingPlcHdr/>
          </w:sdtPr>
          <w:sdtEndPr/>
          <w:sdtContent>
            <w:tc>
              <w:tcPr>
                <w:tcW w:w="4837" w:type="dxa"/>
                <w:gridSpan w:val="2"/>
              </w:tcPr>
              <w:p w14:paraId="56ABBD43" w14:textId="6A6825F7" w:rsidR="002E7FD8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479769260"/>
            <w:placeholder>
              <w:docPart w:val="AE2C5FC63C614687B21052FFFD59AB4B"/>
            </w:placeholder>
            <w:showingPlcHdr/>
          </w:sdtPr>
          <w:sdtEndPr/>
          <w:sdtContent>
            <w:tc>
              <w:tcPr>
                <w:tcW w:w="702" w:type="dxa"/>
              </w:tcPr>
              <w:p w14:paraId="15888B89" w14:textId="08C0D96F" w:rsidR="002E7FD8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 xml:space="preserve">Click to </w:t>
                </w:r>
                <w:r w:rsidRPr="00E2755F">
                  <w:rPr>
                    <w:rStyle w:val="PlaceholderText"/>
                  </w:rPr>
                  <w:lastRenderedPageBreak/>
                  <w:t>enter text</w:t>
                </w:r>
              </w:p>
            </w:tc>
          </w:sdtContent>
        </w:sdt>
      </w:tr>
      <w:tr w:rsidR="002E4B29" w:rsidRPr="003B19E9" w14:paraId="2C7F090A" w14:textId="77777777" w:rsidTr="005074DE">
        <w:trPr>
          <w:trHeight w:val="107"/>
          <w:jc w:val="center"/>
        </w:trPr>
        <w:tc>
          <w:tcPr>
            <w:tcW w:w="15310" w:type="dxa"/>
            <w:gridSpan w:val="9"/>
            <w:shd w:val="clear" w:color="auto" w:fill="F2F2F2" w:themeFill="background1" w:themeFillShade="F2"/>
            <w:vAlign w:val="center"/>
          </w:tcPr>
          <w:p w14:paraId="4F8B4265" w14:textId="77777777" w:rsidR="002E4B29" w:rsidRPr="003B19E9" w:rsidRDefault="002E4B29" w:rsidP="002E4B29">
            <w:pPr>
              <w:rPr>
                <w:sz w:val="20"/>
                <w:szCs w:val="20"/>
                <w:lang w:val="en-GB"/>
              </w:rPr>
            </w:pPr>
          </w:p>
        </w:tc>
      </w:tr>
      <w:tr w:rsidR="00E047AC" w:rsidRPr="003B19E9" w14:paraId="4A6A9F12" w14:textId="77777777" w:rsidTr="005074DE">
        <w:trPr>
          <w:trHeight w:val="519"/>
          <w:jc w:val="center"/>
        </w:trPr>
        <w:tc>
          <w:tcPr>
            <w:tcW w:w="1411" w:type="dxa"/>
            <w:gridSpan w:val="2"/>
            <w:shd w:val="clear" w:color="auto" w:fill="F2F2F2" w:themeFill="background1" w:themeFillShade="F2"/>
            <w:vAlign w:val="center"/>
          </w:tcPr>
          <w:p w14:paraId="134B880A" w14:textId="77777777" w:rsidR="00E047AC" w:rsidRPr="008C2BCD" w:rsidRDefault="00E047AC" w:rsidP="00E047AC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512264289"/>
            <w:placeholder>
              <w:docPart w:val="936907237030400F8968033143822F1B"/>
            </w:placeholder>
            <w:showingPlcHdr/>
          </w:sdtPr>
          <w:sdtEndPr/>
          <w:sdtContent>
            <w:tc>
              <w:tcPr>
                <w:tcW w:w="3825" w:type="dxa"/>
                <w:gridSpan w:val="2"/>
                <w:vAlign w:val="center"/>
              </w:tcPr>
              <w:p w14:paraId="53AE9BB5" w14:textId="507C6EEA" w:rsidR="00E047AC" w:rsidRPr="003B19E9" w:rsidRDefault="00A93B1C" w:rsidP="00E047AC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6C9851CF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-235022784"/>
            <w:placeholder>
              <w:docPart w:val="2C056F0E3B9E461AB26FFCF787C73CAB"/>
            </w:placeholder>
            <w:showingPlcHdr/>
          </w:sdtPr>
          <w:sdtEndPr/>
          <w:sdtContent>
            <w:tc>
              <w:tcPr>
                <w:tcW w:w="2834" w:type="dxa"/>
                <w:vAlign w:val="center"/>
              </w:tcPr>
              <w:p w14:paraId="2A8750FC" w14:textId="352B0337" w:rsidR="00E047AC" w:rsidRPr="003B19E9" w:rsidRDefault="00A93B1C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692" w:type="dxa"/>
            <w:shd w:val="clear" w:color="auto" w:fill="F2F2F2" w:themeFill="background1" w:themeFillShade="F2"/>
            <w:vAlign w:val="center"/>
          </w:tcPr>
          <w:p w14:paraId="243AA4D9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1518423135"/>
            <w:placeholder>
              <w:docPart w:val="544E0F8AF8BD4DC59ADD274A25023904"/>
            </w:placeholder>
            <w:showingPlcHdr/>
          </w:sdtPr>
          <w:sdtEndPr/>
          <w:sdtContent>
            <w:tc>
              <w:tcPr>
                <w:tcW w:w="2847" w:type="dxa"/>
                <w:gridSpan w:val="2"/>
              </w:tcPr>
              <w:p w14:paraId="78D2CF60" w14:textId="45634BA5" w:rsidR="00E047AC" w:rsidRPr="003B19E9" w:rsidRDefault="00A93B1C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E4B29" w:rsidRPr="003B19E9" w14:paraId="71CE016A" w14:textId="77777777" w:rsidTr="005074DE">
        <w:trPr>
          <w:trHeight w:val="401"/>
          <w:jc w:val="center"/>
        </w:trPr>
        <w:tc>
          <w:tcPr>
            <w:tcW w:w="15310" w:type="dxa"/>
            <w:gridSpan w:val="9"/>
            <w:shd w:val="clear" w:color="auto" w:fill="F2F2F2" w:themeFill="background1" w:themeFillShade="F2"/>
            <w:vAlign w:val="center"/>
          </w:tcPr>
          <w:p w14:paraId="3F711F63" w14:textId="7F304608" w:rsidR="002D625A" w:rsidRPr="003B19E9" w:rsidRDefault="002D625A" w:rsidP="002E4B29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126C8161" w14:textId="77777777" w:rsidR="00665CE5" w:rsidRDefault="00665CE5">
      <w:r>
        <w:br w:type="page"/>
      </w:r>
    </w:p>
    <w:tbl>
      <w:tblPr>
        <w:tblStyle w:val="TableGrid"/>
        <w:tblW w:w="15313" w:type="dxa"/>
        <w:jc w:val="center"/>
        <w:tblLook w:val="04A0" w:firstRow="1" w:lastRow="0" w:firstColumn="1" w:lastColumn="0" w:noHBand="0" w:noVBand="1"/>
      </w:tblPr>
      <w:tblGrid>
        <w:gridCol w:w="729"/>
        <w:gridCol w:w="684"/>
        <w:gridCol w:w="3820"/>
        <w:gridCol w:w="7"/>
        <w:gridCol w:w="1701"/>
        <w:gridCol w:w="2821"/>
        <w:gridCol w:w="14"/>
        <w:gridCol w:w="2693"/>
        <w:gridCol w:w="2143"/>
        <w:gridCol w:w="701"/>
      </w:tblGrid>
      <w:tr w:rsidR="002C0312" w:rsidRPr="003B19E9" w14:paraId="6A1EEF5E" w14:textId="77777777" w:rsidTr="00E047AC">
        <w:trPr>
          <w:jc w:val="center"/>
        </w:trPr>
        <w:tc>
          <w:tcPr>
            <w:tcW w:w="15313" w:type="dxa"/>
            <w:gridSpan w:val="10"/>
            <w:shd w:val="clear" w:color="auto" w:fill="FFC000"/>
            <w:vAlign w:val="center"/>
          </w:tcPr>
          <w:p w14:paraId="0719214B" w14:textId="7102C5D5" w:rsidR="002C0312" w:rsidRPr="003B19E9" w:rsidRDefault="002C0312" w:rsidP="009316E9">
            <w:pPr>
              <w:spacing w:before="60" w:after="60"/>
              <w:rPr>
                <w:lang w:val="en-GB"/>
              </w:rPr>
            </w:pPr>
            <w:r w:rsidRPr="003B19E9">
              <w:rPr>
                <w:b/>
                <w:lang w:val="en-GB"/>
              </w:rPr>
              <w:lastRenderedPageBreak/>
              <w:t>QS2.</w:t>
            </w:r>
            <w:r w:rsidR="00D9581B" w:rsidRPr="003B19E9">
              <w:rPr>
                <w:b/>
                <w:lang w:val="en-GB"/>
              </w:rPr>
              <w:t>2</w:t>
            </w:r>
            <w:r w:rsidRPr="003B19E9">
              <w:rPr>
                <w:b/>
                <w:lang w:val="en-GB"/>
              </w:rPr>
              <w:t xml:space="preserve"> Student Support </w:t>
            </w:r>
            <w:r w:rsidRPr="003B19E9">
              <w:rPr>
                <w:lang w:val="en-GB"/>
              </w:rPr>
              <w:t xml:space="preserve">– A positive, encouraging, safe, </w:t>
            </w:r>
            <w:r w:rsidR="009316E9" w:rsidRPr="003B19E9">
              <w:rPr>
                <w:lang w:val="en-GB"/>
              </w:rPr>
              <w:t xml:space="preserve">supportive and </w:t>
            </w:r>
            <w:r w:rsidRPr="003B19E9">
              <w:rPr>
                <w:lang w:val="en-GB"/>
              </w:rPr>
              <w:t xml:space="preserve">challenging environment is provided for students. </w:t>
            </w:r>
          </w:p>
        </w:tc>
      </w:tr>
      <w:tr w:rsidR="00B5179C" w:rsidRPr="003B19E9" w14:paraId="181F6509" w14:textId="77777777" w:rsidTr="00E047AC">
        <w:trPr>
          <w:jc w:val="center"/>
        </w:trPr>
        <w:tc>
          <w:tcPr>
            <w:tcW w:w="5233" w:type="dxa"/>
            <w:gridSpan w:val="3"/>
            <w:shd w:val="clear" w:color="auto" w:fill="F2F2F2" w:themeFill="background1" w:themeFillShade="F2"/>
            <w:vAlign w:val="center"/>
          </w:tcPr>
          <w:p w14:paraId="3FD1E109" w14:textId="77777777" w:rsidR="00B5179C" w:rsidRPr="003B19E9" w:rsidRDefault="00B5179C" w:rsidP="00AF018E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529" w:type="dxa"/>
            <w:gridSpan w:val="3"/>
            <w:shd w:val="clear" w:color="auto" w:fill="F2F2F2" w:themeFill="background1" w:themeFillShade="F2"/>
            <w:vAlign w:val="center"/>
          </w:tcPr>
          <w:p w14:paraId="71B2E1B8" w14:textId="77777777" w:rsidR="00B5179C" w:rsidRPr="003B19E9" w:rsidRDefault="00B5179C" w:rsidP="00AF018E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850" w:type="dxa"/>
            <w:gridSpan w:val="3"/>
            <w:shd w:val="clear" w:color="auto" w:fill="F2F2F2" w:themeFill="background1" w:themeFillShade="F2"/>
            <w:vAlign w:val="center"/>
          </w:tcPr>
          <w:p w14:paraId="768A4CAC" w14:textId="77777777" w:rsidR="00B5179C" w:rsidRPr="003B19E9" w:rsidRDefault="00B5179C" w:rsidP="00AF018E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2AC5400" w14:textId="77777777" w:rsidR="00B5179C" w:rsidRPr="003B19E9" w:rsidRDefault="00B5179C" w:rsidP="00AF018E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36068C" w:rsidRPr="003B19E9" w14:paraId="3F9FD0F1" w14:textId="77777777" w:rsidTr="00E047AC">
        <w:trPr>
          <w:trHeight w:val="170"/>
          <w:jc w:val="center"/>
        </w:trPr>
        <w:tc>
          <w:tcPr>
            <w:tcW w:w="729" w:type="dxa"/>
            <w:vAlign w:val="center"/>
          </w:tcPr>
          <w:p w14:paraId="0773C65E" w14:textId="77777777" w:rsidR="0036068C" w:rsidRPr="003B19E9" w:rsidRDefault="0036068C" w:rsidP="0036068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2.1</w:t>
            </w:r>
          </w:p>
        </w:tc>
        <w:tc>
          <w:tcPr>
            <w:tcW w:w="4504" w:type="dxa"/>
            <w:gridSpan w:val="2"/>
            <w:vAlign w:val="center"/>
          </w:tcPr>
          <w:p w14:paraId="7F8DAB2F" w14:textId="7F699395" w:rsidR="0036068C" w:rsidRPr="003B19E9" w:rsidRDefault="0036068C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an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demonstrate that students are supported by adequate numbers of appropriately qualified and experienced faculty, administrative, technical and clinical staff</w:t>
            </w:r>
            <w:r w:rsidR="00790060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appropriate to the </w:t>
            </w:r>
            <w:r w:rsidR="009316E9" w:rsidRPr="003B19E9">
              <w:rPr>
                <w:sz w:val="20"/>
                <w:szCs w:val="20"/>
                <w:lang w:val="en-GB"/>
              </w:rPr>
              <w:t>level of the course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1961307640"/>
            <w:placeholder>
              <w:docPart w:val="EC33B7323F0344B9A1780A8781550016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78ED1C43" w14:textId="5B2FAC0A" w:rsidR="0036068C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563868447"/>
            <w:placeholder>
              <w:docPart w:val="81B0F09A375D422D89A80F2B1DA75292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3B622FA6" w14:textId="306DE3B0" w:rsidR="0036068C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908535160"/>
            <w:placeholder>
              <w:docPart w:val="4A60F2FC616646499B822A7487DEC4BA"/>
            </w:placeholder>
            <w:showingPlcHdr/>
          </w:sdtPr>
          <w:sdtEndPr/>
          <w:sdtContent>
            <w:tc>
              <w:tcPr>
                <w:tcW w:w="701" w:type="dxa"/>
              </w:tcPr>
              <w:p w14:paraId="40CAD024" w14:textId="4E42F986" w:rsidR="0036068C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8E728D" w:rsidRPr="003B19E9" w14:paraId="79D47170" w14:textId="77777777" w:rsidTr="00E047AC">
        <w:trPr>
          <w:trHeight w:val="170"/>
          <w:jc w:val="center"/>
        </w:trPr>
        <w:tc>
          <w:tcPr>
            <w:tcW w:w="729" w:type="dxa"/>
            <w:vAlign w:val="center"/>
          </w:tcPr>
          <w:p w14:paraId="711F7B8C" w14:textId="77777777" w:rsidR="008E728D" w:rsidRPr="003B19E9" w:rsidRDefault="0036068C" w:rsidP="002C031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2.2</w:t>
            </w:r>
          </w:p>
        </w:tc>
        <w:tc>
          <w:tcPr>
            <w:tcW w:w="4504" w:type="dxa"/>
            <w:gridSpan w:val="2"/>
            <w:vAlign w:val="center"/>
          </w:tcPr>
          <w:p w14:paraId="5FD3AD6F" w14:textId="77777777" w:rsidR="008E728D" w:rsidRPr="003B19E9" w:rsidRDefault="0036068C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re evidence that students are made aware of the supports available to them before, during and after their course?</w:t>
            </w:r>
          </w:p>
        </w:tc>
        <w:sdt>
          <w:sdtPr>
            <w:rPr>
              <w:sz w:val="20"/>
              <w:szCs w:val="20"/>
              <w:lang w:val="en-GB"/>
            </w:rPr>
            <w:id w:val="-645198678"/>
            <w:placeholder>
              <w:docPart w:val="0C0B2E0DBF9F468E81FC664E6AD65217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56B153AA" w14:textId="0853C5C6" w:rsidR="008E728D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716963715"/>
            <w:placeholder>
              <w:docPart w:val="E28FE921CB0A40D8A682FE849E579170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6BE38084" w14:textId="60605151" w:rsidR="008E728D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506177132"/>
            <w:placeholder>
              <w:docPart w:val="40268A4F0E244D3DA2D99371E2B59E7F"/>
            </w:placeholder>
            <w:showingPlcHdr/>
          </w:sdtPr>
          <w:sdtEndPr/>
          <w:sdtContent>
            <w:tc>
              <w:tcPr>
                <w:tcW w:w="701" w:type="dxa"/>
              </w:tcPr>
              <w:p w14:paraId="11C6270A" w14:textId="61E2E4D1" w:rsidR="008E728D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6068C" w:rsidRPr="003B19E9" w14:paraId="5D7CA0D4" w14:textId="77777777" w:rsidTr="00E047AC">
        <w:trPr>
          <w:trHeight w:val="170"/>
          <w:jc w:val="center"/>
        </w:trPr>
        <w:tc>
          <w:tcPr>
            <w:tcW w:w="729" w:type="dxa"/>
            <w:vAlign w:val="center"/>
          </w:tcPr>
          <w:p w14:paraId="6610C87A" w14:textId="77777777" w:rsidR="0036068C" w:rsidRPr="003B19E9" w:rsidRDefault="004271E6" w:rsidP="0036068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2.3</w:t>
            </w:r>
          </w:p>
        </w:tc>
        <w:tc>
          <w:tcPr>
            <w:tcW w:w="4504" w:type="dxa"/>
            <w:gridSpan w:val="2"/>
            <w:vAlign w:val="center"/>
          </w:tcPr>
          <w:p w14:paraId="2CE7D4A7" w14:textId="5C0C520F" w:rsidR="0036068C" w:rsidRPr="003B19E9" w:rsidRDefault="0036068C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an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demonstrate that it maintains appropriate tutor/</w:t>
            </w:r>
            <w:r w:rsidR="00790060" w:rsidRPr="00AA40F7">
              <w:rPr>
                <w:sz w:val="20"/>
                <w:szCs w:val="20"/>
                <w:lang w:val="en-GB"/>
              </w:rPr>
              <w:t xml:space="preserve"> instructor</w:t>
            </w:r>
            <w:r w:rsidR="00790060">
              <w:rPr>
                <w:sz w:val="20"/>
                <w:szCs w:val="20"/>
                <w:lang w:val="en-GB"/>
              </w:rPr>
              <w:t>-</w:t>
            </w:r>
            <w:r w:rsidR="00790060" w:rsidRPr="00AA40F7">
              <w:rPr>
                <w:sz w:val="20"/>
                <w:szCs w:val="20"/>
                <w:lang w:val="en-GB"/>
              </w:rPr>
              <w:t>to</w:t>
            </w:r>
            <w:r w:rsidR="00790060">
              <w:rPr>
                <w:sz w:val="20"/>
                <w:szCs w:val="20"/>
                <w:lang w:val="en-GB"/>
              </w:rPr>
              <w:t>-</w:t>
            </w:r>
            <w:r w:rsidR="00790060" w:rsidRPr="00AA40F7">
              <w:rPr>
                <w:sz w:val="20"/>
                <w:szCs w:val="20"/>
                <w:lang w:val="en-GB"/>
              </w:rPr>
              <w:t xml:space="preserve">student </w:t>
            </w:r>
            <w:r w:rsidRPr="003B19E9">
              <w:rPr>
                <w:sz w:val="20"/>
                <w:szCs w:val="20"/>
                <w:lang w:val="en-GB"/>
              </w:rPr>
              <w:t>ratio</w:t>
            </w:r>
            <w:r w:rsidR="004271E6" w:rsidRPr="003B19E9">
              <w:rPr>
                <w:sz w:val="20"/>
                <w:szCs w:val="20"/>
                <w:lang w:val="en-GB"/>
              </w:rPr>
              <w:t>s</w:t>
            </w:r>
            <w:r w:rsidR="00790060">
              <w:rPr>
                <w:sz w:val="20"/>
                <w:szCs w:val="20"/>
                <w:lang w:val="en-GB"/>
              </w:rPr>
              <w:t>,</w:t>
            </w:r>
            <w:r w:rsidR="004271E6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>in keeping with PHECC’s course approval criteria?</w:t>
            </w:r>
          </w:p>
        </w:tc>
        <w:sdt>
          <w:sdtPr>
            <w:rPr>
              <w:sz w:val="20"/>
              <w:szCs w:val="20"/>
              <w:lang w:val="en-GB"/>
            </w:rPr>
            <w:id w:val="1661042444"/>
            <w:placeholder>
              <w:docPart w:val="119293CCF76F4037A08649CFA6479D10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54D5C676" w14:textId="0688E068" w:rsidR="0036068C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869018704"/>
            <w:placeholder>
              <w:docPart w:val="EEAF3E27CF69478FB327041BD81E5A2D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282B74C3" w14:textId="77640B20" w:rsidR="0036068C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341062249"/>
            <w:placeholder>
              <w:docPart w:val="8EF7E456124D45419622DE42513A0536"/>
            </w:placeholder>
            <w:showingPlcHdr/>
          </w:sdtPr>
          <w:sdtEndPr/>
          <w:sdtContent>
            <w:tc>
              <w:tcPr>
                <w:tcW w:w="701" w:type="dxa"/>
              </w:tcPr>
              <w:p w14:paraId="262B12CA" w14:textId="6400B24B" w:rsidR="0036068C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4271E6" w:rsidRPr="003B19E9" w14:paraId="1406CD84" w14:textId="77777777" w:rsidTr="00E047AC">
        <w:trPr>
          <w:trHeight w:val="170"/>
          <w:jc w:val="center"/>
        </w:trPr>
        <w:tc>
          <w:tcPr>
            <w:tcW w:w="729" w:type="dxa"/>
            <w:vAlign w:val="center"/>
          </w:tcPr>
          <w:p w14:paraId="1132CFDE" w14:textId="77777777" w:rsidR="004271E6" w:rsidRPr="003B19E9" w:rsidRDefault="004271E6" w:rsidP="004271E6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2.4</w:t>
            </w:r>
          </w:p>
        </w:tc>
        <w:tc>
          <w:tcPr>
            <w:tcW w:w="4504" w:type="dxa"/>
            <w:gridSpan w:val="2"/>
            <w:vAlign w:val="center"/>
          </w:tcPr>
          <w:p w14:paraId="655D2BDF" w14:textId="77777777" w:rsidR="004271E6" w:rsidRPr="003B19E9" w:rsidRDefault="004271E6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re there opportunities provided for students to meet individually and collectively with faculty and/or management?</w:t>
            </w:r>
          </w:p>
        </w:tc>
        <w:sdt>
          <w:sdtPr>
            <w:rPr>
              <w:sz w:val="20"/>
              <w:szCs w:val="20"/>
              <w:lang w:val="en-GB"/>
            </w:rPr>
            <w:id w:val="-544448552"/>
            <w:placeholder>
              <w:docPart w:val="9547ABE214444625BD9732F19CDEABBD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4268FB01" w14:textId="4CB25983" w:rsidR="004271E6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107122488"/>
            <w:placeholder>
              <w:docPart w:val="23BD960251844DAF89F963868D916809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50722BE8" w14:textId="1583BFA2" w:rsidR="004271E6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2906065"/>
            <w:placeholder>
              <w:docPart w:val="1D399012E68D4C0993E45999994ADA2D"/>
            </w:placeholder>
            <w:showingPlcHdr/>
          </w:sdtPr>
          <w:sdtEndPr/>
          <w:sdtContent>
            <w:tc>
              <w:tcPr>
                <w:tcW w:w="701" w:type="dxa"/>
              </w:tcPr>
              <w:p w14:paraId="470B3541" w14:textId="1E7FAC89" w:rsidR="004271E6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36068C" w:rsidRPr="003B19E9" w14:paraId="3F57A8CE" w14:textId="77777777" w:rsidTr="00E047AC">
        <w:trPr>
          <w:trHeight w:val="170"/>
          <w:jc w:val="center"/>
        </w:trPr>
        <w:tc>
          <w:tcPr>
            <w:tcW w:w="729" w:type="dxa"/>
            <w:vAlign w:val="center"/>
          </w:tcPr>
          <w:p w14:paraId="6406FEB1" w14:textId="77777777" w:rsidR="0036068C" w:rsidRPr="003B19E9" w:rsidRDefault="004271E6" w:rsidP="002C031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2.5</w:t>
            </w:r>
          </w:p>
        </w:tc>
        <w:tc>
          <w:tcPr>
            <w:tcW w:w="4504" w:type="dxa"/>
            <w:gridSpan w:val="2"/>
            <w:vAlign w:val="center"/>
          </w:tcPr>
          <w:p w14:paraId="7B65BFE9" w14:textId="77777777" w:rsidR="0036068C" w:rsidRPr="003B19E9" w:rsidRDefault="0015220B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there procedures to obtain information from potential and existing students of any additional support needs they may have? </w:t>
            </w:r>
          </w:p>
        </w:tc>
        <w:sdt>
          <w:sdtPr>
            <w:rPr>
              <w:sz w:val="20"/>
              <w:szCs w:val="20"/>
              <w:lang w:val="en-GB"/>
            </w:rPr>
            <w:id w:val="-1907988199"/>
            <w:placeholder>
              <w:docPart w:val="9CA7C01AA95649E591D4A8EE58DF50EE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09805844" w14:textId="7CF9777C" w:rsidR="0036068C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565343974"/>
            <w:placeholder>
              <w:docPart w:val="A9527C60F8784810BE683BDE60034337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1BC6DDAE" w14:textId="6D285B69" w:rsidR="0036068C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71493097"/>
            <w:placeholder>
              <w:docPart w:val="1BB5B2D4A57647BDAA31F707DDA74235"/>
            </w:placeholder>
            <w:showingPlcHdr/>
          </w:sdtPr>
          <w:sdtEndPr/>
          <w:sdtContent>
            <w:tc>
              <w:tcPr>
                <w:tcW w:w="701" w:type="dxa"/>
              </w:tcPr>
              <w:p w14:paraId="37331FCC" w14:textId="3B00A8D8" w:rsidR="0036068C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CC22F2" w:rsidRPr="003B19E9" w14:paraId="35220150" w14:textId="77777777" w:rsidTr="00E047AC">
        <w:trPr>
          <w:trHeight w:val="170"/>
          <w:jc w:val="center"/>
        </w:trPr>
        <w:tc>
          <w:tcPr>
            <w:tcW w:w="729" w:type="dxa"/>
            <w:vAlign w:val="center"/>
          </w:tcPr>
          <w:p w14:paraId="20F3BC8E" w14:textId="77777777" w:rsidR="00CC22F2" w:rsidRPr="003B19E9" w:rsidRDefault="00CC22F2" w:rsidP="002C031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2.6</w:t>
            </w:r>
          </w:p>
        </w:tc>
        <w:tc>
          <w:tcPr>
            <w:tcW w:w="4504" w:type="dxa"/>
            <w:gridSpan w:val="2"/>
            <w:vAlign w:val="center"/>
          </w:tcPr>
          <w:p w14:paraId="419565A2" w14:textId="77777777" w:rsidR="00CC22F2" w:rsidRPr="003B19E9" w:rsidRDefault="00CC22F2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there mechanisms in place to provide reasonable accommodation for students with additional support needs?  </w:t>
            </w:r>
          </w:p>
        </w:tc>
        <w:sdt>
          <w:sdtPr>
            <w:rPr>
              <w:sz w:val="20"/>
              <w:szCs w:val="20"/>
              <w:lang w:val="en-GB"/>
            </w:rPr>
            <w:id w:val="90362947"/>
            <w:placeholder>
              <w:docPart w:val="7CAD0841F1754CB695F1845270C80570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1B68CDB9" w14:textId="4924C45C" w:rsidR="00CC22F2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784272"/>
            <w:placeholder>
              <w:docPart w:val="836DC3BDA7364FF6BD30CE8B61C5C072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1EA8EBD4" w14:textId="3D095B0C" w:rsidR="00CC22F2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969971718"/>
            <w:placeholder>
              <w:docPart w:val="51DBA9DA3EF549BEACAD0F79D467442D"/>
            </w:placeholder>
            <w:showingPlcHdr/>
          </w:sdtPr>
          <w:sdtEndPr/>
          <w:sdtContent>
            <w:tc>
              <w:tcPr>
                <w:tcW w:w="701" w:type="dxa"/>
              </w:tcPr>
              <w:p w14:paraId="516BF1A4" w14:textId="69837B5A" w:rsidR="00CC22F2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 xml:space="preserve">Click to </w:t>
                </w:r>
                <w:r w:rsidRPr="00E2755F">
                  <w:rPr>
                    <w:rStyle w:val="PlaceholderText"/>
                  </w:rPr>
                  <w:lastRenderedPageBreak/>
                  <w:t>enter text</w:t>
                </w:r>
              </w:p>
            </w:tc>
          </w:sdtContent>
        </w:sdt>
      </w:tr>
      <w:tr w:rsidR="00CC22F2" w:rsidRPr="003B19E9" w14:paraId="13F3CB1C" w14:textId="77777777" w:rsidTr="00E047AC">
        <w:trPr>
          <w:trHeight w:val="170"/>
          <w:jc w:val="center"/>
        </w:trPr>
        <w:tc>
          <w:tcPr>
            <w:tcW w:w="729" w:type="dxa"/>
            <w:vAlign w:val="center"/>
          </w:tcPr>
          <w:p w14:paraId="749920A4" w14:textId="77777777" w:rsidR="00CC22F2" w:rsidRPr="003B19E9" w:rsidRDefault="00CC22F2" w:rsidP="002C031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lastRenderedPageBreak/>
              <w:t>2.2.7</w:t>
            </w:r>
          </w:p>
        </w:tc>
        <w:tc>
          <w:tcPr>
            <w:tcW w:w="4504" w:type="dxa"/>
            <w:gridSpan w:val="2"/>
            <w:vAlign w:val="center"/>
          </w:tcPr>
          <w:p w14:paraId="318637D4" w14:textId="45085AD9" w:rsidR="00CC22F2" w:rsidRPr="003B19E9" w:rsidRDefault="00CC22F2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sufficient </w:t>
            </w:r>
            <w:r w:rsidR="00E85781">
              <w:rPr>
                <w:sz w:val="20"/>
                <w:szCs w:val="20"/>
                <w:lang w:val="en-GB"/>
              </w:rPr>
              <w:t>up-to-date</w:t>
            </w:r>
            <w:r w:rsidR="00B648BE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 xml:space="preserve">resources (appropriate to the level of the course) made available to students in a variety of formats? </w:t>
            </w:r>
            <w:r w:rsidR="00790060">
              <w:rPr>
                <w:sz w:val="20"/>
                <w:szCs w:val="20"/>
                <w:lang w:val="en-GB"/>
              </w:rPr>
              <w:t>(</w:t>
            </w:r>
            <w:r w:rsidRPr="003B19E9">
              <w:rPr>
                <w:sz w:val="20"/>
                <w:szCs w:val="20"/>
                <w:lang w:val="en-GB"/>
              </w:rPr>
              <w:t>hard copy, online, library</w:t>
            </w:r>
            <w:r w:rsidR="008064B3" w:rsidRPr="003B19E9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etc</w:t>
            </w:r>
            <w:r w:rsidR="00790060">
              <w:rPr>
                <w:sz w:val="20"/>
                <w:szCs w:val="20"/>
                <w:lang w:val="en-GB"/>
              </w:rPr>
              <w:t>)</w:t>
            </w:r>
          </w:p>
        </w:tc>
        <w:sdt>
          <w:sdtPr>
            <w:rPr>
              <w:sz w:val="20"/>
              <w:szCs w:val="20"/>
              <w:lang w:val="en-GB"/>
            </w:rPr>
            <w:id w:val="749465200"/>
            <w:placeholder>
              <w:docPart w:val="E8808BDC386A4DC6B0904B50D5CBE7B2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05188A6C" w14:textId="22566EE8" w:rsidR="00CC22F2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95291764"/>
            <w:placeholder>
              <w:docPart w:val="875E6F264CAA4904A9184A19CDB7E244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198312E0" w14:textId="0BBD99A7" w:rsidR="00CC22F2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53852077"/>
            <w:placeholder>
              <w:docPart w:val="C05309C486C9451A81FB8F9DC2AADD33"/>
            </w:placeholder>
            <w:showingPlcHdr/>
          </w:sdtPr>
          <w:sdtEndPr/>
          <w:sdtContent>
            <w:tc>
              <w:tcPr>
                <w:tcW w:w="701" w:type="dxa"/>
              </w:tcPr>
              <w:p w14:paraId="5477D358" w14:textId="7610ACB6" w:rsidR="00CC22F2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D7982" w:rsidRPr="003B19E9" w14:paraId="11AF6207" w14:textId="77777777" w:rsidTr="00E047AC">
        <w:trPr>
          <w:trHeight w:val="125"/>
          <w:jc w:val="center"/>
        </w:trPr>
        <w:tc>
          <w:tcPr>
            <w:tcW w:w="15313" w:type="dxa"/>
            <w:gridSpan w:val="10"/>
            <w:shd w:val="clear" w:color="auto" w:fill="F2F2F2" w:themeFill="background1" w:themeFillShade="F2"/>
            <w:vAlign w:val="center"/>
          </w:tcPr>
          <w:p w14:paraId="0AC3B97B" w14:textId="77777777" w:rsidR="002D7982" w:rsidRPr="003B19E9" w:rsidRDefault="002D7982" w:rsidP="002D7982">
            <w:pPr>
              <w:rPr>
                <w:sz w:val="20"/>
                <w:szCs w:val="20"/>
                <w:lang w:val="en-GB"/>
              </w:rPr>
            </w:pPr>
          </w:p>
        </w:tc>
      </w:tr>
      <w:tr w:rsidR="00E047AC" w:rsidRPr="003B19E9" w14:paraId="03140849" w14:textId="77777777" w:rsidTr="00E047AC">
        <w:trPr>
          <w:trHeight w:val="519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  <w:vAlign w:val="center"/>
          </w:tcPr>
          <w:p w14:paraId="141FB5DE" w14:textId="77777777" w:rsidR="00E047AC" w:rsidRPr="008C2BCD" w:rsidRDefault="00E047AC" w:rsidP="00E047AC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-863749057"/>
            <w:placeholder>
              <w:docPart w:val="7594ECF49C4F45B188418DDE2B3D2353"/>
            </w:placeholder>
            <w:showingPlcHdr/>
          </w:sdtPr>
          <w:sdtEndPr/>
          <w:sdtContent>
            <w:tc>
              <w:tcPr>
                <w:tcW w:w="3827" w:type="dxa"/>
                <w:gridSpan w:val="2"/>
                <w:vAlign w:val="center"/>
              </w:tcPr>
              <w:p w14:paraId="1F90CFD4" w14:textId="6D4CCB5E" w:rsidR="00E047AC" w:rsidRPr="003B19E9" w:rsidRDefault="00A93B1C" w:rsidP="00E047AC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181CB1D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-1288733615"/>
            <w:placeholder>
              <w:docPart w:val="D46C622C45D94F42B886855D126B97FA"/>
            </w:placeholder>
            <w:showingPlcHdr/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14:paraId="3B59DBDF" w14:textId="061F07E2" w:rsidR="00E047AC" w:rsidRPr="003B19E9" w:rsidRDefault="00A93B1C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0154C6AB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615410508"/>
            <w:placeholder>
              <w:docPart w:val="F2E66C3DD3644CD18E25F17019ADE12A"/>
            </w:placeholder>
            <w:showingPlcHdr/>
          </w:sdtPr>
          <w:sdtEndPr/>
          <w:sdtContent>
            <w:tc>
              <w:tcPr>
                <w:tcW w:w="2844" w:type="dxa"/>
                <w:gridSpan w:val="2"/>
              </w:tcPr>
              <w:p w14:paraId="2C563AA1" w14:textId="7A38CA62" w:rsidR="00E047AC" w:rsidRPr="003B19E9" w:rsidRDefault="00A93B1C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</w:t>
                </w:r>
                <w:r>
                  <w:rPr>
                    <w:rStyle w:val="PlaceholderText"/>
                  </w:rPr>
                  <w:t xml:space="preserve"> text</w:t>
                </w:r>
              </w:p>
            </w:tc>
          </w:sdtContent>
        </w:sdt>
      </w:tr>
      <w:tr w:rsidR="002D7982" w:rsidRPr="003B19E9" w14:paraId="42EA0F47" w14:textId="77777777" w:rsidTr="00E047AC">
        <w:trPr>
          <w:trHeight w:val="70"/>
          <w:jc w:val="center"/>
        </w:trPr>
        <w:tc>
          <w:tcPr>
            <w:tcW w:w="15313" w:type="dxa"/>
            <w:gridSpan w:val="10"/>
            <w:shd w:val="clear" w:color="auto" w:fill="F2F2F2" w:themeFill="background1" w:themeFillShade="F2"/>
            <w:vAlign w:val="center"/>
          </w:tcPr>
          <w:p w14:paraId="165B2D6B" w14:textId="77777777" w:rsidR="002D7982" w:rsidRPr="003B19E9" w:rsidRDefault="002D7982" w:rsidP="002D7982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3A1FC906" w14:textId="77777777" w:rsidR="005074DE" w:rsidRDefault="005074DE">
      <w:r>
        <w:br w:type="page"/>
      </w:r>
    </w:p>
    <w:tbl>
      <w:tblPr>
        <w:tblStyle w:val="TableGrid"/>
        <w:tblW w:w="15313" w:type="dxa"/>
        <w:jc w:val="center"/>
        <w:tblLook w:val="04A0" w:firstRow="1" w:lastRow="0" w:firstColumn="1" w:lastColumn="0" w:noHBand="0" w:noVBand="1"/>
      </w:tblPr>
      <w:tblGrid>
        <w:gridCol w:w="729"/>
        <w:gridCol w:w="684"/>
        <w:gridCol w:w="3820"/>
        <w:gridCol w:w="7"/>
        <w:gridCol w:w="1701"/>
        <w:gridCol w:w="2821"/>
        <w:gridCol w:w="14"/>
        <w:gridCol w:w="2693"/>
        <w:gridCol w:w="2143"/>
        <w:gridCol w:w="701"/>
      </w:tblGrid>
      <w:tr w:rsidR="002C0312" w:rsidRPr="003B19E9" w14:paraId="7781839B" w14:textId="77777777" w:rsidTr="00E047AC">
        <w:trPr>
          <w:trHeight w:val="170"/>
          <w:jc w:val="center"/>
        </w:trPr>
        <w:tc>
          <w:tcPr>
            <w:tcW w:w="15313" w:type="dxa"/>
            <w:gridSpan w:val="10"/>
            <w:shd w:val="clear" w:color="auto" w:fill="FFC000"/>
          </w:tcPr>
          <w:p w14:paraId="2858F37B" w14:textId="06A9C60E" w:rsidR="002C0312" w:rsidRPr="003B19E9" w:rsidRDefault="002C0312" w:rsidP="005156E8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lastRenderedPageBreak/>
              <w:t>QS2.</w:t>
            </w:r>
            <w:r w:rsidR="00D9581B" w:rsidRPr="003B19E9">
              <w:rPr>
                <w:b/>
                <w:lang w:val="en-GB"/>
              </w:rPr>
              <w:t>3</w:t>
            </w:r>
            <w:r w:rsidRPr="003B19E9">
              <w:rPr>
                <w:b/>
                <w:lang w:val="en-GB"/>
              </w:rPr>
              <w:t>: Equality and Diversity</w:t>
            </w:r>
            <w:r w:rsidRPr="003B19E9">
              <w:rPr>
                <w:lang w:val="en-GB"/>
              </w:rPr>
              <w:t xml:space="preserve"> – There is a commitment to </w:t>
            </w:r>
            <w:r w:rsidR="00790060">
              <w:rPr>
                <w:lang w:val="en-GB"/>
              </w:rPr>
              <w:t>provide</w:t>
            </w:r>
            <w:r w:rsidRPr="003B19E9">
              <w:rPr>
                <w:lang w:val="en-GB"/>
              </w:rPr>
              <w:t xml:space="preserve"> equal opportunities for students and </w:t>
            </w:r>
            <w:r w:rsidR="005156E8" w:rsidRPr="003B19E9">
              <w:rPr>
                <w:lang w:val="en-GB"/>
              </w:rPr>
              <w:t>personnel</w:t>
            </w:r>
            <w:r w:rsidRPr="003B19E9">
              <w:rPr>
                <w:lang w:val="en-GB"/>
              </w:rPr>
              <w:t xml:space="preserve"> in compliance with relevant equality legislation. </w:t>
            </w:r>
          </w:p>
        </w:tc>
      </w:tr>
      <w:tr w:rsidR="00B5179C" w:rsidRPr="003B19E9" w14:paraId="4490FE37" w14:textId="77777777" w:rsidTr="00E047AC">
        <w:trPr>
          <w:trHeight w:val="519"/>
          <w:jc w:val="center"/>
        </w:trPr>
        <w:tc>
          <w:tcPr>
            <w:tcW w:w="5233" w:type="dxa"/>
            <w:gridSpan w:val="3"/>
            <w:shd w:val="clear" w:color="auto" w:fill="F2F2F2" w:themeFill="background1" w:themeFillShade="F2"/>
            <w:vAlign w:val="center"/>
          </w:tcPr>
          <w:p w14:paraId="3EA2CDEA" w14:textId="77777777" w:rsidR="00B5179C" w:rsidRPr="003B19E9" w:rsidRDefault="00B5179C" w:rsidP="00B5179C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529" w:type="dxa"/>
            <w:gridSpan w:val="3"/>
            <w:shd w:val="clear" w:color="auto" w:fill="F2F2F2" w:themeFill="background1" w:themeFillShade="F2"/>
            <w:vAlign w:val="center"/>
          </w:tcPr>
          <w:p w14:paraId="06C2668C" w14:textId="77777777" w:rsidR="00B5179C" w:rsidRPr="003B19E9" w:rsidRDefault="00B5179C" w:rsidP="00B5179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850" w:type="dxa"/>
            <w:gridSpan w:val="3"/>
            <w:shd w:val="clear" w:color="auto" w:fill="F2F2F2" w:themeFill="background1" w:themeFillShade="F2"/>
            <w:vAlign w:val="center"/>
          </w:tcPr>
          <w:p w14:paraId="6AE4C8D9" w14:textId="77777777" w:rsidR="00B5179C" w:rsidRPr="003B19E9" w:rsidRDefault="00B5179C" w:rsidP="00B5179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65FA0B51" w14:textId="77777777" w:rsidR="00B5179C" w:rsidRPr="003B19E9" w:rsidRDefault="00B5179C" w:rsidP="00B5179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2C0312" w:rsidRPr="003B19E9" w14:paraId="46EF42AF" w14:textId="77777777" w:rsidTr="00E047AC">
        <w:trPr>
          <w:trHeight w:val="519"/>
          <w:jc w:val="center"/>
        </w:trPr>
        <w:tc>
          <w:tcPr>
            <w:tcW w:w="729" w:type="dxa"/>
            <w:vAlign w:val="center"/>
          </w:tcPr>
          <w:p w14:paraId="09754B04" w14:textId="77777777" w:rsidR="002C0312" w:rsidRPr="003B19E9" w:rsidRDefault="00B648BE" w:rsidP="002C031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3.1</w:t>
            </w:r>
          </w:p>
        </w:tc>
        <w:tc>
          <w:tcPr>
            <w:tcW w:w="4504" w:type="dxa"/>
            <w:gridSpan w:val="2"/>
            <w:vAlign w:val="center"/>
          </w:tcPr>
          <w:p w14:paraId="73CB936B" w14:textId="11CC8FA4" w:rsidR="002C0312" w:rsidRPr="003B19E9" w:rsidRDefault="002C0312" w:rsidP="00170946">
            <w:pPr>
              <w:spacing w:before="120" w:after="120"/>
              <w:rPr>
                <w:rFonts w:cstheme="minorHAnsi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rFonts w:cstheme="minorHAnsi"/>
                <w:sz w:val="20"/>
                <w:szCs w:val="20"/>
                <w:lang w:val="en-GB"/>
              </w:rPr>
              <w:t>institution</w:t>
            </w:r>
            <w:r w:rsidRPr="003B19E9">
              <w:rPr>
                <w:rFonts w:cstheme="minorHAnsi"/>
                <w:sz w:val="20"/>
                <w:szCs w:val="20"/>
                <w:lang w:val="en-GB"/>
              </w:rPr>
              <w:t xml:space="preserve"> have an equality and diversity policy</w:t>
            </w:r>
            <w:r w:rsidR="00790060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3B19E9">
              <w:rPr>
                <w:rFonts w:cstheme="minorHAnsi"/>
                <w:sz w:val="20"/>
                <w:szCs w:val="20"/>
                <w:lang w:val="en-GB"/>
              </w:rPr>
              <w:t xml:space="preserve"> and associated procedures?</w:t>
            </w:r>
          </w:p>
        </w:tc>
        <w:sdt>
          <w:sdtPr>
            <w:rPr>
              <w:sz w:val="20"/>
              <w:szCs w:val="20"/>
              <w:lang w:val="en-GB"/>
            </w:rPr>
            <w:id w:val="1842360342"/>
            <w:placeholder>
              <w:docPart w:val="8B698680E8AE4977BEE617691E5D17F6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63E36E33" w14:textId="7D7AD679" w:rsidR="002C0312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18632422"/>
            <w:placeholder>
              <w:docPart w:val="5031E3E4D2494D01AB832EA73F26923C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27077DF6" w14:textId="358D6C9E" w:rsidR="002C0312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80650145"/>
            <w:placeholder>
              <w:docPart w:val="E4A7B7812D5E451C9B1852B31F83C8C7"/>
            </w:placeholder>
            <w:showingPlcHdr/>
          </w:sdtPr>
          <w:sdtEndPr/>
          <w:sdtContent>
            <w:tc>
              <w:tcPr>
                <w:tcW w:w="701" w:type="dxa"/>
              </w:tcPr>
              <w:p w14:paraId="6577FB44" w14:textId="6903112C" w:rsidR="002C0312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1C525E" w:rsidRPr="003B19E9" w14:paraId="490B29AA" w14:textId="77777777" w:rsidTr="00E047AC">
        <w:trPr>
          <w:trHeight w:val="519"/>
          <w:jc w:val="center"/>
        </w:trPr>
        <w:tc>
          <w:tcPr>
            <w:tcW w:w="729" w:type="dxa"/>
            <w:vAlign w:val="center"/>
          </w:tcPr>
          <w:p w14:paraId="63DE0B63" w14:textId="77777777" w:rsidR="001C525E" w:rsidRPr="003B19E9" w:rsidRDefault="001C525E" w:rsidP="002C031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3.2</w:t>
            </w:r>
          </w:p>
        </w:tc>
        <w:tc>
          <w:tcPr>
            <w:tcW w:w="4504" w:type="dxa"/>
            <w:gridSpan w:val="2"/>
            <w:vAlign w:val="center"/>
          </w:tcPr>
          <w:p w14:paraId="5867D0AC" w14:textId="6FAF4810" w:rsidR="001C525E" w:rsidRPr="003B19E9" w:rsidRDefault="001C525E" w:rsidP="00170946">
            <w:pPr>
              <w:spacing w:before="120" w:after="120"/>
              <w:rPr>
                <w:rFonts w:cstheme="minorHAnsi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sz w:val="20"/>
                <w:szCs w:val="20"/>
                <w:lang w:val="en-GB"/>
              </w:rPr>
              <w:t xml:space="preserve">Are all relevant policies and procedures legislatively compliant and do they promote equality? </w:t>
            </w:r>
            <w:r w:rsidR="00790060">
              <w:rPr>
                <w:rFonts w:cstheme="minorHAnsi"/>
                <w:sz w:val="20"/>
                <w:szCs w:val="20"/>
                <w:lang w:val="en-GB"/>
              </w:rPr>
              <w:t>I</w:t>
            </w:r>
            <w:r w:rsidRPr="003B19E9">
              <w:rPr>
                <w:rFonts w:cstheme="minorHAnsi"/>
                <w:sz w:val="20"/>
                <w:szCs w:val="20"/>
                <w:lang w:val="en-GB"/>
              </w:rPr>
              <w:t>.e. staff recruitment, development and management.</w:t>
            </w:r>
          </w:p>
        </w:tc>
        <w:sdt>
          <w:sdtPr>
            <w:rPr>
              <w:sz w:val="20"/>
              <w:szCs w:val="20"/>
              <w:lang w:val="en-GB"/>
            </w:rPr>
            <w:id w:val="504567910"/>
            <w:placeholder>
              <w:docPart w:val="B614FE9E3616489DA8D0DA7116035C96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21BD2C0E" w14:textId="3AF7AAD1" w:rsidR="001C525E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050369713"/>
            <w:placeholder>
              <w:docPart w:val="68CFBACC28D1499A950BD70A5925D067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714FD931" w14:textId="00440FC6" w:rsidR="001C525E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25534148"/>
            <w:placeholder>
              <w:docPart w:val="8D3680DB61574E919F9908F2D003D2ED"/>
            </w:placeholder>
            <w:showingPlcHdr/>
          </w:sdtPr>
          <w:sdtEndPr/>
          <w:sdtContent>
            <w:tc>
              <w:tcPr>
                <w:tcW w:w="701" w:type="dxa"/>
              </w:tcPr>
              <w:p w14:paraId="1F4C3147" w14:textId="66073504" w:rsidR="001C525E" w:rsidRPr="003B19E9" w:rsidRDefault="00A93B1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C0312" w:rsidRPr="003B19E9" w14:paraId="4D10AE1B" w14:textId="77777777" w:rsidTr="00E047AC">
        <w:trPr>
          <w:trHeight w:val="519"/>
          <w:jc w:val="center"/>
        </w:trPr>
        <w:tc>
          <w:tcPr>
            <w:tcW w:w="729" w:type="dxa"/>
            <w:vAlign w:val="center"/>
          </w:tcPr>
          <w:p w14:paraId="4C4A336D" w14:textId="77777777" w:rsidR="002C0312" w:rsidRPr="003B19E9" w:rsidRDefault="001C525E" w:rsidP="001D4A16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3.</w:t>
            </w:r>
            <w:r w:rsidR="001D4A16" w:rsidRPr="003B19E9">
              <w:rPr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4504" w:type="dxa"/>
            <w:gridSpan w:val="2"/>
            <w:vAlign w:val="center"/>
          </w:tcPr>
          <w:p w14:paraId="55A3C02D" w14:textId="77777777" w:rsidR="002C0312" w:rsidRPr="003B19E9" w:rsidRDefault="002C0312" w:rsidP="00170946">
            <w:pPr>
              <w:spacing w:before="120" w:after="120"/>
              <w:rPr>
                <w:rFonts w:cstheme="minorHAnsi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sz w:val="20"/>
                <w:szCs w:val="20"/>
                <w:lang w:val="en-GB"/>
              </w:rPr>
              <w:t>Is there evidence that students, faculty and other stakeholders have been made aware of the policy and procedures?</w:t>
            </w:r>
          </w:p>
        </w:tc>
        <w:sdt>
          <w:sdtPr>
            <w:rPr>
              <w:sz w:val="20"/>
              <w:szCs w:val="20"/>
              <w:lang w:val="en-GB"/>
            </w:rPr>
            <w:id w:val="-857580254"/>
            <w:placeholder>
              <w:docPart w:val="5E27393583304DF0BD4E178BD9968F77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0610678D" w14:textId="107E26F3" w:rsidR="002C0312" w:rsidRPr="003B19E9" w:rsidRDefault="00D919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162360190"/>
            <w:placeholder>
              <w:docPart w:val="82FEEE475E684264AF70C25D580F5D91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3E614099" w14:textId="37AAE2CB" w:rsidR="002C0312" w:rsidRPr="003B19E9" w:rsidRDefault="00D919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421457695"/>
            <w:placeholder>
              <w:docPart w:val="95AE7EE5476F4D2693D544D6834166F0"/>
            </w:placeholder>
            <w:showingPlcHdr/>
          </w:sdtPr>
          <w:sdtEndPr/>
          <w:sdtContent>
            <w:tc>
              <w:tcPr>
                <w:tcW w:w="701" w:type="dxa"/>
              </w:tcPr>
              <w:p w14:paraId="33F80626" w14:textId="5EA69720" w:rsidR="002C0312" w:rsidRPr="003B19E9" w:rsidRDefault="00D919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C0312" w:rsidRPr="003B19E9" w14:paraId="2D88A193" w14:textId="77777777" w:rsidTr="00E047AC">
        <w:trPr>
          <w:trHeight w:val="519"/>
          <w:jc w:val="center"/>
        </w:trPr>
        <w:tc>
          <w:tcPr>
            <w:tcW w:w="729" w:type="dxa"/>
            <w:vAlign w:val="center"/>
          </w:tcPr>
          <w:p w14:paraId="13F41488" w14:textId="77777777" w:rsidR="002C0312" w:rsidRPr="003B19E9" w:rsidRDefault="001D4A16" w:rsidP="002C031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3.4</w:t>
            </w:r>
          </w:p>
        </w:tc>
        <w:tc>
          <w:tcPr>
            <w:tcW w:w="4504" w:type="dxa"/>
            <w:gridSpan w:val="2"/>
            <w:vAlign w:val="center"/>
          </w:tcPr>
          <w:p w14:paraId="15C46D44" w14:textId="326C8493" w:rsidR="002C0312" w:rsidRPr="003B19E9" w:rsidRDefault="002C0312" w:rsidP="00170946">
            <w:pPr>
              <w:spacing w:before="120" w:after="120"/>
              <w:rPr>
                <w:rFonts w:cstheme="minorHAnsi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rFonts w:cstheme="minorHAnsi"/>
                <w:sz w:val="20"/>
                <w:szCs w:val="20"/>
                <w:lang w:val="en-GB"/>
              </w:rPr>
              <w:t>institution</w:t>
            </w:r>
            <w:r w:rsidRPr="003B19E9">
              <w:rPr>
                <w:rFonts w:cstheme="minorHAnsi"/>
                <w:sz w:val="20"/>
                <w:szCs w:val="20"/>
                <w:lang w:val="en-GB"/>
              </w:rPr>
              <w:t xml:space="preserve"> have codes of conduct for staff, faculty and other stakeholders? </w:t>
            </w:r>
          </w:p>
        </w:tc>
        <w:sdt>
          <w:sdtPr>
            <w:rPr>
              <w:lang w:val="en-GB"/>
            </w:rPr>
            <w:id w:val="-1556768853"/>
            <w:placeholder>
              <w:docPart w:val="0DE69C9560824948BD9038E29EAF46DB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2BA08499" w14:textId="07587AE1" w:rsidR="002C0312" w:rsidRPr="00362AFB" w:rsidRDefault="00D91900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1668125153"/>
            <w:placeholder>
              <w:docPart w:val="0E00BEECD0024E5298A6F18B104CB005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480BB294" w14:textId="7B5AD8C7" w:rsidR="002C0312" w:rsidRPr="00362AFB" w:rsidRDefault="00D91900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601483078"/>
            <w:placeholder>
              <w:docPart w:val="715EAAC4099E47059486B519CDAE469E"/>
            </w:placeholder>
            <w:showingPlcHdr/>
          </w:sdtPr>
          <w:sdtEndPr/>
          <w:sdtContent>
            <w:tc>
              <w:tcPr>
                <w:tcW w:w="701" w:type="dxa"/>
              </w:tcPr>
              <w:p w14:paraId="03CEBF2C" w14:textId="7EDE7275" w:rsidR="002C0312" w:rsidRPr="00362AFB" w:rsidRDefault="00D91900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C0312" w:rsidRPr="003B19E9" w14:paraId="2895277B" w14:textId="77777777" w:rsidTr="00E047AC">
        <w:trPr>
          <w:trHeight w:val="519"/>
          <w:jc w:val="center"/>
        </w:trPr>
        <w:tc>
          <w:tcPr>
            <w:tcW w:w="729" w:type="dxa"/>
            <w:vAlign w:val="center"/>
          </w:tcPr>
          <w:p w14:paraId="6DAB4CC8" w14:textId="77777777" w:rsidR="002C0312" w:rsidRPr="003B19E9" w:rsidRDefault="001D4A16" w:rsidP="002C031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3.5</w:t>
            </w:r>
          </w:p>
        </w:tc>
        <w:tc>
          <w:tcPr>
            <w:tcW w:w="4504" w:type="dxa"/>
            <w:gridSpan w:val="2"/>
            <w:vAlign w:val="center"/>
          </w:tcPr>
          <w:p w14:paraId="5FAD8054" w14:textId="543FC3A9" w:rsidR="002C0312" w:rsidRPr="003B19E9" w:rsidRDefault="002C0312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</w:t>
            </w:r>
            <w:r w:rsidR="001D4A16" w:rsidRPr="003B19E9">
              <w:rPr>
                <w:sz w:val="20"/>
                <w:szCs w:val="20"/>
                <w:lang w:val="en-GB"/>
              </w:rPr>
              <w:t xml:space="preserve">there </w:t>
            </w:r>
            <w:r w:rsidR="00DC033B" w:rsidRPr="003B19E9">
              <w:rPr>
                <w:sz w:val="20"/>
                <w:szCs w:val="20"/>
                <w:lang w:val="en-GB"/>
              </w:rPr>
              <w:t xml:space="preserve">evidence that faculty are provided with </w:t>
            </w:r>
            <w:r w:rsidR="00E85781">
              <w:rPr>
                <w:sz w:val="20"/>
                <w:szCs w:val="20"/>
                <w:lang w:val="en-GB"/>
              </w:rPr>
              <w:t>up-to-date</w:t>
            </w:r>
            <w:r w:rsidR="001D4A16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 xml:space="preserve">information and training </w:t>
            </w:r>
            <w:r w:rsidR="00790060">
              <w:rPr>
                <w:sz w:val="20"/>
                <w:szCs w:val="20"/>
                <w:lang w:val="en-GB"/>
              </w:rPr>
              <w:t>on</w:t>
            </w:r>
            <w:r w:rsidR="00790060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 xml:space="preserve">equality </w:t>
            </w:r>
            <w:r w:rsidR="001D4A16" w:rsidRPr="003B19E9">
              <w:rPr>
                <w:sz w:val="20"/>
                <w:szCs w:val="20"/>
                <w:lang w:val="en-GB"/>
              </w:rPr>
              <w:t>and diversity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lang w:val="en-GB"/>
            </w:rPr>
            <w:id w:val="-215585403"/>
            <w:placeholder>
              <w:docPart w:val="5504FA92172B4165A81C1254BA0CB9B8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1E20F11B" w14:textId="6418464A" w:rsidR="002C0312" w:rsidRPr="00362AFB" w:rsidRDefault="00D91900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67733444"/>
            <w:placeholder>
              <w:docPart w:val="01D293FADFF54D9484A6A41CB405DC09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70CE636F" w14:textId="40652C48" w:rsidR="002C0312" w:rsidRPr="00362AFB" w:rsidRDefault="00D91900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1606189053"/>
            <w:placeholder>
              <w:docPart w:val="9266F7DBF2A4455B90ED4DBAC9402C09"/>
            </w:placeholder>
            <w:showingPlcHdr/>
          </w:sdtPr>
          <w:sdtEndPr/>
          <w:sdtContent>
            <w:tc>
              <w:tcPr>
                <w:tcW w:w="701" w:type="dxa"/>
              </w:tcPr>
              <w:p w14:paraId="38C9963B" w14:textId="0788469A" w:rsidR="002C0312" w:rsidRPr="00362AFB" w:rsidRDefault="00D91900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C0312" w:rsidRPr="003B19E9" w14:paraId="3309C639" w14:textId="77777777" w:rsidTr="00E047AC">
        <w:trPr>
          <w:trHeight w:val="519"/>
          <w:jc w:val="center"/>
        </w:trPr>
        <w:tc>
          <w:tcPr>
            <w:tcW w:w="729" w:type="dxa"/>
            <w:vAlign w:val="center"/>
          </w:tcPr>
          <w:p w14:paraId="7D186F8C" w14:textId="77777777" w:rsidR="002C0312" w:rsidRPr="003B19E9" w:rsidRDefault="001D4A16" w:rsidP="002C0312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3.6</w:t>
            </w:r>
          </w:p>
        </w:tc>
        <w:tc>
          <w:tcPr>
            <w:tcW w:w="4504" w:type="dxa"/>
            <w:gridSpan w:val="2"/>
            <w:vAlign w:val="center"/>
          </w:tcPr>
          <w:p w14:paraId="2D7C5435" w14:textId="77777777" w:rsidR="002C0312" w:rsidRPr="003B19E9" w:rsidRDefault="002C0312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course delivery accommodate the cultural backgrounds and </w:t>
            </w:r>
            <w:r w:rsidR="001D4A16" w:rsidRPr="003B19E9">
              <w:rPr>
                <w:sz w:val="20"/>
                <w:szCs w:val="20"/>
                <w:lang w:val="en-GB"/>
              </w:rPr>
              <w:t xml:space="preserve">different </w:t>
            </w:r>
            <w:r w:rsidRPr="003B19E9">
              <w:rPr>
                <w:sz w:val="20"/>
                <w:szCs w:val="20"/>
                <w:lang w:val="en-GB"/>
              </w:rPr>
              <w:t>learning styles of students?</w:t>
            </w:r>
          </w:p>
        </w:tc>
        <w:sdt>
          <w:sdtPr>
            <w:rPr>
              <w:lang w:val="en-GB"/>
            </w:rPr>
            <w:id w:val="-530178173"/>
            <w:placeholder>
              <w:docPart w:val="E0BE7992E5C74EDCB2FA932DE79B763D"/>
            </w:placeholder>
            <w:showingPlcHdr/>
          </w:sdtPr>
          <w:sdtEndPr/>
          <w:sdtContent>
            <w:tc>
              <w:tcPr>
                <w:tcW w:w="4529" w:type="dxa"/>
                <w:gridSpan w:val="3"/>
              </w:tcPr>
              <w:p w14:paraId="15B742F5" w14:textId="045678CD" w:rsidR="002C0312" w:rsidRPr="00362AFB" w:rsidRDefault="00D91900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432102849"/>
            <w:placeholder>
              <w:docPart w:val="520D72D9537343C1A3A7BCBD71B34DB3"/>
            </w:placeholder>
            <w:showingPlcHdr/>
          </w:sdtPr>
          <w:sdtEndPr/>
          <w:sdtContent>
            <w:tc>
              <w:tcPr>
                <w:tcW w:w="4850" w:type="dxa"/>
                <w:gridSpan w:val="3"/>
              </w:tcPr>
              <w:p w14:paraId="32907258" w14:textId="325832D2" w:rsidR="002C0312" w:rsidRPr="00362AFB" w:rsidRDefault="00D91900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941292215"/>
            <w:placeholder>
              <w:docPart w:val="0E01FAEF0536435089199EC09FEE260C"/>
            </w:placeholder>
            <w:showingPlcHdr/>
          </w:sdtPr>
          <w:sdtEndPr/>
          <w:sdtContent>
            <w:tc>
              <w:tcPr>
                <w:tcW w:w="701" w:type="dxa"/>
              </w:tcPr>
              <w:p w14:paraId="6A7F5C6E" w14:textId="485A33D2" w:rsidR="002C0312" w:rsidRPr="00362AFB" w:rsidRDefault="00D91900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D7982" w:rsidRPr="003B19E9" w14:paraId="1FBF7762" w14:textId="77777777" w:rsidTr="00E047AC">
        <w:trPr>
          <w:trHeight w:val="80"/>
          <w:jc w:val="center"/>
        </w:trPr>
        <w:tc>
          <w:tcPr>
            <w:tcW w:w="15313" w:type="dxa"/>
            <w:gridSpan w:val="10"/>
            <w:shd w:val="clear" w:color="auto" w:fill="F2F2F2" w:themeFill="background1" w:themeFillShade="F2"/>
            <w:vAlign w:val="center"/>
          </w:tcPr>
          <w:p w14:paraId="19063F84" w14:textId="77777777" w:rsidR="002D7982" w:rsidRPr="003B19E9" w:rsidRDefault="002D7982" w:rsidP="002D7982">
            <w:pPr>
              <w:rPr>
                <w:sz w:val="20"/>
                <w:szCs w:val="20"/>
                <w:lang w:val="en-GB"/>
              </w:rPr>
            </w:pPr>
          </w:p>
        </w:tc>
      </w:tr>
      <w:tr w:rsidR="00E047AC" w:rsidRPr="003B19E9" w14:paraId="670C50CB" w14:textId="77777777" w:rsidTr="00E047AC">
        <w:trPr>
          <w:trHeight w:val="519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  <w:vAlign w:val="center"/>
          </w:tcPr>
          <w:p w14:paraId="13337821" w14:textId="77777777" w:rsidR="00E047AC" w:rsidRPr="008C2BCD" w:rsidRDefault="00E047AC" w:rsidP="00E047AC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170924999"/>
            <w:placeholder>
              <w:docPart w:val="15BDC803034642E1AD3666182177E6EA"/>
            </w:placeholder>
            <w:showingPlcHdr/>
          </w:sdtPr>
          <w:sdtEndPr/>
          <w:sdtContent>
            <w:tc>
              <w:tcPr>
                <w:tcW w:w="3827" w:type="dxa"/>
                <w:gridSpan w:val="2"/>
                <w:vAlign w:val="center"/>
              </w:tcPr>
              <w:p w14:paraId="389454FE" w14:textId="4DE5586E" w:rsidR="00E047AC" w:rsidRPr="003B19E9" w:rsidRDefault="00D91900" w:rsidP="00E047AC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2D8D674C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1050346901"/>
            <w:placeholder>
              <w:docPart w:val="07FCD594F1A04203AE6BF148266AE3FE"/>
            </w:placeholder>
            <w:showingPlcHdr/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14:paraId="24C08BFA" w14:textId="3B669835" w:rsidR="00E047AC" w:rsidRPr="003B19E9" w:rsidRDefault="00D91900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09C6C699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1840035650"/>
            <w:placeholder>
              <w:docPart w:val="324916321E3F4301BE230CCBB437C992"/>
            </w:placeholder>
            <w:showingPlcHdr/>
          </w:sdtPr>
          <w:sdtEndPr/>
          <w:sdtContent>
            <w:tc>
              <w:tcPr>
                <w:tcW w:w="2844" w:type="dxa"/>
                <w:gridSpan w:val="2"/>
              </w:tcPr>
              <w:p w14:paraId="29BD87B7" w14:textId="35D1A70B" w:rsidR="00E047AC" w:rsidRPr="003B19E9" w:rsidRDefault="00D91900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D7982" w:rsidRPr="003B19E9" w14:paraId="56100AFA" w14:textId="77777777" w:rsidTr="00E047AC">
        <w:trPr>
          <w:trHeight w:val="80"/>
          <w:jc w:val="center"/>
        </w:trPr>
        <w:tc>
          <w:tcPr>
            <w:tcW w:w="15313" w:type="dxa"/>
            <w:gridSpan w:val="10"/>
            <w:shd w:val="clear" w:color="auto" w:fill="F2F2F2" w:themeFill="background1" w:themeFillShade="F2"/>
            <w:vAlign w:val="center"/>
          </w:tcPr>
          <w:p w14:paraId="226D4C2C" w14:textId="77777777" w:rsidR="002D7982" w:rsidRPr="003B19E9" w:rsidRDefault="002D7982" w:rsidP="002D7982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52C4B7BC" w14:textId="77777777" w:rsidR="00665CE5" w:rsidRDefault="00665CE5">
      <w:r>
        <w:br w:type="page"/>
      </w:r>
    </w:p>
    <w:tbl>
      <w:tblPr>
        <w:tblStyle w:val="TableGrid"/>
        <w:tblW w:w="15313" w:type="dxa"/>
        <w:jc w:val="center"/>
        <w:tblLook w:val="04A0" w:firstRow="1" w:lastRow="0" w:firstColumn="1" w:lastColumn="0" w:noHBand="0" w:noVBand="1"/>
      </w:tblPr>
      <w:tblGrid>
        <w:gridCol w:w="730"/>
        <w:gridCol w:w="683"/>
        <w:gridCol w:w="3827"/>
        <w:gridCol w:w="1701"/>
        <w:gridCol w:w="2835"/>
        <w:gridCol w:w="142"/>
        <w:gridCol w:w="2551"/>
        <w:gridCol w:w="2143"/>
        <w:gridCol w:w="701"/>
      </w:tblGrid>
      <w:tr w:rsidR="004B52F4" w:rsidRPr="003B19E9" w14:paraId="539D76B2" w14:textId="77777777" w:rsidTr="00E047AC">
        <w:trPr>
          <w:trHeight w:val="519"/>
          <w:jc w:val="center"/>
        </w:trPr>
        <w:tc>
          <w:tcPr>
            <w:tcW w:w="15313" w:type="dxa"/>
            <w:gridSpan w:val="9"/>
            <w:shd w:val="clear" w:color="auto" w:fill="FFC000"/>
            <w:vAlign w:val="center"/>
          </w:tcPr>
          <w:p w14:paraId="4081EE3D" w14:textId="67AC2999" w:rsidR="004B52F4" w:rsidRPr="003B19E9" w:rsidRDefault="004B52F4" w:rsidP="00DC033B">
            <w:pPr>
              <w:spacing w:before="60" w:after="60"/>
              <w:rPr>
                <w:lang w:val="en-GB"/>
              </w:rPr>
            </w:pPr>
            <w:r w:rsidRPr="003B19E9">
              <w:rPr>
                <w:b/>
                <w:lang w:val="en-GB"/>
              </w:rPr>
              <w:lastRenderedPageBreak/>
              <w:t>QS2.4 Internship</w:t>
            </w:r>
            <w:r w:rsidR="00DC033B" w:rsidRPr="003B19E9">
              <w:rPr>
                <w:b/>
                <w:lang w:val="en-GB"/>
              </w:rPr>
              <w:t xml:space="preserve">/Clinical Placement </w:t>
            </w:r>
            <w:r w:rsidR="0010293B" w:rsidRPr="003B19E9">
              <w:rPr>
                <w:lang w:val="en-GB"/>
              </w:rPr>
              <w:t>– Internship</w:t>
            </w:r>
            <w:r w:rsidR="00DC033B" w:rsidRPr="003B19E9">
              <w:rPr>
                <w:lang w:val="en-GB"/>
              </w:rPr>
              <w:t>/</w:t>
            </w:r>
            <w:r w:rsidR="00790060">
              <w:rPr>
                <w:lang w:val="en-GB"/>
              </w:rPr>
              <w:t>c</w:t>
            </w:r>
            <w:r w:rsidR="00DC033B" w:rsidRPr="003B19E9">
              <w:rPr>
                <w:lang w:val="en-GB"/>
              </w:rPr>
              <w:t xml:space="preserve">linical </w:t>
            </w:r>
            <w:r w:rsidR="00790060">
              <w:rPr>
                <w:lang w:val="en-GB"/>
              </w:rPr>
              <w:t>p</w:t>
            </w:r>
            <w:r w:rsidR="00DC033B" w:rsidRPr="003B19E9">
              <w:rPr>
                <w:lang w:val="en-GB"/>
              </w:rPr>
              <w:t>lacement</w:t>
            </w:r>
            <w:r w:rsidR="0010293B" w:rsidRPr="003B19E9">
              <w:rPr>
                <w:lang w:val="en-GB"/>
              </w:rPr>
              <w:t xml:space="preserve"> sites are appropriate to course content and the learning outcomes to be achieved (NQEMT courses only). </w:t>
            </w:r>
          </w:p>
        </w:tc>
      </w:tr>
      <w:tr w:rsidR="00B5179C" w:rsidRPr="003B19E9" w14:paraId="6DB1C1A2" w14:textId="77777777" w:rsidTr="00E047AC">
        <w:trPr>
          <w:trHeight w:val="519"/>
          <w:jc w:val="center"/>
        </w:trPr>
        <w:tc>
          <w:tcPr>
            <w:tcW w:w="5240" w:type="dxa"/>
            <w:gridSpan w:val="3"/>
            <w:shd w:val="clear" w:color="auto" w:fill="F2F2F2" w:themeFill="background1" w:themeFillShade="F2"/>
            <w:vAlign w:val="center"/>
          </w:tcPr>
          <w:p w14:paraId="5ADF7104" w14:textId="77777777" w:rsidR="00B5179C" w:rsidRPr="003B19E9" w:rsidRDefault="00B5179C" w:rsidP="00B5179C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678" w:type="dxa"/>
            <w:gridSpan w:val="3"/>
            <w:shd w:val="clear" w:color="auto" w:fill="F2F2F2" w:themeFill="background1" w:themeFillShade="F2"/>
            <w:vAlign w:val="center"/>
          </w:tcPr>
          <w:p w14:paraId="48FF84F0" w14:textId="77777777" w:rsidR="00B5179C" w:rsidRPr="003B19E9" w:rsidRDefault="00B5179C" w:rsidP="00B5179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694" w:type="dxa"/>
            <w:gridSpan w:val="2"/>
            <w:shd w:val="clear" w:color="auto" w:fill="F2F2F2" w:themeFill="background1" w:themeFillShade="F2"/>
            <w:vAlign w:val="center"/>
          </w:tcPr>
          <w:p w14:paraId="0D9BC6E7" w14:textId="77777777" w:rsidR="00B5179C" w:rsidRPr="003B19E9" w:rsidRDefault="00B5179C" w:rsidP="00B5179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2C2A4BFC" w14:textId="77777777" w:rsidR="00B5179C" w:rsidRPr="003B19E9" w:rsidRDefault="00B5179C" w:rsidP="00B5179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AE04F5" w:rsidRPr="003B19E9" w14:paraId="2B61DE4B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575E61CE" w14:textId="77777777" w:rsidR="00AE04F5" w:rsidRPr="003B19E9" w:rsidRDefault="007960F9" w:rsidP="000C7554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1</w:t>
            </w:r>
          </w:p>
        </w:tc>
        <w:tc>
          <w:tcPr>
            <w:tcW w:w="4510" w:type="dxa"/>
            <w:gridSpan w:val="2"/>
            <w:vAlign w:val="center"/>
          </w:tcPr>
          <w:p w14:paraId="5ADB02B6" w14:textId="7813D614" w:rsidR="00AE04F5" w:rsidRPr="003B19E9" w:rsidRDefault="00AE04F5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re a documented MOU/</w:t>
            </w:r>
            <w:r w:rsidR="00790060">
              <w:rPr>
                <w:sz w:val="20"/>
                <w:szCs w:val="20"/>
                <w:lang w:val="en-GB"/>
              </w:rPr>
              <w:t>a</w:t>
            </w:r>
            <w:r w:rsidRPr="003B19E9">
              <w:rPr>
                <w:sz w:val="20"/>
                <w:szCs w:val="20"/>
                <w:lang w:val="en-GB"/>
              </w:rPr>
              <w:t xml:space="preserve">greement in place between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and internship</w:t>
            </w:r>
            <w:r w:rsidR="00DC033B" w:rsidRPr="003B19E9">
              <w:rPr>
                <w:sz w:val="20"/>
                <w:szCs w:val="20"/>
                <w:lang w:val="en-GB"/>
              </w:rPr>
              <w:t>/clinical placement</w:t>
            </w:r>
            <w:r w:rsidRPr="003B19E9">
              <w:rPr>
                <w:sz w:val="20"/>
                <w:szCs w:val="20"/>
                <w:lang w:val="en-GB"/>
              </w:rPr>
              <w:t xml:space="preserve"> site</w:t>
            </w:r>
            <w:r w:rsidR="00DC033B" w:rsidRPr="003B19E9">
              <w:rPr>
                <w:sz w:val="20"/>
                <w:szCs w:val="20"/>
                <w:lang w:val="en-GB"/>
              </w:rPr>
              <w:t>(s)</w:t>
            </w:r>
            <w:r w:rsidRPr="003B19E9">
              <w:rPr>
                <w:sz w:val="20"/>
                <w:szCs w:val="20"/>
                <w:lang w:val="en-GB"/>
              </w:rPr>
              <w:t xml:space="preserve">? </w:t>
            </w:r>
          </w:p>
        </w:tc>
        <w:sdt>
          <w:sdtPr>
            <w:rPr>
              <w:lang w:val="en-GB"/>
            </w:rPr>
            <w:id w:val="107485587"/>
            <w:placeholder>
              <w:docPart w:val="C7509DABA867485AA9A1C9FEAE7D0BCA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1F03E905" w14:textId="4BEB67FC" w:rsidR="00AE04F5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1534877903"/>
            <w:placeholder>
              <w:docPart w:val="E396C3A1D06F44BEA992321B4517450F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740F23AE" w14:textId="40E4E18A" w:rsidR="00AE04F5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1856076326"/>
            <w:placeholder>
              <w:docPart w:val="D5342FDDFF214FA9999B13C61E5121D8"/>
            </w:placeholder>
            <w:showingPlcHdr/>
          </w:sdtPr>
          <w:sdtEndPr/>
          <w:sdtContent>
            <w:tc>
              <w:tcPr>
                <w:tcW w:w="701" w:type="dxa"/>
              </w:tcPr>
              <w:p w14:paraId="03D8B344" w14:textId="3ED6E3A3" w:rsidR="00AE04F5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C7554" w:rsidRPr="003B19E9" w14:paraId="2AFEEFBD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6499ABA0" w14:textId="77777777" w:rsidR="000C7554" w:rsidRPr="003B19E9" w:rsidRDefault="007960F9" w:rsidP="000C7554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2</w:t>
            </w:r>
          </w:p>
        </w:tc>
        <w:tc>
          <w:tcPr>
            <w:tcW w:w="4510" w:type="dxa"/>
            <w:gridSpan w:val="2"/>
            <w:vAlign w:val="center"/>
          </w:tcPr>
          <w:p w14:paraId="765A04CB" w14:textId="2C08B394" w:rsidR="00991908" w:rsidRPr="003B19E9" w:rsidRDefault="00991908" w:rsidP="00170946">
            <w:pPr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MOU/agreement between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and internship</w:t>
            </w:r>
            <w:r w:rsidR="00DC033B" w:rsidRPr="003B19E9">
              <w:rPr>
                <w:sz w:val="20"/>
                <w:szCs w:val="20"/>
                <w:lang w:val="en-GB"/>
              </w:rPr>
              <w:t>/clinical placement</w:t>
            </w:r>
            <w:r w:rsidRPr="003B19E9">
              <w:rPr>
                <w:sz w:val="20"/>
                <w:szCs w:val="20"/>
                <w:lang w:val="en-GB"/>
              </w:rPr>
              <w:t xml:space="preserve"> site:</w:t>
            </w:r>
          </w:p>
          <w:p w14:paraId="7676E09F" w14:textId="64DE0769" w:rsidR="000C7554" w:rsidRPr="003B19E9" w:rsidRDefault="007960F9" w:rsidP="00170946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O</w:t>
            </w:r>
            <w:r w:rsidR="00991908" w:rsidRPr="003B19E9">
              <w:rPr>
                <w:sz w:val="20"/>
                <w:szCs w:val="20"/>
                <w:lang w:val="en-GB"/>
              </w:rPr>
              <w:t xml:space="preserve">utline </w:t>
            </w:r>
            <w:r w:rsidR="00790060">
              <w:rPr>
                <w:sz w:val="20"/>
                <w:szCs w:val="20"/>
                <w:lang w:val="en-GB"/>
              </w:rPr>
              <w:t>the</w:t>
            </w:r>
            <w:r w:rsidR="00790060" w:rsidRPr="003B19E9">
              <w:rPr>
                <w:sz w:val="20"/>
                <w:szCs w:val="20"/>
                <w:lang w:val="en-GB"/>
              </w:rPr>
              <w:t xml:space="preserve"> </w:t>
            </w:r>
            <w:r w:rsidR="00991908" w:rsidRPr="003B19E9">
              <w:rPr>
                <w:sz w:val="20"/>
                <w:szCs w:val="20"/>
                <w:lang w:val="en-GB"/>
              </w:rPr>
              <w:t xml:space="preserve">commitment to </w:t>
            </w:r>
            <w:r w:rsidR="0093513B" w:rsidRPr="003B19E9">
              <w:rPr>
                <w:sz w:val="20"/>
                <w:szCs w:val="20"/>
                <w:lang w:val="en-GB"/>
              </w:rPr>
              <w:t xml:space="preserve">ongoing </w:t>
            </w:r>
            <w:r w:rsidR="00991908" w:rsidRPr="003B19E9">
              <w:rPr>
                <w:sz w:val="20"/>
                <w:szCs w:val="20"/>
                <w:lang w:val="en-GB"/>
              </w:rPr>
              <w:t>m</w:t>
            </w:r>
            <w:r w:rsidR="000C7554" w:rsidRPr="003B19E9">
              <w:rPr>
                <w:sz w:val="20"/>
                <w:szCs w:val="20"/>
                <w:lang w:val="en-GB"/>
              </w:rPr>
              <w:t>onitoring</w:t>
            </w:r>
            <w:r w:rsidR="0093513B" w:rsidRPr="003B19E9">
              <w:rPr>
                <w:sz w:val="20"/>
                <w:szCs w:val="20"/>
                <w:lang w:val="en-GB"/>
              </w:rPr>
              <w:t>, review</w:t>
            </w:r>
            <w:r w:rsidR="000C7554" w:rsidRPr="003B19E9">
              <w:rPr>
                <w:sz w:val="20"/>
                <w:szCs w:val="20"/>
                <w:lang w:val="en-GB"/>
              </w:rPr>
              <w:t xml:space="preserve"> and support</w:t>
            </w:r>
            <w:r w:rsidR="0093513B" w:rsidRPr="003B19E9">
              <w:rPr>
                <w:sz w:val="20"/>
                <w:szCs w:val="20"/>
                <w:lang w:val="en-GB"/>
              </w:rPr>
              <w:t xml:space="preserve"> of a q</w:t>
            </w:r>
            <w:r w:rsidR="000C7554" w:rsidRPr="003B19E9">
              <w:rPr>
                <w:sz w:val="20"/>
                <w:szCs w:val="20"/>
                <w:lang w:val="en-GB"/>
              </w:rPr>
              <w:t>uality learning environment to ensure students</w:t>
            </w:r>
            <w:r w:rsidR="0093513B" w:rsidRPr="003B19E9">
              <w:rPr>
                <w:sz w:val="20"/>
                <w:szCs w:val="20"/>
                <w:lang w:val="en-GB"/>
              </w:rPr>
              <w:t xml:space="preserve"> can maximise their learning experience</w:t>
            </w:r>
            <w:r w:rsidR="000C7554" w:rsidRPr="003B19E9">
              <w:rPr>
                <w:sz w:val="20"/>
                <w:szCs w:val="20"/>
                <w:lang w:val="en-GB"/>
              </w:rPr>
              <w:t>?</w:t>
            </w:r>
          </w:p>
          <w:p w14:paraId="49941DC9" w14:textId="77777777" w:rsidR="007960F9" w:rsidRPr="003B19E9" w:rsidRDefault="00991908" w:rsidP="00170946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Provide details of the responsibilities of both in relation to quality assurance</w:t>
            </w:r>
            <w:r w:rsidR="007960F9" w:rsidRPr="003B19E9">
              <w:rPr>
                <w:sz w:val="20"/>
                <w:szCs w:val="20"/>
                <w:lang w:val="en-GB"/>
              </w:rPr>
              <w:t>?</w:t>
            </w:r>
          </w:p>
          <w:p w14:paraId="524782C2" w14:textId="4A0A3700" w:rsidR="00991908" w:rsidRPr="003B19E9" w:rsidRDefault="007960F9" w:rsidP="00170946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etail academic liaison and engagement to support </w:t>
            </w:r>
            <w:r w:rsidR="008064B3" w:rsidRPr="003B19E9">
              <w:rPr>
                <w:sz w:val="20"/>
                <w:szCs w:val="20"/>
                <w:lang w:val="en-GB"/>
              </w:rPr>
              <w:t>practice-based</w:t>
            </w:r>
            <w:r w:rsidRPr="003B19E9">
              <w:rPr>
                <w:sz w:val="20"/>
                <w:szCs w:val="20"/>
                <w:lang w:val="en-GB"/>
              </w:rPr>
              <w:t xml:space="preserve"> learning?  </w:t>
            </w:r>
            <w:r w:rsidR="00991908" w:rsidRPr="003B19E9">
              <w:rPr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lang w:val="en-GB"/>
            </w:rPr>
            <w:id w:val="1349288856"/>
            <w:placeholder>
              <w:docPart w:val="F3FFABC19AD04860BBE3B4FEDA1F2309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1C70250B" w14:textId="574DE975" w:rsidR="000C7554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772009750"/>
            <w:placeholder>
              <w:docPart w:val="9A6383FD9DC9489B84483F0F379E8884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1549E54D" w14:textId="62C90B25" w:rsidR="000C7554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24942563"/>
            <w:placeholder>
              <w:docPart w:val="E6FEC38FB1F8453B93F46E9E9E3E1F01"/>
            </w:placeholder>
            <w:showingPlcHdr/>
          </w:sdtPr>
          <w:sdtEndPr/>
          <w:sdtContent>
            <w:tc>
              <w:tcPr>
                <w:tcW w:w="701" w:type="dxa"/>
              </w:tcPr>
              <w:p w14:paraId="4EEE6754" w14:textId="5EB144D5" w:rsidR="000C7554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7960F9" w:rsidRPr="003B19E9" w14:paraId="31438E4C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113FE08F" w14:textId="77777777" w:rsidR="007960F9" w:rsidRPr="003B19E9" w:rsidRDefault="007960F9" w:rsidP="000C7554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3</w:t>
            </w:r>
          </w:p>
        </w:tc>
        <w:tc>
          <w:tcPr>
            <w:tcW w:w="4510" w:type="dxa"/>
            <w:gridSpan w:val="2"/>
            <w:vAlign w:val="center"/>
          </w:tcPr>
          <w:p w14:paraId="5A967895" w14:textId="77777777" w:rsidR="007960F9" w:rsidRPr="003B19E9" w:rsidRDefault="007960F9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re evidence that all internship</w:t>
            </w:r>
            <w:r w:rsidR="008B1E9B" w:rsidRPr="003B19E9">
              <w:rPr>
                <w:sz w:val="20"/>
                <w:szCs w:val="20"/>
                <w:lang w:val="en-GB"/>
              </w:rPr>
              <w:t>/clinical placement</w:t>
            </w:r>
            <w:r w:rsidRPr="003B19E9">
              <w:rPr>
                <w:sz w:val="20"/>
                <w:szCs w:val="20"/>
                <w:lang w:val="en-GB"/>
              </w:rPr>
              <w:t xml:space="preserve"> sites have been assessed</w:t>
            </w:r>
            <w:r w:rsidR="008B1E9B" w:rsidRPr="003B19E9">
              <w:rPr>
                <w:sz w:val="20"/>
                <w:szCs w:val="20"/>
                <w:lang w:val="en-GB"/>
              </w:rPr>
              <w:t xml:space="preserve"> and </w:t>
            </w:r>
            <w:r w:rsidR="000E0949" w:rsidRPr="003B19E9">
              <w:rPr>
                <w:sz w:val="20"/>
                <w:szCs w:val="20"/>
                <w:lang w:val="en-GB"/>
              </w:rPr>
              <w:t>audited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  <w:r w:rsidR="000E0949" w:rsidRPr="003B19E9">
              <w:rPr>
                <w:sz w:val="20"/>
                <w:szCs w:val="20"/>
                <w:lang w:val="en-GB"/>
              </w:rPr>
              <w:t xml:space="preserve">to ensure </w:t>
            </w:r>
            <w:r w:rsidRPr="003B19E9">
              <w:rPr>
                <w:sz w:val="20"/>
                <w:szCs w:val="20"/>
                <w:lang w:val="en-GB"/>
              </w:rPr>
              <w:t xml:space="preserve">their suitability as a quality learning environment in accordance with PHECC standards and guidelines for course approval?  </w:t>
            </w:r>
          </w:p>
        </w:tc>
        <w:sdt>
          <w:sdtPr>
            <w:rPr>
              <w:lang w:val="en-GB"/>
            </w:rPr>
            <w:id w:val="-1986454269"/>
            <w:placeholder>
              <w:docPart w:val="1197C6F1BB7943B6A9629037E6C93404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599CD387" w14:textId="18E7123F" w:rsidR="007960F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1153675567"/>
            <w:placeholder>
              <w:docPart w:val="F2E74F4422AE4E4A8FE4F8419F66996A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706BD55B" w14:textId="4E3AE2B5" w:rsidR="007960F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1294286323"/>
            <w:placeholder>
              <w:docPart w:val="EEF8C4257A5E4344820A06B3B5CF9EFD"/>
            </w:placeholder>
            <w:showingPlcHdr/>
          </w:sdtPr>
          <w:sdtEndPr/>
          <w:sdtContent>
            <w:tc>
              <w:tcPr>
                <w:tcW w:w="701" w:type="dxa"/>
              </w:tcPr>
              <w:p w14:paraId="73E4F2CD" w14:textId="77824084" w:rsidR="007960F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51D5941C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07B6BBC6" w14:textId="77777777" w:rsidR="000E0949" w:rsidRPr="003B19E9" w:rsidRDefault="000E0949" w:rsidP="000E09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4</w:t>
            </w:r>
          </w:p>
        </w:tc>
        <w:tc>
          <w:tcPr>
            <w:tcW w:w="4510" w:type="dxa"/>
            <w:gridSpan w:val="2"/>
            <w:vAlign w:val="center"/>
          </w:tcPr>
          <w:p w14:paraId="084E5D52" w14:textId="5B0F8929" w:rsidR="000E0949" w:rsidRPr="003B19E9" w:rsidRDefault="00790060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Before</w:t>
            </w:r>
            <w:r w:rsidR="000E0949" w:rsidRPr="003B19E9">
              <w:rPr>
                <w:sz w:val="20"/>
                <w:szCs w:val="20"/>
                <w:lang w:val="en-GB"/>
              </w:rPr>
              <w:t xml:space="preserve"> using a new internship</w:t>
            </w:r>
            <w:r w:rsidR="008B1E9B" w:rsidRPr="003B19E9">
              <w:rPr>
                <w:sz w:val="20"/>
                <w:szCs w:val="20"/>
                <w:lang w:val="en-GB"/>
              </w:rPr>
              <w:t>/clinical placement</w:t>
            </w:r>
            <w:r w:rsidR="000E0949" w:rsidRPr="003B19E9">
              <w:rPr>
                <w:sz w:val="20"/>
                <w:szCs w:val="20"/>
                <w:lang w:val="en-GB"/>
              </w:rPr>
              <w:t xml:space="preserve"> site, has verification of the completed assessment/audit endorsed by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="000E0949" w:rsidRPr="003B19E9">
              <w:rPr>
                <w:sz w:val="20"/>
                <w:szCs w:val="20"/>
                <w:lang w:val="en-GB"/>
              </w:rPr>
              <w:t xml:space="preserve"> been submitted to PHECC</w:t>
            </w:r>
            <w:r w:rsidR="005B446D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lang w:val="en-GB"/>
            </w:rPr>
            <w:id w:val="-895816132"/>
            <w:placeholder>
              <w:docPart w:val="90EBA952E17943A3A8BDA126CBBA6D8F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415EC3B8" w14:textId="31E9FA87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1740939245"/>
            <w:placeholder>
              <w:docPart w:val="E4C8966F53BF47C8ABDF479F20E028A0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6B8734C5" w14:textId="4F3F2E24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1166477150"/>
            <w:placeholder>
              <w:docPart w:val="4C6F9D87FF6E4589BE4D25A521271E84"/>
            </w:placeholder>
            <w:showingPlcHdr/>
          </w:sdtPr>
          <w:sdtEndPr/>
          <w:sdtContent>
            <w:tc>
              <w:tcPr>
                <w:tcW w:w="701" w:type="dxa"/>
              </w:tcPr>
              <w:p w14:paraId="3D005BFB" w14:textId="7181ED38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72EFFBBD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099FCD8B" w14:textId="77777777" w:rsidR="000E0949" w:rsidRPr="003B19E9" w:rsidRDefault="000E0949" w:rsidP="000E09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lastRenderedPageBreak/>
              <w:t>2.4.5</w:t>
            </w:r>
          </w:p>
        </w:tc>
        <w:tc>
          <w:tcPr>
            <w:tcW w:w="4510" w:type="dxa"/>
            <w:gridSpan w:val="2"/>
            <w:vAlign w:val="center"/>
          </w:tcPr>
          <w:p w14:paraId="529CF907" w14:textId="73AA377B" w:rsidR="000E0949" w:rsidRPr="003B19E9" w:rsidRDefault="000E0949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an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demonstrate that only </w:t>
            </w:r>
            <w:r w:rsidR="00E85781">
              <w:rPr>
                <w:sz w:val="20"/>
                <w:szCs w:val="20"/>
                <w:lang w:val="en-GB"/>
              </w:rPr>
              <w:t>PHECC-approved</w:t>
            </w:r>
            <w:r w:rsidRPr="003B19E9">
              <w:rPr>
                <w:sz w:val="20"/>
                <w:szCs w:val="20"/>
                <w:lang w:val="en-GB"/>
              </w:rPr>
              <w:t xml:space="preserve"> internship sites are used</w:t>
            </w:r>
            <w:r w:rsidR="00B15A56" w:rsidRPr="003B19E9">
              <w:rPr>
                <w:sz w:val="20"/>
                <w:szCs w:val="20"/>
                <w:lang w:val="en-GB"/>
              </w:rPr>
              <w:t xml:space="preserve"> for placement</w:t>
            </w:r>
            <w:r w:rsidR="005B446D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lang w:val="en-GB"/>
            </w:rPr>
            <w:id w:val="-200868192"/>
            <w:placeholder>
              <w:docPart w:val="A0886FD2F8AE4939945C272854FC444B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6B0A6FD6" w14:textId="3C5A3317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196675294"/>
            <w:placeholder>
              <w:docPart w:val="53F7FD0D04684348BCFC41E989A04DC5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0A714CF9" w14:textId="2341EB06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673950533"/>
            <w:placeholder>
              <w:docPart w:val="083329F741C24B72A27BA8A578CBB26E"/>
            </w:placeholder>
            <w:showingPlcHdr/>
          </w:sdtPr>
          <w:sdtEndPr/>
          <w:sdtContent>
            <w:tc>
              <w:tcPr>
                <w:tcW w:w="701" w:type="dxa"/>
              </w:tcPr>
              <w:p w14:paraId="37A2930C" w14:textId="5A8052FC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738705E2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7B996D54" w14:textId="77777777" w:rsidR="000E0949" w:rsidRPr="003B19E9" w:rsidRDefault="000E0949" w:rsidP="000E09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6</w:t>
            </w:r>
          </w:p>
        </w:tc>
        <w:tc>
          <w:tcPr>
            <w:tcW w:w="4510" w:type="dxa"/>
            <w:gridSpan w:val="2"/>
            <w:vAlign w:val="center"/>
          </w:tcPr>
          <w:p w14:paraId="48043078" w14:textId="214E1C52" w:rsidR="000E0949" w:rsidRPr="003B19E9" w:rsidRDefault="00790060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e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  <w:r w:rsidR="000E0949" w:rsidRPr="003B19E9">
              <w:rPr>
                <w:sz w:val="20"/>
                <w:szCs w:val="20"/>
                <w:lang w:val="en-GB"/>
              </w:rPr>
              <w:t>there documented selection criteria for internship</w:t>
            </w:r>
            <w:r w:rsidR="008B1E9B" w:rsidRPr="003B19E9">
              <w:rPr>
                <w:sz w:val="20"/>
                <w:szCs w:val="20"/>
                <w:lang w:val="en-GB"/>
              </w:rPr>
              <w:t>/clinical placement</w:t>
            </w:r>
            <w:r w:rsidR="000E0949" w:rsidRPr="003B19E9">
              <w:rPr>
                <w:sz w:val="20"/>
                <w:szCs w:val="20"/>
                <w:lang w:val="en-GB"/>
              </w:rPr>
              <w:t xml:space="preserve"> sites?</w:t>
            </w:r>
          </w:p>
        </w:tc>
        <w:sdt>
          <w:sdtPr>
            <w:rPr>
              <w:lang w:val="en-GB"/>
            </w:rPr>
            <w:id w:val="207305689"/>
            <w:placeholder>
              <w:docPart w:val="B713F80D35E84FD4947F5146F5105FFA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63C4364C" w14:textId="7BF9D166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592364302"/>
            <w:placeholder>
              <w:docPart w:val="63EBBBED0A5940079A1F38D6A8DA967B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7963DF1E" w14:textId="59161CCB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1338579223"/>
            <w:placeholder>
              <w:docPart w:val="38C8AF6E4D164D37BFE575BD77888DD1"/>
            </w:placeholder>
            <w:showingPlcHdr/>
          </w:sdtPr>
          <w:sdtEndPr/>
          <w:sdtContent>
            <w:tc>
              <w:tcPr>
                <w:tcW w:w="701" w:type="dxa"/>
              </w:tcPr>
              <w:p w14:paraId="0773761E" w14:textId="11745E66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711A3ABB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1DF996A8" w14:textId="77777777" w:rsidR="000E0949" w:rsidRPr="003B19E9" w:rsidRDefault="000E0949" w:rsidP="000E09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7</w:t>
            </w:r>
          </w:p>
        </w:tc>
        <w:tc>
          <w:tcPr>
            <w:tcW w:w="4510" w:type="dxa"/>
            <w:gridSpan w:val="2"/>
            <w:vAlign w:val="center"/>
          </w:tcPr>
          <w:p w14:paraId="0B155FB6" w14:textId="77777777" w:rsidR="000E0949" w:rsidRPr="003B19E9" w:rsidRDefault="000E0949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oes the internship</w:t>
            </w:r>
            <w:r w:rsidR="008B1E9B" w:rsidRPr="003B19E9">
              <w:rPr>
                <w:sz w:val="20"/>
                <w:szCs w:val="20"/>
                <w:lang w:val="en-GB"/>
              </w:rPr>
              <w:t>/clinical placement</w:t>
            </w:r>
            <w:r w:rsidRPr="003B19E9">
              <w:rPr>
                <w:sz w:val="20"/>
                <w:szCs w:val="20"/>
                <w:lang w:val="en-GB"/>
              </w:rPr>
              <w:t xml:space="preserve"> site(s) provide students with</w:t>
            </w:r>
            <w:r w:rsidR="00B15A56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>appropriate learning environments to support the development and achievement of their competencies?</w:t>
            </w:r>
          </w:p>
        </w:tc>
        <w:sdt>
          <w:sdtPr>
            <w:rPr>
              <w:lang w:val="en-GB"/>
            </w:rPr>
            <w:id w:val="-1040203765"/>
            <w:placeholder>
              <w:docPart w:val="AF5F25DD5DF543EDAE30540A075A8FBB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4E0570D4" w14:textId="6E125E81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372004411"/>
            <w:placeholder>
              <w:docPart w:val="E1B78E47F82D433980052EEC0B8405E6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41C65932" w14:textId="5C2A9BCB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1081521788"/>
            <w:placeholder>
              <w:docPart w:val="14A4FF0694104194BC78483C1221F50B"/>
            </w:placeholder>
            <w:showingPlcHdr/>
          </w:sdtPr>
          <w:sdtEndPr/>
          <w:sdtContent>
            <w:tc>
              <w:tcPr>
                <w:tcW w:w="701" w:type="dxa"/>
              </w:tcPr>
              <w:p w14:paraId="7158A761" w14:textId="347B80B5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0C9F0882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164C19F0" w14:textId="77777777" w:rsidR="000E0949" w:rsidRPr="003B19E9" w:rsidRDefault="0093513B" w:rsidP="000E09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8</w:t>
            </w:r>
          </w:p>
        </w:tc>
        <w:tc>
          <w:tcPr>
            <w:tcW w:w="4510" w:type="dxa"/>
            <w:gridSpan w:val="2"/>
            <w:vAlign w:val="center"/>
          </w:tcPr>
          <w:p w14:paraId="008BC55D" w14:textId="77777777" w:rsidR="000E0949" w:rsidRPr="003B19E9" w:rsidRDefault="0007320A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re the systems in place for students to raise concerns about their placement?</w:t>
            </w:r>
          </w:p>
          <w:p w14:paraId="0D1F249B" w14:textId="4CA142F7" w:rsidR="0007320A" w:rsidRPr="003B19E9" w:rsidRDefault="0093513B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a formal structure in place between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and internship</w:t>
            </w:r>
            <w:r w:rsidR="008B1E9B" w:rsidRPr="003B19E9">
              <w:rPr>
                <w:sz w:val="20"/>
                <w:szCs w:val="20"/>
                <w:lang w:val="en-GB"/>
              </w:rPr>
              <w:t>/clinical placement</w:t>
            </w:r>
            <w:r w:rsidRPr="003B19E9">
              <w:rPr>
                <w:sz w:val="20"/>
                <w:szCs w:val="20"/>
                <w:lang w:val="en-GB"/>
              </w:rPr>
              <w:t xml:space="preserve"> site to follow up and resolve any student</w:t>
            </w:r>
            <w:r w:rsidR="008B1E9B" w:rsidRPr="003B19E9">
              <w:rPr>
                <w:sz w:val="20"/>
                <w:szCs w:val="20"/>
                <w:lang w:val="en-GB"/>
              </w:rPr>
              <w:t xml:space="preserve"> and preceptor</w:t>
            </w:r>
            <w:r w:rsidRPr="003B19E9">
              <w:rPr>
                <w:sz w:val="20"/>
                <w:szCs w:val="20"/>
                <w:lang w:val="en-GB"/>
              </w:rPr>
              <w:t xml:space="preserve"> concerns? </w:t>
            </w:r>
          </w:p>
        </w:tc>
        <w:sdt>
          <w:sdtPr>
            <w:rPr>
              <w:lang w:val="en-GB"/>
            </w:rPr>
            <w:id w:val="-188229487"/>
            <w:placeholder>
              <w:docPart w:val="7403D24E39E549219C90C715A2BB0503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7ECBFB0A" w14:textId="6DB26456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2104218526"/>
            <w:placeholder>
              <w:docPart w:val="00356EBDE24A4DA3BF25F72E8437398B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726AA4D4" w14:textId="6E2106F0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23711555"/>
            <w:placeholder>
              <w:docPart w:val="E0151D11A2D942FFAE26BE2F19B2F018"/>
            </w:placeholder>
            <w:showingPlcHdr/>
          </w:sdtPr>
          <w:sdtEndPr/>
          <w:sdtContent>
            <w:tc>
              <w:tcPr>
                <w:tcW w:w="701" w:type="dxa"/>
              </w:tcPr>
              <w:p w14:paraId="00425AB9" w14:textId="1DE420E0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6BC8D777" w14:textId="77777777" w:rsidTr="00E047AC">
        <w:trPr>
          <w:trHeight w:val="188"/>
          <w:jc w:val="center"/>
        </w:trPr>
        <w:tc>
          <w:tcPr>
            <w:tcW w:w="730" w:type="dxa"/>
            <w:vAlign w:val="center"/>
          </w:tcPr>
          <w:p w14:paraId="4C161787" w14:textId="77777777" w:rsidR="000E0949" w:rsidRPr="003B19E9" w:rsidRDefault="0093513B" w:rsidP="0093513B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9</w:t>
            </w:r>
          </w:p>
        </w:tc>
        <w:tc>
          <w:tcPr>
            <w:tcW w:w="4510" w:type="dxa"/>
            <w:gridSpan w:val="2"/>
            <w:vAlign w:val="center"/>
          </w:tcPr>
          <w:p w14:paraId="06917605" w14:textId="6192DB04" w:rsidR="000E0949" w:rsidRPr="003B19E9" w:rsidRDefault="0093513B" w:rsidP="00170946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a fair and </w:t>
            </w:r>
            <w:r w:rsidR="000E0949" w:rsidRPr="003B19E9">
              <w:rPr>
                <w:sz w:val="20"/>
                <w:szCs w:val="20"/>
                <w:lang w:val="en-GB"/>
              </w:rPr>
              <w:t xml:space="preserve">transparent </w:t>
            </w:r>
            <w:r w:rsidRPr="003B19E9">
              <w:rPr>
                <w:sz w:val="20"/>
                <w:szCs w:val="20"/>
                <w:lang w:val="en-GB"/>
              </w:rPr>
              <w:t>system in place for student placement?</w:t>
            </w:r>
            <w:r w:rsidR="000E0949" w:rsidRPr="003B19E9">
              <w:rPr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lang w:val="en-GB"/>
            </w:rPr>
            <w:id w:val="-135342246"/>
            <w:placeholder>
              <w:docPart w:val="3229F5304399428CAF64660624881231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15695C29" w14:textId="5FA49688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179010804"/>
            <w:placeholder>
              <w:docPart w:val="1347E74184CE42B38D369239C07392B3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0601492B" w14:textId="3DEBBB24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951897270"/>
            <w:placeholder>
              <w:docPart w:val="7741C671A57540D5BC93C6034CFBD7CA"/>
            </w:placeholder>
            <w:showingPlcHdr/>
          </w:sdtPr>
          <w:sdtEndPr/>
          <w:sdtContent>
            <w:tc>
              <w:tcPr>
                <w:tcW w:w="701" w:type="dxa"/>
              </w:tcPr>
              <w:p w14:paraId="7A60B9E7" w14:textId="503AF849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72D15960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12FED683" w14:textId="77777777" w:rsidR="000E0949" w:rsidRPr="003B19E9" w:rsidRDefault="00E21CCB" w:rsidP="000E09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10</w:t>
            </w:r>
          </w:p>
        </w:tc>
        <w:tc>
          <w:tcPr>
            <w:tcW w:w="4510" w:type="dxa"/>
            <w:gridSpan w:val="2"/>
            <w:vAlign w:val="center"/>
          </w:tcPr>
          <w:p w14:paraId="557810D1" w14:textId="59E907C3" w:rsidR="000E0949" w:rsidRPr="003B19E9" w:rsidRDefault="00790060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s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  <w:r w:rsidR="000E0949" w:rsidRPr="003B19E9">
              <w:rPr>
                <w:sz w:val="20"/>
                <w:szCs w:val="20"/>
                <w:lang w:val="en-GB"/>
              </w:rPr>
              <w:t xml:space="preserve">there </w:t>
            </w:r>
            <w:proofErr w:type="gramStart"/>
            <w:r w:rsidR="000E0949" w:rsidRPr="003B19E9">
              <w:rPr>
                <w:sz w:val="20"/>
                <w:szCs w:val="20"/>
                <w:lang w:val="en-GB"/>
              </w:rPr>
              <w:t>a sufficient number of</w:t>
            </w:r>
            <w:proofErr w:type="gramEnd"/>
            <w:r w:rsidR="000E0949" w:rsidRPr="003B19E9">
              <w:rPr>
                <w:sz w:val="20"/>
                <w:szCs w:val="20"/>
                <w:lang w:val="en-GB"/>
              </w:rPr>
              <w:t xml:space="preserve"> mentors and preceptors (clinical supervisor) in place with each internship site? </w:t>
            </w:r>
          </w:p>
        </w:tc>
        <w:sdt>
          <w:sdtPr>
            <w:rPr>
              <w:lang w:val="en-GB"/>
            </w:rPr>
            <w:id w:val="625583516"/>
            <w:placeholder>
              <w:docPart w:val="6EA1AC66EA664C73AFB070C0C2B11FF0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7A2A08B9" w14:textId="0CCBD651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1265385706"/>
            <w:placeholder>
              <w:docPart w:val="D7A75234A8134108B211E9B420E99CDE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399DA981" w14:textId="586F2328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1553152634"/>
            <w:placeholder>
              <w:docPart w:val="4293117533874D1E94D0077FB1634271"/>
            </w:placeholder>
            <w:showingPlcHdr/>
          </w:sdtPr>
          <w:sdtEndPr/>
          <w:sdtContent>
            <w:tc>
              <w:tcPr>
                <w:tcW w:w="701" w:type="dxa"/>
              </w:tcPr>
              <w:p w14:paraId="707C7CEC" w14:textId="5712DD17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288CDBBB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645EAA97" w14:textId="77777777" w:rsidR="000E0949" w:rsidRPr="003B19E9" w:rsidRDefault="00E21CCB" w:rsidP="000E09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lastRenderedPageBreak/>
              <w:t>2.4.11</w:t>
            </w:r>
          </w:p>
        </w:tc>
        <w:tc>
          <w:tcPr>
            <w:tcW w:w="4510" w:type="dxa"/>
            <w:gridSpan w:val="2"/>
            <w:vAlign w:val="center"/>
          </w:tcPr>
          <w:p w14:paraId="1EC3404B" w14:textId="77777777" w:rsidR="000E0949" w:rsidRPr="003B19E9" w:rsidRDefault="000E0949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learning outcomes to be achieved during the </w:t>
            </w:r>
            <w:r w:rsidR="0093513B" w:rsidRPr="003B19E9">
              <w:rPr>
                <w:sz w:val="20"/>
                <w:szCs w:val="20"/>
                <w:lang w:val="en-GB"/>
              </w:rPr>
              <w:t>i</w:t>
            </w:r>
            <w:r w:rsidRPr="003B19E9">
              <w:rPr>
                <w:sz w:val="20"/>
                <w:szCs w:val="20"/>
                <w:lang w:val="en-GB"/>
              </w:rPr>
              <w:t>nternship</w:t>
            </w:r>
            <w:r w:rsidR="008B1E9B" w:rsidRPr="003B19E9">
              <w:rPr>
                <w:sz w:val="20"/>
                <w:szCs w:val="20"/>
                <w:lang w:val="en-GB"/>
              </w:rPr>
              <w:t>/clinical placement</w:t>
            </w:r>
            <w:r w:rsidRPr="003B19E9">
              <w:rPr>
                <w:sz w:val="20"/>
                <w:szCs w:val="20"/>
                <w:lang w:val="en-GB"/>
              </w:rPr>
              <w:t xml:space="preserve"> period documented?</w:t>
            </w:r>
          </w:p>
        </w:tc>
        <w:sdt>
          <w:sdtPr>
            <w:rPr>
              <w:lang w:val="en-GB"/>
            </w:rPr>
            <w:id w:val="-719593876"/>
            <w:placeholder>
              <w:docPart w:val="CF9B838B1C974A79904946919E571C14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43864421" w14:textId="3049A70E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557086218"/>
            <w:placeholder>
              <w:docPart w:val="545BD63C426F40B8BC790F0A27AC709C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10F07963" w14:textId="06429178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1457449847"/>
            <w:placeholder>
              <w:docPart w:val="ABA7455F991E4B9A9D839AAAA0C1ECFC"/>
            </w:placeholder>
            <w:showingPlcHdr/>
          </w:sdtPr>
          <w:sdtEndPr/>
          <w:sdtContent>
            <w:tc>
              <w:tcPr>
                <w:tcW w:w="701" w:type="dxa"/>
              </w:tcPr>
              <w:p w14:paraId="746D84CE" w14:textId="37479877" w:rsidR="000E0949" w:rsidRPr="00362AFB" w:rsidRDefault="000325A4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  <w:r w:rsidRPr="00206E93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E0949" w:rsidRPr="003B19E9" w14:paraId="370B190C" w14:textId="77777777" w:rsidTr="00E047AC">
        <w:trPr>
          <w:trHeight w:val="260"/>
          <w:jc w:val="center"/>
        </w:trPr>
        <w:tc>
          <w:tcPr>
            <w:tcW w:w="730" w:type="dxa"/>
            <w:vAlign w:val="center"/>
          </w:tcPr>
          <w:p w14:paraId="3ED66961" w14:textId="77777777" w:rsidR="000E0949" w:rsidRPr="003B19E9" w:rsidRDefault="00E21CCB" w:rsidP="000E09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12</w:t>
            </w:r>
          </w:p>
        </w:tc>
        <w:tc>
          <w:tcPr>
            <w:tcW w:w="4510" w:type="dxa"/>
            <w:gridSpan w:val="2"/>
            <w:vAlign w:val="center"/>
          </w:tcPr>
          <w:p w14:paraId="42957CEA" w14:textId="5BDB9F7A" w:rsidR="000E0949" w:rsidRPr="003B19E9" w:rsidRDefault="000E0949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a schedule</w:t>
            </w:r>
            <w:r w:rsidR="0093513B" w:rsidRPr="003B19E9">
              <w:rPr>
                <w:sz w:val="20"/>
                <w:szCs w:val="20"/>
                <w:lang w:val="en-GB"/>
              </w:rPr>
              <w:t xml:space="preserve"> and procedure</w:t>
            </w:r>
            <w:r w:rsidRPr="003B19E9">
              <w:rPr>
                <w:sz w:val="20"/>
                <w:szCs w:val="20"/>
                <w:lang w:val="en-GB"/>
              </w:rPr>
              <w:t xml:space="preserve"> in place for monitoring visits to </w:t>
            </w:r>
            <w:r w:rsidR="0093513B" w:rsidRPr="003B19E9">
              <w:rPr>
                <w:sz w:val="20"/>
                <w:szCs w:val="20"/>
                <w:lang w:val="en-GB"/>
              </w:rPr>
              <w:t>i</w:t>
            </w:r>
            <w:r w:rsidRPr="003B19E9">
              <w:rPr>
                <w:sz w:val="20"/>
                <w:szCs w:val="20"/>
                <w:lang w:val="en-GB"/>
              </w:rPr>
              <w:t>nternship</w:t>
            </w:r>
            <w:r w:rsidR="008B1E9B" w:rsidRPr="003B19E9">
              <w:rPr>
                <w:sz w:val="20"/>
                <w:szCs w:val="20"/>
                <w:lang w:val="en-GB"/>
              </w:rPr>
              <w:t>/clinical placement s</w:t>
            </w:r>
            <w:r w:rsidRPr="003B19E9">
              <w:rPr>
                <w:sz w:val="20"/>
                <w:szCs w:val="20"/>
                <w:lang w:val="en-GB"/>
              </w:rPr>
              <w:t>ites?</w:t>
            </w:r>
          </w:p>
        </w:tc>
        <w:sdt>
          <w:sdtPr>
            <w:rPr>
              <w:lang w:val="en-GB"/>
            </w:rPr>
            <w:id w:val="-2076807638"/>
            <w:placeholder>
              <w:docPart w:val="C328910112A24A108DD108D89A5D6886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7BE5EC34" w14:textId="2AA6915B" w:rsidR="000E0949" w:rsidRPr="00362AFB" w:rsidRDefault="00481CBF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248581875"/>
            <w:placeholder>
              <w:docPart w:val="2A04613489974370B06F2D22F93AB7DF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3EA386DE" w14:textId="034B196D" w:rsidR="000E0949" w:rsidRPr="00362AFB" w:rsidRDefault="00481CBF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2055149332"/>
            <w:placeholder>
              <w:docPart w:val="A47BE7A3FDFC4F46817A58C801D8F94C"/>
            </w:placeholder>
            <w:showingPlcHdr/>
          </w:sdtPr>
          <w:sdtEndPr/>
          <w:sdtContent>
            <w:tc>
              <w:tcPr>
                <w:tcW w:w="701" w:type="dxa"/>
              </w:tcPr>
              <w:p w14:paraId="2279D5C8" w14:textId="719A195E" w:rsidR="000E0949" w:rsidRPr="00362AFB" w:rsidRDefault="00481CBF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6320601E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3FCCAE76" w14:textId="77777777" w:rsidR="000E0949" w:rsidRPr="003B19E9" w:rsidRDefault="00E21CCB" w:rsidP="000E0949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13</w:t>
            </w:r>
          </w:p>
        </w:tc>
        <w:tc>
          <w:tcPr>
            <w:tcW w:w="4510" w:type="dxa"/>
            <w:gridSpan w:val="2"/>
            <w:vAlign w:val="center"/>
          </w:tcPr>
          <w:p w14:paraId="2A4DBB30" w14:textId="77777777" w:rsidR="000E0949" w:rsidRPr="003B19E9" w:rsidRDefault="0093513B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</w:t>
            </w:r>
            <w:r w:rsidR="000E0949" w:rsidRPr="003B19E9">
              <w:rPr>
                <w:sz w:val="20"/>
                <w:szCs w:val="20"/>
                <w:lang w:val="en-GB"/>
              </w:rPr>
              <w:t xml:space="preserve">appropriate documentation </w:t>
            </w:r>
            <w:r w:rsidRPr="003B19E9">
              <w:rPr>
                <w:sz w:val="20"/>
                <w:szCs w:val="20"/>
                <w:lang w:val="en-GB"/>
              </w:rPr>
              <w:t xml:space="preserve">is in place </w:t>
            </w:r>
            <w:r w:rsidR="000E0949" w:rsidRPr="003B19E9">
              <w:rPr>
                <w:sz w:val="20"/>
                <w:szCs w:val="20"/>
                <w:lang w:val="en-GB"/>
              </w:rPr>
              <w:t>to record student activities during the</w:t>
            </w:r>
            <w:r w:rsidRPr="003B19E9">
              <w:rPr>
                <w:sz w:val="20"/>
                <w:szCs w:val="20"/>
                <w:lang w:val="en-GB"/>
              </w:rPr>
              <w:t>ir</w:t>
            </w:r>
            <w:r w:rsidR="000E0949" w:rsidRPr="003B19E9">
              <w:rPr>
                <w:sz w:val="20"/>
                <w:szCs w:val="20"/>
                <w:lang w:val="en-GB"/>
              </w:rPr>
              <w:t xml:space="preserve"> internship? </w:t>
            </w:r>
          </w:p>
        </w:tc>
        <w:sdt>
          <w:sdtPr>
            <w:rPr>
              <w:lang w:val="en-GB"/>
            </w:rPr>
            <w:id w:val="232125870"/>
            <w:placeholder>
              <w:docPart w:val="E61D008BD3DF4C2BBADB039FDD1DC15E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0312DD82" w14:textId="4663E34D" w:rsidR="000E0949" w:rsidRPr="00362AFB" w:rsidRDefault="00481CBF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51508959"/>
            <w:placeholder>
              <w:docPart w:val="C2C97BEA62E7431C90190F32FABBEE45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05C87921" w14:textId="6F70F535" w:rsidR="000E0949" w:rsidRPr="00362AFB" w:rsidRDefault="00481CBF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1675867766"/>
            <w:placeholder>
              <w:docPart w:val="28A36644CE9649E2B1967E16639A77CD"/>
            </w:placeholder>
            <w:showingPlcHdr/>
          </w:sdtPr>
          <w:sdtEndPr/>
          <w:sdtContent>
            <w:tc>
              <w:tcPr>
                <w:tcW w:w="701" w:type="dxa"/>
              </w:tcPr>
              <w:p w14:paraId="76DBA39B" w14:textId="3BEC1CFB" w:rsidR="000E0949" w:rsidRPr="00362AFB" w:rsidRDefault="00481CBF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0CEF5C69" w14:textId="77777777" w:rsidTr="00E047AC">
        <w:trPr>
          <w:trHeight w:val="519"/>
          <w:jc w:val="center"/>
        </w:trPr>
        <w:tc>
          <w:tcPr>
            <w:tcW w:w="730" w:type="dxa"/>
            <w:vAlign w:val="center"/>
          </w:tcPr>
          <w:p w14:paraId="6C144253" w14:textId="77777777" w:rsidR="000E0949" w:rsidRPr="003B19E9" w:rsidRDefault="00E21CCB" w:rsidP="00546210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2.4.1</w:t>
            </w:r>
            <w:r w:rsidR="00546210" w:rsidRPr="003B19E9">
              <w:rPr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4510" w:type="dxa"/>
            <w:gridSpan w:val="2"/>
            <w:vAlign w:val="center"/>
          </w:tcPr>
          <w:p w14:paraId="60416BC7" w14:textId="1381EAC8" w:rsidR="000E0949" w:rsidRPr="003B19E9" w:rsidRDefault="000E0949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an accurate and </w:t>
            </w:r>
            <w:r w:rsidR="00E85781">
              <w:rPr>
                <w:sz w:val="20"/>
                <w:szCs w:val="20"/>
                <w:lang w:val="en-GB"/>
              </w:rPr>
              <w:t>up-to-date</w:t>
            </w:r>
            <w:r w:rsidRPr="003B19E9">
              <w:rPr>
                <w:sz w:val="20"/>
                <w:szCs w:val="20"/>
                <w:lang w:val="en-GB"/>
              </w:rPr>
              <w:t xml:space="preserve"> record of student internship</w:t>
            </w:r>
            <w:r w:rsidR="008B1E9B" w:rsidRPr="003B19E9">
              <w:rPr>
                <w:sz w:val="20"/>
                <w:szCs w:val="20"/>
                <w:lang w:val="en-GB"/>
              </w:rPr>
              <w:t>/clinical placement</w:t>
            </w:r>
            <w:r w:rsidRPr="003B19E9">
              <w:rPr>
                <w:sz w:val="20"/>
                <w:szCs w:val="20"/>
                <w:lang w:val="en-GB"/>
              </w:rPr>
              <w:t xml:space="preserve"> activities maintained by the student and made available for </w:t>
            </w:r>
            <w:r w:rsidR="00E21CCB" w:rsidRPr="003B19E9">
              <w:rPr>
                <w:sz w:val="20"/>
                <w:szCs w:val="20"/>
                <w:lang w:val="en-GB"/>
              </w:rPr>
              <w:t xml:space="preserve">internal and external </w:t>
            </w:r>
            <w:r w:rsidRPr="003B19E9">
              <w:rPr>
                <w:sz w:val="20"/>
                <w:szCs w:val="20"/>
                <w:lang w:val="en-GB"/>
              </w:rPr>
              <w:t>review (Learning Portfolio)?</w:t>
            </w:r>
          </w:p>
        </w:tc>
        <w:sdt>
          <w:sdtPr>
            <w:rPr>
              <w:lang w:val="en-GB"/>
            </w:rPr>
            <w:id w:val="1414431807"/>
            <w:placeholder>
              <w:docPart w:val="D3273D5D6B444A21B0A9A4E91845C5B5"/>
            </w:placeholder>
            <w:showingPlcHdr/>
          </w:sdtPr>
          <w:sdtEndPr/>
          <w:sdtContent>
            <w:tc>
              <w:tcPr>
                <w:tcW w:w="4678" w:type="dxa"/>
                <w:gridSpan w:val="3"/>
              </w:tcPr>
              <w:p w14:paraId="48D0946C" w14:textId="3BAD8842" w:rsidR="000E0949" w:rsidRPr="00362AFB" w:rsidRDefault="00481CBF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1287233122"/>
            <w:placeholder>
              <w:docPart w:val="EAB02CD737654EE6805D24126D25FD4D"/>
            </w:placeholder>
            <w:showingPlcHdr/>
          </w:sdtPr>
          <w:sdtEndPr/>
          <w:sdtContent>
            <w:tc>
              <w:tcPr>
                <w:tcW w:w="4694" w:type="dxa"/>
                <w:gridSpan w:val="2"/>
              </w:tcPr>
              <w:p w14:paraId="04DAD8FE" w14:textId="4055F4EE" w:rsidR="000E0949" w:rsidRPr="00362AFB" w:rsidRDefault="00481CBF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lang w:val="en-GB"/>
            </w:rPr>
            <w:id w:val="-2127144479"/>
            <w:placeholder>
              <w:docPart w:val="4A781A39688346338AD75E830E30EE2E"/>
            </w:placeholder>
            <w:showingPlcHdr/>
          </w:sdtPr>
          <w:sdtEndPr/>
          <w:sdtContent>
            <w:tc>
              <w:tcPr>
                <w:tcW w:w="701" w:type="dxa"/>
              </w:tcPr>
              <w:p w14:paraId="5AC32F03" w14:textId="330AEDFE" w:rsidR="000E0949" w:rsidRPr="00362AFB" w:rsidRDefault="00481CBF" w:rsidP="00C75A5F">
                <w:pPr>
                  <w:spacing w:before="60" w:after="60"/>
                  <w:rPr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313E23E2" w14:textId="77777777" w:rsidTr="00E047AC">
        <w:trPr>
          <w:trHeight w:val="143"/>
          <w:jc w:val="center"/>
        </w:trPr>
        <w:tc>
          <w:tcPr>
            <w:tcW w:w="15313" w:type="dxa"/>
            <w:gridSpan w:val="9"/>
            <w:shd w:val="clear" w:color="auto" w:fill="F2F2F2" w:themeFill="background1" w:themeFillShade="F2"/>
            <w:vAlign w:val="center"/>
          </w:tcPr>
          <w:p w14:paraId="55B8E536" w14:textId="77777777" w:rsidR="000E0949" w:rsidRPr="003B19E9" w:rsidRDefault="000E0949" w:rsidP="000E0949">
            <w:pPr>
              <w:rPr>
                <w:sz w:val="20"/>
                <w:szCs w:val="20"/>
                <w:lang w:val="en-GB"/>
              </w:rPr>
            </w:pPr>
          </w:p>
        </w:tc>
      </w:tr>
      <w:tr w:rsidR="00E047AC" w:rsidRPr="003B19E9" w14:paraId="7ED1F035" w14:textId="77777777" w:rsidTr="00E047AC">
        <w:trPr>
          <w:trHeight w:val="519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  <w:vAlign w:val="center"/>
          </w:tcPr>
          <w:p w14:paraId="29B6B497" w14:textId="77777777" w:rsidR="00E047AC" w:rsidRPr="008C2BCD" w:rsidRDefault="00E047AC" w:rsidP="00E047AC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-872385541"/>
            <w:placeholder>
              <w:docPart w:val="606E500FE1144FA1B1E603ABB34C14E9"/>
            </w:placeholder>
            <w:showingPlcHdr/>
          </w:sdtPr>
          <w:sdtEndPr/>
          <w:sdtContent>
            <w:tc>
              <w:tcPr>
                <w:tcW w:w="3827" w:type="dxa"/>
                <w:vAlign w:val="center"/>
              </w:tcPr>
              <w:p w14:paraId="613ABE53" w14:textId="4451ADEC" w:rsidR="00E047AC" w:rsidRPr="003B19E9" w:rsidRDefault="00481CBF" w:rsidP="00E047AC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25A45C35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-968364477"/>
            <w:placeholder>
              <w:docPart w:val="6E7EFABEE14F43B5B350DD12412E7224"/>
            </w:placeholder>
            <w:showingPlcHdr/>
          </w:sdtPr>
          <w:sdtEndPr/>
          <w:sdtContent>
            <w:tc>
              <w:tcPr>
                <w:tcW w:w="2835" w:type="dxa"/>
                <w:vAlign w:val="center"/>
              </w:tcPr>
              <w:p w14:paraId="2D721FDE" w14:textId="33812324" w:rsidR="00E047AC" w:rsidRPr="003B19E9" w:rsidRDefault="00481CBF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693" w:type="dxa"/>
            <w:gridSpan w:val="2"/>
            <w:shd w:val="clear" w:color="auto" w:fill="F2F2F2" w:themeFill="background1" w:themeFillShade="F2"/>
            <w:vAlign w:val="center"/>
          </w:tcPr>
          <w:p w14:paraId="0E3D4D7C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-2010593692"/>
            <w:placeholder>
              <w:docPart w:val="4E52CCAB497B4E6DB27217A287FCEDA3"/>
            </w:placeholder>
            <w:showingPlcHdr/>
          </w:sdtPr>
          <w:sdtEndPr/>
          <w:sdtContent>
            <w:tc>
              <w:tcPr>
                <w:tcW w:w="2844" w:type="dxa"/>
                <w:gridSpan w:val="2"/>
              </w:tcPr>
              <w:p w14:paraId="60D24C9C" w14:textId="2CEB93B8" w:rsidR="00E047AC" w:rsidRPr="003B19E9" w:rsidRDefault="00481CBF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E0949" w:rsidRPr="003B19E9" w14:paraId="34437B94" w14:textId="77777777" w:rsidTr="00E047AC">
        <w:trPr>
          <w:trHeight w:val="70"/>
          <w:jc w:val="center"/>
        </w:trPr>
        <w:tc>
          <w:tcPr>
            <w:tcW w:w="15313" w:type="dxa"/>
            <w:gridSpan w:val="9"/>
            <w:shd w:val="clear" w:color="auto" w:fill="F2F2F2" w:themeFill="background1" w:themeFillShade="F2"/>
            <w:vAlign w:val="center"/>
          </w:tcPr>
          <w:p w14:paraId="4E5BD692" w14:textId="77777777" w:rsidR="000E0949" w:rsidRPr="003B19E9" w:rsidRDefault="000E0949" w:rsidP="000E0949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1BE89CC2" w14:textId="77777777" w:rsidR="005B259E" w:rsidRPr="003B19E9" w:rsidRDefault="005B259E">
      <w:pPr>
        <w:rPr>
          <w:lang w:val="en-GB"/>
        </w:rPr>
      </w:pPr>
    </w:p>
    <w:p w14:paraId="0A002CD7" w14:textId="77777777" w:rsidR="005074DE" w:rsidRDefault="005074DE">
      <w:r>
        <w:rPr>
          <w:b/>
          <w:bCs/>
          <w:i/>
          <w:iCs/>
        </w:rPr>
        <w:br w:type="page"/>
      </w:r>
    </w:p>
    <w:tbl>
      <w:tblPr>
        <w:tblStyle w:val="TableGrid"/>
        <w:tblW w:w="15310" w:type="dxa"/>
        <w:jc w:val="center"/>
        <w:tblLook w:val="04A0" w:firstRow="1" w:lastRow="0" w:firstColumn="1" w:lastColumn="0" w:noHBand="0" w:noVBand="1"/>
      </w:tblPr>
      <w:tblGrid>
        <w:gridCol w:w="628"/>
        <w:gridCol w:w="785"/>
        <w:gridCol w:w="3827"/>
        <w:gridCol w:w="1701"/>
        <w:gridCol w:w="2835"/>
        <w:gridCol w:w="2693"/>
        <w:gridCol w:w="2140"/>
        <w:gridCol w:w="701"/>
      </w:tblGrid>
      <w:tr w:rsidR="00400B5B" w:rsidRPr="003B19E9" w14:paraId="4129BF45" w14:textId="77777777" w:rsidTr="00F41048">
        <w:trPr>
          <w:jc w:val="center"/>
        </w:trPr>
        <w:tc>
          <w:tcPr>
            <w:tcW w:w="15310" w:type="dxa"/>
            <w:gridSpan w:val="8"/>
            <w:shd w:val="clear" w:color="auto" w:fill="2F5496" w:themeFill="accent5" w:themeFillShade="BF"/>
          </w:tcPr>
          <w:p w14:paraId="6CC0F2A6" w14:textId="706FBF06" w:rsidR="00400B5B" w:rsidRPr="003B19E9" w:rsidRDefault="00981AC2" w:rsidP="00981AC2">
            <w:pPr>
              <w:pStyle w:val="Heading2"/>
              <w:numPr>
                <w:ilvl w:val="0"/>
                <w:numId w:val="0"/>
              </w:numPr>
              <w:spacing w:before="120" w:after="120"/>
              <w:outlineLvl w:val="1"/>
              <w:rPr>
                <w:rFonts w:asciiTheme="minorHAnsi" w:hAnsiTheme="minorHAnsi" w:cstheme="minorHAnsi"/>
                <w:i w:val="0"/>
                <w:sz w:val="24"/>
                <w:szCs w:val="24"/>
                <w:lang w:val="en-GB"/>
              </w:rPr>
            </w:pPr>
            <w:bookmarkStart w:id="19" w:name="_Toc17815487"/>
            <w:r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lastRenderedPageBreak/>
              <w:t xml:space="preserve">3.3 </w:t>
            </w:r>
            <w:r w:rsidR="00A932FD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Theme </w:t>
            </w:r>
            <w:r w:rsidR="005B259E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>Three</w:t>
            </w:r>
            <w:r w:rsidR="00400B5B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: </w:t>
            </w:r>
            <w:r w:rsidR="00A932FD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>Human Resource</w:t>
            </w:r>
            <w:r w:rsidR="002B070E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 (HR)</w:t>
            </w:r>
            <w:r w:rsidR="00A932FD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 Management</w:t>
            </w:r>
            <w:bookmarkEnd w:id="19"/>
          </w:p>
        </w:tc>
      </w:tr>
      <w:tr w:rsidR="00400B5B" w:rsidRPr="003B19E9" w14:paraId="5DE55B37" w14:textId="77777777" w:rsidTr="0010293B">
        <w:trPr>
          <w:jc w:val="center"/>
        </w:trPr>
        <w:tc>
          <w:tcPr>
            <w:tcW w:w="15310" w:type="dxa"/>
            <w:gridSpan w:val="8"/>
            <w:shd w:val="clear" w:color="auto" w:fill="FFC000"/>
          </w:tcPr>
          <w:p w14:paraId="799B825E" w14:textId="2238C4DE" w:rsidR="00400B5B" w:rsidRPr="003B19E9" w:rsidRDefault="00400B5B" w:rsidP="00DC1435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t>QS</w:t>
            </w:r>
            <w:r w:rsidR="00C27021" w:rsidRPr="003B19E9">
              <w:rPr>
                <w:b/>
                <w:lang w:val="en-GB"/>
              </w:rPr>
              <w:t>3.1:</w:t>
            </w:r>
            <w:r w:rsidR="001229C7" w:rsidRPr="003B19E9">
              <w:rPr>
                <w:b/>
                <w:lang w:val="en-GB"/>
              </w:rPr>
              <w:t xml:space="preserve"> Organisational Staffing</w:t>
            </w:r>
            <w:r w:rsidR="001229C7" w:rsidRPr="003B19E9">
              <w:rPr>
                <w:lang w:val="en-GB"/>
              </w:rPr>
              <w:t xml:space="preserve"> – </w:t>
            </w:r>
            <w:r w:rsidR="0010293B" w:rsidRPr="003B19E9">
              <w:rPr>
                <w:lang w:val="en-GB"/>
              </w:rPr>
              <w:t xml:space="preserve">The </w:t>
            </w:r>
            <w:r w:rsidR="00E85781">
              <w:rPr>
                <w:lang w:val="en-GB"/>
              </w:rPr>
              <w:t>institution</w:t>
            </w:r>
            <w:r w:rsidR="005E4C87" w:rsidRPr="003B19E9">
              <w:rPr>
                <w:lang w:val="en-GB"/>
              </w:rPr>
              <w:t xml:space="preserve"> has </w:t>
            </w:r>
            <w:r w:rsidR="00DC1435" w:rsidRPr="003B19E9">
              <w:rPr>
                <w:lang w:val="en-GB"/>
              </w:rPr>
              <w:t>sufficient</w:t>
            </w:r>
            <w:r w:rsidR="005E4C87" w:rsidRPr="003B19E9">
              <w:rPr>
                <w:lang w:val="en-GB"/>
              </w:rPr>
              <w:t xml:space="preserve">, appropriately </w:t>
            </w:r>
            <w:proofErr w:type="gramStart"/>
            <w:r w:rsidR="005E4C87" w:rsidRPr="003B19E9">
              <w:rPr>
                <w:lang w:val="en-GB"/>
              </w:rPr>
              <w:t>qualified</w:t>
            </w:r>
            <w:proofErr w:type="gramEnd"/>
            <w:r w:rsidR="005E4C87" w:rsidRPr="003B19E9">
              <w:rPr>
                <w:lang w:val="en-GB"/>
              </w:rPr>
              <w:t xml:space="preserve"> and experienced personnel to </w:t>
            </w:r>
            <w:r w:rsidR="00DC1435" w:rsidRPr="003B19E9">
              <w:rPr>
                <w:lang w:val="en-GB"/>
              </w:rPr>
              <w:t xml:space="preserve">maintain </w:t>
            </w:r>
            <w:r w:rsidR="00790060" w:rsidRPr="00AA40F7">
              <w:rPr>
                <w:lang w:val="en-GB"/>
              </w:rPr>
              <w:t>high</w:t>
            </w:r>
            <w:r w:rsidR="00790060">
              <w:rPr>
                <w:lang w:val="en-GB"/>
              </w:rPr>
              <w:t>-</w:t>
            </w:r>
            <w:r w:rsidR="00790060" w:rsidRPr="00AA40F7">
              <w:rPr>
                <w:lang w:val="en-GB"/>
              </w:rPr>
              <w:t xml:space="preserve">quality </w:t>
            </w:r>
            <w:r w:rsidR="00DC1435" w:rsidRPr="003B19E9">
              <w:rPr>
                <w:lang w:val="en-GB"/>
              </w:rPr>
              <w:t>education and training activities.</w:t>
            </w:r>
          </w:p>
        </w:tc>
      </w:tr>
      <w:tr w:rsidR="007441A4" w:rsidRPr="003B19E9" w14:paraId="2AC155C3" w14:textId="77777777" w:rsidTr="008D2E6C">
        <w:trPr>
          <w:jc w:val="center"/>
        </w:trPr>
        <w:tc>
          <w:tcPr>
            <w:tcW w:w="5240" w:type="dxa"/>
            <w:gridSpan w:val="3"/>
            <w:shd w:val="clear" w:color="auto" w:fill="F2F2F2" w:themeFill="background1" w:themeFillShade="F2"/>
            <w:vAlign w:val="center"/>
          </w:tcPr>
          <w:p w14:paraId="42E92B9D" w14:textId="77777777" w:rsidR="007441A4" w:rsidRPr="003B19E9" w:rsidRDefault="007441A4" w:rsidP="00400B5B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536" w:type="dxa"/>
            <w:gridSpan w:val="2"/>
            <w:shd w:val="clear" w:color="auto" w:fill="F2F2F2" w:themeFill="background1" w:themeFillShade="F2"/>
            <w:vAlign w:val="center"/>
          </w:tcPr>
          <w:p w14:paraId="063B0FB0" w14:textId="77777777" w:rsidR="007441A4" w:rsidRPr="003B19E9" w:rsidRDefault="007441A4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833" w:type="dxa"/>
            <w:gridSpan w:val="2"/>
            <w:shd w:val="clear" w:color="auto" w:fill="F2F2F2" w:themeFill="background1" w:themeFillShade="F2"/>
            <w:vAlign w:val="center"/>
          </w:tcPr>
          <w:p w14:paraId="22D58AC3" w14:textId="77777777" w:rsidR="007441A4" w:rsidRPr="003B19E9" w:rsidRDefault="007441A4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5391AAD" w14:textId="77777777" w:rsidR="007441A4" w:rsidRPr="003B19E9" w:rsidRDefault="007441A4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7441A4" w:rsidRPr="003B19E9" w14:paraId="4C507A29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5603D781" w14:textId="77777777" w:rsidR="007441A4" w:rsidRPr="003B19E9" w:rsidRDefault="006068A8" w:rsidP="001229C7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1.1</w:t>
            </w:r>
          </w:p>
        </w:tc>
        <w:tc>
          <w:tcPr>
            <w:tcW w:w="4612" w:type="dxa"/>
            <w:gridSpan w:val="2"/>
            <w:vAlign w:val="center"/>
          </w:tcPr>
          <w:p w14:paraId="6C6F5C82" w14:textId="76E53C9B" w:rsidR="007441A4" w:rsidRPr="003B19E9" w:rsidRDefault="007441A4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</w:t>
            </w:r>
            <w:r w:rsidR="002B070E" w:rsidRPr="003B19E9">
              <w:rPr>
                <w:sz w:val="20"/>
                <w:szCs w:val="20"/>
                <w:lang w:val="en-GB"/>
              </w:rPr>
              <w:t xml:space="preserve">evidence of a </w:t>
            </w:r>
            <w:r w:rsidR="00113113" w:rsidRPr="003B19E9">
              <w:rPr>
                <w:sz w:val="20"/>
                <w:szCs w:val="20"/>
                <w:lang w:val="en-GB"/>
              </w:rPr>
              <w:t xml:space="preserve">robust </w:t>
            </w:r>
            <w:r w:rsidR="002B070E" w:rsidRPr="003B19E9">
              <w:rPr>
                <w:sz w:val="20"/>
                <w:szCs w:val="20"/>
                <w:lang w:val="en-GB"/>
              </w:rPr>
              <w:t xml:space="preserve">systematic approach </w:t>
            </w:r>
            <w:r w:rsidR="00790060">
              <w:rPr>
                <w:sz w:val="20"/>
                <w:szCs w:val="20"/>
                <w:lang w:val="en-GB"/>
              </w:rPr>
              <w:t xml:space="preserve">to recruiting </w:t>
            </w:r>
            <w:r w:rsidR="002B070E" w:rsidRPr="003B19E9">
              <w:rPr>
                <w:sz w:val="20"/>
                <w:szCs w:val="20"/>
                <w:lang w:val="en-GB"/>
              </w:rPr>
              <w:t xml:space="preserve">appropriately qualified </w:t>
            </w:r>
            <w:r w:rsidR="006068A8" w:rsidRPr="003B19E9">
              <w:rPr>
                <w:sz w:val="20"/>
                <w:szCs w:val="20"/>
                <w:lang w:val="en-GB"/>
              </w:rPr>
              <w:t xml:space="preserve">and experienced </w:t>
            </w:r>
            <w:r w:rsidR="002B070E" w:rsidRPr="003B19E9">
              <w:rPr>
                <w:sz w:val="20"/>
                <w:szCs w:val="20"/>
                <w:lang w:val="en-GB"/>
              </w:rPr>
              <w:t>personnel to carry out education and training activities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-38123464"/>
            <w:placeholder>
              <w:docPart w:val="7F73D59A55324552873E9BE21336E363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073CCF9B" w14:textId="493BBCB7" w:rsidR="007441A4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12139859"/>
            <w:placeholder>
              <w:docPart w:val="D7B2CDB43B784DE5BB7DC704198829FA"/>
            </w:placeholder>
            <w:showingPlcHdr/>
          </w:sdtPr>
          <w:sdtEndPr/>
          <w:sdtContent>
            <w:tc>
              <w:tcPr>
                <w:tcW w:w="4833" w:type="dxa"/>
                <w:gridSpan w:val="2"/>
              </w:tcPr>
              <w:p w14:paraId="42F521D5" w14:textId="1EF30879" w:rsidR="007441A4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2042450"/>
            <w:placeholder>
              <w:docPart w:val="57EC6692B79D4C96927E5EBF5856E12C"/>
            </w:placeholder>
            <w:showingPlcHdr/>
          </w:sdtPr>
          <w:sdtEndPr/>
          <w:sdtContent>
            <w:tc>
              <w:tcPr>
                <w:tcW w:w="701" w:type="dxa"/>
              </w:tcPr>
              <w:p w14:paraId="511FCEE1" w14:textId="623E029A" w:rsidR="007441A4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2060D" w:rsidRPr="003B19E9" w14:paraId="022ADDD9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466B4A5D" w14:textId="77777777" w:rsidR="0022060D" w:rsidRPr="003B19E9" w:rsidRDefault="0022060D" w:rsidP="0022060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1.2</w:t>
            </w:r>
          </w:p>
        </w:tc>
        <w:tc>
          <w:tcPr>
            <w:tcW w:w="4612" w:type="dxa"/>
            <w:gridSpan w:val="2"/>
            <w:vAlign w:val="center"/>
          </w:tcPr>
          <w:p w14:paraId="1D10B8F7" w14:textId="5352FCD8" w:rsidR="0022060D" w:rsidRPr="003B19E9" w:rsidRDefault="0022060D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a minimum standard in place for the academic and subject matter experience </w:t>
            </w:r>
            <w:proofErr w:type="gramStart"/>
            <w:r w:rsidRPr="003B19E9">
              <w:rPr>
                <w:sz w:val="20"/>
                <w:szCs w:val="20"/>
                <w:lang w:val="en-GB"/>
              </w:rPr>
              <w:t>of:</w:t>
            </w:r>
            <w:proofErr w:type="gramEnd"/>
          </w:p>
          <w:p w14:paraId="259493C7" w14:textId="676F047E" w:rsidR="0022060D" w:rsidRPr="003B19E9" w:rsidRDefault="0022060D" w:rsidP="00170946">
            <w:pPr>
              <w:pStyle w:val="NoSpacing"/>
              <w:numPr>
                <w:ilvl w:val="0"/>
                <w:numId w:val="2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Faculty (</w:t>
            </w:r>
            <w:r w:rsidR="00790060">
              <w:rPr>
                <w:sz w:val="20"/>
                <w:szCs w:val="20"/>
                <w:lang w:val="en-GB"/>
              </w:rPr>
              <w:t>f</w:t>
            </w:r>
            <w:r w:rsidR="00790060" w:rsidRPr="00AA40F7">
              <w:rPr>
                <w:sz w:val="20"/>
                <w:szCs w:val="20"/>
                <w:lang w:val="en-GB"/>
              </w:rPr>
              <w:t xml:space="preserve">acilitators, </w:t>
            </w:r>
            <w:r w:rsidR="00790060">
              <w:rPr>
                <w:sz w:val="20"/>
                <w:szCs w:val="20"/>
                <w:lang w:val="en-GB"/>
              </w:rPr>
              <w:t>t</w:t>
            </w:r>
            <w:r w:rsidR="00790060" w:rsidRPr="00AA40F7">
              <w:rPr>
                <w:sz w:val="20"/>
                <w:szCs w:val="20"/>
                <w:lang w:val="en-GB"/>
              </w:rPr>
              <w:t xml:space="preserve">utors, </w:t>
            </w:r>
            <w:r w:rsidR="00790060">
              <w:rPr>
                <w:sz w:val="20"/>
                <w:szCs w:val="20"/>
                <w:lang w:val="en-GB"/>
              </w:rPr>
              <w:t>a</w:t>
            </w:r>
            <w:r w:rsidR="00790060" w:rsidRPr="00AA40F7">
              <w:rPr>
                <w:sz w:val="20"/>
                <w:szCs w:val="20"/>
                <w:lang w:val="en-GB"/>
              </w:rPr>
              <w:t xml:space="preserve">ssistant tutors, </w:t>
            </w:r>
            <w:r w:rsidR="00790060">
              <w:rPr>
                <w:sz w:val="20"/>
                <w:szCs w:val="20"/>
                <w:lang w:val="en-GB"/>
              </w:rPr>
              <w:t>i</w:t>
            </w:r>
            <w:r w:rsidR="00790060" w:rsidRPr="00AA40F7">
              <w:rPr>
                <w:sz w:val="20"/>
                <w:szCs w:val="20"/>
                <w:lang w:val="en-GB"/>
              </w:rPr>
              <w:t>nstructors</w:t>
            </w:r>
            <w:r w:rsidR="00BB57D8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>etc)</w:t>
            </w:r>
          </w:p>
          <w:p w14:paraId="4FF60E09" w14:textId="2E858062" w:rsidR="0022060D" w:rsidRPr="003B19E9" w:rsidRDefault="0022060D" w:rsidP="00170946">
            <w:pPr>
              <w:pStyle w:val="NoSpacing"/>
              <w:numPr>
                <w:ilvl w:val="0"/>
                <w:numId w:val="2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Visiting subject experts </w:t>
            </w:r>
          </w:p>
          <w:p w14:paraId="2D8559D2" w14:textId="77777777" w:rsidR="0022060D" w:rsidRPr="003B19E9" w:rsidRDefault="0022060D" w:rsidP="00170946">
            <w:pPr>
              <w:pStyle w:val="NoSpacing"/>
              <w:numPr>
                <w:ilvl w:val="0"/>
                <w:numId w:val="2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nternship</w:t>
            </w:r>
            <w:r w:rsidR="00254C4C" w:rsidRPr="003B19E9">
              <w:rPr>
                <w:sz w:val="20"/>
                <w:szCs w:val="20"/>
                <w:lang w:val="en-GB"/>
              </w:rPr>
              <w:t>/clinical placement</w:t>
            </w:r>
            <w:r w:rsidRPr="003B19E9">
              <w:rPr>
                <w:sz w:val="20"/>
                <w:szCs w:val="20"/>
                <w:lang w:val="en-GB"/>
              </w:rPr>
              <w:t xml:space="preserve"> mentors and preceptors (clinical supervisors)</w:t>
            </w:r>
            <w:r w:rsidR="005B446D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2118329742"/>
            <w:placeholder>
              <w:docPart w:val="6CEF6ADCFE804ACA9A48BEC661A1D054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6FD38C00" w14:textId="35309473" w:rsidR="0022060D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320502331"/>
            <w:placeholder>
              <w:docPart w:val="BA04DFB8DDEE45A49AD5362600CF3647"/>
            </w:placeholder>
            <w:showingPlcHdr/>
          </w:sdtPr>
          <w:sdtEndPr/>
          <w:sdtContent>
            <w:tc>
              <w:tcPr>
                <w:tcW w:w="4833" w:type="dxa"/>
                <w:gridSpan w:val="2"/>
              </w:tcPr>
              <w:p w14:paraId="21AEDD7A" w14:textId="68822953" w:rsidR="0022060D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81528291"/>
            <w:placeholder>
              <w:docPart w:val="13E24C1BA8C1413EB521F98C5D62BFDA"/>
            </w:placeholder>
            <w:showingPlcHdr/>
          </w:sdtPr>
          <w:sdtEndPr/>
          <w:sdtContent>
            <w:tc>
              <w:tcPr>
                <w:tcW w:w="701" w:type="dxa"/>
              </w:tcPr>
              <w:p w14:paraId="4C73665D" w14:textId="5F6585CF" w:rsidR="0022060D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6068A8" w:rsidRPr="003B19E9" w14:paraId="5516527A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418D7C10" w14:textId="77777777" w:rsidR="006068A8" w:rsidRPr="003B19E9" w:rsidRDefault="007B0D5E" w:rsidP="0022060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1.</w:t>
            </w:r>
            <w:r w:rsidR="0022060D" w:rsidRPr="003B19E9">
              <w:rPr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4612" w:type="dxa"/>
            <w:gridSpan w:val="2"/>
            <w:vAlign w:val="center"/>
          </w:tcPr>
          <w:p w14:paraId="6BDD4E6D" w14:textId="529AF2BD" w:rsidR="006068A8" w:rsidRPr="003B19E9" w:rsidRDefault="006068A8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an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demonstrate that it has adequate numbers of personnel in place </w:t>
            </w:r>
            <w:proofErr w:type="gramStart"/>
            <w:r w:rsidRPr="003B19E9">
              <w:rPr>
                <w:sz w:val="20"/>
                <w:szCs w:val="20"/>
                <w:lang w:val="en-GB"/>
              </w:rPr>
              <w:t>to:</w:t>
            </w:r>
            <w:proofErr w:type="gramEnd"/>
          </w:p>
          <w:p w14:paraId="2416898F" w14:textId="1D5F0CE9" w:rsidR="00513E99" w:rsidRPr="003B19E9" w:rsidRDefault="00513E99" w:rsidP="00170946">
            <w:pPr>
              <w:pStyle w:val="NoSpacing"/>
              <w:numPr>
                <w:ilvl w:val="0"/>
                <w:numId w:val="16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Meet the current and projected demand for </w:t>
            </w:r>
            <w:r w:rsidR="00790060">
              <w:rPr>
                <w:sz w:val="20"/>
                <w:szCs w:val="20"/>
                <w:lang w:val="en-GB"/>
              </w:rPr>
              <w:t>its</w:t>
            </w:r>
            <w:r w:rsidR="00790060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>service</w:t>
            </w:r>
          </w:p>
          <w:p w14:paraId="0FA80466" w14:textId="627F0EB9" w:rsidR="006068A8" w:rsidRPr="003B19E9" w:rsidRDefault="006068A8" w:rsidP="00170946">
            <w:pPr>
              <w:pStyle w:val="NoSpacing"/>
              <w:numPr>
                <w:ilvl w:val="0"/>
                <w:numId w:val="16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arry out the activities described in </w:t>
            </w:r>
            <w:r w:rsidR="00790060">
              <w:rPr>
                <w:sz w:val="20"/>
                <w:szCs w:val="20"/>
                <w:lang w:val="en-GB"/>
              </w:rPr>
              <w:t>its</w:t>
            </w:r>
            <w:r w:rsidR="00790060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>policies and procedures</w:t>
            </w:r>
          </w:p>
          <w:p w14:paraId="3BBD818A" w14:textId="77777777" w:rsidR="006068A8" w:rsidRPr="003B19E9" w:rsidRDefault="006068A8" w:rsidP="00170946">
            <w:pPr>
              <w:pStyle w:val="NoSpacing"/>
              <w:numPr>
                <w:ilvl w:val="0"/>
                <w:numId w:val="16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Maintain PHECC requirements for course approval</w:t>
            </w:r>
          </w:p>
          <w:p w14:paraId="701F65B8" w14:textId="77777777" w:rsidR="007B0D5E" w:rsidRPr="003B19E9" w:rsidRDefault="007B0D5E" w:rsidP="00170946">
            <w:pPr>
              <w:pStyle w:val="NoSpacing"/>
              <w:numPr>
                <w:ilvl w:val="0"/>
                <w:numId w:val="16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Systematically organise, deliver and monitor the quality of courses and awards</w:t>
            </w:r>
          </w:p>
          <w:p w14:paraId="7F8E34D5" w14:textId="77777777" w:rsidR="006068A8" w:rsidRPr="003B19E9" w:rsidRDefault="007B0D5E" w:rsidP="00170946">
            <w:pPr>
              <w:pStyle w:val="NoSpacing"/>
              <w:numPr>
                <w:ilvl w:val="0"/>
                <w:numId w:val="16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Ensure full compliance with the QRF</w:t>
            </w:r>
            <w:r w:rsidR="00254C4C" w:rsidRPr="003B19E9">
              <w:rPr>
                <w:sz w:val="20"/>
                <w:szCs w:val="20"/>
                <w:lang w:val="en-GB"/>
              </w:rPr>
              <w:t>?</w:t>
            </w:r>
            <w:r w:rsidRPr="003B19E9">
              <w:rPr>
                <w:sz w:val="20"/>
                <w:szCs w:val="20"/>
                <w:lang w:val="en-GB"/>
              </w:rPr>
              <w:t xml:space="preserve">   </w:t>
            </w:r>
            <w:r w:rsidR="006068A8" w:rsidRPr="003B19E9">
              <w:rPr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sz w:val="20"/>
              <w:szCs w:val="20"/>
              <w:lang w:val="en-GB"/>
            </w:rPr>
            <w:id w:val="1136450228"/>
            <w:placeholder>
              <w:docPart w:val="310D84C3D9A845ECACD43F234BB640BD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0D8DCC4A" w14:textId="6F92361E" w:rsidR="006068A8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157891536"/>
            <w:placeholder>
              <w:docPart w:val="37EA6EEB68754E279B3F8D31F41C0979"/>
            </w:placeholder>
            <w:showingPlcHdr/>
          </w:sdtPr>
          <w:sdtEndPr/>
          <w:sdtContent>
            <w:tc>
              <w:tcPr>
                <w:tcW w:w="4833" w:type="dxa"/>
                <w:gridSpan w:val="2"/>
              </w:tcPr>
              <w:p w14:paraId="13E2DE92" w14:textId="59FDB445" w:rsidR="006068A8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415524037"/>
            <w:placeholder>
              <w:docPart w:val="C05558D3FE0A4AE19DEE334D8D8907A3"/>
            </w:placeholder>
            <w:showingPlcHdr/>
          </w:sdtPr>
          <w:sdtEndPr/>
          <w:sdtContent>
            <w:tc>
              <w:tcPr>
                <w:tcW w:w="701" w:type="dxa"/>
              </w:tcPr>
              <w:p w14:paraId="0181368C" w14:textId="265F3F15" w:rsidR="006068A8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6068A8" w:rsidRPr="003B19E9" w14:paraId="2C806082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5467064F" w14:textId="77777777" w:rsidR="006068A8" w:rsidRPr="003B19E9" w:rsidRDefault="006068A8" w:rsidP="0022060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1.</w:t>
            </w:r>
            <w:r w:rsidR="0022060D" w:rsidRPr="003B19E9">
              <w:rPr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4612" w:type="dxa"/>
            <w:gridSpan w:val="2"/>
            <w:vAlign w:val="center"/>
          </w:tcPr>
          <w:p w14:paraId="0F69F0E6" w14:textId="3F64C55F" w:rsidR="006068A8" w:rsidRPr="003B19E9" w:rsidRDefault="006068A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AC43A0" w:rsidRPr="003B19E9">
              <w:rPr>
                <w:sz w:val="20"/>
                <w:szCs w:val="20"/>
                <w:lang w:val="en-GB"/>
              </w:rPr>
              <w:t xml:space="preserve">composition of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="00254C4C" w:rsidRPr="003B19E9">
              <w:rPr>
                <w:sz w:val="20"/>
                <w:szCs w:val="20"/>
                <w:lang w:val="en-GB"/>
              </w:rPr>
              <w:t>’</w:t>
            </w:r>
            <w:r w:rsidRPr="003B19E9">
              <w:rPr>
                <w:sz w:val="20"/>
                <w:szCs w:val="20"/>
                <w:lang w:val="en-GB"/>
              </w:rPr>
              <w:t>s personnel meet</w:t>
            </w:r>
            <w:r w:rsidR="007B0D5E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 xml:space="preserve">PHECC </w:t>
            </w:r>
            <w:r w:rsidR="00AC43A0" w:rsidRPr="003B19E9">
              <w:rPr>
                <w:sz w:val="20"/>
                <w:szCs w:val="20"/>
                <w:lang w:val="en-GB"/>
              </w:rPr>
              <w:t>education and training standards for each course on offer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852148816"/>
            <w:placeholder>
              <w:docPart w:val="ADB33B6DDFBB45858AA9334EE02A0B20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6E4B661E" w14:textId="6DFA5927" w:rsidR="006068A8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240832430"/>
            <w:placeholder>
              <w:docPart w:val="AA06AB9FD27E4B3290EB7002775DA999"/>
            </w:placeholder>
            <w:showingPlcHdr/>
          </w:sdtPr>
          <w:sdtEndPr/>
          <w:sdtContent>
            <w:tc>
              <w:tcPr>
                <w:tcW w:w="4833" w:type="dxa"/>
                <w:gridSpan w:val="2"/>
              </w:tcPr>
              <w:p w14:paraId="5D998070" w14:textId="4FBE990D" w:rsidR="006068A8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48597815"/>
            <w:placeholder>
              <w:docPart w:val="265FF9986EF442E887399ED8F65BBB86"/>
            </w:placeholder>
            <w:showingPlcHdr/>
          </w:sdtPr>
          <w:sdtEndPr/>
          <w:sdtContent>
            <w:tc>
              <w:tcPr>
                <w:tcW w:w="701" w:type="dxa"/>
              </w:tcPr>
              <w:p w14:paraId="64E1261F" w14:textId="1CCA3E76" w:rsidR="006068A8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 xml:space="preserve">Click to </w:t>
                </w:r>
                <w:r w:rsidRPr="00E2755F">
                  <w:rPr>
                    <w:rStyle w:val="PlaceholderText"/>
                  </w:rPr>
                  <w:lastRenderedPageBreak/>
                  <w:t>enter text</w:t>
                </w:r>
              </w:p>
            </w:tc>
          </w:sdtContent>
        </w:sdt>
      </w:tr>
      <w:tr w:rsidR="00AC43A0" w:rsidRPr="003B19E9" w14:paraId="45CFAF6A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54032E9F" w14:textId="77777777" w:rsidR="00AC43A0" w:rsidRPr="003B19E9" w:rsidRDefault="00AC43A0" w:rsidP="0022060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lastRenderedPageBreak/>
              <w:t>3.1.</w:t>
            </w:r>
            <w:r w:rsidR="0022060D" w:rsidRPr="003B19E9">
              <w:rPr>
                <w:b/>
                <w:sz w:val="20"/>
                <w:szCs w:val="20"/>
                <w:lang w:val="en-GB"/>
              </w:rPr>
              <w:t>5</w:t>
            </w:r>
          </w:p>
        </w:tc>
        <w:tc>
          <w:tcPr>
            <w:tcW w:w="4612" w:type="dxa"/>
            <w:gridSpan w:val="2"/>
            <w:vAlign w:val="center"/>
          </w:tcPr>
          <w:p w14:paraId="192069F9" w14:textId="1C977DF8" w:rsidR="00AC43A0" w:rsidRPr="003B19E9" w:rsidRDefault="00AC43A0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all personnel involved </w:t>
            </w:r>
            <w:r w:rsidR="00790060">
              <w:rPr>
                <w:sz w:val="20"/>
                <w:szCs w:val="20"/>
                <w:lang w:val="en-GB"/>
              </w:rPr>
              <w:t xml:space="preserve">in administering and delivering </w:t>
            </w:r>
            <w:r w:rsidR="00E85781">
              <w:rPr>
                <w:sz w:val="20"/>
                <w:szCs w:val="20"/>
                <w:lang w:val="en-GB"/>
              </w:rPr>
              <w:t>PHECC-approved</w:t>
            </w:r>
            <w:r w:rsidRPr="003B19E9">
              <w:rPr>
                <w:sz w:val="20"/>
                <w:szCs w:val="20"/>
                <w:lang w:val="en-GB"/>
              </w:rPr>
              <w:t xml:space="preserve"> courses:</w:t>
            </w:r>
          </w:p>
          <w:p w14:paraId="0B8E31A1" w14:textId="728426F9" w:rsidR="00AC43A0" w:rsidRPr="003B19E9" w:rsidRDefault="00790060" w:rsidP="00170946">
            <w:pPr>
              <w:pStyle w:val="NoSpacing"/>
              <w:numPr>
                <w:ilvl w:val="0"/>
                <w:numId w:val="17"/>
              </w:numPr>
              <w:ind w:left="36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</w:t>
            </w:r>
            <w:r w:rsidR="00AC43A0" w:rsidRPr="003B19E9">
              <w:rPr>
                <w:sz w:val="20"/>
                <w:szCs w:val="20"/>
                <w:lang w:val="en-GB"/>
              </w:rPr>
              <w:t xml:space="preserve">ave been made aware of their quality assurance responsibilities </w:t>
            </w:r>
          </w:p>
          <w:p w14:paraId="69129B7E" w14:textId="52D80FD3" w:rsidR="00AC43A0" w:rsidRPr="003B19E9" w:rsidRDefault="00790060" w:rsidP="00170946">
            <w:pPr>
              <w:pStyle w:val="NoSpacing"/>
              <w:numPr>
                <w:ilvl w:val="0"/>
                <w:numId w:val="17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</w:t>
            </w:r>
            <w:r w:rsidR="00AC43A0" w:rsidRPr="003B19E9">
              <w:rPr>
                <w:sz w:val="20"/>
                <w:szCs w:val="20"/>
                <w:lang w:val="en-GB"/>
              </w:rPr>
              <w:t>re carrying out those activities consistently</w:t>
            </w:r>
            <w:r w:rsidR="005B446D" w:rsidRPr="003B19E9">
              <w:rPr>
                <w:sz w:val="20"/>
                <w:szCs w:val="20"/>
                <w:lang w:val="en-GB"/>
              </w:rPr>
              <w:t>?</w:t>
            </w:r>
            <w:r w:rsidR="00AC43A0" w:rsidRPr="003B19E9">
              <w:rPr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sz w:val="20"/>
              <w:szCs w:val="20"/>
              <w:lang w:val="en-GB"/>
            </w:rPr>
            <w:id w:val="-1016007784"/>
            <w:placeholder>
              <w:docPart w:val="253C80CD50D542BFAE3A667E5590C486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09E41ED9" w14:textId="6B112D0A" w:rsidR="00AC43A0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314146863"/>
            <w:placeholder>
              <w:docPart w:val="4749BA9BBD984507A0ED973E2294CAE5"/>
            </w:placeholder>
            <w:showingPlcHdr/>
          </w:sdtPr>
          <w:sdtEndPr/>
          <w:sdtContent>
            <w:tc>
              <w:tcPr>
                <w:tcW w:w="4833" w:type="dxa"/>
                <w:gridSpan w:val="2"/>
              </w:tcPr>
              <w:p w14:paraId="0F8017CB" w14:textId="67624286" w:rsidR="00AC43A0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3479807"/>
            <w:placeholder>
              <w:docPart w:val="B4736D6BB47B471887647105B2F96AF9"/>
            </w:placeholder>
            <w:showingPlcHdr/>
          </w:sdtPr>
          <w:sdtEndPr/>
          <w:sdtContent>
            <w:tc>
              <w:tcPr>
                <w:tcW w:w="701" w:type="dxa"/>
              </w:tcPr>
              <w:p w14:paraId="401D799F" w14:textId="67BE2A1D" w:rsidR="00AC43A0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AC43A0" w:rsidRPr="003B19E9" w14:paraId="010D2DF3" w14:textId="77777777" w:rsidTr="00170946">
        <w:trPr>
          <w:trHeight w:val="170"/>
          <w:jc w:val="center"/>
        </w:trPr>
        <w:tc>
          <w:tcPr>
            <w:tcW w:w="628" w:type="dxa"/>
            <w:vAlign w:val="center"/>
          </w:tcPr>
          <w:p w14:paraId="4B894981" w14:textId="77777777" w:rsidR="00AC43A0" w:rsidRPr="003B19E9" w:rsidRDefault="00AC43A0" w:rsidP="0022060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1.</w:t>
            </w:r>
            <w:r w:rsidR="0022060D" w:rsidRPr="003B19E9">
              <w:rPr>
                <w:b/>
                <w:sz w:val="20"/>
                <w:szCs w:val="20"/>
                <w:lang w:val="en-GB"/>
              </w:rPr>
              <w:t>6</w:t>
            </w:r>
          </w:p>
        </w:tc>
        <w:tc>
          <w:tcPr>
            <w:tcW w:w="4612" w:type="dxa"/>
            <w:gridSpan w:val="2"/>
            <w:vAlign w:val="center"/>
          </w:tcPr>
          <w:p w14:paraId="6CD5A517" w14:textId="45E3E4BF" w:rsidR="00AC43A0" w:rsidRPr="003B19E9" w:rsidRDefault="00AC43A0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is meeting </w:t>
            </w:r>
            <w:r w:rsidR="00192A05" w:rsidRPr="003B19E9">
              <w:rPr>
                <w:sz w:val="20"/>
                <w:szCs w:val="20"/>
                <w:lang w:val="en-GB"/>
              </w:rPr>
              <w:t>its obligations under the Children and Vulnerable Persons Act 2012?</w:t>
            </w:r>
          </w:p>
          <w:p w14:paraId="5B2B4B48" w14:textId="52CB5E15" w:rsidR="00631927" w:rsidRPr="003B19E9" w:rsidRDefault="00631927" w:rsidP="00170946">
            <w:pPr>
              <w:pStyle w:val="NoSpacing"/>
              <w:numPr>
                <w:ilvl w:val="0"/>
                <w:numId w:val="2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Policy and procedures in place</w:t>
            </w:r>
          </w:p>
          <w:p w14:paraId="26F3E099" w14:textId="5EE53EA4" w:rsidR="00631927" w:rsidRPr="003B19E9" w:rsidRDefault="00631927" w:rsidP="00170946">
            <w:pPr>
              <w:pStyle w:val="NoSpacing"/>
              <w:numPr>
                <w:ilvl w:val="0"/>
                <w:numId w:val="2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Garda Vetting policy and procedures, if required</w:t>
            </w:r>
          </w:p>
        </w:tc>
        <w:sdt>
          <w:sdtPr>
            <w:rPr>
              <w:sz w:val="20"/>
              <w:szCs w:val="20"/>
              <w:lang w:val="en-GB"/>
            </w:rPr>
            <w:id w:val="-594557045"/>
            <w:placeholder>
              <w:docPart w:val="75839F4F61364870A27F149FA000675C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74FC2672" w14:textId="2E1FCCA6" w:rsidR="00AC43A0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08444845"/>
            <w:placeholder>
              <w:docPart w:val="FCF2B1017CDA47BA94922279FFDBC1C9"/>
            </w:placeholder>
            <w:showingPlcHdr/>
          </w:sdtPr>
          <w:sdtEndPr/>
          <w:sdtContent>
            <w:tc>
              <w:tcPr>
                <w:tcW w:w="4833" w:type="dxa"/>
                <w:gridSpan w:val="2"/>
              </w:tcPr>
              <w:p w14:paraId="085BCD97" w14:textId="24F83D59" w:rsidR="00AC43A0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258477994"/>
            <w:placeholder>
              <w:docPart w:val="33C1258A5ED44F268EE99AED3CAF7FA2"/>
            </w:placeholder>
            <w:showingPlcHdr/>
          </w:sdtPr>
          <w:sdtEndPr/>
          <w:sdtContent>
            <w:tc>
              <w:tcPr>
                <w:tcW w:w="701" w:type="dxa"/>
              </w:tcPr>
              <w:p w14:paraId="44EADC2B" w14:textId="24D5E819" w:rsidR="00AC43A0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6068A8" w:rsidRPr="003B19E9" w14:paraId="48183E61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71A86BF6" w14:textId="77777777" w:rsidR="006068A8" w:rsidRPr="003B19E9" w:rsidRDefault="00513E99" w:rsidP="0022060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1.</w:t>
            </w:r>
            <w:r w:rsidR="0022060D" w:rsidRPr="003B19E9">
              <w:rPr>
                <w:b/>
                <w:sz w:val="20"/>
                <w:szCs w:val="20"/>
                <w:lang w:val="en-GB"/>
              </w:rPr>
              <w:t>7</w:t>
            </w:r>
          </w:p>
        </w:tc>
        <w:tc>
          <w:tcPr>
            <w:tcW w:w="4612" w:type="dxa"/>
            <w:gridSpan w:val="2"/>
            <w:vAlign w:val="center"/>
          </w:tcPr>
          <w:p w14:paraId="6542AE68" w14:textId="1BA112D1" w:rsidR="006068A8" w:rsidRPr="003B19E9" w:rsidRDefault="00943F94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a written job description specific to each position in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-345018570"/>
            <w:placeholder>
              <w:docPart w:val="5EBFF87E68D54BCCA856D34C24E41936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4A29C2B1" w14:textId="56087AA8" w:rsidR="006068A8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330435712"/>
            <w:placeholder>
              <w:docPart w:val="D3DB7F5AEA914A3B88761D51B11A9540"/>
            </w:placeholder>
            <w:showingPlcHdr/>
          </w:sdtPr>
          <w:sdtEndPr/>
          <w:sdtContent>
            <w:tc>
              <w:tcPr>
                <w:tcW w:w="4833" w:type="dxa"/>
                <w:gridSpan w:val="2"/>
              </w:tcPr>
              <w:p w14:paraId="3F1EE441" w14:textId="7387BE91" w:rsidR="006068A8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819347494"/>
            <w:placeholder>
              <w:docPart w:val="5752BB04C46846A6849E07502CE7FB87"/>
            </w:placeholder>
            <w:showingPlcHdr/>
          </w:sdtPr>
          <w:sdtEndPr/>
          <w:sdtContent>
            <w:tc>
              <w:tcPr>
                <w:tcW w:w="701" w:type="dxa"/>
              </w:tcPr>
              <w:p w14:paraId="1F27774B" w14:textId="56B2B6DB" w:rsidR="006068A8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  <w:r w:rsidRPr="00206E93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068A8" w:rsidRPr="003B19E9" w14:paraId="340183C6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651DE9AD" w14:textId="77777777" w:rsidR="006068A8" w:rsidRPr="003B19E9" w:rsidRDefault="00943F94" w:rsidP="0022060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1.</w:t>
            </w:r>
            <w:r w:rsidR="0022060D" w:rsidRPr="003B19E9">
              <w:rPr>
                <w:b/>
                <w:sz w:val="20"/>
                <w:szCs w:val="20"/>
                <w:lang w:val="en-GB"/>
              </w:rPr>
              <w:t>8</w:t>
            </w:r>
          </w:p>
        </w:tc>
        <w:tc>
          <w:tcPr>
            <w:tcW w:w="4612" w:type="dxa"/>
            <w:gridSpan w:val="2"/>
            <w:vAlign w:val="center"/>
          </w:tcPr>
          <w:p w14:paraId="479A74E7" w14:textId="77777777" w:rsidR="006068A8" w:rsidRPr="003B19E9" w:rsidRDefault="00943F94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Have all personnel been issued with a written statement of terms of employment/engagement?</w:t>
            </w:r>
          </w:p>
        </w:tc>
        <w:sdt>
          <w:sdtPr>
            <w:rPr>
              <w:sz w:val="20"/>
              <w:szCs w:val="20"/>
              <w:lang w:val="en-GB"/>
            </w:rPr>
            <w:id w:val="-326978107"/>
            <w:placeholder>
              <w:docPart w:val="AF0F095D47DC477EA3206BF7776E2775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0B83A0B5" w14:textId="120E59D6" w:rsidR="006068A8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920333945"/>
            <w:placeholder>
              <w:docPart w:val="4C422BCF9EE64AB583919E58AAD4E81A"/>
            </w:placeholder>
            <w:showingPlcHdr/>
          </w:sdtPr>
          <w:sdtEndPr/>
          <w:sdtContent>
            <w:tc>
              <w:tcPr>
                <w:tcW w:w="4833" w:type="dxa"/>
                <w:gridSpan w:val="2"/>
              </w:tcPr>
              <w:p w14:paraId="53B8EA9D" w14:textId="4E83A601" w:rsidR="006068A8" w:rsidRPr="003B19E9" w:rsidRDefault="00437D9F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583727889"/>
            <w:placeholder>
              <w:docPart w:val="2D6A0F7A0C6040AEA6E0317A968AD420"/>
            </w:placeholder>
            <w:showingPlcHdr/>
          </w:sdtPr>
          <w:sdtEndPr/>
          <w:sdtContent>
            <w:tc>
              <w:tcPr>
                <w:tcW w:w="701" w:type="dxa"/>
              </w:tcPr>
              <w:p w14:paraId="780D5EFA" w14:textId="4BF9BB76" w:rsidR="006068A8" w:rsidRPr="003B19E9" w:rsidRDefault="00890F0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3B5916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943F94" w:rsidRPr="003B19E9" w14:paraId="76D49F2B" w14:textId="77777777" w:rsidTr="00943F94">
        <w:trPr>
          <w:trHeight w:val="70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39290C96" w14:textId="77777777" w:rsidR="00943F94" w:rsidRPr="003B19E9" w:rsidRDefault="00943F94" w:rsidP="00943F94">
            <w:pPr>
              <w:rPr>
                <w:sz w:val="20"/>
                <w:szCs w:val="20"/>
                <w:lang w:val="en-GB"/>
              </w:rPr>
            </w:pPr>
          </w:p>
        </w:tc>
      </w:tr>
      <w:tr w:rsidR="00E047AC" w:rsidRPr="003B19E9" w14:paraId="16ABDAAD" w14:textId="77777777" w:rsidTr="00E047AC">
        <w:trPr>
          <w:trHeight w:val="519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  <w:vAlign w:val="center"/>
          </w:tcPr>
          <w:p w14:paraId="017A04E9" w14:textId="77777777" w:rsidR="00E047AC" w:rsidRPr="008C2BCD" w:rsidRDefault="00E047AC" w:rsidP="00E047AC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-2096232915"/>
            <w:placeholder>
              <w:docPart w:val="2A45C75AD6324A93AA59E99E48D837A4"/>
            </w:placeholder>
            <w:showingPlcHdr/>
          </w:sdtPr>
          <w:sdtEndPr/>
          <w:sdtContent>
            <w:tc>
              <w:tcPr>
                <w:tcW w:w="3827" w:type="dxa"/>
                <w:vAlign w:val="center"/>
              </w:tcPr>
              <w:p w14:paraId="411B095B" w14:textId="21F4C4EA" w:rsidR="00E047AC" w:rsidRPr="003B19E9" w:rsidRDefault="00437D9F" w:rsidP="00E047AC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4542B011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-415623620"/>
            <w:placeholder>
              <w:docPart w:val="36C4BDC8AD64481C9FDA6881BC4C5595"/>
            </w:placeholder>
            <w:showingPlcHdr/>
          </w:sdtPr>
          <w:sdtEndPr/>
          <w:sdtContent>
            <w:tc>
              <w:tcPr>
                <w:tcW w:w="2835" w:type="dxa"/>
                <w:vAlign w:val="center"/>
              </w:tcPr>
              <w:p w14:paraId="2A695079" w14:textId="00780B20" w:rsidR="00E047AC" w:rsidRPr="003B19E9" w:rsidRDefault="00437D9F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2540F2B2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-2147353011"/>
            <w:placeholder>
              <w:docPart w:val="C0F4E9B2EF4E454D8783A3268F374970"/>
            </w:placeholder>
            <w:showingPlcHdr/>
          </w:sdtPr>
          <w:sdtEndPr/>
          <w:sdtContent>
            <w:tc>
              <w:tcPr>
                <w:tcW w:w="2841" w:type="dxa"/>
                <w:gridSpan w:val="2"/>
              </w:tcPr>
              <w:p w14:paraId="47AB6E1B" w14:textId="75CF2869" w:rsidR="00E047AC" w:rsidRPr="003B19E9" w:rsidRDefault="00906E42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943F94" w:rsidRPr="003B19E9" w14:paraId="7483AA3B" w14:textId="77777777" w:rsidTr="00943F94">
        <w:trPr>
          <w:trHeight w:val="70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671D9255" w14:textId="77777777" w:rsidR="00943F94" w:rsidRPr="003B19E9" w:rsidRDefault="00943F94" w:rsidP="00943F94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51A81F29" w14:textId="77777777" w:rsidR="00665CE5" w:rsidRDefault="00665CE5">
      <w:r>
        <w:br w:type="page"/>
      </w:r>
    </w:p>
    <w:tbl>
      <w:tblPr>
        <w:tblStyle w:val="TableGrid"/>
        <w:tblW w:w="15310" w:type="dxa"/>
        <w:jc w:val="center"/>
        <w:tblLook w:val="04A0" w:firstRow="1" w:lastRow="0" w:firstColumn="1" w:lastColumn="0" w:noHBand="0" w:noVBand="1"/>
      </w:tblPr>
      <w:tblGrid>
        <w:gridCol w:w="629"/>
        <w:gridCol w:w="784"/>
        <w:gridCol w:w="3827"/>
        <w:gridCol w:w="1701"/>
        <w:gridCol w:w="2835"/>
        <w:gridCol w:w="771"/>
        <w:gridCol w:w="1922"/>
        <w:gridCol w:w="1964"/>
        <w:gridCol w:w="877"/>
      </w:tblGrid>
      <w:tr w:rsidR="00400B5B" w:rsidRPr="003B19E9" w14:paraId="350C1D88" w14:textId="77777777" w:rsidTr="008A2B06">
        <w:trPr>
          <w:jc w:val="center"/>
        </w:trPr>
        <w:tc>
          <w:tcPr>
            <w:tcW w:w="15310" w:type="dxa"/>
            <w:gridSpan w:val="9"/>
            <w:shd w:val="clear" w:color="auto" w:fill="FFC000"/>
          </w:tcPr>
          <w:p w14:paraId="7A269417" w14:textId="5FC98960" w:rsidR="00400B5B" w:rsidRPr="003B19E9" w:rsidRDefault="00400B5B" w:rsidP="00113113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lastRenderedPageBreak/>
              <w:t>QS</w:t>
            </w:r>
            <w:r w:rsidR="00C27021" w:rsidRPr="003B19E9">
              <w:rPr>
                <w:b/>
                <w:lang w:val="en-GB"/>
              </w:rPr>
              <w:t>3.</w:t>
            </w:r>
            <w:r w:rsidR="004B52F4" w:rsidRPr="003B19E9">
              <w:rPr>
                <w:b/>
                <w:lang w:val="en-GB"/>
              </w:rPr>
              <w:t>2</w:t>
            </w:r>
            <w:r w:rsidRPr="003B19E9">
              <w:rPr>
                <w:b/>
                <w:lang w:val="en-GB"/>
              </w:rPr>
              <w:t>:</w:t>
            </w:r>
            <w:r w:rsidR="0009591A" w:rsidRPr="003B19E9">
              <w:rPr>
                <w:b/>
                <w:lang w:val="en-GB"/>
              </w:rPr>
              <w:t xml:space="preserve"> </w:t>
            </w:r>
            <w:r w:rsidR="00631927" w:rsidRPr="003B19E9">
              <w:rPr>
                <w:b/>
                <w:lang w:val="en-GB"/>
              </w:rPr>
              <w:t xml:space="preserve">Personnel </w:t>
            </w:r>
            <w:r w:rsidR="0009591A" w:rsidRPr="003B19E9">
              <w:rPr>
                <w:b/>
                <w:lang w:val="en-GB"/>
              </w:rPr>
              <w:t>Development</w:t>
            </w:r>
            <w:r w:rsidR="004B52F4" w:rsidRPr="003B19E9">
              <w:rPr>
                <w:lang w:val="en-GB"/>
              </w:rPr>
              <w:t xml:space="preserve"> – </w:t>
            </w:r>
            <w:r w:rsidR="008A2B06" w:rsidRPr="003B19E9">
              <w:rPr>
                <w:lang w:val="en-GB"/>
              </w:rPr>
              <w:t>The</w:t>
            </w:r>
            <w:r w:rsidR="00A305D1" w:rsidRPr="003B19E9">
              <w:rPr>
                <w:lang w:val="en-GB"/>
              </w:rPr>
              <w:t xml:space="preserve"> </w:t>
            </w:r>
            <w:r w:rsidR="00E85781">
              <w:rPr>
                <w:lang w:val="en-GB"/>
              </w:rPr>
              <w:t>institution</w:t>
            </w:r>
            <w:r w:rsidR="00A305D1" w:rsidRPr="003B19E9">
              <w:rPr>
                <w:lang w:val="en-GB"/>
              </w:rPr>
              <w:t xml:space="preserve"> </w:t>
            </w:r>
            <w:r w:rsidR="00DC1435" w:rsidRPr="003B19E9">
              <w:rPr>
                <w:lang w:val="en-GB"/>
              </w:rPr>
              <w:t xml:space="preserve">has </w:t>
            </w:r>
            <w:r w:rsidR="00A305D1" w:rsidRPr="003B19E9">
              <w:rPr>
                <w:lang w:val="en-GB"/>
              </w:rPr>
              <w:t xml:space="preserve">a </w:t>
            </w:r>
            <w:r w:rsidR="008A2B06" w:rsidRPr="003B19E9">
              <w:rPr>
                <w:lang w:val="en-GB"/>
              </w:rPr>
              <w:t xml:space="preserve">systematic approach to </w:t>
            </w:r>
            <w:r w:rsidR="00790060" w:rsidRPr="00AA40F7">
              <w:rPr>
                <w:lang w:val="en-GB"/>
              </w:rPr>
              <w:t>support</w:t>
            </w:r>
            <w:r w:rsidR="00790060">
              <w:rPr>
                <w:lang w:val="en-GB"/>
              </w:rPr>
              <w:t>ing</w:t>
            </w:r>
            <w:r w:rsidR="00790060" w:rsidRPr="00AA40F7">
              <w:rPr>
                <w:lang w:val="en-GB"/>
              </w:rPr>
              <w:t xml:space="preserve"> and develop</w:t>
            </w:r>
            <w:r w:rsidR="00790060">
              <w:rPr>
                <w:lang w:val="en-GB"/>
              </w:rPr>
              <w:t xml:space="preserve">ing </w:t>
            </w:r>
            <w:r w:rsidR="008A2B06" w:rsidRPr="003B19E9">
              <w:rPr>
                <w:lang w:val="en-GB"/>
              </w:rPr>
              <w:t xml:space="preserve">all </w:t>
            </w:r>
            <w:r w:rsidR="00943F94" w:rsidRPr="003B19E9">
              <w:rPr>
                <w:lang w:val="en-GB"/>
              </w:rPr>
              <w:t>personnel</w:t>
            </w:r>
            <w:r w:rsidR="00790060">
              <w:rPr>
                <w:lang w:val="en-GB"/>
              </w:rPr>
              <w:t>,</w:t>
            </w:r>
            <w:r w:rsidR="00943F94" w:rsidRPr="003B19E9">
              <w:rPr>
                <w:lang w:val="en-GB"/>
              </w:rPr>
              <w:t xml:space="preserve"> </w:t>
            </w:r>
            <w:r w:rsidR="00113113" w:rsidRPr="003B19E9">
              <w:rPr>
                <w:lang w:val="en-GB"/>
              </w:rPr>
              <w:t xml:space="preserve">ensuring they have the competencies </w:t>
            </w:r>
            <w:r w:rsidR="00AC3071" w:rsidRPr="003B19E9">
              <w:rPr>
                <w:lang w:val="en-GB"/>
              </w:rPr>
              <w:t>required to deliver high quality education and training</w:t>
            </w:r>
            <w:r w:rsidR="008A2B06" w:rsidRPr="003B19E9">
              <w:rPr>
                <w:lang w:val="en-GB"/>
              </w:rPr>
              <w:t>.</w:t>
            </w:r>
            <w:r w:rsidR="004B52F4" w:rsidRPr="003B19E9">
              <w:rPr>
                <w:lang w:val="en-GB"/>
              </w:rPr>
              <w:t xml:space="preserve"> </w:t>
            </w:r>
          </w:p>
        </w:tc>
      </w:tr>
      <w:tr w:rsidR="00FA7E98" w:rsidRPr="003B19E9" w14:paraId="67230802" w14:textId="77777777" w:rsidTr="002E047F">
        <w:trPr>
          <w:jc w:val="center"/>
        </w:trPr>
        <w:tc>
          <w:tcPr>
            <w:tcW w:w="5240" w:type="dxa"/>
            <w:gridSpan w:val="3"/>
            <w:shd w:val="clear" w:color="auto" w:fill="F2F2F2" w:themeFill="background1" w:themeFillShade="F2"/>
            <w:vAlign w:val="center"/>
          </w:tcPr>
          <w:p w14:paraId="2CD5C8E4" w14:textId="77777777" w:rsidR="00FA7E98" w:rsidRPr="003B19E9" w:rsidRDefault="00FA7E98" w:rsidP="00400B5B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5307" w:type="dxa"/>
            <w:gridSpan w:val="3"/>
            <w:shd w:val="clear" w:color="auto" w:fill="F2F2F2" w:themeFill="background1" w:themeFillShade="F2"/>
            <w:vAlign w:val="center"/>
          </w:tcPr>
          <w:p w14:paraId="2088AE8B" w14:textId="77777777" w:rsidR="00FA7E98" w:rsidRPr="003B19E9" w:rsidRDefault="00FA7E98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3886" w:type="dxa"/>
            <w:gridSpan w:val="2"/>
            <w:shd w:val="clear" w:color="auto" w:fill="F2F2F2" w:themeFill="background1" w:themeFillShade="F2"/>
            <w:vAlign w:val="center"/>
          </w:tcPr>
          <w:p w14:paraId="369CCA90" w14:textId="77777777" w:rsidR="00FA7E98" w:rsidRPr="003B19E9" w:rsidRDefault="00FA7E98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877" w:type="dxa"/>
            <w:shd w:val="clear" w:color="auto" w:fill="F2F2F2" w:themeFill="background1" w:themeFillShade="F2"/>
            <w:vAlign w:val="center"/>
          </w:tcPr>
          <w:p w14:paraId="3813B567" w14:textId="77777777" w:rsidR="00FA7E98" w:rsidRPr="003B19E9" w:rsidRDefault="00FA7E98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113113" w:rsidRPr="003B19E9" w14:paraId="3670240F" w14:textId="77777777" w:rsidTr="00170946">
        <w:trPr>
          <w:trHeight w:val="519"/>
          <w:jc w:val="center"/>
        </w:trPr>
        <w:tc>
          <w:tcPr>
            <w:tcW w:w="629" w:type="dxa"/>
            <w:vAlign w:val="center"/>
          </w:tcPr>
          <w:p w14:paraId="45F71B87" w14:textId="77777777" w:rsidR="00113113" w:rsidRPr="003B19E9" w:rsidRDefault="00113113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2.1</w:t>
            </w:r>
          </w:p>
        </w:tc>
        <w:tc>
          <w:tcPr>
            <w:tcW w:w="4611" w:type="dxa"/>
            <w:gridSpan w:val="2"/>
            <w:vAlign w:val="center"/>
          </w:tcPr>
          <w:p w14:paraId="33E7EBFA" w14:textId="74CB95A9" w:rsidR="00113113" w:rsidRPr="003B19E9" w:rsidRDefault="00113113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re a document</w:t>
            </w:r>
            <w:r w:rsidR="000A0DE3" w:rsidRPr="003B19E9">
              <w:rPr>
                <w:sz w:val="20"/>
                <w:szCs w:val="20"/>
                <w:lang w:val="en-GB"/>
              </w:rPr>
              <w:t>ed</w:t>
            </w:r>
            <w:r w:rsidRPr="003B19E9">
              <w:rPr>
                <w:sz w:val="20"/>
                <w:szCs w:val="20"/>
                <w:lang w:val="en-GB"/>
              </w:rPr>
              <w:t xml:space="preserve"> procedure </w:t>
            </w:r>
            <w:r w:rsidR="00790060">
              <w:rPr>
                <w:sz w:val="20"/>
                <w:szCs w:val="20"/>
                <w:lang w:val="en-GB"/>
              </w:rPr>
              <w:t xml:space="preserve">to identify the </w:t>
            </w:r>
            <w:r w:rsidR="000A0DE3" w:rsidRPr="003B19E9">
              <w:rPr>
                <w:sz w:val="20"/>
                <w:szCs w:val="20"/>
                <w:lang w:val="en-GB"/>
              </w:rPr>
              <w:t>training/upskilling needs of all personnel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-82000760"/>
            <w:placeholder>
              <w:docPart w:val="D10B0578A6384FE0A0593ADED60C84A1"/>
            </w:placeholder>
            <w:showingPlcHdr/>
          </w:sdtPr>
          <w:sdtEndPr/>
          <w:sdtContent>
            <w:tc>
              <w:tcPr>
                <w:tcW w:w="5307" w:type="dxa"/>
                <w:gridSpan w:val="3"/>
              </w:tcPr>
              <w:p w14:paraId="635498CE" w14:textId="7EEB78A9" w:rsidR="00113113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029987374"/>
            <w:placeholder>
              <w:docPart w:val="69C5CB9BF00F475DBF368520A9BAC885"/>
            </w:placeholder>
            <w:showingPlcHdr/>
          </w:sdtPr>
          <w:sdtEndPr/>
          <w:sdtContent>
            <w:tc>
              <w:tcPr>
                <w:tcW w:w="3886" w:type="dxa"/>
                <w:gridSpan w:val="2"/>
              </w:tcPr>
              <w:p w14:paraId="3F76FF83" w14:textId="2D3A5128" w:rsidR="00113113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084874659"/>
            <w:placeholder>
              <w:docPart w:val="CD6594B9EAC24EE28177B313B3E7F42E"/>
            </w:placeholder>
            <w:showingPlcHdr/>
          </w:sdtPr>
          <w:sdtEndPr/>
          <w:sdtContent>
            <w:tc>
              <w:tcPr>
                <w:tcW w:w="877" w:type="dxa"/>
              </w:tcPr>
              <w:p w14:paraId="533514EA" w14:textId="3C2FC3F8" w:rsidR="00113113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60C1C" w:rsidRPr="003B19E9" w14:paraId="587AAEDC" w14:textId="77777777" w:rsidTr="00170946">
        <w:trPr>
          <w:trHeight w:val="170"/>
          <w:jc w:val="center"/>
        </w:trPr>
        <w:tc>
          <w:tcPr>
            <w:tcW w:w="629" w:type="dxa"/>
            <w:vAlign w:val="center"/>
          </w:tcPr>
          <w:p w14:paraId="07241F21" w14:textId="77777777" w:rsidR="00060C1C" w:rsidRPr="003B19E9" w:rsidRDefault="00060C1C" w:rsidP="00113113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2.</w:t>
            </w:r>
            <w:r w:rsidR="00113113" w:rsidRPr="003B19E9">
              <w:rPr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4611" w:type="dxa"/>
            <w:gridSpan w:val="2"/>
            <w:vAlign w:val="center"/>
          </w:tcPr>
          <w:p w14:paraId="0FCAFA00" w14:textId="413964DD" w:rsidR="00060C1C" w:rsidRPr="003B19E9" w:rsidRDefault="00060C1C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an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demonstrate</w:t>
            </w:r>
            <w:r w:rsidR="00113113" w:rsidRPr="003B19E9">
              <w:rPr>
                <w:sz w:val="20"/>
                <w:szCs w:val="20"/>
                <w:lang w:val="en-GB"/>
              </w:rPr>
              <w:t xml:space="preserve"> </w:t>
            </w:r>
            <w:proofErr w:type="gramStart"/>
            <w:r w:rsidR="00113113" w:rsidRPr="003B19E9">
              <w:rPr>
                <w:sz w:val="20"/>
                <w:szCs w:val="20"/>
                <w:lang w:val="en-GB"/>
              </w:rPr>
              <w:t>that</w:t>
            </w:r>
            <w:r w:rsidRPr="003B19E9">
              <w:rPr>
                <w:sz w:val="20"/>
                <w:szCs w:val="20"/>
                <w:lang w:val="en-GB"/>
              </w:rPr>
              <w:t>:</w:t>
            </w:r>
            <w:proofErr w:type="gramEnd"/>
          </w:p>
          <w:p w14:paraId="78E590A3" w14:textId="77777777" w:rsidR="00060C1C" w:rsidRPr="003B19E9" w:rsidRDefault="00113113" w:rsidP="00170946">
            <w:pPr>
              <w:pStyle w:val="NoSpacing"/>
              <w:numPr>
                <w:ilvl w:val="0"/>
                <w:numId w:val="7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</w:t>
            </w:r>
            <w:r w:rsidR="00060C1C" w:rsidRPr="003B19E9">
              <w:rPr>
                <w:sz w:val="20"/>
                <w:szCs w:val="20"/>
                <w:lang w:val="en-GB"/>
              </w:rPr>
              <w:t xml:space="preserve">t has a documented induction programme for all personnel </w:t>
            </w:r>
          </w:p>
          <w:p w14:paraId="19EAB7BA" w14:textId="51DF3E7D" w:rsidR="00060C1C" w:rsidRPr="003B19E9" w:rsidRDefault="00AC3071" w:rsidP="00170946">
            <w:pPr>
              <w:pStyle w:val="NoSpacing"/>
              <w:numPr>
                <w:ilvl w:val="0"/>
                <w:numId w:val="7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The </w:t>
            </w:r>
            <w:r w:rsidR="00790060">
              <w:rPr>
                <w:sz w:val="20"/>
                <w:szCs w:val="20"/>
                <w:lang w:val="en-GB"/>
              </w:rPr>
              <w:t>i</w:t>
            </w:r>
            <w:r w:rsidR="00060C1C" w:rsidRPr="003B19E9">
              <w:rPr>
                <w:sz w:val="20"/>
                <w:szCs w:val="20"/>
                <w:lang w:val="en-GB"/>
              </w:rPr>
              <w:t>nduction is consistent</w:t>
            </w:r>
            <w:r w:rsidRPr="003B19E9">
              <w:rPr>
                <w:sz w:val="20"/>
                <w:szCs w:val="20"/>
                <w:lang w:val="en-GB"/>
              </w:rPr>
              <w:t xml:space="preserve"> and appropriate to the relevant role</w:t>
            </w:r>
          </w:p>
          <w:p w14:paraId="5C970D72" w14:textId="77777777" w:rsidR="00113113" w:rsidRPr="003B19E9" w:rsidRDefault="00113113" w:rsidP="00170946">
            <w:pPr>
              <w:pStyle w:val="NoSpacing"/>
              <w:numPr>
                <w:ilvl w:val="0"/>
                <w:numId w:val="7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ll personnel have attended induction</w:t>
            </w:r>
          </w:p>
          <w:p w14:paraId="29EBB511" w14:textId="7C6D10D5" w:rsidR="00113113" w:rsidRPr="003B19E9" w:rsidRDefault="00113113" w:rsidP="00170946">
            <w:pPr>
              <w:pStyle w:val="NoSpacing"/>
              <w:numPr>
                <w:ilvl w:val="0"/>
                <w:numId w:val="7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The induction clearly outlines responsibility for the quality assurance of </w:t>
            </w:r>
            <w:r w:rsidR="00E85781">
              <w:rPr>
                <w:sz w:val="20"/>
                <w:szCs w:val="20"/>
                <w:lang w:val="en-GB"/>
              </w:rPr>
              <w:t>PHECC-approved</w:t>
            </w:r>
            <w:r w:rsidRPr="003B19E9">
              <w:rPr>
                <w:sz w:val="20"/>
                <w:szCs w:val="20"/>
                <w:lang w:val="en-GB"/>
              </w:rPr>
              <w:t xml:space="preserve"> courses</w:t>
            </w:r>
            <w:r w:rsidR="00CE27E2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417225527"/>
            <w:placeholder>
              <w:docPart w:val="F6960BCB98504826A51B3BD3F483BBFD"/>
            </w:placeholder>
            <w:showingPlcHdr/>
          </w:sdtPr>
          <w:sdtEndPr/>
          <w:sdtContent>
            <w:tc>
              <w:tcPr>
                <w:tcW w:w="5307" w:type="dxa"/>
                <w:gridSpan w:val="3"/>
              </w:tcPr>
              <w:p w14:paraId="528E212B" w14:textId="6A0E36F3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75418870"/>
            <w:placeholder>
              <w:docPart w:val="8B9080E817304EA3978F02A45388E281"/>
            </w:placeholder>
            <w:showingPlcHdr/>
          </w:sdtPr>
          <w:sdtEndPr/>
          <w:sdtContent>
            <w:tc>
              <w:tcPr>
                <w:tcW w:w="3886" w:type="dxa"/>
                <w:gridSpan w:val="2"/>
              </w:tcPr>
              <w:p w14:paraId="319B6037" w14:textId="3F82310B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643814995"/>
            <w:placeholder>
              <w:docPart w:val="A82818EA9D0E40B6AE20FFE947FE2C59"/>
            </w:placeholder>
            <w:showingPlcHdr/>
          </w:sdtPr>
          <w:sdtEndPr/>
          <w:sdtContent>
            <w:tc>
              <w:tcPr>
                <w:tcW w:w="877" w:type="dxa"/>
              </w:tcPr>
              <w:p w14:paraId="30C6DF8B" w14:textId="22290E79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60C1C" w:rsidRPr="003B19E9" w14:paraId="4BE5748C" w14:textId="77777777" w:rsidTr="00170946">
        <w:trPr>
          <w:trHeight w:val="519"/>
          <w:jc w:val="center"/>
        </w:trPr>
        <w:tc>
          <w:tcPr>
            <w:tcW w:w="629" w:type="dxa"/>
            <w:vAlign w:val="center"/>
          </w:tcPr>
          <w:p w14:paraId="7593262E" w14:textId="77777777" w:rsidR="00060C1C" w:rsidRPr="003B19E9" w:rsidRDefault="00C25713" w:rsidP="00C25713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2.3</w:t>
            </w:r>
          </w:p>
        </w:tc>
        <w:tc>
          <w:tcPr>
            <w:tcW w:w="4611" w:type="dxa"/>
            <w:gridSpan w:val="2"/>
            <w:vAlign w:val="center"/>
          </w:tcPr>
          <w:p w14:paraId="292CA102" w14:textId="77777777" w:rsidR="00060C1C" w:rsidRPr="003B19E9" w:rsidRDefault="00C25713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of a training and development plan/programme which details how the institution meets the </w:t>
            </w:r>
            <w:r w:rsidR="00044996" w:rsidRPr="003B19E9">
              <w:rPr>
                <w:sz w:val="20"/>
                <w:szCs w:val="20"/>
                <w:lang w:val="en-GB"/>
              </w:rPr>
              <w:t xml:space="preserve">support and </w:t>
            </w:r>
            <w:r w:rsidRPr="003B19E9">
              <w:rPr>
                <w:sz w:val="20"/>
                <w:szCs w:val="20"/>
                <w:lang w:val="en-GB"/>
              </w:rPr>
              <w:t xml:space="preserve">development needs of relevant personnel?  </w:t>
            </w:r>
          </w:p>
        </w:tc>
        <w:sdt>
          <w:sdtPr>
            <w:rPr>
              <w:sz w:val="20"/>
              <w:szCs w:val="20"/>
              <w:lang w:val="en-GB"/>
            </w:rPr>
            <w:id w:val="-1781100025"/>
            <w:placeholder>
              <w:docPart w:val="1B010582C7714DBF92C77C03573F9CC4"/>
            </w:placeholder>
            <w:showingPlcHdr/>
          </w:sdtPr>
          <w:sdtEndPr/>
          <w:sdtContent>
            <w:tc>
              <w:tcPr>
                <w:tcW w:w="5307" w:type="dxa"/>
                <w:gridSpan w:val="3"/>
              </w:tcPr>
              <w:p w14:paraId="30298B97" w14:textId="6530FA15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76715164"/>
            <w:placeholder>
              <w:docPart w:val="8C652264C16744AC99A41C0C2E5422A1"/>
            </w:placeholder>
            <w:showingPlcHdr/>
          </w:sdtPr>
          <w:sdtEndPr/>
          <w:sdtContent>
            <w:tc>
              <w:tcPr>
                <w:tcW w:w="3886" w:type="dxa"/>
                <w:gridSpan w:val="2"/>
              </w:tcPr>
              <w:p w14:paraId="44DCECBB" w14:textId="2CFC8E49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27502451"/>
            <w:placeholder>
              <w:docPart w:val="DF0F7E31437B44A49FACC3CE581F36C2"/>
            </w:placeholder>
            <w:showingPlcHdr/>
          </w:sdtPr>
          <w:sdtEndPr/>
          <w:sdtContent>
            <w:tc>
              <w:tcPr>
                <w:tcW w:w="877" w:type="dxa"/>
              </w:tcPr>
              <w:p w14:paraId="6A72A9B5" w14:textId="3FE796CC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60C1C" w:rsidRPr="003B19E9" w14:paraId="15CCB259" w14:textId="77777777" w:rsidTr="00170946">
        <w:trPr>
          <w:trHeight w:val="519"/>
          <w:jc w:val="center"/>
        </w:trPr>
        <w:tc>
          <w:tcPr>
            <w:tcW w:w="629" w:type="dxa"/>
            <w:vAlign w:val="center"/>
          </w:tcPr>
          <w:p w14:paraId="3CB4F900" w14:textId="77777777" w:rsidR="00060C1C" w:rsidRPr="003B19E9" w:rsidRDefault="00C25713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2.4</w:t>
            </w:r>
          </w:p>
        </w:tc>
        <w:tc>
          <w:tcPr>
            <w:tcW w:w="4611" w:type="dxa"/>
            <w:gridSpan w:val="2"/>
            <w:vAlign w:val="center"/>
          </w:tcPr>
          <w:p w14:paraId="05C13C30" w14:textId="77777777" w:rsidR="00060C1C" w:rsidRPr="003B19E9" w:rsidRDefault="00574CF3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</w:t>
            </w:r>
            <w:r w:rsidR="00044996" w:rsidRPr="003B19E9">
              <w:rPr>
                <w:sz w:val="20"/>
                <w:szCs w:val="20"/>
                <w:lang w:val="en-GB"/>
              </w:rPr>
              <w:t xml:space="preserve">support and </w:t>
            </w:r>
            <w:r w:rsidRPr="003B19E9">
              <w:rPr>
                <w:sz w:val="20"/>
                <w:szCs w:val="20"/>
                <w:lang w:val="en-GB"/>
              </w:rPr>
              <w:t xml:space="preserve">development/upskilling has taken place? </w:t>
            </w:r>
          </w:p>
        </w:tc>
        <w:sdt>
          <w:sdtPr>
            <w:rPr>
              <w:sz w:val="20"/>
              <w:szCs w:val="20"/>
              <w:lang w:val="en-GB"/>
            </w:rPr>
            <w:id w:val="-616378942"/>
            <w:placeholder>
              <w:docPart w:val="2519DB6701604CBFA87DC7378CA520FF"/>
            </w:placeholder>
            <w:showingPlcHdr/>
          </w:sdtPr>
          <w:sdtEndPr/>
          <w:sdtContent>
            <w:tc>
              <w:tcPr>
                <w:tcW w:w="5307" w:type="dxa"/>
                <w:gridSpan w:val="3"/>
              </w:tcPr>
              <w:p w14:paraId="612E9FFA" w14:textId="7DA252FB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66767300"/>
            <w:placeholder>
              <w:docPart w:val="558397AD61C847F1A2F765E7E07406BD"/>
            </w:placeholder>
            <w:showingPlcHdr/>
          </w:sdtPr>
          <w:sdtEndPr/>
          <w:sdtContent>
            <w:tc>
              <w:tcPr>
                <w:tcW w:w="3886" w:type="dxa"/>
                <w:gridSpan w:val="2"/>
              </w:tcPr>
              <w:p w14:paraId="54BC2FE8" w14:textId="48E7A2C1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74321102"/>
            <w:placeholder>
              <w:docPart w:val="074488D755224117B726F130500989C4"/>
            </w:placeholder>
            <w:showingPlcHdr/>
          </w:sdtPr>
          <w:sdtEndPr/>
          <w:sdtContent>
            <w:tc>
              <w:tcPr>
                <w:tcW w:w="877" w:type="dxa"/>
              </w:tcPr>
              <w:p w14:paraId="5286BB4F" w14:textId="4DC33D68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60C1C" w:rsidRPr="003B19E9" w14:paraId="1679237E" w14:textId="77777777" w:rsidTr="00170946">
        <w:trPr>
          <w:trHeight w:val="170"/>
          <w:jc w:val="center"/>
        </w:trPr>
        <w:tc>
          <w:tcPr>
            <w:tcW w:w="629" w:type="dxa"/>
            <w:vAlign w:val="center"/>
          </w:tcPr>
          <w:p w14:paraId="68E2C257" w14:textId="77777777" w:rsidR="00060C1C" w:rsidRPr="003B19E9" w:rsidRDefault="00574CF3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2.5</w:t>
            </w:r>
          </w:p>
        </w:tc>
        <w:tc>
          <w:tcPr>
            <w:tcW w:w="4611" w:type="dxa"/>
            <w:gridSpan w:val="2"/>
            <w:vAlign w:val="center"/>
          </w:tcPr>
          <w:p w14:paraId="5E4684C8" w14:textId="77777777" w:rsidR="00060C1C" w:rsidRPr="003B19E9" w:rsidRDefault="00574CF3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practitioner upskilling has taken place within 18 months of new CPG publication?  </w:t>
            </w:r>
          </w:p>
        </w:tc>
        <w:sdt>
          <w:sdtPr>
            <w:rPr>
              <w:sz w:val="20"/>
              <w:szCs w:val="20"/>
              <w:lang w:val="en-GB"/>
            </w:rPr>
            <w:id w:val="775748919"/>
            <w:placeholder>
              <w:docPart w:val="2C001D2D697045DCA73EFB8BC70BBE01"/>
            </w:placeholder>
            <w:showingPlcHdr/>
          </w:sdtPr>
          <w:sdtEndPr/>
          <w:sdtContent>
            <w:tc>
              <w:tcPr>
                <w:tcW w:w="5307" w:type="dxa"/>
                <w:gridSpan w:val="3"/>
              </w:tcPr>
              <w:p w14:paraId="5260CC30" w14:textId="36D8F6D1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104623560"/>
            <w:placeholder>
              <w:docPart w:val="2A0A0FE2C6264A8DBCF012E712FF5339"/>
            </w:placeholder>
            <w:showingPlcHdr/>
          </w:sdtPr>
          <w:sdtEndPr/>
          <w:sdtContent>
            <w:tc>
              <w:tcPr>
                <w:tcW w:w="3886" w:type="dxa"/>
                <w:gridSpan w:val="2"/>
              </w:tcPr>
              <w:p w14:paraId="66863DFA" w14:textId="50557876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547872155"/>
            <w:placeholder>
              <w:docPart w:val="E1F39530F387440A9B3268AA1DF31525"/>
            </w:placeholder>
            <w:showingPlcHdr/>
          </w:sdtPr>
          <w:sdtEndPr/>
          <w:sdtContent>
            <w:tc>
              <w:tcPr>
                <w:tcW w:w="877" w:type="dxa"/>
              </w:tcPr>
              <w:p w14:paraId="47049947" w14:textId="32EBC860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60C1C" w:rsidRPr="003B19E9" w14:paraId="30305CD2" w14:textId="77777777" w:rsidTr="00170946">
        <w:trPr>
          <w:trHeight w:val="519"/>
          <w:jc w:val="center"/>
        </w:trPr>
        <w:tc>
          <w:tcPr>
            <w:tcW w:w="629" w:type="dxa"/>
            <w:vAlign w:val="center"/>
          </w:tcPr>
          <w:p w14:paraId="4053656D" w14:textId="77777777" w:rsidR="00060C1C" w:rsidRPr="003B19E9" w:rsidRDefault="00044996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2.6</w:t>
            </w:r>
          </w:p>
        </w:tc>
        <w:tc>
          <w:tcPr>
            <w:tcW w:w="4611" w:type="dxa"/>
            <w:gridSpan w:val="2"/>
            <w:vAlign w:val="center"/>
          </w:tcPr>
          <w:p w14:paraId="5A66D978" w14:textId="7F2BA9E5" w:rsidR="00060C1C" w:rsidRPr="003B19E9" w:rsidRDefault="00044996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there mechanisms in place </w:t>
            </w:r>
            <w:r w:rsidR="00060C1C" w:rsidRPr="003B19E9">
              <w:rPr>
                <w:sz w:val="20"/>
                <w:szCs w:val="20"/>
                <w:lang w:val="en-GB"/>
              </w:rPr>
              <w:t xml:space="preserve">for faculty to </w:t>
            </w:r>
            <w:r w:rsidRPr="003B19E9">
              <w:rPr>
                <w:sz w:val="20"/>
                <w:szCs w:val="20"/>
                <w:lang w:val="en-GB"/>
              </w:rPr>
              <w:t xml:space="preserve">request </w:t>
            </w:r>
            <w:r w:rsidR="00060C1C" w:rsidRPr="003B19E9">
              <w:rPr>
                <w:sz w:val="20"/>
                <w:szCs w:val="20"/>
                <w:lang w:val="en-GB"/>
              </w:rPr>
              <w:t>support for training</w:t>
            </w:r>
            <w:r w:rsidRPr="003B19E9">
              <w:rPr>
                <w:sz w:val="20"/>
                <w:szCs w:val="20"/>
                <w:lang w:val="en-GB"/>
              </w:rPr>
              <w:t>/upskilling</w:t>
            </w:r>
            <w:r w:rsidR="00060C1C" w:rsidRPr="003B19E9">
              <w:rPr>
                <w:sz w:val="20"/>
                <w:szCs w:val="20"/>
                <w:lang w:val="en-GB"/>
              </w:rPr>
              <w:t xml:space="preserve"> and </w:t>
            </w:r>
            <w:r w:rsidR="005043F8">
              <w:rPr>
                <w:sz w:val="20"/>
                <w:szCs w:val="20"/>
                <w:lang w:val="en-GB"/>
              </w:rPr>
              <w:t>to achieve</w:t>
            </w:r>
            <w:r w:rsidR="005043F8" w:rsidRPr="00AA40F7">
              <w:rPr>
                <w:sz w:val="20"/>
                <w:szCs w:val="20"/>
                <w:lang w:val="en-GB"/>
              </w:rPr>
              <w:t xml:space="preserve"> </w:t>
            </w:r>
            <w:r w:rsidR="00060C1C" w:rsidRPr="003B19E9">
              <w:rPr>
                <w:sz w:val="20"/>
                <w:szCs w:val="20"/>
                <w:lang w:val="en-GB"/>
              </w:rPr>
              <w:t>additional qualifications?</w:t>
            </w:r>
          </w:p>
        </w:tc>
        <w:sdt>
          <w:sdtPr>
            <w:rPr>
              <w:sz w:val="20"/>
              <w:szCs w:val="20"/>
              <w:lang w:val="en-GB"/>
            </w:rPr>
            <w:id w:val="1702979457"/>
            <w:placeholder>
              <w:docPart w:val="FA66A32DE5434DCD9419E416CED714E7"/>
            </w:placeholder>
            <w:showingPlcHdr/>
          </w:sdtPr>
          <w:sdtEndPr/>
          <w:sdtContent>
            <w:tc>
              <w:tcPr>
                <w:tcW w:w="5307" w:type="dxa"/>
                <w:gridSpan w:val="3"/>
              </w:tcPr>
              <w:p w14:paraId="36B1A663" w14:textId="41AF3554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725328816"/>
            <w:placeholder>
              <w:docPart w:val="55277ADF4F934D1B970BF58E00422691"/>
            </w:placeholder>
            <w:showingPlcHdr/>
          </w:sdtPr>
          <w:sdtEndPr/>
          <w:sdtContent>
            <w:tc>
              <w:tcPr>
                <w:tcW w:w="3886" w:type="dxa"/>
                <w:gridSpan w:val="2"/>
              </w:tcPr>
              <w:p w14:paraId="5848FCFA" w14:textId="32DA7406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08472404"/>
            <w:placeholder>
              <w:docPart w:val="AF9D851D91AE43C2B7240238948C15BE"/>
            </w:placeholder>
            <w:showingPlcHdr/>
          </w:sdtPr>
          <w:sdtEndPr/>
          <w:sdtContent>
            <w:tc>
              <w:tcPr>
                <w:tcW w:w="877" w:type="dxa"/>
              </w:tcPr>
              <w:p w14:paraId="031DFAEF" w14:textId="386AFFDF" w:rsidR="00060C1C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44996" w:rsidRPr="003B19E9" w14:paraId="1F9A997D" w14:textId="77777777" w:rsidTr="00170946">
        <w:trPr>
          <w:trHeight w:val="519"/>
          <w:jc w:val="center"/>
        </w:trPr>
        <w:tc>
          <w:tcPr>
            <w:tcW w:w="629" w:type="dxa"/>
            <w:vAlign w:val="center"/>
          </w:tcPr>
          <w:p w14:paraId="4A65AE65" w14:textId="77777777" w:rsidR="00044996" w:rsidRPr="003B19E9" w:rsidRDefault="00044996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lastRenderedPageBreak/>
              <w:t>3.2.7</w:t>
            </w:r>
          </w:p>
        </w:tc>
        <w:tc>
          <w:tcPr>
            <w:tcW w:w="4611" w:type="dxa"/>
            <w:gridSpan w:val="2"/>
            <w:vAlign w:val="center"/>
          </w:tcPr>
          <w:p w14:paraId="39E03BD2" w14:textId="4921B365" w:rsidR="00044996" w:rsidRPr="003B19E9" w:rsidRDefault="00044996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a formalised </w:t>
            </w:r>
            <w:r w:rsidR="00C977D9" w:rsidRPr="003B19E9">
              <w:rPr>
                <w:sz w:val="20"/>
                <w:szCs w:val="20"/>
                <w:lang w:val="en-GB"/>
              </w:rPr>
              <w:t xml:space="preserve">support and supervision and annual </w:t>
            </w:r>
            <w:r w:rsidRPr="003B19E9">
              <w:rPr>
                <w:sz w:val="20"/>
                <w:szCs w:val="20"/>
                <w:lang w:val="en-GB"/>
              </w:rPr>
              <w:t>appraisal sy</w:t>
            </w:r>
            <w:r w:rsidR="00C977D9" w:rsidRPr="003B19E9">
              <w:rPr>
                <w:sz w:val="20"/>
                <w:szCs w:val="20"/>
                <w:lang w:val="en-GB"/>
              </w:rPr>
              <w:t>s</w:t>
            </w:r>
            <w:r w:rsidRPr="003B19E9">
              <w:rPr>
                <w:sz w:val="20"/>
                <w:szCs w:val="20"/>
                <w:lang w:val="en-GB"/>
              </w:rPr>
              <w:t>tem</w:t>
            </w:r>
            <w:r w:rsidR="00C977D9" w:rsidRPr="003B19E9">
              <w:rPr>
                <w:sz w:val="20"/>
                <w:szCs w:val="20"/>
                <w:lang w:val="en-GB"/>
              </w:rPr>
              <w:t xml:space="preserve"> in place? 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sz w:val="20"/>
              <w:szCs w:val="20"/>
              <w:lang w:val="en-GB"/>
            </w:rPr>
            <w:id w:val="-937446708"/>
            <w:placeholder>
              <w:docPart w:val="0F43A01844654CF180103CBF8026DBCA"/>
            </w:placeholder>
            <w:showingPlcHdr/>
          </w:sdtPr>
          <w:sdtEndPr/>
          <w:sdtContent>
            <w:tc>
              <w:tcPr>
                <w:tcW w:w="5307" w:type="dxa"/>
                <w:gridSpan w:val="3"/>
              </w:tcPr>
              <w:p w14:paraId="6A63CD0A" w14:textId="63C9B9CC" w:rsidR="00044996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09407723"/>
            <w:placeholder>
              <w:docPart w:val="6A6E259A58AE45FA9BF0A21D438BDEF7"/>
            </w:placeholder>
            <w:showingPlcHdr/>
          </w:sdtPr>
          <w:sdtEndPr/>
          <w:sdtContent>
            <w:tc>
              <w:tcPr>
                <w:tcW w:w="3886" w:type="dxa"/>
                <w:gridSpan w:val="2"/>
              </w:tcPr>
              <w:p w14:paraId="11BDEC1A" w14:textId="3AB091DD" w:rsidR="00044996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93473376"/>
            <w:placeholder>
              <w:docPart w:val="A4380DB549AC41C69AD27B24A72543A9"/>
            </w:placeholder>
            <w:showingPlcHdr/>
          </w:sdtPr>
          <w:sdtEndPr/>
          <w:sdtContent>
            <w:tc>
              <w:tcPr>
                <w:tcW w:w="877" w:type="dxa"/>
              </w:tcPr>
              <w:p w14:paraId="3E175166" w14:textId="6A04A829" w:rsidR="00044996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44996" w:rsidRPr="003B19E9" w14:paraId="1A83F710" w14:textId="77777777" w:rsidTr="00170946">
        <w:trPr>
          <w:trHeight w:val="519"/>
          <w:jc w:val="center"/>
        </w:trPr>
        <w:tc>
          <w:tcPr>
            <w:tcW w:w="629" w:type="dxa"/>
            <w:vAlign w:val="center"/>
          </w:tcPr>
          <w:p w14:paraId="08FF0550" w14:textId="77777777" w:rsidR="00044996" w:rsidRPr="003B19E9" w:rsidRDefault="00C977D9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2.8</w:t>
            </w:r>
          </w:p>
        </w:tc>
        <w:tc>
          <w:tcPr>
            <w:tcW w:w="4611" w:type="dxa"/>
            <w:gridSpan w:val="2"/>
            <w:vAlign w:val="center"/>
          </w:tcPr>
          <w:p w14:paraId="3A7B8AAE" w14:textId="2CEC179D" w:rsidR="00C977D9" w:rsidRPr="003B19E9" w:rsidRDefault="00C977D9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an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demonstrate that personnel have completed training/upskilling relevant to their role?</w:t>
            </w:r>
          </w:p>
          <w:p w14:paraId="30840D07" w14:textId="77777777" w:rsidR="00C977D9" w:rsidRPr="003B19E9" w:rsidRDefault="00C977D9" w:rsidP="00170946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Manual Handling</w:t>
            </w:r>
          </w:p>
          <w:p w14:paraId="54F49AE3" w14:textId="77777777" w:rsidR="00044996" w:rsidRPr="003B19E9" w:rsidRDefault="00C977D9" w:rsidP="00170946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Patient Handling </w:t>
            </w:r>
          </w:p>
          <w:p w14:paraId="46E6CC08" w14:textId="77777777" w:rsidR="00C977D9" w:rsidRPr="003B19E9" w:rsidRDefault="00C977D9" w:rsidP="00170946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nfection Prevention and Control</w:t>
            </w:r>
          </w:p>
          <w:p w14:paraId="1F2E3962" w14:textId="77777777" w:rsidR="00C977D9" w:rsidRPr="003B19E9" w:rsidRDefault="00C977D9" w:rsidP="00170946">
            <w:pPr>
              <w:pStyle w:val="NoSpacing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Train the Trainer</w:t>
            </w:r>
          </w:p>
          <w:p w14:paraId="4B5C1C59" w14:textId="27D33F7E" w:rsidR="00C977D9" w:rsidRPr="003B19E9" w:rsidRDefault="005043F8" w:rsidP="00170946">
            <w:pPr>
              <w:pStyle w:val="NoSpacing"/>
              <w:spacing w:after="120"/>
              <w:rPr>
                <w:sz w:val="20"/>
                <w:szCs w:val="20"/>
                <w:lang w:val="en-GB"/>
              </w:rPr>
            </w:pPr>
            <w:r w:rsidRPr="00AA40F7">
              <w:rPr>
                <w:sz w:val="20"/>
                <w:szCs w:val="20"/>
                <w:lang w:val="en-GB"/>
              </w:rPr>
              <w:t xml:space="preserve">This list </w:t>
            </w:r>
            <w:r>
              <w:rPr>
                <w:sz w:val="20"/>
                <w:szCs w:val="20"/>
                <w:lang w:val="en-GB"/>
              </w:rPr>
              <w:t>is</w:t>
            </w:r>
            <w:r w:rsidRPr="00AA40F7">
              <w:rPr>
                <w:sz w:val="20"/>
                <w:szCs w:val="20"/>
                <w:lang w:val="en-GB"/>
              </w:rPr>
              <w:t xml:space="preserve"> not exhaustive</w:t>
            </w:r>
            <w:r>
              <w:rPr>
                <w:sz w:val="20"/>
                <w:szCs w:val="20"/>
                <w:lang w:val="en-GB"/>
              </w:rPr>
              <w:t>. The i</w:t>
            </w:r>
            <w:r w:rsidRPr="00AA40F7">
              <w:rPr>
                <w:sz w:val="20"/>
                <w:szCs w:val="20"/>
                <w:lang w:val="en-GB"/>
              </w:rPr>
              <w:t xml:space="preserve">nstitution </w:t>
            </w:r>
            <w:r w:rsidR="00C977D9" w:rsidRPr="003B19E9">
              <w:rPr>
                <w:sz w:val="20"/>
                <w:szCs w:val="20"/>
                <w:lang w:val="en-GB"/>
              </w:rPr>
              <w:t xml:space="preserve">may have training/upskilling requirements unique to </w:t>
            </w:r>
            <w:r>
              <w:rPr>
                <w:sz w:val="20"/>
                <w:szCs w:val="20"/>
                <w:lang w:val="en-GB"/>
              </w:rPr>
              <w:t>its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  <w:r w:rsidR="00C977D9" w:rsidRPr="003B19E9">
              <w:rPr>
                <w:sz w:val="20"/>
                <w:szCs w:val="20"/>
                <w:lang w:val="en-GB"/>
              </w:rPr>
              <w:t>services.</w:t>
            </w:r>
          </w:p>
        </w:tc>
        <w:sdt>
          <w:sdtPr>
            <w:rPr>
              <w:sz w:val="20"/>
              <w:szCs w:val="20"/>
              <w:lang w:val="en-GB"/>
            </w:rPr>
            <w:id w:val="551125074"/>
            <w:placeholder>
              <w:docPart w:val="8D8716EA4E69487992FE5B79AB01F5EA"/>
            </w:placeholder>
            <w:showingPlcHdr/>
          </w:sdtPr>
          <w:sdtEndPr/>
          <w:sdtContent>
            <w:tc>
              <w:tcPr>
                <w:tcW w:w="5307" w:type="dxa"/>
                <w:gridSpan w:val="3"/>
              </w:tcPr>
              <w:p w14:paraId="27B86191" w14:textId="4B2ACCAC" w:rsidR="00044996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97352568"/>
            <w:placeholder>
              <w:docPart w:val="EEE76A10551A4DBE8AA2327183ECB341"/>
            </w:placeholder>
            <w:showingPlcHdr/>
          </w:sdtPr>
          <w:sdtEndPr/>
          <w:sdtContent>
            <w:tc>
              <w:tcPr>
                <w:tcW w:w="3886" w:type="dxa"/>
                <w:gridSpan w:val="2"/>
              </w:tcPr>
              <w:p w14:paraId="6783CC58" w14:textId="050C0E58" w:rsidR="00044996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335992756"/>
            <w:placeholder>
              <w:docPart w:val="A8E1615EFC074CB98283FDD9884540E2"/>
            </w:placeholder>
            <w:showingPlcHdr/>
          </w:sdtPr>
          <w:sdtEndPr/>
          <w:sdtContent>
            <w:tc>
              <w:tcPr>
                <w:tcW w:w="877" w:type="dxa"/>
              </w:tcPr>
              <w:p w14:paraId="46432F8C" w14:textId="609A3638" w:rsidR="00044996" w:rsidRPr="003B19E9" w:rsidRDefault="002F773E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E959FA" w:rsidRPr="003B19E9" w14:paraId="35646B01" w14:textId="77777777" w:rsidTr="00E959FA">
        <w:trPr>
          <w:trHeight w:val="260"/>
          <w:jc w:val="center"/>
        </w:trPr>
        <w:tc>
          <w:tcPr>
            <w:tcW w:w="15310" w:type="dxa"/>
            <w:gridSpan w:val="9"/>
            <w:shd w:val="clear" w:color="auto" w:fill="F2F2F2" w:themeFill="background1" w:themeFillShade="F2"/>
            <w:vAlign w:val="center"/>
          </w:tcPr>
          <w:p w14:paraId="53A9D530" w14:textId="77777777" w:rsidR="00E959FA" w:rsidRPr="003B19E9" w:rsidRDefault="00E959FA" w:rsidP="00E959FA">
            <w:pPr>
              <w:rPr>
                <w:sz w:val="20"/>
                <w:szCs w:val="20"/>
                <w:lang w:val="en-GB"/>
              </w:rPr>
            </w:pPr>
          </w:p>
        </w:tc>
      </w:tr>
      <w:tr w:rsidR="00E047AC" w:rsidRPr="003B19E9" w14:paraId="298AC38F" w14:textId="77777777" w:rsidTr="00E047AC">
        <w:trPr>
          <w:trHeight w:val="519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  <w:vAlign w:val="center"/>
          </w:tcPr>
          <w:p w14:paraId="21B13637" w14:textId="77777777" w:rsidR="00E047AC" w:rsidRPr="008C2BCD" w:rsidRDefault="00E047AC" w:rsidP="00E047AC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-1504121515"/>
            <w:placeholder>
              <w:docPart w:val="B08329C5C2844014837287582D428ABB"/>
            </w:placeholder>
            <w:showingPlcHdr/>
          </w:sdtPr>
          <w:sdtEndPr/>
          <w:sdtContent>
            <w:tc>
              <w:tcPr>
                <w:tcW w:w="3827" w:type="dxa"/>
                <w:vAlign w:val="center"/>
              </w:tcPr>
              <w:p w14:paraId="2679AF4D" w14:textId="426BE951" w:rsidR="00E047AC" w:rsidRPr="003B19E9" w:rsidRDefault="002F773E" w:rsidP="00E047AC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2546F637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945969988"/>
            <w:placeholder>
              <w:docPart w:val="3208E2780B18451E81DBF1F3B5CDFC9E"/>
            </w:placeholder>
            <w:showingPlcHdr/>
          </w:sdtPr>
          <w:sdtEndPr/>
          <w:sdtContent>
            <w:tc>
              <w:tcPr>
                <w:tcW w:w="2835" w:type="dxa"/>
                <w:vAlign w:val="center"/>
              </w:tcPr>
              <w:p w14:paraId="2E605C45" w14:textId="3F2A8206" w:rsidR="00E047AC" w:rsidRPr="003B19E9" w:rsidRDefault="002F773E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693" w:type="dxa"/>
            <w:gridSpan w:val="2"/>
            <w:shd w:val="clear" w:color="auto" w:fill="F2F2F2" w:themeFill="background1" w:themeFillShade="F2"/>
            <w:vAlign w:val="center"/>
          </w:tcPr>
          <w:p w14:paraId="41C09710" w14:textId="77777777" w:rsidR="00E047AC" w:rsidRPr="008C2BCD" w:rsidRDefault="00E047AC" w:rsidP="00E047AC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1670904952"/>
            <w:placeholder>
              <w:docPart w:val="219E657BA57B40A8864338CAE597F9C6"/>
            </w:placeholder>
            <w:showingPlcHdr/>
          </w:sdtPr>
          <w:sdtEndPr/>
          <w:sdtContent>
            <w:tc>
              <w:tcPr>
                <w:tcW w:w="2841" w:type="dxa"/>
                <w:gridSpan w:val="2"/>
              </w:tcPr>
              <w:p w14:paraId="14700C0B" w14:textId="73DA8CFC" w:rsidR="00E047AC" w:rsidRPr="003B19E9" w:rsidRDefault="002F773E" w:rsidP="00E047AC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E959FA" w:rsidRPr="003B19E9" w14:paraId="6896C3B1" w14:textId="77777777" w:rsidTr="00E959FA">
        <w:trPr>
          <w:trHeight w:val="260"/>
          <w:jc w:val="center"/>
        </w:trPr>
        <w:tc>
          <w:tcPr>
            <w:tcW w:w="15310" w:type="dxa"/>
            <w:gridSpan w:val="9"/>
            <w:shd w:val="clear" w:color="auto" w:fill="F2F2F2" w:themeFill="background1" w:themeFillShade="F2"/>
            <w:vAlign w:val="center"/>
          </w:tcPr>
          <w:p w14:paraId="6084FACF" w14:textId="6B11EB3E" w:rsidR="005043F8" w:rsidRPr="003B19E9" w:rsidRDefault="005043F8" w:rsidP="00E959FA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20A38F97" w14:textId="77777777" w:rsidR="00665CE5" w:rsidRDefault="00665CE5">
      <w:r>
        <w:br w:type="page"/>
      </w:r>
    </w:p>
    <w:tbl>
      <w:tblPr>
        <w:tblStyle w:val="TableGrid"/>
        <w:tblW w:w="15310" w:type="dxa"/>
        <w:jc w:val="center"/>
        <w:tblLook w:val="04A0" w:firstRow="1" w:lastRow="0" w:firstColumn="1" w:lastColumn="0" w:noHBand="0" w:noVBand="1"/>
      </w:tblPr>
      <w:tblGrid>
        <w:gridCol w:w="628"/>
        <w:gridCol w:w="643"/>
        <w:gridCol w:w="3969"/>
        <w:gridCol w:w="567"/>
        <w:gridCol w:w="1134"/>
        <w:gridCol w:w="3260"/>
        <w:gridCol w:w="2410"/>
        <w:gridCol w:w="2699"/>
      </w:tblGrid>
      <w:tr w:rsidR="00060C1C" w:rsidRPr="003B19E9" w14:paraId="3FCCEE80" w14:textId="77777777" w:rsidTr="008A2B06">
        <w:trPr>
          <w:jc w:val="center"/>
        </w:trPr>
        <w:tc>
          <w:tcPr>
            <w:tcW w:w="15310" w:type="dxa"/>
            <w:gridSpan w:val="8"/>
            <w:shd w:val="clear" w:color="auto" w:fill="FFC000"/>
          </w:tcPr>
          <w:p w14:paraId="7ADE5E19" w14:textId="39C04854" w:rsidR="00060C1C" w:rsidRPr="003B19E9" w:rsidRDefault="00060C1C" w:rsidP="00060C1C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lastRenderedPageBreak/>
              <w:t>QS3.3: Personnel Management</w:t>
            </w:r>
            <w:r w:rsidRPr="003B19E9">
              <w:rPr>
                <w:lang w:val="en-GB"/>
              </w:rPr>
              <w:t xml:space="preserve"> – </w:t>
            </w:r>
            <w:r w:rsidR="005043F8">
              <w:rPr>
                <w:lang w:val="en-GB"/>
              </w:rPr>
              <w:t>A</w:t>
            </w:r>
            <w:r w:rsidR="005043F8" w:rsidRPr="00AA40F7">
              <w:rPr>
                <w:lang w:val="en-GB"/>
              </w:rPr>
              <w:t xml:space="preserve"> systematic approach </w:t>
            </w:r>
            <w:r w:rsidR="005043F8">
              <w:rPr>
                <w:lang w:val="en-GB"/>
              </w:rPr>
              <w:t xml:space="preserve">is taken to managing </w:t>
            </w:r>
            <w:r w:rsidRPr="003B19E9">
              <w:rPr>
                <w:lang w:val="en-GB"/>
              </w:rPr>
              <w:t>all individuals and groups engaged in education and training activities.</w:t>
            </w:r>
          </w:p>
        </w:tc>
      </w:tr>
      <w:tr w:rsidR="00060C1C" w:rsidRPr="003B19E9" w14:paraId="1D6FA9D2" w14:textId="77777777" w:rsidTr="008C2BCD">
        <w:trPr>
          <w:jc w:val="center"/>
        </w:trPr>
        <w:tc>
          <w:tcPr>
            <w:tcW w:w="5807" w:type="dxa"/>
            <w:gridSpan w:val="4"/>
            <w:shd w:val="clear" w:color="auto" w:fill="F2F2F2" w:themeFill="background1" w:themeFillShade="F2"/>
            <w:vAlign w:val="center"/>
          </w:tcPr>
          <w:p w14:paraId="33E6836F" w14:textId="77777777" w:rsidR="00060C1C" w:rsidRPr="003B19E9" w:rsidRDefault="00060C1C" w:rsidP="00060C1C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394" w:type="dxa"/>
            <w:gridSpan w:val="2"/>
            <w:shd w:val="clear" w:color="auto" w:fill="F2F2F2" w:themeFill="background1" w:themeFillShade="F2"/>
            <w:vAlign w:val="center"/>
          </w:tcPr>
          <w:p w14:paraId="2D4D187C" w14:textId="77777777" w:rsidR="00060C1C" w:rsidRPr="003B19E9" w:rsidRDefault="00060C1C" w:rsidP="00060C1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01B11AC0" w14:textId="77777777" w:rsidR="00060C1C" w:rsidRPr="003B19E9" w:rsidRDefault="00060C1C" w:rsidP="00060C1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2699" w:type="dxa"/>
            <w:shd w:val="clear" w:color="auto" w:fill="F2F2F2" w:themeFill="background1" w:themeFillShade="F2"/>
            <w:vAlign w:val="center"/>
          </w:tcPr>
          <w:p w14:paraId="025BF917" w14:textId="77777777" w:rsidR="00060C1C" w:rsidRPr="003B19E9" w:rsidRDefault="00060C1C" w:rsidP="00060C1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060C1C" w:rsidRPr="003B19E9" w14:paraId="7B4305B9" w14:textId="77777777" w:rsidTr="00170946">
        <w:trPr>
          <w:trHeight w:val="350"/>
          <w:jc w:val="center"/>
        </w:trPr>
        <w:tc>
          <w:tcPr>
            <w:tcW w:w="628" w:type="dxa"/>
            <w:vAlign w:val="center"/>
          </w:tcPr>
          <w:p w14:paraId="5FD2AC2F" w14:textId="77777777" w:rsidR="00060C1C" w:rsidRPr="003B19E9" w:rsidRDefault="009F6706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3.1</w:t>
            </w:r>
          </w:p>
        </w:tc>
        <w:tc>
          <w:tcPr>
            <w:tcW w:w="5179" w:type="dxa"/>
            <w:gridSpan w:val="3"/>
            <w:vAlign w:val="center"/>
          </w:tcPr>
          <w:p w14:paraId="30246389" w14:textId="646B5A1F" w:rsidR="00060C1C" w:rsidRPr="003B19E9" w:rsidRDefault="00060C1C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</w:t>
            </w:r>
            <w:r w:rsidR="009F6706" w:rsidRPr="003B19E9">
              <w:rPr>
                <w:sz w:val="20"/>
                <w:szCs w:val="20"/>
                <w:lang w:val="en-GB"/>
              </w:rPr>
              <w:t xml:space="preserve">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="009F6706" w:rsidRPr="003B19E9">
              <w:rPr>
                <w:sz w:val="20"/>
                <w:szCs w:val="20"/>
                <w:lang w:val="en-GB"/>
              </w:rPr>
              <w:t xml:space="preserve"> have systems in place for r</w:t>
            </w:r>
            <w:r w:rsidRPr="003B19E9">
              <w:rPr>
                <w:sz w:val="20"/>
                <w:szCs w:val="20"/>
                <w:lang w:val="en-GB"/>
              </w:rPr>
              <w:t>egular and appropriate communication between faculty and management?</w:t>
            </w:r>
          </w:p>
        </w:tc>
        <w:sdt>
          <w:sdtPr>
            <w:rPr>
              <w:sz w:val="20"/>
              <w:szCs w:val="20"/>
              <w:lang w:val="en-GB"/>
            </w:rPr>
            <w:id w:val="625362649"/>
            <w:placeholder>
              <w:docPart w:val="B94A4315ED61482B9A3391A40F60749E"/>
            </w:placeholder>
            <w:showingPlcHdr/>
          </w:sdtPr>
          <w:sdtEndPr/>
          <w:sdtContent>
            <w:tc>
              <w:tcPr>
                <w:tcW w:w="4394" w:type="dxa"/>
                <w:gridSpan w:val="2"/>
              </w:tcPr>
              <w:p w14:paraId="7F0B5E26" w14:textId="619CBB2F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49103742"/>
            <w:placeholder>
              <w:docPart w:val="3944D4563308443FA3036B79A9DE41FE"/>
            </w:placeholder>
            <w:showingPlcHdr/>
          </w:sdtPr>
          <w:sdtEndPr/>
          <w:sdtContent>
            <w:tc>
              <w:tcPr>
                <w:tcW w:w="2410" w:type="dxa"/>
              </w:tcPr>
              <w:p w14:paraId="7227E0C5" w14:textId="454B3F13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687446377"/>
            <w:placeholder>
              <w:docPart w:val="B983CF9CB8624AD5AC75A6ADC72E4A1E"/>
            </w:placeholder>
            <w:showingPlcHdr/>
          </w:sdtPr>
          <w:sdtEndPr/>
          <w:sdtContent>
            <w:tc>
              <w:tcPr>
                <w:tcW w:w="2699" w:type="dxa"/>
              </w:tcPr>
              <w:p w14:paraId="7EE6E744" w14:textId="3BE8DFCC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60C1C" w:rsidRPr="003B19E9" w14:paraId="7FDA1DD7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553F8B4F" w14:textId="77777777" w:rsidR="00060C1C" w:rsidRPr="003B19E9" w:rsidRDefault="009F6706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3.2</w:t>
            </w:r>
          </w:p>
        </w:tc>
        <w:tc>
          <w:tcPr>
            <w:tcW w:w="5179" w:type="dxa"/>
            <w:gridSpan w:val="3"/>
            <w:vAlign w:val="center"/>
          </w:tcPr>
          <w:p w14:paraId="01D02E58" w14:textId="77777777" w:rsidR="00060C1C" w:rsidRPr="003B19E9" w:rsidRDefault="009F6706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</w:t>
            </w:r>
            <w:r w:rsidR="00060C1C" w:rsidRPr="003B19E9">
              <w:rPr>
                <w:sz w:val="20"/>
                <w:szCs w:val="20"/>
                <w:lang w:val="en-GB"/>
              </w:rPr>
              <w:t>faculty provide feedback during and after their course?</w:t>
            </w:r>
          </w:p>
          <w:p w14:paraId="2A8E94E0" w14:textId="77777777" w:rsidR="009F6706" w:rsidRPr="003B19E9" w:rsidRDefault="009F6706" w:rsidP="00170946">
            <w:pPr>
              <w:pStyle w:val="NoSpacing"/>
              <w:numPr>
                <w:ilvl w:val="0"/>
                <w:numId w:val="2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reports</w:t>
            </w:r>
          </w:p>
        </w:tc>
        <w:sdt>
          <w:sdtPr>
            <w:rPr>
              <w:sz w:val="20"/>
              <w:szCs w:val="20"/>
              <w:lang w:val="en-GB"/>
            </w:rPr>
            <w:id w:val="2014189144"/>
            <w:placeholder>
              <w:docPart w:val="41879940B4A144D4A9091C53DC898A40"/>
            </w:placeholder>
            <w:showingPlcHdr/>
          </w:sdtPr>
          <w:sdtEndPr/>
          <w:sdtContent>
            <w:tc>
              <w:tcPr>
                <w:tcW w:w="4394" w:type="dxa"/>
                <w:gridSpan w:val="2"/>
              </w:tcPr>
              <w:p w14:paraId="3AF223FA" w14:textId="43F42AB5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415674658"/>
            <w:placeholder>
              <w:docPart w:val="16C9387386DD4616901F31D74720FC3B"/>
            </w:placeholder>
            <w:showingPlcHdr/>
          </w:sdtPr>
          <w:sdtEndPr/>
          <w:sdtContent>
            <w:tc>
              <w:tcPr>
                <w:tcW w:w="2410" w:type="dxa"/>
              </w:tcPr>
              <w:p w14:paraId="765B0D0D" w14:textId="5B338971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115971246"/>
            <w:placeholder>
              <w:docPart w:val="F3FEA2C3833A4D30A274D9FD1046E9F8"/>
            </w:placeholder>
            <w:showingPlcHdr/>
          </w:sdtPr>
          <w:sdtEndPr/>
          <w:sdtContent>
            <w:tc>
              <w:tcPr>
                <w:tcW w:w="2699" w:type="dxa"/>
              </w:tcPr>
              <w:p w14:paraId="1E10A6C2" w14:textId="0C269DD9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60C1C" w:rsidRPr="003B19E9" w14:paraId="2D5A4E67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6DB7B83D" w14:textId="77777777" w:rsidR="00060C1C" w:rsidRPr="003B19E9" w:rsidRDefault="009F6706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3.3</w:t>
            </w:r>
          </w:p>
        </w:tc>
        <w:tc>
          <w:tcPr>
            <w:tcW w:w="5179" w:type="dxa"/>
            <w:gridSpan w:val="3"/>
            <w:vAlign w:val="center"/>
          </w:tcPr>
          <w:p w14:paraId="3C23F52B" w14:textId="056D4E7A" w:rsidR="00060C1C" w:rsidRPr="003B19E9" w:rsidRDefault="00060C1C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a system in place that ensures that only </w:t>
            </w:r>
            <w:r w:rsidR="00FA5885" w:rsidRPr="003B19E9">
              <w:rPr>
                <w:sz w:val="20"/>
                <w:szCs w:val="20"/>
                <w:lang w:val="en-GB"/>
              </w:rPr>
              <w:t xml:space="preserve">personnel </w:t>
            </w:r>
            <w:r w:rsidRPr="003B19E9">
              <w:rPr>
                <w:sz w:val="20"/>
                <w:szCs w:val="20"/>
                <w:lang w:val="en-GB"/>
              </w:rPr>
              <w:t xml:space="preserve">with valid certification deliver </w:t>
            </w:r>
            <w:r w:rsidR="00E85781">
              <w:rPr>
                <w:sz w:val="20"/>
                <w:szCs w:val="20"/>
                <w:lang w:val="en-GB"/>
              </w:rPr>
              <w:t>PHECC-approved</w:t>
            </w:r>
            <w:r w:rsidRPr="003B19E9">
              <w:rPr>
                <w:sz w:val="20"/>
                <w:szCs w:val="20"/>
                <w:lang w:val="en-GB"/>
              </w:rPr>
              <w:t xml:space="preserve"> courses? </w:t>
            </w:r>
          </w:p>
        </w:tc>
        <w:sdt>
          <w:sdtPr>
            <w:rPr>
              <w:sz w:val="20"/>
              <w:szCs w:val="20"/>
              <w:lang w:val="en-GB"/>
            </w:rPr>
            <w:id w:val="-1536801775"/>
            <w:placeholder>
              <w:docPart w:val="7B1953B36C5E46DE8FFA6F7BAFD7F4BB"/>
            </w:placeholder>
            <w:showingPlcHdr/>
          </w:sdtPr>
          <w:sdtEndPr/>
          <w:sdtContent>
            <w:tc>
              <w:tcPr>
                <w:tcW w:w="4394" w:type="dxa"/>
                <w:gridSpan w:val="2"/>
              </w:tcPr>
              <w:p w14:paraId="4A8159F2" w14:textId="637FDDCC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546176975"/>
            <w:placeholder>
              <w:docPart w:val="10E75702E9604FD8B6221E44792D2F8A"/>
            </w:placeholder>
            <w:showingPlcHdr/>
          </w:sdtPr>
          <w:sdtEndPr/>
          <w:sdtContent>
            <w:tc>
              <w:tcPr>
                <w:tcW w:w="2410" w:type="dxa"/>
              </w:tcPr>
              <w:p w14:paraId="5F648542" w14:textId="55131830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956829240"/>
            <w:placeholder>
              <w:docPart w:val="45204B097BCE4C9E9E2A747505967574"/>
            </w:placeholder>
            <w:showingPlcHdr/>
          </w:sdtPr>
          <w:sdtEndPr/>
          <w:sdtContent>
            <w:tc>
              <w:tcPr>
                <w:tcW w:w="2699" w:type="dxa"/>
              </w:tcPr>
              <w:p w14:paraId="2E5927D8" w14:textId="3AD66883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60C1C" w:rsidRPr="003B19E9" w14:paraId="52B2F567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7C7EA373" w14:textId="77777777" w:rsidR="00060C1C" w:rsidRPr="003B19E9" w:rsidRDefault="009F6706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3.4</w:t>
            </w:r>
          </w:p>
        </w:tc>
        <w:tc>
          <w:tcPr>
            <w:tcW w:w="5179" w:type="dxa"/>
            <w:gridSpan w:val="3"/>
            <w:vAlign w:val="center"/>
          </w:tcPr>
          <w:p w14:paraId="21517169" w14:textId="77777777" w:rsidR="00FA5885" w:rsidRPr="003B19E9" w:rsidRDefault="00FA5885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</w:t>
            </w:r>
            <w:r w:rsidR="00060C1C" w:rsidRPr="003B19E9">
              <w:rPr>
                <w:sz w:val="20"/>
                <w:szCs w:val="20"/>
                <w:lang w:val="en-GB"/>
              </w:rPr>
              <w:t xml:space="preserve">the activities of </w:t>
            </w:r>
            <w:r w:rsidRPr="003B19E9">
              <w:rPr>
                <w:sz w:val="20"/>
                <w:szCs w:val="20"/>
                <w:lang w:val="en-GB"/>
              </w:rPr>
              <w:t xml:space="preserve">faculty </w:t>
            </w:r>
            <w:r w:rsidR="00060C1C" w:rsidRPr="003B19E9">
              <w:rPr>
                <w:sz w:val="20"/>
                <w:szCs w:val="20"/>
                <w:lang w:val="en-GB"/>
              </w:rPr>
              <w:t xml:space="preserve">and visiting subject experts </w:t>
            </w:r>
            <w:r w:rsidRPr="003B19E9">
              <w:rPr>
                <w:sz w:val="20"/>
                <w:szCs w:val="20"/>
                <w:lang w:val="en-GB"/>
              </w:rPr>
              <w:t xml:space="preserve">are systematically </w:t>
            </w:r>
            <w:r w:rsidR="00060C1C" w:rsidRPr="003B19E9">
              <w:rPr>
                <w:sz w:val="20"/>
                <w:szCs w:val="20"/>
                <w:lang w:val="en-GB"/>
              </w:rPr>
              <w:t>monitored through</w:t>
            </w:r>
            <w:r w:rsidRPr="003B19E9">
              <w:rPr>
                <w:sz w:val="20"/>
                <w:szCs w:val="20"/>
                <w:lang w:val="en-GB"/>
              </w:rPr>
              <w:t>:</w:t>
            </w:r>
          </w:p>
          <w:p w14:paraId="4C787BB8" w14:textId="4D68516C" w:rsidR="00FA5885" w:rsidRPr="003B19E9" w:rsidRDefault="00FA5885" w:rsidP="00170946">
            <w:pPr>
              <w:pStyle w:val="NoSpacing"/>
              <w:numPr>
                <w:ilvl w:val="0"/>
                <w:numId w:val="8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O</w:t>
            </w:r>
            <w:r w:rsidR="00060C1C" w:rsidRPr="003B19E9">
              <w:rPr>
                <w:sz w:val="20"/>
                <w:szCs w:val="20"/>
                <w:lang w:val="en-GB"/>
              </w:rPr>
              <w:t xml:space="preserve">bservation </w:t>
            </w:r>
          </w:p>
          <w:p w14:paraId="452F32FC" w14:textId="77777777" w:rsidR="00060C1C" w:rsidRPr="003B19E9" w:rsidRDefault="00FA5885" w:rsidP="00170946">
            <w:pPr>
              <w:pStyle w:val="NoSpacing"/>
              <w:numPr>
                <w:ilvl w:val="0"/>
                <w:numId w:val="8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</w:t>
            </w:r>
            <w:r w:rsidR="00060C1C" w:rsidRPr="003B19E9">
              <w:rPr>
                <w:sz w:val="20"/>
                <w:szCs w:val="20"/>
                <w:lang w:val="en-GB"/>
              </w:rPr>
              <w:t>nalysis of relevant documentation</w:t>
            </w:r>
            <w:r w:rsidRPr="003B19E9">
              <w:rPr>
                <w:sz w:val="20"/>
                <w:szCs w:val="20"/>
                <w:lang w:val="en-GB"/>
              </w:rPr>
              <w:t>?</w:t>
            </w:r>
            <w:r w:rsidR="00060C1C" w:rsidRPr="003B19E9">
              <w:rPr>
                <w:sz w:val="20"/>
                <w:szCs w:val="20"/>
                <w:lang w:val="en-GB"/>
              </w:rPr>
              <w:t xml:space="preserve">  </w:t>
            </w:r>
          </w:p>
        </w:tc>
        <w:sdt>
          <w:sdtPr>
            <w:rPr>
              <w:sz w:val="20"/>
              <w:szCs w:val="20"/>
              <w:lang w:val="en-GB"/>
            </w:rPr>
            <w:id w:val="-1471977379"/>
            <w:placeholder>
              <w:docPart w:val="C9721D5486D648C390551F39863A6BA6"/>
            </w:placeholder>
            <w:showingPlcHdr/>
          </w:sdtPr>
          <w:sdtEndPr/>
          <w:sdtContent>
            <w:tc>
              <w:tcPr>
                <w:tcW w:w="4394" w:type="dxa"/>
                <w:gridSpan w:val="2"/>
              </w:tcPr>
              <w:p w14:paraId="3EC3D207" w14:textId="4B922D3E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589659626"/>
            <w:placeholder>
              <w:docPart w:val="D37E6DD0D2C64312BEDE426A2CD6C173"/>
            </w:placeholder>
            <w:showingPlcHdr/>
          </w:sdtPr>
          <w:sdtEndPr/>
          <w:sdtContent>
            <w:tc>
              <w:tcPr>
                <w:tcW w:w="2410" w:type="dxa"/>
              </w:tcPr>
              <w:p w14:paraId="795D2045" w14:textId="414D07E0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772242186"/>
            <w:placeholder>
              <w:docPart w:val="192A99622BE24711AB572FA350B68883"/>
            </w:placeholder>
            <w:showingPlcHdr/>
          </w:sdtPr>
          <w:sdtEndPr/>
          <w:sdtContent>
            <w:tc>
              <w:tcPr>
                <w:tcW w:w="2699" w:type="dxa"/>
              </w:tcPr>
              <w:p w14:paraId="04ABED15" w14:textId="38856FAA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60C1C" w:rsidRPr="003B19E9" w14:paraId="179AA3AE" w14:textId="77777777" w:rsidTr="00170946">
        <w:trPr>
          <w:trHeight w:val="260"/>
          <w:jc w:val="center"/>
        </w:trPr>
        <w:tc>
          <w:tcPr>
            <w:tcW w:w="628" w:type="dxa"/>
            <w:vAlign w:val="center"/>
          </w:tcPr>
          <w:p w14:paraId="367D41CA" w14:textId="77777777" w:rsidR="00060C1C" w:rsidRPr="003B19E9" w:rsidRDefault="009F6706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3.5</w:t>
            </w:r>
          </w:p>
        </w:tc>
        <w:tc>
          <w:tcPr>
            <w:tcW w:w="5179" w:type="dxa"/>
            <w:gridSpan w:val="3"/>
            <w:vAlign w:val="center"/>
          </w:tcPr>
          <w:p w14:paraId="7E51C642" w14:textId="3608716E" w:rsidR="00060C1C" w:rsidRPr="003B19E9" w:rsidRDefault="00060C1C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re </w:t>
            </w:r>
            <w:r w:rsidR="0057072A" w:rsidRPr="003B19E9">
              <w:rPr>
                <w:sz w:val="20"/>
                <w:szCs w:val="20"/>
                <w:lang w:val="en-GB"/>
              </w:rPr>
              <w:t xml:space="preserve">procedures in place for dealing with poor and unacceptable performance of faculty? </w:t>
            </w:r>
          </w:p>
        </w:tc>
        <w:sdt>
          <w:sdtPr>
            <w:rPr>
              <w:sz w:val="20"/>
              <w:szCs w:val="20"/>
              <w:lang w:val="en-GB"/>
            </w:rPr>
            <w:id w:val="258104244"/>
            <w:placeholder>
              <w:docPart w:val="38FCC7318C2D494E9E15FAA22D4DF20F"/>
            </w:placeholder>
            <w:showingPlcHdr/>
          </w:sdtPr>
          <w:sdtEndPr/>
          <w:sdtContent>
            <w:tc>
              <w:tcPr>
                <w:tcW w:w="4394" w:type="dxa"/>
                <w:gridSpan w:val="2"/>
              </w:tcPr>
              <w:p w14:paraId="222FD70D" w14:textId="5E7A9D58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394648946"/>
            <w:placeholder>
              <w:docPart w:val="4D8805CAFFE9484294785A28613F93C6"/>
            </w:placeholder>
            <w:showingPlcHdr/>
          </w:sdtPr>
          <w:sdtEndPr/>
          <w:sdtContent>
            <w:tc>
              <w:tcPr>
                <w:tcW w:w="2410" w:type="dxa"/>
              </w:tcPr>
              <w:p w14:paraId="2059D7FB" w14:textId="2C9D6D67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736537066"/>
            <w:placeholder>
              <w:docPart w:val="3E160B1C045E4F96A92763B4DC141C3B"/>
            </w:placeholder>
            <w:showingPlcHdr/>
          </w:sdtPr>
          <w:sdtEndPr/>
          <w:sdtContent>
            <w:tc>
              <w:tcPr>
                <w:tcW w:w="2699" w:type="dxa"/>
              </w:tcPr>
              <w:p w14:paraId="31BF6BE3" w14:textId="36E00258" w:rsidR="00060C1C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7072A" w:rsidRPr="003B19E9" w14:paraId="478F0FFC" w14:textId="77777777" w:rsidTr="00170946">
        <w:trPr>
          <w:trHeight w:val="260"/>
          <w:jc w:val="center"/>
        </w:trPr>
        <w:tc>
          <w:tcPr>
            <w:tcW w:w="628" w:type="dxa"/>
            <w:vAlign w:val="center"/>
          </w:tcPr>
          <w:p w14:paraId="2286173D" w14:textId="77777777" w:rsidR="0057072A" w:rsidRPr="003B19E9" w:rsidRDefault="0057072A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3.6</w:t>
            </w:r>
          </w:p>
        </w:tc>
        <w:tc>
          <w:tcPr>
            <w:tcW w:w="5179" w:type="dxa"/>
            <w:gridSpan w:val="3"/>
            <w:vAlign w:val="center"/>
          </w:tcPr>
          <w:p w14:paraId="0D364E83" w14:textId="43C4A392" w:rsidR="0057072A" w:rsidRPr="003B19E9" w:rsidRDefault="00CE27E2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</w:t>
            </w:r>
            <w:r w:rsidR="002977BE" w:rsidRPr="003B19E9">
              <w:rPr>
                <w:sz w:val="20"/>
                <w:szCs w:val="20"/>
                <w:lang w:val="en-GB"/>
              </w:rPr>
              <w:t xml:space="preserve">an </w:t>
            </w:r>
            <w:r w:rsidRPr="003B19E9">
              <w:rPr>
                <w:sz w:val="20"/>
                <w:szCs w:val="20"/>
                <w:lang w:val="en-GB"/>
              </w:rPr>
              <w:t xml:space="preserve">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  <w:r w:rsidR="002977BE" w:rsidRPr="003B19E9">
              <w:rPr>
                <w:sz w:val="20"/>
                <w:szCs w:val="20"/>
                <w:lang w:val="en-GB"/>
              </w:rPr>
              <w:t xml:space="preserve">demonstrate that </w:t>
            </w:r>
            <w:r w:rsidR="005043F8">
              <w:rPr>
                <w:sz w:val="20"/>
                <w:szCs w:val="20"/>
                <w:lang w:val="en-GB"/>
              </w:rPr>
              <w:t>it</w:t>
            </w:r>
            <w:r w:rsidR="005043F8" w:rsidRPr="003B19E9">
              <w:rPr>
                <w:sz w:val="20"/>
                <w:szCs w:val="20"/>
                <w:lang w:val="en-GB"/>
              </w:rPr>
              <w:t xml:space="preserve"> </w:t>
            </w:r>
            <w:r w:rsidR="002977BE" w:rsidRPr="003B19E9">
              <w:rPr>
                <w:sz w:val="20"/>
                <w:szCs w:val="20"/>
                <w:lang w:val="en-GB"/>
              </w:rPr>
              <w:t>has appropriate HR policies and procedures in place to meet its legislative obligations?</w:t>
            </w:r>
          </w:p>
        </w:tc>
        <w:sdt>
          <w:sdtPr>
            <w:rPr>
              <w:sz w:val="20"/>
              <w:szCs w:val="20"/>
              <w:lang w:val="en-GB"/>
            </w:rPr>
            <w:id w:val="-605577557"/>
            <w:placeholder>
              <w:docPart w:val="392385E93D734A3B95B71D9DF99FC547"/>
            </w:placeholder>
            <w:showingPlcHdr/>
          </w:sdtPr>
          <w:sdtEndPr/>
          <w:sdtContent>
            <w:tc>
              <w:tcPr>
                <w:tcW w:w="4394" w:type="dxa"/>
                <w:gridSpan w:val="2"/>
              </w:tcPr>
              <w:p w14:paraId="776EB8C6" w14:textId="46E26768" w:rsidR="0057072A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533141954"/>
            <w:placeholder>
              <w:docPart w:val="7ED78CEEA2524D6AA00F23F2E4EEB55C"/>
            </w:placeholder>
            <w:showingPlcHdr/>
          </w:sdtPr>
          <w:sdtEndPr/>
          <w:sdtContent>
            <w:tc>
              <w:tcPr>
                <w:tcW w:w="2410" w:type="dxa"/>
              </w:tcPr>
              <w:p w14:paraId="6DB3852E" w14:textId="518D70C8" w:rsidR="0057072A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454010395"/>
            <w:placeholder>
              <w:docPart w:val="AC8CCC2A21DD47ED9FDC8E40D8C8E766"/>
            </w:placeholder>
            <w:showingPlcHdr/>
          </w:sdtPr>
          <w:sdtEndPr/>
          <w:sdtContent>
            <w:tc>
              <w:tcPr>
                <w:tcW w:w="2699" w:type="dxa"/>
              </w:tcPr>
              <w:p w14:paraId="1B091C4A" w14:textId="58DC10B4" w:rsidR="0057072A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E959FA" w:rsidRPr="003B19E9" w14:paraId="7DAB5DB6" w14:textId="77777777" w:rsidTr="00E959FA">
        <w:trPr>
          <w:trHeight w:val="260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56650CDD" w14:textId="77777777" w:rsidR="00E959FA" w:rsidRPr="003B19E9" w:rsidRDefault="00E959FA" w:rsidP="00E959FA">
            <w:pPr>
              <w:rPr>
                <w:sz w:val="20"/>
                <w:szCs w:val="20"/>
                <w:lang w:val="en-GB"/>
              </w:rPr>
            </w:pPr>
          </w:p>
        </w:tc>
      </w:tr>
      <w:tr w:rsidR="00E57B4A" w:rsidRPr="003B19E9" w14:paraId="5096F000" w14:textId="77777777" w:rsidTr="008C2BCD">
        <w:trPr>
          <w:trHeight w:val="260"/>
          <w:jc w:val="center"/>
        </w:trPr>
        <w:tc>
          <w:tcPr>
            <w:tcW w:w="1271" w:type="dxa"/>
            <w:gridSpan w:val="2"/>
            <w:shd w:val="clear" w:color="auto" w:fill="F2F2F2" w:themeFill="background1" w:themeFillShade="F2"/>
            <w:vAlign w:val="center"/>
          </w:tcPr>
          <w:p w14:paraId="323710BF" w14:textId="77777777" w:rsidR="00E57B4A" w:rsidRPr="002E047F" w:rsidRDefault="00E57B4A" w:rsidP="00E57B4A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2E047F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-140037120"/>
            <w:placeholder>
              <w:docPart w:val="1DDAE31B24F44F789CEBEB9CC4280C54"/>
            </w:placeholder>
            <w:showingPlcHdr/>
          </w:sdtPr>
          <w:sdtEndPr/>
          <w:sdtContent>
            <w:tc>
              <w:tcPr>
                <w:tcW w:w="3969" w:type="dxa"/>
                <w:vAlign w:val="center"/>
              </w:tcPr>
              <w:p w14:paraId="058A2C28" w14:textId="5B488C7E" w:rsidR="00E57B4A" w:rsidRPr="003B19E9" w:rsidRDefault="005F6FEC" w:rsidP="00E57B4A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701" w:type="dxa"/>
            <w:gridSpan w:val="2"/>
            <w:shd w:val="clear" w:color="auto" w:fill="F2F2F2" w:themeFill="background1" w:themeFillShade="F2"/>
            <w:vAlign w:val="center"/>
          </w:tcPr>
          <w:p w14:paraId="20CCB9EC" w14:textId="77777777" w:rsidR="00E57B4A" w:rsidRPr="002E047F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2E047F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970336450"/>
            <w:placeholder>
              <w:docPart w:val="32D34CD539F34889B24D18FDA69C0748"/>
            </w:placeholder>
            <w:showingPlcHdr/>
          </w:sdtPr>
          <w:sdtEndPr/>
          <w:sdtContent>
            <w:tc>
              <w:tcPr>
                <w:tcW w:w="3260" w:type="dxa"/>
                <w:vAlign w:val="center"/>
              </w:tcPr>
              <w:p w14:paraId="69055FD5" w14:textId="5AA554DF" w:rsidR="00E57B4A" w:rsidRPr="003B19E9" w:rsidRDefault="005F6FEC" w:rsidP="00E57B4A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0E3A6B10" w14:textId="37A571EA" w:rsidR="00E57B4A" w:rsidRPr="002E047F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2E047F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-546990199"/>
            <w:placeholder>
              <w:docPart w:val="34BAF1C2BC07491AB1CA6615C6128767"/>
            </w:placeholder>
            <w:showingPlcHdr/>
          </w:sdtPr>
          <w:sdtEndPr/>
          <w:sdtContent>
            <w:tc>
              <w:tcPr>
                <w:tcW w:w="2699" w:type="dxa"/>
              </w:tcPr>
              <w:p w14:paraId="722A01E0" w14:textId="35774332" w:rsidR="00E57B4A" w:rsidRPr="003B19E9" w:rsidRDefault="005F6FEC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E959FA" w:rsidRPr="003B19E9" w14:paraId="1E24BEBE" w14:textId="77777777" w:rsidTr="00920578">
        <w:trPr>
          <w:trHeight w:val="260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49821321" w14:textId="6A5EDEF7" w:rsidR="005043F8" w:rsidRPr="003B19E9" w:rsidRDefault="005043F8" w:rsidP="00E959FA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4A78F61D" w14:textId="77777777" w:rsidR="00665CE5" w:rsidRDefault="00665CE5">
      <w:r>
        <w:br w:type="page"/>
      </w:r>
    </w:p>
    <w:tbl>
      <w:tblPr>
        <w:tblStyle w:val="TableGrid"/>
        <w:tblW w:w="15310" w:type="dxa"/>
        <w:jc w:val="center"/>
        <w:tblLook w:val="04A0" w:firstRow="1" w:lastRow="0" w:firstColumn="1" w:lastColumn="0" w:noHBand="0" w:noVBand="1"/>
      </w:tblPr>
      <w:tblGrid>
        <w:gridCol w:w="628"/>
        <w:gridCol w:w="785"/>
        <w:gridCol w:w="3827"/>
        <w:gridCol w:w="622"/>
        <w:gridCol w:w="1079"/>
        <w:gridCol w:w="2835"/>
        <w:gridCol w:w="2693"/>
        <w:gridCol w:w="1964"/>
        <w:gridCol w:w="877"/>
      </w:tblGrid>
      <w:tr w:rsidR="00060C1C" w:rsidRPr="003B19E9" w14:paraId="26933DF2" w14:textId="77777777" w:rsidTr="008A2B06">
        <w:trPr>
          <w:jc w:val="center"/>
        </w:trPr>
        <w:tc>
          <w:tcPr>
            <w:tcW w:w="15310" w:type="dxa"/>
            <w:gridSpan w:val="9"/>
            <w:shd w:val="clear" w:color="auto" w:fill="FFC000"/>
          </w:tcPr>
          <w:p w14:paraId="02B64C21" w14:textId="3DC85BDD" w:rsidR="00060C1C" w:rsidRPr="003B19E9" w:rsidRDefault="00060C1C" w:rsidP="00060C1C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lastRenderedPageBreak/>
              <w:t>QS3.4: Collaborative Provision</w:t>
            </w:r>
            <w:r w:rsidRPr="003B19E9">
              <w:rPr>
                <w:lang w:val="en-GB"/>
              </w:rPr>
              <w:t xml:space="preserve"> –</w:t>
            </w:r>
            <w:r w:rsidR="005043F8">
              <w:rPr>
                <w:lang w:val="en-GB"/>
              </w:rPr>
              <w:t xml:space="preserve"> A</w:t>
            </w:r>
            <w:r w:rsidRPr="003B19E9">
              <w:rPr>
                <w:lang w:val="en-GB"/>
              </w:rPr>
              <w:t xml:space="preserve">ppropriate contractual and quality assurance arrangements </w:t>
            </w:r>
            <w:r w:rsidR="005043F8">
              <w:rPr>
                <w:lang w:val="en-GB"/>
              </w:rPr>
              <w:t xml:space="preserve">are </w:t>
            </w:r>
            <w:r w:rsidRPr="003B19E9">
              <w:rPr>
                <w:lang w:val="en-GB"/>
              </w:rPr>
              <w:t>in place with contracted staff.</w:t>
            </w:r>
          </w:p>
        </w:tc>
      </w:tr>
      <w:tr w:rsidR="00060C1C" w:rsidRPr="003B19E9" w14:paraId="05A943B7" w14:textId="77777777" w:rsidTr="008C2BCD">
        <w:trPr>
          <w:jc w:val="center"/>
        </w:trPr>
        <w:tc>
          <w:tcPr>
            <w:tcW w:w="5862" w:type="dxa"/>
            <w:gridSpan w:val="4"/>
            <w:shd w:val="clear" w:color="auto" w:fill="F2F2F2" w:themeFill="background1" w:themeFillShade="F2"/>
            <w:vAlign w:val="center"/>
          </w:tcPr>
          <w:p w14:paraId="79BC29FB" w14:textId="77777777" w:rsidR="00060C1C" w:rsidRPr="003B19E9" w:rsidRDefault="00060C1C" w:rsidP="00060C1C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3914" w:type="dxa"/>
            <w:gridSpan w:val="2"/>
            <w:shd w:val="clear" w:color="auto" w:fill="F2F2F2" w:themeFill="background1" w:themeFillShade="F2"/>
            <w:vAlign w:val="center"/>
          </w:tcPr>
          <w:p w14:paraId="42A37473" w14:textId="77777777" w:rsidR="00060C1C" w:rsidRPr="003B19E9" w:rsidRDefault="00060C1C" w:rsidP="00060C1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657" w:type="dxa"/>
            <w:gridSpan w:val="2"/>
            <w:shd w:val="clear" w:color="auto" w:fill="F2F2F2" w:themeFill="background1" w:themeFillShade="F2"/>
            <w:vAlign w:val="center"/>
          </w:tcPr>
          <w:p w14:paraId="13B739C5" w14:textId="77777777" w:rsidR="00060C1C" w:rsidRPr="003B19E9" w:rsidRDefault="00060C1C" w:rsidP="00060C1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877" w:type="dxa"/>
            <w:shd w:val="clear" w:color="auto" w:fill="F2F2F2" w:themeFill="background1" w:themeFillShade="F2"/>
            <w:vAlign w:val="center"/>
          </w:tcPr>
          <w:p w14:paraId="772FF3CF" w14:textId="77777777" w:rsidR="00060C1C" w:rsidRPr="003B19E9" w:rsidRDefault="00060C1C" w:rsidP="00060C1C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C060E1" w:rsidRPr="003B19E9" w14:paraId="4158DDD9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49976C2B" w14:textId="77777777" w:rsidR="00C060E1" w:rsidRPr="003B19E9" w:rsidRDefault="00F83CA0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4.1</w:t>
            </w:r>
          </w:p>
        </w:tc>
        <w:tc>
          <w:tcPr>
            <w:tcW w:w="5234" w:type="dxa"/>
            <w:gridSpan w:val="3"/>
            <w:vAlign w:val="center"/>
          </w:tcPr>
          <w:p w14:paraId="511D794C" w14:textId="13536E4A" w:rsidR="00C060E1" w:rsidRPr="003B19E9" w:rsidRDefault="00C060E1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have a </w:t>
            </w:r>
            <w:r w:rsidR="008A6336" w:rsidRPr="003B19E9">
              <w:rPr>
                <w:sz w:val="20"/>
                <w:szCs w:val="20"/>
                <w:lang w:val="en-GB"/>
              </w:rPr>
              <w:t xml:space="preserve">collaborative provision </w:t>
            </w:r>
            <w:r w:rsidRPr="003B19E9">
              <w:rPr>
                <w:sz w:val="20"/>
                <w:szCs w:val="20"/>
                <w:lang w:val="en-GB"/>
              </w:rPr>
              <w:t>policy and associated procedures in place</w:t>
            </w:r>
            <w:r w:rsidR="008A6336" w:rsidRPr="003B19E9">
              <w:rPr>
                <w:sz w:val="20"/>
                <w:szCs w:val="20"/>
                <w:lang w:val="en-GB"/>
              </w:rPr>
              <w:t xml:space="preserve"> </w:t>
            </w:r>
            <w:proofErr w:type="gramStart"/>
            <w:r w:rsidR="008A6336" w:rsidRPr="003B19E9">
              <w:rPr>
                <w:sz w:val="20"/>
                <w:szCs w:val="20"/>
                <w:lang w:val="en-GB"/>
              </w:rPr>
              <w:t>that:</w:t>
            </w:r>
            <w:proofErr w:type="gramEnd"/>
          </w:p>
          <w:p w14:paraId="72C343FB" w14:textId="02BAC6BB" w:rsidR="008A6336" w:rsidRPr="003B19E9" w:rsidRDefault="008A6336" w:rsidP="00170946">
            <w:pPr>
              <w:pStyle w:val="NoSpacing"/>
              <w:numPr>
                <w:ilvl w:val="0"/>
                <w:numId w:val="18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learly states that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retains full control and responsibility for academic decisions and quality assurance</w:t>
            </w:r>
          </w:p>
          <w:p w14:paraId="4813D930" w14:textId="5266B01A" w:rsidR="008A6336" w:rsidRPr="003B19E9" w:rsidRDefault="008A6336" w:rsidP="00170946">
            <w:pPr>
              <w:pStyle w:val="NoSpacing"/>
              <w:numPr>
                <w:ilvl w:val="0"/>
                <w:numId w:val="18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learly states that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is </w:t>
            </w:r>
            <w:r w:rsidR="00F83CA0" w:rsidRPr="003B19E9">
              <w:rPr>
                <w:sz w:val="20"/>
                <w:szCs w:val="20"/>
                <w:lang w:val="en-GB"/>
              </w:rPr>
              <w:t>responsible for activities carried out in its name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</w:p>
          <w:p w14:paraId="3C7FDA95" w14:textId="487EA9D1" w:rsidR="008A6336" w:rsidRPr="003B19E9" w:rsidRDefault="008A6336" w:rsidP="00170946">
            <w:pPr>
              <w:pStyle w:val="NoSpacing"/>
              <w:numPr>
                <w:ilvl w:val="0"/>
                <w:numId w:val="18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Outlines the due diligence of any individual or organisation contracted to deliver any activity associated with </w:t>
            </w:r>
            <w:r w:rsidR="00E85781">
              <w:rPr>
                <w:sz w:val="20"/>
                <w:szCs w:val="20"/>
                <w:lang w:val="en-GB"/>
              </w:rPr>
              <w:t>PHECC-approved</w:t>
            </w:r>
            <w:r w:rsidRPr="003B19E9">
              <w:rPr>
                <w:sz w:val="20"/>
                <w:szCs w:val="20"/>
                <w:lang w:val="en-GB"/>
              </w:rPr>
              <w:t xml:space="preserve"> courses</w:t>
            </w:r>
          </w:p>
          <w:p w14:paraId="0FF15F4C" w14:textId="3E4595A3" w:rsidR="008A6336" w:rsidRPr="003B19E9" w:rsidRDefault="008A6336" w:rsidP="00170946">
            <w:pPr>
              <w:pStyle w:val="NoSpacing"/>
              <w:numPr>
                <w:ilvl w:val="0"/>
                <w:numId w:val="18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learly details the responsibilities of each party for the quality assurance of </w:t>
            </w:r>
            <w:r w:rsidR="00E85781">
              <w:rPr>
                <w:sz w:val="20"/>
                <w:szCs w:val="20"/>
                <w:lang w:val="en-GB"/>
              </w:rPr>
              <w:t>PHECC-approved</w:t>
            </w:r>
            <w:r w:rsidRPr="003B19E9">
              <w:rPr>
                <w:sz w:val="20"/>
                <w:szCs w:val="20"/>
                <w:lang w:val="en-GB"/>
              </w:rPr>
              <w:t xml:space="preserve"> courses</w:t>
            </w:r>
            <w:r w:rsidR="00EE1772" w:rsidRPr="003B19E9">
              <w:rPr>
                <w:sz w:val="20"/>
                <w:szCs w:val="20"/>
                <w:lang w:val="en-GB"/>
              </w:rPr>
              <w:t>?</w:t>
            </w:r>
            <w:r w:rsidRPr="003B19E9">
              <w:rPr>
                <w:sz w:val="20"/>
                <w:szCs w:val="20"/>
                <w:lang w:val="en-GB"/>
              </w:rPr>
              <w:t xml:space="preserve">   </w:t>
            </w:r>
          </w:p>
        </w:tc>
        <w:sdt>
          <w:sdtPr>
            <w:rPr>
              <w:sz w:val="20"/>
              <w:szCs w:val="20"/>
              <w:lang w:val="en-GB"/>
            </w:rPr>
            <w:id w:val="-1598247212"/>
            <w:placeholder>
              <w:docPart w:val="2849783506AE476C8DEE3DA9837C2361"/>
            </w:placeholder>
            <w:showingPlcHdr/>
          </w:sdtPr>
          <w:sdtEndPr/>
          <w:sdtContent>
            <w:tc>
              <w:tcPr>
                <w:tcW w:w="3914" w:type="dxa"/>
                <w:gridSpan w:val="2"/>
              </w:tcPr>
              <w:p w14:paraId="39E19FEE" w14:textId="4AE18A69" w:rsidR="00C060E1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56489074"/>
            <w:placeholder>
              <w:docPart w:val="906ABCF35823475EBB86C67F798FE590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1FC14594" w14:textId="2D724FD3" w:rsidR="00C060E1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40895442"/>
            <w:placeholder>
              <w:docPart w:val="5E48F53494904C3DAD065AA2453BC5F3"/>
            </w:placeholder>
            <w:showingPlcHdr/>
          </w:sdtPr>
          <w:sdtEndPr/>
          <w:sdtContent>
            <w:tc>
              <w:tcPr>
                <w:tcW w:w="877" w:type="dxa"/>
              </w:tcPr>
              <w:p w14:paraId="5497099E" w14:textId="182D3252" w:rsidR="00C060E1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5885" w:rsidRPr="003B19E9" w14:paraId="5038C79C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09439372" w14:textId="77777777" w:rsidR="00FA5885" w:rsidRPr="003B19E9" w:rsidRDefault="00F83CA0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4.2</w:t>
            </w:r>
          </w:p>
        </w:tc>
        <w:tc>
          <w:tcPr>
            <w:tcW w:w="5234" w:type="dxa"/>
            <w:gridSpan w:val="3"/>
            <w:vAlign w:val="center"/>
          </w:tcPr>
          <w:p w14:paraId="007C2614" w14:textId="6C70CDA8" w:rsidR="00FA5885" w:rsidRPr="003B19E9" w:rsidRDefault="0092057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an t</w:t>
            </w:r>
            <w:r w:rsidR="00FA5885" w:rsidRPr="003B19E9">
              <w:rPr>
                <w:sz w:val="20"/>
                <w:szCs w:val="20"/>
                <w:lang w:val="en-GB"/>
              </w:rPr>
              <w:t xml:space="preserve">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="00FA5885" w:rsidRPr="003B19E9">
              <w:rPr>
                <w:sz w:val="20"/>
                <w:szCs w:val="20"/>
                <w:lang w:val="en-GB"/>
              </w:rPr>
              <w:t xml:space="preserve"> demonstrate that it has satisfactory monitoring procedures in place</w:t>
            </w:r>
            <w:r w:rsidRPr="003B19E9">
              <w:rPr>
                <w:sz w:val="20"/>
                <w:szCs w:val="20"/>
                <w:lang w:val="en-GB"/>
              </w:rPr>
              <w:t xml:space="preserve"> for courses being delivered remotely</w:t>
            </w:r>
            <w:r w:rsidR="00952793" w:rsidRPr="003B19E9">
              <w:rPr>
                <w:sz w:val="20"/>
                <w:szCs w:val="20"/>
                <w:lang w:val="en-GB"/>
              </w:rPr>
              <w:t xml:space="preserve"> by contracted faculty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  <w:p w14:paraId="35CD8071" w14:textId="77777777" w:rsidR="00952793" w:rsidRPr="003B19E9" w:rsidRDefault="00952793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re evidence of these activities taking place?</w:t>
            </w:r>
          </w:p>
        </w:tc>
        <w:sdt>
          <w:sdtPr>
            <w:rPr>
              <w:sz w:val="20"/>
              <w:szCs w:val="20"/>
              <w:lang w:val="en-GB"/>
            </w:rPr>
            <w:id w:val="1780453971"/>
            <w:placeholder>
              <w:docPart w:val="1CDE9DE6952B41F59684A1AC6A6C7399"/>
            </w:placeholder>
            <w:showingPlcHdr/>
          </w:sdtPr>
          <w:sdtEndPr/>
          <w:sdtContent>
            <w:tc>
              <w:tcPr>
                <w:tcW w:w="3914" w:type="dxa"/>
                <w:gridSpan w:val="2"/>
              </w:tcPr>
              <w:p w14:paraId="27C54B37" w14:textId="4F6FD543" w:rsidR="00FA5885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037232062"/>
            <w:placeholder>
              <w:docPart w:val="94484601B63C490886D1333392A1EA69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56E34BF4" w14:textId="3568038F" w:rsidR="00FA5885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11774463"/>
            <w:placeholder>
              <w:docPart w:val="B33C7A1D88AE4D2D9791F13D7622060E"/>
            </w:placeholder>
            <w:showingPlcHdr/>
          </w:sdtPr>
          <w:sdtEndPr/>
          <w:sdtContent>
            <w:tc>
              <w:tcPr>
                <w:tcW w:w="877" w:type="dxa"/>
              </w:tcPr>
              <w:p w14:paraId="68E5BAB6" w14:textId="25080D8C" w:rsidR="00FA5885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920578" w:rsidRPr="003B19E9" w14:paraId="34A965CF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2D4E904D" w14:textId="77777777" w:rsidR="00920578" w:rsidRPr="003B19E9" w:rsidRDefault="00920578" w:rsidP="00920578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4.3</w:t>
            </w:r>
          </w:p>
        </w:tc>
        <w:tc>
          <w:tcPr>
            <w:tcW w:w="5234" w:type="dxa"/>
            <w:gridSpan w:val="3"/>
            <w:vAlign w:val="center"/>
          </w:tcPr>
          <w:p w14:paraId="3A02B1A4" w14:textId="3E8E8C9C" w:rsidR="00920578" w:rsidRPr="003B19E9" w:rsidRDefault="0092057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a written and signed contract in place?</w:t>
            </w:r>
          </w:p>
        </w:tc>
        <w:sdt>
          <w:sdtPr>
            <w:rPr>
              <w:sz w:val="20"/>
              <w:szCs w:val="20"/>
              <w:lang w:val="en-GB"/>
            </w:rPr>
            <w:id w:val="-936062181"/>
            <w:placeholder>
              <w:docPart w:val="CA8581A4947F47A795D434A63772B120"/>
            </w:placeholder>
            <w:showingPlcHdr/>
          </w:sdtPr>
          <w:sdtEndPr/>
          <w:sdtContent>
            <w:tc>
              <w:tcPr>
                <w:tcW w:w="3914" w:type="dxa"/>
                <w:gridSpan w:val="2"/>
              </w:tcPr>
              <w:p w14:paraId="1465A7FD" w14:textId="318A7815" w:rsidR="00920578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010050247"/>
            <w:placeholder>
              <w:docPart w:val="F0C12CF0E1BF493CBF3A491C9DDA23EF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1AEA4C5C" w14:textId="106746E2" w:rsidR="00920578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009971605"/>
            <w:placeholder>
              <w:docPart w:val="05DA6C56CDE44AE7BAF834E385630D06"/>
            </w:placeholder>
            <w:showingPlcHdr/>
          </w:sdtPr>
          <w:sdtEndPr/>
          <w:sdtContent>
            <w:tc>
              <w:tcPr>
                <w:tcW w:w="877" w:type="dxa"/>
              </w:tcPr>
              <w:p w14:paraId="298028C9" w14:textId="40AAA7AB" w:rsidR="00920578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60C1C" w:rsidRPr="003B19E9" w14:paraId="5AB175DA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61B39847" w14:textId="77777777" w:rsidR="00060C1C" w:rsidRPr="003B19E9" w:rsidRDefault="00920578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4.4</w:t>
            </w:r>
          </w:p>
        </w:tc>
        <w:tc>
          <w:tcPr>
            <w:tcW w:w="5234" w:type="dxa"/>
            <w:gridSpan w:val="3"/>
            <w:vAlign w:val="center"/>
          </w:tcPr>
          <w:p w14:paraId="41E5D314" w14:textId="2544C740" w:rsidR="00920578" w:rsidRPr="003B19E9" w:rsidRDefault="00920578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maintain an </w:t>
            </w:r>
            <w:r w:rsidR="00E85781">
              <w:rPr>
                <w:sz w:val="20"/>
                <w:szCs w:val="20"/>
                <w:lang w:val="en-GB"/>
              </w:rPr>
              <w:t>up-to-date</w:t>
            </w:r>
            <w:r w:rsidRPr="003B19E9">
              <w:rPr>
                <w:sz w:val="20"/>
                <w:szCs w:val="20"/>
                <w:lang w:val="en-GB"/>
              </w:rPr>
              <w:t xml:space="preserve"> record of every member of contracted faculty, </w:t>
            </w:r>
            <w:proofErr w:type="gramStart"/>
            <w:r w:rsidRPr="003B19E9">
              <w:rPr>
                <w:sz w:val="20"/>
                <w:szCs w:val="20"/>
                <w:lang w:val="en-GB"/>
              </w:rPr>
              <w:t>including:</w:t>
            </w:r>
            <w:proofErr w:type="gramEnd"/>
          </w:p>
          <w:p w14:paraId="28DF86B3" w14:textId="77777777" w:rsidR="00060C1C" w:rsidRPr="003B19E9" w:rsidRDefault="00920578" w:rsidP="00170946">
            <w:pPr>
              <w:pStyle w:val="NoSpacing"/>
              <w:numPr>
                <w:ilvl w:val="0"/>
                <w:numId w:val="19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their PHECC certification </w:t>
            </w:r>
          </w:p>
          <w:p w14:paraId="223F521A" w14:textId="77777777" w:rsidR="00920578" w:rsidRPr="003B19E9" w:rsidRDefault="00920578" w:rsidP="00170946">
            <w:pPr>
              <w:pStyle w:val="NoSpacing"/>
              <w:numPr>
                <w:ilvl w:val="0"/>
                <w:numId w:val="19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Qualifications</w:t>
            </w:r>
          </w:p>
          <w:p w14:paraId="723D7773" w14:textId="77777777" w:rsidR="00920578" w:rsidRPr="003B19E9" w:rsidRDefault="00920578" w:rsidP="00170946">
            <w:pPr>
              <w:pStyle w:val="NoSpacing"/>
              <w:numPr>
                <w:ilvl w:val="0"/>
                <w:numId w:val="19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delivery details</w:t>
            </w:r>
          </w:p>
          <w:p w14:paraId="3B1C65F9" w14:textId="77777777" w:rsidR="00920578" w:rsidRPr="003B19E9" w:rsidRDefault="00920578" w:rsidP="00170946">
            <w:pPr>
              <w:pStyle w:val="NoSpacing"/>
              <w:numPr>
                <w:ilvl w:val="0"/>
                <w:numId w:val="19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P</w:t>
            </w:r>
            <w:r w:rsidR="00A36338" w:rsidRPr="003B19E9">
              <w:rPr>
                <w:sz w:val="20"/>
                <w:szCs w:val="20"/>
                <w:lang w:val="en-GB"/>
              </w:rPr>
              <w:t>C?</w:t>
            </w:r>
          </w:p>
        </w:tc>
        <w:sdt>
          <w:sdtPr>
            <w:rPr>
              <w:sz w:val="20"/>
              <w:szCs w:val="20"/>
              <w:lang w:val="en-GB"/>
            </w:rPr>
            <w:id w:val="-1118837937"/>
            <w:placeholder>
              <w:docPart w:val="4D44F65033904CFBA9BB68B5EF900B3E"/>
            </w:placeholder>
            <w:showingPlcHdr/>
          </w:sdtPr>
          <w:sdtEndPr/>
          <w:sdtContent>
            <w:tc>
              <w:tcPr>
                <w:tcW w:w="3914" w:type="dxa"/>
                <w:gridSpan w:val="2"/>
              </w:tcPr>
              <w:p w14:paraId="4B80CA36" w14:textId="08FCB378" w:rsidR="00060C1C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941425865"/>
            <w:placeholder>
              <w:docPart w:val="6B4696323BD148669B71177950DDA0AC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26DA61C5" w14:textId="2CA23A87" w:rsidR="00060C1C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119105983"/>
            <w:placeholder>
              <w:docPart w:val="A11C33F493BC4E5BA69D1DAA1F06A80B"/>
            </w:placeholder>
            <w:showingPlcHdr/>
          </w:sdtPr>
          <w:sdtEndPr/>
          <w:sdtContent>
            <w:tc>
              <w:tcPr>
                <w:tcW w:w="877" w:type="dxa"/>
              </w:tcPr>
              <w:p w14:paraId="22E5887A" w14:textId="70AAF3D4" w:rsidR="00060C1C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920578" w:rsidRPr="003B19E9" w14:paraId="6FC06C64" w14:textId="77777777" w:rsidTr="00170946">
        <w:trPr>
          <w:trHeight w:val="519"/>
          <w:jc w:val="center"/>
        </w:trPr>
        <w:tc>
          <w:tcPr>
            <w:tcW w:w="628" w:type="dxa"/>
            <w:vAlign w:val="center"/>
          </w:tcPr>
          <w:p w14:paraId="65031B9D" w14:textId="77777777" w:rsidR="00920578" w:rsidRPr="003B19E9" w:rsidRDefault="00920578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lastRenderedPageBreak/>
              <w:t>3.4.5</w:t>
            </w:r>
          </w:p>
        </w:tc>
        <w:tc>
          <w:tcPr>
            <w:tcW w:w="5234" w:type="dxa"/>
            <w:gridSpan w:val="3"/>
            <w:vAlign w:val="center"/>
          </w:tcPr>
          <w:p w14:paraId="434733B2" w14:textId="77777777" w:rsidR="00920578" w:rsidRPr="003B19E9" w:rsidRDefault="0092057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re contracted faculty details submitted to PHECC</w:t>
            </w:r>
            <w:r w:rsidR="00952793" w:rsidRPr="003B19E9">
              <w:rPr>
                <w:sz w:val="20"/>
                <w:szCs w:val="20"/>
                <w:lang w:val="en-GB"/>
              </w:rPr>
              <w:t>?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sz w:val="20"/>
              <w:szCs w:val="20"/>
              <w:lang w:val="en-GB"/>
            </w:rPr>
            <w:id w:val="-60408204"/>
            <w:placeholder>
              <w:docPart w:val="80366302A3F9492F85017BCD49FA1326"/>
            </w:placeholder>
            <w:showingPlcHdr/>
          </w:sdtPr>
          <w:sdtEndPr/>
          <w:sdtContent>
            <w:tc>
              <w:tcPr>
                <w:tcW w:w="3914" w:type="dxa"/>
                <w:gridSpan w:val="2"/>
              </w:tcPr>
              <w:p w14:paraId="1D970F74" w14:textId="5E33173A" w:rsidR="00920578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016525003"/>
            <w:placeholder>
              <w:docPart w:val="B7F9D8C7D35047CA8D63D3B61B8C7094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47389C2C" w14:textId="00179976" w:rsidR="00920578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489476673"/>
            <w:placeholder>
              <w:docPart w:val="3475D6F3B5284F5494D8E904D8B6AD85"/>
            </w:placeholder>
            <w:showingPlcHdr/>
          </w:sdtPr>
          <w:sdtEndPr/>
          <w:sdtContent>
            <w:tc>
              <w:tcPr>
                <w:tcW w:w="877" w:type="dxa"/>
              </w:tcPr>
              <w:p w14:paraId="61CC2551" w14:textId="426AD396" w:rsidR="00920578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060C1C" w:rsidRPr="003B19E9" w14:paraId="6A232064" w14:textId="77777777" w:rsidTr="00170946">
        <w:trPr>
          <w:trHeight w:val="260"/>
          <w:jc w:val="center"/>
        </w:trPr>
        <w:tc>
          <w:tcPr>
            <w:tcW w:w="628" w:type="dxa"/>
            <w:vAlign w:val="center"/>
          </w:tcPr>
          <w:p w14:paraId="440B1B9C" w14:textId="77777777" w:rsidR="00060C1C" w:rsidRPr="003B19E9" w:rsidRDefault="00952793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4.6</w:t>
            </w:r>
          </w:p>
        </w:tc>
        <w:tc>
          <w:tcPr>
            <w:tcW w:w="5234" w:type="dxa"/>
            <w:gridSpan w:val="3"/>
            <w:vAlign w:val="center"/>
          </w:tcPr>
          <w:p w14:paraId="792EFD12" w14:textId="77777777" w:rsidR="00060C1C" w:rsidRPr="003B19E9" w:rsidRDefault="00060C1C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re evidence of agreed quality assurance standards between all parties involved?</w:t>
            </w:r>
          </w:p>
        </w:tc>
        <w:sdt>
          <w:sdtPr>
            <w:rPr>
              <w:sz w:val="20"/>
              <w:szCs w:val="20"/>
              <w:lang w:val="en-GB"/>
            </w:rPr>
            <w:id w:val="60681807"/>
            <w:placeholder>
              <w:docPart w:val="C1A5CE907529481187C92473606567CC"/>
            </w:placeholder>
            <w:showingPlcHdr/>
          </w:sdtPr>
          <w:sdtEndPr/>
          <w:sdtContent>
            <w:tc>
              <w:tcPr>
                <w:tcW w:w="3914" w:type="dxa"/>
                <w:gridSpan w:val="2"/>
              </w:tcPr>
              <w:p w14:paraId="1AAF8DBB" w14:textId="27A8CB0F" w:rsidR="00060C1C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014501506"/>
            <w:placeholder>
              <w:docPart w:val="7D64C6EB31854649AB961A5FB98A1380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5BDD11E1" w14:textId="618B5941" w:rsidR="00060C1C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630328987"/>
            <w:placeholder>
              <w:docPart w:val="EF1FD90E73574C14A7B3841F0390BC0F"/>
            </w:placeholder>
            <w:showingPlcHdr/>
          </w:sdtPr>
          <w:sdtEndPr/>
          <w:sdtContent>
            <w:tc>
              <w:tcPr>
                <w:tcW w:w="877" w:type="dxa"/>
              </w:tcPr>
              <w:p w14:paraId="4B03C180" w14:textId="72549E61" w:rsidR="00060C1C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952793" w:rsidRPr="003B19E9" w14:paraId="1BC580C8" w14:textId="77777777" w:rsidTr="00170946">
        <w:trPr>
          <w:trHeight w:val="260"/>
          <w:jc w:val="center"/>
        </w:trPr>
        <w:tc>
          <w:tcPr>
            <w:tcW w:w="628" w:type="dxa"/>
            <w:vAlign w:val="center"/>
          </w:tcPr>
          <w:p w14:paraId="609E94D0" w14:textId="77777777" w:rsidR="00952793" w:rsidRPr="003B19E9" w:rsidRDefault="00952793" w:rsidP="00060C1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3.4.7</w:t>
            </w:r>
          </w:p>
        </w:tc>
        <w:tc>
          <w:tcPr>
            <w:tcW w:w="5234" w:type="dxa"/>
            <w:gridSpan w:val="3"/>
            <w:vAlign w:val="center"/>
          </w:tcPr>
          <w:p w14:paraId="3EBFCC66" w14:textId="5A9C9F51" w:rsidR="00952793" w:rsidRPr="003B19E9" w:rsidRDefault="00CE27E2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have evidence </w:t>
            </w:r>
            <w:proofErr w:type="gramStart"/>
            <w:r w:rsidRPr="003B19E9">
              <w:rPr>
                <w:sz w:val="20"/>
                <w:szCs w:val="20"/>
                <w:lang w:val="en-GB"/>
              </w:rPr>
              <w:t>that</w:t>
            </w:r>
            <w:r w:rsidR="00952793" w:rsidRPr="003B19E9">
              <w:rPr>
                <w:sz w:val="20"/>
                <w:szCs w:val="20"/>
                <w:lang w:val="en-GB"/>
              </w:rPr>
              <w:t>:</w:t>
            </w:r>
            <w:proofErr w:type="gramEnd"/>
          </w:p>
          <w:p w14:paraId="5F1140EA" w14:textId="77777777" w:rsidR="00952793" w:rsidRPr="003B19E9" w:rsidRDefault="00CE27E2" w:rsidP="00170946">
            <w:pPr>
              <w:pStyle w:val="NoSpacing"/>
              <w:numPr>
                <w:ilvl w:val="0"/>
                <w:numId w:val="20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t r</w:t>
            </w:r>
            <w:r w:rsidR="00952793" w:rsidRPr="003B19E9">
              <w:rPr>
                <w:sz w:val="20"/>
                <w:szCs w:val="20"/>
                <w:lang w:val="en-GB"/>
              </w:rPr>
              <w:t>eceives regular reports of contracted faculty education and training activities</w:t>
            </w:r>
          </w:p>
          <w:p w14:paraId="372152F7" w14:textId="77777777" w:rsidR="005043F8" w:rsidRPr="00AA40F7" w:rsidRDefault="005043F8" w:rsidP="00170946">
            <w:pPr>
              <w:pStyle w:val="NoSpacing"/>
              <w:numPr>
                <w:ilvl w:val="0"/>
                <w:numId w:val="20"/>
              </w:numPr>
              <w:ind w:left="36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</w:t>
            </w:r>
            <w:r w:rsidRPr="00AA40F7">
              <w:rPr>
                <w:sz w:val="20"/>
                <w:szCs w:val="20"/>
                <w:lang w:val="en-GB"/>
              </w:rPr>
              <w:t xml:space="preserve">hese reports </w:t>
            </w:r>
            <w:r>
              <w:rPr>
                <w:sz w:val="20"/>
                <w:szCs w:val="20"/>
                <w:lang w:val="en-GB"/>
              </w:rPr>
              <w:t>are analysed</w:t>
            </w:r>
          </w:p>
          <w:p w14:paraId="3D162AB9" w14:textId="104B5FEC" w:rsidR="00952793" w:rsidRPr="003B19E9" w:rsidRDefault="00952793" w:rsidP="00170946">
            <w:pPr>
              <w:pStyle w:val="NoSpacing"/>
              <w:numPr>
                <w:ilvl w:val="0"/>
                <w:numId w:val="20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Any actions arising from the analysis </w:t>
            </w:r>
            <w:r w:rsidR="005043F8" w:rsidRPr="00AA40F7">
              <w:rPr>
                <w:sz w:val="20"/>
                <w:szCs w:val="20"/>
                <w:lang w:val="en-GB"/>
              </w:rPr>
              <w:t>ha</w:t>
            </w:r>
            <w:r w:rsidR="005043F8">
              <w:rPr>
                <w:sz w:val="20"/>
                <w:szCs w:val="20"/>
                <w:lang w:val="en-GB"/>
              </w:rPr>
              <w:t>ve been</w:t>
            </w:r>
            <w:r w:rsidR="005043F8" w:rsidRPr="00AA40F7">
              <w:rPr>
                <w:sz w:val="20"/>
                <w:szCs w:val="20"/>
                <w:lang w:val="en-GB"/>
              </w:rPr>
              <w:t xml:space="preserve"> </w:t>
            </w:r>
            <w:r w:rsidR="005043F8">
              <w:rPr>
                <w:sz w:val="20"/>
                <w:szCs w:val="20"/>
                <w:lang w:val="en-GB"/>
              </w:rPr>
              <w:t>taken</w:t>
            </w:r>
            <w:r w:rsidR="00EE1772" w:rsidRPr="003B19E9">
              <w:rPr>
                <w:sz w:val="20"/>
                <w:szCs w:val="20"/>
                <w:lang w:val="en-GB"/>
              </w:rPr>
              <w:t>?</w:t>
            </w:r>
            <w:r w:rsidRPr="003B19E9">
              <w:rPr>
                <w:sz w:val="20"/>
                <w:szCs w:val="20"/>
                <w:lang w:val="en-GB"/>
              </w:rPr>
              <w:t xml:space="preserve">  </w:t>
            </w:r>
          </w:p>
        </w:tc>
        <w:sdt>
          <w:sdtPr>
            <w:rPr>
              <w:sz w:val="20"/>
              <w:szCs w:val="20"/>
              <w:lang w:val="en-GB"/>
            </w:rPr>
            <w:id w:val="236914601"/>
            <w:placeholder>
              <w:docPart w:val="1B2FA98A7C7649DB892A63586C9E6110"/>
            </w:placeholder>
            <w:showingPlcHdr/>
          </w:sdtPr>
          <w:sdtEndPr/>
          <w:sdtContent>
            <w:tc>
              <w:tcPr>
                <w:tcW w:w="3914" w:type="dxa"/>
                <w:gridSpan w:val="2"/>
              </w:tcPr>
              <w:p w14:paraId="1671D38D" w14:textId="28B8BD51" w:rsidR="00952793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876295183"/>
            <w:placeholder>
              <w:docPart w:val="12FCF7B40CF04CE084731CD475FBCBB6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27CD819F" w14:textId="03AB25CA" w:rsidR="00952793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41626675"/>
            <w:placeholder>
              <w:docPart w:val="58BA6EA4C8CF422E8CEE081D6A9841D2"/>
            </w:placeholder>
            <w:showingPlcHdr/>
          </w:sdtPr>
          <w:sdtEndPr/>
          <w:sdtContent>
            <w:tc>
              <w:tcPr>
                <w:tcW w:w="877" w:type="dxa"/>
              </w:tcPr>
              <w:p w14:paraId="11F2697C" w14:textId="2D54E199" w:rsidR="00952793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E959FA" w:rsidRPr="003B19E9" w14:paraId="6F5DC6FC" w14:textId="77777777" w:rsidTr="00E959FA">
        <w:trPr>
          <w:trHeight w:val="70"/>
          <w:jc w:val="center"/>
        </w:trPr>
        <w:tc>
          <w:tcPr>
            <w:tcW w:w="15310" w:type="dxa"/>
            <w:gridSpan w:val="9"/>
            <w:shd w:val="clear" w:color="auto" w:fill="F2F2F2" w:themeFill="background1" w:themeFillShade="F2"/>
            <w:vAlign w:val="center"/>
          </w:tcPr>
          <w:p w14:paraId="02EA3E1E" w14:textId="77777777" w:rsidR="00E959FA" w:rsidRPr="003B19E9" w:rsidRDefault="00E959FA" w:rsidP="00E959FA">
            <w:pPr>
              <w:rPr>
                <w:sz w:val="20"/>
                <w:szCs w:val="20"/>
                <w:lang w:val="en-GB"/>
              </w:rPr>
            </w:pPr>
          </w:p>
        </w:tc>
      </w:tr>
      <w:tr w:rsidR="00E57B4A" w:rsidRPr="003B19E9" w14:paraId="7EB9B8EE" w14:textId="77777777" w:rsidTr="008C2BCD">
        <w:trPr>
          <w:trHeight w:val="519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  <w:vAlign w:val="center"/>
          </w:tcPr>
          <w:p w14:paraId="7BA79354" w14:textId="77777777" w:rsidR="00E57B4A" w:rsidRPr="008C2BCD" w:rsidRDefault="00E57B4A" w:rsidP="00E57B4A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bookmarkStart w:id="20" w:name="_Hlk11675069"/>
            <w:r w:rsidRPr="008C2BCD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1974943993"/>
            <w:placeholder>
              <w:docPart w:val="46EFA2B3D34649629F7A568FB1EAC751"/>
            </w:placeholder>
            <w:showingPlcHdr/>
          </w:sdtPr>
          <w:sdtEndPr/>
          <w:sdtContent>
            <w:tc>
              <w:tcPr>
                <w:tcW w:w="3827" w:type="dxa"/>
                <w:vAlign w:val="center"/>
              </w:tcPr>
              <w:p w14:paraId="66CBEFEE" w14:textId="5536C438" w:rsidR="00E57B4A" w:rsidRPr="003B19E9" w:rsidRDefault="00EF49BA" w:rsidP="00E57B4A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701" w:type="dxa"/>
            <w:gridSpan w:val="2"/>
            <w:shd w:val="clear" w:color="auto" w:fill="F2F2F2" w:themeFill="background1" w:themeFillShade="F2"/>
            <w:vAlign w:val="center"/>
          </w:tcPr>
          <w:p w14:paraId="38C06563" w14:textId="77777777" w:rsidR="00E57B4A" w:rsidRPr="008C2BCD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1453126099"/>
            <w:placeholder>
              <w:docPart w:val="49499090260F41D1AFA3FF9E6CF86D28"/>
            </w:placeholder>
            <w:showingPlcHdr/>
          </w:sdtPr>
          <w:sdtEndPr/>
          <w:sdtContent>
            <w:tc>
              <w:tcPr>
                <w:tcW w:w="2835" w:type="dxa"/>
                <w:vAlign w:val="center"/>
              </w:tcPr>
              <w:p w14:paraId="47FE5E55" w14:textId="0DAD63FC" w:rsidR="00E57B4A" w:rsidRPr="003B19E9" w:rsidRDefault="00EF49BA" w:rsidP="00E57B4A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0475B4C8" w14:textId="77777777" w:rsidR="00E57B4A" w:rsidRPr="008C2BCD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8C2BCD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486515360"/>
            <w:placeholder>
              <w:docPart w:val="5A2DC2ECDB9B4C038D851C33A5FB55F2"/>
            </w:placeholder>
            <w:showingPlcHdr/>
          </w:sdtPr>
          <w:sdtEndPr/>
          <w:sdtContent>
            <w:tc>
              <w:tcPr>
                <w:tcW w:w="2841" w:type="dxa"/>
                <w:gridSpan w:val="2"/>
              </w:tcPr>
              <w:p w14:paraId="32A4FE3A" w14:textId="598154DC" w:rsidR="00E57B4A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bookmarkEnd w:id="20"/>
      <w:tr w:rsidR="00E959FA" w:rsidRPr="003B19E9" w14:paraId="17C83BF5" w14:textId="77777777" w:rsidTr="00E959FA">
        <w:trPr>
          <w:trHeight w:val="70"/>
          <w:jc w:val="center"/>
        </w:trPr>
        <w:tc>
          <w:tcPr>
            <w:tcW w:w="15310" w:type="dxa"/>
            <w:gridSpan w:val="9"/>
            <w:shd w:val="clear" w:color="auto" w:fill="F2F2F2" w:themeFill="background1" w:themeFillShade="F2"/>
            <w:vAlign w:val="center"/>
          </w:tcPr>
          <w:p w14:paraId="35F875B4" w14:textId="77777777" w:rsidR="00E959FA" w:rsidRPr="003B19E9" w:rsidRDefault="00E959FA" w:rsidP="00E959FA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77B0D701" w14:textId="4AD04132" w:rsidR="00665CE5" w:rsidRDefault="00665CE5">
      <w:pPr>
        <w:rPr>
          <w:lang w:val="en-GB"/>
        </w:rPr>
      </w:pPr>
    </w:p>
    <w:p w14:paraId="32620710" w14:textId="77777777" w:rsidR="00665CE5" w:rsidRDefault="00665CE5">
      <w:pPr>
        <w:rPr>
          <w:lang w:val="en-GB"/>
        </w:rPr>
      </w:pPr>
      <w:r>
        <w:rPr>
          <w:lang w:val="en-GB"/>
        </w:rPr>
        <w:br w:type="page"/>
      </w:r>
    </w:p>
    <w:tbl>
      <w:tblPr>
        <w:tblStyle w:val="TableGrid"/>
        <w:tblW w:w="15310" w:type="dxa"/>
        <w:jc w:val="center"/>
        <w:tblLook w:val="04A0" w:firstRow="1" w:lastRow="0" w:firstColumn="1" w:lastColumn="0" w:noHBand="0" w:noVBand="1"/>
      </w:tblPr>
      <w:tblGrid>
        <w:gridCol w:w="727"/>
        <w:gridCol w:w="544"/>
        <w:gridCol w:w="3969"/>
        <w:gridCol w:w="1559"/>
        <w:gridCol w:w="2977"/>
        <w:gridCol w:w="2835"/>
        <w:gridCol w:w="1822"/>
        <w:gridCol w:w="877"/>
      </w:tblGrid>
      <w:tr w:rsidR="00400B5B" w:rsidRPr="003B19E9" w14:paraId="52F07721" w14:textId="77777777" w:rsidTr="00F41048">
        <w:trPr>
          <w:jc w:val="center"/>
        </w:trPr>
        <w:tc>
          <w:tcPr>
            <w:tcW w:w="15310" w:type="dxa"/>
            <w:gridSpan w:val="8"/>
            <w:shd w:val="clear" w:color="auto" w:fill="2F5496" w:themeFill="accent5" w:themeFillShade="BF"/>
          </w:tcPr>
          <w:p w14:paraId="5635399F" w14:textId="77777777" w:rsidR="00400B5B" w:rsidRPr="003B19E9" w:rsidRDefault="00981AC2" w:rsidP="00981AC2">
            <w:pPr>
              <w:pStyle w:val="Heading2"/>
              <w:numPr>
                <w:ilvl w:val="0"/>
                <w:numId w:val="0"/>
              </w:numPr>
              <w:spacing w:before="120" w:after="120"/>
              <w:outlineLvl w:val="1"/>
              <w:rPr>
                <w:rFonts w:asciiTheme="minorHAnsi" w:hAnsiTheme="minorHAnsi" w:cstheme="minorHAnsi"/>
                <w:i w:val="0"/>
                <w:sz w:val="24"/>
                <w:szCs w:val="24"/>
                <w:lang w:val="en-GB"/>
              </w:rPr>
            </w:pPr>
            <w:bookmarkStart w:id="21" w:name="_Toc17815488"/>
            <w:r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lastRenderedPageBreak/>
              <w:t xml:space="preserve">3.4 </w:t>
            </w:r>
            <w:r w:rsidR="002F7AA2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Theme </w:t>
            </w:r>
            <w:r w:rsidR="008401B7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>Four</w:t>
            </w:r>
            <w:r w:rsidR="00400B5B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>:</w:t>
            </w:r>
            <w:r w:rsidR="002F7AA2" w:rsidRPr="003B19E9">
              <w:rPr>
                <w:rFonts w:asciiTheme="minorHAnsi" w:hAnsiTheme="minorHAnsi" w:cstheme="minorHAnsi"/>
                <w:i w:val="0"/>
                <w:color w:val="FFFFFF" w:themeColor="background1"/>
                <w:sz w:val="24"/>
                <w:szCs w:val="24"/>
                <w:lang w:val="en-GB"/>
              </w:rPr>
              <w:t xml:space="preserve"> Course Development, Delivery and Review</w:t>
            </w:r>
            <w:bookmarkEnd w:id="21"/>
            <w:r w:rsidR="00400B5B" w:rsidRPr="003B19E9">
              <w:rPr>
                <w:rFonts w:asciiTheme="minorHAnsi" w:hAnsiTheme="minorHAnsi" w:cstheme="minorHAnsi"/>
                <w:i w:val="0"/>
                <w:sz w:val="24"/>
                <w:szCs w:val="24"/>
                <w:lang w:val="en-GB"/>
              </w:rPr>
              <w:t xml:space="preserve"> </w:t>
            </w:r>
          </w:p>
        </w:tc>
      </w:tr>
      <w:tr w:rsidR="00400B5B" w:rsidRPr="003B19E9" w14:paraId="07A0FFD5" w14:textId="77777777" w:rsidTr="008A2B06">
        <w:trPr>
          <w:jc w:val="center"/>
        </w:trPr>
        <w:tc>
          <w:tcPr>
            <w:tcW w:w="15310" w:type="dxa"/>
            <w:gridSpan w:val="8"/>
            <w:shd w:val="clear" w:color="auto" w:fill="FFC000"/>
          </w:tcPr>
          <w:p w14:paraId="6E171C2E" w14:textId="6F1410C7" w:rsidR="00400B5B" w:rsidRPr="003B19E9" w:rsidRDefault="00400B5B" w:rsidP="00A60891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t>QS</w:t>
            </w:r>
            <w:r w:rsidR="008401B7" w:rsidRPr="003B19E9">
              <w:rPr>
                <w:b/>
                <w:lang w:val="en-GB"/>
              </w:rPr>
              <w:t>4.1</w:t>
            </w:r>
            <w:r w:rsidRPr="003B19E9">
              <w:rPr>
                <w:b/>
                <w:lang w:val="en-GB"/>
              </w:rPr>
              <w:t xml:space="preserve">: </w:t>
            </w:r>
            <w:r w:rsidR="005612B4" w:rsidRPr="003B19E9">
              <w:rPr>
                <w:b/>
                <w:lang w:val="en-GB"/>
              </w:rPr>
              <w:t>Course Development</w:t>
            </w:r>
            <w:r w:rsidR="008A2B06" w:rsidRPr="003B19E9">
              <w:rPr>
                <w:b/>
                <w:lang w:val="en-GB"/>
              </w:rPr>
              <w:t xml:space="preserve"> and Approval</w:t>
            </w:r>
            <w:r w:rsidR="005612B4" w:rsidRPr="003B19E9">
              <w:rPr>
                <w:lang w:val="en-GB"/>
              </w:rPr>
              <w:t xml:space="preserve"> –</w:t>
            </w:r>
            <w:r w:rsidR="005043F8">
              <w:rPr>
                <w:lang w:val="en-GB"/>
              </w:rPr>
              <w:t xml:space="preserve"> A</w:t>
            </w:r>
            <w:r w:rsidR="005043F8" w:rsidRPr="003B19E9">
              <w:rPr>
                <w:lang w:val="en-GB"/>
              </w:rPr>
              <w:t xml:space="preserve"> systematic approach </w:t>
            </w:r>
            <w:r w:rsidR="005043F8">
              <w:rPr>
                <w:lang w:val="en-GB"/>
              </w:rPr>
              <w:t xml:space="preserve">is taken </w:t>
            </w:r>
            <w:r w:rsidR="008A2B06" w:rsidRPr="003B19E9">
              <w:rPr>
                <w:lang w:val="en-GB"/>
              </w:rPr>
              <w:t>to course development and approval.</w:t>
            </w:r>
          </w:p>
        </w:tc>
      </w:tr>
      <w:tr w:rsidR="00FA7E98" w:rsidRPr="003B19E9" w14:paraId="2A7DB657" w14:textId="77777777" w:rsidTr="00D05902">
        <w:trPr>
          <w:jc w:val="center"/>
        </w:trPr>
        <w:tc>
          <w:tcPr>
            <w:tcW w:w="5240" w:type="dxa"/>
            <w:gridSpan w:val="3"/>
            <w:shd w:val="clear" w:color="auto" w:fill="F2F2F2" w:themeFill="background1" w:themeFillShade="F2"/>
            <w:vAlign w:val="center"/>
          </w:tcPr>
          <w:p w14:paraId="4683503E" w14:textId="77777777" w:rsidR="00FA7E98" w:rsidRPr="003B19E9" w:rsidRDefault="00FA7E98" w:rsidP="00400B5B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536" w:type="dxa"/>
            <w:gridSpan w:val="2"/>
            <w:shd w:val="clear" w:color="auto" w:fill="F2F2F2" w:themeFill="background1" w:themeFillShade="F2"/>
            <w:vAlign w:val="center"/>
          </w:tcPr>
          <w:p w14:paraId="36AA2767" w14:textId="77777777" w:rsidR="00FA7E98" w:rsidRPr="003B19E9" w:rsidRDefault="00FA7E98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657" w:type="dxa"/>
            <w:gridSpan w:val="2"/>
            <w:shd w:val="clear" w:color="auto" w:fill="F2F2F2" w:themeFill="background1" w:themeFillShade="F2"/>
            <w:vAlign w:val="center"/>
          </w:tcPr>
          <w:p w14:paraId="38B65BD5" w14:textId="77777777" w:rsidR="00FA7E98" w:rsidRPr="003B19E9" w:rsidRDefault="00FA7E98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877" w:type="dxa"/>
            <w:shd w:val="clear" w:color="auto" w:fill="F2F2F2" w:themeFill="background1" w:themeFillShade="F2"/>
            <w:vAlign w:val="center"/>
          </w:tcPr>
          <w:p w14:paraId="46EDC3CF" w14:textId="77777777" w:rsidR="00FA7E98" w:rsidRPr="003B19E9" w:rsidRDefault="00FA7E98" w:rsidP="00400B5B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FA7E98" w:rsidRPr="003B19E9" w14:paraId="6D89CFB5" w14:textId="77777777" w:rsidTr="00170946">
        <w:trPr>
          <w:trHeight w:val="519"/>
          <w:jc w:val="center"/>
        </w:trPr>
        <w:tc>
          <w:tcPr>
            <w:tcW w:w="727" w:type="dxa"/>
            <w:vAlign w:val="center"/>
          </w:tcPr>
          <w:p w14:paraId="33C8EECA" w14:textId="77777777" w:rsidR="00FA7E98" w:rsidRPr="003B19E9" w:rsidRDefault="00811C3D" w:rsidP="005612B4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1.1</w:t>
            </w:r>
          </w:p>
        </w:tc>
        <w:tc>
          <w:tcPr>
            <w:tcW w:w="4513" w:type="dxa"/>
            <w:gridSpan w:val="2"/>
            <w:vAlign w:val="center"/>
          </w:tcPr>
          <w:p w14:paraId="3E7D844A" w14:textId="6FD49E39" w:rsidR="00FA7E98" w:rsidRPr="003B19E9" w:rsidRDefault="00811C3D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have a </w:t>
            </w:r>
            <w:r w:rsidR="008E1535" w:rsidRPr="003B19E9">
              <w:rPr>
                <w:sz w:val="20"/>
                <w:szCs w:val="20"/>
                <w:lang w:val="en-GB"/>
              </w:rPr>
              <w:t>course development, delivery and review policy</w:t>
            </w:r>
            <w:r w:rsidR="00FA7E98" w:rsidRPr="003B19E9">
              <w:rPr>
                <w:sz w:val="20"/>
                <w:szCs w:val="20"/>
                <w:lang w:val="en-GB"/>
              </w:rPr>
              <w:t xml:space="preserve">? </w:t>
            </w:r>
          </w:p>
        </w:tc>
        <w:sdt>
          <w:sdtPr>
            <w:rPr>
              <w:sz w:val="20"/>
              <w:szCs w:val="20"/>
              <w:lang w:val="en-GB"/>
            </w:rPr>
            <w:id w:val="1593972546"/>
            <w:placeholder>
              <w:docPart w:val="83DB87307BF34598BC3529C25B3A5980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7048DA9B" w14:textId="58A0C0E1" w:rsidR="00FA7E98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66446794"/>
            <w:placeholder>
              <w:docPart w:val="E9C25491E66145BDB20C0F6A84E85423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35F75057" w14:textId="68930C0C" w:rsidR="00FA7E98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483396204"/>
            <w:placeholder>
              <w:docPart w:val="8C5F3916E7E246C49669B17F2421601C"/>
            </w:placeholder>
            <w:showingPlcHdr/>
          </w:sdtPr>
          <w:sdtEndPr/>
          <w:sdtContent>
            <w:tc>
              <w:tcPr>
                <w:tcW w:w="877" w:type="dxa"/>
              </w:tcPr>
              <w:p w14:paraId="6BD1DFF6" w14:textId="3F2F6419" w:rsidR="00FA7E98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8E1535" w:rsidRPr="003B19E9" w14:paraId="52CB10EE" w14:textId="77777777" w:rsidTr="00170946">
        <w:trPr>
          <w:trHeight w:val="519"/>
          <w:jc w:val="center"/>
        </w:trPr>
        <w:tc>
          <w:tcPr>
            <w:tcW w:w="727" w:type="dxa"/>
            <w:vAlign w:val="center"/>
          </w:tcPr>
          <w:p w14:paraId="5AF24FF5" w14:textId="77777777" w:rsidR="008E1535" w:rsidRPr="003B19E9" w:rsidRDefault="008E1535" w:rsidP="005612B4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1.2</w:t>
            </w:r>
          </w:p>
        </w:tc>
        <w:tc>
          <w:tcPr>
            <w:tcW w:w="4513" w:type="dxa"/>
            <w:gridSpan w:val="2"/>
            <w:vAlign w:val="center"/>
          </w:tcPr>
          <w:p w14:paraId="1CF257ED" w14:textId="49D911A3" w:rsidR="008E1535" w:rsidRPr="003B19E9" w:rsidRDefault="008E1535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have </w:t>
            </w:r>
            <w:r w:rsidR="00964AF3" w:rsidRPr="003B19E9">
              <w:rPr>
                <w:sz w:val="20"/>
                <w:szCs w:val="20"/>
                <w:lang w:val="en-GB"/>
              </w:rPr>
              <w:t xml:space="preserve">a </w:t>
            </w:r>
            <w:r w:rsidRPr="003B19E9">
              <w:rPr>
                <w:sz w:val="20"/>
                <w:szCs w:val="20"/>
                <w:lang w:val="en-GB"/>
              </w:rPr>
              <w:t>document</w:t>
            </w:r>
            <w:r w:rsidR="00964AF3" w:rsidRPr="003B19E9">
              <w:rPr>
                <w:sz w:val="20"/>
                <w:szCs w:val="20"/>
                <w:lang w:val="en-GB"/>
              </w:rPr>
              <w:t>ed</w:t>
            </w:r>
            <w:r w:rsidRPr="003B19E9">
              <w:rPr>
                <w:sz w:val="20"/>
                <w:szCs w:val="20"/>
                <w:lang w:val="en-GB"/>
              </w:rPr>
              <w:t xml:space="preserve"> procedure for course development</w:t>
            </w:r>
            <w:r w:rsidR="005043F8">
              <w:rPr>
                <w:sz w:val="20"/>
                <w:szCs w:val="20"/>
                <w:lang w:val="en-GB"/>
              </w:rPr>
              <w:t>/</w:t>
            </w:r>
            <w:r w:rsidR="00964AF3" w:rsidRPr="003B19E9">
              <w:rPr>
                <w:sz w:val="20"/>
                <w:szCs w:val="20"/>
                <w:lang w:val="en-GB"/>
              </w:rPr>
              <w:t>amendment</w:t>
            </w:r>
            <w:r w:rsidR="00447D60" w:rsidRPr="003B19E9">
              <w:rPr>
                <w:sz w:val="20"/>
                <w:szCs w:val="20"/>
                <w:lang w:val="en-GB"/>
              </w:rPr>
              <w:t xml:space="preserve"> to reflect any updates or changes in PHECC education and training standards</w:t>
            </w:r>
            <w:r w:rsidR="00A36338" w:rsidRPr="003B19E9">
              <w:rPr>
                <w:sz w:val="20"/>
                <w:szCs w:val="20"/>
                <w:lang w:val="en-GB"/>
              </w:rPr>
              <w:t>,</w:t>
            </w:r>
            <w:r w:rsidR="00447D60" w:rsidRPr="003B19E9">
              <w:rPr>
                <w:sz w:val="20"/>
                <w:szCs w:val="20"/>
                <w:lang w:val="en-GB"/>
              </w:rPr>
              <w:t xml:space="preserve"> clinical practice guidelines</w:t>
            </w:r>
            <w:r w:rsidR="00A36338" w:rsidRPr="003B19E9">
              <w:rPr>
                <w:sz w:val="20"/>
                <w:szCs w:val="20"/>
                <w:lang w:val="en-GB"/>
              </w:rPr>
              <w:t xml:space="preserve"> or examination standards</w:t>
            </w:r>
            <w:r w:rsidR="00447D60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-1116980010"/>
            <w:placeholder>
              <w:docPart w:val="D16107D57E174294ABF98CD26713044E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1823E47C" w14:textId="1DE1D39D" w:rsidR="008E1535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63598895"/>
            <w:placeholder>
              <w:docPart w:val="387D0032D6A44B5B968C6BF866FDE022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3401242B" w14:textId="7542E184" w:rsidR="008E1535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408140163"/>
            <w:placeholder>
              <w:docPart w:val="D9467BC75A6A4B23822D7615C02AD7DA"/>
            </w:placeholder>
            <w:showingPlcHdr/>
          </w:sdtPr>
          <w:sdtEndPr/>
          <w:sdtContent>
            <w:tc>
              <w:tcPr>
                <w:tcW w:w="877" w:type="dxa"/>
              </w:tcPr>
              <w:p w14:paraId="2AD54529" w14:textId="22CFB25A" w:rsidR="008E1535" w:rsidRPr="003B19E9" w:rsidRDefault="00EF49BA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8E1535" w:rsidRPr="003B19E9" w14:paraId="6C685413" w14:textId="77777777" w:rsidTr="00170946">
        <w:trPr>
          <w:trHeight w:val="519"/>
          <w:jc w:val="center"/>
        </w:trPr>
        <w:tc>
          <w:tcPr>
            <w:tcW w:w="727" w:type="dxa"/>
            <w:vAlign w:val="center"/>
          </w:tcPr>
          <w:p w14:paraId="53556EE6" w14:textId="77777777" w:rsidR="008E1535" w:rsidRPr="003B19E9" w:rsidRDefault="00964AF3" w:rsidP="005612B4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1.3</w:t>
            </w:r>
          </w:p>
        </w:tc>
        <w:tc>
          <w:tcPr>
            <w:tcW w:w="4513" w:type="dxa"/>
            <w:gridSpan w:val="2"/>
            <w:vAlign w:val="center"/>
          </w:tcPr>
          <w:p w14:paraId="0F8C51BD" w14:textId="77777777" w:rsidR="008E1535" w:rsidRPr="003B19E9" w:rsidRDefault="008E1535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oes course development reflect PHECC requirements?</w:t>
            </w:r>
          </w:p>
        </w:tc>
        <w:sdt>
          <w:sdtPr>
            <w:rPr>
              <w:sz w:val="20"/>
              <w:szCs w:val="20"/>
              <w:lang w:val="en-GB"/>
            </w:rPr>
            <w:id w:val="-766464344"/>
            <w:placeholder>
              <w:docPart w:val="9CAEE5850E224303A82919DB674C1652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15286D85" w14:textId="09298CB0" w:rsidR="008E1535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941212967"/>
            <w:placeholder>
              <w:docPart w:val="BD3BBF1E6ECB478DAC9A240CEE056C7A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4AFE4116" w14:textId="388CEAEC" w:rsidR="008E1535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363665064"/>
            <w:placeholder>
              <w:docPart w:val="17C543D0EFB540F58B7E040706E91648"/>
            </w:placeholder>
            <w:showingPlcHdr/>
          </w:sdtPr>
          <w:sdtEndPr/>
          <w:sdtContent>
            <w:tc>
              <w:tcPr>
                <w:tcW w:w="877" w:type="dxa"/>
              </w:tcPr>
              <w:p w14:paraId="1713C48F" w14:textId="2598F7B8" w:rsidR="008E1535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07D82280" w14:textId="77777777" w:rsidTr="00170946">
        <w:trPr>
          <w:trHeight w:val="170"/>
          <w:jc w:val="center"/>
        </w:trPr>
        <w:tc>
          <w:tcPr>
            <w:tcW w:w="727" w:type="dxa"/>
            <w:vAlign w:val="center"/>
          </w:tcPr>
          <w:p w14:paraId="796E4A98" w14:textId="77777777" w:rsidR="00FA7E98" w:rsidRPr="003B19E9" w:rsidRDefault="003526AB" w:rsidP="00964AF3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1.</w:t>
            </w:r>
            <w:r w:rsidR="00964AF3" w:rsidRPr="003B19E9">
              <w:rPr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4513" w:type="dxa"/>
            <w:gridSpan w:val="2"/>
            <w:vAlign w:val="center"/>
          </w:tcPr>
          <w:p w14:paraId="1730A66D" w14:textId="77777777" w:rsidR="00964AF3" w:rsidRPr="003B19E9" w:rsidRDefault="00C42D7F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oes course development:</w:t>
            </w:r>
          </w:p>
          <w:p w14:paraId="073E02F6" w14:textId="2786782D" w:rsidR="005043F8" w:rsidRPr="003B19E9" w:rsidRDefault="00A36338" w:rsidP="00170946">
            <w:pPr>
              <w:pStyle w:val="NoSpacing"/>
              <w:numPr>
                <w:ilvl w:val="0"/>
                <w:numId w:val="41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</w:t>
            </w:r>
            <w:r w:rsidR="00C42D7F" w:rsidRPr="003B19E9">
              <w:rPr>
                <w:sz w:val="20"/>
                <w:szCs w:val="20"/>
                <w:lang w:val="en-GB"/>
              </w:rPr>
              <w:t>emonstrate a</w:t>
            </w:r>
            <w:r w:rsidR="00FA7E98" w:rsidRPr="003B19E9">
              <w:rPr>
                <w:sz w:val="20"/>
                <w:szCs w:val="20"/>
                <w:lang w:val="en-GB"/>
              </w:rPr>
              <w:t>n appropriate balance between theory and practice</w:t>
            </w:r>
          </w:p>
          <w:p w14:paraId="7C5B5FCC" w14:textId="6CBD27A4" w:rsidR="005043F8" w:rsidRPr="005043F8" w:rsidRDefault="00A36338" w:rsidP="00170946">
            <w:pPr>
              <w:pStyle w:val="NoSpacing"/>
              <w:numPr>
                <w:ilvl w:val="0"/>
                <w:numId w:val="41"/>
              </w:numPr>
              <w:ind w:left="360"/>
              <w:rPr>
                <w:sz w:val="20"/>
                <w:szCs w:val="20"/>
                <w:lang w:val="en-GB"/>
              </w:rPr>
            </w:pPr>
            <w:r w:rsidRPr="005043F8">
              <w:rPr>
                <w:sz w:val="20"/>
                <w:szCs w:val="20"/>
                <w:lang w:val="en-GB"/>
              </w:rPr>
              <w:t>P</w:t>
            </w:r>
            <w:r w:rsidR="00C42D7F" w:rsidRPr="005043F8">
              <w:rPr>
                <w:sz w:val="20"/>
                <w:szCs w:val="20"/>
                <w:lang w:val="en-GB"/>
              </w:rPr>
              <w:t xml:space="preserve">rovide a balance between </w:t>
            </w:r>
            <w:r w:rsidR="00964AF3" w:rsidRPr="005043F8">
              <w:rPr>
                <w:sz w:val="20"/>
                <w:szCs w:val="20"/>
                <w:lang w:val="en-GB"/>
              </w:rPr>
              <w:t xml:space="preserve">presentations, group </w:t>
            </w:r>
            <w:r w:rsidR="00AA1E8A" w:rsidRPr="005043F8">
              <w:rPr>
                <w:sz w:val="20"/>
                <w:szCs w:val="20"/>
                <w:lang w:val="en-GB"/>
              </w:rPr>
              <w:t>work</w:t>
            </w:r>
            <w:r w:rsidR="00964AF3" w:rsidRPr="005043F8">
              <w:rPr>
                <w:sz w:val="20"/>
                <w:szCs w:val="20"/>
                <w:lang w:val="en-GB"/>
              </w:rPr>
              <w:t>, skills demonstrations</w:t>
            </w:r>
            <w:r w:rsidR="00AA1E8A" w:rsidRPr="005043F8">
              <w:rPr>
                <w:sz w:val="20"/>
                <w:szCs w:val="20"/>
                <w:lang w:val="en-GB"/>
              </w:rPr>
              <w:t>, practical work</w:t>
            </w:r>
            <w:r w:rsidR="00964AF3" w:rsidRPr="005043F8">
              <w:rPr>
                <w:sz w:val="20"/>
                <w:szCs w:val="20"/>
                <w:lang w:val="en-GB"/>
              </w:rPr>
              <w:t xml:space="preserve"> and blended learning, as appropriate</w:t>
            </w:r>
          </w:p>
          <w:p w14:paraId="6CDACC7D" w14:textId="77777777" w:rsidR="00447D60" w:rsidRPr="00E63983" w:rsidRDefault="00C42D7F" w:rsidP="00170946">
            <w:pPr>
              <w:pStyle w:val="NoSpacing"/>
              <w:numPr>
                <w:ilvl w:val="0"/>
                <w:numId w:val="41"/>
              </w:numPr>
              <w:ind w:left="360"/>
              <w:rPr>
                <w:sz w:val="20"/>
                <w:szCs w:val="20"/>
                <w:lang w:val="en-GB"/>
              </w:rPr>
            </w:pPr>
            <w:r w:rsidRPr="005043F8">
              <w:rPr>
                <w:sz w:val="20"/>
                <w:szCs w:val="20"/>
                <w:lang w:val="en-GB"/>
              </w:rPr>
              <w:t>P</w:t>
            </w:r>
            <w:r w:rsidR="00447D60" w:rsidRPr="005043F8">
              <w:rPr>
                <w:sz w:val="20"/>
                <w:szCs w:val="20"/>
                <w:lang w:val="en-GB"/>
              </w:rPr>
              <w:t>romote a commitment to self-directed learning</w:t>
            </w:r>
            <w:r w:rsidR="00A36338" w:rsidRPr="005043F8">
              <w:rPr>
                <w:sz w:val="20"/>
                <w:szCs w:val="20"/>
                <w:lang w:val="en-GB"/>
              </w:rPr>
              <w:t xml:space="preserve">, </w:t>
            </w:r>
            <w:r w:rsidR="00447D60" w:rsidRPr="00E63983">
              <w:rPr>
                <w:sz w:val="20"/>
                <w:szCs w:val="20"/>
                <w:lang w:val="en-GB"/>
              </w:rPr>
              <w:t>as appropriate?</w:t>
            </w:r>
          </w:p>
        </w:tc>
        <w:sdt>
          <w:sdtPr>
            <w:rPr>
              <w:sz w:val="20"/>
              <w:szCs w:val="20"/>
              <w:lang w:val="en-GB"/>
            </w:rPr>
            <w:id w:val="-1585066016"/>
            <w:placeholder>
              <w:docPart w:val="A521102400894463A56B432CBF603DD9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20E3BD51" w14:textId="1001CDF7" w:rsidR="00FA7E98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77808699"/>
            <w:placeholder>
              <w:docPart w:val="A43E622800DE4225B00E999E0A61A91F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5BE28119" w14:textId="3C790E2F" w:rsidR="00FA7E98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161002606"/>
            <w:placeholder>
              <w:docPart w:val="8212546AE5E24142B39CE2330083784B"/>
            </w:placeholder>
            <w:showingPlcHdr/>
          </w:sdtPr>
          <w:sdtEndPr/>
          <w:sdtContent>
            <w:tc>
              <w:tcPr>
                <w:tcW w:w="877" w:type="dxa"/>
              </w:tcPr>
              <w:p w14:paraId="1B7F9086" w14:textId="24812506" w:rsidR="00FA7E98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237483B5" w14:textId="77777777" w:rsidTr="00170946">
        <w:trPr>
          <w:trHeight w:val="170"/>
          <w:jc w:val="center"/>
        </w:trPr>
        <w:tc>
          <w:tcPr>
            <w:tcW w:w="727" w:type="dxa"/>
            <w:vAlign w:val="center"/>
          </w:tcPr>
          <w:p w14:paraId="09B0365C" w14:textId="77777777" w:rsidR="00FA7E98" w:rsidRPr="003B19E9" w:rsidRDefault="0053282C" w:rsidP="00447D60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1.</w:t>
            </w:r>
            <w:r w:rsidR="00447D60" w:rsidRPr="003B19E9">
              <w:rPr>
                <w:b/>
                <w:sz w:val="20"/>
                <w:szCs w:val="20"/>
                <w:lang w:val="en-GB"/>
              </w:rPr>
              <w:t>5</w:t>
            </w:r>
          </w:p>
        </w:tc>
        <w:tc>
          <w:tcPr>
            <w:tcW w:w="4513" w:type="dxa"/>
            <w:gridSpan w:val="2"/>
            <w:vAlign w:val="center"/>
          </w:tcPr>
          <w:p w14:paraId="48222131" w14:textId="77777777" w:rsidR="00447D60" w:rsidRPr="003B19E9" w:rsidRDefault="00447D60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development of course material </w:t>
            </w:r>
            <w:proofErr w:type="gramStart"/>
            <w:r w:rsidRPr="003B19E9">
              <w:rPr>
                <w:sz w:val="20"/>
                <w:szCs w:val="20"/>
                <w:lang w:val="en-GB"/>
              </w:rPr>
              <w:t>include</w:t>
            </w:r>
            <w:r w:rsidR="0096735A" w:rsidRPr="003B19E9">
              <w:rPr>
                <w:sz w:val="20"/>
                <w:szCs w:val="20"/>
                <w:lang w:val="en-GB"/>
              </w:rPr>
              <w:t>:</w:t>
            </w:r>
            <w:proofErr w:type="gramEnd"/>
            <w:r w:rsidRPr="003B19E9">
              <w:rPr>
                <w:sz w:val="20"/>
                <w:szCs w:val="20"/>
                <w:lang w:val="en-GB"/>
              </w:rPr>
              <w:t xml:space="preserve"> </w:t>
            </w:r>
          </w:p>
          <w:p w14:paraId="6060305D" w14:textId="77777777" w:rsidR="00FA7E98" w:rsidRPr="003B19E9" w:rsidRDefault="0096735A" w:rsidP="00170946">
            <w:pPr>
              <w:pStyle w:val="NoSpacing"/>
              <w:numPr>
                <w:ilvl w:val="0"/>
                <w:numId w:val="13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learly outlined </w:t>
            </w:r>
            <w:r w:rsidR="00FA7E98" w:rsidRPr="003B19E9">
              <w:rPr>
                <w:sz w:val="20"/>
                <w:szCs w:val="20"/>
                <w:lang w:val="en-GB"/>
              </w:rPr>
              <w:t xml:space="preserve">aims and objectives </w:t>
            </w:r>
            <w:r w:rsidRPr="003B19E9">
              <w:rPr>
                <w:sz w:val="20"/>
                <w:szCs w:val="20"/>
                <w:lang w:val="en-GB"/>
              </w:rPr>
              <w:t>d</w:t>
            </w:r>
            <w:r w:rsidR="00FA7E98" w:rsidRPr="003B19E9">
              <w:rPr>
                <w:sz w:val="20"/>
                <w:szCs w:val="20"/>
                <w:lang w:val="en-GB"/>
              </w:rPr>
              <w:t>etailing competencies to be achieved by students</w:t>
            </w:r>
          </w:p>
          <w:p w14:paraId="652C3846" w14:textId="77777777" w:rsidR="0096735A" w:rsidRPr="003B19E9" w:rsidRDefault="0096735A" w:rsidP="00170946">
            <w:pPr>
              <w:pStyle w:val="NoSpacing"/>
              <w:numPr>
                <w:ilvl w:val="0"/>
                <w:numId w:val="13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etailed lesson plans that include all information as set out in PHECC guidelines for theoretical and practical lessons</w:t>
            </w:r>
          </w:p>
          <w:p w14:paraId="6C77C31F" w14:textId="2FA6C1DB" w:rsidR="0096735A" w:rsidRPr="003B19E9" w:rsidRDefault="0096735A" w:rsidP="00170946">
            <w:pPr>
              <w:pStyle w:val="NoSpacing"/>
              <w:numPr>
                <w:ilvl w:val="0"/>
                <w:numId w:val="13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lastRenderedPageBreak/>
              <w:t>Detailed timetable</w:t>
            </w:r>
            <w:r w:rsidR="00A36338" w:rsidRPr="003B19E9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time on each topic, teaching method, tutor/instructor name</w:t>
            </w:r>
            <w:r w:rsidR="005043F8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etc</w:t>
            </w:r>
            <w:r w:rsidR="00A36338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-394584516"/>
            <w:placeholder>
              <w:docPart w:val="0A1AC1A640EC49938FCED4408D4C3E48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49857977" w14:textId="1401987C" w:rsidR="00FA7E98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481510911"/>
            <w:placeholder>
              <w:docPart w:val="E932A66A1CE94FD1BC162C7505A5176F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2091B827" w14:textId="67FC1FF1" w:rsidR="00FA7E98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104919831"/>
            <w:placeholder>
              <w:docPart w:val="66F9ABE9E906410D828DF096196315C2"/>
            </w:placeholder>
            <w:showingPlcHdr/>
          </w:sdtPr>
          <w:sdtEndPr/>
          <w:sdtContent>
            <w:tc>
              <w:tcPr>
                <w:tcW w:w="877" w:type="dxa"/>
              </w:tcPr>
              <w:p w14:paraId="1152758E" w14:textId="29E27A71" w:rsidR="00FA7E98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62218958" w14:textId="77777777" w:rsidTr="00170946">
        <w:trPr>
          <w:trHeight w:val="519"/>
          <w:jc w:val="center"/>
        </w:trPr>
        <w:tc>
          <w:tcPr>
            <w:tcW w:w="727" w:type="dxa"/>
            <w:vAlign w:val="center"/>
          </w:tcPr>
          <w:p w14:paraId="47ED764B" w14:textId="77777777" w:rsidR="00FA7E98" w:rsidRPr="003B19E9" w:rsidRDefault="0053282C" w:rsidP="0096735A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1.</w:t>
            </w:r>
            <w:r w:rsidR="0096735A" w:rsidRPr="003B19E9">
              <w:rPr>
                <w:b/>
                <w:sz w:val="20"/>
                <w:szCs w:val="20"/>
                <w:lang w:val="en-GB"/>
              </w:rPr>
              <w:t>6</w:t>
            </w:r>
          </w:p>
        </w:tc>
        <w:tc>
          <w:tcPr>
            <w:tcW w:w="4513" w:type="dxa"/>
            <w:gridSpan w:val="2"/>
            <w:vAlign w:val="center"/>
          </w:tcPr>
          <w:p w14:paraId="7BDFF648" w14:textId="2B67AB07" w:rsidR="00FA7E98" w:rsidRPr="003B19E9" w:rsidRDefault="0096735A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</w:t>
            </w:r>
            <w:r w:rsidR="005043F8">
              <w:rPr>
                <w:sz w:val="20"/>
                <w:szCs w:val="20"/>
                <w:lang w:val="en-GB"/>
              </w:rPr>
              <w:t>that</w:t>
            </w:r>
            <w:r w:rsidRPr="003B19E9">
              <w:rPr>
                <w:sz w:val="20"/>
                <w:szCs w:val="20"/>
                <w:lang w:val="en-GB"/>
              </w:rPr>
              <w:t xml:space="preserve"> a systematic approach </w:t>
            </w:r>
            <w:r w:rsidR="005043F8">
              <w:rPr>
                <w:sz w:val="20"/>
                <w:szCs w:val="20"/>
                <w:lang w:val="en-GB"/>
              </w:rPr>
              <w:t xml:space="preserve">is taken </w:t>
            </w:r>
            <w:r w:rsidRPr="003B19E9">
              <w:rPr>
                <w:sz w:val="20"/>
                <w:szCs w:val="20"/>
                <w:lang w:val="en-GB"/>
              </w:rPr>
              <w:t>to course approval?</w:t>
            </w:r>
          </w:p>
        </w:tc>
        <w:sdt>
          <w:sdtPr>
            <w:rPr>
              <w:sz w:val="20"/>
              <w:szCs w:val="20"/>
              <w:lang w:val="en-GB"/>
            </w:rPr>
            <w:id w:val="468250069"/>
            <w:placeholder>
              <w:docPart w:val="3F22094E9D7D475FAD8BFA4C56F38888"/>
            </w:placeholder>
            <w:showingPlcHdr/>
          </w:sdtPr>
          <w:sdtEndPr/>
          <w:sdtContent>
            <w:tc>
              <w:tcPr>
                <w:tcW w:w="4536" w:type="dxa"/>
                <w:gridSpan w:val="2"/>
              </w:tcPr>
              <w:p w14:paraId="59F81C98" w14:textId="79F3F845" w:rsidR="00FA7E98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021891854"/>
            <w:placeholder>
              <w:docPart w:val="76422DC5E7E841FDB60AC72EC0537892"/>
            </w:placeholder>
            <w:showingPlcHdr/>
          </w:sdtPr>
          <w:sdtEndPr/>
          <w:sdtContent>
            <w:tc>
              <w:tcPr>
                <w:tcW w:w="4657" w:type="dxa"/>
                <w:gridSpan w:val="2"/>
              </w:tcPr>
              <w:p w14:paraId="1E6DD78D" w14:textId="4E559081" w:rsidR="00FA7E98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398173818"/>
            <w:placeholder>
              <w:docPart w:val="F8E1F0C2D3A94D96A7E77CAD50BD33BB"/>
            </w:placeholder>
            <w:showingPlcHdr/>
          </w:sdtPr>
          <w:sdtEndPr/>
          <w:sdtContent>
            <w:tc>
              <w:tcPr>
                <w:tcW w:w="877" w:type="dxa"/>
              </w:tcPr>
              <w:p w14:paraId="76F2F803" w14:textId="2CFEAA39" w:rsidR="00FA7E98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E959FA" w:rsidRPr="003B19E9" w14:paraId="56D26879" w14:textId="77777777" w:rsidTr="00E959FA">
        <w:trPr>
          <w:trHeight w:val="80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3B9ED15B" w14:textId="77777777" w:rsidR="00E959FA" w:rsidRPr="003B19E9" w:rsidRDefault="00E959FA" w:rsidP="00E959FA">
            <w:pPr>
              <w:rPr>
                <w:sz w:val="20"/>
                <w:szCs w:val="20"/>
                <w:lang w:val="en-GB"/>
              </w:rPr>
            </w:pPr>
          </w:p>
        </w:tc>
      </w:tr>
      <w:tr w:rsidR="00E57B4A" w:rsidRPr="003B19E9" w14:paraId="1EB9E19B" w14:textId="77777777" w:rsidTr="00D05902">
        <w:trPr>
          <w:trHeight w:val="519"/>
          <w:jc w:val="center"/>
        </w:trPr>
        <w:tc>
          <w:tcPr>
            <w:tcW w:w="1271" w:type="dxa"/>
            <w:gridSpan w:val="2"/>
            <w:shd w:val="clear" w:color="auto" w:fill="F2F2F2" w:themeFill="background1" w:themeFillShade="F2"/>
            <w:vAlign w:val="center"/>
          </w:tcPr>
          <w:p w14:paraId="60FED0AF" w14:textId="77777777" w:rsidR="00E57B4A" w:rsidRPr="00D05902" w:rsidRDefault="00E57B4A" w:rsidP="00E57B4A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D05902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1080798759"/>
            <w:placeholder>
              <w:docPart w:val="A9333223812A48C9812BA5D00F4A028A"/>
            </w:placeholder>
            <w:showingPlcHdr/>
          </w:sdtPr>
          <w:sdtEndPr/>
          <w:sdtContent>
            <w:tc>
              <w:tcPr>
                <w:tcW w:w="3969" w:type="dxa"/>
                <w:vAlign w:val="center"/>
              </w:tcPr>
              <w:p w14:paraId="2A98A48A" w14:textId="5622CA28" w:rsidR="00E57B4A" w:rsidRPr="003B19E9" w:rsidRDefault="000C5A4B" w:rsidP="00E57B4A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3CED093E" w14:textId="77777777" w:rsidR="00E57B4A" w:rsidRPr="00D05902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D05902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1805504806"/>
            <w:placeholder>
              <w:docPart w:val="EDFCCCAA466F4C51817A28537E5F1671"/>
            </w:placeholder>
            <w:showingPlcHdr/>
          </w:sdtPr>
          <w:sdtEndPr/>
          <w:sdtContent>
            <w:tc>
              <w:tcPr>
                <w:tcW w:w="2977" w:type="dxa"/>
                <w:vAlign w:val="center"/>
              </w:tcPr>
              <w:p w14:paraId="6C885175" w14:textId="4225CF51" w:rsidR="00E57B4A" w:rsidRPr="003B19E9" w:rsidRDefault="000C5A4B" w:rsidP="00E57B4A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4A9EFB6" w14:textId="77777777" w:rsidR="00E57B4A" w:rsidRPr="00D05902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D05902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-1014610979"/>
            <w:placeholder>
              <w:docPart w:val="4431C8A2F0E24EDEBDE9771F482B2EB7"/>
            </w:placeholder>
            <w:showingPlcHdr/>
          </w:sdtPr>
          <w:sdtEndPr/>
          <w:sdtContent>
            <w:tc>
              <w:tcPr>
                <w:tcW w:w="2699" w:type="dxa"/>
                <w:gridSpan w:val="2"/>
              </w:tcPr>
              <w:p w14:paraId="465DFCD9" w14:textId="7D0F2F0C" w:rsidR="00E57B4A" w:rsidRPr="003B19E9" w:rsidRDefault="000C5A4B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E959FA" w:rsidRPr="003B19E9" w14:paraId="0B1ABD27" w14:textId="77777777" w:rsidTr="006B695A">
        <w:trPr>
          <w:trHeight w:val="107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5C10C9CE" w14:textId="77777777" w:rsidR="00E959FA" w:rsidRPr="003B19E9" w:rsidRDefault="00E959FA" w:rsidP="00E959FA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57A8574F" w14:textId="77777777" w:rsidR="00665CE5" w:rsidRDefault="00665CE5">
      <w:r>
        <w:br w:type="page"/>
      </w:r>
    </w:p>
    <w:tbl>
      <w:tblPr>
        <w:tblStyle w:val="TableGrid"/>
        <w:tblW w:w="15310" w:type="dxa"/>
        <w:jc w:val="center"/>
        <w:tblLook w:val="04A0" w:firstRow="1" w:lastRow="0" w:firstColumn="1" w:lastColumn="0" w:noHBand="0" w:noVBand="1"/>
      </w:tblPr>
      <w:tblGrid>
        <w:gridCol w:w="730"/>
        <w:gridCol w:w="541"/>
        <w:gridCol w:w="4039"/>
        <w:gridCol w:w="1631"/>
        <w:gridCol w:w="2835"/>
        <w:gridCol w:w="2693"/>
        <w:gridCol w:w="1956"/>
        <w:gridCol w:w="885"/>
      </w:tblGrid>
      <w:tr w:rsidR="008401B7" w:rsidRPr="003B19E9" w14:paraId="2D024D79" w14:textId="77777777" w:rsidTr="008A2B06">
        <w:trPr>
          <w:jc w:val="center"/>
        </w:trPr>
        <w:tc>
          <w:tcPr>
            <w:tcW w:w="15310" w:type="dxa"/>
            <w:gridSpan w:val="8"/>
            <w:shd w:val="clear" w:color="auto" w:fill="FFC000"/>
          </w:tcPr>
          <w:p w14:paraId="1BD7486D" w14:textId="75B5B9DD" w:rsidR="008401B7" w:rsidRPr="003B19E9" w:rsidRDefault="008401B7" w:rsidP="00A60891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lastRenderedPageBreak/>
              <w:t>QS4.</w:t>
            </w:r>
            <w:r w:rsidR="008A2B06" w:rsidRPr="003B19E9">
              <w:rPr>
                <w:b/>
                <w:lang w:val="en-GB"/>
              </w:rPr>
              <w:t>2</w:t>
            </w:r>
            <w:r w:rsidR="00831894" w:rsidRPr="003B19E9">
              <w:rPr>
                <w:b/>
                <w:lang w:val="en-GB"/>
              </w:rPr>
              <w:t>: Course Delivery</w:t>
            </w:r>
            <w:r w:rsidR="008A2B06" w:rsidRPr="003B19E9">
              <w:rPr>
                <w:b/>
                <w:lang w:val="en-GB"/>
              </w:rPr>
              <w:t>,</w:t>
            </w:r>
            <w:r w:rsidR="00831894" w:rsidRPr="003B19E9">
              <w:rPr>
                <w:b/>
                <w:lang w:val="en-GB"/>
              </w:rPr>
              <w:t xml:space="preserve"> Methods of Theoretical and </w:t>
            </w:r>
            <w:r w:rsidR="007441A4" w:rsidRPr="003B19E9">
              <w:rPr>
                <w:b/>
                <w:lang w:val="en-GB"/>
              </w:rPr>
              <w:t>C</w:t>
            </w:r>
            <w:r w:rsidR="00831894" w:rsidRPr="003B19E9">
              <w:rPr>
                <w:b/>
                <w:lang w:val="en-GB"/>
              </w:rPr>
              <w:t>linical Instruction</w:t>
            </w:r>
            <w:r w:rsidR="00831894" w:rsidRPr="003B19E9">
              <w:rPr>
                <w:lang w:val="en-GB"/>
              </w:rPr>
              <w:t xml:space="preserve"> – Courses are delivered in a manner that meets students’ needs and in accordance with PHECC guidelines. </w:t>
            </w:r>
          </w:p>
        </w:tc>
      </w:tr>
      <w:tr w:rsidR="00FA7E98" w:rsidRPr="003B19E9" w14:paraId="01BC6524" w14:textId="77777777" w:rsidTr="00A662CA">
        <w:trPr>
          <w:jc w:val="center"/>
        </w:trPr>
        <w:tc>
          <w:tcPr>
            <w:tcW w:w="5310" w:type="dxa"/>
            <w:gridSpan w:val="3"/>
            <w:shd w:val="clear" w:color="auto" w:fill="F2F2F2" w:themeFill="background1" w:themeFillShade="F2"/>
            <w:vAlign w:val="center"/>
          </w:tcPr>
          <w:p w14:paraId="4C62E68F" w14:textId="77777777" w:rsidR="00FA7E98" w:rsidRPr="003B19E9" w:rsidRDefault="00FA7E98" w:rsidP="008401B7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466" w:type="dxa"/>
            <w:gridSpan w:val="2"/>
            <w:shd w:val="clear" w:color="auto" w:fill="F2F2F2" w:themeFill="background1" w:themeFillShade="F2"/>
            <w:vAlign w:val="center"/>
          </w:tcPr>
          <w:p w14:paraId="0933E05B" w14:textId="77777777" w:rsidR="00FA7E98" w:rsidRPr="003B19E9" w:rsidRDefault="00FA7E98" w:rsidP="008401B7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649" w:type="dxa"/>
            <w:gridSpan w:val="2"/>
            <w:shd w:val="clear" w:color="auto" w:fill="F2F2F2" w:themeFill="background1" w:themeFillShade="F2"/>
            <w:vAlign w:val="center"/>
          </w:tcPr>
          <w:p w14:paraId="2632C5D2" w14:textId="77777777" w:rsidR="00FA7E98" w:rsidRPr="003B19E9" w:rsidRDefault="00FA7E98" w:rsidP="008401B7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04DBDD10" w14:textId="77777777" w:rsidR="00FA7E98" w:rsidRPr="003B19E9" w:rsidRDefault="00FA7E98" w:rsidP="008401B7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AA1E8A" w:rsidRPr="003B19E9" w14:paraId="1765DF7C" w14:textId="77777777" w:rsidTr="00170946">
        <w:trPr>
          <w:trHeight w:val="519"/>
          <w:jc w:val="center"/>
        </w:trPr>
        <w:tc>
          <w:tcPr>
            <w:tcW w:w="730" w:type="dxa"/>
            <w:vAlign w:val="center"/>
          </w:tcPr>
          <w:p w14:paraId="3380BDA4" w14:textId="77777777" w:rsidR="00AA1E8A" w:rsidRPr="003B19E9" w:rsidRDefault="00AA1E8A" w:rsidP="00AA1E8A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2.1</w:t>
            </w:r>
          </w:p>
        </w:tc>
        <w:tc>
          <w:tcPr>
            <w:tcW w:w="4580" w:type="dxa"/>
            <w:gridSpan w:val="2"/>
            <w:vAlign w:val="center"/>
          </w:tcPr>
          <w:p w14:paraId="6CF812D2" w14:textId="77777777" w:rsidR="00AA1E8A" w:rsidRPr="003B19E9" w:rsidRDefault="00AA1E8A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there evidence that courses are delivered in keeping with PHECC education and training standards and clinical practice guidelines? </w:t>
            </w:r>
          </w:p>
        </w:tc>
        <w:sdt>
          <w:sdtPr>
            <w:rPr>
              <w:sz w:val="20"/>
              <w:szCs w:val="20"/>
              <w:lang w:val="en-GB"/>
            </w:rPr>
            <w:id w:val="-857726093"/>
            <w:placeholder>
              <w:docPart w:val="96B1C7392B9A4A4A85179510E5A9EBBB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03F6F5C2" w14:textId="66E6F142" w:rsidR="00AA1E8A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61995359"/>
            <w:placeholder>
              <w:docPart w:val="8C5F377122E04BADB0565ED7425F0490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343EC382" w14:textId="765CD150" w:rsidR="00AA1E8A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748426694"/>
            <w:placeholder>
              <w:docPart w:val="F3C7C3FD009B443D9E25225A3CEB2F50"/>
            </w:placeholder>
            <w:showingPlcHdr/>
          </w:sdtPr>
          <w:sdtEndPr/>
          <w:sdtContent>
            <w:tc>
              <w:tcPr>
                <w:tcW w:w="885" w:type="dxa"/>
              </w:tcPr>
              <w:p w14:paraId="66DF1642" w14:textId="0AF4BAE7" w:rsidR="00AA1E8A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647FAE" w:rsidRPr="003B19E9" w14:paraId="178684B8" w14:textId="77777777" w:rsidTr="00170946">
        <w:trPr>
          <w:trHeight w:val="519"/>
          <w:jc w:val="center"/>
        </w:trPr>
        <w:tc>
          <w:tcPr>
            <w:tcW w:w="730" w:type="dxa"/>
            <w:vAlign w:val="center"/>
          </w:tcPr>
          <w:p w14:paraId="3A3B550A" w14:textId="77777777" w:rsidR="00647FAE" w:rsidRPr="003B19E9" w:rsidRDefault="00647FAE" w:rsidP="00647FAE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2.2</w:t>
            </w:r>
          </w:p>
        </w:tc>
        <w:tc>
          <w:tcPr>
            <w:tcW w:w="4580" w:type="dxa"/>
            <w:gridSpan w:val="2"/>
            <w:vAlign w:val="center"/>
          </w:tcPr>
          <w:p w14:paraId="113A34EE" w14:textId="77777777" w:rsidR="00647FAE" w:rsidRPr="003B19E9" w:rsidRDefault="008E500C" w:rsidP="00170946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re evidence that</w:t>
            </w:r>
            <w:r w:rsidR="00BB7AD0" w:rsidRPr="003B19E9">
              <w:rPr>
                <w:sz w:val="20"/>
                <w:szCs w:val="20"/>
                <w:lang w:val="en-GB"/>
              </w:rPr>
              <w:t xml:space="preserve"> s</w:t>
            </w:r>
            <w:r w:rsidRPr="003B19E9">
              <w:rPr>
                <w:sz w:val="20"/>
                <w:szCs w:val="20"/>
                <w:lang w:val="en-GB"/>
              </w:rPr>
              <w:t xml:space="preserve">tudent </w:t>
            </w:r>
            <w:r w:rsidR="00647FAE" w:rsidRPr="003B19E9">
              <w:rPr>
                <w:sz w:val="20"/>
                <w:szCs w:val="20"/>
                <w:lang w:val="en-GB"/>
              </w:rPr>
              <w:t>induction</w:t>
            </w:r>
            <w:r w:rsidRPr="003B19E9">
              <w:rPr>
                <w:sz w:val="20"/>
                <w:szCs w:val="20"/>
                <w:lang w:val="en-GB"/>
              </w:rPr>
              <w:t xml:space="preserve"> takes place</w:t>
            </w:r>
            <w:r w:rsidR="00BB7AD0" w:rsidRPr="003B19E9">
              <w:rPr>
                <w:sz w:val="20"/>
                <w:szCs w:val="20"/>
                <w:lang w:val="en-GB"/>
              </w:rPr>
              <w:t>?</w:t>
            </w:r>
            <w:r w:rsidR="00647FAE" w:rsidRPr="003B19E9">
              <w:rPr>
                <w:sz w:val="20"/>
                <w:szCs w:val="20"/>
                <w:lang w:val="en-GB"/>
              </w:rPr>
              <w:t xml:space="preserve"> </w:t>
            </w:r>
          </w:p>
        </w:tc>
        <w:sdt>
          <w:sdtPr>
            <w:rPr>
              <w:sz w:val="20"/>
              <w:szCs w:val="20"/>
              <w:lang w:val="en-GB"/>
            </w:rPr>
            <w:id w:val="-1600248919"/>
            <w:placeholder>
              <w:docPart w:val="C8BDC83680054C549627A6F836E1B5C2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010D4F34" w14:textId="0E6B8FA2" w:rsidR="00647FAE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748771699"/>
            <w:placeholder>
              <w:docPart w:val="8AC1A7A5D5F042D3A06A69D56178D1E5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76A42EF7" w14:textId="63BB3DE1" w:rsidR="00647FAE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987621966"/>
            <w:placeholder>
              <w:docPart w:val="688A5B64B70B4D2594F2213EB11213D0"/>
            </w:placeholder>
            <w:showingPlcHdr/>
          </w:sdtPr>
          <w:sdtEndPr/>
          <w:sdtContent>
            <w:tc>
              <w:tcPr>
                <w:tcW w:w="885" w:type="dxa"/>
              </w:tcPr>
              <w:p w14:paraId="13AAB8F7" w14:textId="756E0598" w:rsidR="00647FAE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5885" w:rsidRPr="003B19E9" w14:paraId="1F81FECD" w14:textId="77777777" w:rsidTr="00170946">
        <w:trPr>
          <w:trHeight w:val="519"/>
          <w:jc w:val="center"/>
        </w:trPr>
        <w:tc>
          <w:tcPr>
            <w:tcW w:w="730" w:type="dxa"/>
            <w:vAlign w:val="center"/>
          </w:tcPr>
          <w:p w14:paraId="1E9E4809" w14:textId="77777777" w:rsidR="00FA5885" w:rsidRPr="003B19E9" w:rsidRDefault="0053282C" w:rsidP="00647FAE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2.</w:t>
            </w:r>
            <w:r w:rsidR="00647FAE" w:rsidRPr="003B19E9">
              <w:rPr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4580" w:type="dxa"/>
            <w:gridSpan w:val="2"/>
            <w:vAlign w:val="center"/>
          </w:tcPr>
          <w:p w14:paraId="393E35CC" w14:textId="2F8C0DD2" w:rsidR="00FA5885" w:rsidRPr="003B19E9" w:rsidRDefault="00AA1E8A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an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demonstrate that all courses are delivered by appropriately qualified </w:t>
            </w:r>
            <w:r w:rsidR="00647FAE" w:rsidRPr="003B19E9">
              <w:rPr>
                <w:sz w:val="20"/>
                <w:szCs w:val="20"/>
                <w:lang w:val="en-GB"/>
              </w:rPr>
              <w:t>personnel?</w:t>
            </w:r>
          </w:p>
        </w:tc>
        <w:sdt>
          <w:sdtPr>
            <w:rPr>
              <w:sz w:val="20"/>
              <w:szCs w:val="20"/>
              <w:lang w:val="en-GB"/>
            </w:rPr>
            <w:id w:val="1405113261"/>
            <w:placeholder>
              <w:docPart w:val="B177A91742CF4B9CBC31B59801C8FDAD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22A29340" w14:textId="6C43B53A" w:rsidR="00FA5885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813451879"/>
            <w:placeholder>
              <w:docPart w:val="EF33A46624B64E33A13EC2D7D052D87E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51F7C44F" w14:textId="303CF974" w:rsidR="00FA5885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584256984"/>
            <w:placeholder>
              <w:docPart w:val="BC5F0FF3B5D44273AA96E9F34797F660"/>
            </w:placeholder>
            <w:showingPlcHdr/>
          </w:sdtPr>
          <w:sdtEndPr/>
          <w:sdtContent>
            <w:tc>
              <w:tcPr>
                <w:tcW w:w="885" w:type="dxa"/>
              </w:tcPr>
              <w:p w14:paraId="2932DE2C" w14:textId="1D39D822" w:rsidR="00FA5885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5885" w:rsidRPr="003B19E9" w14:paraId="626F1843" w14:textId="77777777" w:rsidTr="00170946">
        <w:trPr>
          <w:trHeight w:val="519"/>
          <w:jc w:val="center"/>
        </w:trPr>
        <w:tc>
          <w:tcPr>
            <w:tcW w:w="730" w:type="dxa"/>
            <w:vAlign w:val="center"/>
          </w:tcPr>
          <w:p w14:paraId="5918B685" w14:textId="77777777" w:rsidR="00FA5885" w:rsidRPr="003B19E9" w:rsidRDefault="0053282C" w:rsidP="00647FAE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2.</w:t>
            </w:r>
            <w:r w:rsidR="00647FAE" w:rsidRPr="003B19E9">
              <w:rPr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4580" w:type="dxa"/>
            <w:gridSpan w:val="2"/>
            <w:vAlign w:val="center"/>
          </w:tcPr>
          <w:p w14:paraId="241EE110" w14:textId="77777777" w:rsidR="00FA5885" w:rsidRPr="003B19E9" w:rsidRDefault="00FA5885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re relevant instructor/tutor details recorded on course documentation?</w:t>
            </w:r>
          </w:p>
        </w:tc>
        <w:sdt>
          <w:sdtPr>
            <w:rPr>
              <w:sz w:val="20"/>
              <w:szCs w:val="20"/>
              <w:lang w:val="en-GB"/>
            </w:rPr>
            <w:id w:val="1687562237"/>
            <w:placeholder>
              <w:docPart w:val="8EB265E8C9384F368CA10D485E88BD28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4FACE6FF" w14:textId="65F8130B" w:rsidR="00FA5885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80055116"/>
            <w:placeholder>
              <w:docPart w:val="75C0FA7B96404569B321F9B84B2631E4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3726A9B7" w14:textId="7E09B882" w:rsidR="00FA5885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0770808"/>
            <w:placeholder>
              <w:docPart w:val="2B4C2478697A45EF94EED2226EBB6474"/>
            </w:placeholder>
            <w:showingPlcHdr/>
          </w:sdtPr>
          <w:sdtEndPr/>
          <w:sdtContent>
            <w:tc>
              <w:tcPr>
                <w:tcW w:w="885" w:type="dxa"/>
              </w:tcPr>
              <w:p w14:paraId="6149AC97" w14:textId="311306D1" w:rsidR="00FA5885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57E404D3" w14:textId="77777777" w:rsidTr="00170946">
        <w:trPr>
          <w:trHeight w:val="519"/>
          <w:jc w:val="center"/>
        </w:trPr>
        <w:tc>
          <w:tcPr>
            <w:tcW w:w="730" w:type="dxa"/>
            <w:vAlign w:val="center"/>
          </w:tcPr>
          <w:p w14:paraId="5B02A266" w14:textId="77777777" w:rsidR="00FA7E98" w:rsidRPr="003B19E9" w:rsidRDefault="0053282C" w:rsidP="00831894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2.5</w:t>
            </w:r>
          </w:p>
        </w:tc>
        <w:tc>
          <w:tcPr>
            <w:tcW w:w="4580" w:type="dxa"/>
            <w:gridSpan w:val="2"/>
            <w:vAlign w:val="center"/>
          </w:tcPr>
          <w:p w14:paraId="0F1CF7A7" w14:textId="77777777" w:rsidR="00FA7E98" w:rsidRPr="003B19E9" w:rsidRDefault="00FA7E9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</w:t>
            </w:r>
            <w:r w:rsidR="008E500C" w:rsidRPr="003B19E9">
              <w:rPr>
                <w:sz w:val="20"/>
                <w:szCs w:val="20"/>
                <w:lang w:val="en-GB"/>
              </w:rPr>
              <w:t xml:space="preserve">there </w:t>
            </w:r>
            <w:r w:rsidRPr="003B19E9">
              <w:rPr>
                <w:sz w:val="20"/>
                <w:szCs w:val="20"/>
                <w:lang w:val="en-GB"/>
              </w:rPr>
              <w:t>evidence of student attendance at training?</w:t>
            </w:r>
          </w:p>
        </w:tc>
        <w:sdt>
          <w:sdtPr>
            <w:rPr>
              <w:sz w:val="20"/>
              <w:szCs w:val="20"/>
              <w:lang w:val="en-GB"/>
            </w:rPr>
            <w:id w:val="943647827"/>
            <w:placeholder>
              <w:docPart w:val="05F6834717E14F5B859BE7E03AC068E0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655577EA" w14:textId="11695A41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767068961"/>
            <w:placeholder>
              <w:docPart w:val="BDA20CDB01F94569B374A109B81CDBD2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1AE63955" w14:textId="62FE3A4E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811630224"/>
            <w:placeholder>
              <w:docPart w:val="E30B9E9D52D643CD92AC2C7731C373A3"/>
            </w:placeholder>
            <w:showingPlcHdr/>
          </w:sdtPr>
          <w:sdtEndPr/>
          <w:sdtContent>
            <w:tc>
              <w:tcPr>
                <w:tcW w:w="885" w:type="dxa"/>
              </w:tcPr>
              <w:p w14:paraId="0D3225E2" w14:textId="4C902659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36820D55" w14:textId="77777777" w:rsidTr="00170946">
        <w:trPr>
          <w:trHeight w:val="260"/>
          <w:jc w:val="center"/>
        </w:trPr>
        <w:tc>
          <w:tcPr>
            <w:tcW w:w="730" w:type="dxa"/>
            <w:vAlign w:val="center"/>
          </w:tcPr>
          <w:p w14:paraId="6199F58E" w14:textId="77777777" w:rsidR="00FA7E98" w:rsidRPr="003B19E9" w:rsidRDefault="0053282C" w:rsidP="00647FAE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2</w:t>
            </w:r>
            <w:r w:rsidR="00647FAE" w:rsidRPr="003B19E9">
              <w:rPr>
                <w:b/>
                <w:sz w:val="20"/>
                <w:szCs w:val="20"/>
                <w:lang w:val="en-GB"/>
              </w:rPr>
              <w:t>.6</w:t>
            </w:r>
          </w:p>
        </w:tc>
        <w:tc>
          <w:tcPr>
            <w:tcW w:w="4580" w:type="dxa"/>
            <w:gridSpan w:val="2"/>
            <w:vAlign w:val="center"/>
          </w:tcPr>
          <w:p w14:paraId="6A6E3FCB" w14:textId="77777777" w:rsidR="00FA7E98" w:rsidRPr="003B19E9" w:rsidRDefault="00FA7E9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delivery of learning outcomes by third parties documented and monitored on a regular basis, including site visits as appropriate?</w:t>
            </w:r>
          </w:p>
        </w:tc>
        <w:sdt>
          <w:sdtPr>
            <w:rPr>
              <w:sz w:val="20"/>
              <w:szCs w:val="20"/>
              <w:lang w:val="en-GB"/>
            </w:rPr>
            <w:id w:val="1283231358"/>
            <w:placeholder>
              <w:docPart w:val="1950129000C344C6A03FEC5BE7BAC174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22924E93" w14:textId="3C4B74A1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21974040"/>
            <w:placeholder>
              <w:docPart w:val="6D5911F7DAC24E898C7F471534EB267A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61DD3298" w14:textId="0C533330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561129958"/>
            <w:placeholder>
              <w:docPart w:val="93DBF036F2F54665B5250AF0969EAB55"/>
            </w:placeholder>
            <w:showingPlcHdr/>
          </w:sdtPr>
          <w:sdtEndPr/>
          <w:sdtContent>
            <w:tc>
              <w:tcPr>
                <w:tcW w:w="885" w:type="dxa"/>
              </w:tcPr>
              <w:p w14:paraId="7DEADF36" w14:textId="0E77D653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393B6DDC" w14:textId="77777777" w:rsidTr="00170946">
        <w:trPr>
          <w:trHeight w:val="519"/>
          <w:jc w:val="center"/>
        </w:trPr>
        <w:tc>
          <w:tcPr>
            <w:tcW w:w="730" w:type="dxa"/>
            <w:vAlign w:val="center"/>
          </w:tcPr>
          <w:p w14:paraId="36465351" w14:textId="77777777" w:rsidR="00FA7E98" w:rsidRPr="003B19E9" w:rsidRDefault="0053282C" w:rsidP="00647FAE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2.</w:t>
            </w:r>
            <w:r w:rsidR="00647FAE" w:rsidRPr="003B19E9">
              <w:rPr>
                <w:b/>
                <w:sz w:val="20"/>
                <w:szCs w:val="20"/>
                <w:lang w:val="en-GB"/>
              </w:rPr>
              <w:t>7</w:t>
            </w:r>
          </w:p>
        </w:tc>
        <w:tc>
          <w:tcPr>
            <w:tcW w:w="4580" w:type="dxa"/>
            <w:gridSpan w:val="2"/>
            <w:vAlign w:val="center"/>
          </w:tcPr>
          <w:p w14:paraId="42F7114F" w14:textId="0258F01D" w:rsidR="00FA7E98" w:rsidRPr="003B19E9" w:rsidRDefault="00FA7E9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structured </w:t>
            </w:r>
            <w:r w:rsidR="005043F8" w:rsidRPr="00AA40F7">
              <w:rPr>
                <w:sz w:val="20"/>
                <w:szCs w:val="20"/>
                <w:lang w:val="en-GB"/>
              </w:rPr>
              <w:t>one</w:t>
            </w:r>
            <w:r w:rsidR="005043F8">
              <w:rPr>
                <w:sz w:val="20"/>
                <w:szCs w:val="20"/>
                <w:lang w:val="en-GB"/>
              </w:rPr>
              <w:t>-</w:t>
            </w:r>
            <w:r w:rsidR="005043F8" w:rsidRPr="00AA40F7">
              <w:rPr>
                <w:sz w:val="20"/>
                <w:szCs w:val="20"/>
                <w:lang w:val="en-GB"/>
              </w:rPr>
              <w:t>to</w:t>
            </w:r>
            <w:r w:rsidR="005043F8">
              <w:rPr>
                <w:sz w:val="20"/>
                <w:szCs w:val="20"/>
                <w:lang w:val="en-GB"/>
              </w:rPr>
              <w:t>-</w:t>
            </w:r>
            <w:r w:rsidR="005043F8" w:rsidRPr="00AA40F7">
              <w:rPr>
                <w:sz w:val="20"/>
                <w:szCs w:val="20"/>
                <w:lang w:val="en-GB"/>
              </w:rPr>
              <w:t xml:space="preserve">one time </w:t>
            </w:r>
            <w:r w:rsidR="008E500C" w:rsidRPr="003B19E9">
              <w:rPr>
                <w:sz w:val="20"/>
                <w:szCs w:val="20"/>
                <w:lang w:val="en-GB"/>
              </w:rPr>
              <w:t>(remediation, mentoring)</w:t>
            </w:r>
            <w:r w:rsidRPr="003B19E9">
              <w:rPr>
                <w:sz w:val="20"/>
                <w:szCs w:val="20"/>
                <w:lang w:val="en-GB"/>
              </w:rPr>
              <w:t xml:space="preserve"> available for students</w:t>
            </w:r>
            <w:r w:rsidR="005043F8">
              <w:rPr>
                <w:sz w:val="20"/>
                <w:szCs w:val="20"/>
                <w:lang w:val="en-GB"/>
              </w:rPr>
              <w:t>, and</w:t>
            </w:r>
            <w:r w:rsidRPr="003B19E9">
              <w:rPr>
                <w:sz w:val="20"/>
                <w:szCs w:val="20"/>
                <w:lang w:val="en-GB"/>
              </w:rPr>
              <w:t xml:space="preserve"> appropriate to their needs?</w:t>
            </w:r>
          </w:p>
        </w:tc>
        <w:sdt>
          <w:sdtPr>
            <w:rPr>
              <w:sz w:val="20"/>
              <w:szCs w:val="20"/>
              <w:lang w:val="en-GB"/>
            </w:rPr>
            <w:id w:val="1638756396"/>
            <w:placeholder>
              <w:docPart w:val="F1D35DFD42354276A16AF847C9D8CABC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1B5FD719" w14:textId="2E11E936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647092170"/>
            <w:placeholder>
              <w:docPart w:val="5307E6F4B43B4575A1EE56C10C6469CE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46CB93ED" w14:textId="49D9D512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856706596"/>
            <w:placeholder>
              <w:docPart w:val="12C8AE010869453AA8F5355149544464"/>
            </w:placeholder>
            <w:showingPlcHdr/>
          </w:sdtPr>
          <w:sdtEndPr/>
          <w:sdtContent>
            <w:tc>
              <w:tcPr>
                <w:tcW w:w="885" w:type="dxa"/>
              </w:tcPr>
              <w:p w14:paraId="0AF6CDA2" w14:textId="7A2E2722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52147FEA" w14:textId="77777777" w:rsidTr="00170946">
        <w:trPr>
          <w:trHeight w:val="519"/>
          <w:jc w:val="center"/>
        </w:trPr>
        <w:tc>
          <w:tcPr>
            <w:tcW w:w="730" w:type="dxa"/>
            <w:vAlign w:val="center"/>
          </w:tcPr>
          <w:p w14:paraId="37F258A1" w14:textId="77777777" w:rsidR="00FA7E98" w:rsidRPr="003B19E9" w:rsidRDefault="0053282C" w:rsidP="00647FAE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lastRenderedPageBreak/>
              <w:t>4.2.</w:t>
            </w:r>
            <w:r w:rsidR="00647FAE" w:rsidRPr="003B19E9">
              <w:rPr>
                <w:b/>
                <w:sz w:val="20"/>
                <w:szCs w:val="20"/>
                <w:lang w:val="en-GB"/>
              </w:rPr>
              <w:t>8</w:t>
            </w:r>
          </w:p>
        </w:tc>
        <w:tc>
          <w:tcPr>
            <w:tcW w:w="4580" w:type="dxa"/>
            <w:gridSpan w:val="2"/>
            <w:vAlign w:val="center"/>
          </w:tcPr>
          <w:p w14:paraId="673EEBCE" w14:textId="29003DD0" w:rsidR="00FA7E98" w:rsidRPr="003B19E9" w:rsidRDefault="00FA7E9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88205A">
              <w:rPr>
                <w:i/>
                <w:sz w:val="20"/>
                <w:szCs w:val="20"/>
                <w:lang w:val="en-GB"/>
              </w:rPr>
              <w:t>For NQEMT courses only</w:t>
            </w:r>
            <w:r w:rsidRPr="003B19E9">
              <w:rPr>
                <w:sz w:val="20"/>
                <w:szCs w:val="20"/>
                <w:lang w:val="en-GB"/>
              </w:rPr>
              <w:t xml:space="preserve">: Is a documented record of student activities (from the student) maintained and available for inspection by PHECC and relevant stakeholders </w:t>
            </w:r>
            <w:r w:rsidR="005043F8">
              <w:rPr>
                <w:sz w:val="20"/>
                <w:szCs w:val="20"/>
                <w:lang w:val="en-GB"/>
              </w:rPr>
              <w:t>(</w:t>
            </w:r>
            <w:r w:rsidR="005D7F5F" w:rsidRPr="003B19E9">
              <w:rPr>
                <w:sz w:val="20"/>
                <w:szCs w:val="20"/>
                <w:lang w:val="en-GB"/>
              </w:rPr>
              <w:t xml:space="preserve">e.g. </w:t>
            </w:r>
            <w:r w:rsidRPr="003B19E9">
              <w:rPr>
                <w:sz w:val="20"/>
                <w:szCs w:val="20"/>
                <w:lang w:val="en-GB"/>
              </w:rPr>
              <w:t>Learning Portfolio</w:t>
            </w:r>
            <w:r w:rsidR="005043F8">
              <w:rPr>
                <w:sz w:val="20"/>
                <w:szCs w:val="20"/>
                <w:lang w:val="en-GB"/>
              </w:rPr>
              <w:t>)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356860453"/>
            <w:placeholder>
              <w:docPart w:val="06E1090E46964B1594B70FF59B7408D4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73E93D70" w14:textId="3C0CDC29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456321526"/>
            <w:placeholder>
              <w:docPart w:val="4E89AF1551F1481EBEFE12ADFD01C0F6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55E6D857" w14:textId="07E6C6E6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336033308"/>
            <w:placeholder>
              <w:docPart w:val="FBEBDC570CEA48668CE9CD28F5BB034B"/>
            </w:placeholder>
            <w:showingPlcHdr/>
          </w:sdtPr>
          <w:sdtEndPr/>
          <w:sdtContent>
            <w:tc>
              <w:tcPr>
                <w:tcW w:w="885" w:type="dxa"/>
              </w:tcPr>
              <w:p w14:paraId="140655C1" w14:textId="4BCC643D" w:rsidR="00FA7E98" w:rsidRPr="003B19E9" w:rsidRDefault="002C4F59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6B695A" w:rsidRPr="003B19E9" w14:paraId="6E0C456A" w14:textId="77777777" w:rsidTr="006B695A">
        <w:trPr>
          <w:trHeight w:val="107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777C13B0" w14:textId="26FBFB11" w:rsidR="009E4DC4" w:rsidRPr="003B19E9" w:rsidRDefault="009E4DC4" w:rsidP="006B695A">
            <w:pPr>
              <w:rPr>
                <w:sz w:val="20"/>
                <w:szCs w:val="20"/>
                <w:lang w:val="en-GB"/>
              </w:rPr>
            </w:pPr>
          </w:p>
        </w:tc>
      </w:tr>
      <w:tr w:rsidR="00E57B4A" w:rsidRPr="003B19E9" w14:paraId="0AE3D90A" w14:textId="77777777" w:rsidTr="00A662CA">
        <w:trPr>
          <w:trHeight w:val="519"/>
          <w:jc w:val="center"/>
        </w:trPr>
        <w:tc>
          <w:tcPr>
            <w:tcW w:w="1271" w:type="dxa"/>
            <w:gridSpan w:val="2"/>
            <w:shd w:val="clear" w:color="auto" w:fill="F2F2F2" w:themeFill="background1" w:themeFillShade="F2"/>
            <w:vAlign w:val="center"/>
          </w:tcPr>
          <w:p w14:paraId="67CFE4B9" w14:textId="77777777" w:rsidR="00E57B4A" w:rsidRPr="00D05902" w:rsidRDefault="00E57B4A" w:rsidP="00E57B4A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D05902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4"/>
              <w:szCs w:val="24"/>
              <w:lang w:val="en-GB"/>
            </w:rPr>
            <w:id w:val="-1319191275"/>
            <w:placeholder>
              <w:docPart w:val="CFC35B42FE35482096382F9FE8572C13"/>
            </w:placeholder>
            <w:showingPlcHdr/>
          </w:sdtPr>
          <w:sdtEndPr/>
          <w:sdtContent>
            <w:tc>
              <w:tcPr>
                <w:tcW w:w="4039" w:type="dxa"/>
                <w:vAlign w:val="center"/>
              </w:tcPr>
              <w:p w14:paraId="2D8678BB" w14:textId="5C0B076B" w:rsidR="00E57B4A" w:rsidRPr="00D05902" w:rsidRDefault="002C4F59" w:rsidP="00E57B4A">
                <w:pPr>
                  <w:pStyle w:val="NoSpacing"/>
                  <w:spacing w:before="120" w:after="120"/>
                  <w:rPr>
                    <w:sz w:val="24"/>
                    <w:szCs w:val="24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1AD26A83" w14:textId="77777777" w:rsidR="00E57B4A" w:rsidRPr="00D05902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D05902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-1895113236"/>
            <w:placeholder>
              <w:docPart w:val="CE457FC0B8AF41E89702F151338F0C39"/>
            </w:placeholder>
            <w:showingPlcHdr/>
          </w:sdtPr>
          <w:sdtEndPr/>
          <w:sdtContent>
            <w:tc>
              <w:tcPr>
                <w:tcW w:w="2835" w:type="dxa"/>
                <w:vAlign w:val="center"/>
              </w:tcPr>
              <w:p w14:paraId="154CEF7F" w14:textId="1EB1801B" w:rsidR="00E57B4A" w:rsidRPr="003B19E9" w:rsidRDefault="009E4DC4" w:rsidP="00E57B4A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438C8EB0" w14:textId="77777777" w:rsidR="00E57B4A" w:rsidRPr="00D05902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D05902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1201588364"/>
            <w:placeholder>
              <w:docPart w:val="3150C6FD5F9E49619CBDC3536347A35D"/>
            </w:placeholder>
            <w:showingPlcHdr/>
          </w:sdtPr>
          <w:sdtEndPr/>
          <w:sdtContent>
            <w:tc>
              <w:tcPr>
                <w:tcW w:w="2841" w:type="dxa"/>
                <w:gridSpan w:val="2"/>
              </w:tcPr>
              <w:p w14:paraId="024ACE95" w14:textId="441CFBFD" w:rsidR="00D05902" w:rsidRPr="003B19E9" w:rsidRDefault="009E4DC4" w:rsidP="002C4F59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074DE" w:rsidRPr="003B19E9" w14:paraId="6D16BCD3" w14:textId="77777777" w:rsidTr="009A3707">
        <w:trPr>
          <w:trHeight w:val="107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5A1B86FF" w14:textId="77777777" w:rsidR="005074DE" w:rsidRPr="003B19E9" w:rsidRDefault="005074DE" w:rsidP="009A3707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7B6634BB" w14:textId="77777777" w:rsidR="005074DE" w:rsidRDefault="005074DE">
      <w:r>
        <w:br w:type="page"/>
      </w:r>
    </w:p>
    <w:tbl>
      <w:tblPr>
        <w:tblStyle w:val="TableGrid"/>
        <w:tblW w:w="15310" w:type="dxa"/>
        <w:jc w:val="center"/>
        <w:tblLook w:val="04A0" w:firstRow="1" w:lastRow="0" w:firstColumn="1" w:lastColumn="0" w:noHBand="0" w:noVBand="1"/>
      </w:tblPr>
      <w:tblGrid>
        <w:gridCol w:w="730"/>
        <w:gridCol w:w="541"/>
        <w:gridCol w:w="4039"/>
        <w:gridCol w:w="1631"/>
        <w:gridCol w:w="2835"/>
        <w:gridCol w:w="2835"/>
        <w:gridCol w:w="1814"/>
        <w:gridCol w:w="885"/>
      </w:tblGrid>
      <w:tr w:rsidR="008A2B06" w:rsidRPr="003B19E9" w14:paraId="57B960FA" w14:textId="77777777" w:rsidTr="008A2B06">
        <w:trPr>
          <w:trHeight w:val="519"/>
          <w:jc w:val="center"/>
        </w:trPr>
        <w:tc>
          <w:tcPr>
            <w:tcW w:w="15310" w:type="dxa"/>
            <w:gridSpan w:val="8"/>
            <w:shd w:val="clear" w:color="auto" w:fill="FFC000"/>
            <w:vAlign w:val="center"/>
          </w:tcPr>
          <w:p w14:paraId="36C5A78B" w14:textId="5C3F171A" w:rsidR="008A2B06" w:rsidRPr="003B19E9" w:rsidRDefault="008A2B06" w:rsidP="008A2B06">
            <w:pPr>
              <w:spacing w:before="60" w:after="60"/>
              <w:rPr>
                <w:lang w:val="en-GB"/>
              </w:rPr>
            </w:pPr>
            <w:r w:rsidRPr="003B19E9">
              <w:rPr>
                <w:b/>
                <w:lang w:val="en-GB"/>
              </w:rPr>
              <w:lastRenderedPageBreak/>
              <w:t>QS4.3 Course Access, Transfer and Progression</w:t>
            </w:r>
            <w:r w:rsidRPr="003B19E9">
              <w:rPr>
                <w:lang w:val="en-GB"/>
              </w:rPr>
              <w:t xml:space="preserve"> – Course information is clear, </w:t>
            </w:r>
            <w:r w:rsidR="005043F8">
              <w:rPr>
                <w:lang w:val="en-GB"/>
              </w:rPr>
              <w:t xml:space="preserve">and </w:t>
            </w:r>
            <w:r w:rsidRPr="003B19E9">
              <w:rPr>
                <w:lang w:val="en-GB"/>
              </w:rPr>
              <w:t xml:space="preserve">access is fair and consistent, with recognition of prior learning, as appropriate. </w:t>
            </w:r>
          </w:p>
        </w:tc>
      </w:tr>
      <w:tr w:rsidR="00FA7E98" w:rsidRPr="003B19E9" w14:paraId="0707E3F9" w14:textId="77777777" w:rsidTr="00A662CA">
        <w:trPr>
          <w:trHeight w:val="519"/>
          <w:jc w:val="center"/>
        </w:trPr>
        <w:tc>
          <w:tcPr>
            <w:tcW w:w="5310" w:type="dxa"/>
            <w:gridSpan w:val="3"/>
            <w:shd w:val="clear" w:color="auto" w:fill="F2F2F2" w:themeFill="background1" w:themeFillShade="F2"/>
            <w:vAlign w:val="center"/>
          </w:tcPr>
          <w:p w14:paraId="7DCA3CB8" w14:textId="77777777" w:rsidR="00FA7E98" w:rsidRPr="003B19E9" w:rsidRDefault="00FA7E98" w:rsidP="00FA7E98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466" w:type="dxa"/>
            <w:gridSpan w:val="2"/>
            <w:shd w:val="clear" w:color="auto" w:fill="F2F2F2" w:themeFill="background1" w:themeFillShade="F2"/>
            <w:vAlign w:val="center"/>
          </w:tcPr>
          <w:p w14:paraId="5288603E" w14:textId="77777777" w:rsidR="00FA7E98" w:rsidRPr="003B19E9" w:rsidRDefault="00FA7E98" w:rsidP="00FA7E98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649" w:type="dxa"/>
            <w:gridSpan w:val="2"/>
            <w:shd w:val="clear" w:color="auto" w:fill="F2F2F2" w:themeFill="background1" w:themeFillShade="F2"/>
            <w:vAlign w:val="center"/>
          </w:tcPr>
          <w:p w14:paraId="54E11F09" w14:textId="77777777" w:rsidR="00FA7E98" w:rsidRPr="003B19E9" w:rsidRDefault="00FA7E98" w:rsidP="00FA7E98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5B70876A" w14:textId="77777777" w:rsidR="00FA7E98" w:rsidRPr="003B19E9" w:rsidRDefault="00FA7E98" w:rsidP="00FA7E98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FA7E98" w:rsidRPr="003B19E9" w14:paraId="53C46ACF" w14:textId="77777777" w:rsidTr="00170946">
        <w:trPr>
          <w:trHeight w:val="519"/>
          <w:jc w:val="center"/>
        </w:trPr>
        <w:tc>
          <w:tcPr>
            <w:tcW w:w="730" w:type="dxa"/>
            <w:vAlign w:val="center"/>
          </w:tcPr>
          <w:p w14:paraId="54C1819A" w14:textId="77777777" w:rsidR="00FA7E98" w:rsidRPr="003B19E9" w:rsidRDefault="0053282C" w:rsidP="008A2B06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3.1</w:t>
            </w:r>
          </w:p>
        </w:tc>
        <w:tc>
          <w:tcPr>
            <w:tcW w:w="4580" w:type="dxa"/>
            <w:gridSpan w:val="2"/>
            <w:vAlign w:val="center"/>
          </w:tcPr>
          <w:p w14:paraId="1E95C8FD" w14:textId="09500DAA" w:rsidR="00FA7E98" w:rsidRPr="003B19E9" w:rsidRDefault="005043F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e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  <w:r w:rsidR="00FA7E98" w:rsidRPr="003B19E9">
              <w:rPr>
                <w:sz w:val="20"/>
                <w:szCs w:val="20"/>
                <w:lang w:val="en-GB"/>
              </w:rPr>
              <w:t>there an admissions policy and procedures</w:t>
            </w:r>
            <w:r w:rsidR="00D8145E" w:rsidRPr="003B19E9">
              <w:rPr>
                <w:sz w:val="20"/>
                <w:szCs w:val="20"/>
                <w:lang w:val="en-GB"/>
              </w:rPr>
              <w:t xml:space="preserve"> and/or clear entry criteria</w:t>
            </w:r>
            <w:r w:rsidR="00FA7E98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657187774"/>
            <w:placeholder>
              <w:docPart w:val="E7F0F8C816C4485B91B3943B05E22464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734C55CB" w14:textId="0F7AB39A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861510396"/>
            <w:placeholder>
              <w:docPart w:val="4A7CB057A8FA4250B0BE80FA91EB9292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52843C50" w14:textId="107FFE48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61504894"/>
            <w:placeholder>
              <w:docPart w:val="1538E17ECA964358BEA1E5EE72E1C142"/>
            </w:placeholder>
            <w:showingPlcHdr/>
          </w:sdtPr>
          <w:sdtEndPr/>
          <w:sdtContent>
            <w:tc>
              <w:tcPr>
                <w:tcW w:w="885" w:type="dxa"/>
              </w:tcPr>
              <w:p w14:paraId="360AB4BC" w14:textId="5349C986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4C27970E" w14:textId="77777777" w:rsidTr="00170946">
        <w:trPr>
          <w:trHeight w:val="519"/>
          <w:jc w:val="center"/>
        </w:trPr>
        <w:tc>
          <w:tcPr>
            <w:tcW w:w="730" w:type="dxa"/>
            <w:vAlign w:val="center"/>
          </w:tcPr>
          <w:p w14:paraId="31427139" w14:textId="77777777" w:rsidR="00FA7E98" w:rsidRPr="003B19E9" w:rsidRDefault="0053282C" w:rsidP="00D8145E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3.</w:t>
            </w:r>
            <w:r w:rsidR="00D8145E" w:rsidRPr="003B19E9">
              <w:rPr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4580" w:type="dxa"/>
            <w:gridSpan w:val="2"/>
            <w:vAlign w:val="center"/>
          </w:tcPr>
          <w:p w14:paraId="5CFE725E" w14:textId="5F28E69B" w:rsidR="00FA7E98" w:rsidRPr="003B19E9" w:rsidRDefault="00FA7E9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information available </w:t>
            </w:r>
            <w:r w:rsidR="00D8145E" w:rsidRPr="003B19E9">
              <w:rPr>
                <w:sz w:val="20"/>
                <w:szCs w:val="20"/>
                <w:lang w:val="en-GB"/>
              </w:rPr>
              <w:t xml:space="preserve">to prospective students </w:t>
            </w:r>
            <w:r w:rsidRPr="003B19E9">
              <w:rPr>
                <w:sz w:val="20"/>
                <w:szCs w:val="20"/>
                <w:lang w:val="en-GB"/>
              </w:rPr>
              <w:t>on course details</w:t>
            </w:r>
            <w:r w:rsidR="005043F8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including: name, structure, duration, award type</w:t>
            </w:r>
            <w:r w:rsidR="00D8145E" w:rsidRPr="003B19E9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fees, </w:t>
            </w:r>
            <w:r w:rsidR="00D8145E" w:rsidRPr="003B19E9">
              <w:rPr>
                <w:sz w:val="20"/>
                <w:szCs w:val="20"/>
                <w:lang w:val="en-GB"/>
              </w:rPr>
              <w:t>terms and conditions, transfer and progression opportunities</w:t>
            </w:r>
            <w:r w:rsidR="005043F8">
              <w:rPr>
                <w:sz w:val="20"/>
                <w:szCs w:val="20"/>
                <w:lang w:val="en-GB"/>
              </w:rPr>
              <w:t>,</w:t>
            </w:r>
            <w:r w:rsidR="00D8145E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 xml:space="preserve">etc? </w:t>
            </w:r>
          </w:p>
        </w:tc>
        <w:sdt>
          <w:sdtPr>
            <w:rPr>
              <w:sz w:val="20"/>
              <w:szCs w:val="20"/>
              <w:lang w:val="en-GB"/>
            </w:rPr>
            <w:id w:val="-2045205539"/>
            <w:placeholder>
              <w:docPart w:val="75505B6557AC4DCBB20F972FA33BDEEE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2876781C" w14:textId="308AF24C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112941852"/>
            <w:placeholder>
              <w:docPart w:val="DFA75821F7E448908F9AB0F156BA3F3E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63EA9C97" w14:textId="4A9705A4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009433853"/>
            <w:placeholder>
              <w:docPart w:val="6D5CF86D1EBF4C3B86F723464B10B126"/>
            </w:placeholder>
            <w:showingPlcHdr/>
          </w:sdtPr>
          <w:sdtEndPr/>
          <w:sdtContent>
            <w:tc>
              <w:tcPr>
                <w:tcW w:w="885" w:type="dxa"/>
              </w:tcPr>
              <w:p w14:paraId="3A864591" w14:textId="4FD6E42A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35225411" w14:textId="77777777" w:rsidTr="00170946">
        <w:trPr>
          <w:trHeight w:val="170"/>
          <w:jc w:val="center"/>
        </w:trPr>
        <w:tc>
          <w:tcPr>
            <w:tcW w:w="730" w:type="dxa"/>
            <w:vAlign w:val="center"/>
          </w:tcPr>
          <w:p w14:paraId="25DAC396" w14:textId="77777777" w:rsidR="00FA7E98" w:rsidRPr="003B19E9" w:rsidRDefault="0053282C" w:rsidP="00D8145E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3.</w:t>
            </w:r>
            <w:r w:rsidR="00D8145E" w:rsidRPr="003B19E9">
              <w:rPr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4580" w:type="dxa"/>
            <w:gridSpan w:val="2"/>
            <w:vAlign w:val="center"/>
          </w:tcPr>
          <w:p w14:paraId="548E209E" w14:textId="49CA2BC9" w:rsidR="00FA7E98" w:rsidRPr="003B19E9" w:rsidRDefault="00FA7E9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information available to students on the process for </w:t>
            </w:r>
            <w:r w:rsidR="005043F8">
              <w:rPr>
                <w:sz w:val="20"/>
                <w:szCs w:val="20"/>
                <w:lang w:val="en-GB"/>
              </w:rPr>
              <w:t>recognising</w:t>
            </w:r>
            <w:r w:rsidR="005043F8" w:rsidRPr="00AA40F7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>prior learning</w:t>
            </w:r>
            <w:r w:rsidR="009853E7" w:rsidRPr="003B19E9">
              <w:rPr>
                <w:sz w:val="20"/>
                <w:szCs w:val="20"/>
                <w:lang w:val="en-GB"/>
              </w:rPr>
              <w:t xml:space="preserve"> (</w:t>
            </w:r>
            <w:r w:rsidRPr="003B19E9">
              <w:rPr>
                <w:sz w:val="20"/>
                <w:szCs w:val="20"/>
                <w:lang w:val="en-GB"/>
              </w:rPr>
              <w:t>if applicable)</w:t>
            </w:r>
            <w:r w:rsidR="005043F8">
              <w:rPr>
                <w:sz w:val="20"/>
                <w:szCs w:val="20"/>
                <w:lang w:val="en-GB"/>
              </w:rPr>
              <w:t xml:space="preserve">, </w:t>
            </w:r>
            <w:r w:rsidRPr="003B19E9">
              <w:rPr>
                <w:sz w:val="20"/>
                <w:szCs w:val="20"/>
                <w:lang w:val="en-GB"/>
              </w:rPr>
              <w:t xml:space="preserve">whether through formal, non-formal </w:t>
            </w:r>
            <w:r w:rsidR="005043F8">
              <w:rPr>
                <w:sz w:val="20"/>
                <w:szCs w:val="20"/>
                <w:lang w:val="en-GB"/>
              </w:rPr>
              <w:t>or</w:t>
            </w:r>
            <w:r w:rsidR="005043F8" w:rsidRPr="003B19E9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>informal routes?</w:t>
            </w:r>
          </w:p>
        </w:tc>
        <w:sdt>
          <w:sdtPr>
            <w:rPr>
              <w:sz w:val="20"/>
              <w:szCs w:val="20"/>
              <w:lang w:val="en-GB"/>
            </w:rPr>
            <w:id w:val="1469162538"/>
            <w:placeholder>
              <w:docPart w:val="2F4E1877DE9A444BA05AE12746668BF6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6B86200B" w14:textId="2FB717B0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581340654"/>
            <w:placeholder>
              <w:docPart w:val="A0C01B41C5434E72B748F849EA24D668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13882D40" w14:textId="143263C6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485009819"/>
            <w:placeholder>
              <w:docPart w:val="9D7B587FFB6440D9A6BC279671125C42"/>
            </w:placeholder>
            <w:showingPlcHdr/>
          </w:sdtPr>
          <w:sdtEndPr/>
          <w:sdtContent>
            <w:tc>
              <w:tcPr>
                <w:tcW w:w="885" w:type="dxa"/>
              </w:tcPr>
              <w:p w14:paraId="6A3CAF6A" w14:textId="2FBD3FE5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709F7EB8" w14:textId="77777777" w:rsidTr="00170946">
        <w:trPr>
          <w:trHeight w:val="519"/>
          <w:jc w:val="center"/>
        </w:trPr>
        <w:tc>
          <w:tcPr>
            <w:tcW w:w="730" w:type="dxa"/>
            <w:vAlign w:val="center"/>
          </w:tcPr>
          <w:p w14:paraId="00FFF2DC" w14:textId="77777777" w:rsidR="00FA7E98" w:rsidRPr="003B19E9" w:rsidRDefault="0053282C" w:rsidP="00D8145E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3.</w:t>
            </w:r>
            <w:r w:rsidR="00D8145E" w:rsidRPr="003B19E9">
              <w:rPr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4580" w:type="dxa"/>
            <w:gridSpan w:val="2"/>
            <w:vAlign w:val="center"/>
          </w:tcPr>
          <w:p w14:paraId="76149DDD" w14:textId="6BFE9E86" w:rsidR="00FA7E98" w:rsidRPr="003B19E9" w:rsidRDefault="00FA7E98" w:rsidP="0017094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 procedures for RPL adhere to the guidelines for each individual course in keeping with PHECC </w:t>
            </w:r>
            <w:r w:rsidR="005043F8">
              <w:rPr>
                <w:sz w:val="20"/>
                <w:szCs w:val="20"/>
                <w:lang w:val="en-GB"/>
              </w:rPr>
              <w:t>g</w:t>
            </w:r>
            <w:r w:rsidRPr="003B19E9">
              <w:rPr>
                <w:sz w:val="20"/>
                <w:szCs w:val="20"/>
                <w:lang w:val="en-GB"/>
              </w:rPr>
              <w:t>uidelines?</w:t>
            </w:r>
          </w:p>
        </w:tc>
        <w:sdt>
          <w:sdtPr>
            <w:rPr>
              <w:sz w:val="20"/>
              <w:szCs w:val="20"/>
              <w:lang w:val="en-GB"/>
            </w:rPr>
            <w:id w:val="1232121735"/>
            <w:placeholder>
              <w:docPart w:val="8C4D192BBC754E28A173652A3260132A"/>
            </w:placeholder>
            <w:showingPlcHdr/>
          </w:sdtPr>
          <w:sdtEndPr/>
          <w:sdtContent>
            <w:tc>
              <w:tcPr>
                <w:tcW w:w="4466" w:type="dxa"/>
                <w:gridSpan w:val="2"/>
              </w:tcPr>
              <w:p w14:paraId="0FF90D1E" w14:textId="2C0E8439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10367314"/>
            <w:placeholder>
              <w:docPart w:val="DD97A652D32F4D69B18E88D549365BBC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6078F138" w14:textId="672BE077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284505650"/>
            <w:placeholder>
              <w:docPart w:val="CDB1B63DEADA4FA1889C5CB18B5C5A8D"/>
            </w:placeholder>
            <w:showingPlcHdr/>
          </w:sdtPr>
          <w:sdtEndPr/>
          <w:sdtContent>
            <w:tc>
              <w:tcPr>
                <w:tcW w:w="885" w:type="dxa"/>
              </w:tcPr>
              <w:p w14:paraId="1ACAC976" w14:textId="61FFBD80" w:rsidR="00FA7E98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6B695A" w:rsidRPr="003B19E9" w14:paraId="2AC1B702" w14:textId="77777777" w:rsidTr="006B695A">
        <w:trPr>
          <w:trHeight w:val="170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31CD444B" w14:textId="77777777" w:rsidR="006B695A" w:rsidRPr="003B19E9" w:rsidRDefault="006B695A" w:rsidP="006B695A">
            <w:pPr>
              <w:rPr>
                <w:sz w:val="20"/>
                <w:szCs w:val="20"/>
                <w:lang w:val="en-GB"/>
              </w:rPr>
            </w:pPr>
          </w:p>
        </w:tc>
      </w:tr>
      <w:tr w:rsidR="00E57B4A" w:rsidRPr="003B19E9" w14:paraId="261898D2" w14:textId="77777777" w:rsidTr="00A662CA">
        <w:trPr>
          <w:trHeight w:val="519"/>
          <w:jc w:val="center"/>
        </w:trPr>
        <w:tc>
          <w:tcPr>
            <w:tcW w:w="1271" w:type="dxa"/>
            <w:gridSpan w:val="2"/>
            <w:shd w:val="clear" w:color="auto" w:fill="F2F2F2" w:themeFill="background1" w:themeFillShade="F2"/>
            <w:vAlign w:val="center"/>
          </w:tcPr>
          <w:p w14:paraId="64967F52" w14:textId="77777777" w:rsidR="00E57B4A" w:rsidRPr="00A662CA" w:rsidRDefault="00E57B4A" w:rsidP="00E57B4A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A662CA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1835176566"/>
            <w:placeholder>
              <w:docPart w:val="A4C66183B42F4695B04A5FEBF384C86F"/>
            </w:placeholder>
            <w:showingPlcHdr/>
          </w:sdtPr>
          <w:sdtEndPr/>
          <w:sdtContent>
            <w:tc>
              <w:tcPr>
                <w:tcW w:w="4039" w:type="dxa"/>
                <w:vAlign w:val="center"/>
              </w:tcPr>
              <w:p w14:paraId="7C9F6472" w14:textId="13D8EB00" w:rsidR="00E57B4A" w:rsidRPr="003B19E9" w:rsidRDefault="009E4DC4" w:rsidP="00E57B4A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9DD6CB1" w14:textId="77777777" w:rsidR="00E57B4A" w:rsidRPr="00A662CA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A662CA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666522680"/>
            <w:placeholder>
              <w:docPart w:val="FEC4A38FB60844C8843B4ECE454061B5"/>
            </w:placeholder>
            <w:showingPlcHdr/>
          </w:sdtPr>
          <w:sdtEndPr/>
          <w:sdtContent>
            <w:tc>
              <w:tcPr>
                <w:tcW w:w="2835" w:type="dxa"/>
                <w:vAlign w:val="center"/>
              </w:tcPr>
              <w:p w14:paraId="0E9F7EC5" w14:textId="5B1900A9" w:rsidR="00E57B4A" w:rsidRPr="003B19E9" w:rsidRDefault="009E4DC4" w:rsidP="00E57B4A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17CF1573" w14:textId="77777777" w:rsidR="00E57B4A" w:rsidRPr="00A662CA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A662CA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102237384"/>
            <w:placeholder>
              <w:docPart w:val="229143429A464D7E9F143F71CB4964AA"/>
            </w:placeholder>
            <w:showingPlcHdr/>
          </w:sdtPr>
          <w:sdtEndPr/>
          <w:sdtContent>
            <w:tc>
              <w:tcPr>
                <w:tcW w:w="2699" w:type="dxa"/>
                <w:gridSpan w:val="2"/>
              </w:tcPr>
              <w:p w14:paraId="7E7693FF" w14:textId="74F770D4" w:rsidR="00E57B4A" w:rsidRPr="003B19E9" w:rsidRDefault="009E4DC4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6B695A" w:rsidRPr="003B19E9" w14:paraId="05AB7F03" w14:textId="77777777" w:rsidTr="006B695A">
        <w:trPr>
          <w:trHeight w:val="70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18AB7B72" w14:textId="77777777" w:rsidR="006B695A" w:rsidRPr="003B19E9" w:rsidRDefault="006B695A" w:rsidP="006B695A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21F13B30" w14:textId="2A6D5F86" w:rsidR="005074DE" w:rsidRDefault="005074DE"/>
    <w:p w14:paraId="40F6642F" w14:textId="77777777" w:rsidR="005074DE" w:rsidRDefault="005074DE">
      <w:pPr>
        <w:spacing w:after="160" w:line="259" w:lineRule="auto"/>
      </w:pPr>
      <w:r>
        <w:br w:type="page"/>
      </w:r>
    </w:p>
    <w:tbl>
      <w:tblPr>
        <w:tblStyle w:val="TableGrid"/>
        <w:tblW w:w="15310" w:type="dxa"/>
        <w:jc w:val="center"/>
        <w:tblLook w:val="04A0" w:firstRow="1" w:lastRow="0" w:firstColumn="1" w:lastColumn="0" w:noHBand="0" w:noVBand="1"/>
      </w:tblPr>
      <w:tblGrid>
        <w:gridCol w:w="731"/>
        <w:gridCol w:w="540"/>
        <w:gridCol w:w="4038"/>
        <w:gridCol w:w="1632"/>
        <w:gridCol w:w="2835"/>
        <w:gridCol w:w="2835"/>
        <w:gridCol w:w="1814"/>
        <w:gridCol w:w="885"/>
      </w:tblGrid>
      <w:tr w:rsidR="008401B7" w:rsidRPr="003B19E9" w14:paraId="34364E81" w14:textId="77777777" w:rsidTr="008A2B06">
        <w:trPr>
          <w:jc w:val="center"/>
        </w:trPr>
        <w:tc>
          <w:tcPr>
            <w:tcW w:w="15310" w:type="dxa"/>
            <w:gridSpan w:val="8"/>
            <w:shd w:val="clear" w:color="auto" w:fill="FFC000"/>
          </w:tcPr>
          <w:p w14:paraId="1F344B37" w14:textId="702A4DA2" w:rsidR="008401B7" w:rsidRPr="003B19E9" w:rsidRDefault="008401B7" w:rsidP="00A60891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lastRenderedPageBreak/>
              <w:t>QS4.4:</w:t>
            </w:r>
            <w:r w:rsidR="00D444DC" w:rsidRPr="003B19E9">
              <w:rPr>
                <w:b/>
                <w:lang w:val="en-GB"/>
              </w:rPr>
              <w:t xml:space="preserve"> Course Review</w:t>
            </w:r>
            <w:r w:rsidR="00D444DC" w:rsidRPr="003B19E9">
              <w:rPr>
                <w:lang w:val="en-GB"/>
              </w:rPr>
              <w:t xml:space="preserve"> – Courses are reviewed in a manner that allows for constructive feedback from all stakeholders. </w:t>
            </w:r>
          </w:p>
        </w:tc>
      </w:tr>
      <w:tr w:rsidR="00FA7E98" w:rsidRPr="003B19E9" w14:paraId="0BD1A1CF" w14:textId="77777777" w:rsidTr="00B81DC0">
        <w:trPr>
          <w:jc w:val="center"/>
        </w:trPr>
        <w:tc>
          <w:tcPr>
            <w:tcW w:w="5309" w:type="dxa"/>
            <w:gridSpan w:val="3"/>
            <w:shd w:val="clear" w:color="auto" w:fill="F2F2F2" w:themeFill="background1" w:themeFillShade="F2"/>
            <w:vAlign w:val="center"/>
          </w:tcPr>
          <w:p w14:paraId="226E7651" w14:textId="77777777" w:rsidR="00FA7E98" w:rsidRPr="003B19E9" w:rsidRDefault="00FA7E98" w:rsidP="008401B7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467" w:type="dxa"/>
            <w:gridSpan w:val="2"/>
            <w:shd w:val="clear" w:color="auto" w:fill="F2F2F2" w:themeFill="background1" w:themeFillShade="F2"/>
            <w:vAlign w:val="center"/>
          </w:tcPr>
          <w:p w14:paraId="02BDD7E6" w14:textId="77777777" w:rsidR="00FA7E98" w:rsidRPr="003B19E9" w:rsidRDefault="00FA7E98" w:rsidP="008401B7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649" w:type="dxa"/>
            <w:gridSpan w:val="2"/>
            <w:shd w:val="clear" w:color="auto" w:fill="F2F2F2" w:themeFill="background1" w:themeFillShade="F2"/>
            <w:vAlign w:val="center"/>
          </w:tcPr>
          <w:p w14:paraId="48103732" w14:textId="77777777" w:rsidR="00FA7E98" w:rsidRPr="003B19E9" w:rsidRDefault="00FA7E98" w:rsidP="008401B7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31224C30" w14:textId="77777777" w:rsidR="00FA7E98" w:rsidRPr="003B19E9" w:rsidRDefault="00FA7E98" w:rsidP="008401B7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FA7E98" w:rsidRPr="003B19E9" w14:paraId="0E2E42FB" w14:textId="77777777" w:rsidTr="00EF4519">
        <w:trPr>
          <w:trHeight w:val="519"/>
          <w:jc w:val="center"/>
        </w:trPr>
        <w:tc>
          <w:tcPr>
            <w:tcW w:w="731" w:type="dxa"/>
            <w:vAlign w:val="center"/>
          </w:tcPr>
          <w:p w14:paraId="043949E9" w14:textId="77777777" w:rsidR="00FA7E98" w:rsidRPr="003B19E9" w:rsidRDefault="0053282C" w:rsidP="00D444D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4.1</w:t>
            </w:r>
          </w:p>
        </w:tc>
        <w:tc>
          <w:tcPr>
            <w:tcW w:w="4578" w:type="dxa"/>
            <w:gridSpan w:val="2"/>
            <w:vAlign w:val="center"/>
          </w:tcPr>
          <w:p w14:paraId="24D51C9A" w14:textId="22147916" w:rsidR="00FA7E98" w:rsidRPr="003B19E9" w:rsidRDefault="009853E7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have documented procedures for course review</w:t>
            </w:r>
            <w:r w:rsidR="00FA7E98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1861626791"/>
            <w:placeholder>
              <w:docPart w:val="95487DA9C8BA4F96BC69554234AFE4C5"/>
            </w:placeholder>
            <w:showingPlcHdr/>
          </w:sdtPr>
          <w:sdtEndPr/>
          <w:sdtContent>
            <w:tc>
              <w:tcPr>
                <w:tcW w:w="4467" w:type="dxa"/>
                <w:gridSpan w:val="2"/>
              </w:tcPr>
              <w:p w14:paraId="1EB71930" w14:textId="7DAD0478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595372712"/>
            <w:placeholder>
              <w:docPart w:val="B5B25289FCA346E0A945448B0EA26789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714E06B9" w14:textId="730A9BD2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371335913"/>
            <w:placeholder>
              <w:docPart w:val="A96698C744C64A438146EFCC4C5A8364"/>
            </w:placeholder>
            <w:showingPlcHdr/>
          </w:sdtPr>
          <w:sdtEndPr/>
          <w:sdtContent>
            <w:tc>
              <w:tcPr>
                <w:tcW w:w="885" w:type="dxa"/>
              </w:tcPr>
              <w:p w14:paraId="5964E190" w14:textId="61E2729F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50FB73F4" w14:textId="77777777" w:rsidTr="00EF4519">
        <w:trPr>
          <w:trHeight w:val="519"/>
          <w:jc w:val="center"/>
        </w:trPr>
        <w:tc>
          <w:tcPr>
            <w:tcW w:w="731" w:type="dxa"/>
            <w:vAlign w:val="center"/>
          </w:tcPr>
          <w:p w14:paraId="1FCC5FB7" w14:textId="77777777" w:rsidR="00FA7E98" w:rsidRPr="003B19E9" w:rsidRDefault="0053282C" w:rsidP="00D444D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4.2</w:t>
            </w:r>
          </w:p>
        </w:tc>
        <w:tc>
          <w:tcPr>
            <w:tcW w:w="4578" w:type="dxa"/>
            <w:gridSpan w:val="2"/>
            <w:vAlign w:val="center"/>
          </w:tcPr>
          <w:p w14:paraId="7E80C2B9" w14:textId="3FD23147" w:rsidR="00FA7E98" w:rsidRPr="003B19E9" w:rsidRDefault="005043F8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 students have</w:t>
            </w:r>
            <w:r w:rsidRPr="00AA40F7">
              <w:rPr>
                <w:sz w:val="20"/>
                <w:szCs w:val="20"/>
                <w:lang w:val="en-GB"/>
              </w:rPr>
              <w:t xml:space="preserve"> opportunities to </w:t>
            </w:r>
            <w:r w:rsidR="00103F28" w:rsidRPr="003B19E9">
              <w:rPr>
                <w:sz w:val="20"/>
                <w:szCs w:val="20"/>
                <w:lang w:val="en-GB"/>
              </w:rPr>
              <w:t xml:space="preserve">provide feedback </w:t>
            </w:r>
            <w:r w:rsidR="00FA7E98" w:rsidRPr="003B19E9">
              <w:rPr>
                <w:sz w:val="20"/>
                <w:szCs w:val="20"/>
                <w:lang w:val="en-GB"/>
              </w:rPr>
              <w:t>during and after</w:t>
            </w:r>
            <w:r w:rsidR="00103F28" w:rsidRPr="003B19E9">
              <w:rPr>
                <w:sz w:val="20"/>
                <w:szCs w:val="20"/>
                <w:lang w:val="en-GB"/>
              </w:rPr>
              <w:t xml:space="preserve"> their course</w:t>
            </w:r>
            <w:r w:rsidR="00FA7E98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1971476771"/>
            <w:placeholder>
              <w:docPart w:val="AD394500362245CABBBDC1D60334D124"/>
            </w:placeholder>
            <w:showingPlcHdr/>
          </w:sdtPr>
          <w:sdtEndPr/>
          <w:sdtContent>
            <w:tc>
              <w:tcPr>
                <w:tcW w:w="4467" w:type="dxa"/>
                <w:gridSpan w:val="2"/>
              </w:tcPr>
              <w:p w14:paraId="2CBB2BD8" w14:textId="01C3AD7B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30587923"/>
            <w:placeholder>
              <w:docPart w:val="2A68D5CE670F4ED19B31994AE1549BF1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238DC208" w14:textId="2AC80D07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935362409"/>
            <w:placeholder>
              <w:docPart w:val="A608483DE28A466CB316306EC4627AF6"/>
            </w:placeholder>
            <w:showingPlcHdr/>
          </w:sdtPr>
          <w:sdtEndPr/>
          <w:sdtContent>
            <w:tc>
              <w:tcPr>
                <w:tcW w:w="885" w:type="dxa"/>
              </w:tcPr>
              <w:p w14:paraId="1059681A" w14:textId="779FAC9B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2148B7" w:rsidRPr="003B19E9" w14:paraId="5C51E686" w14:textId="77777777" w:rsidTr="00EF4519">
        <w:trPr>
          <w:trHeight w:val="519"/>
          <w:jc w:val="center"/>
        </w:trPr>
        <w:tc>
          <w:tcPr>
            <w:tcW w:w="731" w:type="dxa"/>
            <w:vAlign w:val="center"/>
          </w:tcPr>
          <w:p w14:paraId="599C2E8E" w14:textId="77777777" w:rsidR="002148B7" w:rsidRPr="003B19E9" w:rsidRDefault="002148B7" w:rsidP="002148B7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4.3</w:t>
            </w:r>
          </w:p>
        </w:tc>
        <w:tc>
          <w:tcPr>
            <w:tcW w:w="4578" w:type="dxa"/>
            <w:gridSpan w:val="2"/>
            <w:vAlign w:val="center"/>
          </w:tcPr>
          <w:p w14:paraId="57B2F266" w14:textId="7DB94409" w:rsidR="002148B7" w:rsidRPr="003B19E9" w:rsidRDefault="005043F8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 faculty have</w:t>
            </w:r>
            <w:r w:rsidRPr="00AA40F7">
              <w:rPr>
                <w:sz w:val="20"/>
                <w:szCs w:val="20"/>
                <w:lang w:val="en-GB"/>
              </w:rPr>
              <w:t xml:space="preserve"> opportunities to </w:t>
            </w:r>
            <w:r w:rsidR="002148B7" w:rsidRPr="003B19E9">
              <w:rPr>
                <w:sz w:val="20"/>
                <w:szCs w:val="20"/>
                <w:lang w:val="en-GB"/>
              </w:rPr>
              <w:t>provide feedback during and after their course?</w:t>
            </w:r>
          </w:p>
        </w:tc>
        <w:sdt>
          <w:sdtPr>
            <w:rPr>
              <w:sz w:val="20"/>
              <w:szCs w:val="20"/>
              <w:lang w:val="en-GB"/>
            </w:rPr>
            <w:id w:val="1378506817"/>
            <w:placeholder>
              <w:docPart w:val="49EE3C62704643159168EC1C399641AD"/>
            </w:placeholder>
            <w:showingPlcHdr/>
          </w:sdtPr>
          <w:sdtEndPr/>
          <w:sdtContent>
            <w:tc>
              <w:tcPr>
                <w:tcW w:w="4467" w:type="dxa"/>
                <w:gridSpan w:val="2"/>
              </w:tcPr>
              <w:p w14:paraId="070A13B7" w14:textId="7745D3AE" w:rsidR="002148B7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632696297"/>
            <w:placeholder>
              <w:docPart w:val="2FEBED7E59164C7C86BEA69FB5074CD2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28A31319" w14:textId="63AEF25B" w:rsidR="002148B7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832063666"/>
            <w:placeholder>
              <w:docPart w:val="02450312D146452B96E38314007C416D"/>
            </w:placeholder>
            <w:showingPlcHdr/>
          </w:sdtPr>
          <w:sdtEndPr/>
          <w:sdtContent>
            <w:tc>
              <w:tcPr>
                <w:tcW w:w="885" w:type="dxa"/>
              </w:tcPr>
              <w:p w14:paraId="132061BA" w14:textId="5F336098" w:rsidR="002148B7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0B6A27A1" w14:textId="77777777" w:rsidTr="00EF4519">
        <w:trPr>
          <w:trHeight w:val="519"/>
          <w:jc w:val="center"/>
        </w:trPr>
        <w:tc>
          <w:tcPr>
            <w:tcW w:w="731" w:type="dxa"/>
            <w:vAlign w:val="center"/>
          </w:tcPr>
          <w:p w14:paraId="4D05873C" w14:textId="77777777" w:rsidR="00FA7E98" w:rsidRPr="003B19E9" w:rsidRDefault="0053282C" w:rsidP="00D444D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4.4</w:t>
            </w:r>
          </w:p>
        </w:tc>
        <w:tc>
          <w:tcPr>
            <w:tcW w:w="4578" w:type="dxa"/>
            <w:gridSpan w:val="2"/>
            <w:vAlign w:val="center"/>
          </w:tcPr>
          <w:p w14:paraId="6821D97E" w14:textId="477405E7" w:rsidR="00FA7E98" w:rsidRPr="003B19E9" w:rsidRDefault="00FA7E98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103F28" w:rsidRPr="003B19E9">
              <w:rPr>
                <w:sz w:val="20"/>
                <w:szCs w:val="20"/>
                <w:lang w:val="en-GB"/>
              </w:rPr>
              <w:t xml:space="preserve">course </w:t>
            </w:r>
            <w:r w:rsidRPr="003B19E9">
              <w:rPr>
                <w:sz w:val="20"/>
                <w:szCs w:val="20"/>
                <w:lang w:val="en-GB"/>
              </w:rPr>
              <w:t xml:space="preserve">evaluation process </w:t>
            </w:r>
            <w:r w:rsidR="005043F8" w:rsidRPr="00AA40F7">
              <w:rPr>
                <w:sz w:val="20"/>
                <w:szCs w:val="20"/>
                <w:lang w:val="en-GB"/>
              </w:rPr>
              <w:t xml:space="preserve">involve </w:t>
            </w:r>
            <w:r w:rsidRPr="003B19E9">
              <w:rPr>
                <w:sz w:val="20"/>
                <w:szCs w:val="20"/>
                <w:lang w:val="en-GB"/>
              </w:rPr>
              <w:t>key stakeholders</w:t>
            </w:r>
            <w:r w:rsidR="005043F8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including mentors, as appropriate?</w:t>
            </w:r>
          </w:p>
        </w:tc>
        <w:sdt>
          <w:sdtPr>
            <w:rPr>
              <w:sz w:val="20"/>
              <w:szCs w:val="20"/>
              <w:lang w:val="en-GB"/>
            </w:rPr>
            <w:id w:val="-1782718670"/>
            <w:placeholder>
              <w:docPart w:val="17616BC3B8964AB5990EDEB3A203D7C4"/>
            </w:placeholder>
            <w:showingPlcHdr/>
          </w:sdtPr>
          <w:sdtEndPr/>
          <w:sdtContent>
            <w:tc>
              <w:tcPr>
                <w:tcW w:w="4467" w:type="dxa"/>
                <w:gridSpan w:val="2"/>
              </w:tcPr>
              <w:p w14:paraId="75A1A8A9" w14:textId="0F33C194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96683754"/>
            <w:placeholder>
              <w:docPart w:val="0647693C41C949AE80AF1DCDF7B14668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55D05F31" w14:textId="4B8BDC90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223828737"/>
            <w:placeholder>
              <w:docPart w:val="233AFE0E7AC24BE8B51E319F46F1E36A"/>
            </w:placeholder>
            <w:showingPlcHdr/>
          </w:sdtPr>
          <w:sdtEndPr/>
          <w:sdtContent>
            <w:tc>
              <w:tcPr>
                <w:tcW w:w="885" w:type="dxa"/>
              </w:tcPr>
              <w:p w14:paraId="35E0C81F" w14:textId="4794CDD1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2D7A374D" w14:textId="77777777" w:rsidTr="00EF4519">
        <w:trPr>
          <w:trHeight w:val="260"/>
          <w:jc w:val="center"/>
        </w:trPr>
        <w:tc>
          <w:tcPr>
            <w:tcW w:w="731" w:type="dxa"/>
            <w:vAlign w:val="center"/>
          </w:tcPr>
          <w:p w14:paraId="027F0137" w14:textId="77777777" w:rsidR="00FA7E98" w:rsidRPr="003B19E9" w:rsidRDefault="0053282C" w:rsidP="00D444D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4.5</w:t>
            </w:r>
          </w:p>
        </w:tc>
        <w:tc>
          <w:tcPr>
            <w:tcW w:w="4578" w:type="dxa"/>
            <w:gridSpan w:val="2"/>
            <w:vAlign w:val="center"/>
          </w:tcPr>
          <w:p w14:paraId="5D5E5785" w14:textId="77777777" w:rsidR="00FA7E98" w:rsidRPr="003B19E9" w:rsidRDefault="00FA7E98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re course evaluations documented by the tutor/instructor or course director?</w:t>
            </w:r>
          </w:p>
        </w:tc>
        <w:sdt>
          <w:sdtPr>
            <w:rPr>
              <w:sz w:val="20"/>
              <w:szCs w:val="20"/>
              <w:lang w:val="en-GB"/>
            </w:rPr>
            <w:id w:val="1661960539"/>
            <w:placeholder>
              <w:docPart w:val="B25D0FE3B7774050B33DA7151B550A04"/>
            </w:placeholder>
            <w:showingPlcHdr/>
          </w:sdtPr>
          <w:sdtEndPr/>
          <w:sdtContent>
            <w:tc>
              <w:tcPr>
                <w:tcW w:w="4467" w:type="dxa"/>
                <w:gridSpan w:val="2"/>
              </w:tcPr>
              <w:p w14:paraId="07508089" w14:textId="0A4FEA2E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689521425"/>
            <w:placeholder>
              <w:docPart w:val="95F371A7373B45D7B429EE43081ECE7F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365FAB83" w14:textId="0A84BB1E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04845707"/>
            <w:placeholder>
              <w:docPart w:val="373627BB12914746991D5A4C5E4067E2"/>
            </w:placeholder>
            <w:showingPlcHdr/>
          </w:sdtPr>
          <w:sdtEndPr/>
          <w:sdtContent>
            <w:tc>
              <w:tcPr>
                <w:tcW w:w="885" w:type="dxa"/>
              </w:tcPr>
              <w:p w14:paraId="0F438CB8" w14:textId="4553B74B" w:rsidR="00FA7E98" w:rsidRPr="003B19E9" w:rsidRDefault="000E5000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23EF2D81" w14:textId="77777777" w:rsidTr="00EF4519">
        <w:trPr>
          <w:trHeight w:val="519"/>
          <w:jc w:val="center"/>
        </w:trPr>
        <w:tc>
          <w:tcPr>
            <w:tcW w:w="731" w:type="dxa"/>
            <w:vAlign w:val="center"/>
          </w:tcPr>
          <w:p w14:paraId="44A85140" w14:textId="77777777" w:rsidR="00FA7E98" w:rsidRPr="003B19E9" w:rsidRDefault="0053282C" w:rsidP="00D444DC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4.6</w:t>
            </w:r>
          </w:p>
        </w:tc>
        <w:tc>
          <w:tcPr>
            <w:tcW w:w="4578" w:type="dxa"/>
            <w:gridSpan w:val="2"/>
            <w:vAlign w:val="center"/>
          </w:tcPr>
          <w:p w14:paraId="0841DAA5" w14:textId="77777777" w:rsidR="00FA7E98" w:rsidRPr="003B19E9" w:rsidRDefault="00FA7E98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re areas for improvement identified</w:t>
            </w:r>
            <w:r w:rsidR="00103F28" w:rsidRPr="003B19E9">
              <w:rPr>
                <w:sz w:val="20"/>
                <w:szCs w:val="20"/>
                <w:lang w:val="en-GB"/>
              </w:rPr>
              <w:t xml:space="preserve"> and </w:t>
            </w:r>
            <w:r w:rsidRPr="003B19E9">
              <w:rPr>
                <w:sz w:val="20"/>
                <w:szCs w:val="20"/>
                <w:lang w:val="en-GB"/>
              </w:rPr>
              <w:t>actions agreed and implemented as outlined in the course improvement plan and/or QIP?</w:t>
            </w:r>
          </w:p>
        </w:tc>
        <w:sdt>
          <w:sdtPr>
            <w:rPr>
              <w:sz w:val="20"/>
              <w:szCs w:val="20"/>
              <w:lang w:val="en-GB"/>
            </w:rPr>
            <w:id w:val="358398326"/>
            <w:placeholder>
              <w:docPart w:val="A8757F172CEB41D49B80D55F9967A414"/>
            </w:placeholder>
            <w:showingPlcHdr/>
          </w:sdtPr>
          <w:sdtEndPr/>
          <w:sdtContent>
            <w:tc>
              <w:tcPr>
                <w:tcW w:w="4467" w:type="dxa"/>
                <w:gridSpan w:val="2"/>
              </w:tcPr>
              <w:p w14:paraId="616DAFF9" w14:textId="6DF66F99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728508497"/>
            <w:placeholder>
              <w:docPart w:val="CDE60B7BAB7140EB93CBD201608ABAB7"/>
            </w:placeholder>
            <w:showingPlcHdr/>
          </w:sdtPr>
          <w:sdtEndPr/>
          <w:sdtContent>
            <w:tc>
              <w:tcPr>
                <w:tcW w:w="4649" w:type="dxa"/>
                <w:gridSpan w:val="2"/>
              </w:tcPr>
              <w:p w14:paraId="4804E0F6" w14:textId="6323F8C8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955143973"/>
            <w:placeholder>
              <w:docPart w:val="9E96DCD3E9574B95975DF2AE8B31AA65"/>
            </w:placeholder>
            <w:showingPlcHdr/>
          </w:sdtPr>
          <w:sdtEndPr/>
          <w:sdtContent>
            <w:tc>
              <w:tcPr>
                <w:tcW w:w="885" w:type="dxa"/>
              </w:tcPr>
              <w:p w14:paraId="7E3720B8" w14:textId="46F584D8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6B695A" w:rsidRPr="003B19E9" w14:paraId="16EFC143" w14:textId="77777777" w:rsidTr="006B695A">
        <w:trPr>
          <w:trHeight w:val="70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29B16EAE" w14:textId="77777777" w:rsidR="006B695A" w:rsidRPr="003B19E9" w:rsidRDefault="006B695A" w:rsidP="006B695A">
            <w:pPr>
              <w:rPr>
                <w:sz w:val="20"/>
                <w:szCs w:val="20"/>
                <w:lang w:val="en-GB"/>
              </w:rPr>
            </w:pPr>
          </w:p>
        </w:tc>
      </w:tr>
      <w:tr w:rsidR="00E57B4A" w:rsidRPr="003B19E9" w14:paraId="21912C28" w14:textId="77777777" w:rsidTr="00DD4BFF">
        <w:trPr>
          <w:trHeight w:val="519"/>
          <w:jc w:val="center"/>
        </w:trPr>
        <w:tc>
          <w:tcPr>
            <w:tcW w:w="1271" w:type="dxa"/>
            <w:gridSpan w:val="2"/>
            <w:shd w:val="clear" w:color="auto" w:fill="F2F2F2" w:themeFill="background1" w:themeFillShade="F2"/>
            <w:vAlign w:val="center"/>
          </w:tcPr>
          <w:p w14:paraId="06D5D5B9" w14:textId="77777777" w:rsidR="00E57B4A" w:rsidRPr="00A662CA" w:rsidRDefault="00E57B4A" w:rsidP="00E57B4A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A662CA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1684478899"/>
            <w:placeholder>
              <w:docPart w:val="90DF895AFC5041B5AB31A265B4B50836"/>
            </w:placeholder>
            <w:showingPlcHdr/>
          </w:sdtPr>
          <w:sdtEndPr/>
          <w:sdtContent>
            <w:tc>
              <w:tcPr>
                <w:tcW w:w="4038" w:type="dxa"/>
                <w:vAlign w:val="center"/>
              </w:tcPr>
              <w:p w14:paraId="5474DE64" w14:textId="0CCD893A" w:rsidR="00E57B4A" w:rsidRPr="003B19E9" w:rsidRDefault="00221E15" w:rsidP="00E57B4A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632" w:type="dxa"/>
            <w:shd w:val="clear" w:color="auto" w:fill="F2F2F2" w:themeFill="background1" w:themeFillShade="F2"/>
            <w:vAlign w:val="center"/>
          </w:tcPr>
          <w:p w14:paraId="22848769" w14:textId="77777777" w:rsidR="00E57B4A" w:rsidRPr="00A662CA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A662CA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774521164"/>
            <w:placeholder>
              <w:docPart w:val="0164AC2A261A43B8A67349BB2BB147A8"/>
            </w:placeholder>
            <w:showingPlcHdr/>
          </w:sdtPr>
          <w:sdtEndPr/>
          <w:sdtContent>
            <w:tc>
              <w:tcPr>
                <w:tcW w:w="2835" w:type="dxa"/>
                <w:vAlign w:val="center"/>
              </w:tcPr>
              <w:p w14:paraId="514B7BE5" w14:textId="1FA0B91E" w:rsidR="00E57B4A" w:rsidRPr="003B19E9" w:rsidRDefault="00221E15" w:rsidP="00E57B4A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57DCD53C" w14:textId="77777777" w:rsidR="00E57B4A" w:rsidRPr="00A662CA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A662CA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380837306"/>
            <w:placeholder>
              <w:docPart w:val="A0DEFEE231034288A8C13A9476E8A7A4"/>
            </w:placeholder>
            <w:showingPlcHdr/>
          </w:sdtPr>
          <w:sdtEndPr/>
          <w:sdtContent>
            <w:tc>
              <w:tcPr>
                <w:tcW w:w="2699" w:type="dxa"/>
                <w:gridSpan w:val="2"/>
              </w:tcPr>
              <w:p w14:paraId="4DED3EDB" w14:textId="061616D0" w:rsidR="00E57B4A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6B695A" w:rsidRPr="003B19E9" w14:paraId="1425AF9E" w14:textId="77777777" w:rsidTr="006B695A">
        <w:trPr>
          <w:trHeight w:val="70"/>
          <w:jc w:val="center"/>
        </w:trPr>
        <w:tc>
          <w:tcPr>
            <w:tcW w:w="15310" w:type="dxa"/>
            <w:gridSpan w:val="8"/>
            <w:shd w:val="clear" w:color="auto" w:fill="F2F2F2" w:themeFill="background1" w:themeFillShade="F2"/>
            <w:vAlign w:val="center"/>
          </w:tcPr>
          <w:p w14:paraId="5957B0C7" w14:textId="77777777" w:rsidR="006B695A" w:rsidRPr="003B19E9" w:rsidRDefault="006B695A" w:rsidP="006B695A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29210AB7" w14:textId="77777777" w:rsidR="00665CE5" w:rsidRDefault="00665CE5">
      <w:r>
        <w:br w:type="page"/>
      </w:r>
    </w:p>
    <w:tbl>
      <w:tblPr>
        <w:tblStyle w:val="TableGrid"/>
        <w:tblW w:w="15310" w:type="dxa"/>
        <w:jc w:val="center"/>
        <w:tblLayout w:type="fixed"/>
        <w:tblLook w:val="04A0" w:firstRow="1" w:lastRow="0" w:firstColumn="1" w:lastColumn="0" w:noHBand="0" w:noVBand="1"/>
      </w:tblPr>
      <w:tblGrid>
        <w:gridCol w:w="729"/>
        <w:gridCol w:w="542"/>
        <w:gridCol w:w="4046"/>
        <w:gridCol w:w="1624"/>
        <w:gridCol w:w="2835"/>
        <w:gridCol w:w="4394"/>
        <w:gridCol w:w="1140"/>
      </w:tblGrid>
      <w:tr w:rsidR="008401B7" w:rsidRPr="003B19E9" w14:paraId="1282C925" w14:textId="77777777" w:rsidTr="00D947E1">
        <w:trPr>
          <w:jc w:val="center"/>
        </w:trPr>
        <w:tc>
          <w:tcPr>
            <w:tcW w:w="15310" w:type="dxa"/>
            <w:gridSpan w:val="7"/>
            <w:shd w:val="clear" w:color="auto" w:fill="FFC000"/>
          </w:tcPr>
          <w:p w14:paraId="04CEF467" w14:textId="3E785350" w:rsidR="008401B7" w:rsidRPr="003B19E9" w:rsidRDefault="008401B7" w:rsidP="00A60891">
            <w:pPr>
              <w:pStyle w:val="NoSpacing"/>
              <w:spacing w:before="120" w:after="120"/>
              <w:rPr>
                <w:lang w:val="en-GB"/>
              </w:rPr>
            </w:pPr>
            <w:r w:rsidRPr="003B19E9">
              <w:rPr>
                <w:b/>
                <w:lang w:val="en-GB"/>
              </w:rPr>
              <w:lastRenderedPageBreak/>
              <w:t>QS4.5:</w:t>
            </w:r>
            <w:r w:rsidR="0086250B" w:rsidRPr="003B19E9">
              <w:rPr>
                <w:b/>
                <w:lang w:val="en-GB"/>
              </w:rPr>
              <w:t xml:space="preserve"> Assessment and Awards</w:t>
            </w:r>
            <w:r w:rsidR="0086250B" w:rsidRPr="003B19E9">
              <w:rPr>
                <w:lang w:val="en-GB"/>
              </w:rPr>
              <w:t xml:space="preserve"> – Assessment of student achievement </w:t>
            </w:r>
            <w:r w:rsidR="00460C37" w:rsidRPr="003B19E9">
              <w:rPr>
                <w:lang w:val="en-GB"/>
              </w:rPr>
              <w:t xml:space="preserve">is carried out </w:t>
            </w:r>
            <w:r w:rsidR="0086250B" w:rsidRPr="003B19E9">
              <w:rPr>
                <w:lang w:val="en-GB"/>
              </w:rPr>
              <w:t xml:space="preserve">in a fair and consistent manner in line with PHECC assessment criteria. </w:t>
            </w:r>
          </w:p>
        </w:tc>
      </w:tr>
      <w:tr w:rsidR="00FA7E98" w:rsidRPr="003B19E9" w14:paraId="5B201A46" w14:textId="77777777" w:rsidTr="00221E15">
        <w:trPr>
          <w:jc w:val="center"/>
        </w:trPr>
        <w:tc>
          <w:tcPr>
            <w:tcW w:w="5317" w:type="dxa"/>
            <w:gridSpan w:val="3"/>
            <w:shd w:val="clear" w:color="auto" w:fill="F2F2F2" w:themeFill="background1" w:themeFillShade="F2"/>
            <w:vAlign w:val="center"/>
          </w:tcPr>
          <w:p w14:paraId="3E6B4CFC" w14:textId="77777777" w:rsidR="00FA7E98" w:rsidRPr="003B19E9" w:rsidRDefault="00FA7E98" w:rsidP="008401B7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Component</w:t>
            </w:r>
          </w:p>
        </w:tc>
        <w:tc>
          <w:tcPr>
            <w:tcW w:w="4459" w:type="dxa"/>
            <w:gridSpan w:val="2"/>
            <w:shd w:val="clear" w:color="auto" w:fill="F2F2F2" w:themeFill="background1" w:themeFillShade="F2"/>
            <w:vAlign w:val="center"/>
          </w:tcPr>
          <w:p w14:paraId="35753065" w14:textId="77777777" w:rsidR="00FA7E98" w:rsidRPr="003B19E9" w:rsidRDefault="00FA7E98" w:rsidP="008401B7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4394" w:type="dxa"/>
            <w:shd w:val="clear" w:color="auto" w:fill="F2F2F2" w:themeFill="background1" w:themeFillShade="F2"/>
            <w:vAlign w:val="center"/>
          </w:tcPr>
          <w:p w14:paraId="6BCE6C27" w14:textId="77777777" w:rsidR="00FA7E98" w:rsidRPr="003B19E9" w:rsidRDefault="00FA7E98" w:rsidP="008401B7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omments</w:t>
            </w:r>
          </w:p>
        </w:tc>
        <w:tc>
          <w:tcPr>
            <w:tcW w:w="1140" w:type="dxa"/>
            <w:shd w:val="clear" w:color="auto" w:fill="F2F2F2" w:themeFill="background1" w:themeFillShade="F2"/>
            <w:vAlign w:val="center"/>
          </w:tcPr>
          <w:p w14:paraId="69180FB9" w14:textId="77777777" w:rsidR="00FA7E98" w:rsidRPr="003B19E9" w:rsidRDefault="0058140C" w:rsidP="008401B7">
            <w:pPr>
              <w:spacing w:before="120" w:after="120"/>
              <w:jc w:val="center"/>
              <w:rPr>
                <w:b/>
                <w:sz w:val="18"/>
                <w:szCs w:val="18"/>
                <w:lang w:val="en-GB"/>
              </w:rPr>
            </w:pPr>
            <w:r w:rsidRPr="003B19E9">
              <w:rPr>
                <w:b/>
                <w:sz w:val="18"/>
                <w:szCs w:val="18"/>
                <w:lang w:val="en-GB"/>
              </w:rPr>
              <w:t>CR</w:t>
            </w:r>
          </w:p>
        </w:tc>
      </w:tr>
      <w:tr w:rsidR="00FA7E98" w:rsidRPr="003B19E9" w14:paraId="1E485953" w14:textId="77777777" w:rsidTr="00221E15">
        <w:trPr>
          <w:trHeight w:val="519"/>
          <w:jc w:val="center"/>
        </w:trPr>
        <w:tc>
          <w:tcPr>
            <w:tcW w:w="729" w:type="dxa"/>
            <w:vAlign w:val="center"/>
          </w:tcPr>
          <w:p w14:paraId="799CE91C" w14:textId="77777777" w:rsidR="00FA7E98" w:rsidRPr="003B19E9" w:rsidRDefault="0053282C" w:rsidP="00A7158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1</w:t>
            </w:r>
          </w:p>
        </w:tc>
        <w:tc>
          <w:tcPr>
            <w:tcW w:w="4588" w:type="dxa"/>
            <w:gridSpan w:val="2"/>
            <w:vAlign w:val="center"/>
          </w:tcPr>
          <w:p w14:paraId="13A7D6C7" w14:textId="491359D7" w:rsidR="00FA7E98" w:rsidRPr="003B19E9" w:rsidRDefault="00AC00A2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have</w:t>
            </w:r>
            <w:r w:rsidR="00FA7E98" w:rsidRPr="003B19E9">
              <w:rPr>
                <w:sz w:val="20"/>
                <w:szCs w:val="20"/>
                <w:lang w:val="en-GB"/>
              </w:rPr>
              <w:t xml:space="preserve"> an assessment policy and procedures?</w:t>
            </w:r>
          </w:p>
        </w:tc>
        <w:sdt>
          <w:sdtPr>
            <w:rPr>
              <w:sz w:val="20"/>
              <w:szCs w:val="20"/>
              <w:lang w:val="en-GB"/>
            </w:rPr>
            <w:id w:val="-191460200"/>
            <w:placeholder>
              <w:docPart w:val="EA4FF6E2404A40F9A28E361E411423A6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28E750A8" w14:textId="59A04F17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43489548"/>
            <w:placeholder>
              <w:docPart w:val="D2A220C7854A482CBD73F618828F4F41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4D0E17FE" w14:textId="07533D80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92515465"/>
            <w:placeholder>
              <w:docPart w:val="A36E40460B654436A520337F96967C38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30BB58BF" w14:textId="6A17D8E7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292BC5B7" w14:textId="77777777" w:rsidTr="00221E15">
        <w:trPr>
          <w:trHeight w:val="519"/>
          <w:jc w:val="center"/>
        </w:trPr>
        <w:tc>
          <w:tcPr>
            <w:tcW w:w="729" w:type="dxa"/>
            <w:vAlign w:val="center"/>
          </w:tcPr>
          <w:p w14:paraId="589798FF" w14:textId="77777777" w:rsidR="00FA7E98" w:rsidRPr="003B19E9" w:rsidRDefault="0053282C" w:rsidP="00A7158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2</w:t>
            </w:r>
          </w:p>
        </w:tc>
        <w:tc>
          <w:tcPr>
            <w:tcW w:w="4588" w:type="dxa"/>
            <w:gridSpan w:val="2"/>
            <w:vAlign w:val="center"/>
          </w:tcPr>
          <w:p w14:paraId="4AD5524A" w14:textId="066A6EAA" w:rsidR="00FA7E98" w:rsidRPr="003B19E9" w:rsidRDefault="00FA7E98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88205A">
              <w:rPr>
                <w:i/>
                <w:sz w:val="20"/>
                <w:szCs w:val="20"/>
                <w:lang w:val="en-GB"/>
              </w:rPr>
              <w:t>For NQEMT Paramedic and AP only</w:t>
            </w:r>
            <w:r w:rsidRPr="003B19E9">
              <w:rPr>
                <w:sz w:val="20"/>
                <w:szCs w:val="20"/>
                <w:lang w:val="en-GB"/>
              </w:rPr>
              <w:t>: Is an appropriate assessment schedule in place</w:t>
            </w:r>
            <w:r w:rsidR="00584140">
              <w:rPr>
                <w:sz w:val="20"/>
                <w:szCs w:val="20"/>
                <w:lang w:val="en-GB"/>
              </w:rPr>
              <w:t>,</w:t>
            </w:r>
            <w:r w:rsidRPr="003B19E9">
              <w:rPr>
                <w:sz w:val="20"/>
                <w:szCs w:val="20"/>
                <w:lang w:val="en-GB"/>
              </w:rPr>
              <w:t xml:space="preserve"> </w:t>
            </w:r>
            <w:r w:rsidR="00103F28" w:rsidRPr="003B19E9">
              <w:rPr>
                <w:sz w:val="20"/>
                <w:szCs w:val="20"/>
                <w:lang w:val="en-GB"/>
              </w:rPr>
              <w:t xml:space="preserve">which has been </w:t>
            </w:r>
            <w:r w:rsidRPr="003B19E9">
              <w:rPr>
                <w:sz w:val="20"/>
                <w:szCs w:val="20"/>
                <w:lang w:val="en-GB"/>
              </w:rPr>
              <w:t>approved by PHECC?</w:t>
            </w:r>
          </w:p>
        </w:tc>
        <w:sdt>
          <w:sdtPr>
            <w:rPr>
              <w:sz w:val="20"/>
              <w:szCs w:val="20"/>
              <w:lang w:val="en-GB"/>
            </w:rPr>
            <w:id w:val="-2128156070"/>
            <w:placeholder>
              <w:docPart w:val="D82C611451234DAB99EFBFA4DBDA2142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74C2D10C" w14:textId="75C441B9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445076923"/>
            <w:placeholder>
              <w:docPart w:val="90ECC931B8CC4753AA5EFB3A17D4287E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70DAB656" w14:textId="5D6F1787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971553246"/>
            <w:placeholder>
              <w:docPart w:val="5A5A7C4959DA40CE9B6AB2DC8C0718F8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1192008C" w14:textId="653E6226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4AB535D6" w14:textId="77777777" w:rsidTr="00221E15">
        <w:trPr>
          <w:trHeight w:val="519"/>
          <w:jc w:val="center"/>
        </w:trPr>
        <w:tc>
          <w:tcPr>
            <w:tcW w:w="729" w:type="dxa"/>
            <w:vAlign w:val="center"/>
          </w:tcPr>
          <w:p w14:paraId="0F4CC291" w14:textId="77777777" w:rsidR="00FA7E98" w:rsidRPr="003B19E9" w:rsidRDefault="0053282C" w:rsidP="00A7158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3</w:t>
            </w:r>
          </w:p>
        </w:tc>
        <w:tc>
          <w:tcPr>
            <w:tcW w:w="4588" w:type="dxa"/>
            <w:gridSpan w:val="2"/>
            <w:vAlign w:val="center"/>
          </w:tcPr>
          <w:p w14:paraId="0ED0FA4A" w14:textId="77777777" w:rsidR="00FA7E98" w:rsidRPr="003B19E9" w:rsidRDefault="00FA7E98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</w:t>
            </w:r>
            <w:r w:rsidR="00AC00A2" w:rsidRPr="003B19E9">
              <w:rPr>
                <w:sz w:val="20"/>
                <w:szCs w:val="20"/>
                <w:lang w:val="en-GB"/>
              </w:rPr>
              <w:t xml:space="preserve">there evidence that </w:t>
            </w:r>
            <w:r w:rsidRPr="003B19E9">
              <w:rPr>
                <w:sz w:val="20"/>
                <w:szCs w:val="20"/>
                <w:lang w:val="en-GB"/>
              </w:rPr>
              <w:t xml:space="preserve">an appropriate assessment methodology </w:t>
            </w:r>
            <w:r w:rsidR="00AC00A2" w:rsidRPr="003B19E9">
              <w:rPr>
                <w:sz w:val="20"/>
                <w:szCs w:val="20"/>
                <w:lang w:val="en-GB"/>
              </w:rPr>
              <w:t xml:space="preserve">is used </w:t>
            </w:r>
            <w:r w:rsidRPr="003B19E9">
              <w:rPr>
                <w:sz w:val="20"/>
                <w:szCs w:val="20"/>
                <w:lang w:val="en-GB"/>
              </w:rPr>
              <w:t>for all courses?</w:t>
            </w:r>
          </w:p>
        </w:tc>
        <w:sdt>
          <w:sdtPr>
            <w:rPr>
              <w:sz w:val="20"/>
              <w:szCs w:val="20"/>
              <w:lang w:val="en-GB"/>
            </w:rPr>
            <w:id w:val="-2145882099"/>
            <w:placeholder>
              <w:docPart w:val="7646A0AD51E141ECAEFA6AA924B21688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021E928C" w14:textId="5F6553BF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315844537"/>
            <w:placeholder>
              <w:docPart w:val="3ED47D5A688C421CBE32122BFFA94BF2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69E8B808" w14:textId="4330DFE6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913236809"/>
            <w:placeholder>
              <w:docPart w:val="C42DB3B2931848CEBC3685F806F32979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1FE90D70" w14:textId="362C9132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1D441AD1" w14:textId="77777777" w:rsidTr="00221E15">
        <w:trPr>
          <w:trHeight w:val="519"/>
          <w:jc w:val="center"/>
        </w:trPr>
        <w:tc>
          <w:tcPr>
            <w:tcW w:w="729" w:type="dxa"/>
            <w:vAlign w:val="center"/>
          </w:tcPr>
          <w:p w14:paraId="24DF3CC5" w14:textId="77777777" w:rsidR="00FA7E98" w:rsidRPr="003B19E9" w:rsidRDefault="0053282C" w:rsidP="00A7158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4</w:t>
            </w:r>
          </w:p>
        </w:tc>
        <w:tc>
          <w:tcPr>
            <w:tcW w:w="4588" w:type="dxa"/>
            <w:gridSpan w:val="2"/>
            <w:vAlign w:val="center"/>
          </w:tcPr>
          <w:p w14:paraId="232B05DE" w14:textId="3C243644" w:rsidR="00FA7E98" w:rsidRPr="003B19E9" w:rsidRDefault="00FA7E98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it clearly stated when PHECC assessment material is </w:t>
            </w:r>
            <w:r w:rsidR="00584140">
              <w:rPr>
                <w:sz w:val="20"/>
                <w:szCs w:val="20"/>
                <w:lang w:val="en-GB"/>
              </w:rPr>
              <w:t>used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-2021768088"/>
            <w:placeholder>
              <w:docPart w:val="723CD49885A8435CB75C3FCCA4B6A2FC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448CE73F" w14:textId="1352A2A5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66046833"/>
            <w:placeholder>
              <w:docPart w:val="3A7A3430009C4335BF949A55C6659FF6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6C902E4E" w14:textId="12DA147A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490328521"/>
            <w:placeholder>
              <w:docPart w:val="4F9E5B1FEACF449DB20FD6056C77E8DA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724D5F0B" w14:textId="47929374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5DCA0950" w14:textId="77777777" w:rsidTr="00221E15">
        <w:trPr>
          <w:trHeight w:val="260"/>
          <w:jc w:val="center"/>
        </w:trPr>
        <w:tc>
          <w:tcPr>
            <w:tcW w:w="729" w:type="dxa"/>
            <w:vAlign w:val="center"/>
          </w:tcPr>
          <w:p w14:paraId="58C5741A" w14:textId="77777777" w:rsidR="00FA7E98" w:rsidRPr="003B19E9" w:rsidRDefault="0053282C" w:rsidP="00A7158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5</w:t>
            </w:r>
          </w:p>
        </w:tc>
        <w:tc>
          <w:tcPr>
            <w:tcW w:w="4588" w:type="dxa"/>
            <w:gridSpan w:val="2"/>
            <w:vAlign w:val="center"/>
          </w:tcPr>
          <w:p w14:paraId="2A0401C8" w14:textId="77777777" w:rsidR="00AC00A2" w:rsidRPr="003B19E9" w:rsidRDefault="00FA7E98" w:rsidP="00EF4519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o students</w:t>
            </w:r>
            <w:r w:rsidR="00AC00A2" w:rsidRPr="003B19E9">
              <w:rPr>
                <w:sz w:val="20"/>
                <w:szCs w:val="20"/>
                <w:lang w:val="en-GB"/>
              </w:rPr>
              <w:t>:</w:t>
            </w:r>
          </w:p>
          <w:p w14:paraId="76C5248D" w14:textId="5442A59E" w:rsidR="00AC00A2" w:rsidRPr="003B19E9" w:rsidRDefault="00103F28" w:rsidP="00EF4519">
            <w:pPr>
              <w:pStyle w:val="NoSpacing"/>
              <w:numPr>
                <w:ilvl w:val="0"/>
                <w:numId w:val="14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Have a</w:t>
            </w:r>
            <w:r w:rsidR="00FA7E98" w:rsidRPr="003B19E9">
              <w:rPr>
                <w:sz w:val="20"/>
                <w:szCs w:val="20"/>
                <w:lang w:val="en-GB"/>
              </w:rPr>
              <w:t>ccess to the information</w:t>
            </w:r>
            <w:r w:rsidRPr="003B19E9">
              <w:rPr>
                <w:sz w:val="20"/>
                <w:szCs w:val="20"/>
                <w:lang w:val="en-GB"/>
              </w:rPr>
              <w:t xml:space="preserve"> (e.g. course material)</w:t>
            </w:r>
            <w:r w:rsidR="00FA7E98" w:rsidRPr="003B19E9">
              <w:rPr>
                <w:sz w:val="20"/>
                <w:szCs w:val="20"/>
                <w:lang w:val="en-GB"/>
              </w:rPr>
              <w:t xml:space="preserve"> necessary for them to participate in assessment </w:t>
            </w:r>
          </w:p>
          <w:p w14:paraId="04183FB2" w14:textId="77777777" w:rsidR="00FA7E98" w:rsidRPr="003B19E9" w:rsidRDefault="00AC00A2" w:rsidP="00EF4519">
            <w:pPr>
              <w:pStyle w:val="NoSpacing"/>
              <w:numPr>
                <w:ilvl w:val="0"/>
                <w:numId w:val="14"/>
              </w:numPr>
              <w:spacing w:after="120"/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Receive </w:t>
            </w:r>
            <w:r w:rsidR="00FA7E98" w:rsidRPr="003B19E9">
              <w:rPr>
                <w:sz w:val="20"/>
                <w:szCs w:val="20"/>
                <w:lang w:val="en-GB"/>
              </w:rPr>
              <w:t>feedback on their assessment</w:t>
            </w:r>
            <w:r w:rsidR="00103F28" w:rsidRPr="003B19E9">
              <w:rPr>
                <w:sz w:val="20"/>
                <w:szCs w:val="20"/>
                <w:lang w:val="en-GB"/>
              </w:rPr>
              <w:t>/results</w:t>
            </w:r>
            <w:r w:rsidR="00FA7E98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-550532846"/>
            <w:placeholder>
              <w:docPart w:val="143E036AFC5F4AFF9AF25D4D95546460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3150368E" w14:textId="0A8326B8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654436567"/>
            <w:placeholder>
              <w:docPart w:val="EDA607B9F407467682C76CCE057027FB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6D49A379" w14:textId="5F033808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503165673"/>
            <w:placeholder>
              <w:docPart w:val="1E162F3A2384414E8BF7ABB6C511E24D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3D115A82" w14:textId="49352AAD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1E8F248B" w14:textId="77777777" w:rsidTr="00221E15">
        <w:trPr>
          <w:trHeight w:val="519"/>
          <w:jc w:val="center"/>
        </w:trPr>
        <w:tc>
          <w:tcPr>
            <w:tcW w:w="729" w:type="dxa"/>
            <w:vAlign w:val="center"/>
          </w:tcPr>
          <w:p w14:paraId="2AD424F8" w14:textId="77777777" w:rsidR="00FA7E98" w:rsidRPr="003B19E9" w:rsidRDefault="0053282C" w:rsidP="00A7158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6</w:t>
            </w:r>
          </w:p>
        </w:tc>
        <w:tc>
          <w:tcPr>
            <w:tcW w:w="4588" w:type="dxa"/>
            <w:gridSpan w:val="2"/>
            <w:vAlign w:val="center"/>
          </w:tcPr>
          <w:p w14:paraId="279B0EF1" w14:textId="1BD89337" w:rsidR="00FA7E98" w:rsidRPr="003B19E9" w:rsidRDefault="00AC00A2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sz w:val="20"/>
                <w:szCs w:val="20"/>
                <w:lang w:val="en-GB"/>
              </w:rPr>
              <w:t>institution</w:t>
            </w:r>
            <w:r w:rsidRPr="003B19E9">
              <w:rPr>
                <w:sz w:val="20"/>
                <w:szCs w:val="20"/>
                <w:lang w:val="en-GB"/>
              </w:rPr>
              <w:t xml:space="preserve"> have procedures to adapt </w:t>
            </w:r>
            <w:r w:rsidR="00FA7E98" w:rsidRPr="003B19E9">
              <w:rPr>
                <w:sz w:val="20"/>
                <w:szCs w:val="20"/>
                <w:lang w:val="en-GB"/>
              </w:rPr>
              <w:t xml:space="preserve">assessment methodologies to cater for students with </w:t>
            </w:r>
            <w:r w:rsidRPr="003B19E9">
              <w:rPr>
                <w:sz w:val="20"/>
                <w:szCs w:val="20"/>
                <w:lang w:val="en-GB"/>
              </w:rPr>
              <w:t>additional support needs</w:t>
            </w:r>
            <w:r w:rsidR="00FA7E98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981579828"/>
            <w:placeholder>
              <w:docPart w:val="E6554672688B4F88B6286AA2B8684FBF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02990D05" w14:textId="4ACE54B2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336141162"/>
            <w:placeholder>
              <w:docPart w:val="31CD837E69D14DB99A7408252BDF2F9C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449527A6" w14:textId="11D9CEBF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08018934"/>
            <w:placeholder>
              <w:docPart w:val="E4386E88A5FC4BA9BE5E0B310F6850EF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291ED2F1" w14:textId="1F4A2E64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FA7E98" w:rsidRPr="003B19E9" w14:paraId="31913D9D" w14:textId="77777777" w:rsidTr="00221E15">
        <w:trPr>
          <w:trHeight w:val="80"/>
          <w:jc w:val="center"/>
        </w:trPr>
        <w:tc>
          <w:tcPr>
            <w:tcW w:w="729" w:type="dxa"/>
            <w:vAlign w:val="center"/>
          </w:tcPr>
          <w:p w14:paraId="7479BCCA" w14:textId="77777777" w:rsidR="00FA7E98" w:rsidRPr="003B19E9" w:rsidRDefault="0053282C" w:rsidP="00A7158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7</w:t>
            </w:r>
          </w:p>
        </w:tc>
        <w:tc>
          <w:tcPr>
            <w:tcW w:w="4588" w:type="dxa"/>
            <w:gridSpan w:val="2"/>
            <w:vAlign w:val="center"/>
          </w:tcPr>
          <w:p w14:paraId="7D4C787B" w14:textId="77777777" w:rsidR="00AC00A2" w:rsidRPr="003B19E9" w:rsidRDefault="00AC00A2" w:rsidP="00EF4519">
            <w:pPr>
              <w:pStyle w:val="NoSpacing"/>
              <w:spacing w:before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re evidence that:</w:t>
            </w:r>
          </w:p>
          <w:p w14:paraId="79B7047C" w14:textId="5E945F46" w:rsidR="00AC00A2" w:rsidRPr="003B19E9" w:rsidRDefault="00AC00A2" w:rsidP="00EF4519">
            <w:pPr>
              <w:pStyle w:val="NoSpacing"/>
              <w:numPr>
                <w:ilvl w:val="0"/>
                <w:numId w:val="15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Responsibility </w:t>
            </w:r>
            <w:r w:rsidR="00A37EF9" w:rsidRPr="003B19E9">
              <w:rPr>
                <w:sz w:val="20"/>
                <w:szCs w:val="20"/>
                <w:lang w:val="en-GB"/>
              </w:rPr>
              <w:t xml:space="preserve">for assessment material is designated </w:t>
            </w:r>
          </w:p>
          <w:p w14:paraId="7D340859" w14:textId="77777777" w:rsidR="00FA7E98" w:rsidRPr="003B19E9" w:rsidRDefault="00AC00A2" w:rsidP="00EF4519">
            <w:pPr>
              <w:pStyle w:val="NoSpacing"/>
              <w:numPr>
                <w:ilvl w:val="0"/>
                <w:numId w:val="15"/>
              </w:numPr>
              <w:ind w:left="36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</w:t>
            </w:r>
            <w:r w:rsidR="00FA7E98" w:rsidRPr="003B19E9">
              <w:rPr>
                <w:sz w:val="20"/>
                <w:szCs w:val="20"/>
                <w:lang w:val="en-GB"/>
              </w:rPr>
              <w:t xml:space="preserve">ssessment materials </w:t>
            </w:r>
            <w:r w:rsidRPr="003B19E9">
              <w:rPr>
                <w:sz w:val="20"/>
                <w:szCs w:val="20"/>
                <w:lang w:val="en-GB"/>
              </w:rPr>
              <w:t xml:space="preserve">are </w:t>
            </w:r>
            <w:r w:rsidR="00FA7E98" w:rsidRPr="003B19E9">
              <w:rPr>
                <w:sz w:val="20"/>
                <w:szCs w:val="20"/>
                <w:lang w:val="en-GB"/>
              </w:rPr>
              <w:t>securely stored</w:t>
            </w:r>
            <w:r w:rsidR="00A37EF9"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-1344084017"/>
            <w:placeholder>
              <w:docPart w:val="28FA6A4AD50A421B91613CB6AD851F48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50312F8C" w14:textId="6D0BF6A9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148332368"/>
            <w:placeholder>
              <w:docPart w:val="5697722E73E54386871D3500D649077C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09F9F963" w14:textId="20E36044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949045128"/>
            <w:placeholder>
              <w:docPart w:val="33EC72FB49ED46868AB8658B83ED2DF5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55E0F12D" w14:textId="24A3ED1C" w:rsidR="00FA7E9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8140C" w:rsidRPr="003B19E9" w14:paraId="3F935C49" w14:textId="77777777" w:rsidTr="00221E15">
        <w:trPr>
          <w:trHeight w:val="170"/>
          <w:jc w:val="center"/>
        </w:trPr>
        <w:tc>
          <w:tcPr>
            <w:tcW w:w="729" w:type="dxa"/>
            <w:vAlign w:val="center"/>
          </w:tcPr>
          <w:p w14:paraId="2BF589F3" w14:textId="77777777" w:rsidR="0058140C" w:rsidRPr="003B19E9" w:rsidRDefault="0053282C" w:rsidP="00A7158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8</w:t>
            </w:r>
          </w:p>
        </w:tc>
        <w:tc>
          <w:tcPr>
            <w:tcW w:w="4588" w:type="dxa"/>
            <w:gridSpan w:val="2"/>
            <w:vAlign w:val="center"/>
          </w:tcPr>
          <w:p w14:paraId="05BA07EC" w14:textId="7D17E667" w:rsidR="0058140C" w:rsidRPr="003B19E9" w:rsidRDefault="0058140C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Is </w:t>
            </w:r>
            <w:r w:rsidR="00A37EF9" w:rsidRPr="003B19E9">
              <w:rPr>
                <w:sz w:val="20"/>
                <w:szCs w:val="20"/>
                <w:lang w:val="en-GB"/>
              </w:rPr>
              <w:t xml:space="preserve">it clear who has </w:t>
            </w:r>
            <w:r w:rsidRPr="003B19E9">
              <w:rPr>
                <w:sz w:val="20"/>
                <w:szCs w:val="20"/>
                <w:lang w:val="en-GB"/>
              </w:rPr>
              <w:t xml:space="preserve">responsibility for </w:t>
            </w:r>
            <w:r w:rsidR="00584140">
              <w:rPr>
                <w:sz w:val="20"/>
                <w:szCs w:val="20"/>
                <w:lang w:val="en-GB"/>
              </w:rPr>
              <w:t>managing</w:t>
            </w:r>
            <w:r w:rsidR="00584140" w:rsidRPr="00AA40F7">
              <w:rPr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sz w:val="20"/>
                <w:szCs w:val="20"/>
                <w:lang w:val="en-GB"/>
              </w:rPr>
              <w:t>the PHECC certification system</w:t>
            </w:r>
            <w:r w:rsidR="00103F28" w:rsidRPr="003B19E9">
              <w:rPr>
                <w:sz w:val="20"/>
                <w:szCs w:val="20"/>
                <w:lang w:val="en-GB"/>
              </w:rPr>
              <w:t xml:space="preserve"> at responder level and practitioner (NQEMT) level</w:t>
            </w:r>
            <w:r w:rsidRPr="003B19E9">
              <w:rPr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1180234285"/>
            <w:placeholder>
              <w:docPart w:val="949AAC9441F14833BE577E9B1F568167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4CCE97A4" w14:textId="1278DB03" w:rsidR="0058140C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282158192"/>
            <w:placeholder>
              <w:docPart w:val="95D8F390A2924C0FB709F2B9E061AE2F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2C9C3D2E" w14:textId="01B31244" w:rsidR="0058140C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91296443"/>
            <w:placeholder>
              <w:docPart w:val="2870E96655504AB5B12FD84C660E74D9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00E3D5F2" w14:textId="508727BB" w:rsidR="0058140C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103F28" w:rsidRPr="003B19E9" w14:paraId="2B53A980" w14:textId="77777777" w:rsidTr="00221E15">
        <w:trPr>
          <w:trHeight w:val="170"/>
          <w:jc w:val="center"/>
        </w:trPr>
        <w:tc>
          <w:tcPr>
            <w:tcW w:w="729" w:type="dxa"/>
            <w:vAlign w:val="center"/>
          </w:tcPr>
          <w:p w14:paraId="13483F47" w14:textId="77777777" w:rsidR="00103F28" w:rsidRPr="003B19E9" w:rsidRDefault="00103F28" w:rsidP="00A7158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lastRenderedPageBreak/>
              <w:t>4.5.9</w:t>
            </w:r>
          </w:p>
        </w:tc>
        <w:tc>
          <w:tcPr>
            <w:tcW w:w="4588" w:type="dxa"/>
            <w:gridSpan w:val="2"/>
            <w:vAlign w:val="center"/>
          </w:tcPr>
          <w:p w14:paraId="55B0552B" w14:textId="77777777" w:rsidR="00103F28" w:rsidRPr="003B19E9" w:rsidRDefault="00103F28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s there evidence that students are authorised to apply for NQEMT examination at the appropriate time?</w:t>
            </w:r>
          </w:p>
        </w:tc>
        <w:sdt>
          <w:sdtPr>
            <w:rPr>
              <w:sz w:val="20"/>
              <w:szCs w:val="20"/>
              <w:lang w:val="en-GB"/>
            </w:rPr>
            <w:id w:val="-1153214256"/>
            <w:placeholder>
              <w:docPart w:val="D506193BFC6043AFB263C630B5CE86AD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68C02C4F" w14:textId="1CBC5F3A" w:rsidR="00103F2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10285195"/>
            <w:placeholder>
              <w:docPart w:val="8F6922196E6146A6AA093DCC5547571D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2F70BCCD" w14:textId="2338A6FB" w:rsidR="00103F2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85381712"/>
            <w:placeholder>
              <w:docPart w:val="95654322DEF5409792936438EC5BEAAB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1307BFBE" w14:textId="01508AB4" w:rsidR="00103F28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  <w:r w:rsidRPr="00206E93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58140C" w:rsidRPr="003B19E9" w14:paraId="2F52D73A" w14:textId="77777777" w:rsidTr="00221E15">
        <w:trPr>
          <w:trHeight w:val="519"/>
          <w:jc w:val="center"/>
        </w:trPr>
        <w:tc>
          <w:tcPr>
            <w:tcW w:w="729" w:type="dxa"/>
            <w:vAlign w:val="center"/>
          </w:tcPr>
          <w:p w14:paraId="439A664C" w14:textId="77777777" w:rsidR="0058140C" w:rsidRPr="003B19E9" w:rsidRDefault="0053282C" w:rsidP="00103F28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</w:t>
            </w:r>
            <w:r w:rsidR="00103F28" w:rsidRPr="003B19E9">
              <w:rPr>
                <w:b/>
                <w:sz w:val="20"/>
                <w:szCs w:val="20"/>
                <w:lang w:val="en-GB"/>
              </w:rPr>
              <w:t>10</w:t>
            </w:r>
          </w:p>
        </w:tc>
        <w:tc>
          <w:tcPr>
            <w:tcW w:w="4588" w:type="dxa"/>
            <w:gridSpan w:val="2"/>
            <w:vAlign w:val="center"/>
          </w:tcPr>
          <w:p w14:paraId="15534070" w14:textId="24BDE057" w:rsidR="0058140C" w:rsidRPr="003B19E9" w:rsidRDefault="00A37EF9" w:rsidP="00EF4519">
            <w:pPr>
              <w:pStyle w:val="NoSpacing"/>
              <w:spacing w:before="120" w:after="120"/>
              <w:rPr>
                <w:rFonts w:cs="Arial"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rFonts w:cs="Arial"/>
                <w:sz w:val="20"/>
                <w:szCs w:val="20"/>
                <w:lang w:val="en-GB"/>
              </w:rPr>
              <w:t>institution</w:t>
            </w: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584140">
              <w:rPr>
                <w:rFonts w:cs="Arial"/>
                <w:sz w:val="20"/>
                <w:szCs w:val="20"/>
                <w:lang w:val="en-GB"/>
              </w:rPr>
              <w:t>have</w:t>
            </w:r>
            <w:r w:rsidR="00584140" w:rsidRPr="003B19E9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a procedure for </w:t>
            </w:r>
            <w:r w:rsidR="0058140C" w:rsidRPr="003B19E9">
              <w:rPr>
                <w:rFonts w:cs="Arial"/>
                <w:sz w:val="20"/>
                <w:szCs w:val="20"/>
                <w:lang w:val="en-GB"/>
              </w:rPr>
              <w:t>internal verification?</w:t>
            </w:r>
          </w:p>
          <w:p w14:paraId="35DBBF76" w14:textId="77777777" w:rsidR="00A37EF9" w:rsidRPr="003B19E9" w:rsidRDefault="00A37EF9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>Is there evidence that internal verification takes place?</w:t>
            </w:r>
          </w:p>
        </w:tc>
        <w:sdt>
          <w:sdtPr>
            <w:rPr>
              <w:sz w:val="20"/>
              <w:szCs w:val="20"/>
              <w:lang w:val="en-GB"/>
            </w:rPr>
            <w:id w:val="-1451001269"/>
            <w:placeholder>
              <w:docPart w:val="AD45D38B01FB446AAB1E32B590277AAC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4A4CE33D" w14:textId="3002FA8B" w:rsidR="0058140C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01045996"/>
            <w:placeholder>
              <w:docPart w:val="463FC9A841DE4E6E9B636E90FF75A727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02B67F0B" w14:textId="5C74CA11" w:rsidR="0058140C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579634733"/>
            <w:placeholder>
              <w:docPart w:val="AF7DABC3995241948173145E1C9FCFB4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2E348158" w14:textId="0D7D6BDB" w:rsidR="0058140C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A37EF9" w:rsidRPr="003B19E9" w14:paraId="7C9CECCC" w14:textId="77777777" w:rsidTr="00221E15">
        <w:trPr>
          <w:trHeight w:val="519"/>
          <w:jc w:val="center"/>
        </w:trPr>
        <w:tc>
          <w:tcPr>
            <w:tcW w:w="729" w:type="dxa"/>
            <w:vAlign w:val="center"/>
          </w:tcPr>
          <w:p w14:paraId="181796C7" w14:textId="77777777" w:rsidR="00A37EF9" w:rsidRPr="003B19E9" w:rsidRDefault="00A37EF9" w:rsidP="00F04B3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1</w:t>
            </w:r>
            <w:r w:rsidR="00F04B3D" w:rsidRPr="003B19E9">
              <w:rPr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4588" w:type="dxa"/>
            <w:gridSpan w:val="2"/>
            <w:vAlign w:val="center"/>
          </w:tcPr>
          <w:p w14:paraId="5C000770" w14:textId="235427CC" w:rsidR="00A37EF9" w:rsidRPr="003B19E9" w:rsidRDefault="00A37EF9" w:rsidP="00EF4519">
            <w:pPr>
              <w:pStyle w:val="NoSpacing"/>
              <w:spacing w:before="120" w:after="120"/>
              <w:rPr>
                <w:rFonts w:cs="Arial"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rFonts w:cs="Arial"/>
                <w:sz w:val="20"/>
                <w:szCs w:val="20"/>
                <w:lang w:val="en-GB"/>
              </w:rPr>
              <w:t>institution</w:t>
            </w: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 have a procedure for external authentication?</w:t>
            </w:r>
          </w:p>
          <w:p w14:paraId="082A47E8" w14:textId="6E878DCE" w:rsidR="00A37EF9" w:rsidRPr="003B19E9" w:rsidRDefault="00A37EF9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Is there evidence that external </w:t>
            </w:r>
            <w:r w:rsidR="00584140" w:rsidRPr="00AA40F7">
              <w:rPr>
                <w:rFonts w:cs="Arial"/>
                <w:sz w:val="20"/>
                <w:szCs w:val="20"/>
                <w:lang w:val="en-GB"/>
              </w:rPr>
              <w:t xml:space="preserve">authentication </w:t>
            </w:r>
            <w:r w:rsidRPr="003B19E9">
              <w:rPr>
                <w:rFonts w:cs="Arial"/>
                <w:sz w:val="20"/>
                <w:szCs w:val="20"/>
                <w:lang w:val="en-GB"/>
              </w:rPr>
              <w:t>takes place?</w:t>
            </w:r>
          </w:p>
        </w:tc>
        <w:sdt>
          <w:sdtPr>
            <w:rPr>
              <w:sz w:val="20"/>
              <w:szCs w:val="20"/>
              <w:lang w:val="en-GB"/>
            </w:rPr>
            <w:id w:val="901793231"/>
            <w:placeholder>
              <w:docPart w:val="DB6FE938AE464FDB90DB2E9158FE07A9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59153831" w14:textId="406323BA" w:rsidR="00A37EF9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248924457"/>
            <w:placeholder>
              <w:docPart w:val="37E3EFAE390E4F1EAFD9B53307471B2D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1E199063" w14:textId="5FD4A046" w:rsidR="00A37EF9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714426993"/>
            <w:placeholder>
              <w:docPart w:val="4FF4FE12DDBB46709AC0EB80D94BFD1C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55C4DE9C" w14:textId="01B881CD" w:rsidR="00A37EF9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A37EF9" w:rsidRPr="003B19E9" w14:paraId="5F6E525A" w14:textId="77777777" w:rsidTr="00221E15">
        <w:trPr>
          <w:trHeight w:val="519"/>
          <w:jc w:val="center"/>
        </w:trPr>
        <w:tc>
          <w:tcPr>
            <w:tcW w:w="729" w:type="dxa"/>
            <w:vAlign w:val="center"/>
          </w:tcPr>
          <w:p w14:paraId="2B353E0E" w14:textId="77777777" w:rsidR="00A37EF9" w:rsidRPr="003B19E9" w:rsidRDefault="00A37EF9" w:rsidP="00F04B3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1</w:t>
            </w:r>
            <w:r w:rsidR="00F04B3D" w:rsidRPr="003B19E9">
              <w:rPr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4588" w:type="dxa"/>
            <w:gridSpan w:val="2"/>
            <w:vAlign w:val="center"/>
          </w:tcPr>
          <w:p w14:paraId="349A60F3" w14:textId="615809BA" w:rsidR="00A37EF9" w:rsidRPr="003B19E9" w:rsidRDefault="00A37EF9" w:rsidP="00EF4519">
            <w:pPr>
              <w:pStyle w:val="NoSpacing"/>
              <w:spacing w:before="120" w:after="120"/>
              <w:rPr>
                <w:rFonts w:cs="Arial"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rFonts w:cs="Arial"/>
                <w:sz w:val="20"/>
                <w:szCs w:val="20"/>
                <w:lang w:val="en-GB"/>
              </w:rPr>
              <w:t>institution</w:t>
            </w: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 have a procedure for results approval?</w:t>
            </w:r>
          </w:p>
          <w:p w14:paraId="21861728" w14:textId="77777777" w:rsidR="00A37EF9" w:rsidRPr="003B19E9" w:rsidRDefault="00A37EF9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>Is there evidence that results approval takes place?</w:t>
            </w:r>
          </w:p>
        </w:tc>
        <w:sdt>
          <w:sdtPr>
            <w:rPr>
              <w:sz w:val="20"/>
              <w:szCs w:val="20"/>
              <w:lang w:val="en-GB"/>
            </w:rPr>
            <w:id w:val="460306453"/>
            <w:placeholder>
              <w:docPart w:val="E27DB3ED11264F0C9FDBDB7CB23DB782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30331AF2" w14:textId="3E210ADD" w:rsidR="00A37EF9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806004985"/>
            <w:placeholder>
              <w:docPart w:val="3CA4E6A610CF4B7299B06696E4573AF8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339D7F58" w14:textId="6E74BFFA" w:rsidR="00A37EF9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453677489"/>
            <w:placeholder>
              <w:docPart w:val="CD4299874D4445B8A892B571BB31509F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3C2B2D1C" w14:textId="2EB46DB3" w:rsidR="00A37EF9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58140C" w:rsidRPr="003B19E9" w14:paraId="4553D91F" w14:textId="77777777" w:rsidTr="00221E15">
        <w:trPr>
          <w:trHeight w:val="519"/>
          <w:jc w:val="center"/>
        </w:trPr>
        <w:tc>
          <w:tcPr>
            <w:tcW w:w="729" w:type="dxa"/>
            <w:vAlign w:val="center"/>
          </w:tcPr>
          <w:p w14:paraId="265A35F7" w14:textId="77777777" w:rsidR="0058140C" w:rsidRPr="003B19E9" w:rsidRDefault="0053282C" w:rsidP="00F04B3D">
            <w:pPr>
              <w:pStyle w:val="NoSpacing"/>
              <w:spacing w:before="60" w:after="60"/>
              <w:jc w:val="center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4.5.1</w:t>
            </w:r>
            <w:r w:rsidR="00F04B3D" w:rsidRPr="003B19E9">
              <w:rPr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4588" w:type="dxa"/>
            <w:gridSpan w:val="2"/>
            <w:vAlign w:val="center"/>
          </w:tcPr>
          <w:p w14:paraId="6DD51474" w14:textId="097A0202" w:rsidR="0058140C" w:rsidRPr="003B19E9" w:rsidRDefault="00A37EF9" w:rsidP="00EF451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Does the </w:t>
            </w:r>
            <w:r w:rsidR="00E85781">
              <w:rPr>
                <w:rFonts w:cs="Arial"/>
                <w:sz w:val="20"/>
                <w:szCs w:val="20"/>
                <w:lang w:val="en-GB"/>
              </w:rPr>
              <w:t>institution</w:t>
            </w: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 have a </w:t>
            </w:r>
            <w:r w:rsidR="0058140C" w:rsidRPr="003B19E9">
              <w:rPr>
                <w:rFonts w:cs="Arial"/>
                <w:sz w:val="20"/>
                <w:szCs w:val="20"/>
                <w:lang w:val="en-GB"/>
              </w:rPr>
              <w:t>student appeals</w:t>
            </w:r>
            <w:r w:rsidR="00103F28" w:rsidRPr="003B19E9">
              <w:rPr>
                <w:rFonts w:cs="Arial"/>
                <w:sz w:val="20"/>
                <w:szCs w:val="20"/>
                <w:lang w:val="en-GB"/>
              </w:rPr>
              <w:t xml:space="preserve"> policy and</w:t>
            </w:r>
            <w:r w:rsidR="0058140C" w:rsidRPr="003B19E9">
              <w:rPr>
                <w:rFonts w:cs="Arial"/>
                <w:sz w:val="20"/>
                <w:szCs w:val="20"/>
                <w:lang w:val="en-GB"/>
              </w:rPr>
              <w:t xml:space="preserve"> procedure</w:t>
            </w:r>
            <w:r w:rsidR="00103F28" w:rsidRPr="003B19E9">
              <w:rPr>
                <w:rFonts w:cs="Arial"/>
                <w:sz w:val="20"/>
                <w:szCs w:val="20"/>
                <w:lang w:val="en-GB"/>
              </w:rPr>
              <w:t>s</w:t>
            </w:r>
            <w:r w:rsidR="0058140C" w:rsidRPr="003B19E9">
              <w:rPr>
                <w:rFonts w:cs="Arial"/>
                <w:sz w:val="20"/>
                <w:szCs w:val="20"/>
                <w:lang w:val="en-GB"/>
              </w:rPr>
              <w:t>?</w:t>
            </w:r>
          </w:p>
        </w:tc>
        <w:sdt>
          <w:sdtPr>
            <w:rPr>
              <w:sz w:val="20"/>
              <w:szCs w:val="20"/>
              <w:lang w:val="en-GB"/>
            </w:rPr>
            <w:id w:val="1996303704"/>
            <w:placeholder>
              <w:docPart w:val="2E697CE6C32D4FA2A797097541DE690B"/>
            </w:placeholder>
            <w:showingPlcHdr/>
          </w:sdtPr>
          <w:sdtEndPr/>
          <w:sdtContent>
            <w:tc>
              <w:tcPr>
                <w:tcW w:w="4459" w:type="dxa"/>
                <w:gridSpan w:val="2"/>
              </w:tcPr>
              <w:p w14:paraId="227E8A2C" w14:textId="0E988EF4" w:rsidR="0058140C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464719840"/>
            <w:placeholder>
              <w:docPart w:val="EB9577C11A9241B9AB5B623E8434024F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6B878057" w14:textId="1A8B400D" w:rsidR="0058140C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310014095"/>
            <w:placeholder>
              <w:docPart w:val="9E2C86E8BDC44BABB2CC301C9EC3B1B8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485378F3" w14:textId="035D9028" w:rsidR="0058140C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6B695A" w:rsidRPr="003B19E9" w14:paraId="438FFACD" w14:textId="77777777" w:rsidTr="00D947E1">
        <w:trPr>
          <w:trHeight w:val="80"/>
          <w:jc w:val="center"/>
        </w:trPr>
        <w:tc>
          <w:tcPr>
            <w:tcW w:w="15310" w:type="dxa"/>
            <w:gridSpan w:val="7"/>
            <w:shd w:val="clear" w:color="auto" w:fill="F2F2F2" w:themeFill="background1" w:themeFillShade="F2"/>
            <w:vAlign w:val="center"/>
          </w:tcPr>
          <w:p w14:paraId="3CBD41BE" w14:textId="77777777" w:rsidR="006B695A" w:rsidRPr="003B19E9" w:rsidRDefault="006B695A" w:rsidP="006B695A">
            <w:pPr>
              <w:rPr>
                <w:sz w:val="20"/>
                <w:szCs w:val="20"/>
                <w:lang w:val="en-GB"/>
              </w:rPr>
            </w:pPr>
          </w:p>
        </w:tc>
      </w:tr>
      <w:tr w:rsidR="00E57B4A" w:rsidRPr="003B19E9" w14:paraId="7234AC4E" w14:textId="77777777" w:rsidTr="00221E15">
        <w:trPr>
          <w:trHeight w:val="519"/>
          <w:jc w:val="center"/>
        </w:trPr>
        <w:tc>
          <w:tcPr>
            <w:tcW w:w="1271" w:type="dxa"/>
            <w:gridSpan w:val="2"/>
            <w:shd w:val="clear" w:color="auto" w:fill="F2F2F2" w:themeFill="background1" w:themeFillShade="F2"/>
            <w:vAlign w:val="center"/>
          </w:tcPr>
          <w:p w14:paraId="05957014" w14:textId="77777777" w:rsidR="00E57B4A" w:rsidRPr="00D947E1" w:rsidRDefault="00E57B4A" w:rsidP="00E57B4A">
            <w:pPr>
              <w:pStyle w:val="NoSpacing"/>
              <w:spacing w:before="120" w:after="120"/>
              <w:rPr>
                <w:b/>
                <w:sz w:val="24"/>
                <w:szCs w:val="24"/>
                <w:lang w:val="en-GB"/>
              </w:rPr>
            </w:pPr>
            <w:r w:rsidRPr="00D947E1">
              <w:rPr>
                <w:b/>
                <w:sz w:val="24"/>
                <w:szCs w:val="24"/>
                <w:lang w:val="en-GB"/>
              </w:rPr>
              <w:t>Total CR</w:t>
            </w:r>
          </w:p>
        </w:tc>
        <w:sdt>
          <w:sdtPr>
            <w:rPr>
              <w:sz w:val="20"/>
              <w:szCs w:val="20"/>
              <w:lang w:val="en-GB"/>
            </w:rPr>
            <w:id w:val="214549778"/>
            <w:placeholder>
              <w:docPart w:val="92CAF5E762FE43FB9E1DCC8F76823D04"/>
            </w:placeholder>
            <w:showingPlcHdr/>
          </w:sdtPr>
          <w:sdtEndPr/>
          <w:sdtContent>
            <w:tc>
              <w:tcPr>
                <w:tcW w:w="4046" w:type="dxa"/>
                <w:vAlign w:val="center"/>
              </w:tcPr>
              <w:p w14:paraId="50F96E6E" w14:textId="7A9A2826" w:rsidR="00E57B4A" w:rsidRPr="003B19E9" w:rsidRDefault="00221E15" w:rsidP="00E57B4A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1624" w:type="dxa"/>
            <w:shd w:val="clear" w:color="auto" w:fill="F2F2F2" w:themeFill="background1" w:themeFillShade="F2"/>
            <w:vAlign w:val="center"/>
          </w:tcPr>
          <w:p w14:paraId="0C0E5086" w14:textId="77777777" w:rsidR="00E57B4A" w:rsidRPr="00D947E1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D947E1">
              <w:rPr>
                <w:b/>
                <w:sz w:val="24"/>
                <w:szCs w:val="24"/>
                <w:lang w:val="en-GB"/>
              </w:rPr>
              <w:t>Average CR</w:t>
            </w:r>
          </w:p>
        </w:tc>
        <w:sdt>
          <w:sdtPr>
            <w:rPr>
              <w:sz w:val="20"/>
              <w:szCs w:val="20"/>
              <w:lang w:val="en-GB"/>
            </w:rPr>
            <w:id w:val="1596212571"/>
            <w:placeholder>
              <w:docPart w:val="7289021DB6E14313873066408AE72FE9"/>
            </w:placeholder>
            <w:showingPlcHdr/>
          </w:sdtPr>
          <w:sdtEndPr/>
          <w:sdtContent>
            <w:tc>
              <w:tcPr>
                <w:tcW w:w="2835" w:type="dxa"/>
                <w:vAlign w:val="center"/>
              </w:tcPr>
              <w:p w14:paraId="1C33E100" w14:textId="2009452B" w:rsidR="00E57B4A" w:rsidRPr="003B19E9" w:rsidRDefault="00221E15" w:rsidP="00E57B4A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  <w:tc>
          <w:tcPr>
            <w:tcW w:w="4394" w:type="dxa"/>
            <w:shd w:val="clear" w:color="auto" w:fill="F2F2F2" w:themeFill="background1" w:themeFillShade="F2"/>
            <w:vAlign w:val="center"/>
          </w:tcPr>
          <w:p w14:paraId="0D4B78F2" w14:textId="77777777" w:rsidR="00E57B4A" w:rsidRPr="00D947E1" w:rsidRDefault="00E57B4A" w:rsidP="00E57B4A">
            <w:pPr>
              <w:spacing w:before="60" w:after="60"/>
              <w:rPr>
                <w:b/>
                <w:sz w:val="24"/>
                <w:szCs w:val="24"/>
                <w:lang w:val="en-GB"/>
              </w:rPr>
            </w:pPr>
            <w:r w:rsidRPr="00D947E1">
              <w:rPr>
                <w:b/>
                <w:sz w:val="24"/>
                <w:szCs w:val="24"/>
                <w:lang w:val="en-GB"/>
              </w:rPr>
              <w:t>Compliance Level</w:t>
            </w:r>
          </w:p>
        </w:tc>
        <w:sdt>
          <w:sdtPr>
            <w:rPr>
              <w:sz w:val="20"/>
              <w:szCs w:val="20"/>
              <w:lang w:val="en-GB"/>
            </w:rPr>
            <w:id w:val="-2136939932"/>
            <w:placeholder>
              <w:docPart w:val="79AAD8A2970E48C380C81A616A608F53"/>
            </w:placeholder>
            <w:showingPlcHdr/>
          </w:sdtPr>
          <w:sdtEndPr/>
          <w:sdtContent>
            <w:tc>
              <w:tcPr>
                <w:tcW w:w="1140" w:type="dxa"/>
              </w:tcPr>
              <w:p w14:paraId="236B9B61" w14:textId="74B9B5DB" w:rsidR="00E57B4A" w:rsidRPr="003B19E9" w:rsidRDefault="00221E15" w:rsidP="00C75A5F">
                <w:pPr>
                  <w:spacing w:before="60" w:after="60"/>
                  <w:rPr>
                    <w:sz w:val="20"/>
                    <w:szCs w:val="20"/>
                    <w:lang w:val="en-GB"/>
                  </w:rPr>
                </w:pPr>
                <w:r w:rsidRPr="00E2755F">
                  <w:rPr>
                    <w:rStyle w:val="PlaceholderText"/>
                  </w:rPr>
                  <w:t>Click to enter text</w:t>
                </w:r>
              </w:p>
            </w:tc>
          </w:sdtContent>
        </w:sdt>
      </w:tr>
      <w:tr w:rsidR="006B695A" w:rsidRPr="003B19E9" w14:paraId="7E6B4911" w14:textId="77777777" w:rsidTr="00D947E1">
        <w:trPr>
          <w:trHeight w:val="107"/>
          <w:jc w:val="center"/>
        </w:trPr>
        <w:tc>
          <w:tcPr>
            <w:tcW w:w="15310" w:type="dxa"/>
            <w:gridSpan w:val="7"/>
            <w:shd w:val="clear" w:color="auto" w:fill="F2F2F2" w:themeFill="background1" w:themeFillShade="F2"/>
            <w:vAlign w:val="center"/>
          </w:tcPr>
          <w:p w14:paraId="69C324E5" w14:textId="77777777" w:rsidR="006B695A" w:rsidRPr="003B19E9" w:rsidRDefault="006B695A" w:rsidP="006B695A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74DF163F" w14:textId="77777777" w:rsidR="00DE3DE4" w:rsidRPr="003B19E9" w:rsidRDefault="00DE3DE4" w:rsidP="0060412F">
      <w:pPr>
        <w:rPr>
          <w:lang w:val="en-GB"/>
        </w:rPr>
      </w:pPr>
    </w:p>
    <w:p w14:paraId="250DB201" w14:textId="77777777" w:rsidR="00D8145E" w:rsidRPr="003B19E9" w:rsidRDefault="00D8145E" w:rsidP="0060412F">
      <w:pPr>
        <w:rPr>
          <w:lang w:val="en-GB"/>
        </w:rPr>
      </w:pPr>
    </w:p>
    <w:p w14:paraId="1972978C" w14:textId="77777777" w:rsidR="00D8145E" w:rsidRPr="003B19E9" w:rsidRDefault="00D8145E" w:rsidP="0060412F">
      <w:pPr>
        <w:rPr>
          <w:lang w:val="en-GB"/>
        </w:rPr>
      </w:pPr>
    </w:p>
    <w:p w14:paraId="5C2C9EC3" w14:textId="77777777" w:rsidR="00D8145E" w:rsidRPr="003B19E9" w:rsidRDefault="00D8145E" w:rsidP="0060412F">
      <w:pPr>
        <w:rPr>
          <w:lang w:val="en-GB"/>
        </w:rPr>
      </w:pPr>
    </w:p>
    <w:p w14:paraId="36D394ED" w14:textId="77777777" w:rsidR="00D8145E" w:rsidRPr="003B19E9" w:rsidRDefault="00D8145E" w:rsidP="0060412F">
      <w:pPr>
        <w:rPr>
          <w:lang w:val="en-GB"/>
        </w:rPr>
        <w:sectPr w:rsidR="00D8145E" w:rsidRPr="003B19E9" w:rsidSect="001450E9">
          <w:headerReference w:type="default" r:id="rId22"/>
          <w:footerReference w:type="default" r:id="rId23"/>
          <w:pgSz w:w="16838" w:h="11906" w:orient="landscape"/>
          <w:pgMar w:top="851" w:right="1440" w:bottom="1440" w:left="1440" w:header="426" w:footer="708" w:gutter="0"/>
          <w:cols w:space="708"/>
          <w:docGrid w:linePitch="360"/>
        </w:sectPr>
      </w:pPr>
    </w:p>
    <w:p w14:paraId="6E052C20" w14:textId="77777777" w:rsidR="00D8145E" w:rsidRPr="003B19E9" w:rsidRDefault="00D8145E" w:rsidP="00981AC2">
      <w:pPr>
        <w:pStyle w:val="Heading1"/>
        <w:numPr>
          <w:ilvl w:val="0"/>
          <w:numId w:val="0"/>
        </w:numPr>
        <w:shd w:val="clear" w:color="auto" w:fill="2E74B5" w:themeFill="accent1" w:themeFillShade="BF"/>
        <w:spacing w:line="276" w:lineRule="auto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22" w:name="_Toc17815489"/>
      <w:bookmarkStart w:id="23" w:name="_Toc397264351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lastRenderedPageBreak/>
        <w:t>4.0 The Quality Improvement Plan</w:t>
      </w:r>
      <w:bookmarkEnd w:id="22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 xml:space="preserve"> </w:t>
      </w:r>
      <w:bookmarkEnd w:id="23"/>
    </w:p>
    <w:p w14:paraId="577AB445" w14:textId="77777777" w:rsidR="00D8145E" w:rsidRPr="003B19E9" w:rsidRDefault="00981AC2" w:rsidP="00981AC2">
      <w:pPr>
        <w:autoSpaceDE w:val="0"/>
        <w:autoSpaceDN w:val="0"/>
        <w:adjustRightInd w:val="0"/>
        <w:spacing w:before="120" w:after="0" w:line="360" w:lineRule="auto"/>
        <w:rPr>
          <w:rFonts w:cstheme="minorHAnsi"/>
          <w:color w:val="000000"/>
          <w:sz w:val="24"/>
          <w:szCs w:val="24"/>
          <w:lang w:val="en-GB"/>
        </w:rPr>
      </w:pPr>
      <w:r w:rsidRPr="003B19E9">
        <w:rPr>
          <w:rFonts w:cstheme="minorHAnsi"/>
          <w:color w:val="000000"/>
          <w:sz w:val="24"/>
          <w:szCs w:val="24"/>
          <w:lang w:val="en-GB"/>
        </w:rPr>
        <w:t xml:space="preserve">The QIP </w:t>
      </w:r>
      <w:r w:rsidR="00D8145E" w:rsidRPr="003B19E9">
        <w:rPr>
          <w:rFonts w:cstheme="minorHAnsi"/>
          <w:color w:val="000000"/>
          <w:sz w:val="24"/>
          <w:szCs w:val="24"/>
          <w:lang w:val="en-GB"/>
        </w:rPr>
        <w:t xml:space="preserve">should include the following detail: </w:t>
      </w:r>
    </w:p>
    <w:p w14:paraId="1962A398" w14:textId="28ABCD9C" w:rsidR="00981AC2" w:rsidRPr="003B19E9" w:rsidRDefault="009F7275" w:rsidP="00D8145E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4"/>
          <w:szCs w:val="24"/>
          <w:lang w:val="en-GB"/>
        </w:rPr>
      </w:pPr>
      <w:r>
        <w:rPr>
          <w:rFonts w:cstheme="minorHAnsi"/>
          <w:color w:val="000000"/>
          <w:sz w:val="24"/>
          <w:szCs w:val="24"/>
          <w:lang w:val="en-GB"/>
        </w:rPr>
        <w:t>t</w:t>
      </w:r>
      <w:r w:rsidR="00981AC2" w:rsidRPr="003B19E9">
        <w:rPr>
          <w:rFonts w:cstheme="minorHAnsi"/>
          <w:color w:val="000000"/>
          <w:sz w:val="24"/>
          <w:szCs w:val="24"/>
          <w:lang w:val="en-GB"/>
        </w:rPr>
        <w:t xml:space="preserve">he </w:t>
      </w:r>
      <w:r w:rsidR="00981AC2" w:rsidRPr="0088205A">
        <w:rPr>
          <w:rFonts w:cstheme="minorHAnsi"/>
          <w:b/>
          <w:color w:val="000000"/>
          <w:sz w:val="24"/>
          <w:szCs w:val="24"/>
          <w:lang w:val="en-GB"/>
        </w:rPr>
        <w:t>QS Component</w:t>
      </w:r>
      <w:r w:rsidR="00981AC2" w:rsidRPr="003B19E9">
        <w:rPr>
          <w:rFonts w:cstheme="minorHAnsi"/>
          <w:color w:val="000000"/>
          <w:sz w:val="24"/>
          <w:szCs w:val="24"/>
          <w:lang w:val="en-GB"/>
        </w:rPr>
        <w:t xml:space="preserve"> the improvement action is relevant to</w:t>
      </w:r>
    </w:p>
    <w:p w14:paraId="782AC09A" w14:textId="61FBAD11" w:rsidR="00E10F51" w:rsidRPr="003B19E9" w:rsidRDefault="009F7275" w:rsidP="00D8145E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4"/>
          <w:szCs w:val="24"/>
          <w:lang w:val="en-GB"/>
        </w:rPr>
      </w:pPr>
      <w:r>
        <w:rPr>
          <w:rFonts w:cstheme="minorHAnsi"/>
          <w:color w:val="000000"/>
          <w:sz w:val="24"/>
          <w:szCs w:val="24"/>
          <w:lang w:val="en-GB"/>
        </w:rPr>
        <w:t>t</w:t>
      </w:r>
      <w:r w:rsidRPr="003B19E9">
        <w:rPr>
          <w:rFonts w:cstheme="minorHAnsi"/>
          <w:color w:val="000000"/>
          <w:sz w:val="24"/>
          <w:szCs w:val="24"/>
          <w:lang w:val="en-GB"/>
        </w:rPr>
        <w:t xml:space="preserve">he </w:t>
      </w:r>
      <w:r w:rsidR="00E10F51" w:rsidRPr="0088205A">
        <w:rPr>
          <w:rFonts w:cstheme="minorHAnsi"/>
          <w:b/>
          <w:color w:val="000000"/>
          <w:sz w:val="24"/>
          <w:szCs w:val="24"/>
          <w:lang w:val="en-GB"/>
        </w:rPr>
        <w:t>issue</w:t>
      </w:r>
      <w:r w:rsidR="00E10F51" w:rsidRPr="003B19E9">
        <w:rPr>
          <w:rFonts w:cstheme="minorHAnsi"/>
          <w:color w:val="000000"/>
          <w:sz w:val="24"/>
          <w:szCs w:val="24"/>
          <w:lang w:val="en-GB"/>
        </w:rPr>
        <w:t xml:space="preserve"> to be dealt with</w:t>
      </w:r>
    </w:p>
    <w:p w14:paraId="1B2BD19A" w14:textId="0F2B4563" w:rsidR="00D8145E" w:rsidRPr="003B19E9" w:rsidRDefault="009F7275" w:rsidP="00D8145E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4"/>
          <w:szCs w:val="24"/>
          <w:lang w:val="en-GB"/>
        </w:rPr>
      </w:pPr>
      <w:r>
        <w:rPr>
          <w:rFonts w:cstheme="minorHAnsi"/>
          <w:color w:val="000000"/>
          <w:sz w:val="24"/>
          <w:szCs w:val="24"/>
          <w:lang w:val="en-GB"/>
        </w:rPr>
        <w:t>t</w:t>
      </w:r>
      <w:r w:rsidRPr="003B19E9">
        <w:rPr>
          <w:rFonts w:cstheme="minorHAnsi"/>
          <w:color w:val="000000"/>
          <w:sz w:val="24"/>
          <w:szCs w:val="24"/>
          <w:lang w:val="en-GB"/>
        </w:rPr>
        <w:t xml:space="preserve">he </w:t>
      </w:r>
      <w:r w:rsidR="00E10F51" w:rsidRPr="0088205A">
        <w:rPr>
          <w:rFonts w:cstheme="minorHAnsi"/>
          <w:b/>
          <w:color w:val="000000"/>
          <w:sz w:val="24"/>
          <w:szCs w:val="24"/>
          <w:lang w:val="en-GB"/>
        </w:rPr>
        <w:t>planned activity</w:t>
      </w:r>
      <w:r w:rsidR="00E10F51" w:rsidRPr="003B19E9">
        <w:rPr>
          <w:rFonts w:cstheme="minorHAnsi"/>
          <w:color w:val="000000"/>
          <w:sz w:val="24"/>
          <w:szCs w:val="24"/>
          <w:lang w:val="en-GB"/>
        </w:rPr>
        <w:t xml:space="preserve"> to address the issue</w:t>
      </w:r>
      <w:r w:rsidR="00D8145E" w:rsidRPr="003B19E9">
        <w:rPr>
          <w:rFonts w:cstheme="minorHAnsi"/>
          <w:color w:val="000000"/>
          <w:sz w:val="24"/>
          <w:szCs w:val="24"/>
          <w:lang w:val="en-GB"/>
        </w:rPr>
        <w:t xml:space="preserve"> </w:t>
      </w:r>
    </w:p>
    <w:p w14:paraId="7B14CBF2" w14:textId="0A11A323" w:rsidR="00D8145E" w:rsidRPr="003B19E9" w:rsidRDefault="009F7275" w:rsidP="00D8145E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before="100" w:after="0" w:line="360" w:lineRule="auto"/>
        <w:rPr>
          <w:rFonts w:cstheme="minorHAnsi"/>
          <w:color w:val="000000"/>
          <w:sz w:val="24"/>
          <w:szCs w:val="24"/>
          <w:lang w:val="en-GB"/>
        </w:rPr>
      </w:pPr>
      <w:r>
        <w:rPr>
          <w:rFonts w:cstheme="minorHAnsi"/>
          <w:color w:val="000000"/>
          <w:sz w:val="24"/>
          <w:szCs w:val="24"/>
          <w:lang w:val="en-GB"/>
        </w:rPr>
        <w:t>t</w:t>
      </w:r>
      <w:r w:rsidRPr="003B19E9">
        <w:rPr>
          <w:rFonts w:cstheme="minorHAnsi"/>
          <w:color w:val="000000"/>
          <w:sz w:val="24"/>
          <w:szCs w:val="24"/>
          <w:lang w:val="en-GB"/>
        </w:rPr>
        <w:t xml:space="preserve">he </w:t>
      </w:r>
      <w:r w:rsidR="00E10F51" w:rsidRPr="0088205A">
        <w:rPr>
          <w:rFonts w:cstheme="minorHAnsi"/>
          <w:b/>
          <w:color w:val="000000"/>
          <w:sz w:val="24"/>
          <w:szCs w:val="24"/>
          <w:lang w:val="en-GB"/>
        </w:rPr>
        <w:t xml:space="preserve">individual </w:t>
      </w:r>
      <w:r w:rsidR="00D8145E" w:rsidRPr="0088205A">
        <w:rPr>
          <w:rFonts w:cstheme="minorHAnsi"/>
          <w:b/>
          <w:color w:val="000000"/>
          <w:sz w:val="24"/>
          <w:szCs w:val="24"/>
          <w:lang w:val="en-GB"/>
        </w:rPr>
        <w:t>responsible</w:t>
      </w:r>
      <w:r w:rsidR="00D8145E" w:rsidRPr="003B19E9">
        <w:rPr>
          <w:rFonts w:cstheme="minorHAnsi"/>
          <w:color w:val="000000"/>
          <w:sz w:val="24"/>
          <w:szCs w:val="24"/>
          <w:lang w:val="en-GB"/>
        </w:rPr>
        <w:t xml:space="preserve"> for completing the action </w:t>
      </w:r>
    </w:p>
    <w:p w14:paraId="67E0FC4C" w14:textId="61AC23B8" w:rsidR="00D8145E" w:rsidRPr="003B19E9" w:rsidRDefault="009F7275" w:rsidP="00D8145E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before="100" w:after="0" w:line="360" w:lineRule="auto"/>
        <w:rPr>
          <w:rFonts w:cstheme="minorHAnsi"/>
          <w:color w:val="000000"/>
          <w:sz w:val="24"/>
          <w:szCs w:val="24"/>
          <w:lang w:val="en-GB"/>
        </w:rPr>
      </w:pPr>
      <w:r>
        <w:rPr>
          <w:rFonts w:cstheme="minorHAnsi"/>
          <w:color w:val="000000"/>
          <w:sz w:val="24"/>
          <w:szCs w:val="24"/>
          <w:lang w:val="en-GB"/>
        </w:rPr>
        <w:t>t</w:t>
      </w:r>
      <w:r w:rsidRPr="003B19E9">
        <w:rPr>
          <w:rFonts w:cstheme="minorHAnsi"/>
          <w:color w:val="000000"/>
          <w:sz w:val="24"/>
          <w:szCs w:val="24"/>
          <w:lang w:val="en-GB"/>
        </w:rPr>
        <w:t xml:space="preserve">he </w:t>
      </w:r>
      <w:r w:rsidR="00E10F51" w:rsidRPr="0088205A">
        <w:rPr>
          <w:rFonts w:cstheme="minorHAnsi"/>
          <w:b/>
          <w:color w:val="000000"/>
          <w:sz w:val="24"/>
          <w:szCs w:val="24"/>
          <w:lang w:val="en-GB"/>
        </w:rPr>
        <w:t>date</w:t>
      </w:r>
      <w:r w:rsidR="00E10F51" w:rsidRPr="003B19E9">
        <w:rPr>
          <w:rFonts w:cstheme="minorHAnsi"/>
          <w:color w:val="000000"/>
          <w:sz w:val="24"/>
          <w:szCs w:val="24"/>
          <w:lang w:val="en-GB"/>
        </w:rPr>
        <w:t xml:space="preserve"> the a</w:t>
      </w:r>
      <w:r w:rsidR="00D8145E" w:rsidRPr="003B19E9">
        <w:rPr>
          <w:rFonts w:cstheme="minorHAnsi"/>
          <w:color w:val="000000"/>
          <w:sz w:val="24"/>
          <w:szCs w:val="24"/>
          <w:lang w:val="en-GB"/>
        </w:rPr>
        <w:t xml:space="preserve">ction is to be completed </w:t>
      </w:r>
    </w:p>
    <w:p w14:paraId="3D3BD357" w14:textId="5EE4DF54" w:rsidR="00D8145E" w:rsidRPr="003B19E9" w:rsidRDefault="009F7275" w:rsidP="00D8145E">
      <w:pPr>
        <w:pStyle w:val="NoSpacing"/>
        <w:numPr>
          <w:ilvl w:val="0"/>
          <w:numId w:val="31"/>
        </w:numPr>
        <w:spacing w:line="360" w:lineRule="auto"/>
        <w:rPr>
          <w:rFonts w:cstheme="minorHAnsi"/>
          <w:color w:val="000000"/>
          <w:sz w:val="24"/>
          <w:szCs w:val="24"/>
          <w:lang w:val="en-GB"/>
        </w:rPr>
      </w:pPr>
      <w:r>
        <w:rPr>
          <w:rFonts w:cstheme="minorHAnsi"/>
          <w:color w:val="000000"/>
          <w:sz w:val="24"/>
          <w:szCs w:val="24"/>
          <w:lang w:val="en-GB"/>
        </w:rPr>
        <w:t>t</w:t>
      </w:r>
      <w:r w:rsidRPr="003B19E9">
        <w:rPr>
          <w:rFonts w:cstheme="minorHAnsi"/>
          <w:color w:val="000000"/>
          <w:sz w:val="24"/>
          <w:szCs w:val="24"/>
          <w:lang w:val="en-GB"/>
        </w:rPr>
        <w:t xml:space="preserve">he </w:t>
      </w:r>
      <w:r w:rsidR="00E10F51" w:rsidRPr="0088205A">
        <w:rPr>
          <w:rFonts w:cstheme="minorHAnsi"/>
          <w:b/>
          <w:color w:val="000000"/>
          <w:sz w:val="24"/>
          <w:szCs w:val="24"/>
          <w:lang w:val="en-GB"/>
        </w:rPr>
        <w:t>status</w:t>
      </w:r>
      <w:r w:rsidR="00E10F51" w:rsidRPr="003B19E9">
        <w:rPr>
          <w:rFonts w:cstheme="minorHAnsi"/>
          <w:color w:val="000000"/>
          <w:sz w:val="24"/>
          <w:szCs w:val="24"/>
          <w:lang w:val="en-GB"/>
        </w:rPr>
        <w:t xml:space="preserve"> of the activity </w:t>
      </w:r>
      <w:r>
        <w:rPr>
          <w:rFonts w:cstheme="minorHAnsi"/>
          <w:color w:val="000000"/>
          <w:sz w:val="24"/>
          <w:szCs w:val="24"/>
          <w:lang w:val="en-GB"/>
        </w:rPr>
        <w:t>(</w:t>
      </w:r>
      <w:r w:rsidR="00E10F51" w:rsidRPr="003B19E9">
        <w:rPr>
          <w:rFonts w:cstheme="minorHAnsi"/>
          <w:color w:val="000000"/>
          <w:sz w:val="24"/>
          <w:szCs w:val="24"/>
          <w:lang w:val="en-GB"/>
        </w:rPr>
        <w:t>i.e. open or closed</w:t>
      </w:r>
      <w:r>
        <w:rPr>
          <w:rFonts w:cstheme="minorHAnsi"/>
          <w:color w:val="000000"/>
          <w:sz w:val="24"/>
          <w:szCs w:val="24"/>
          <w:lang w:val="en-GB"/>
        </w:rPr>
        <w:t>)</w:t>
      </w:r>
    </w:p>
    <w:p w14:paraId="3B278161" w14:textId="6597956F" w:rsidR="00E10F51" w:rsidRPr="003B19E9" w:rsidRDefault="00E10F51" w:rsidP="00E10F51">
      <w:pPr>
        <w:pStyle w:val="NoSpacing"/>
        <w:spacing w:before="120" w:after="120"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 xml:space="preserve">The </w:t>
      </w:r>
      <w:r w:rsidR="00E85781">
        <w:rPr>
          <w:sz w:val="24"/>
          <w:szCs w:val="24"/>
          <w:lang w:val="en-GB"/>
        </w:rPr>
        <w:t>institution</w:t>
      </w:r>
      <w:r w:rsidRPr="003B19E9">
        <w:rPr>
          <w:sz w:val="24"/>
          <w:szCs w:val="24"/>
          <w:lang w:val="en-GB"/>
        </w:rPr>
        <w:t xml:space="preserve"> is responsible for developing and maintaining a QIP. Quality improvement actions identified during systematic monitoring, self-assessment and external review should be recorded in the QIP. This will demonstrate the </w:t>
      </w:r>
      <w:r w:rsidR="009F7275">
        <w:rPr>
          <w:sz w:val="24"/>
          <w:szCs w:val="24"/>
          <w:lang w:val="en-GB"/>
        </w:rPr>
        <w:t>institution’</w:t>
      </w:r>
      <w:r w:rsidR="009F7275" w:rsidRPr="003B19E9">
        <w:rPr>
          <w:sz w:val="24"/>
          <w:szCs w:val="24"/>
          <w:lang w:val="en-GB"/>
        </w:rPr>
        <w:t>s</w:t>
      </w:r>
      <w:r w:rsidR="009F7275">
        <w:rPr>
          <w:sz w:val="24"/>
          <w:szCs w:val="24"/>
          <w:lang w:val="en-GB"/>
        </w:rPr>
        <w:t xml:space="preserve"> </w:t>
      </w:r>
      <w:r w:rsidRPr="003B19E9">
        <w:rPr>
          <w:sz w:val="24"/>
          <w:szCs w:val="24"/>
          <w:lang w:val="en-GB"/>
        </w:rPr>
        <w:t xml:space="preserve">commitment to CQI. </w:t>
      </w:r>
    </w:p>
    <w:p w14:paraId="759B38BB" w14:textId="77777777" w:rsidR="00C56569" w:rsidRPr="003B19E9" w:rsidRDefault="00C56569" w:rsidP="00E10F51">
      <w:pPr>
        <w:pStyle w:val="NoSpacing"/>
        <w:spacing w:before="120" w:after="120" w:line="360" w:lineRule="auto"/>
        <w:rPr>
          <w:sz w:val="24"/>
          <w:szCs w:val="24"/>
          <w:lang w:val="en-GB"/>
        </w:rPr>
      </w:pPr>
      <w:r w:rsidRPr="003B19E9">
        <w:rPr>
          <w:sz w:val="24"/>
          <w:szCs w:val="24"/>
          <w:lang w:val="en-GB"/>
        </w:rPr>
        <w:t>All improvement actions identified during the external review should be completed within 20 weeks of the on-site review. Evidence of compliance must be submitted.</w:t>
      </w:r>
    </w:p>
    <w:p w14:paraId="5EDC5D9C" w14:textId="70A512C1" w:rsidR="00E10F51" w:rsidRPr="003B19E9" w:rsidRDefault="00E10F51" w:rsidP="00E10F51">
      <w:pPr>
        <w:pStyle w:val="NoSpacing"/>
        <w:spacing w:line="360" w:lineRule="auto"/>
        <w:rPr>
          <w:rFonts w:cstheme="minorHAnsi"/>
          <w:color w:val="000000"/>
          <w:sz w:val="24"/>
          <w:szCs w:val="24"/>
          <w:lang w:val="en-GB"/>
        </w:rPr>
      </w:pPr>
      <w:r w:rsidRPr="003B19E9">
        <w:rPr>
          <w:rFonts w:cstheme="minorHAnsi"/>
          <w:color w:val="000000"/>
          <w:sz w:val="24"/>
          <w:szCs w:val="24"/>
          <w:lang w:val="en-GB"/>
        </w:rPr>
        <w:t xml:space="preserve">The QIP should be considered </w:t>
      </w:r>
      <w:r w:rsidR="009F7275">
        <w:rPr>
          <w:rFonts w:cstheme="minorHAnsi"/>
          <w:color w:val="000000"/>
          <w:sz w:val="24"/>
          <w:szCs w:val="24"/>
          <w:lang w:val="en-GB"/>
        </w:rPr>
        <w:t xml:space="preserve">as </w:t>
      </w:r>
      <w:r w:rsidRPr="003B19E9">
        <w:rPr>
          <w:rFonts w:cstheme="minorHAnsi"/>
          <w:color w:val="000000"/>
          <w:sz w:val="24"/>
          <w:szCs w:val="24"/>
          <w:lang w:val="en-GB"/>
        </w:rPr>
        <w:t>a live document</w:t>
      </w:r>
      <w:r w:rsidR="009F7275">
        <w:rPr>
          <w:rFonts w:cstheme="minorHAnsi"/>
          <w:color w:val="000000"/>
          <w:sz w:val="24"/>
          <w:szCs w:val="24"/>
          <w:lang w:val="en-GB"/>
        </w:rPr>
        <w:t>,</w:t>
      </w:r>
      <w:r w:rsidRPr="003B19E9">
        <w:rPr>
          <w:rFonts w:cstheme="minorHAnsi"/>
          <w:color w:val="000000"/>
          <w:sz w:val="24"/>
          <w:szCs w:val="24"/>
          <w:lang w:val="en-GB"/>
        </w:rPr>
        <w:t xml:space="preserve"> </w:t>
      </w:r>
      <w:r w:rsidR="009F7275">
        <w:rPr>
          <w:rFonts w:cstheme="minorHAnsi"/>
          <w:color w:val="000000"/>
          <w:sz w:val="24"/>
          <w:szCs w:val="24"/>
          <w:lang w:val="en-GB"/>
        </w:rPr>
        <w:t>used</w:t>
      </w:r>
      <w:r w:rsidR="009F7275" w:rsidRPr="003B19E9">
        <w:rPr>
          <w:rFonts w:cstheme="minorHAnsi"/>
          <w:color w:val="000000"/>
          <w:sz w:val="24"/>
          <w:szCs w:val="24"/>
          <w:lang w:val="en-GB"/>
        </w:rPr>
        <w:t xml:space="preserve"> </w:t>
      </w:r>
      <w:r w:rsidRPr="003B19E9">
        <w:rPr>
          <w:rFonts w:cstheme="minorHAnsi"/>
          <w:color w:val="000000"/>
          <w:sz w:val="24"/>
          <w:szCs w:val="24"/>
          <w:lang w:val="en-GB"/>
        </w:rPr>
        <w:t xml:space="preserve">to maintain a record of all improvement activities. </w:t>
      </w:r>
    </w:p>
    <w:p w14:paraId="4700174B" w14:textId="613EA33A" w:rsidR="00E10F51" w:rsidRPr="003B19E9" w:rsidRDefault="00E10F51" w:rsidP="00E10F51">
      <w:pPr>
        <w:pStyle w:val="NoSpacing"/>
        <w:spacing w:line="360" w:lineRule="auto"/>
        <w:rPr>
          <w:rFonts w:cstheme="minorHAnsi"/>
          <w:color w:val="000000"/>
          <w:sz w:val="24"/>
          <w:szCs w:val="24"/>
          <w:lang w:val="en-GB"/>
        </w:rPr>
      </w:pPr>
      <w:r w:rsidRPr="003B19E9">
        <w:rPr>
          <w:rFonts w:cstheme="minorHAnsi"/>
          <w:color w:val="000000"/>
          <w:sz w:val="24"/>
          <w:szCs w:val="24"/>
          <w:lang w:val="en-GB"/>
        </w:rPr>
        <w:t xml:space="preserve">A </w:t>
      </w:r>
      <w:r w:rsidR="00C66C82">
        <w:rPr>
          <w:rFonts w:cstheme="minorHAnsi"/>
          <w:color w:val="000000"/>
          <w:sz w:val="24"/>
          <w:szCs w:val="24"/>
          <w:lang w:val="en-GB"/>
        </w:rPr>
        <w:t xml:space="preserve">QIP </w:t>
      </w:r>
      <w:r w:rsidRPr="003B19E9">
        <w:rPr>
          <w:rFonts w:cstheme="minorHAnsi"/>
          <w:color w:val="000000"/>
          <w:sz w:val="24"/>
          <w:szCs w:val="24"/>
          <w:lang w:val="en-GB"/>
        </w:rPr>
        <w:t xml:space="preserve">sample is provided below. </w:t>
      </w:r>
    </w:p>
    <w:p w14:paraId="698A681E" w14:textId="77777777" w:rsidR="00E10F51" w:rsidRPr="003B19E9" w:rsidRDefault="00E10F51" w:rsidP="00E10F51">
      <w:pPr>
        <w:pStyle w:val="NoSpacing"/>
        <w:spacing w:before="120" w:after="120" w:line="276" w:lineRule="auto"/>
        <w:rPr>
          <w:sz w:val="24"/>
          <w:szCs w:val="24"/>
          <w:lang w:val="en-GB"/>
        </w:rPr>
      </w:pPr>
    </w:p>
    <w:p w14:paraId="7DC938DC" w14:textId="77777777" w:rsidR="00E10F51" w:rsidRPr="003B19E9" w:rsidRDefault="00E10F51" w:rsidP="00E10F51">
      <w:pPr>
        <w:pStyle w:val="NoSpacing"/>
        <w:spacing w:line="360" w:lineRule="auto"/>
        <w:rPr>
          <w:rFonts w:cstheme="minorHAnsi"/>
          <w:color w:val="000000"/>
          <w:sz w:val="24"/>
          <w:szCs w:val="24"/>
          <w:lang w:val="en-GB"/>
        </w:rPr>
      </w:pPr>
    </w:p>
    <w:p w14:paraId="2B975AB1" w14:textId="77777777" w:rsidR="001F20E8" w:rsidRPr="003B19E9" w:rsidRDefault="001F20E8" w:rsidP="00D8145E">
      <w:pPr>
        <w:autoSpaceDE w:val="0"/>
        <w:autoSpaceDN w:val="0"/>
        <w:adjustRightInd w:val="0"/>
        <w:spacing w:before="240" w:after="360" w:line="360" w:lineRule="auto"/>
        <w:rPr>
          <w:rFonts w:cstheme="minorHAnsi"/>
          <w:color w:val="000000"/>
          <w:sz w:val="24"/>
          <w:szCs w:val="24"/>
          <w:lang w:val="en-GB"/>
        </w:rPr>
      </w:pPr>
    </w:p>
    <w:p w14:paraId="687EFB0F" w14:textId="77777777" w:rsidR="001F20E8" w:rsidRPr="003B19E9" w:rsidRDefault="001F20E8" w:rsidP="00D8145E">
      <w:pPr>
        <w:autoSpaceDE w:val="0"/>
        <w:autoSpaceDN w:val="0"/>
        <w:adjustRightInd w:val="0"/>
        <w:spacing w:before="240" w:after="360" w:line="360" w:lineRule="auto"/>
        <w:rPr>
          <w:rFonts w:cstheme="minorHAnsi"/>
          <w:color w:val="000000"/>
          <w:sz w:val="24"/>
          <w:szCs w:val="24"/>
          <w:lang w:val="en-GB"/>
        </w:rPr>
      </w:pPr>
    </w:p>
    <w:p w14:paraId="6A726894" w14:textId="77777777" w:rsidR="001F20E8" w:rsidRPr="003B19E9" w:rsidRDefault="001F20E8" w:rsidP="00D8145E">
      <w:pPr>
        <w:autoSpaceDE w:val="0"/>
        <w:autoSpaceDN w:val="0"/>
        <w:adjustRightInd w:val="0"/>
        <w:spacing w:before="240" w:after="360" w:line="360" w:lineRule="auto"/>
        <w:rPr>
          <w:rFonts w:cstheme="minorHAnsi"/>
          <w:color w:val="000000"/>
          <w:sz w:val="24"/>
          <w:szCs w:val="24"/>
          <w:lang w:val="en-GB"/>
        </w:rPr>
      </w:pPr>
    </w:p>
    <w:p w14:paraId="4222F8D1" w14:textId="77777777" w:rsidR="001F20E8" w:rsidRPr="003B19E9" w:rsidRDefault="001F20E8" w:rsidP="00D8145E">
      <w:pPr>
        <w:autoSpaceDE w:val="0"/>
        <w:autoSpaceDN w:val="0"/>
        <w:adjustRightInd w:val="0"/>
        <w:spacing w:before="240" w:after="360" w:line="360" w:lineRule="auto"/>
        <w:rPr>
          <w:rFonts w:cstheme="minorHAnsi"/>
          <w:color w:val="000000"/>
          <w:sz w:val="24"/>
          <w:szCs w:val="24"/>
          <w:lang w:val="en-GB"/>
        </w:rPr>
        <w:sectPr w:rsidR="001F20E8" w:rsidRPr="003B19E9" w:rsidSect="00D8145E">
          <w:headerReference w:type="first" r:id="rId24"/>
          <w:footerReference w:type="first" r:id="rId25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52B037DA" w14:textId="3DDA809B" w:rsidR="001F20E8" w:rsidRPr="003B19E9" w:rsidRDefault="00E10F51" w:rsidP="00E10F51">
      <w:pPr>
        <w:pStyle w:val="Heading2"/>
        <w:numPr>
          <w:ilvl w:val="0"/>
          <w:numId w:val="0"/>
        </w:numPr>
        <w:shd w:val="clear" w:color="auto" w:fill="2E74B5" w:themeFill="accent1" w:themeFillShade="BF"/>
        <w:spacing w:before="0" w:after="0" w:line="276" w:lineRule="auto"/>
        <w:rPr>
          <w:rFonts w:asciiTheme="minorHAnsi" w:hAnsiTheme="minorHAnsi" w:cstheme="minorHAnsi"/>
          <w:i w:val="0"/>
          <w:color w:val="FFFFFF" w:themeColor="background1"/>
          <w:sz w:val="24"/>
          <w:szCs w:val="24"/>
          <w:lang w:val="en-GB"/>
        </w:rPr>
      </w:pPr>
      <w:bookmarkStart w:id="24" w:name="_Toc535382466"/>
      <w:bookmarkStart w:id="25" w:name="_Toc17815490"/>
      <w:r w:rsidRPr="003B19E9">
        <w:rPr>
          <w:rFonts w:asciiTheme="minorHAnsi" w:hAnsiTheme="minorHAnsi" w:cstheme="minorHAnsi"/>
          <w:i w:val="0"/>
          <w:color w:val="FFFFFF" w:themeColor="background1"/>
          <w:sz w:val="24"/>
          <w:szCs w:val="24"/>
          <w:lang w:val="en-GB"/>
        </w:rPr>
        <w:lastRenderedPageBreak/>
        <w:t xml:space="preserve">4.1 </w:t>
      </w:r>
      <w:r w:rsidR="001F20E8" w:rsidRPr="003B19E9">
        <w:rPr>
          <w:rFonts w:asciiTheme="minorHAnsi" w:hAnsiTheme="minorHAnsi" w:cstheme="minorHAnsi"/>
          <w:i w:val="0"/>
          <w:color w:val="FFFFFF" w:themeColor="background1"/>
          <w:sz w:val="24"/>
          <w:szCs w:val="24"/>
          <w:lang w:val="en-GB"/>
        </w:rPr>
        <w:t xml:space="preserve">QIP </w:t>
      </w:r>
      <w:bookmarkEnd w:id="24"/>
      <w:r w:rsidR="00540514">
        <w:rPr>
          <w:rFonts w:asciiTheme="minorHAnsi" w:hAnsiTheme="minorHAnsi" w:cstheme="minorHAnsi"/>
          <w:i w:val="0"/>
          <w:color w:val="FFFFFF" w:themeColor="background1"/>
          <w:sz w:val="24"/>
          <w:szCs w:val="24"/>
          <w:lang w:val="en-GB"/>
        </w:rPr>
        <w:t>Example</w:t>
      </w:r>
      <w:bookmarkEnd w:id="25"/>
    </w:p>
    <w:p w14:paraId="4D5B7C70" w14:textId="77777777" w:rsidR="001F20E8" w:rsidRPr="003B19E9" w:rsidRDefault="001F20E8" w:rsidP="001F20E8">
      <w:pPr>
        <w:pStyle w:val="NoSpacing"/>
        <w:rPr>
          <w:b/>
          <w:sz w:val="16"/>
          <w:szCs w:val="16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259"/>
        <w:gridCol w:w="4510"/>
        <w:gridCol w:w="4379"/>
        <w:gridCol w:w="1568"/>
        <w:gridCol w:w="978"/>
        <w:gridCol w:w="1146"/>
      </w:tblGrid>
      <w:tr w:rsidR="001F20E8" w:rsidRPr="003B19E9" w14:paraId="26B5DE31" w14:textId="77777777" w:rsidTr="00A05A59">
        <w:tc>
          <w:tcPr>
            <w:tcW w:w="14066" w:type="dxa"/>
            <w:gridSpan w:val="6"/>
            <w:shd w:val="clear" w:color="auto" w:fill="9CC2E5" w:themeFill="accent1" w:themeFillTint="99"/>
            <w:vAlign w:val="center"/>
          </w:tcPr>
          <w:p w14:paraId="49C1B126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b/>
                <w:sz w:val="24"/>
                <w:szCs w:val="24"/>
                <w:lang w:val="en-GB"/>
              </w:rPr>
            </w:pPr>
            <w:bookmarkStart w:id="26" w:name="_Hlk17706223"/>
            <w:r w:rsidRPr="003B19E9">
              <w:rPr>
                <w:b/>
                <w:sz w:val="24"/>
                <w:szCs w:val="24"/>
                <w:lang w:val="en-GB"/>
              </w:rPr>
              <w:t>Quality Improvement Plan</w:t>
            </w:r>
          </w:p>
        </w:tc>
      </w:tr>
      <w:tr w:rsidR="001F20E8" w:rsidRPr="003B19E9" w14:paraId="16BDDA41" w14:textId="77777777" w:rsidTr="00A05A59"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2A19BA0B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QS/Component</w:t>
            </w:r>
          </w:p>
        </w:tc>
        <w:tc>
          <w:tcPr>
            <w:tcW w:w="4577" w:type="dxa"/>
            <w:shd w:val="clear" w:color="auto" w:fill="F2F2F2" w:themeFill="background1" w:themeFillShade="F2"/>
            <w:vAlign w:val="center"/>
          </w:tcPr>
          <w:p w14:paraId="38031356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Issue</w:t>
            </w:r>
          </w:p>
        </w:tc>
        <w:tc>
          <w:tcPr>
            <w:tcW w:w="4513" w:type="dxa"/>
            <w:shd w:val="clear" w:color="auto" w:fill="F2F2F2" w:themeFill="background1" w:themeFillShade="F2"/>
            <w:vAlign w:val="center"/>
          </w:tcPr>
          <w:p w14:paraId="69098DD3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Planned Activity</w:t>
            </w:r>
          </w:p>
        </w:tc>
        <w:tc>
          <w:tcPr>
            <w:tcW w:w="1577" w:type="dxa"/>
            <w:shd w:val="clear" w:color="auto" w:fill="F2F2F2" w:themeFill="background1" w:themeFillShade="F2"/>
            <w:vAlign w:val="center"/>
          </w:tcPr>
          <w:p w14:paraId="2E92D1B6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Responsibility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518408D6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By When</w:t>
            </w:r>
          </w:p>
        </w:tc>
        <w:tc>
          <w:tcPr>
            <w:tcW w:w="1146" w:type="dxa"/>
            <w:shd w:val="clear" w:color="auto" w:fill="F2F2F2" w:themeFill="background1" w:themeFillShade="F2"/>
            <w:vAlign w:val="center"/>
          </w:tcPr>
          <w:p w14:paraId="5153CBCA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Status (open/closed)</w:t>
            </w:r>
          </w:p>
        </w:tc>
      </w:tr>
      <w:tr w:rsidR="001F20E8" w:rsidRPr="003B19E9" w14:paraId="05AA421B" w14:textId="77777777" w:rsidTr="00A05A59">
        <w:tc>
          <w:tcPr>
            <w:tcW w:w="1260" w:type="dxa"/>
            <w:vAlign w:val="center"/>
          </w:tcPr>
          <w:p w14:paraId="0C6AA93D" w14:textId="77777777" w:rsidR="001F20E8" w:rsidRPr="003B19E9" w:rsidRDefault="001F20E8" w:rsidP="00A05A59">
            <w:pPr>
              <w:pStyle w:val="NoSpacing"/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1.1</w:t>
            </w:r>
          </w:p>
        </w:tc>
        <w:tc>
          <w:tcPr>
            <w:tcW w:w="4577" w:type="dxa"/>
          </w:tcPr>
          <w:p w14:paraId="72EB306B" w14:textId="77777777" w:rsidR="001F20E8" w:rsidRPr="003B19E9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The organisational chart does not reflect current practice.</w:t>
            </w:r>
          </w:p>
        </w:tc>
        <w:tc>
          <w:tcPr>
            <w:tcW w:w="4513" w:type="dxa"/>
          </w:tcPr>
          <w:p w14:paraId="43AD7FF8" w14:textId="07CD5E0B" w:rsidR="001F20E8" w:rsidRPr="003B19E9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Update the Org. </w:t>
            </w:r>
            <w:r w:rsidR="000B463B">
              <w:rPr>
                <w:sz w:val="20"/>
                <w:szCs w:val="20"/>
                <w:lang w:val="en-GB"/>
              </w:rPr>
              <w:t>C</w:t>
            </w:r>
            <w:r w:rsidRPr="003B19E9">
              <w:rPr>
                <w:sz w:val="20"/>
                <w:szCs w:val="20"/>
                <w:lang w:val="en-GB"/>
              </w:rPr>
              <w:t>hart</w:t>
            </w:r>
          </w:p>
        </w:tc>
        <w:tc>
          <w:tcPr>
            <w:tcW w:w="1577" w:type="dxa"/>
            <w:vAlign w:val="center"/>
          </w:tcPr>
          <w:p w14:paraId="721313C0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dministrator</w:t>
            </w:r>
          </w:p>
        </w:tc>
        <w:tc>
          <w:tcPr>
            <w:tcW w:w="993" w:type="dxa"/>
            <w:vAlign w:val="center"/>
          </w:tcPr>
          <w:p w14:paraId="60E9919A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17-03-19 </w:t>
            </w:r>
          </w:p>
        </w:tc>
        <w:tc>
          <w:tcPr>
            <w:tcW w:w="1146" w:type="dxa"/>
            <w:vAlign w:val="center"/>
          </w:tcPr>
          <w:p w14:paraId="7B83ADAA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Open</w:t>
            </w:r>
          </w:p>
        </w:tc>
      </w:tr>
      <w:tr w:rsidR="001F20E8" w:rsidRPr="003B19E9" w14:paraId="4C2718EF" w14:textId="77777777" w:rsidTr="00A05A59">
        <w:tc>
          <w:tcPr>
            <w:tcW w:w="1260" w:type="dxa"/>
            <w:vAlign w:val="center"/>
          </w:tcPr>
          <w:p w14:paraId="6FB6B649" w14:textId="77777777" w:rsidR="001F20E8" w:rsidRPr="003B19E9" w:rsidRDefault="001F20E8" w:rsidP="00A05A59">
            <w:pPr>
              <w:pStyle w:val="NoSpacing"/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1.2</w:t>
            </w:r>
          </w:p>
        </w:tc>
        <w:tc>
          <w:tcPr>
            <w:tcW w:w="4577" w:type="dxa"/>
          </w:tcPr>
          <w:p w14:paraId="4F7BFC5D" w14:textId="47266F3B" w:rsidR="001F20E8" w:rsidRPr="003B19E9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Not all sub-group meetings are fully recorded</w:t>
            </w:r>
            <w:r w:rsidR="009F7275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4513" w:type="dxa"/>
          </w:tcPr>
          <w:p w14:paraId="628D60B6" w14:textId="77777777" w:rsidR="001F20E8" w:rsidRPr="003B19E9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Designate a minute taker for each sub-group meeting</w:t>
            </w:r>
          </w:p>
        </w:tc>
        <w:tc>
          <w:tcPr>
            <w:tcW w:w="1577" w:type="dxa"/>
            <w:vAlign w:val="center"/>
          </w:tcPr>
          <w:p w14:paraId="64C419A8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TM</w:t>
            </w:r>
          </w:p>
        </w:tc>
        <w:tc>
          <w:tcPr>
            <w:tcW w:w="993" w:type="dxa"/>
            <w:vAlign w:val="center"/>
          </w:tcPr>
          <w:p w14:paraId="52191F51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10-01-19</w:t>
            </w:r>
          </w:p>
        </w:tc>
        <w:tc>
          <w:tcPr>
            <w:tcW w:w="1146" w:type="dxa"/>
            <w:vAlign w:val="center"/>
          </w:tcPr>
          <w:p w14:paraId="28D345BC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losed</w:t>
            </w:r>
          </w:p>
        </w:tc>
      </w:tr>
      <w:tr w:rsidR="001F20E8" w:rsidRPr="003B19E9" w14:paraId="5F094474" w14:textId="77777777" w:rsidTr="00A05A59">
        <w:tc>
          <w:tcPr>
            <w:tcW w:w="1260" w:type="dxa"/>
            <w:vAlign w:val="center"/>
          </w:tcPr>
          <w:p w14:paraId="12F46849" w14:textId="77777777" w:rsidR="001F20E8" w:rsidRPr="003B19E9" w:rsidRDefault="001F20E8" w:rsidP="00A05A59">
            <w:pPr>
              <w:pStyle w:val="NoSpacing"/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1.1.3</w:t>
            </w:r>
          </w:p>
        </w:tc>
        <w:tc>
          <w:tcPr>
            <w:tcW w:w="4577" w:type="dxa"/>
          </w:tcPr>
          <w:p w14:paraId="45517BBB" w14:textId="77777777" w:rsidR="001F20E8" w:rsidRPr="003B19E9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The training manager and administrator role descriptions are out of date. </w:t>
            </w:r>
          </w:p>
        </w:tc>
        <w:tc>
          <w:tcPr>
            <w:tcW w:w="4513" w:type="dxa"/>
          </w:tcPr>
          <w:p w14:paraId="62048C26" w14:textId="6C9D9400" w:rsidR="001F20E8" w:rsidRPr="003B19E9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Update the role descriptions at the next </w:t>
            </w:r>
            <w:r w:rsidR="000B463B" w:rsidRPr="008228A5">
              <w:rPr>
                <w:sz w:val="20"/>
                <w:szCs w:val="20"/>
                <w:lang w:val="en-GB"/>
              </w:rPr>
              <w:t>one</w:t>
            </w:r>
            <w:r w:rsidR="000B463B">
              <w:rPr>
                <w:sz w:val="20"/>
                <w:szCs w:val="20"/>
                <w:lang w:val="en-GB"/>
              </w:rPr>
              <w:t>-</w:t>
            </w:r>
            <w:r w:rsidR="000B463B" w:rsidRPr="008228A5">
              <w:rPr>
                <w:sz w:val="20"/>
                <w:szCs w:val="20"/>
                <w:lang w:val="en-GB"/>
              </w:rPr>
              <w:t>to</w:t>
            </w:r>
            <w:r w:rsidR="000B463B">
              <w:rPr>
                <w:sz w:val="20"/>
                <w:szCs w:val="20"/>
                <w:lang w:val="en-GB"/>
              </w:rPr>
              <w:t>-</w:t>
            </w:r>
            <w:r w:rsidR="000B463B" w:rsidRPr="008228A5">
              <w:rPr>
                <w:sz w:val="20"/>
                <w:szCs w:val="20"/>
                <w:lang w:val="en-GB"/>
              </w:rPr>
              <w:t xml:space="preserve">one </w:t>
            </w:r>
            <w:r w:rsidRPr="003B19E9">
              <w:rPr>
                <w:sz w:val="20"/>
                <w:szCs w:val="20"/>
                <w:lang w:val="en-GB"/>
              </w:rPr>
              <w:t>meetings</w:t>
            </w:r>
          </w:p>
        </w:tc>
        <w:tc>
          <w:tcPr>
            <w:tcW w:w="1577" w:type="dxa"/>
            <w:vAlign w:val="center"/>
          </w:tcPr>
          <w:p w14:paraId="63817820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EO for TM</w:t>
            </w:r>
          </w:p>
          <w:p w14:paraId="78EA5A29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TM for Admin</w:t>
            </w:r>
          </w:p>
        </w:tc>
        <w:tc>
          <w:tcPr>
            <w:tcW w:w="993" w:type="dxa"/>
            <w:vAlign w:val="center"/>
          </w:tcPr>
          <w:p w14:paraId="5191BE5F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10-02-19</w:t>
            </w:r>
          </w:p>
        </w:tc>
        <w:tc>
          <w:tcPr>
            <w:tcW w:w="1146" w:type="dxa"/>
            <w:vAlign w:val="center"/>
          </w:tcPr>
          <w:p w14:paraId="5F411681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Open</w:t>
            </w:r>
          </w:p>
        </w:tc>
      </w:tr>
      <w:tr w:rsidR="001F20E8" w:rsidRPr="003B19E9" w14:paraId="1E0A26B8" w14:textId="77777777" w:rsidTr="00A05A59">
        <w:tc>
          <w:tcPr>
            <w:tcW w:w="1260" w:type="dxa"/>
            <w:vAlign w:val="center"/>
          </w:tcPr>
          <w:p w14:paraId="0193FE12" w14:textId="77777777" w:rsidR="001F20E8" w:rsidRPr="003B19E9" w:rsidRDefault="001F20E8" w:rsidP="00A05A59">
            <w:pPr>
              <w:pStyle w:val="NoSpacing"/>
              <w:spacing w:before="120" w:after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4577" w:type="dxa"/>
          </w:tcPr>
          <w:p w14:paraId="2586A98B" w14:textId="77777777" w:rsidR="001F20E8" w:rsidRPr="003B19E9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4513" w:type="dxa"/>
          </w:tcPr>
          <w:p w14:paraId="3A230B65" w14:textId="77777777" w:rsidR="001F20E8" w:rsidRPr="003B19E9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1577" w:type="dxa"/>
            <w:vAlign w:val="center"/>
          </w:tcPr>
          <w:p w14:paraId="6D78F51F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vAlign w:val="center"/>
          </w:tcPr>
          <w:p w14:paraId="54609D19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146" w:type="dxa"/>
            <w:vAlign w:val="center"/>
          </w:tcPr>
          <w:p w14:paraId="1977A538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1F20E8" w:rsidRPr="003B19E9" w14:paraId="71EA38F3" w14:textId="77777777" w:rsidTr="00A05A59">
        <w:tc>
          <w:tcPr>
            <w:tcW w:w="1260" w:type="dxa"/>
            <w:vAlign w:val="center"/>
          </w:tcPr>
          <w:p w14:paraId="067C1E5D" w14:textId="77777777" w:rsidR="001F20E8" w:rsidRPr="003B19E9" w:rsidRDefault="001F20E8" w:rsidP="00A05A59">
            <w:pPr>
              <w:pStyle w:val="NoSpacing"/>
              <w:spacing w:before="120" w:after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4577" w:type="dxa"/>
          </w:tcPr>
          <w:p w14:paraId="62A58E21" w14:textId="77777777" w:rsidR="001F20E8" w:rsidRPr="003B19E9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4513" w:type="dxa"/>
          </w:tcPr>
          <w:p w14:paraId="044A789C" w14:textId="77777777" w:rsidR="001F20E8" w:rsidRPr="003B19E9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1577" w:type="dxa"/>
            <w:vAlign w:val="center"/>
          </w:tcPr>
          <w:p w14:paraId="3801AC60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vAlign w:val="center"/>
          </w:tcPr>
          <w:p w14:paraId="333E9F17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146" w:type="dxa"/>
            <w:vAlign w:val="center"/>
          </w:tcPr>
          <w:p w14:paraId="046A0263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1F20E8" w:rsidRPr="003B19E9" w14:paraId="594A29A8" w14:textId="77777777" w:rsidTr="00A05A59">
        <w:tc>
          <w:tcPr>
            <w:tcW w:w="1260" w:type="dxa"/>
            <w:vAlign w:val="center"/>
          </w:tcPr>
          <w:p w14:paraId="4197A9D4" w14:textId="77777777" w:rsidR="001F20E8" w:rsidRPr="003B19E9" w:rsidRDefault="001F20E8" w:rsidP="00A05A59">
            <w:pPr>
              <w:pStyle w:val="NoSpacing"/>
              <w:spacing w:before="120" w:after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4577" w:type="dxa"/>
          </w:tcPr>
          <w:p w14:paraId="725B050D" w14:textId="77777777" w:rsidR="001F20E8" w:rsidRPr="003B19E9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4513" w:type="dxa"/>
          </w:tcPr>
          <w:p w14:paraId="28DDB82A" w14:textId="585155AE" w:rsidR="001F20E8" w:rsidRPr="009024CD" w:rsidRDefault="001F20E8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1577" w:type="dxa"/>
            <w:vAlign w:val="center"/>
          </w:tcPr>
          <w:p w14:paraId="5CEEE139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vAlign w:val="center"/>
          </w:tcPr>
          <w:p w14:paraId="534329DD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146" w:type="dxa"/>
            <w:vAlign w:val="center"/>
          </w:tcPr>
          <w:p w14:paraId="52A9DB2D" w14:textId="77777777" w:rsidR="001F20E8" w:rsidRPr="003B19E9" w:rsidRDefault="001F20E8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E10F51" w:rsidRPr="003B19E9" w14:paraId="04227ECF" w14:textId="77777777" w:rsidTr="00A05A59">
        <w:tc>
          <w:tcPr>
            <w:tcW w:w="1260" w:type="dxa"/>
            <w:vAlign w:val="center"/>
          </w:tcPr>
          <w:p w14:paraId="0D2D09D8" w14:textId="77777777" w:rsidR="00E10F51" w:rsidRPr="003B19E9" w:rsidRDefault="00E10F51" w:rsidP="00A05A59">
            <w:pPr>
              <w:pStyle w:val="NoSpacing"/>
              <w:spacing w:before="120" w:after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4577" w:type="dxa"/>
          </w:tcPr>
          <w:p w14:paraId="13DF67F5" w14:textId="77777777" w:rsidR="00E10F51" w:rsidRPr="003B19E9" w:rsidRDefault="00E10F51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4513" w:type="dxa"/>
          </w:tcPr>
          <w:p w14:paraId="7CA3D63A" w14:textId="77777777" w:rsidR="00E10F51" w:rsidRPr="003B19E9" w:rsidRDefault="00E10F51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1577" w:type="dxa"/>
            <w:vAlign w:val="center"/>
          </w:tcPr>
          <w:p w14:paraId="345E6010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vAlign w:val="center"/>
          </w:tcPr>
          <w:p w14:paraId="23981C5B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146" w:type="dxa"/>
            <w:vAlign w:val="center"/>
          </w:tcPr>
          <w:p w14:paraId="1D84A108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E10F51" w:rsidRPr="003B19E9" w14:paraId="0290087E" w14:textId="77777777" w:rsidTr="00A05A59">
        <w:tc>
          <w:tcPr>
            <w:tcW w:w="1260" w:type="dxa"/>
            <w:vAlign w:val="center"/>
          </w:tcPr>
          <w:p w14:paraId="3A6788F1" w14:textId="77777777" w:rsidR="00E10F51" w:rsidRPr="003B19E9" w:rsidRDefault="00E10F51" w:rsidP="00A05A59">
            <w:pPr>
              <w:pStyle w:val="NoSpacing"/>
              <w:spacing w:before="120" w:after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4577" w:type="dxa"/>
          </w:tcPr>
          <w:p w14:paraId="30FD52CE" w14:textId="77777777" w:rsidR="00E10F51" w:rsidRPr="003B19E9" w:rsidRDefault="00E10F51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4513" w:type="dxa"/>
          </w:tcPr>
          <w:p w14:paraId="015E66BB" w14:textId="77777777" w:rsidR="00E10F51" w:rsidRPr="003B19E9" w:rsidRDefault="00E10F51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1577" w:type="dxa"/>
            <w:vAlign w:val="center"/>
          </w:tcPr>
          <w:p w14:paraId="1D97C8C3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vAlign w:val="center"/>
          </w:tcPr>
          <w:p w14:paraId="62FD967D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146" w:type="dxa"/>
            <w:vAlign w:val="center"/>
          </w:tcPr>
          <w:p w14:paraId="358320DA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E10F51" w:rsidRPr="003B19E9" w14:paraId="43D78921" w14:textId="77777777" w:rsidTr="00A05A59">
        <w:tc>
          <w:tcPr>
            <w:tcW w:w="1260" w:type="dxa"/>
            <w:vAlign w:val="center"/>
          </w:tcPr>
          <w:p w14:paraId="6AA26D36" w14:textId="77777777" w:rsidR="00E10F51" w:rsidRPr="003B19E9" w:rsidRDefault="00E10F51" w:rsidP="00A05A59">
            <w:pPr>
              <w:pStyle w:val="NoSpacing"/>
              <w:spacing w:before="120" w:after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4577" w:type="dxa"/>
          </w:tcPr>
          <w:p w14:paraId="7444AD99" w14:textId="77777777" w:rsidR="00E10F51" w:rsidRPr="003B19E9" w:rsidRDefault="00E10F51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4513" w:type="dxa"/>
          </w:tcPr>
          <w:p w14:paraId="09C4B687" w14:textId="77777777" w:rsidR="00E10F51" w:rsidRPr="003B19E9" w:rsidRDefault="00E10F51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1577" w:type="dxa"/>
            <w:vAlign w:val="center"/>
          </w:tcPr>
          <w:p w14:paraId="5A9B1AE7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vAlign w:val="center"/>
          </w:tcPr>
          <w:p w14:paraId="0B640329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146" w:type="dxa"/>
            <w:vAlign w:val="center"/>
          </w:tcPr>
          <w:p w14:paraId="16D9FD4F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E10F51" w:rsidRPr="003B19E9" w14:paraId="1B9B4D84" w14:textId="77777777" w:rsidTr="00A05A59">
        <w:tc>
          <w:tcPr>
            <w:tcW w:w="1260" w:type="dxa"/>
            <w:vAlign w:val="center"/>
          </w:tcPr>
          <w:p w14:paraId="3EB49121" w14:textId="77777777" w:rsidR="00E10F51" w:rsidRPr="003B19E9" w:rsidRDefault="00E10F51" w:rsidP="00A05A59">
            <w:pPr>
              <w:pStyle w:val="NoSpacing"/>
              <w:spacing w:before="120" w:after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4577" w:type="dxa"/>
          </w:tcPr>
          <w:p w14:paraId="3030662C" w14:textId="636DDC2C" w:rsidR="00E10F51" w:rsidRPr="003B19E9" w:rsidRDefault="009024CD" w:rsidP="009024CD">
            <w:pPr>
              <w:pStyle w:val="NoSpacing"/>
              <w:tabs>
                <w:tab w:val="left" w:pos="2700"/>
              </w:tabs>
              <w:spacing w:before="120"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ab/>
            </w:r>
          </w:p>
        </w:tc>
        <w:tc>
          <w:tcPr>
            <w:tcW w:w="4513" w:type="dxa"/>
          </w:tcPr>
          <w:p w14:paraId="4BCC6EE4" w14:textId="3824288E" w:rsidR="00E10F51" w:rsidRPr="003B19E9" w:rsidRDefault="00E10F51" w:rsidP="00A05A59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</w:p>
        </w:tc>
        <w:tc>
          <w:tcPr>
            <w:tcW w:w="1577" w:type="dxa"/>
            <w:vAlign w:val="center"/>
          </w:tcPr>
          <w:p w14:paraId="7CC6F08C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993" w:type="dxa"/>
            <w:vAlign w:val="center"/>
          </w:tcPr>
          <w:p w14:paraId="77073540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146" w:type="dxa"/>
            <w:vAlign w:val="center"/>
          </w:tcPr>
          <w:p w14:paraId="6A92C4F8" w14:textId="77777777" w:rsidR="00E10F51" w:rsidRPr="003B19E9" w:rsidRDefault="00E10F51" w:rsidP="00A05A59">
            <w:pPr>
              <w:pStyle w:val="NoSpacing"/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</w:p>
        </w:tc>
      </w:tr>
    </w:tbl>
    <w:bookmarkEnd w:id="26"/>
    <w:p w14:paraId="10870B0A" w14:textId="6E49BEED" w:rsidR="00AB27A9" w:rsidRPr="0065619E" w:rsidRDefault="0065619E" w:rsidP="00D8145E">
      <w:pPr>
        <w:autoSpaceDE w:val="0"/>
        <w:autoSpaceDN w:val="0"/>
        <w:adjustRightInd w:val="0"/>
        <w:spacing w:before="240" w:after="360" w:line="360" w:lineRule="auto"/>
        <w:rPr>
          <w:rFonts w:cstheme="minorHAnsi"/>
          <w:i/>
          <w:color w:val="000000"/>
          <w:sz w:val="24"/>
          <w:szCs w:val="24"/>
          <w:lang w:val="en-GB"/>
        </w:rPr>
        <w:sectPr w:rsidR="00AB27A9" w:rsidRPr="0065619E" w:rsidSect="001F20E8">
          <w:headerReference w:type="first" r:id="rId26"/>
          <w:footerReference w:type="first" r:id="rId27"/>
          <w:pgSz w:w="16838" w:h="11906" w:orient="landscape"/>
          <w:pgMar w:top="1440" w:right="1440" w:bottom="1440" w:left="1440" w:header="708" w:footer="708" w:gutter="0"/>
          <w:cols w:space="708"/>
          <w:titlePg/>
          <w:docGrid w:linePitch="360"/>
        </w:sectPr>
      </w:pPr>
      <w:r w:rsidRPr="0065619E">
        <w:rPr>
          <w:rFonts w:cstheme="minorHAnsi"/>
          <w:i/>
          <w:color w:val="000000"/>
          <w:sz w:val="24"/>
          <w:szCs w:val="24"/>
          <w:lang w:val="en-GB"/>
        </w:rPr>
        <w:t xml:space="preserve">Note: to complete the Quality Improvement Plan please use the template </w:t>
      </w:r>
      <w:r w:rsidR="00C66C82">
        <w:rPr>
          <w:rFonts w:cstheme="minorHAnsi"/>
          <w:i/>
          <w:color w:val="000000"/>
          <w:sz w:val="24"/>
          <w:szCs w:val="24"/>
          <w:lang w:val="en-GB"/>
        </w:rPr>
        <w:t>at</w:t>
      </w:r>
      <w:r w:rsidRPr="0065619E">
        <w:rPr>
          <w:rFonts w:cstheme="minorHAnsi"/>
          <w:i/>
          <w:color w:val="000000"/>
          <w:sz w:val="24"/>
          <w:szCs w:val="24"/>
          <w:lang w:val="en-GB"/>
        </w:rPr>
        <w:t xml:space="preserve"> Appendix 1</w:t>
      </w:r>
    </w:p>
    <w:p w14:paraId="27BF45AB" w14:textId="77777777" w:rsidR="001F20E8" w:rsidRPr="003B19E9" w:rsidRDefault="00AB27A9" w:rsidP="00AB27A9">
      <w:pPr>
        <w:pStyle w:val="Heading1"/>
        <w:numPr>
          <w:ilvl w:val="0"/>
          <w:numId w:val="0"/>
        </w:numPr>
        <w:shd w:val="clear" w:color="auto" w:fill="2E74B5" w:themeFill="accent1" w:themeFillShade="BF"/>
        <w:spacing w:before="0" w:after="0" w:line="276" w:lineRule="auto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27" w:name="_Toc17815491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lastRenderedPageBreak/>
        <w:t>5. The Assessment Matrix</w:t>
      </w:r>
      <w:bookmarkEnd w:id="27"/>
    </w:p>
    <w:p w14:paraId="6FE06C16" w14:textId="0543F2EF" w:rsidR="00B51A0F" w:rsidRDefault="00B51A0F" w:rsidP="00AB27A9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16"/>
          <w:szCs w:val="16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4"/>
        <w:gridCol w:w="2732"/>
        <w:gridCol w:w="5282"/>
      </w:tblGrid>
      <w:tr w:rsidR="007C6A85" w:rsidRPr="003B19E9" w14:paraId="5EE2FCA1" w14:textId="77777777" w:rsidTr="007C6A85">
        <w:tc>
          <w:tcPr>
            <w:tcW w:w="900" w:type="dxa"/>
            <w:shd w:val="clear" w:color="auto" w:fill="9CC2E5" w:themeFill="accent1" w:themeFillTint="99"/>
          </w:tcPr>
          <w:p w14:paraId="0AB22F83" w14:textId="77777777" w:rsidR="007C6A85" w:rsidRPr="003B19E9" w:rsidRDefault="007C6A85" w:rsidP="007C6A85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Rating</w:t>
            </w:r>
          </w:p>
        </w:tc>
        <w:tc>
          <w:tcPr>
            <w:tcW w:w="2790" w:type="dxa"/>
            <w:shd w:val="clear" w:color="auto" w:fill="9CC2E5" w:themeFill="accent1" w:themeFillTint="99"/>
          </w:tcPr>
          <w:p w14:paraId="70D57639" w14:textId="77777777" w:rsidR="007C6A85" w:rsidRPr="003B19E9" w:rsidRDefault="007C6A85" w:rsidP="007C6A85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 xml:space="preserve">Level </w:t>
            </w:r>
          </w:p>
        </w:tc>
        <w:tc>
          <w:tcPr>
            <w:tcW w:w="5444" w:type="dxa"/>
            <w:shd w:val="clear" w:color="auto" w:fill="9CC2E5" w:themeFill="accent1" w:themeFillTint="99"/>
          </w:tcPr>
          <w:p w14:paraId="48256D68" w14:textId="77777777" w:rsidR="007C6A85" w:rsidRPr="003B19E9" w:rsidRDefault="007C6A85" w:rsidP="007C6A85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Descriptor</w:t>
            </w:r>
          </w:p>
        </w:tc>
      </w:tr>
      <w:tr w:rsidR="007C6A85" w:rsidRPr="003B19E9" w14:paraId="16FFB678" w14:textId="77777777" w:rsidTr="007C6A85"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502A220" w14:textId="77777777" w:rsidR="007C6A85" w:rsidRPr="003B19E9" w:rsidRDefault="007C6A85" w:rsidP="007C6A85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N/A</w:t>
            </w:r>
          </w:p>
        </w:tc>
        <w:tc>
          <w:tcPr>
            <w:tcW w:w="2790" w:type="dxa"/>
            <w:shd w:val="clear" w:color="auto" w:fill="F2F2F2" w:themeFill="background1" w:themeFillShade="F2"/>
          </w:tcPr>
          <w:p w14:paraId="11128636" w14:textId="77777777" w:rsidR="007C6A85" w:rsidRPr="003B19E9" w:rsidRDefault="007C6A85" w:rsidP="007C6A85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Not Applicable – N/A</w:t>
            </w:r>
          </w:p>
        </w:tc>
        <w:tc>
          <w:tcPr>
            <w:tcW w:w="5444" w:type="dxa"/>
            <w:vAlign w:val="center"/>
          </w:tcPr>
          <w:p w14:paraId="0EB37E44" w14:textId="77777777" w:rsidR="007C6A85" w:rsidRPr="003B19E9" w:rsidRDefault="007C6A85" w:rsidP="007C6A85">
            <w:pPr>
              <w:spacing w:before="120" w:after="120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color w:val="000000"/>
                <w:sz w:val="20"/>
                <w:szCs w:val="20"/>
                <w:lang w:val="en-GB"/>
              </w:rPr>
              <w:t xml:space="preserve">The standard is not applicable. </w:t>
            </w:r>
          </w:p>
        </w:tc>
      </w:tr>
      <w:tr w:rsidR="007C6A85" w:rsidRPr="003B19E9" w14:paraId="305398A4" w14:textId="77777777" w:rsidTr="007C6A85">
        <w:tc>
          <w:tcPr>
            <w:tcW w:w="900" w:type="dxa"/>
            <w:shd w:val="clear" w:color="auto" w:fill="FF0000"/>
            <w:vAlign w:val="center"/>
          </w:tcPr>
          <w:p w14:paraId="6B07E32C" w14:textId="77777777" w:rsidR="007C6A85" w:rsidRPr="003B19E9" w:rsidRDefault="007C6A85" w:rsidP="007C6A85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0 – 0.99</w:t>
            </w:r>
          </w:p>
        </w:tc>
        <w:tc>
          <w:tcPr>
            <w:tcW w:w="2790" w:type="dxa"/>
            <w:shd w:val="clear" w:color="auto" w:fill="FF0000"/>
            <w:vAlign w:val="center"/>
          </w:tcPr>
          <w:p w14:paraId="28A2F710" w14:textId="77777777" w:rsidR="007C6A85" w:rsidRPr="003B19E9" w:rsidRDefault="007C6A85" w:rsidP="007C6A85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Not Met – NM </w:t>
            </w:r>
          </w:p>
        </w:tc>
        <w:tc>
          <w:tcPr>
            <w:tcW w:w="5444" w:type="dxa"/>
            <w:vAlign w:val="center"/>
          </w:tcPr>
          <w:p w14:paraId="0EECDFD5" w14:textId="77777777" w:rsidR="007C6A85" w:rsidRPr="003B19E9" w:rsidRDefault="007C6A85" w:rsidP="007C6A85">
            <w:pPr>
              <w:spacing w:before="120" w:after="120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color w:val="000000"/>
                <w:sz w:val="20"/>
                <w:szCs w:val="20"/>
                <w:lang w:val="en-GB"/>
              </w:rPr>
              <w:t>No evidence of compliance in the organisation.</w:t>
            </w:r>
          </w:p>
        </w:tc>
      </w:tr>
      <w:tr w:rsidR="007C6A85" w:rsidRPr="003B19E9" w14:paraId="3C53151B" w14:textId="77777777" w:rsidTr="007C6A85">
        <w:tc>
          <w:tcPr>
            <w:tcW w:w="900" w:type="dxa"/>
            <w:shd w:val="clear" w:color="auto" w:fill="FFC000"/>
            <w:vAlign w:val="center"/>
          </w:tcPr>
          <w:p w14:paraId="12139024" w14:textId="77777777" w:rsidR="007C6A85" w:rsidRPr="003B19E9" w:rsidRDefault="007C6A85" w:rsidP="007C6A85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1 – 1.99</w:t>
            </w:r>
          </w:p>
        </w:tc>
        <w:tc>
          <w:tcPr>
            <w:tcW w:w="2790" w:type="dxa"/>
            <w:shd w:val="clear" w:color="auto" w:fill="FFC000"/>
            <w:vAlign w:val="center"/>
          </w:tcPr>
          <w:p w14:paraId="138D7046" w14:textId="77777777" w:rsidR="007C6A85" w:rsidRPr="003B19E9" w:rsidRDefault="007C6A85" w:rsidP="007C6A85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Minimally Met – MNM </w:t>
            </w:r>
          </w:p>
        </w:tc>
        <w:tc>
          <w:tcPr>
            <w:tcW w:w="5444" w:type="dxa"/>
            <w:vAlign w:val="center"/>
          </w:tcPr>
          <w:p w14:paraId="3418F3F0" w14:textId="77777777" w:rsidR="007C6A85" w:rsidRPr="003B19E9" w:rsidRDefault="007C6A85" w:rsidP="007C6A85">
            <w:pPr>
              <w:spacing w:before="120" w:after="120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color w:val="000000"/>
                <w:sz w:val="20"/>
                <w:szCs w:val="20"/>
                <w:lang w:val="en-GB"/>
              </w:rPr>
              <w:t xml:space="preserve">Evidence of a low degree of organisation wide compliance. </w:t>
            </w:r>
          </w:p>
        </w:tc>
      </w:tr>
      <w:tr w:rsidR="007C6A85" w:rsidRPr="003B19E9" w14:paraId="78B4EE05" w14:textId="77777777" w:rsidTr="007C6A85">
        <w:tc>
          <w:tcPr>
            <w:tcW w:w="900" w:type="dxa"/>
            <w:shd w:val="clear" w:color="auto" w:fill="FFFF00"/>
            <w:vAlign w:val="center"/>
          </w:tcPr>
          <w:p w14:paraId="5A5D7B42" w14:textId="77777777" w:rsidR="007C6A85" w:rsidRPr="003B19E9" w:rsidRDefault="007C6A85" w:rsidP="007C6A85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2 – 2.99</w:t>
            </w:r>
          </w:p>
        </w:tc>
        <w:tc>
          <w:tcPr>
            <w:tcW w:w="2790" w:type="dxa"/>
            <w:shd w:val="clear" w:color="auto" w:fill="FFFF00"/>
            <w:vAlign w:val="center"/>
          </w:tcPr>
          <w:p w14:paraId="4F4E73A2" w14:textId="77777777" w:rsidR="007C6A85" w:rsidRPr="003B19E9" w:rsidRDefault="007C6A85" w:rsidP="007C6A85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Moderately Met – MDM </w:t>
            </w:r>
          </w:p>
        </w:tc>
        <w:tc>
          <w:tcPr>
            <w:tcW w:w="5444" w:type="dxa"/>
            <w:vAlign w:val="center"/>
          </w:tcPr>
          <w:p w14:paraId="0FB6F3D5" w14:textId="77777777" w:rsidR="007C6A85" w:rsidRPr="003B19E9" w:rsidRDefault="007C6A85" w:rsidP="007C6A85">
            <w:pPr>
              <w:spacing w:before="120" w:after="120"/>
              <w:rPr>
                <w:rFonts w:cstheme="minorHAnsi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sz w:val="20"/>
                <w:szCs w:val="20"/>
                <w:lang w:val="en-GB"/>
              </w:rPr>
              <w:t>Evidence of a moderate degree of organisation wide compliance.</w:t>
            </w:r>
          </w:p>
        </w:tc>
      </w:tr>
      <w:tr w:rsidR="007C6A85" w:rsidRPr="003B19E9" w14:paraId="6621309A" w14:textId="77777777" w:rsidTr="007C6A85">
        <w:tc>
          <w:tcPr>
            <w:tcW w:w="900" w:type="dxa"/>
            <w:shd w:val="clear" w:color="auto" w:fill="92D050"/>
            <w:vAlign w:val="center"/>
          </w:tcPr>
          <w:p w14:paraId="501C2622" w14:textId="77777777" w:rsidR="007C6A85" w:rsidRPr="003B19E9" w:rsidRDefault="007C6A85" w:rsidP="007C6A85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3 – 3.99</w:t>
            </w:r>
          </w:p>
        </w:tc>
        <w:tc>
          <w:tcPr>
            <w:tcW w:w="2790" w:type="dxa"/>
            <w:shd w:val="clear" w:color="auto" w:fill="92D050"/>
            <w:vAlign w:val="center"/>
          </w:tcPr>
          <w:p w14:paraId="62EFCAFA" w14:textId="77777777" w:rsidR="007C6A85" w:rsidRPr="003B19E9" w:rsidRDefault="007C6A85" w:rsidP="007C6A85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Substantively Met – SM </w:t>
            </w:r>
          </w:p>
        </w:tc>
        <w:tc>
          <w:tcPr>
            <w:tcW w:w="5444" w:type="dxa"/>
            <w:vAlign w:val="center"/>
          </w:tcPr>
          <w:p w14:paraId="244AD6DA" w14:textId="5D0EE2E6" w:rsidR="007C6A85" w:rsidRPr="003B19E9" w:rsidRDefault="007C6A85" w:rsidP="007C6A85">
            <w:pPr>
              <w:spacing w:before="120" w:after="120"/>
              <w:rPr>
                <w:rFonts w:cstheme="minorHAnsi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sz w:val="20"/>
                <w:szCs w:val="20"/>
                <w:lang w:val="en-GB"/>
              </w:rPr>
              <w:t>Substantive evidence of organisation wide compliance.</w:t>
            </w:r>
          </w:p>
        </w:tc>
      </w:tr>
      <w:tr w:rsidR="007C6A85" w:rsidRPr="003B19E9" w14:paraId="4285B346" w14:textId="77777777" w:rsidTr="007C6A85">
        <w:tc>
          <w:tcPr>
            <w:tcW w:w="900" w:type="dxa"/>
            <w:shd w:val="clear" w:color="auto" w:fill="00B050"/>
            <w:vAlign w:val="center"/>
          </w:tcPr>
          <w:p w14:paraId="225261C2" w14:textId="77777777" w:rsidR="007C6A85" w:rsidRPr="003B19E9" w:rsidRDefault="007C6A85" w:rsidP="007C6A85">
            <w:pPr>
              <w:spacing w:before="120" w:after="120"/>
              <w:jc w:val="center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2790" w:type="dxa"/>
            <w:shd w:val="clear" w:color="auto" w:fill="00B050"/>
          </w:tcPr>
          <w:p w14:paraId="4D7D12D6" w14:textId="77777777" w:rsidR="007C6A85" w:rsidRPr="003B19E9" w:rsidRDefault="007C6A85" w:rsidP="007C6A85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Fully Met – FM </w:t>
            </w:r>
          </w:p>
        </w:tc>
        <w:tc>
          <w:tcPr>
            <w:tcW w:w="5444" w:type="dxa"/>
            <w:vAlign w:val="center"/>
          </w:tcPr>
          <w:p w14:paraId="524880E5" w14:textId="77777777" w:rsidR="007C6A85" w:rsidRPr="003B19E9" w:rsidRDefault="007C6A85" w:rsidP="007C6A85">
            <w:pPr>
              <w:spacing w:before="120" w:after="120"/>
              <w:rPr>
                <w:rFonts w:cstheme="minorHAnsi"/>
                <w:sz w:val="20"/>
                <w:szCs w:val="20"/>
                <w:lang w:val="en-GB"/>
              </w:rPr>
            </w:pPr>
            <w:r w:rsidRPr="003B19E9">
              <w:rPr>
                <w:rFonts w:cstheme="minorHAnsi"/>
                <w:sz w:val="20"/>
                <w:szCs w:val="20"/>
                <w:lang w:val="en-GB"/>
              </w:rPr>
              <w:t>Evidence of full compliance across the organisation.</w:t>
            </w:r>
          </w:p>
        </w:tc>
      </w:tr>
    </w:tbl>
    <w:p w14:paraId="3483941B" w14:textId="1F236973" w:rsidR="00AB16BA" w:rsidRDefault="00AB16BA" w:rsidP="00AB27A9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16"/>
          <w:szCs w:val="16"/>
          <w:lang w:val="en-GB"/>
        </w:rPr>
      </w:pPr>
    </w:p>
    <w:p w14:paraId="0844174E" w14:textId="77777777" w:rsidR="00B9102C" w:rsidRPr="003B19E9" w:rsidRDefault="00B9102C" w:rsidP="00AB27A9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16"/>
          <w:szCs w:val="16"/>
          <w:lang w:val="en-GB"/>
        </w:rPr>
      </w:pPr>
    </w:p>
    <w:tbl>
      <w:tblPr>
        <w:tblStyle w:val="TableGrid"/>
        <w:tblW w:w="8959" w:type="dxa"/>
        <w:tblInd w:w="108" w:type="dxa"/>
        <w:tblLook w:val="04A0" w:firstRow="1" w:lastRow="0" w:firstColumn="1" w:lastColumn="0" w:noHBand="0" w:noVBand="1"/>
      </w:tblPr>
      <w:tblGrid>
        <w:gridCol w:w="474"/>
        <w:gridCol w:w="5509"/>
        <w:gridCol w:w="2976"/>
      </w:tblGrid>
      <w:tr w:rsidR="00AB27A9" w:rsidRPr="003B19E9" w14:paraId="75F0DB37" w14:textId="77777777" w:rsidTr="00AB16BA">
        <w:tc>
          <w:tcPr>
            <w:tcW w:w="8959" w:type="dxa"/>
            <w:gridSpan w:val="3"/>
            <w:shd w:val="clear" w:color="auto" w:fill="9CC2E5" w:themeFill="accent1" w:themeFillTint="99"/>
          </w:tcPr>
          <w:p w14:paraId="0F9F8653" w14:textId="77777777" w:rsidR="00AB27A9" w:rsidRPr="003B19E9" w:rsidRDefault="00AB27A9" w:rsidP="00A80AD8">
            <w:pPr>
              <w:spacing w:before="120" w:after="120"/>
              <w:jc w:val="center"/>
              <w:rPr>
                <w:b/>
                <w:sz w:val="24"/>
                <w:szCs w:val="24"/>
                <w:lang w:val="en-GB"/>
              </w:rPr>
            </w:pPr>
            <w:r w:rsidRPr="003B19E9">
              <w:rPr>
                <w:b/>
                <w:sz w:val="24"/>
                <w:szCs w:val="24"/>
                <w:lang w:val="en-GB"/>
              </w:rPr>
              <w:t>Self-Assessment Matrix</w:t>
            </w:r>
          </w:p>
        </w:tc>
      </w:tr>
      <w:tr w:rsidR="00AB27A9" w:rsidRPr="003B19E9" w14:paraId="6A00F370" w14:textId="77777777" w:rsidTr="00AB16BA">
        <w:tc>
          <w:tcPr>
            <w:tcW w:w="8959" w:type="dxa"/>
            <w:gridSpan w:val="3"/>
            <w:shd w:val="clear" w:color="auto" w:fill="F2F2F2" w:themeFill="background1" w:themeFillShade="F2"/>
            <w:vAlign w:val="center"/>
          </w:tcPr>
          <w:p w14:paraId="3416CE9C" w14:textId="77777777" w:rsidR="00AB27A9" w:rsidRPr="003B19E9" w:rsidRDefault="00AB27A9" w:rsidP="00A80AD8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Theme 1:  Organisational Structure and Management</w:t>
            </w:r>
          </w:p>
        </w:tc>
      </w:tr>
      <w:tr w:rsidR="007C6A85" w:rsidRPr="003B19E9" w14:paraId="2FAFB575" w14:textId="77777777" w:rsidTr="00EF4519">
        <w:trPr>
          <w:trHeight w:val="859"/>
        </w:trPr>
        <w:tc>
          <w:tcPr>
            <w:tcW w:w="8959" w:type="dxa"/>
            <w:gridSpan w:val="3"/>
            <w:shd w:val="clear" w:color="auto" w:fill="F2F2F2" w:themeFill="background1" w:themeFillShade="F2"/>
            <w:vAlign w:val="center"/>
          </w:tcPr>
          <w:p w14:paraId="472348E1" w14:textId="46F0D632" w:rsidR="007C6A85" w:rsidRPr="003B19E9" w:rsidRDefault="007C6A85" w:rsidP="00EF4519">
            <w:pPr>
              <w:rPr>
                <w:rFonts w:cs="Arial"/>
                <w:b/>
                <w:sz w:val="16"/>
                <w:szCs w:val="16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Quality Area</w:t>
            </w:r>
          </w:p>
        </w:tc>
      </w:tr>
      <w:tr w:rsidR="007C6A85" w:rsidRPr="003B19E9" w14:paraId="66F2AE4F" w14:textId="77777777" w:rsidTr="00EF4519">
        <w:tc>
          <w:tcPr>
            <w:tcW w:w="474" w:type="dxa"/>
            <w:vAlign w:val="center"/>
          </w:tcPr>
          <w:p w14:paraId="07E12013" w14:textId="77777777" w:rsidR="007C6A85" w:rsidRPr="003B19E9" w:rsidRDefault="007C6A85" w:rsidP="00A80AD8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1.1</w:t>
            </w:r>
          </w:p>
        </w:tc>
        <w:tc>
          <w:tcPr>
            <w:tcW w:w="5509" w:type="dxa"/>
            <w:vAlign w:val="center"/>
          </w:tcPr>
          <w:p w14:paraId="6298349E" w14:textId="63322DB0" w:rsidR="007C6A85" w:rsidRPr="003B19E9" w:rsidRDefault="007C6A85" w:rsidP="00EF4519">
            <w:pPr>
              <w:keepNext/>
              <w:spacing w:before="60" w:after="60"/>
              <w:rPr>
                <w:rFonts w:cs="Arial"/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Governance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-323508714"/>
            <w:placeholder>
              <w:docPart w:val="009DC266BFD84220B91C5C6406AC7C71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0A9A927E" w14:textId="6668817F" w:rsidR="007C6A85" w:rsidRPr="003D4481" w:rsidRDefault="005E1226" w:rsidP="007C6A8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7C6A85" w:rsidRPr="003B19E9" w14:paraId="78DDE576" w14:textId="77777777" w:rsidTr="00EF4519">
        <w:tc>
          <w:tcPr>
            <w:tcW w:w="474" w:type="dxa"/>
            <w:vAlign w:val="center"/>
          </w:tcPr>
          <w:p w14:paraId="0715F1EE" w14:textId="77777777" w:rsidR="007C6A85" w:rsidRPr="003B19E9" w:rsidRDefault="007C6A85" w:rsidP="00A80AD8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1.2</w:t>
            </w:r>
          </w:p>
        </w:tc>
        <w:tc>
          <w:tcPr>
            <w:tcW w:w="5509" w:type="dxa"/>
            <w:vAlign w:val="center"/>
          </w:tcPr>
          <w:p w14:paraId="6FEEFA25" w14:textId="17B62D37" w:rsidR="007C6A85" w:rsidRPr="003B19E9" w:rsidRDefault="007C6A85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Management Systems and Organisational Processes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-186993005"/>
            <w:placeholder>
              <w:docPart w:val="BE2046054174486186F83B6B88707B51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27D03069" w14:textId="431BAFDA" w:rsidR="007C6A85" w:rsidRPr="003D4481" w:rsidRDefault="000370D8" w:rsidP="007C6A8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7C6A85" w:rsidRPr="003B19E9" w14:paraId="115CFA8D" w14:textId="77777777" w:rsidTr="00EF4519">
        <w:tc>
          <w:tcPr>
            <w:tcW w:w="474" w:type="dxa"/>
            <w:vAlign w:val="center"/>
          </w:tcPr>
          <w:p w14:paraId="73B8DE58" w14:textId="77777777" w:rsidR="007C6A85" w:rsidRPr="003B19E9" w:rsidRDefault="007C6A85" w:rsidP="00A80AD8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1.3</w:t>
            </w:r>
          </w:p>
        </w:tc>
        <w:tc>
          <w:tcPr>
            <w:tcW w:w="5509" w:type="dxa"/>
            <w:vAlign w:val="center"/>
          </w:tcPr>
          <w:p w14:paraId="1636C730" w14:textId="3DAE1D15" w:rsidR="007C6A85" w:rsidRPr="003B19E9" w:rsidRDefault="007C6A85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ntinuous Quality Improvement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-536120739"/>
            <w:placeholder>
              <w:docPart w:val="01EA747AF3374023B0615F01F84D0241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5A3DD68E" w14:textId="55A63BAC" w:rsidR="007C6A85" w:rsidRPr="003D4481" w:rsidRDefault="000370D8" w:rsidP="007C6A8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7C6A85" w:rsidRPr="003B19E9" w14:paraId="725E48FF" w14:textId="77777777" w:rsidTr="00EF4519">
        <w:tc>
          <w:tcPr>
            <w:tcW w:w="474" w:type="dxa"/>
            <w:vAlign w:val="center"/>
          </w:tcPr>
          <w:p w14:paraId="3704BB74" w14:textId="77777777" w:rsidR="007C6A85" w:rsidRPr="003B19E9" w:rsidRDefault="007C6A85" w:rsidP="00B0523E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1.4</w:t>
            </w:r>
          </w:p>
        </w:tc>
        <w:tc>
          <w:tcPr>
            <w:tcW w:w="5509" w:type="dxa"/>
            <w:vAlign w:val="center"/>
          </w:tcPr>
          <w:p w14:paraId="4B982EE0" w14:textId="6A67E677" w:rsidR="007C6A85" w:rsidRPr="003B19E9" w:rsidRDefault="007C6A85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Transparency and Accountability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-1806070886"/>
            <w:placeholder>
              <w:docPart w:val="ABE98C84C8DF4BED9A217E6B619D1FBA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093932CB" w14:textId="7DA9C804" w:rsidR="007C6A85" w:rsidRPr="003D4481" w:rsidRDefault="002A5B95" w:rsidP="007C6A8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AB27A9" w:rsidRPr="003B19E9" w14:paraId="319EE208" w14:textId="77777777" w:rsidTr="00AB16BA">
        <w:tc>
          <w:tcPr>
            <w:tcW w:w="8959" w:type="dxa"/>
            <w:gridSpan w:val="3"/>
            <w:shd w:val="clear" w:color="auto" w:fill="F2F2F2" w:themeFill="background1" w:themeFillShade="F2"/>
            <w:vAlign w:val="center"/>
          </w:tcPr>
          <w:p w14:paraId="262341C5" w14:textId="77777777" w:rsidR="00AB27A9" w:rsidRPr="003B19E9" w:rsidRDefault="00FF70F4" w:rsidP="00FF70F4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 xml:space="preserve">Theme 2: The Learning Environment   </w:t>
            </w:r>
          </w:p>
        </w:tc>
      </w:tr>
      <w:tr w:rsidR="00346305" w:rsidRPr="003B19E9" w14:paraId="7D890120" w14:textId="77777777" w:rsidTr="00EF4519">
        <w:tc>
          <w:tcPr>
            <w:tcW w:w="474" w:type="dxa"/>
            <w:vAlign w:val="center"/>
          </w:tcPr>
          <w:p w14:paraId="0A31D0A7" w14:textId="0658CA92" w:rsidR="00346305" w:rsidRPr="003B19E9" w:rsidRDefault="00346305" w:rsidP="00AB16BA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>
              <w:rPr>
                <w:rFonts w:cs="Arial"/>
                <w:b/>
                <w:sz w:val="20"/>
                <w:szCs w:val="20"/>
                <w:lang w:val="en-GB"/>
              </w:rPr>
              <w:t>2.1</w:t>
            </w:r>
          </w:p>
        </w:tc>
        <w:tc>
          <w:tcPr>
            <w:tcW w:w="5509" w:type="dxa"/>
            <w:vAlign w:val="center"/>
          </w:tcPr>
          <w:p w14:paraId="341E4E1E" w14:textId="750A495D" w:rsidR="00346305" w:rsidRPr="003B19E9" w:rsidRDefault="00346305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raining Infrastructure</w:t>
            </w:r>
          </w:p>
        </w:tc>
        <w:sdt>
          <w:sdtPr>
            <w:rPr>
              <w:b/>
            </w:rPr>
            <w:id w:val="1427618212"/>
            <w:placeholder>
              <w:docPart w:val="0805FCADCF3B42F18EC90CC331763E15"/>
            </w:placeholder>
            <w:showingPlcHdr/>
            <w:comboBox>
              <w:listItem w:value="Choose an item."/>
              <w:listItem w:displayText="Not Applicable - NA" w:value="Not Applicable - N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09A79843" w14:textId="15D78641" w:rsidR="00346305" w:rsidRPr="003D4481" w:rsidRDefault="00D947E1" w:rsidP="00AB16BA">
                <w:pPr>
                  <w:spacing w:before="120" w:after="120"/>
                  <w:rPr>
                    <w:b/>
                    <w:highlight w:val="yellow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AB16BA" w:rsidRPr="003B19E9" w14:paraId="35A1C605" w14:textId="77777777" w:rsidTr="00EF4519">
        <w:tc>
          <w:tcPr>
            <w:tcW w:w="474" w:type="dxa"/>
            <w:vAlign w:val="center"/>
          </w:tcPr>
          <w:p w14:paraId="6E69904F" w14:textId="77777777" w:rsidR="00AB16BA" w:rsidRPr="003B19E9" w:rsidRDefault="00AB16BA" w:rsidP="00AB16BA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2.2</w:t>
            </w:r>
          </w:p>
        </w:tc>
        <w:tc>
          <w:tcPr>
            <w:tcW w:w="5509" w:type="dxa"/>
            <w:vAlign w:val="center"/>
          </w:tcPr>
          <w:p w14:paraId="62D223D4" w14:textId="71D6A024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Student Support</w:t>
            </w:r>
          </w:p>
        </w:tc>
        <w:tc>
          <w:tcPr>
            <w:tcW w:w="2976" w:type="dxa"/>
          </w:tcPr>
          <w:sdt>
            <w:sdtPr>
              <w:rPr>
                <w:b/>
              </w:rPr>
              <w:id w:val="54134264"/>
              <w:placeholder>
                <w:docPart w:val="7E79EAAA9E794453830D414D51AC71A1"/>
              </w:placeholder>
              <w:showingPlcHdr/>
              <w:comboBox>
                <w:listItem w:value="Choose an item."/>
                <w:listItem w:displayText="Not Applicable - N/A" w:value="Not Applicable - N/A"/>
                <w:listItem w:displayText="Not Met - NM" w:value="Not Met - NM"/>
                <w:listItem w:displayText="Minimally Met - MNM" w:value="Minimally Met - MNM"/>
                <w:listItem w:displayText="Moderately Met - MDM" w:value="Moderately Met - MDM"/>
                <w:listItem w:displayText="Substantively Met - SM" w:value="Substantively Met - SM"/>
                <w:listItem w:displayText="Fully Met - FM" w:value="Fully Met - FM"/>
              </w:comboBox>
            </w:sdtPr>
            <w:sdtEndPr/>
            <w:sdtContent>
              <w:p w14:paraId="32B5630B" w14:textId="43F7B02B" w:rsidR="00AB16BA" w:rsidRPr="003D4481" w:rsidRDefault="00D947E1" w:rsidP="00AB16BA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sdtContent>
          </w:sdt>
        </w:tc>
      </w:tr>
      <w:tr w:rsidR="00AB16BA" w:rsidRPr="003B19E9" w14:paraId="5C06724B" w14:textId="77777777" w:rsidTr="00EF4519">
        <w:tc>
          <w:tcPr>
            <w:tcW w:w="474" w:type="dxa"/>
            <w:vAlign w:val="center"/>
          </w:tcPr>
          <w:p w14:paraId="1A368735" w14:textId="77777777" w:rsidR="00AB16BA" w:rsidRPr="003B19E9" w:rsidRDefault="00AB16BA" w:rsidP="00AB16BA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2.3</w:t>
            </w:r>
          </w:p>
        </w:tc>
        <w:tc>
          <w:tcPr>
            <w:tcW w:w="5509" w:type="dxa"/>
            <w:vAlign w:val="center"/>
          </w:tcPr>
          <w:p w14:paraId="38EDCA7B" w14:textId="6106314C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Equality and Diversity</w:t>
            </w:r>
          </w:p>
        </w:tc>
        <w:tc>
          <w:tcPr>
            <w:tcW w:w="2976" w:type="dxa"/>
          </w:tcPr>
          <w:p w14:paraId="157D9C70" w14:textId="5579D3A2" w:rsidR="00AB16BA" w:rsidRPr="003D4481" w:rsidRDefault="001D2D24" w:rsidP="00AB16BA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sdt>
              <w:sdtPr>
                <w:rPr>
                  <w:b/>
                </w:rPr>
                <w:id w:val="2138909867"/>
                <w:placeholder>
                  <w:docPart w:val="648EF24CFD2D4C03A07D572D492CE7BF"/>
                </w:placeholder>
                <w:showingPlcHdr/>
                <w:comboBox>
                  <w:listItem w:value="Choose an item."/>
                  <w:listItem w:displayText="Not Applicable - N/A" w:value="Not Applicable - N/A"/>
                  <w:listItem w:displayText="Not Met - NM" w:value="Not Met - NM"/>
                  <w:listItem w:displayText="Minimally Met - MNM" w:value="Minimally Met - MNM"/>
                  <w:listItem w:displayText="Moderately Met - MDM" w:value="Moderately Met - MDM"/>
                  <w:listItem w:displayText="Substantively Met - SM" w:value="Substantively Met - SM"/>
                  <w:listItem w:displayText="Fully Met - FM" w:value="Fully Met - FM"/>
                </w:comboBox>
              </w:sdtPr>
              <w:sdtEndPr/>
              <w:sdtContent>
                <w:r w:rsidR="00AB16BA" w:rsidRPr="003D4481">
                  <w:rPr>
                    <w:rStyle w:val="PlaceholderText"/>
                    <w:b/>
                  </w:rPr>
                  <w:t>Choose an item.</w:t>
                </w:r>
              </w:sdtContent>
            </w:sdt>
          </w:p>
        </w:tc>
      </w:tr>
      <w:tr w:rsidR="00AB16BA" w:rsidRPr="003B19E9" w14:paraId="089DF8C4" w14:textId="77777777" w:rsidTr="00EF4519">
        <w:tc>
          <w:tcPr>
            <w:tcW w:w="474" w:type="dxa"/>
            <w:vAlign w:val="center"/>
          </w:tcPr>
          <w:p w14:paraId="7E5B9251" w14:textId="77777777" w:rsidR="00AB16BA" w:rsidRPr="003B19E9" w:rsidRDefault="00AB16BA" w:rsidP="00AB16BA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2.4</w:t>
            </w:r>
          </w:p>
        </w:tc>
        <w:tc>
          <w:tcPr>
            <w:tcW w:w="5509" w:type="dxa"/>
            <w:vAlign w:val="center"/>
          </w:tcPr>
          <w:p w14:paraId="1A091CEC" w14:textId="5FBDD900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Internship/Clinical Placement</w:t>
            </w:r>
          </w:p>
        </w:tc>
        <w:tc>
          <w:tcPr>
            <w:tcW w:w="2976" w:type="dxa"/>
          </w:tcPr>
          <w:p w14:paraId="6AA747FF" w14:textId="3977F344" w:rsidR="00AB16BA" w:rsidRPr="003D4481" w:rsidRDefault="001D2D24" w:rsidP="00AB16BA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sdt>
              <w:sdtPr>
                <w:rPr>
                  <w:b/>
                </w:rPr>
                <w:id w:val="-46451667"/>
                <w:placeholder>
                  <w:docPart w:val="A6C9AC8CB7BA43CA95654BDA218A678E"/>
                </w:placeholder>
                <w:showingPlcHdr/>
                <w:comboBox>
                  <w:listItem w:value="Choose an item."/>
                  <w:listItem w:displayText="Not Applicable - N/A" w:value="Not Applicable - N/A"/>
                  <w:listItem w:displayText="Not Met - NM" w:value="Not Met - NM"/>
                  <w:listItem w:displayText="Minimally Met - MNM" w:value="Minimally Met - MNM"/>
                  <w:listItem w:displayText="Moderately Met - MDM" w:value="Moderately Met - MDM"/>
                  <w:listItem w:displayText="Substantively Met - SM" w:value="Substantively Met - SM"/>
                  <w:listItem w:displayText="Fully Met - FM" w:value="Fully Met - FM"/>
                </w:comboBox>
              </w:sdtPr>
              <w:sdtEndPr/>
              <w:sdtContent>
                <w:r w:rsidR="00410E1C" w:rsidRPr="003D4481">
                  <w:rPr>
                    <w:rStyle w:val="PlaceholderText"/>
                    <w:b/>
                  </w:rPr>
                  <w:t>Choose an item.</w:t>
                </w:r>
              </w:sdtContent>
            </w:sdt>
          </w:p>
        </w:tc>
      </w:tr>
      <w:tr w:rsidR="00AB27A9" w:rsidRPr="003B19E9" w14:paraId="22E7F625" w14:textId="77777777" w:rsidTr="00AB16BA">
        <w:tc>
          <w:tcPr>
            <w:tcW w:w="8959" w:type="dxa"/>
            <w:gridSpan w:val="3"/>
            <w:shd w:val="clear" w:color="auto" w:fill="F2F2F2" w:themeFill="background1" w:themeFillShade="F2"/>
            <w:vAlign w:val="center"/>
          </w:tcPr>
          <w:p w14:paraId="2F5D21D7" w14:textId="77777777" w:rsidR="00AB27A9" w:rsidRPr="003B19E9" w:rsidRDefault="00FF70F4" w:rsidP="00BB2481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 xml:space="preserve">Theme 3: </w:t>
            </w:r>
            <w:r w:rsidR="00BB2481" w:rsidRPr="003B19E9">
              <w:rPr>
                <w:b/>
                <w:sz w:val="20"/>
                <w:szCs w:val="20"/>
                <w:lang w:val="en-GB"/>
              </w:rPr>
              <w:t>Human Resource Management</w:t>
            </w:r>
          </w:p>
        </w:tc>
      </w:tr>
      <w:tr w:rsidR="00AB16BA" w:rsidRPr="003B19E9" w14:paraId="644E3FAE" w14:textId="77777777" w:rsidTr="00EF4519">
        <w:tc>
          <w:tcPr>
            <w:tcW w:w="474" w:type="dxa"/>
            <w:vAlign w:val="center"/>
          </w:tcPr>
          <w:p w14:paraId="37DAB665" w14:textId="77777777" w:rsidR="00AB16BA" w:rsidRPr="003B19E9" w:rsidRDefault="00AB16BA" w:rsidP="00BB2481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lastRenderedPageBreak/>
              <w:t>3.1</w:t>
            </w:r>
          </w:p>
        </w:tc>
        <w:tc>
          <w:tcPr>
            <w:tcW w:w="5509" w:type="dxa"/>
            <w:vAlign w:val="center"/>
          </w:tcPr>
          <w:p w14:paraId="5C940912" w14:textId="77777777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Organisational Staffing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-125704606"/>
            <w:placeholder>
              <w:docPart w:val="D3B1235083FA423B8F915AA035A6A894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362CE336" w14:textId="585EC379" w:rsidR="00AB16BA" w:rsidRPr="003D4481" w:rsidRDefault="00410E1C" w:rsidP="0034630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AB16BA" w:rsidRPr="003B19E9" w14:paraId="21EC6DFC" w14:textId="77777777" w:rsidTr="00EF4519">
        <w:tc>
          <w:tcPr>
            <w:tcW w:w="474" w:type="dxa"/>
            <w:vAlign w:val="center"/>
          </w:tcPr>
          <w:p w14:paraId="28EDEFEF" w14:textId="77777777" w:rsidR="00AB16BA" w:rsidRPr="003B19E9" w:rsidRDefault="00AB16BA" w:rsidP="00BB2481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3.2</w:t>
            </w:r>
          </w:p>
        </w:tc>
        <w:tc>
          <w:tcPr>
            <w:tcW w:w="5509" w:type="dxa"/>
            <w:vAlign w:val="center"/>
          </w:tcPr>
          <w:p w14:paraId="4B1A6D67" w14:textId="77777777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Personnel Development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-1118830131"/>
            <w:placeholder>
              <w:docPart w:val="FB90AE092DF142C59B6470D228D36B56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4FE3F07E" w14:textId="2F815179" w:rsidR="00AB16BA" w:rsidRPr="003D4481" w:rsidRDefault="00346305" w:rsidP="0034630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AB16BA" w:rsidRPr="003B19E9" w14:paraId="5171F31E" w14:textId="77777777" w:rsidTr="00EF4519">
        <w:tc>
          <w:tcPr>
            <w:tcW w:w="474" w:type="dxa"/>
            <w:vAlign w:val="center"/>
          </w:tcPr>
          <w:p w14:paraId="06441D5D" w14:textId="77777777" w:rsidR="00AB16BA" w:rsidRPr="003B19E9" w:rsidRDefault="00AB16BA" w:rsidP="00BB2481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3.3</w:t>
            </w:r>
          </w:p>
        </w:tc>
        <w:tc>
          <w:tcPr>
            <w:tcW w:w="5509" w:type="dxa"/>
            <w:vAlign w:val="center"/>
          </w:tcPr>
          <w:p w14:paraId="7E2730D4" w14:textId="77777777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Personnel Management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1921362320"/>
            <w:placeholder>
              <w:docPart w:val="7EC47238F0D74257A227D55BD8A2E4C3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40893020" w14:textId="286983FF" w:rsidR="00AB16BA" w:rsidRPr="003D4481" w:rsidRDefault="00346305" w:rsidP="0034630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AB16BA" w:rsidRPr="003B19E9" w14:paraId="5B3FA9F4" w14:textId="77777777" w:rsidTr="00EF4519">
        <w:tc>
          <w:tcPr>
            <w:tcW w:w="474" w:type="dxa"/>
            <w:vAlign w:val="center"/>
          </w:tcPr>
          <w:p w14:paraId="1B88A463" w14:textId="77777777" w:rsidR="00AB16BA" w:rsidRPr="003B19E9" w:rsidRDefault="00AB16BA" w:rsidP="00BB2481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3.4</w:t>
            </w:r>
          </w:p>
        </w:tc>
        <w:tc>
          <w:tcPr>
            <w:tcW w:w="5509" w:type="dxa"/>
            <w:vAlign w:val="center"/>
          </w:tcPr>
          <w:p w14:paraId="64171F50" w14:textId="77777777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llaborative Provision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455834931"/>
            <w:placeholder>
              <w:docPart w:val="E0C5A862FAC341D88128B5F684C877E3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6619267D" w14:textId="31469133" w:rsidR="00AB16BA" w:rsidRPr="003D4481" w:rsidRDefault="00346305" w:rsidP="0034630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AB27A9" w:rsidRPr="003B19E9" w14:paraId="115B07A5" w14:textId="77777777" w:rsidTr="00AB16BA">
        <w:tc>
          <w:tcPr>
            <w:tcW w:w="8959" w:type="dxa"/>
            <w:gridSpan w:val="3"/>
            <w:shd w:val="clear" w:color="auto" w:fill="F2F2F2" w:themeFill="background1" w:themeFillShade="F2"/>
            <w:vAlign w:val="center"/>
          </w:tcPr>
          <w:p w14:paraId="3467E8CE" w14:textId="77777777" w:rsidR="00AB27A9" w:rsidRPr="003B19E9" w:rsidRDefault="00BB2481" w:rsidP="00BB2481">
            <w:pPr>
              <w:spacing w:before="120" w:after="120"/>
              <w:rPr>
                <w:b/>
                <w:sz w:val="20"/>
                <w:szCs w:val="20"/>
                <w:lang w:val="en-GB"/>
              </w:rPr>
            </w:pPr>
            <w:r w:rsidRPr="003B19E9">
              <w:rPr>
                <w:b/>
                <w:sz w:val="20"/>
                <w:szCs w:val="20"/>
                <w:lang w:val="en-GB"/>
              </w:rPr>
              <w:t>Theme 4: Course Development, Delivery and Review</w:t>
            </w:r>
          </w:p>
        </w:tc>
      </w:tr>
      <w:tr w:rsidR="00AB16BA" w:rsidRPr="003B19E9" w14:paraId="3E7279E0" w14:textId="77777777" w:rsidTr="00EF4519">
        <w:tc>
          <w:tcPr>
            <w:tcW w:w="474" w:type="dxa"/>
            <w:vAlign w:val="center"/>
          </w:tcPr>
          <w:p w14:paraId="6C41127D" w14:textId="77777777" w:rsidR="00AB16BA" w:rsidRPr="003B19E9" w:rsidRDefault="00AB16BA" w:rsidP="00BB2481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4.1</w:t>
            </w:r>
          </w:p>
        </w:tc>
        <w:tc>
          <w:tcPr>
            <w:tcW w:w="5509" w:type="dxa"/>
            <w:vAlign w:val="center"/>
          </w:tcPr>
          <w:p w14:paraId="176F458A" w14:textId="77777777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Development and Approval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-1967183420"/>
            <w:placeholder>
              <w:docPart w:val="F8957A8BE1A6494FABF90DB3E2742ADA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22CB89FD" w14:textId="465F4E24" w:rsidR="00AB16BA" w:rsidRPr="003D4481" w:rsidRDefault="00B9102C" w:rsidP="0034630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AB16BA" w:rsidRPr="003B19E9" w14:paraId="67FF67E5" w14:textId="77777777" w:rsidTr="00EF4519">
        <w:tc>
          <w:tcPr>
            <w:tcW w:w="474" w:type="dxa"/>
            <w:vAlign w:val="center"/>
          </w:tcPr>
          <w:p w14:paraId="48BA4F94" w14:textId="77777777" w:rsidR="00AB16BA" w:rsidRPr="003B19E9" w:rsidRDefault="00AB16BA" w:rsidP="00BB2481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4.2</w:t>
            </w:r>
          </w:p>
        </w:tc>
        <w:tc>
          <w:tcPr>
            <w:tcW w:w="5509" w:type="dxa"/>
            <w:vAlign w:val="center"/>
          </w:tcPr>
          <w:p w14:paraId="2E8BCC5D" w14:textId="77777777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 xml:space="preserve">Course Delivery – Methods of Theoretical and Clinical Instruction 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112182051"/>
            <w:placeholder>
              <w:docPart w:val="86F1E6D0D8074986A671666A6F2E9143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442BDF55" w14:textId="4547CDCD" w:rsidR="00AB16BA" w:rsidRPr="003D4481" w:rsidRDefault="00B9102C" w:rsidP="0034630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AB16BA" w:rsidRPr="003B19E9" w14:paraId="2694E9C4" w14:textId="77777777" w:rsidTr="00EF4519">
        <w:tc>
          <w:tcPr>
            <w:tcW w:w="474" w:type="dxa"/>
            <w:vAlign w:val="center"/>
          </w:tcPr>
          <w:p w14:paraId="4C41A5FD" w14:textId="77777777" w:rsidR="00AB16BA" w:rsidRPr="003B19E9" w:rsidRDefault="00AB16BA" w:rsidP="00BB2481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4.3</w:t>
            </w:r>
          </w:p>
        </w:tc>
        <w:tc>
          <w:tcPr>
            <w:tcW w:w="5509" w:type="dxa"/>
            <w:vAlign w:val="center"/>
          </w:tcPr>
          <w:p w14:paraId="0D89C709" w14:textId="77777777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Access, Transfer and Progression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909202079"/>
            <w:placeholder>
              <w:docPart w:val="D32A4CA543544DA7A92BB7D43FB3A10B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79A55BDD" w14:textId="7FC938CC" w:rsidR="00AB16BA" w:rsidRPr="003D4481" w:rsidRDefault="00B9102C" w:rsidP="0034630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AB16BA" w:rsidRPr="003B19E9" w14:paraId="7EAFE690" w14:textId="77777777" w:rsidTr="00EF4519">
        <w:tc>
          <w:tcPr>
            <w:tcW w:w="474" w:type="dxa"/>
            <w:vAlign w:val="center"/>
          </w:tcPr>
          <w:p w14:paraId="39D8BAC0" w14:textId="77777777" w:rsidR="00AB16BA" w:rsidRPr="003B19E9" w:rsidRDefault="00AB16BA" w:rsidP="00BB2481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4.4</w:t>
            </w:r>
          </w:p>
        </w:tc>
        <w:tc>
          <w:tcPr>
            <w:tcW w:w="5509" w:type="dxa"/>
            <w:vAlign w:val="center"/>
          </w:tcPr>
          <w:p w14:paraId="4A813A95" w14:textId="77777777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Course Review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1922672477"/>
            <w:placeholder>
              <w:docPart w:val="CB25D8610A8A4CC89EF9478E63F85A0A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5AB13002" w14:textId="7E9F84B6" w:rsidR="00AB16BA" w:rsidRPr="003D4481" w:rsidRDefault="00B9102C" w:rsidP="0034630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AB16BA" w:rsidRPr="003B19E9" w14:paraId="7DD42D2D" w14:textId="77777777" w:rsidTr="00EF4519">
        <w:tc>
          <w:tcPr>
            <w:tcW w:w="474" w:type="dxa"/>
            <w:vAlign w:val="center"/>
          </w:tcPr>
          <w:p w14:paraId="3D2D1421" w14:textId="77777777" w:rsidR="00AB16BA" w:rsidRPr="003B19E9" w:rsidRDefault="00AB16BA" w:rsidP="00BB2481">
            <w:pPr>
              <w:keepNext/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4.5</w:t>
            </w:r>
          </w:p>
        </w:tc>
        <w:tc>
          <w:tcPr>
            <w:tcW w:w="5509" w:type="dxa"/>
            <w:vAlign w:val="center"/>
          </w:tcPr>
          <w:p w14:paraId="056A0C89" w14:textId="77777777" w:rsidR="00AB16BA" w:rsidRPr="003B19E9" w:rsidRDefault="00AB16BA" w:rsidP="00EF4519">
            <w:pPr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sz w:val="20"/>
                <w:szCs w:val="20"/>
                <w:lang w:val="en-GB"/>
              </w:rPr>
              <w:t>Assessment and Awards</w:t>
            </w:r>
          </w:p>
        </w:tc>
        <w:sdt>
          <w:sdtPr>
            <w:rPr>
              <w:b/>
              <w:sz w:val="20"/>
              <w:szCs w:val="20"/>
              <w:lang w:val="en-GB"/>
            </w:rPr>
            <w:id w:val="-164324084"/>
            <w:placeholder>
              <w:docPart w:val="F84E454FACE6463C830141B435AEF90A"/>
            </w:placeholder>
            <w:showingPlcHdr/>
            <w:comboBox>
              <w:listItem w:value="Choose an item."/>
              <w:listItem w:displayText="Not Applicable - N/A" w:value="Not Applicable - N/A"/>
              <w:listItem w:displayText="Not Met - NM" w:value="Not Met - NM"/>
              <w:listItem w:displayText="Minimally Met - MNM" w:value="Minimally Met - MNM"/>
              <w:listItem w:displayText="Moderately Met - MDM" w:value="Moderately Met - MDM"/>
              <w:listItem w:displayText="Substantively Met - SM" w:value="Substantively Met - SM"/>
              <w:listItem w:displayText="Fully Met - FM" w:value="Fully Met - FM"/>
            </w:comboBox>
          </w:sdtPr>
          <w:sdtEndPr/>
          <w:sdtContent>
            <w:tc>
              <w:tcPr>
                <w:tcW w:w="2976" w:type="dxa"/>
              </w:tcPr>
              <w:p w14:paraId="506F8F61" w14:textId="1F779FDF" w:rsidR="00AB16BA" w:rsidRPr="003D4481" w:rsidRDefault="00B9102C" w:rsidP="00346305">
                <w:pPr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3D448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</w:tbl>
    <w:p w14:paraId="0990E46E" w14:textId="16980D08" w:rsidR="00155677" w:rsidRDefault="00155677" w:rsidP="00D8145E">
      <w:pPr>
        <w:autoSpaceDE w:val="0"/>
        <w:autoSpaceDN w:val="0"/>
        <w:adjustRightInd w:val="0"/>
        <w:spacing w:before="240" w:after="360" w:line="360" w:lineRule="auto"/>
        <w:rPr>
          <w:rFonts w:cstheme="minorHAnsi"/>
          <w:color w:val="000000"/>
          <w:sz w:val="24"/>
          <w:szCs w:val="24"/>
          <w:lang w:val="en-GB"/>
        </w:rPr>
      </w:pPr>
    </w:p>
    <w:p w14:paraId="6238A0CE" w14:textId="77777777" w:rsidR="00155677" w:rsidRPr="003B19E9" w:rsidRDefault="00155677" w:rsidP="00D8145E">
      <w:pPr>
        <w:autoSpaceDE w:val="0"/>
        <w:autoSpaceDN w:val="0"/>
        <w:adjustRightInd w:val="0"/>
        <w:spacing w:before="240" w:after="360" w:line="360" w:lineRule="auto"/>
        <w:rPr>
          <w:rFonts w:cstheme="minorHAnsi"/>
          <w:color w:val="000000"/>
          <w:sz w:val="24"/>
          <w:szCs w:val="24"/>
          <w:lang w:val="en-GB"/>
        </w:rPr>
      </w:pPr>
    </w:p>
    <w:p w14:paraId="63A2CA59" w14:textId="77777777" w:rsidR="00AB27A9" w:rsidRPr="003B19E9" w:rsidRDefault="00AB27A9" w:rsidP="00D8145E">
      <w:pPr>
        <w:autoSpaceDE w:val="0"/>
        <w:autoSpaceDN w:val="0"/>
        <w:adjustRightInd w:val="0"/>
        <w:spacing w:before="240" w:after="360" w:line="360" w:lineRule="auto"/>
        <w:rPr>
          <w:rFonts w:cstheme="minorHAnsi"/>
          <w:color w:val="000000"/>
          <w:sz w:val="24"/>
          <w:szCs w:val="24"/>
          <w:lang w:val="en-GB"/>
        </w:rPr>
        <w:sectPr w:rsidR="00AB27A9" w:rsidRPr="003B19E9" w:rsidSect="00AB27A9">
          <w:footerReference w:type="default" r:id="rId28"/>
          <w:headerReference w:type="first" r:id="rId29"/>
          <w:footerReference w:type="first" r:id="rId30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77399863" w14:textId="77777777" w:rsidR="00B51A0F" w:rsidRPr="003B19E9" w:rsidRDefault="00AB27A9" w:rsidP="00AB27A9">
      <w:pPr>
        <w:pStyle w:val="Heading1"/>
        <w:numPr>
          <w:ilvl w:val="0"/>
          <w:numId w:val="0"/>
        </w:numPr>
        <w:shd w:val="clear" w:color="auto" w:fill="2E74B5" w:themeFill="accent1" w:themeFillShade="BF"/>
        <w:spacing w:before="0" w:after="0" w:line="276" w:lineRule="auto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28" w:name="_Toc17815492"/>
      <w:bookmarkStart w:id="29" w:name="_Hlk17725105"/>
      <w:r w:rsidRPr="003B19E9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lastRenderedPageBreak/>
        <w:t>6. Self-Assessment Checklist</w:t>
      </w:r>
      <w:bookmarkEnd w:id="28"/>
    </w:p>
    <w:bookmarkEnd w:id="29"/>
    <w:p w14:paraId="779808EB" w14:textId="77777777" w:rsidR="00AB27A9" w:rsidRPr="003B19E9" w:rsidRDefault="00AB27A9" w:rsidP="00AB27A9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16"/>
          <w:szCs w:val="16"/>
          <w:lang w:val="en-GB"/>
        </w:rPr>
      </w:pPr>
    </w:p>
    <w:tbl>
      <w:tblPr>
        <w:tblStyle w:val="TableGrid"/>
        <w:tblW w:w="9214" w:type="dxa"/>
        <w:tblInd w:w="108" w:type="dxa"/>
        <w:tblLook w:val="04A0" w:firstRow="1" w:lastRow="0" w:firstColumn="1" w:lastColumn="0" w:noHBand="0" w:noVBand="1"/>
      </w:tblPr>
      <w:tblGrid>
        <w:gridCol w:w="7967"/>
        <w:gridCol w:w="1247"/>
      </w:tblGrid>
      <w:tr w:rsidR="00B51A0F" w:rsidRPr="003B19E9" w14:paraId="4084573C" w14:textId="77777777" w:rsidTr="00A05A59">
        <w:tc>
          <w:tcPr>
            <w:tcW w:w="9214" w:type="dxa"/>
            <w:gridSpan w:val="2"/>
            <w:shd w:val="clear" w:color="auto" w:fill="FFC000"/>
          </w:tcPr>
          <w:p w14:paraId="1E9B226C" w14:textId="77777777" w:rsidR="00B51A0F" w:rsidRPr="003B19E9" w:rsidRDefault="00B51A0F" w:rsidP="00A05A59">
            <w:pPr>
              <w:spacing w:before="120" w:after="120"/>
              <w:jc w:val="center"/>
              <w:rPr>
                <w:b/>
                <w:sz w:val="24"/>
                <w:szCs w:val="24"/>
                <w:lang w:val="en-GB"/>
              </w:rPr>
            </w:pPr>
            <w:r w:rsidRPr="003B19E9">
              <w:rPr>
                <w:b/>
                <w:sz w:val="24"/>
                <w:szCs w:val="24"/>
                <w:lang w:val="en-GB"/>
              </w:rPr>
              <w:t>Self-Assessment Checklist</w:t>
            </w:r>
          </w:p>
        </w:tc>
      </w:tr>
      <w:tr w:rsidR="00B51A0F" w:rsidRPr="003B19E9" w14:paraId="75A30310" w14:textId="77777777" w:rsidTr="00A05A59">
        <w:tc>
          <w:tcPr>
            <w:tcW w:w="9214" w:type="dxa"/>
            <w:gridSpan w:val="2"/>
            <w:shd w:val="clear" w:color="auto" w:fill="DEEAF6" w:themeFill="accent1" w:themeFillTint="33"/>
            <w:vAlign w:val="center"/>
          </w:tcPr>
          <w:p w14:paraId="30137602" w14:textId="77777777" w:rsidR="00B51A0F" w:rsidRPr="003B19E9" w:rsidRDefault="00B51A0F" w:rsidP="00A05A59">
            <w:pPr>
              <w:tabs>
                <w:tab w:val="left" w:pos="885"/>
              </w:tabs>
              <w:spacing w:before="120" w:after="120"/>
              <w:jc w:val="center"/>
              <w:rPr>
                <w:rFonts w:cs="Arial"/>
                <w:b/>
                <w:sz w:val="20"/>
                <w:szCs w:val="20"/>
                <w:highlight w:val="yellow"/>
                <w:lang w:val="en-GB"/>
              </w:rPr>
            </w:pPr>
            <w:r w:rsidRPr="003B19E9">
              <w:rPr>
                <w:rFonts w:cs="Arial"/>
                <w:b/>
                <w:sz w:val="20"/>
                <w:szCs w:val="20"/>
                <w:lang w:val="en-GB"/>
              </w:rPr>
              <w:t>Please ensure you have completed the following information before submitting your self-assessment.</w:t>
            </w:r>
          </w:p>
        </w:tc>
      </w:tr>
      <w:tr w:rsidR="00B51A0F" w:rsidRPr="003B19E9" w14:paraId="4B80161E" w14:textId="77777777" w:rsidTr="005E1226">
        <w:tc>
          <w:tcPr>
            <w:tcW w:w="7967" w:type="dxa"/>
            <w:vAlign w:val="center"/>
          </w:tcPr>
          <w:p w14:paraId="09B982F0" w14:textId="23CD2090" w:rsidR="00B51A0F" w:rsidRPr="003B19E9" w:rsidRDefault="00B51A0F" w:rsidP="00A05A59">
            <w:pPr>
              <w:tabs>
                <w:tab w:val="left" w:pos="885"/>
              </w:tabs>
              <w:spacing w:before="120" w:after="120"/>
              <w:rPr>
                <w:rFonts w:cs="Arial"/>
                <w:sz w:val="20"/>
                <w:szCs w:val="20"/>
                <w:highlight w:val="yellow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Your </w:t>
            </w:r>
            <w:r w:rsidR="000B463B">
              <w:rPr>
                <w:rFonts w:cs="Arial"/>
                <w:sz w:val="20"/>
                <w:szCs w:val="20"/>
                <w:lang w:val="en-GB"/>
              </w:rPr>
              <w:t>i</w:t>
            </w: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nstitution </w:t>
            </w:r>
            <w:r w:rsidR="000B463B">
              <w:rPr>
                <w:rFonts w:cs="Arial"/>
                <w:sz w:val="20"/>
                <w:szCs w:val="20"/>
                <w:lang w:val="en-GB"/>
              </w:rPr>
              <w:t>d</w:t>
            </w: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etails </w:t>
            </w:r>
            <w:r w:rsidR="001779A0">
              <w:rPr>
                <w:rFonts w:cs="Arial"/>
                <w:sz w:val="20"/>
                <w:szCs w:val="20"/>
                <w:lang w:val="en-GB"/>
              </w:rPr>
              <w:t xml:space="preserve">                                                                                                      </w:t>
            </w:r>
          </w:p>
        </w:tc>
        <w:sdt>
          <w:sdtPr>
            <w:rPr>
              <w:lang w:val="en-GB"/>
            </w:rPr>
            <w:id w:val="-1330746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2CE0EA0F" w14:textId="74246958" w:rsidR="00B51A0F" w:rsidRPr="003B19E9" w:rsidRDefault="003D4481" w:rsidP="00A05A59">
                <w:pPr>
                  <w:spacing w:before="120" w:after="120"/>
                  <w:rPr>
                    <w:lang w:val="en-GB"/>
                  </w:rPr>
                </w:pPr>
                <w:r w:rsidRPr="003D4481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p>
            </w:tc>
          </w:sdtContent>
        </w:sdt>
      </w:tr>
      <w:tr w:rsidR="00AB27A9" w:rsidRPr="003B19E9" w14:paraId="776BF60D" w14:textId="77777777" w:rsidTr="005E1226">
        <w:tc>
          <w:tcPr>
            <w:tcW w:w="7967" w:type="dxa"/>
            <w:vAlign w:val="center"/>
          </w:tcPr>
          <w:p w14:paraId="0BDD607B" w14:textId="45401899" w:rsidR="00AB27A9" w:rsidRPr="003B19E9" w:rsidRDefault="00AB27A9" w:rsidP="00A05A59">
            <w:pPr>
              <w:tabs>
                <w:tab w:val="left" w:pos="885"/>
              </w:tabs>
              <w:spacing w:before="120" w:after="120"/>
              <w:rPr>
                <w:rFonts w:cs="Arial"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Report </w:t>
            </w:r>
            <w:r w:rsidR="000B463B">
              <w:rPr>
                <w:rFonts w:cs="Arial"/>
                <w:sz w:val="20"/>
                <w:szCs w:val="20"/>
                <w:lang w:val="en-GB"/>
              </w:rPr>
              <w:t>d</w:t>
            </w:r>
            <w:r w:rsidRPr="003B19E9">
              <w:rPr>
                <w:rFonts w:cs="Arial"/>
                <w:sz w:val="20"/>
                <w:szCs w:val="20"/>
                <w:lang w:val="en-GB"/>
              </w:rPr>
              <w:t>etails</w:t>
            </w:r>
          </w:p>
        </w:tc>
        <w:sdt>
          <w:sdtPr>
            <w:rPr>
              <w:lang w:val="en-GB"/>
            </w:rPr>
            <w:id w:val="1403795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46CB1185" w14:textId="43053C76" w:rsidR="00AB27A9" w:rsidRPr="003B19E9" w:rsidRDefault="003D4481" w:rsidP="00A05A59">
                <w:pPr>
                  <w:spacing w:before="120" w:after="120"/>
                  <w:rPr>
                    <w:lang w:val="en-GB"/>
                  </w:rPr>
                </w:pPr>
                <w:r w:rsidRPr="003D4481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p>
            </w:tc>
          </w:sdtContent>
        </w:sdt>
      </w:tr>
      <w:tr w:rsidR="00DF6C3C" w:rsidRPr="003B19E9" w14:paraId="1A61C78F" w14:textId="77777777" w:rsidTr="005E1226">
        <w:tc>
          <w:tcPr>
            <w:tcW w:w="7967" w:type="dxa"/>
            <w:vAlign w:val="center"/>
          </w:tcPr>
          <w:p w14:paraId="03CB4FA8" w14:textId="20792DA3" w:rsidR="00DF6C3C" w:rsidRPr="003B19E9" w:rsidRDefault="00DF6C3C" w:rsidP="00A05A59">
            <w:pPr>
              <w:tabs>
                <w:tab w:val="left" w:pos="885"/>
              </w:tabs>
              <w:spacing w:before="120" w:after="120"/>
              <w:rPr>
                <w:rFonts w:cs="Arial"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>Provided evidence for all applicable components</w:t>
            </w:r>
            <w:r w:rsidR="00CB6EAA">
              <w:rPr>
                <w:rFonts w:cs="Arial"/>
                <w:sz w:val="20"/>
                <w:szCs w:val="20"/>
                <w:lang w:val="en-GB"/>
              </w:rPr>
              <w:t xml:space="preserve"> - </w:t>
            </w:r>
            <w:r w:rsidR="00CB6EAA" w:rsidRPr="00CB6EAA">
              <w:rPr>
                <w:rFonts w:cs="Arial"/>
                <w:i/>
                <w:iCs/>
                <w:sz w:val="20"/>
                <w:szCs w:val="20"/>
                <w:lang w:val="en-GB"/>
              </w:rPr>
              <w:t xml:space="preserve">(Note this evidence is required only in preparation for a Quality Review, it is not required for the </w:t>
            </w:r>
            <w:r w:rsidR="00CB6EAA" w:rsidRPr="00CB6EAA">
              <w:rPr>
                <w:rFonts w:cs="Arial"/>
                <w:i/>
                <w:iCs/>
                <w:sz w:val="20"/>
                <w:szCs w:val="20"/>
                <w:u w:val="single"/>
                <w:lang w:val="en-GB"/>
              </w:rPr>
              <w:t>annual renewal</w:t>
            </w:r>
            <w:r w:rsidR="00CB6EAA" w:rsidRPr="00CB6EAA">
              <w:rPr>
                <w:rFonts w:cs="Arial"/>
                <w:i/>
                <w:iCs/>
                <w:sz w:val="20"/>
                <w:szCs w:val="20"/>
                <w:lang w:val="en-GB"/>
              </w:rPr>
              <w:t xml:space="preserve"> application)</w:t>
            </w:r>
          </w:p>
        </w:tc>
        <w:sdt>
          <w:sdtPr>
            <w:rPr>
              <w:lang w:val="en-GB"/>
            </w:rPr>
            <w:id w:val="372810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29BB881F" w14:textId="3AC19A42" w:rsidR="00DF6C3C" w:rsidRPr="003B19E9" w:rsidRDefault="003D4481" w:rsidP="00A05A59">
                <w:pPr>
                  <w:spacing w:before="120" w:after="120"/>
                  <w:rPr>
                    <w:lang w:val="en-GB"/>
                  </w:rPr>
                </w:pPr>
                <w:r w:rsidRPr="003D4481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p>
            </w:tc>
          </w:sdtContent>
        </w:sdt>
      </w:tr>
      <w:tr w:rsidR="00DF6C3C" w:rsidRPr="003B19E9" w14:paraId="1C9129BF" w14:textId="77777777" w:rsidTr="005E1226">
        <w:tc>
          <w:tcPr>
            <w:tcW w:w="7967" w:type="dxa"/>
            <w:vAlign w:val="center"/>
          </w:tcPr>
          <w:p w14:paraId="34317890" w14:textId="77777777" w:rsidR="00DF6C3C" w:rsidRPr="003B19E9" w:rsidRDefault="00DF6C3C" w:rsidP="00A05A59">
            <w:pPr>
              <w:tabs>
                <w:tab w:val="left" w:pos="885"/>
              </w:tabs>
              <w:spacing w:before="120" w:after="120"/>
              <w:rPr>
                <w:rFonts w:cs="Arial"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>Included comments where relevant</w:t>
            </w:r>
          </w:p>
        </w:tc>
        <w:sdt>
          <w:sdtPr>
            <w:rPr>
              <w:b/>
              <w:sz w:val="28"/>
              <w:szCs w:val="28"/>
              <w:lang w:val="en-GB"/>
            </w:rPr>
            <w:id w:val="1716393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68EB0E51" w14:textId="296DFF83" w:rsidR="00DF6C3C" w:rsidRPr="008468FC" w:rsidRDefault="008468FC" w:rsidP="00A05A59">
                <w:pPr>
                  <w:spacing w:before="120" w:after="120"/>
                  <w:rPr>
                    <w:b/>
                    <w:sz w:val="28"/>
                    <w:szCs w:val="28"/>
                    <w:lang w:val="en-GB"/>
                  </w:rPr>
                </w:pPr>
                <w:r w:rsidRPr="008468FC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p>
            </w:tc>
          </w:sdtContent>
        </w:sdt>
      </w:tr>
      <w:tr w:rsidR="00DF6C3C" w:rsidRPr="003B19E9" w14:paraId="2A89B8C3" w14:textId="77777777" w:rsidTr="005E1226">
        <w:tc>
          <w:tcPr>
            <w:tcW w:w="7967" w:type="dxa"/>
            <w:vAlign w:val="center"/>
          </w:tcPr>
          <w:p w14:paraId="07FB4295" w14:textId="04ECC854" w:rsidR="00DF6C3C" w:rsidRPr="003B19E9" w:rsidRDefault="00DF6C3C" w:rsidP="00A05A59">
            <w:pPr>
              <w:tabs>
                <w:tab w:val="left" w:pos="885"/>
              </w:tabs>
              <w:spacing w:before="120" w:after="120"/>
              <w:rPr>
                <w:rFonts w:cs="Arial"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>Completed the compliance rating for all applicable</w:t>
            </w:r>
            <w:r w:rsidR="00DD68C7" w:rsidRPr="003B19E9">
              <w:rPr>
                <w:rFonts w:cs="Arial"/>
                <w:sz w:val="20"/>
                <w:szCs w:val="20"/>
                <w:lang w:val="en-GB"/>
              </w:rPr>
              <w:t xml:space="preserve"> components</w:t>
            </w:r>
          </w:p>
        </w:tc>
        <w:sdt>
          <w:sdtPr>
            <w:rPr>
              <w:lang w:val="en-GB"/>
            </w:rPr>
            <w:id w:val="156199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4D35F877" w14:textId="77FF919F" w:rsidR="00DF6C3C" w:rsidRPr="003B19E9" w:rsidRDefault="003D4481" w:rsidP="00A05A59">
                <w:pPr>
                  <w:spacing w:before="120" w:after="120"/>
                  <w:rPr>
                    <w:lang w:val="en-GB"/>
                  </w:rPr>
                </w:pPr>
                <w:r w:rsidRPr="003D4481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p>
            </w:tc>
          </w:sdtContent>
        </w:sdt>
      </w:tr>
      <w:tr w:rsidR="00DF6C3C" w:rsidRPr="003B19E9" w14:paraId="444A5839" w14:textId="77777777" w:rsidTr="005E1226">
        <w:tc>
          <w:tcPr>
            <w:tcW w:w="7967" w:type="dxa"/>
            <w:vAlign w:val="center"/>
          </w:tcPr>
          <w:p w14:paraId="0081C7EB" w14:textId="77777777" w:rsidR="00DF6C3C" w:rsidRPr="003B19E9" w:rsidRDefault="00DF6C3C" w:rsidP="00A05A59">
            <w:pPr>
              <w:tabs>
                <w:tab w:val="left" w:pos="885"/>
              </w:tabs>
              <w:spacing w:before="120" w:after="120"/>
              <w:rPr>
                <w:rFonts w:cs="Arial"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>Completed an overall compliance rating for each quality standard</w:t>
            </w:r>
          </w:p>
        </w:tc>
        <w:sdt>
          <w:sdtPr>
            <w:rPr>
              <w:b/>
              <w:sz w:val="28"/>
              <w:szCs w:val="28"/>
              <w:lang w:val="en-GB"/>
            </w:rPr>
            <w:id w:val="-807698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0DDF22E5" w14:textId="0920B48C" w:rsidR="00DF6C3C" w:rsidRPr="008468FC" w:rsidRDefault="008468FC" w:rsidP="00A05A59">
                <w:pPr>
                  <w:spacing w:before="120" w:after="120"/>
                  <w:rPr>
                    <w:b/>
                    <w:sz w:val="28"/>
                    <w:szCs w:val="28"/>
                    <w:lang w:val="en-GB"/>
                  </w:rPr>
                </w:pPr>
                <w:r w:rsidRPr="008468FC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p>
            </w:tc>
          </w:sdtContent>
        </w:sdt>
      </w:tr>
      <w:tr w:rsidR="00DF6C3C" w:rsidRPr="003B19E9" w14:paraId="541BC9EF" w14:textId="77777777" w:rsidTr="005E1226">
        <w:tc>
          <w:tcPr>
            <w:tcW w:w="7967" w:type="dxa"/>
            <w:vAlign w:val="center"/>
          </w:tcPr>
          <w:p w14:paraId="73276E6A" w14:textId="0ACE0361" w:rsidR="00DF6C3C" w:rsidRPr="003B19E9" w:rsidRDefault="00DF6C3C" w:rsidP="00DF6C3C">
            <w:pPr>
              <w:tabs>
                <w:tab w:val="left" w:pos="885"/>
              </w:tabs>
              <w:spacing w:before="120" w:after="120"/>
              <w:rPr>
                <w:rFonts w:cs="Arial"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>Completed the compliance level for each quality standard</w:t>
            </w:r>
          </w:p>
        </w:tc>
        <w:sdt>
          <w:sdtPr>
            <w:rPr>
              <w:b/>
              <w:sz w:val="28"/>
              <w:szCs w:val="28"/>
              <w:lang w:val="en-GB"/>
            </w:rPr>
            <w:id w:val="630065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4AC3C9A6" w14:textId="25CC7AB7" w:rsidR="00DF6C3C" w:rsidRPr="008468FC" w:rsidRDefault="008468FC" w:rsidP="00A05A59">
                <w:pPr>
                  <w:spacing w:before="120" w:after="120"/>
                  <w:rPr>
                    <w:b/>
                    <w:sz w:val="28"/>
                    <w:szCs w:val="28"/>
                    <w:lang w:val="en-GB"/>
                  </w:rPr>
                </w:pPr>
                <w:r w:rsidRPr="008468FC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p>
            </w:tc>
          </w:sdtContent>
        </w:sdt>
      </w:tr>
      <w:tr w:rsidR="00DF6C3C" w:rsidRPr="003B19E9" w14:paraId="4A78FC85" w14:textId="77777777" w:rsidTr="005E1226">
        <w:tc>
          <w:tcPr>
            <w:tcW w:w="7967" w:type="dxa"/>
            <w:vAlign w:val="center"/>
          </w:tcPr>
          <w:p w14:paraId="491EAD7D" w14:textId="77777777" w:rsidR="00DF6C3C" w:rsidRPr="003B19E9" w:rsidRDefault="00DF6C3C" w:rsidP="00DF6C3C">
            <w:pPr>
              <w:tabs>
                <w:tab w:val="left" w:pos="885"/>
              </w:tabs>
              <w:spacing w:before="120" w:after="120"/>
              <w:rPr>
                <w:rFonts w:cs="Arial"/>
                <w:sz w:val="20"/>
                <w:szCs w:val="20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>Included all improvement actions in the QIP</w:t>
            </w:r>
          </w:p>
        </w:tc>
        <w:sdt>
          <w:sdtPr>
            <w:rPr>
              <w:b/>
              <w:sz w:val="28"/>
              <w:szCs w:val="28"/>
              <w:lang w:val="en-GB"/>
            </w:rPr>
            <w:id w:val="-1058630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38F2822E" w14:textId="44768AFB" w:rsidR="00DF6C3C" w:rsidRPr="008468FC" w:rsidRDefault="008468FC" w:rsidP="00A05A59">
                <w:pPr>
                  <w:spacing w:before="120" w:after="120"/>
                  <w:rPr>
                    <w:b/>
                    <w:sz w:val="28"/>
                    <w:szCs w:val="28"/>
                    <w:lang w:val="en-GB"/>
                  </w:rPr>
                </w:pPr>
                <w:r w:rsidRPr="008468FC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p>
            </w:tc>
          </w:sdtContent>
        </w:sdt>
      </w:tr>
      <w:tr w:rsidR="00DF6C3C" w:rsidRPr="003B19E9" w14:paraId="73BBD919" w14:textId="77777777" w:rsidTr="005E1226">
        <w:tc>
          <w:tcPr>
            <w:tcW w:w="7967" w:type="dxa"/>
            <w:vAlign w:val="center"/>
          </w:tcPr>
          <w:p w14:paraId="1E7C640B" w14:textId="5DBFDA47" w:rsidR="00DF6C3C" w:rsidRPr="003B19E9" w:rsidRDefault="000B463B" w:rsidP="00DF6C3C">
            <w:pPr>
              <w:tabs>
                <w:tab w:val="left" w:pos="885"/>
              </w:tabs>
              <w:spacing w:before="120" w:after="120"/>
              <w:rPr>
                <w:rFonts w:cs="Arial"/>
                <w:sz w:val="20"/>
                <w:szCs w:val="20"/>
                <w:lang w:val="en-GB"/>
              </w:rPr>
            </w:pPr>
            <w:r>
              <w:rPr>
                <w:rFonts w:cs="Arial"/>
                <w:sz w:val="20"/>
                <w:szCs w:val="20"/>
                <w:lang w:val="en-GB"/>
              </w:rPr>
              <w:t>Included a</w:t>
            </w:r>
            <w:r w:rsidR="00DF6C3C" w:rsidRPr="003B19E9">
              <w:rPr>
                <w:rFonts w:cs="Arial"/>
                <w:sz w:val="20"/>
                <w:szCs w:val="20"/>
                <w:lang w:val="en-GB"/>
              </w:rPr>
              <w:t>ll relevant information in the QIP</w:t>
            </w:r>
          </w:p>
        </w:tc>
        <w:sdt>
          <w:sdtPr>
            <w:rPr>
              <w:b/>
              <w:sz w:val="28"/>
              <w:szCs w:val="28"/>
              <w:lang w:val="en-GB"/>
            </w:rPr>
            <w:id w:val="806898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2516B8CA" w14:textId="1026AA18" w:rsidR="00DF6C3C" w:rsidRPr="008468FC" w:rsidRDefault="008468FC" w:rsidP="00A05A59">
                <w:pPr>
                  <w:spacing w:before="120" w:after="120"/>
                  <w:rPr>
                    <w:b/>
                    <w:sz w:val="28"/>
                    <w:szCs w:val="28"/>
                    <w:lang w:val="en-GB"/>
                  </w:rPr>
                </w:pPr>
                <w:r w:rsidRPr="008468FC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p>
            </w:tc>
          </w:sdtContent>
        </w:sdt>
      </w:tr>
      <w:tr w:rsidR="00B51A0F" w:rsidRPr="003B19E9" w14:paraId="3422A634" w14:textId="77777777" w:rsidTr="005E1226">
        <w:tc>
          <w:tcPr>
            <w:tcW w:w="7967" w:type="dxa"/>
            <w:vAlign w:val="center"/>
          </w:tcPr>
          <w:p w14:paraId="08848B5F" w14:textId="77777777" w:rsidR="00B51A0F" w:rsidRPr="003B19E9" w:rsidRDefault="00DF6C3C" w:rsidP="00A05A59">
            <w:pPr>
              <w:tabs>
                <w:tab w:val="left" w:pos="885"/>
              </w:tabs>
              <w:spacing w:before="120" w:after="120"/>
              <w:rPr>
                <w:rFonts w:cs="Arial"/>
                <w:sz w:val="20"/>
                <w:szCs w:val="20"/>
                <w:highlight w:val="yellow"/>
                <w:lang w:val="en-GB"/>
              </w:rPr>
            </w:pPr>
            <w:r w:rsidRPr="003B19E9">
              <w:rPr>
                <w:rFonts w:cs="Arial"/>
                <w:sz w:val="20"/>
                <w:szCs w:val="20"/>
                <w:lang w:val="en-GB"/>
              </w:rPr>
              <w:t xml:space="preserve">Completed the </w:t>
            </w:r>
            <w:r w:rsidR="00B51A0F" w:rsidRPr="003B19E9">
              <w:rPr>
                <w:rFonts w:cs="Arial"/>
                <w:sz w:val="20"/>
                <w:szCs w:val="20"/>
                <w:lang w:val="en-GB"/>
              </w:rPr>
              <w:t xml:space="preserve">Assessment Matrix </w:t>
            </w:r>
          </w:p>
        </w:tc>
        <w:sdt>
          <w:sdtPr>
            <w:rPr>
              <w:lang w:val="en-GB"/>
            </w:rPr>
            <w:id w:val="-595250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5FE37594" w14:textId="7A1CEBDA" w:rsidR="00B51A0F" w:rsidRPr="003B19E9" w:rsidRDefault="003D4481" w:rsidP="00A05A59">
                <w:pPr>
                  <w:spacing w:before="120" w:after="120"/>
                  <w:rPr>
                    <w:lang w:val="en-GB"/>
                  </w:rPr>
                </w:pPr>
                <w:r w:rsidRPr="003D4481">
                  <w:rPr>
                    <w:rFonts w:ascii="MS Gothic" w:eastAsia="MS Gothic" w:hAnsi="MS Gothic" w:hint="eastAsia"/>
                    <w:b/>
                    <w:sz w:val="28"/>
                    <w:szCs w:val="28"/>
                    <w:lang w:val="en-GB"/>
                  </w:rPr>
                  <w:t>☐</w:t>
                </w:r>
              </w:p>
            </w:tc>
          </w:sdtContent>
        </w:sdt>
      </w:tr>
    </w:tbl>
    <w:p w14:paraId="388880FF" w14:textId="77777777" w:rsidR="00B51A0F" w:rsidRPr="003B19E9" w:rsidRDefault="00B51A0F" w:rsidP="00B51A0F">
      <w:pPr>
        <w:spacing w:after="0"/>
        <w:rPr>
          <w:lang w:val="en-GB"/>
        </w:rPr>
      </w:pPr>
    </w:p>
    <w:p w14:paraId="67C97C8B" w14:textId="42924D6C" w:rsidR="00B51A0F" w:rsidRDefault="00B51A0F" w:rsidP="00B51A0F">
      <w:pPr>
        <w:spacing w:after="0"/>
        <w:rPr>
          <w:b/>
          <w:sz w:val="24"/>
          <w:szCs w:val="24"/>
          <w:lang w:val="en-GB"/>
        </w:rPr>
      </w:pPr>
    </w:p>
    <w:p w14:paraId="01B0F052" w14:textId="7C002339" w:rsidR="0007328B" w:rsidRDefault="0007328B" w:rsidP="00B51A0F">
      <w:pPr>
        <w:spacing w:after="0"/>
        <w:rPr>
          <w:b/>
          <w:sz w:val="24"/>
          <w:szCs w:val="24"/>
          <w:lang w:val="en-GB"/>
        </w:rPr>
      </w:pPr>
    </w:p>
    <w:p w14:paraId="2C542CB5" w14:textId="77777777" w:rsidR="0007328B" w:rsidRPr="003B19E9" w:rsidRDefault="0007328B" w:rsidP="00B51A0F">
      <w:pPr>
        <w:spacing w:after="0"/>
        <w:rPr>
          <w:b/>
          <w:sz w:val="24"/>
          <w:szCs w:val="24"/>
          <w:lang w:val="en-GB"/>
        </w:rPr>
      </w:pPr>
    </w:p>
    <w:p w14:paraId="5CF9CC28" w14:textId="56394931" w:rsidR="0007328B" w:rsidRDefault="0007328B" w:rsidP="00B51A0F">
      <w:pPr>
        <w:spacing w:after="0"/>
        <w:rPr>
          <w:lang w:val="en-GB"/>
        </w:rPr>
      </w:pPr>
      <w:r>
        <w:rPr>
          <w:b/>
          <w:sz w:val="24"/>
          <w:szCs w:val="24"/>
          <w:lang w:val="en-GB"/>
        </w:rPr>
        <w:t xml:space="preserve">  </w:t>
      </w:r>
      <w:r w:rsidR="00CB6EAA">
        <w:rPr>
          <w:b/>
          <w:sz w:val="24"/>
          <w:szCs w:val="24"/>
          <w:lang w:val="en-GB"/>
        </w:rPr>
        <w:t>Print</w:t>
      </w:r>
      <w:r w:rsidR="00B51A0F" w:rsidRPr="003B19E9">
        <w:rPr>
          <w:b/>
          <w:sz w:val="24"/>
          <w:szCs w:val="24"/>
          <w:lang w:val="en-GB"/>
        </w:rPr>
        <w:t>:</w:t>
      </w:r>
      <w:r w:rsidR="00CB6EAA">
        <w:rPr>
          <w:b/>
          <w:sz w:val="24"/>
          <w:szCs w:val="24"/>
          <w:lang w:val="en-GB"/>
        </w:rPr>
        <w:t xml:space="preserve"> </w:t>
      </w:r>
      <w:r w:rsidR="00CB6EAA" w:rsidRPr="0007328B">
        <w:rPr>
          <w:bCs/>
          <w:i/>
          <w:iCs/>
          <w:sz w:val="20"/>
          <w:szCs w:val="20"/>
          <w:lang w:val="en-GB"/>
        </w:rPr>
        <w:t>(name of person completing this form</w:t>
      </w:r>
      <w:r w:rsidRPr="0007328B">
        <w:rPr>
          <w:bCs/>
          <w:i/>
          <w:iCs/>
          <w:sz w:val="20"/>
          <w:szCs w:val="20"/>
          <w:lang w:val="en-GB"/>
        </w:rPr>
        <w:t>)</w:t>
      </w:r>
      <w:r w:rsidR="00B51A0F" w:rsidRPr="003B19E9">
        <w:rPr>
          <w:b/>
          <w:sz w:val="24"/>
          <w:szCs w:val="24"/>
          <w:lang w:val="en-GB"/>
        </w:rPr>
        <w:t xml:space="preserve"> </w:t>
      </w:r>
      <w:r w:rsidR="00B51A0F" w:rsidRPr="003B19E9">
        <w:rPr>
          <w:lang w:val="en-GB"/>
        </w:rPr>
        <w:t>_____________________</w:t>
      </w:r>
      <w:r>
        <w:rPr>
          <w:lang w:val="en-GB"/>
        </w:rPr>
        <w:t>___________________</w:t>
      </w:r>
      <w:r w:rsidR="00B51A0F" w:rsidRPr="003B19E9">
        <w:rPr>
          <w:lang w:val="en-GB"/>
        </w:rPr>
        <w:t xml:space="preserve">______          </w:t>
      </w:r>
    </w:p>
    <w:p w14:paraId="5C47F79D" w14:textId="77777777" w:rsidR="0007328B" w:rsidRDefault="0007328B" w:rsidP="00B51A0F">
      <w:pPr>
        <w:spacing w:after="0"/>
        <w:rPr>
          <w:lang w:val="en-GB"/>
        </w:rPr>
      </w:pPr>
    </w:p>
    <w:p w14:paraId="3F6110F1" w14:textId="6585C24C" w:rsidR="0007328B" w:rsidRDefault="00B51A0F" w:rsidP="00B51A0F">
      <w:pPr>
        <w:spacing w:after="0"/>
        <w:rPr>
          <w:lang w:val="en-GB"/>
        </w:rPr>
      </w:pPr>
      <w:r w:rsidRPr="003B19E9">
        <w:rPr>
          <w:lang w:val="en-GB"/>
        </w:rPr>
        <w:t xml:space="preserve"> </w:t>
      </w:r>
    </w:p>
    <w:p w14:paraId="37BBCC65" w14:textId="7FFEE901" w:rsidR="00B51A0F" w:rsidRPr="0007328B" w:rsidRDefault="0007328B" w:rsidP="0007328B">
      <w:pPr>
        <w:rPr>
          <w:b/>
          <w:lang w:val="en-GB"/>
        </w:rPr>
      </w:pPr>
      <w:r>
        <w:rPr>
          <w:lang w:val="en-GB"/>
        </w:rPr>
        <w:t xml:space="preserve">  </w:t>
      </w:r>
      <w:r>
        <w:rPr>
          <w:b/>
          <w:sz w:val="24"/>
          <w:szCs w:val="24"/>
          <w:lang w:val="en-GB"/>
        </w:rPr>
        <w:t xml:space="preserve">Company </w:t>
      </w:r>
      <w:r w:rsidRPr="003B19E9">
        <w:rPr>
          <w:b/>
          <w:sz w:val="24"/>
          <w:szCs w:val="24"/>
          <w:lang w:val="en-GB"/>
        </w:rPr>
        <w:t>Position:</w:t>
      </w:r>
      <w:r w:rsidRPr="003B19E9">
        <w:rPr>
          <w:b/>
          <w:lang w:val="en-GB"/>
        </w:rPr>
        <w:t xml:space="preserve"> _________________</w:t>
      </w:r>
      <w:r w:rsidR="00C96B26">
        <w:rPr>
          <w:b/>
          <w:lang w:val="en-GB"/>
        </w:rPr>
        <w:t>_</w:t>
      </w:r>
      <w:r w:rsidRPr="003B19E9">
        <w:rPr>
          <w:b/>
          <w:lang w:val="en-GB"/>
        </w:rPr>
        <w:t>_____________</w:t>
      </w:r>
      <w:r>
        <w:rPr>
          <w:b/>
          <w:lang w:val="en-GB"/>
        </w:rPr>
        <w:t xml:space="preserve">                    </w:t>
      </w:r>
      <w:r w:rsidR="00B51A0F" w:rsidRPr="003B19E9">
        <w:rPr>
          <w:b/>
          <w:sz w:val="24"/>
          <w:szCs w:val="24"/>
          <w:lang w:val="en-GB"/>
        </w:rPr>
        <w:t>Date:</w:t>
      </w:r>
      <w:r w:rsidR="00B51A0F" w:rsidRPr="003B19E9">
        <w:rPr>
          <w:lang w:val="en-GB"/>
        </w:rPr>
        <w:t xml:space="preserve"> </w:t>
      </w:r>
      <w:r w:rsidR="008468FC">
        <w:rPr>
          <w:lang w:val="en-GB"/>
        </w:rPr>
        <w:t xml:space="preserve"> </w:t>
      </w:r>
      <w:sdt>
        <w:sdtPr>
          <w:rPr>
            <w:lang w:val="en-GB"/>
          </w:rPr>
          <w:id w:val="1809517031"/>
          <w:placeholder>
            <w:docPart w:val="959075CD43FB450F93F3084AE1A81941"/>
          </w:placeholder>
          <w:showingPlcHdr/>
          <w:date w:fullDate="2019-06-12T00:00:00Z">
            <w:dateFormat w:val="dd/MM/yyyy"/>
            <w:lid w:val="en-IE"/>
            <w:storeMappedDataAs w:val="dateTime"/>
            <w:calendar w:val="gregorian"/>
          </w:date>
        </w:sdtPr>
        <w:sdtEndPr/>
        <w:sdtContent>
          <w:r w:rsidR="008468FC" w:rsidRPr="003B75B1">
            <w:rPr>
              <w:rStyle w:val="PlaceholderText"/>
            </w:rPr>
            <w:t>Click</w:t>
          </w:r>
          <w:r w:rsidR="008468FC">
            <w:rPr>
              <w:rStyle w:val="PlaceholderText"/>
            </w:rPr>
            <w:t>-</w:t>
          </w:r>
          <w:r w:rsidR="008468FC" w:rsidRPr="003B75B1">
            <w:rPr>
              <w:rStyle w:val="PlaceholderText"/>
            </w:rPr>
            <w:t>to enter a date.</w:t>
          </w:r>
        </w:sdtContent>
      </w:sdt>
    </w:p>
    <w:p w14:paraId="1C6450F2" w14:textId="034CC1CF" w:rsidR="00DD68C7" w:rsidRDefault="00DD68C7" w:rsidP="00B51A0F">
      <w:pPr>
        <w:rPr>
          <w:b/>
          <w:sz w:val="20"/>
          <w:szCs w:val="20"/>
          <w:lang w:val="en-GB"/>
        </w:rPr>
      </w:pPr>
    </w:p>
    <w:p w14:paraId="1895651C" w14:textId="1251C1D5" w:rsidR="0003267D" w:rsidRDefault="0003267D" w:rsidP="0003267D">
      <w:pPr>
        <w:rPr>
          <w:b/>
          <w:lang w:val="en-GB"/>
        </w:rPr>
      </w:pPr>
      <w:bookmarkStart w:id="30" w:name="_Hlk86935780"/>
    </w:p>
    <w:bookmarkEnd w:id="30"/>
    <w:p w14:paraId="497DBE77" w14:textId="7800B3A5" w:rsidR="0003267D" w:rsidRDefault="0003267D" w:rsidP="0003267D">
      <w:pPr>
        <w:rPr>
          <w:b/>
          <w:lang w:val="en-GB"/>
        </w:rPr>
      </w:pPr>
    </w:p>
    <w:p w14:paraId="4DF8A7AB" w14:textId="57452628" w:rsidR="0003267D" w:rsidRDefault="0003267D" w:rsidP="0003267D">
      <w:pPr>
        <w:rPr>
          <w:b/>
          <w:lang w:val="en-GB"/>
        </w:rPr>
      </w:pPr>
    </w:p>
    <w:p w14:paraId="095EF9EC" w14:textId="77777777" w:rsidR="00310B26" w:rsidRDefault="00310B26" w:rsidP="0003267D">
      <w:pPr>
        <w:rPr>
          <w:b/>
          <w:lang w:val="en-GB"/>
        </w:rPr>
        <w:sectPr w:rsidR="00310B26" w:rsidSect="0003267D">
          <w:footerReference w:type="default" r:id="rId31"/>
          <w:footerReference w:type="first" r:id="rId32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4F6F13A6" w14:textId="18999F8C" w:rsidR="00094EB4" w:rsidRPr="00094EB4" w:rsidRDefault="00433063" w:rsidP="00094EB4">
      <w:pPr>
        <w:pStyle w:val="Heading1"/>
        <w:numPr>
          <w:ilvl w:val="0"/>
          <w:numId w:val="0"/>
        </w:numPr>
        <w:shd w:val="clear" w:color="auto" w:fill="2E74B5" w:themeFill="accent1" w:themeFillShade="BF"/>
        <w:spacing w:before="0" w:after="0" w:line="276" w:lineRule="auto"/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</w:pPr>
      <w:bookmarkStart w:id="32" w:name="_Toc17815493"/>
      <w:r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lastRenderedPageBreak/>
        <w:t xml:space="preserve">Appendix 1.  </w:t>
      </w:r>
      <w:r w:rsidR="00094EB4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 xml:space="preserve">Quality Improvement Plan </w:t>
      </w:r>
      <w:r w:rsidR="0065619E">
        <w:rPr>
          <w:rFonts w:asciiTheme="minorHAnsi" w:hAnsiTheme="minorHAnsi" w:cstheme="minorHAnsi"/>
          <w:color w:val="FFFFFF" w:themeColor="background1"/>
          <w:sz w:val="24"/>
          <w:szCs w:val="24"/>
          <w:lang w:val="en-GB"/>
        </w:rPr>
        <w:t>Template</w:t>
      </w:r>
      <w:bookmarkEnd w:id="32"/>
    </w:p>
    <w:tbl>
      <w:tblPr>
        <w:tblStyle w:val="TableGrid"/>
        <w:tblW w:w="4950" w:type="pct"/>
        <w:tblInd w:w="108" w:type="dxa"/>
        <w:tblLook w:val="04A0" w:firstRow="1" w:lastRow="0" w:firstColumn="1" w:lastColumn="0" w:noHBand="0" w:noVBand="1"/>
      </w:tblPr>
      <w:tblGrid>
        <w:gridCol w:w="1730"/>
        <w:gridCol w:w="3969"/>
        <w:gridCol w:w="3827"/>
        <w:gridCol w:w="1560"/>
        <w:gridCol w:w="1417"/>
        <w:gridCol w:w="1306"/>
      </w:tblGrid>
      <w:tr w:rsidR="0003267D" w:rsidRPr="003B19E9" w14:paraId="0DE90B97" w14:textId="77777777" w:rsidTr="00310B26">
        <w:trPr>
          <w:trHeight w:val="611"/>
        </w:trPr>
        <w:tc>
          <w:tcPr>
            <w:tcW w:w="13809" w:type="dxa"/>
            <w:gridSpan w:val="6"/>
            <w:shd w:val="clear" w:color="auto" w:fill="9CC2E5" w:themeFill="accent1" w:themeFillTint="99"/>
            <w:vAlign w:val="center"/>
          </w:tcPr>
          <w:p w14:paraId="2506B8B7" w14:textId="77777777" w:rsidR="0003267D" w:rsidRPr="003B19E9" w:rsidRDefault="0003267D" w:rsidP="0003267D">
            <w:pPr>
              <w:pStyle w:val="NoSpacing"/>
              <w:spacing w:before="120" w:after="120"/>
              <w:jc w:val="center"/>
              <w:rPr>
                <w:b/>
                <w:sz w:val="24"/>
                <w:szCs w:val="24"/>
                <w:lang w:val="en-GB"/>
              </w:rPr>
            </w:pPr>
            <w:r w:rsidRPr="003B19E9">
              <w:rPr>
                <w:b/>
                <w:sz w:val="24"/>
                <w:szCs w:val="24"/>
                <w:lang w:val="en-GB"/>
              </w:rPr>
              <w:t>Quality Improvement Plan</w:t>
            </w:r>
            <w:r>
              <w:rPr>
                <w:b/>
                <w:sz w:val="24"/>
                <w:szCs w:val="24"/>
                <w:lang w:val="en-GB"/>
              </w:rPr>
              <w:t xml:space="preserve"> </w:t>
            </w:r>
          </w:p>
        </w:tc>
      </w:tr>
      <w:tr w:rsidR="0003267D" w:rsidRPr="003B19E9" w14:paraId="6C1C195B" w14:textId="77777777" w:rsidTr="0065619E">
        <w:tc>
          <w:tcPr>
            <w:tcW w:w="1730" w:type="dxa"/>
            <w:shd w:val="clear" w:color="auto" w:fill="F2F2F2" w:themeFill="background1" w:themeFillShade="F2"/>
            <w:vAlign w:val="center"/>
          </w:tcPr>
          <w:p w14:paraId="406E61CB" w14:textId="77777777" w:rsidR="0003267D" w:rsidRPr="003B19E9" w:rsidRDefault="0003267D" w:rsidP="0003267D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bookmarkStart w:id="33" w:name="_Hlk17729880"/>
            <w:r w:rsidRPr="003B19E9">
              <w:rPr>
                <w:b/>
                <w:sz w:val="16"/>
                <w:szCs w:val="16"/>
                <w:lang w:val="en-GB"/>
              </w:rPr>
              <w:t>QS/Component</w:t>
            </w:r>
          </w:p>
        </w:tc>
        <w:tc>
          <w:tcPr>
            <w:tcW w:w="3969" w:type="dxa"/>
            <w:shd w:val="clear" w:color="auto" w:fill="F2F2F2" w:themeFill="background1" w:themeFillShade="F2"/>
            <w:vAlign w:val="center"/>
          </w:tcPr>
          <w:p w14:paraId="65AA7C97" w14:textId="77777777" w:rsidR="0003267D" w:rsidRPr="003B19E9" w:rsidRDefault="0003267D" w:rsidP="0003267D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Issue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587A9082" w14:textId="77777777" w:rsidR="0003267D" w:rsidRPr="003B19E9" w:rsidRDefault="0003267D" w:rsidP="0003267D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Planned Activity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7106BB64" w14:textId="77777777" w:rsidR="0003267D" w:rsidRPr="003B19E9" w:rsidRDefault="0003267D" w:rsidP="0003267D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Responsibility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2A4FE84F" w14:textId="77777777" w:rsidR="0003267D" w:rsidRPr="003B19E9" w:rsidRDefault="0003267D" w:rsidP="0003267D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By When</w:t>
            </w:r>
          </w:p>
        </w:tc>
        <w:tc>
          <w:tcPr>
            <w:tcW w:w="1306" w:type="dxa"/>
            <w:shd w:val="clear" w:color="auto" w:fill="F2F2F2" w:themeFill="background1" w:themeFillShade="F2"/>
            <w:vAlign w:val="center"/>
          </w:tcPr>
          <w:p w14:paraId="568FF7A3" w14:textId="77777777" w:rsidR="0003267D" w:rsidRPr="003B19E9" w:rsidRDefault="0003267D" w:rsidP="0003267D">
            <w:pPr>
              <w:pStyle w:val="NoSpacing"/>
              <w:spacing w:before="120" w:after="120"/>
              <w:jc w:val="center"/>
              <w:rPr>
                <w:b/>
                <w:sz w:val="16"/>
                <w:szCs w:val="16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Status (open/closed)</w:t>
            </w:r>
          </w:p>
        </w:tc>
      </w:tr>
      <w:tr w:rsidR="00400CED" w:rsidRPr="003B19E9" w14:paraId="1A5000A0" w14:textId="77777777" w:rsidTr="0065619E">
        <w:tc>
          <w:tcPr>
            <w:tcW w:w="1730" w:type="dxa"/>
          </w:tcPr>
          <w:bookmarkEnd w:id="33" w:displacedByCustomXml="next"/>
          <w:sdt>
            <w:sdtPr>
              <w:rPr>
                <w:color w:val="808080"/>
              </w:rPr>
              <w:id w:val="-903985461"/>
              <w:placeholder>
                <w:docPart w:val="E46EA8C8BEB045DFB8A4C063AFFAE65D"/>
              </w:placeholder>
              <w:text/>
            </w:sdtPr>
            <w:sdtEndPr/>
            <w:sdtContent>
              <w:p w14:paraId="0D059C8A" w14:textId="53DD3F0D" w:rsidR="00400CED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tc>
          <w:tcPr>
            <w:tcW w:w="3969" w:type="dxa"/>
          </w:tcPr>
          <w:sdt>
            <w:sdtPr>
              <w:rPr>
                <w:color w:val="808080"/>
              </w:rPr>
              <w:id w:val="734973299"/>
              <w:placeholder>
                <w:docPart w:val="E46EA8C8BEB045DFB8A4C063AFFAE65D"/>
              </w:placeholder>
              <w:text/>
            </w:sdtPr>
            <w:sdtEndPr/>
            <w:sdtContent>
              <w:p w14:paraId="2B5323F0" w14:textId="69E1FE2C" w:rsidR="00400CED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tc>
          <w:tcPr>
            <w:tcW w:w="3827" w:type="dxa"/>
          </w:tcPr>
          <w:sdt>
            <w:sdtPr>
              <w:rPr>
                <w:color w:val="808080"/>
              </w:rPr>
              <w:id w:val="694271678"/>
              <w:placeholder>
                <w:docPart w:val="E46EA8C8BEB045DFB8A4C063AFFAE65D"/>
              </w:placeholder>
              <w:text/>
            </w:sdtPr>
            <w:sdtEndPr/>
            <w:sdtContent>
              <w:p w14:paraId="2F9684CE" w14:textId="72CB56B8" w:rsidR="00400CED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tc>
          <w:tcPr>
            <w:tcW w:w="1560" w:type="dxa"/>
          </w:tcPr>
          <w:sdt>
            <w:sdtPr>
              <w:rPr>
                <w:color w:val="808080"/>
              </w:rPr>
              <w:id w:val="-540126333"/>
              <w:placeholder>
                <w:docPart w:val="E46EA8C8BEB045DFB8A4C063AFFAE65D"/>
              </w:placeholder>
              <w:text/>
            </w:sdtPr>
            <w:sdtEndPr/>
            <w:sdtContent>
              <w:p w14:paraId="3C71ABC7" w14:textId="2CED5C57" w:rsidR="00400CED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sdt>
          <w:sdtPr>
            <w:rPr>
              <w:color w:val="808080"/>
            </w:rPr>
            <w:id w:val="-1726446590"/>
            <w:placeholder>
              <w:docPart w:val="0EC909EED7E749968CEBDB66EDB48764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6FD7BC12" w14:textId="5B74C7D7" w:rsidR="00400CED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336344963"/>
            <w:placeholder>
              <w:docPart w:val="9AAB0435F9D1443D85E5A27FA199FEB1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4256E305" w14:textId="4714A938" w:rsidR="00400CED" w:rsidRPr="003B19E9" w:rsidRDefault="00400CE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412DB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400CED" w:rsidRPr="003B19E9" w14:paraId="348AD5B8" w14:textId="77777777" w:rsidTr="0065619E">
        <w:tc>
          <w:tcPr>
            <w:tcW w:w="1730" w:type="dxa"/>
          </w:tcPr>
          <w:sdt>
            <w:sdtPr>
              <w:rPr>
                <w:color w:val="808080"/>
              </w:rPr>
              <w:id w:val="-922027531"/>
              <w:placeholder>
                <w:docPart w:val="550B6AF126A2423F945B334C94AC8E7E"/>
              </w:placeholder>
              <w:text/>
            </w:sdtPr>
            <w:sdtEndPr/>
            <w:sdtContent>
              <w:p w14:paraId="0A34AA62" w14:textId="69C8C0F1" w:rsidR="00400CED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-1883706992"/>
            <w:placeholder>
              <w:docPart w:val="0D8BAC7B10274CA481334942E08CD167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2179242E" w14:textId="77777777" w:rsidR="00400CED" w:rsidRPr="003B19E9" w:rsidRDefault="00400CE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636400630"/>
            <w:placeholder>
              <w:docPart w:val="98B5EEBA18E04055936101D081E3D81E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3F6DC37D" w14:textId="77777777" w:rsidR="00400CED" w:rsidRPr="003B19E9" w:rsidRDefault="00400CE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20036538"/>
            <w:placeholder>
              <w:docPart w:val="0D8BAC7B10274CA481334942E08CD167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70F176E3" w14:textId="16844FE3" w:rsidR="00400CED" w:rsidRPr="003B19E9" w:rsidRDefault="0065619E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750776654"/>
            <w:placeholder>
              <w:docPart w:val="486A74452D4E486C9E4985DFD28DAE28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7A6AD28E" w14:textId="33E6A2BD" w:rsidR="00400CED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903398888"/>
            <w:placeholder>
              <w:docPart w:val="185A88AA12A44880ACC690394CFA0BE6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6F1C8798" w14:textId="07E26859" w:rsidR="00400CED" w:rsidRPr="003B19E9" w:rsidRDefault="00400CE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412DB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400CED" w:rsidRPr="003B19E9" w14:paraId="64093D09" w14:textId="77777777" w:rsidTr="0065619E">
        <w:tc>
          <w:tcPr>
            <w:tcW w:w="1730" w:type="dxa"/>
          </w:tcPr>
          <w:sdt>
            <w:sdtPr>
              <w:rPr>
                <w:color w:val="808080"/>
              </w:rPr>
              <w:id w:val="-890418615"/>
              <w:placeholder>
                <w:docPart w:val="EC38381D3A12443B97D5DBBD404768A1"/>
              </w:placeholder>
              <w:text/>
            </w:sdtPr>
            <w:sdtEndPr/>
            <w:sdtContent>
              <w:p w14:paraId="4D35C54A" w14:textId="4A43AB92" w:rsidR="00400CED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519207435"/>
            <w:placeholder>
              <w:docPart w:val="0D8BAC7B10274CA481334942E08CD167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22DE92BC" w14:textId="3868A723" w:rsidR="00400CED" w:rsidRPr="003B19E9" w:rsidRDefault="0065619E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11497382"/>
            <w:placeholder>
              <w:docPart w:val="0D8BAC7B10274CA481334942E08CD167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4FAFEA85" w14:textId="447C0A1F" w:rsidR="00400CED" w:rsidRPr="003B19E9" w:rsidRDefault="0065619E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4944062"/>
            <w:placeholder>
              <w:docPart w:val="0D8BAC7B10274CA481334942E08CD167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2AC4E14F" w14:textId="5AC354D2" w:rsidR="00400CED" w:rsidRPr="003B19E9" w:rsidRDefault="0065619E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-831919456"/>
            <w:placeholder>
              <w:docPart w:val="0FAAF2BAE34A4962917E5CE137C3E90D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5E046A3D" w14:textId="140A4FEC" w:rsidR="00400CED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478120700"/>
            <w:placeholder>
              <w:docPart w:val="55078790B99249A39D320C32696ED11C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6A6C9E7E" w14:textId="1FB9CC53" w:rsidR="00400CED" w:rsidRPr="003B19E9" w:rsidRDefault="00400CE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412DB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400CED" w:rsidRPr="003B19E9" w14:paraId="2A913C8C" w14:textId="77777777" w:rsidTr="0065619E">
        <w:tc>
          <w:tcPr>
            <w:tcW w:w="1730" w:type="dxa"/>
          </w:tcPr>
          <w:sdt>
            <w:sdtPr>
              <w:rPr>
                <w:color w:val="808080"/>
              </w:rPr>
              <w:id w:val="239985054"/>
              <w:placeholder>
                <w:docPart w:val="56B6E1494DC441D881B777891344FA0F"/>
              </w:placeholder>
              <w:text/>
            </w:sdtPr>
            <w:sdtEndPr/>
            <w:sdtContent>
              <w:p w14:paraId="5177665F" w14:textId="0FAF514C" w:rsidR="00400CED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-877476142"/>
            <w:placeholder>
              <w:docPart w:val="0D8BAC7B10274CA481334942E08CD167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6C9F3E20" w14:textId="32AD022E" w:rsidR="00400CED" w:rsidRPr="003B19E9" w:rsidRDefault="0065619E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542748821"/>
            <w:placeholder>
              <w:docPart w:val="0D8BAC7B10274CA481334942E08CD167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341F35E1" w14:textId="5E79F16F" w:rsidR="00400CED" w:rsidRPr="003B19E9" w:rsidRDefault="0065619E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317010974"/>
            <w:placeholder>
              <w:docPart w:val="0D8BAC7B10274CA481334942E08CD167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2C62D414" w14:textId="58DC61EE" w:rsidR="00400CED" w:rsidRPr="003B19E9" w:rsidRDefault="0065619E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-1425334727"/>
            <w:placeholder>
              <w:docPart w:val="0FAAF2BAE34A4962917E5CE137C3E90D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666EC6D9" w14:textId="10BBC03A" w:rsidR="00400CED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261365103"/>
            <w:placeholder>
              <w:docPart w:val="E69E7978FC024355AACAEE6D5A55B1C2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42CF6CE4" w14:textId="59B079A2" w:rsidR="00400CED" w:rsidRPr="003B19E9" w:rsidRDefault="00400CE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412DB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3267D" w:rsidRPr="003B19E9" w14:paraId="42F119AA" w14:textId="77777777" w:rsidTr="0065619E">
        <w:sdt>
          <w:sdtPr>
            <w:rPr>
              <w:color w:val="808080"/>
            </w:rPr>
            <w:id w:val="-162468666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730" w:type="dxa"/>
              </w:tcPr>
              <w:p w14:paraId="20CC98E8" w14:textId="2DA0DF9D" w:rsidR="0003267D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56187063"/>
            <w:placeholder>
              <w:docPart w:val="E7A1B59EC02D4773816646B4541CB1C1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6412D226" w14:textId="0441DAD7" w:rsidR="0003267D" w:rsidRPr="003B19E9" w:rsidRDefault="00076BAB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 w:rsidR="00E37EB9"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77873943"/>
            <w:placeholder>
              <w:docPart w:val="BC7EE3B412D54BACBCA2F9A49E378A13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4114DBCA" w14:textId="6D752C7D" w:rsidR="0003267D" w:rsidRPr="003B19E9" w:rsidRDefault="00076BAB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448859394"/>
            <w:placeholder>
              <w:docPart w:val="03B9D5F335364D73BD06BC72B72F816D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5840A202" w14:textId="4338B511" w:rsidR="0003267D" w:rsidRPr="003B19E9" w:rsidRDefault="00076BAB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22205423"/>
            <w:placeholder>
              <w:docPart w:val="F2CF78EC8BED4B249A4FD3B980A29336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42940776" w14:textId="112F3FB1" w:rsidR="0003267D" w:rsidRPr="003B19E9" w:rsidRDefault="001917F2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rStyle w:val="PlaceholderText"/>
                  </w:rPr>
                  <w:t>Insert</w:t>
                </w:r>
                <w:r w:rsidR="00E37EB9" w:rsidRPr="007948A8">
                  <w:rPr>
                    <w:rStyle w:val="PlaceholderText"/>
                  </w:rPr>
                  <w:t xml:space="preserve">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667299677"/>
            <w:placeholder>
              <w:docPart w:val="62AAB4CDACE14931B14556409E1E5744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43EF0073" w14:textId="29148870" w:rsidR="0003267D" w:rsidRPr="003B19E9" w:rsidRDefault="00477255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3267D" w:rsidRPr="003B19E9" w14:paraId="75C4AF1F" w14:textId="77777777" w:rsidTr="0065619E">
        <w:sdt>
          <w:sdtPr>
            <w:rPr>
              <w:color w:val="808080"/>
            </w:rPr>
            <w:id w:val="-86560182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730" w:type="dxa"/>
              </w:tcPr>
              <w:p w14:paraId="0938AB01" w14:textId="332FC2DE" w:rsidR="00076BAB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145958491"/>
            <w:placeholder>
              <w:docPart w:val="6115CA1B2E1B40A49F4FACF883EDD0B5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5E05038E" w14:textId="4D2AF690" w:rsidR="0003267D" w:rsidRPr="003B19E9" w:rsidRDefault="00076BAB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 w:rsidR="00E37EB9"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487833173"/>
            <w:placeholder>
              <w:docPart w:val="826D7F076338461EA44CD7C8F10016E3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01663ACA" w14:textId="7187182D" w:rsidR="0003267D" w:rsidRPr="003B19E9" w:rsidRDefault="00076BAB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 w:rsidR="00E37EB9"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93421664"/>
            <w:placeholder>
              <w:docPart w:val="BA0B4B69289F42BDAB31154337D882B6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49EA0B3C" w14:textId="66B76FBB" w:rsidR="0003267D" w:rsidRPr="003B19E9" w:rsidRDefault="00076BAB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color w:val="808080"/>
            </w:rPr>
            <w:id w:val="1400014445"/>
            <w:placeholder>
              <w:docPart w:val="43E336CB81E54016B1CFC8680E97F95E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32BDCAF3" w14:textId="7057E173" w:rsidR="0003267D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059283506"/>
            <w:placeholder>
              <w:docPart w:val="BCDB7E4D1992471AA0C8F13CB7988181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361F9C87" w14:textId="66A68C2D" w:rsidR="0003267D" w:rsidRPr="003B19E9" w:rsidRDefault="00477255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3267D" w:rsidRPr="003B19E9" w14:paraId="3C6D92EA" w14:textId="77777777" w:rsidTr="0065619E">
        <w:tc>
          <w:tcPr>
            <w:tcW w:w="1730" w:type="dxa"/>
          </w:tcPr>
          <w:sdt>
            <w:sdtPr>
              <w:rPr>
                <w:color w:val="808080"/>
              </w:rPr>
              <w:id w:val="3634444"/>
              <w:placeholder>
                <w:docPart w:val="13F58203B4B04496B6F39C9C4F1DD767"/>
              </w:placeholder>
              <w:text/>
            </w:sdtPr>
            <w:sdtEndPr/>
            <w:sdtContent>
              <w:p w14:paraId="2882A9D2" w14:textId="4A537CB0" w:rsidR="0003267D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81269311"/>
            <w:placeholder>
              <w:docPart w:val="0E4AB83444384C15A6FEB942A381FA98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37B99869" w14:textId="142E3EC6" w:rsidR="0003267D" w:rsidRPr="003B19E9" w:rsidRDefault="00076BAB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 w:rsidR="00E37EB9">
                  <w:rPr>
                    <w:rStyle w:val="PlaceholderText"/>
                  </w:rPr>
                  <w:t xml:space="preserve">to </w:t>
                </w:r>
                <w:r w:rsidRPr="00FF4BB3">
                  <w:rPr>
                    <w:rStyle w:val="PlaceholderText"/>
                  </w:rPr>
                  <w:t>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7923788"/>
            <w:placeholder>
              <w:docPart w:val="D4386F8F741B4A4A9305B1D62BACBBE7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6618B3AF" w14:textId="26463CAA" w:rsidR="0003267D" w:rsidRPr="003B19E9" w:rsidRDefault="00076BAB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 w:rsidR="00E37EB9">
                  <w:rPr>
                    <w:rStyle w:val="PlaceholderText"/>
                  </w:rPr>
                  <w:t xml:space="preserve">to </w:t>
                </w:r>
                <w:r w:rsidRPr="00FF4BB3">
                  <w:rPr>
                    <w:rStyle w:val="PlaceholderText"/>
                  </w:rPr>
                  <w:t>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99676342"/>
            <w:placeholder>
              <w:docPart w:val="D6AF6CDC1E4140DA9FDD6395C50B4669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5CB21B9C" w14:textId="6F921687" w:rsidR="0003267D" w:rsidRPr="003B19E9" w:rsidRDefault="00076BAB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 w:rsidR="00E37EB9"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170458489"/>
            <w:placeholder>
              <w:docPart w:val="8DF14243162942D1B443988D9F4647C2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37DA241C" w14:textId="4D122534" w:rsidR="0003267D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55001"/>
            <w:placeholder>
              <w:docPart w:val="E1C09234CBA941FC87CDA2517D5498F6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46A82A5A" w14:textId="4D4292F5" w:rsidR="0003267D" w:rsidRPr="003B19E9" w:rsidRDefault="00477255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3267D" w:rsidRPr="003B19E9" w14:paraId="7C24C84C" w14:textId="77777777" w:rsidTr="0065619E">
        <w:sdt>
          <w:sdtPr>
            <w:rPr>
              <w:b/>
              <w:sz w:val="20"/>
              <w:szCs w:val="20"/>
              <w:lang w:val="en-GB"/>
            </w:rPr>
            <w:id w:val="563071822"/>
            <w:placeholder>
              <w:docPart w:val="28AF362B626740158DB7B06E047E65EF"/>
            </w:placeholder>
            <w:showingPlcHdr/>
            <w:text/>
          </w:sdtPr>
          <w:sdtEndPr/>
          <w:sdtContent>
            <w:tc>
              <w:tcPr>
                <w:tcW w:w="1730" w:type="dxa"/>
              </w:tcPr>
              <w:p w14:paraId="21A3ED42" w14:textId="7062BB76" w:rsidR="0003267D" w:rsidRPr="003B19E9" w:rsidRDefault="00E37EB9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606780564"/>
            <w:placeholder>
              <w:docPart w:val="C367B77D64D644C98D72D9FD8D580C88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28D1C7C2" w14:textId="0DA5294E" w:rsidR="0003267D" w:rsidRPr="003B19E9" w:rsidRDefault="00E37EB9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758793236"/>
            <w:placeholder>
              <w:docPart w:val="9C86883630694624BD07CA1F4855AC70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12E91B98" w14:textId="14CC422D" w:rsidR="0003267D" w:rsidRPr="003B19E9" w:rsidRDefault="00E37EB9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to enter text 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08007384"/>
            <w:placeholder>
              <w:docPart w:val="8C45E8EE40E7458C85496C5DF50335F1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13D45FF4" w14:textId="20D47538" w:rsidR="0003267D" w:rsidRPr="003B19E9" w:rsidRDefault="00E37EB9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1076160631"/>
            <w:placeholder>
              <w:docPart w:val="84E4CE2F3B58463B82B591ED4A3C476A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5571BCED" w14:textId="38F5BF93" w:rsidR="0003267D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09780980"/>
            <w:placeholder>
              <w:docPart w:val="0CBB174839EF4D9CA852F7B9A87A5B7B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0769AD2A" w14:textId="6F3F0E22" w:rsidR="0003267D" w:rsidRPr="003B19E9" w:rsidRDefault="008179B0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5B992038" w14:textId="77777777" w:rsidR="00310B26" w:rsidRDefault="00310B26">
      <w:r>
        <w:br w:type="page"/>
      </w:r>
    </w:p>
    <w:tbl>
      <w:tblPr>
        <w:tblStyle w:val="TableGrid"/>
        <w:tblW w:w="4950" w:type="pct"/>
        <w:tblInd w:w="108" w:type="dxa"/>
        <w:tblLook w:val="04A0" w:firstRow="1" w:lastRow="0" w:firstColumn="1" w:lastColumn="0" w:noHBand="0" w:noVBand="1"/>
      </w:tblPr>
      <w:tblGrid>
        <w:gridCol w:w="1727"/>
        <w:gridCol w:w="3972"/>
        <w:gridCol w:w="3827"/>
        <w:gridCol w:w="1560"/>
        <w:gridCol w:w="1417"/>
        <w:gridCol w:w="1306"/>
      </w:tblGrid>
      <w:tr w:rsidR="00310B26" w:rsidRPr="003B19E9" w14:paraId="4708E7E8" w14:textId="77777777" w:rsidTr="0065619E">
        <w:tc>
          <w:tcPr>
            <w:tcW w:w="1727" w:type="dxa"/>
            <w:shd w:val="clear" w:color="auto" w:fill="F2F2F2" w:themeFill="background1" w:themeFillShade="F2"/>
            <w:vAlign w:val="center"/>
          </w:tcPr>
          <w:p w14:paraId="6897366B" w14:textId="2B89AC06" w:rsidR="00310B26" w:rsidRDefault="00310B26" w:rsidP="00310B26">
            <w:pPr>
              <w:pStyle w:val="NoSpacing"/>
              <w:spacing w:before="120" w:after="120"/>
              <w:rPr>
                <w:color w:val="808080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lastRenderedPageBreak/>
              <w:t>QS/Component</w:t>
            </w:r>
          </w:p>
        </w:tc>
        <w:tc>
          <w:tcPr>
            <w:tcW w:w="3972" w:type="dxa"/>
            <w:shd w:val="clear" w:color="auto" w:fill="F2F2F2" w:themeFill="background1" w:themeFillShade="F2"/>
            <w:vAlign w:val="center"/>
          </w:tcPr>
          <w:p w14:paraId="0C0F8ECD" w14:textId="240CBAC9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Issue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4BE5FF7A" w14:textId="17668731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Planned Activity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5186BD37" w14:textId="535D11EE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Responsibility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3915D547" w14:textId="3485BAF7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By When</w:t>
            </w:r>
          </w:p>
        </w:tc>
        <w:tc>
          <w:tcPr>
            <w:tcW w:w="1306" w:type="dxa"/>
            <w:shd w:val="clear" w:color="auto" w:fill="F2F2F2" w:themeFill="background1" w:themeFillShade="F2"/>
            <w:vAlign w:val="center"/>
          </w:tcPr>
          <w:p w14:paraId="15A3C6A8" w14:textId="096277F7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Status (open/closed)</w:t>
            </w:r>
          </w:p>
        </w:tc>
      </w:tr>
      <w:tr w:rsidR="00BD021A" w:rsidRPr="003B19E9" w14:paraId="27A40C9D" w14:textId="77777777" w:rsidTr="0065619E">
        <w:tc>
          <w:tcPr>
            <w:tcW w:w="1727" w:type="dxa"/>
          </w:tcPr>
          <w:sdt>
            <w:sdtPr>
              <w:rPr>
                <w:color w:val="808080"/>
              </w:rPr>
              <w:id w:val="408663612"/>
              <w:placeholder>
                <w:docPart w:val="92BD78B9B67A45E2BB5FADC613A8AF4B"/>
              </w:placeholder>
              <w:text/>
            </w:sdtPr>
            <w:sdtEndPr/>
            <w:sdtContent>
              <w:p w14:paraId="012829F6" w14:textId="11511BA5" w:rsidR="00BD021A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123743282"/>
            <w:placeholder>
              <w:docPart w:val="6E8F27B3C9094F3A8265320CBEEC7CF0"/>
            </w:placeholder>
            <w:showingPlcHdr/>
            <w:text/>
          </w:sdtPr>
          <w:sdtEndPr/>
          <w:sdtContent>
            <w:tc>
              <w:tcPr>
                <w:tcW w:w="3972" w:type="dxa"/>
              </w:tcPr>
              <w:p w14:paraId="7CDE8400" w14:textId="78FC048F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130929335"/>
            <w:placeholder>
              <w:docPart w:val="DEB3B9A6F9414AF780FFC0AF3CA93A04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7F7AF8B2" w14:textId="43B88DB6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861405813"/>
            <w:placeholder>
              <w:docPart w:val="59B4BF34DE8A41DF95167E22187E1AAE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2BA3C46B" w14:textId="232CCDBA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108408123"/>
            <w:placeholder>
              <w:docPart w:val="DA2EA33DBD444F2B99185E1A9458343B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44B30B2C" w14:textId="778F0DD2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rStyle w:val="PlaceholderText"/>
                  </w:rPr>
                  <w:t>Insert</w:t>
                </w:r>
                <w:r w:rsidRPr="007948A8">
                  <w:rPr>
                    <w:rStyle w:val="PlaceholderText"/>
                  </w:rPr>
                  <w:t xml:space="preserve">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892191434"/>
            <w:placeholder>
              <w:docPart w:val="A5C001339B434376A0C20587277E5700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23C069B5" w14:textId="48CB392E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D021A" w:rsidRPr="003B19E9" w14:paraId="75A074E0" w14:textId="77777777" w:rsidTr="0065619E">
        <w:tc>
          <w:tcPr>
            <w:tcW w:w="1727" w:type="dxa"/>
          </w:tcPr>
          <w:sdt>
            <w:sdtPr>
              <w:rPr>
                <w:color w:val="808080"/>
              </w:rPr>
              <w:id w:val="5488147"/>
              <w:placeholder>
                <w:docPart w:val="A71BD00A800E4C538FD0CD44CFEC1DC2"/>
              </w:placeholder>
              <w:text/>
            </w:sdtPr>
            <w:sdtEndPr/>
            <w:sdtContent>
              <w:p w14:paraId="05257A55" w14:textId="6F9E3585" w:rsidR="00BD021A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-2090986576"/>
            <w:placeholder>
              <w:docPart w:val="41BF3E3A1D4F4D2EAFC30632AF9FFAF5"/>
            </w:placeholder>
            <w:showingPlcHdr/>
            <w:text/>
          </w:sdtPr>
          <w:sdtEndPr/>
          <w:sdtContent>
            <w:tc>
              <w:tcPr>
                <w:tcW w:w="3972" w:type="dxa"/>
              </w:tcPr>
              <w:p w14:paraId="09D2D28B" w14:textId="440678AF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100169031"/>
            <w:placeholder>
              <w:docPart w:val="D81F509AF6B2469993351A34FC87A77A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77E3D2CB" w14:textId="4CDD7F65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009942938"/>
            <w:placeholder>
              <w:docPart w:val="EC7A6A74E97643039ABFA66E8C0322E2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7A1AADB4" w14:textId="7D7490F3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color w:val="808080"/>
            </w:rPr>
            <w:id w:val="-1187363967"/>
            <w:placeholder>
              <w:docPart w:val="E2132967574B487CA8ECC85723CEA84F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6C86CB3F" w14:textId="617242AC" w:rsidR="00BD021A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352176234"/>
            <w:placeholder>
              <w:docPart w:val="710B25570CA14BA088EF81D1DCF35FA8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0A302FA5" w14:textId="38B6C4C6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D021A" w:rsidRPr="003B19E9" w14:paraId="2128606E" w14:textId="77777777" w:rsidTr="0065619E">
        <w:tc>
          <w:tcPr>
            <w:tcW w:w="1727" w:type="dxa"/>
          </w:tcPr>
          <w:sdt>
            <w:sdtPr>
              <w:rPr>
                <w:color w:val="808080"/>
              </w:rPr>
              <w:id w:val="-247816148"/>
              <w:placeholder>
                <w:docPart w:val="CE4F7FF8E5D04FEB81A79528FF973789"/>
              </w:placeholder>
              <w:text/>
            </w:sdtPr>
            <w:sdtEndPr/>
            <w:sdtContent>
              <w:p w14:paraId="38CDB507" w14:textId="23783271" w:rsidR="00BD021A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1089120192"/>
            <w:placeholder>
              <w:docPart w:val="C54E8C6459AA4E6DB6B38779267580C4"/>
            </w:placeholder>
            <w:showingPlcHdr/>
            <w:text/>
          </w:sdtPr>
          <w:sdtEndPr/>
          <w:sdtContent>
            <w:tc>
              <w:tcPr>
                <w:tcW w:w="3972" w:type="dxa"/>
              </w:tcPr>
              <w:p w14:paraId="46A692DB" w14:textId="1AA22041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to </w:t>
                </w:r>
                <w:r w:rsidRPr="00FF4BB3">
                  <w:rPr>
                    <w:rStyle w:val="PlaceholderText"/>
                  </w:rPr>
                  <w:t>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765384201"/>
            <w:placeholder>
              <w:docPart w:val="95A6345ABCE14BF9B08CD11B98D7C9C9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7F5CA6B5" w14:textId="756DA55D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to </w:t>
                </w:r>
                <w:r w:rsidRPr="00FF4BB3">
                  <w:rPr>
                    <w:rStyle w:val="PlaceholderText"/>
                  </w:rPr>
                  <w:t>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673078143"/>
            <w:placeholder>
              <w:docPart w:val="ACCAE6A0EF494BB0B15E782984C10BD5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20747514" w14:textId="55D53F5E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1883282491"/>
            <w:placeholder>
              <w:docPart w:val="86EB18FA561F49578374842B03BA8C16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2EBC358B" w14:textId="0BDBA93C" w:rsidR="00BD021A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508719753"/>
            <w:placeholder>
              <w:docPart w:val="AECE880EF3A44AE59F1B1F685AB47265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055ECE98" w14:textId="4FCAAC75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D021A" w:rsidRPr="003B19E9" w14:paraId="39669E75" w14:textId="77777777" w:rsidTr="0065619E">
        <w:sdt>
          <w:sdtPr>
            <w:rPr>
              <w:b/>
              <w:sz w:val="20"/>
              <w:szCs w:val="20"/>
              <w:lang w:val="en-GB"/>
            </w:rPr>
            <w:id w:val="646020401"/>
            <w:placeholder>
              <w:docPart w:val="5ED8067D1503474EAC25FB499228ED74"/>
            </w:placeholder>
            <w:showingPlcHdr/>
            <w:text/>
          </w:sdtPr>
          <w:sdtEndPr/>
          <w:sdtContent>
            <w:tc>
              <w:tcPr>
                <w:tcW w:w="1727" w:type="dxa"/>
              </w:tcPr>
              <w:p w14:paraId="710193DB" w14:textId="20648475" w:rsidR="00BD021A" w:rsidRPr="003B19E9" w:rsidRDefault="00BD021A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306210136"/>
            <w:placeholder>
              <w:docPart w:val="0354085C08124E87A1C7CB86208D9A2A"/>
            </w:placeholder>
            <w:showingPlcHdr/>
            <w:text/>
          </w:sdtPr>
          <w:sdtEndPr/>
          <w:sdtContent>
            <w:tc>
              <w:tcPr>
                <w:tcW w:w="3972" w:type="dxa"/>
              </w:tcPr>
              <w:p w14:paraId="649235E9" w14:textId="4215C7AF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646405245"/>
            <w:placeholder>
              <w:docPart w:val="52049A140D6F41CA81E19708FD5E855A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82B2780" w14:textId="479691E9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to enter text 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91164342"/>
            <w:placeholder>
              <w:docPart w:val="9DDF94B03BB74A8DB780ECB3F01457AA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0A973D02" w14:textId="05C20620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-121231270"/>
            <w:placeholder>
              <w:docPart w:val="4E36FC8A0D0A4680B96535089595B91C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670C3198" w14:textId="18CBF127" w:rsidR="00BD021A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42841605"/>
            <w:placeholder>
              <w:docPart w:val="08CC01BBDD8D41D98583C0A48D0084CF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59D77314" w14:textId="5B37AEB4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D021A" w:rsidRPr="003B19E9" w14:paraId="04046C2D" w14:textId="77777777" w:rsidTr="0065619E">
        <w:tc>
          <w:tcPr>
            <w:tcW w:w="1727" w:type="dxa"/>
          </w:tcPr>
          <w:sdt>
            <w:sdtPr>
              <w:rPr>
                <w:color w:val="808080"/>
              </w:rPr>
              <w:id w:val="169529228"/>
              <w:placeholder>
                <w:docPart w:val="2EE1580FD03B4D89A79DC7EC3781B29B"/>
              </w:placeholder>
              <w:text/>
            </w:sdtPr>
            <w:sdtEndPr/>
            <w:sdtContent>
              <w:p w14:paraId="27EAC850" w14:textId="5533EE18" w:rsidR="00BD021A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tc>
          <w:tcPr>
            <w:tcW w:w="3972" w:type="dxa"/>
          </w:tcPr>
          <w:sdt>
            <w:sdtPr>
              <w:rPr>
                <w:color w:val="808080"/>
              </w:rPr>
              <w:id w:val="591206539"/>
              <w:placeholder>
                <w:docPart w:val="3256C65C562D48B781EBB7BA739D004D"/>
              </w:placeholder>
              <w:text/>
            </w:sdtPr>
            <w:sdtEndPr/>
            <w:sdtContent>
              <w:p w14:paraId="75137DDA" w14:textId="0A86F2BD" w:rsidR="00BD021A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tc>
          <w:tcPr>
            <w:tcW w:w="3827" w:type="dxa"/>
          </w:tcPr>
          <w:sdt>
            <w:sdtPr>
              <w:rPr>
                <w:color w:val="808080"/>
              </w:rPr>
              <w:id w:val="-885488748"/>
              <w:placeholder>
                <w:docPart w:val="ABF9D1F7E2B14C57BAA64B9A3EB5FAEF"/>
              </w:placeholder>
              <w:text/>
            </w:sdtPr>
            <w:sdtEndPr/>
            <w:sdtContent>
              <w:p w14:paraId="07CFF767" w14:textId="7B49AFAE" w:rsidR="00BD021A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tc>
          <w:tcPr>
            <w:tcW w:w="1560" w:type="dxa"/>
          </w:tcPr>
          <w:sdt>
            <w:sdtPr>
              <w:rPr>
                <w:color w:val="808080"/>
              </w:rPr>
              <w:id w:val="362640407"/>
              <w:placeholder>
                <w:docPart w:val="62D17AA1C282477089C6897BAC05605D"/>
              </w:placeholder>
              <w:text/>
            </w:sdtPr>
            <w:sdtEndPr/>
            <w:sdtContent>
              <w:p w14:paraId="5052F0C6" w14:textId="76B3CE85" w:rsidR="00BD021A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sdt>
          <w:sdtPr>
            <w:rPr>
              <w:color w:val="808080"/>
            </w:rPr>
            <w:id w:val="1801807962"/>
            <w:placeholder>
              <w:docPart w:val="7DC5D185964943F0AF471514D63028BA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18EBCB47" w14:textId="085902AD" w:rsidR="00BD021A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558172484"/>
            <w:placeholder>
              <w:docPart w:val="80F6703DF1E944FEAA7E81353BDD52FE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28E21320" w14:textId="031EC47B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D021A" w:rsidRPr="003B19E9" w14:paraId="645DA3A8" w14:textId="77777777" w:rsidTr="0065619E">
        <w:tc>
          <w:tcPr>
            <w:tcW w:w="1727" w:type="dxa"/>
          </w:tcPr>
          <w:sdt>
            <w:sdtPr>
              <w:rPr>
                <w:color w:val="808080"/>
              </w:rPr>
              <w:id w:val="-1262527278"/>
              <w:placeholder>
                <w:docPart w:val="D6516258713243268BF01CCC0D46A9D0"/>
              </w:placeholder>
              <w:text/>
            </w:sdtPr>
            <w:sdtEndPr/>
            <w:sdtContent>
              <w:p w14:paraId="00C44A50" w14:textId="30721CE3" w:rsidR="00BD021A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1705137562"/>
            <w:placeholder>
              <w:docPart w:val="FC5BDEF3A6C340ADB91AEDF63297C06F"/>
            </w:placeholder>
            <w:showingPlcHdr/>
            <w:text/>
          </w:sdtPr>
          <w:sdtEndPr/>
          <w:sdtContent>
            <w:tc>
              <w:tcPr>
                <w:tcW w:w="3972" w:type="dxa"/>
              </w:tcPr>
              <w:p w14:paraId="0563A067" w14:textId="1F3EFFCF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950967575"/>
            <w:placeholder>
              <w:docPart w:val="4C41DEC0B13F4E2DBCC20A0A6BBDDA28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A0D51E1" w14:textId="15C10B82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416930239"/>
            <w:placeholder>
              <w:docPart w:val="D34F31AD3BE046718A5737336F3401D6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4C0B0E7F" w14:textId="480E0BAE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327028885"/>
            <w:placeholder>
              <w:docPart w:val="A9E4EA0F46684AE2B8ED7C34C064E6E1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5F37EBFC" w14:textId="4435B27F" w:rsidR="00BD021A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38802640"/>
            <w:placeholder>
              <w:docPart w:val="950301218CD2495285BFCBF1269BB929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7F65182E" w14:textId="1315B110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D021A" w:rsidRPr="003B19E9" w14:paraId="6DD2EF03" w14:textId="77777777" w:rsidTr="0065619E">
        <w:tc>
          <w:tcPr>
            <w:tcW w:w="1727" w:type="dxa"/>
          </w:tcPr>
          <w:sdt>
            <w:sdtPr>
              <w:rPr>
                <w:color w:val="808080"/>
              </w:rPr>
              <w:id w:val="1050656264"/>
              <w:placeholder>
                <w:docPart w:val="8709F9DF092C4D4EB6F6228B3C48E532"/>
              </w:placeholder>
              <w:text/>
            </w:sdtPr>
            <w:sdtEndPr/>
            <w:sdtContent>
              <w:p w14:paraId="0103CFA4" w14:textId="24CB0D14" w:rsidR="00BD021A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-377396285"/>
            <w:placeholder>
              <w:docPart w:val="9B2E75560CF4484293B27FF06399382C"/>
            </w:placeholder>
            <w:showingPlcHdr/>
            <w:text/>
          </w:sdtPr>
          <w:sdtEndPr/>
          <w:sdtContent>
            <w:tc>
              <w:tcPr>
                <w:tcW w:w="3972" w:type="dxa"/>
              </w:tcPr>
              <w:p w14:paraId="0A4173C3" w14:textId="3D22EEA4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013268774"/>
            <w:placeholder>
              <w:docPart w:val="9C953714EB5E48BFA3E7BF592309F77F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0C02C7A0" w14:textId="53E3341A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724111563"/>
            <w:placeholder>
              <w:docPart w:val="CC3801E52E6F4D0BAFD54BC6FE5852C4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61B1048D" w14:textId="4112EABA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-295755456"/>
            <w:placeholder>
              <w:docPart w:val="6361AE6BA1294823812A6B691141AD5B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5F0878FD" w14:textId="55E53A29" w:rsidR="00BD021A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00219863"/>
            <w:placeholder>
              <w:docPart w:val="309E068196D7414594D22E34F91CE3F7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6316694F" w14:textId="07B759CD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D021A" w:rsidRPr="003B19E9" w14:paraId="2E922CAA" w14:textId="77777777" w:rsidTr="0065619E">
        <w:tc>
          <w:tcPr>
            <w:tcW w:w="1727" w:type="dxa"/>
          </w:tcPr>
          <w:sdt>
            <w:sdtPr>
              <w:rPr>
                <w:color w:val="808080"/>
              </w:rPr>
              <w:id w:val="2111317100"/>
              <w:placeholder>
                <w:docPart w:val="50E88AFBB6874E898E6E8F1201F6DD74"/>
              </w:placeholder>
              <w:text/>
            </w:sdtPr>
            <w:sdtEndPr/>
            <w:sdtContent>
              <w:p w14:paraId="0CBF7766" w14:textId="1CC17F3A" w:rsidR="00BD021A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228201119"/>
            <w:placeholder>
              <w:docPart w:val="3B5E4EB36D6D4B38B63DA9EBB1ACEA69"/>
            </w:placeholder>
            <w:showingPlcHdr/>
            <w:text/>
          </w:sdtPr>
          <w:sdtEndPr/>
          <w:sdtContent>
            <w:tc>
              <w:tcPr>
                <w:tcW w:w="3972" w:type="dxa"/>
              </w:tcPr>
              <w:p w14:paraId="285433C9" w14:textId="51F27B0A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449092354"/>
            <w:placeholder>
              <w:docPart w:val="FF1EBB8A77874935892E99C81BE8AF5E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4153748B" w14:textId="66A5C17B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146461699"/>
            <w:placeholder>
              <w:docPart w:val="16CBB6BA275942E58E5D03C90EB264B4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39AAE01F" w14:textId="50658EAB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237526929"/>
            <w:placeholder>
              <w:docPart w:val="6A24F733D9B544C3AC4D565607BAB0FF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6B64E71E" w14:textId="08DD31EF" w:rsidR="00BD021A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735767789"/>
            <w:placeholder>
              <w:docPart w:val="294A826D701E4E19AA5EEFED61F9F12F"/>
            </w:placeholder>
            <w:showingPlcHdr/>
            <w:dropDownList>
              <w:listItem w:value="Choose an item."/>
              <w:listItem w:displayText="Open" w:value="Open"/>
              <w:listItem w:displayText="Cloced" w:value="Cloced"/>
            </w:dropDownList>
          </w:sdtPr>
          <w:sdtEndPr/>
          <w:sdtContent>
            <w:tc>
              <w:tcPr>
                <w:tcW w:w="1306" w:type="dxa"/>
              </w:tcPr>
              <w:p w14:paraId="19034C48" w14:textId="5F3EEE98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D021A" w:rsidRPr="003B19E9" w14:paraId="33747784" w14:textId="77777777" w:rsidTr="0065619E">
        <w:tc>
          <w:tcPr>
            <w:tcW w:w="1727" w:type="dxa"/>
          </w:tcPr>
          <w:sdt>
            <w:sdtPr>
              <w:rPr>
                <w:color w:val="808080"/>
              </w:rPr>
              <w:id w:val="-1242791272"/>
              <w:placeholder>
                <w:docPart w:val="151B97DF39F143E6913977ACD6A58101"/>
              </w:placeholder>
              <w:text/>
            </w:sdtPr>
            <w:sdtEndPr/>
            <w:sdtContent>
              <w:p w14:paraId="04FB7893" w14:textId="463A8812" w:rsidR="00BD021A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-1190678585"/>
            <w:placeholder>
              <w:docPart w:val="A392FF296FBF4B0EAA01D2394427850B"/>
            </w:placeholder>
            <w:showingPlcHdr/>
            <w:text/>
          </w:sdtPr>
          <w:sdtEndPr/>
          <w:sdtContent>
            <w:tc>
              <w:tcPr>
                <w:tcW w:w="3972" w:type="dxa"/>
              </w:tcPr>
              <w:p w14:paraId="3E4D42B2" w14:textId="64F9CA0C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773320819"/>
            <w:placeholder>
              <w:docPart w:val="80C00210E7814537A598629FED979F4C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35046F58" w14:textId="6F94F06F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28660043"/>
            <w:placeholder>
              <w:docPart w:val="3CA0F40231944044ACBF70689E866522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06306428" w14:textId="3C35B08D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080019941"/>
            <w:placeholder>
              <w:docPart w:val="600B1D3EE063408FAEA2AEE4EB443554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097EF633" w14:textId="3A4100A0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rStyle w:val="PlaceholderText"/>
                  </w:rPr>
                  <w:t>Insert</w:t>
                </w:r>
                <w:r w:rsidRPr="007948A8">
                  <w:rPr>
                    <w:rStyle w:val="PlaceholderText"/>
                  </w:rPr>
                  <w:t xml:space="preserve">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783257050"/>
            <w:placeholder>
              <w:docPart w:val="71126423A86A48158DAD0F5A860097C3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66B7C7AF" w14:textId="107C177F" w:rsidR="00BD021A" w:rsidRPr="003B19E9" w:rsidRDefault="00BD021A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6F69DA12" w14:textId="77777777" w:rsidR="00310B26" w:rsidRDefault="00310B26">
      <w:r>
        <w:br w:type="page"/>
      </w:r>
    </w:p>
    <w:tbl>
      <w:tblPr>
        <w:tblStyle w:val="TableGrid"/>
        <w:tblW w:w="4950" w:type="pct"/>
        <w:tblInd w:w="108" w:type="dxa"/>
        <w:tblLook w:val="04A0" w:firstRow="1" w:lastRow="0" w:firstColumn="1" w:lastColumn="0" w:noHBand="0" w:noVBand="1"/>
      </w:tblPr>
      <w:tblGrid>
        <w:gridCol w:w="1872"/>
        <w:gridCol w:w="3827"/>
        <w:gridCol w:w="3827"/>
        <w:gridCol w:w="1560"/>
        <w:gridCol w:w="1417"/>
        <w:gridCol w:w="1306"/>
      </w:tblGrid>
      <w:tr w:rsidR="00310B26" w:rsidRPr="003B19E9" w14:paraId="7BC3562F" w14:textId="77777777" w:rsidTr="0065619E">
        <w:tc>
          <w:tcPr>
            <w:tcW w:w="1872" w:type="dxa"/>
            <w:shd w:val="clear" w:color="auto" w:fill="F2F2F2" w:themeFill="background1" w:themeFillShade="F2"/>
            <w:vAlign w:val="center"/>
          </w:tcPr>
          <w:p w14:paraId="1A111949" w14:textId="26719B91" w:rsidR="00310B26" w:rsidRDefault="00310B26" w:rsidP="00310B26">
            <w:pPr>
              <w:pStyle w:val="NoSpacing"/>
              <w:spacing w:before="120" w:after="120"/>
              <w:rPr>
                <w:color w:val="808080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lastRenderedPageBreak/>
              <w:t>QS/Component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1D03D758" w14:textId="7011571B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Issue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37690BEF" w14:textId="6447A210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Planned Activity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53FB95CE" w14:textId="2B213860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Responsibility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75AEF2B3" w14:textId="347C7851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By When</w:t>
            </w:r>
          </w:p>
        </w:tc>
        <w:tc>
          <w:tcPr>
            <w:tcW w:w="1306" w:type="dxa"/>
            <w:shd w:val="clear" w:color="auto" w:fill="F2F2F2" w:themeFill="background1" w:themeFillShade="F2"/>
            <w:vAlign w:val="center"/>
          </w:tcPr>
          <w:p w14:paraId="53A1A853" w14:textId="2620932B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Status (open/closed)</w:t>
            </w:r>
          </w:p>
        </w:tc>
      </w:tr>
      <w:tr w:rsidR="00C37867" w:rsidRPr="003B19E9" w14:paraId="2C1F0359" w14:textId="77777777" w:rsidTr="0065619E">
        <w:sdt>
          <w:sdtPr>
            <w:rPr>
              <w:color w:val="808080"/>
            </w:rPr>
            <w:id w:val="1283846664"/>
            <w:placeholder>
              <w:docPart w:val="3662ED8DA28B43F6BB28FEB7B78AD115"/>
            </w:placeholder>
            <w:text/>
          </w:sdtPr>
          <w:sdtEndPr/>
          <w:sdtContent>
            <w:tc>
              <w:tcPr>
                <w:tcW w:w="1872" w:type="dxa"/>
              </w:tcPr>
              <w:p w14:paraId="3C5A3C45" w14:textId="5045FA4B" w:rsidR="00C37867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114355322"/>
            <w:placeholder>
              <w:docPart w:val="25C65C785E824058B1BE7DFFEC6B540E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6CC6E8D3" w14:textId="3C31DAF7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698682526"/>
            <w:placeholder>
              <w:docPart w:val="C8560E3E89144088892771E848B8CE18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25DEDB9E" w14:textId="7AD79CDD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21963189"/>
            <w:placeholder>
              <w:docPart w:val="A5458FC756B24D8DB3DFE6F7F16F3326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719C04B4" w14:textId="0732BD6B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7100486"/>
            <w:placeholder>
              <w:docPart w:val="A85D75C8409D470BB58B18C76CE5E676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096D5219" w14:textId="14C826C9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rStyle w:val="PlaceholderText"/>
                  </w:rPr>
                  <w:t>Insert</w:t>
                </w:r>
                <w:r w:rsidRPr="007948A8">
                  <w:rPr>
                    <w:rStyle w:val="PlaceholderText"/>
                  </w:rPr>
                  <w:t xml:space="preserve">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379904423"/>
            <w:placeholder>
              <w:docPart w:val="2F608AB1D9784B21A613DAE1430E825D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41F3415A" w14:textId="1A2D793D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7867" w:rsidRPr="003B19E9" w14:paraId="06C191FE" w14:textId="77777777" w:rsidTr="0065619E">
        <w:sdt>
          <w:sdtPr>
            <w:rPr>
              <w:color w:val="808080"/>
            </w:rPr>
            <w:id w:val="1135910526"/>
            <w:placeholder>
              <w:docPart w:val="B745FB523C51422DAA7CE1659E0AA804"/>
            </w:placeholder>
            <w:text/>
          </w:sdtPr>
          <w:sdtEndPr/>
          <w:sdtContent>
            <w:tc>
              <w:tcPr>
                <w:tcW w:w="1872" w:type="dxa"/>
              </w:tcPr>
              <w:p w14:paraId="190CF56C" w14:textId="262C6B98" w:rsidR="00C37867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761439531"/>
            <w:placeholder>
              <w:docPart w:val="11B0C69928CE4542A98F0CFF074958CA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212FECEE" w14:textId="208F20D8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826586286"/>
            <w:placeholder>
              <w:docPart w:val="C48562ECB6734E79B567AAC1DD7B1863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46A11EE2" w14:textId="42B834AE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958447052"/>
            <w:placeholder>
              <w:docPart w:val="D2D5F26B1BE64733AA8558A1D975F231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2E2A9553" w14:textId="2B0DF355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color w:val="808080"/>
            </w:rPr>
            <w:id w:val="-309097584"/>
            <w:placeholder>
              <w:docPart w:val="19BA58B78F8B48739EC7A9DD8308C124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32AF6719" w14:textId="4D6CFE18" w:rsidR="00C37867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470088936"/>
            <w:placeholder>
              <w:docPart w:val="3B210DDAC2CA488C91921DAF68A01144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0E12EAAC" w14:textId="09B37EDF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7867" w:rsidRPr="003B19E9" w14:paraId="08390123" w14:textId="77777777" w:rsidTr="0065619E">
        <w:sdt>
          <w:sdtPr>
            <w:rPr>
              <w:color w:val="808080"/>
            </w:rPr>
            <w:id w:val="604152654"/>
            <w:placeholder>
              <w:docPart w:val="9CF6FB50333048219A5C3A6F547EAD42"/>
            </w:placeholder>
            <w:text/>
          </w:sdtPr>
          <w:sdtEndPr/>
          <w:sdtContent>
            <w:tc>
              <w:tcPr>
                <w:tcW w:w="1872" w:type="dxa"/>
              </w:tcPr>
              <w:p w14:paraId="38A97A62" w14:textId="378E2E03" w:rsidR="00C37867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88878786"/>
            <w:placeholder>
              <w:docPart w:val="C74C536768C346C29082DF812D681880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8C8E16F" w14:textId="45801CD0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to </w:t>
                </w:r>
                <w:r w:rsidRPr="00FF4BB3">
                  <w:rPr>
                    <w:rStyle w:val="PlaceholderText"/>
                  </w:rPr>
                  <w:t>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237745004"/>
            <w:placeholder>
              <w:docPart w:val="CB8B2CF27F4B450CB22444602715B64A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2D7D4561" w14:textId="7117FDD0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to </w:t>
                </w:r>
                <w:r w:rsidRPr="00FF4BB3">
                  <w:rPr>
                    <w:rStyle w:val="PlaceholderText"/>
                  </w:rPr>
                  <w:t>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60922560"/>
            <w:placeholder>
              <w:docPart w:val="6D7B4D9BC3F84DFC84FA55B42F00D35D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39DB5CDA" w14:textId="3AB5C9D7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1962156392"/>
            <w:placeholder>
              <w:docPart w:val="0B5016245B5A4A6DBD6B96DAD752476F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2F85DD08" w14:textId="71A0728C" w:rsidR="00C37867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487023294"/>
            <w:placeholder>
              <w:docPart w:val="F9D1079046BE42FFA102C0561EF12648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3D7D3A79" w14:textId="29D740BC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7867" w:rsidRPr="003B19E9" w14:paraId="0A42E4B0" w14:textId="77777777" w:rsidTr="0065619E">
        <w:sdt>
          <w:sdtPr>
            <w:rPr>
              <w:b/>
              <w:sz w:val="20"/>
              <w:szCs w:val="20"/>
              <w:lang w:val="en-GB"/>
            </w:rPr>
            <w:id w:val="1871022124"/>
            <w:placeholder>
              <w:docPart w:val="28668625272A45958AD446F51C8306A4"/>
            </w:placeholder>
            <w:showingPlcHdr/>
            <w:text/>
          </w:sdtPr>
          <w:sdtEndPr/>
          <w:sdtContent>
            <w:tc>
              <w:tcPr>
                <w:tcW w:w="1872" w:type="dxa"/>
              </w:tcPr>
              <w:p w14:paraId="26871B23" w14:textId="20BC06B3" w:rsidR="00C37867" w:rsidRPr="003B19E9" w:rsidRDefault="00C37867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32362451"/>
            <w:placeholder>
              <w:docPart w:val="D04026E1566B41A188EEBFE9AC35C336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2828DDE4" w14:textId="49044E3B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518894693"/>
            <w:placeholder>
              <w:docPart w:val="EDD5AE00D79E45019A198711E821EF69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42D534F1" w14:textId="07E924E1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to enter text 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366224604"/>
            <w:placeholder>
              <w:docPart w:val="2B12908B04174C26916632CA14E7E868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085CD579" w14:textId="05613E7D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1731347031"/>
            <w:placeholder>
              <w:docPart w:val="A7E5DF6357AE4445BC842A8A182A2330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6C764737" w14:textId="2590FEE2" w:rsidR="00C37867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429111044"/>
            <w:placeholder>
              <w:docPart w:val="273D8F7F815A4BD7A6AA4721FE4D71B1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1096F508" w14:textId="76A76D30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7867" w:rsidRPr="003B19E9" w14:paraId="70028827" w14:textId="77777777" w:rsidTr="0065619E">
        <w:tc>
          <w:tcPr>
            <w:tcW w:w="1872" w:type="dxa"/>
          </w:tcPr>
          <w:sdt>
            <w:sdtPr>
              <w:rPr>
                <w:color w:val="808080"/>
              </w:rPr>
              <w:id w:val="1685316856"/>
              <w:placeholder>
                <w:docPart w:val="A1421B0DEEF54DC1B7FC8F27F0C33520"/>
              </w:placeholder>
              <w:text/>
            </w:sdtPr>
            <w:sdtEndPr/>
            <w:sdtContent>
              <w:p w14:paraId="2BA0154A" w14:textId="279FFC0B" w:rsidR="00C37867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tc>
          <w:tcPr>
            <w:tcW w:w="3827" w:type="dxa"/>
          </w:tcPr>
          <w:sdt>
            <w:sdtPr>
              <w:rPr>
                <w:color w:val="808080"/>
              </w:rPr>
              <w:id w:val="-739938605"/>
              <w:placeholder>
                <w:docPart w:val="79862ED45029456D9E03C26D48254282"/>
              </w:placeholder>
              <w:text/>
            </w:sdtPr>
            <w:sdtEndPr/>
            <w:sdtContent>
              <w:p w14:paraId="375D8835" w14:textId="700EFCF2" w:rsidR="00C37867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tc>
          <w:tcPr>
            <w:tcW w:w="3827" w:type="dxa"/>
          </w:tcPr>
          <w:sdt>
            <w:sdtPr>
              <w:rPr>
                <w:color w:val="808080"/>
              </w:rPr>
              <w:id w:val="-1006126964"/>
              <w:placeholder>
                <w:docPart w:val="3790E64C1AF042FF82B8D79958161C43"/>
              </w:placeholder>
              <w:text/>
            </w:sdtPr>
            <w:sdtEndPr/>
            <w:sdtContent>
              <w:p w14:paraId="1A3F284E" w14:textId="7826D160" w:rsidR="00C37867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tc>
          <w:tcPr>
            <w:tcW w:w="1560" w:type="dxa"/>
          </w:tcPr>
          <w:sdt>
            <w:sdtPr>
              <w:rPr>
                <w:color w:val="808080"/>
              </w:rPr>
              <w:id w:val="135468678"/>
              <w:placeholder>
                <w:docPart w:val="9EA3BB17A8414F0FA0ABC3A0E1AAE663"/>
              </w:placeholder>
              <w:text/>
            </w:sdtPr>
            <w:sdtEndPr/>
            <w:sdtContent>
              <w:p w14:paraId="03FA0404" w14:textId="64070A56" w:rsidR="00C37867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sdt>
          <w:sdtPr>
            <w:rPr>
              <w:color w:val="808080"/>
            </w:rPr>
            <w:id w:val="581801120"/>
            <w:placeholder>
              <w:docPart w:val="1E4C624290A34B48AFDF8E3853BF9EE7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2978D277" w14:textId="109DDC3C" w:rsidR="00C37867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948811153"/>
            <w:placeholder>
              <w:docPart w:val="D0A2A4A8517C4337BB2554B1BB6E144E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1B2EDDE0" w14:textId="16CF88AD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7867" w:rsidRPr="003B19E9" w14:paraId="7FE926F2" w14:textId="77777777" w:rsidTr="0065619E">
        <w:tc>
          <w:tcPr>
            <w:tcW w:w="1872" w:type="dxa"/>
          </w:tcPr>
          <w:sdt>
            <w:sdtPr>
              <w:rPr>
                <w:color w:val="808080"/>
              </w:rPr>
              <w:id w:val="-934663274"/>
              <w:placeholder>
                <w:docPart w:val="64259C3D967A47B3A0BB402B18870423"/>
              </w:placeholder>
              <w:text/>
            </w:sdtPr>
            <w:sdtEndPr/>
            <w:sdtContent>
              <w:p w14:paraId="731145F1" w14:textId="3F9501F2" w:rsidR="00C37867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1888523810"/>
            <w:placeholder>
              <w:docPart w:val="8C6FDB0689D648DFA2F03E30CDD34CA5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78B53232" w14:textId="0137313A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84305733"/>
            <w:placeholder>
              <w:docPart w:val="0727F545699B440390F8678163BB6BBE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A53ADE9" w14:textId="4B7B976B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69049235"/>
            <w:placeholder>
              <w:docPart w:val="86DAAD9042364396BA3441BA007C1E7F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5743A653" w14:textId="4D19BD0C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355704731"/>
            <w:placeholder>
              <w:docPart w:val="91F079F733E146A78E1072EB0A2F7EEE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5950A075" w14:textId="1A8A6803" w:rsidR="00C37867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741828192"/>
            <w:placeholder>
              <w:docPart w:val="BFB94CA256124F4EB28CF24826347DD5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05288E56" w14:textId="181BFA18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7867" w:rsidRPr="003B19E9" w14:paraId="5AF1C37B" w14:textId="77777777" w:rsidTr="0065619E">
        <w:tc>
          <w:tcPr>
            <w:tcW w:w="1872" w:type="dxa"/>
          </w:tcPr>
          <w:sdt>
            <w:sdtPr>
              <w:rPr>
                <w:color w:val="808080"/>
              </w:rPr>
              <w:id w:val="2096127212"/>
              <w:placeholder>
                <w:docPart w:val="F595BA89321C4C27980074761B0CFE3D"/>
              </w:placeholder>
              <w:text/>
            </w:sdtPr>
            <w:sdtEndPr/>
            <w:sdtContent>
              <w:p w14:paraId="43D355AF" w14:textId="5278737C" w:rsidR="00C37867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-324290741"/>
            <w:placeholder>
              <w:docPart w:val="AEE5CFED2AF04C8AB5FB5DA1D60F66F9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1D8AE26F" w14:textId="151BEB2B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115738992"/>
            <w:placeholder>
              <w:docPart w:val="2A9DB29043EC45A1BEBE4B0BEB4AC07C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741D7737" w14:textId="44D1D55F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734265916"/>
            <w:placeholder>
              <w:docPart w:val="051B361ADE5E4304887BBCD360338CE7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29737058" w14:textId="428464E9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-1991707481"/>
            <w:placeholder>
              <w:docPart w:val="1B92C5C5BBFC4396A0859B65E81B3460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4CA9A115" w14:textId="19A7084D" w:rsidR="00C37867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903793173"/>
            <w:placeholder>
              <w:docPart w:val="3318DE39BDF546D89A7DA4E58A454B50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2295768D" w14:textId="22EBFD5F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7867" w:rsidRPr="003B19E9" w14:paraId="7F7DCC50" w14:textId="77777777" w:rsidTr="0065619E">
        <w:tc>
          <w:tcPr>
            <w:tcW w:w="1872" w:type="dxa"/>
          </w:tcPr>
          <w:sdt>
            <w:sdtPr>
              <w:rPr>
                <w:color w:val="808080"/>
              </w:rPr>
              <w:id w:val="-1722434935"/>
              <w:placeholder>
                <w:docPart w:val="DB6AD2F153814517A5AD97352493AED6"/>
              </w:placeholder>
              <w:text/>
            </w:sdtPr>
            <w:sdtEndPr/>
            <w:sdtContent>
              <w:p w14:paraId="19D82E15" w14:textId="71F33C54" w:rsidR="00C37867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-1786570643"/>
            <w:placeholder>
              <w:docPart w:val="566398CDF35540A893E95FA789372DA8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156C8AFD" w14:textId="23CDC833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540662577"/>
            <w:placeholder>
              <w:docPart w:val="5A837EEA1B254DE786C835DCAA4DF104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001CB799" w14:textId="352A97A4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658392240"/>
            <w:placeholder>
              <w:docPart w:val="13B4D74278FD4A818E8C7D05707D1F13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68BC1816" w14:textId="2DA0C669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1798100640"/>
            <w:placeholder>
              <w:docPart w:val="4A5DCD0750BE42F8AEA5639412039AAD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12F4E3FB" w14:textId="1E1E72D1" w:rsidR="00C37867" w:rsidRPr="003B19E9" w:rsidRDefault="001A522D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79199659"/>
            <w:placeholder>
              <w:docPart w:val="758445E4AC6E4AEAB52E83112F9C7897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57DAC9D5" w14:textId="469862C7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7867" w:rsidRPr="003B19E9" w14:paraId="13D7C5EF" w14:textId="77777777" w:rsidTr="0065619E">
        <w:sdt>
          <w:sdtPr>
            <w:rPr>
              <w:color w:val="808080"/>
            </w:rPr>
            <w:id w:val="154812987"/>
            <w:placeholder>
              <w:docPart w:val="E6558F02CEA5476FBDECB4C7A6063200"/>
            </w:placeholder>
            <w:text/>
          </w:sdtPr>
          <w:sdtEndPr/>
          <w:sdtContent>
            <w:tc>
              <w:tcPr>
                <w:tcW w:w="1872" w:type="dxa"/>
              </w:tcPr>
              <w:p w14:paraId="7B2C7BA8" w14:textId="119BED18" w:rsidR="00C37867" w:rsidRPr="003B19E9" w:rsidRDefault="001A522D" w:rsidP="00C4053F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556094143"/>
            <w:placeholder>
              <w:docPart w:val="D9860E9C93C8445E8E84D6A9518B2E2F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7490D44A" w14:textId="75A06D90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220856227"/>
            <w:placeholder>
              <w:docPart w:val="A9710D17BF1348518340FD8E6AB5BD5E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732D0940" w14:textId="72F53E5C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821424466"/>
            <w:placeholder>
              <w:docPart w:val="D63D7FF25CF54D758E56A5B4B8356457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21C8CB85" w14:textId="3D4EB6E8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26892521"/>
            <w:placeholder>
              <w:docPart w:val="7F7E3C89D7354E64AB2DBEAA258F7456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2F347D1E" w14:textId="57D112EA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rStyle w:val="PlaceholderText"/>
                  </w:rPr>
                  <w:t>Insert</w:t>
                </w:r>
                <w:r w:rsidRPr="007948A8">
                  <w:rPr>
                    <w:rStyle w:val="PlaceholderText"/>
                  </w:rPr>
                  <w:t xml:space="preserve">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988297006"/>
            <w:placeholder>
              <w:docPart w:val="A53D03885B064250B3FB774D6D5C4E54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0BB0AC89" w14:textId="1C88D146" w:rsidR="00C37867" w:rsidRPr="003B19E9" w:rsidRDefault="00C37867" w:rsidP="00C4053F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63DC9E09" w14:textId="77777777" w:rsidR="00310B26" w:rsidRDefault="00310B26">
      <w:r>
        <w:br w:type="page"/>
      </w:r>
    </w:p>
    <w:tbl>
      <w:tblPr>
        <w:tblStyle w:val="TableGrid"/>
        <w:tblW w:w="4950" w:type="pct"/>
        <w:tblInd w:w="108" w:type="dxa"/>
        <w:tblLook w:val="04A0" w:firstRow="1" w:lastRow="0" w:firstColumn="1" w:lastColumn="0" w:noHBand="0" w:noVBand="1"/>
      </w:tblPr>
      <w:tblGrid>
        <w:gridCol w:w="1872"/>
        <w:gridCol w:w="3827"/>
        <w:gridCol w:w="3827"/>
        <w:gridCol w:w="1560"/>
        <w:gridCol w:w="1417"/>
        <w:gridCol w:w="1306"/>
      </w:tblGrid>
      <w:tr w:rsidR="00310B26" w:rsidRPr="003B19E9" w14:paraId="3FCD7F8C" w14:textId="77777777" w:rsidTr="0065619E">
        <w:tc>
          <w:tcPr>
            <w:tcW w:w="1872" w:type="dxa"/>
            <w:shd w:val="clear" w:color="auto" w:fill="F2F2F2" w:themeFill="background1" w:themeFillShade="F2"/>
            <w:vAlign w:val="center"/>
          </w:tcPr>
          <w:p w14:paraId="12813FED" w14:textId="216CBEB3" w:rsidR="00310B26" w:rsidRDefault="00310B26" w:rsidP="00310B26">
            <w:pPr>
              <w:pStyle w:val="NoSpacing"/>
              <w:spacing w:before="120" w:after="120"/>
              <w:rPr>
                <w:color w:val="808080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lastRenderedPageBreak/>
              <w:t>QS/Component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037E2CA3" w14:textId="44C1309A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Issue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1A830BE9" w14:textId="42726B32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Planned Activity</w:t>
            </w: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306CA0F1" w14:textId="3A87428B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Responsibility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52671956" w14:textId="72109F1E" w:rsidR="00310B26" w:rsidRDefault="00310B26" w:rsidP="00310B26">
            <w:pPr>
              <w:pStyle w:val="NoSpacing"/>
              <w:spacing w:before="120" w:after="120"/>
              <w:rPr>
                <w:color w:val="808080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By When</w:t>
            </w:r>
          </w:p>
        </w:tc>
        <w:tc>
          <w:tcPr>
            <w:tcW w:w="1306" w:type="dxa"/>
            <w:shd w:val="clear" w:color="auto" w:fill="F2F2F2" w:themeFill="background1" w:themeFillShade="F2"/>
            <w:vAlign w:val="center"/>
          </w:tcPr>
          <w:p w14:paraId="5843E5A3" w14:textId="02B52CD3" w:rsidR="00310B26" w:rsidRDefault="00310B26" w:rsidP="00310B26">
            <w:pPr>
              <w:pStyle w:val="NoSpacing"/>
              <w:spacing w:before="120" w:after="120"/>
              <w:rPr>
                <w:sz w:val="20"/>
                <w:szCs w:val="20"/>
                <w:lang w:val="en-GB"/>
              </w:rPr>
            </w:pPr>
            <w:r w:rsidRPr="003B19E9">
              <w:rPr>
                <w:b/>
                <w:sz w:val="16"/>
                <w:szCs w:val="16"/>
                <w:lang w:val="en-GB"/>
              </w:rPr>
              <w:t>Status (open/closed)</w:t>
            </w:r>
          </w:p>
        </w:tc>
      </w:tr>
      <w:tr w:rsidR="00310B26" w:rsidRPr="003B19E9" w14:paraId="7E7A9160" w14:textId="77777777" w:rsidTr="0065619E">
        <w:tc>
          <w:tcPr>
            <w:tcW w:w="1872" w:type="dxa"/>
          </w:tcPr>
          <w:sdt>
            <w:sdtPr>
              <w:rPr>
                <w:color w:val="808080"/>
              </w:rPr>
              <w:id w:val="413438889"/>
              <w:placeholder>
                <w:docPart w:val="7C936C03F10D4418A36F1B82957A3D78"/>
              </w:placeholder>
              <w:text/>
            </w:sdtPr>
            <w:sdtEndPr/>
            <w:sdtContent>
              <w:p w14:paraId="3650FE44" w14:textId="31F40AB6" w:rsidR="00310B26" w:rsidRPr="003B19E9" w:rsidRDefault="00310B26" w:rsidP="0065619E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1703289604"/>
            <w:placeholder>
              <w:docPart w:val="BDF9BF08E9FB439ABF9F4EB897C3529D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C3744C7" w14:textId="5898D48B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574930239"/>
            <w:placeholder>
              <w:docPart w:val="26337CCBF1714D2A88C6254F9E6AB26B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4F566A79" w14:textId="670D3E71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661736178"/>
            <w:placeholder>
              <w:docPart w:val="069436F6A86C4FB588C527C8E7CC6F00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413F782D" w14:textId="63425EBF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504482191"/>
            <w:placeholder>
              <w:docPart w:val="5796853CCD1645D6AFCD4A7E18A248BB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3AF2367B" w14:textId="76DE3E67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255066878"/>
            <w:placeholder>
              <w:docPart w:val="8D399BED3BF84757B7155743DD357CEC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7920E83E" w14:textId="56774323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10B26" w:rsidRPr="003B19E9" w14:paraId="2DA9CA34" w14:textId="77777777" w:rsidTr="0065619E">
        <w:sdt>
          <w:sdtPr>
            <w:rPr>
              <w:color w:val="808080"/>
            </w:rPr>
            <w:id w:val="535777733"/>
            <w:placeholder>
              <w:docPart w:val="1C2AA599FE154C948C29DBDDA9A2B298"/>
            </w:placeholder>
            <w:text/>
          </w:sdtPr>
          <w:sdtEndPr/>
          <w:sdtContent>
            <w:tc>
              <w:tcPr>
                <w:tcW w:w="1872" w:type="dxa"/>
              </w:tcPr>
              <w:p w14:paraId="1EECE100" w14:textId="370B16A3" w:rsidR="00310B26" w:rsidRPr="003B19E9" w:rsidRDefault="00310B26" w:rsidP="0065619E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258251083"/>
            <w:placeholder>
              <w:docPart w:val="40B43FB0F2CE47CCA2E329B9E2E2A39B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00809053" w14:textId="48BF237E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652825002"/>
            <w:placeholder>
              <w:docPart w:val="5B16E9E5AD174302BAD398FA6E07DF0F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F2D7307" w14:textId="10C38D3E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541634396"/>
            <w:placeholder>
              <w:docPart w:val="6113232B7C864F3F9CEFF42880E955E4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6DA2BA32" w14:textId="669A919F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24325212"/>
            <w:placeholder>
              <w:docPart w:val="0E30EACE20DE45D39466D8B94407E8BD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16CDEFA0" w14:textId="4159BF2C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rStyle w:val="PlaceholderText"/>
                  </w:rPr>
                  <w:t>Insert</w:t>
                </w:r>
                <w:r w:rsidRPr="007948A8">
                  <w:rPr>
                    <w:rStyle w:val="PlaceholderText"/>
                  </w:rPr>
                  <w:t xml:space="preserve">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089956883"/>
            <w:placeholder>
              <w:docPart w:val="8000C45FF3C248EE9741447B47A14B08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756E907C" w14:textId="5AE95702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10B26" w:rsidRPr="003B19E9" w14:paraId="4CDBDEA0" w14:textId="77777777" w:rsidTr="0065619E">
        <w:sdt>
          <w:sdtPr>
            <w:rPr>
              <w:color w:val="808080"/>
            </w:rPr>
            <w:id w:val="132607374"/>
            <w:placeholder>
              <w:docPart w:val="BB4D65005DD341BD978DD21D9FBA88E8"/>
            </w:placeholder>
            <w:text/>
          </w:sdtPr>
          <w:sdtEndPr/>
          <w:sdtContent>
            <w:tc>
              <w:tcPr>
                <w:tcW w:w="1872" w:type="dxa"/>
              </w:tcPr>
              <w:p w14:paraId="03AD62E1" w14:textId="0B228077" w:rsidR="00310B26" w:rsidRPr="003B19E9" w:rsidRDefault="00310B26" w:rsidP="0065619E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836417370"/>
            <w:placeholder>
              <w:docPart w:val="08A7434C7BC148C0BDF311C731E2F0E2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2DB6FE3F" w14:textId="258706B3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869218478"/>
            <w:placeholder>
              <w:docPart w:val="D24497D73AA34524BC6005466AC9E6B5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60448CAE" w14:textId="4A15B4D5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07593156"/>
            <w:placeholder>
              <w:docPart w:val="72E4D5E3C805410FA50016049EB3277D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40D5C83A" w14:textId="557BD975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 to enter text</w:t>
                </w:r>
              </w:p>
            </w:tc>
          </w:sdtContent>
        </w:sdt>
        <w:sdt>
          <w:sdtPr>
            <w:rPr>
              <w:color w:val="808080"/>
            </w:rPr>
            <w:id w:val="-1648344726"/>
            <w:placeholder>
              <w:docPart w:val="D079C43A09FC4D43A0278BD4CEC7C954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646F2AD1" w14:textId="4A84B5BA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383855729"/>
            <w:placeholder>
              <w:docPart w:val="864842F77E45461CB7093AEB48B7DBF4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17CA7449" w14:textId="7BD21684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10B26" w:rsidRPr="003B19E9" w14:paraId="710349C9" w14:textId="77777777" w:rsidTr="0065619E">
        <w:sdt>
          <w:sdtPr>
            <w:rPr>
              <w:color w:val="808080"/>
            </w:rPr>
            <w:id w:val="-1429578405"/>
            <w:placeholder>
              <w:docPart w:val="32BF2E842EB843E79A06E85C6A5BE665"/>
            </w:placeholder>
            <w:text/>
          </w:sdtPr>
          <w:sdtEndPr/>
          <w:sdtContent>
            <w:tc>
              <w:tcPr>
                <w:tcW w:w="1872" w:type="dxa"/>
              </w:tcPr>
              <w:p w14:paraId="5DAD451A" w14:textId="73652A51" w:rsidR="00310B26" w:rsidRPr="003B19E9" w:rsidRDefault="00310B26" w:rsidP="0065619E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377734961"/>
            <w:placeholder>
              <w:docPart w:val="2A6FD7077D75467986F780218B4C5DB2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B40E1BE" w14:textId="2EF1388C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to </w:t>
                </w:r>
                <w:r w:rsidRPr="00FF4BB3">
                  <w:rPr>
                    <w:rStyle w:val="PlaceholderText"/>
                  </w:rPr>
                  <w:t>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77148448"/>
            <w:placeholder>
              <w:docPart w:val="22F83994732D4AE0B1DC5D76BB0E49E1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6321140E" w14:textId="4104B9D6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to </w:t>
                </w:r>
                <w:r w:rsidRPr="00FF4BB3">
                  <w:rPr>
                    <w:rStyle w:val="PlaceholderText"/>
                  </w:rPr>
                  <w:t>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540784107"/>
            <w:placeholder>
              <w:docPart w:val="F4B750ACDD6040788E0AFA4DCF6D03D5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070B5BB8" w14:textId="547AA448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95765181"/>
            <w:placeholder>
              <w:docPart w:val="DE0DFEFB1D274BF9A0F458196E97AF65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59CA5445" w14:textId="6A4D19E1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894656054"/>
            <w:placeholder>
              <w:docPart w:val="A7B3E25902B14E8386009937017AD88D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420FBE46" w14:textId="167FEB7C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10B26" w:rsidRPr="003B19E9" w14:paraId="49525851" w14:textId="77777777" w:rsidTr="0065619E">
        <w:sdt>
          <w:sdtPr>
            <w:rPr>
              <w:b/>
              <w:sz w:val="20"/>
              <w:szCs w:val="20"/>
              <w:lang w:val="en-GB"/>
            </w:rPr>
            <w:id w:val="-2099782483"/>
            <w:placeholder>
              <w:docPart w:val="6AC279869E3447AD8DB4BEEE96CAE687"/>
            </w:placeholder>
            <w:showingPlcHdr/>
            <w:text/>
          </w:sdtPr>
          <w:sdtEndPr/>
          <w:sdtContent>
            <w:tc>
              <w:tcPr>
                <w:tcW w:w="1872" w:type="dxa"/>
              </w:tcPr>
              <w:p w14:paraId="223F0F2C" w14:textId="185351FB" w:rsidR="00310B26" w:rsidRPr="003B19E9" w:rsidRDefault="00310B26" w:rsidP="0065619E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to enter QS/Componen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938807990"/>
            <w:placeholder>
              <w:docPart w:val="9F81A7D352AC43BC85049E52E15B0375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6835C0A2" w14:textId="06F4F970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91354972"/>
            <w:placeholder>
              <w:docPart w:val="43C5A76B6D9A4C67BEB3CBDAD943BF4E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712BE2C9" w14:textId="77132908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 xml:space="preserve">to enter text 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354769254"/>
            <w:placeholder>
              <w:docPart w:val="0F65EA3DF33F47BFB4CF516AAD6A2F3B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3BA8345A" w14:textId="2377D5E7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k</w:t>
                </w:r>
                <w:r>
                  <w:rPr>
                    <w:rStyle w:val="PlaceholderText"/>
                  </w:rPr>
                  <w:t xml:space="preserve">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1080719374"/>
            <w:placeholder>
              <w:docPart w:val="200739AAE5C74A9798FF92A2C6456220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3EED39EF" w14:textId="51D70171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964028034"/>
            <w:placeholder>
              <w:docPart w:val="7CE3F9DD03A54AD89AADC59DA7B97E90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2DD46C7A" w14:textId="7076DDAD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10B26" w:rsidRPr="003B19E9" w14:paraId="2EC762CB" w14:textId="77777777" w:rsidTr="0065619E">
        <w:tc>
          <w:tcPr>
            <w:tcW w:w="1872" w:type="dxa"/>
          </w:tcPr>
          <w:sdt>
            <w:sdtPr>
              <w:rPr>
                <w:color w:val="808080"/>
              </w:rPr>
              <w:id w:val="-1453777439"/>
              <w:placeholder>
                <w:docPart w:val="4395ECFBA56D429B8ABEC35464ED0AE6"/>
              </w:placeholder>
              <w:text/>
            </w:sdtPr>
            <w:sdtEndPr/>
            <w:sdtContent>
              <w:p w14:paraId="161AB524" w14:textId="7A4BC6AC" w:rsidR="00310B26" w:rsidRPr="003B19E9" w:rsidRDefault="00310B26" w:rsidP="0065619E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tc>
          <w:tcPr>
            <w:tcW w:w="3827" w:type="dxa"/>
          </w:tcPr>
          <w:sdt>
            <w:sdtPr>
              <w:rPr>
                <w:color w:val="808080"/>
              </w:rPr>
              <w:id w:val="-765764511"/>
              <w:placeholder>
                <w:docPart w:val="D8BF7A0C37034192AA0DCD65F9FBC9F9"/>
              </w:placeholder>
              <w:text/>
            </w:sdtPr>
            <w:sdtEndPr/>
            <w:sdtContent>
              <w:p w14:paraId="19A3D2E3" w14:textId="41B5C733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tc>
          <w:tcPr>
            <w:tcW w:w="3827" w:type="dxa"/>
          </w:tcPr>
          <w:sdt>
            <w:sdtPr>
              <w:rPr>
                <w:color w:val="808080"/>
              </w:rPr>
              <w:id w:val="-753281789"/>
              <w:placeholder>
                <w:docPart w:val="B959CB8FE3D7467CB8B0E575B338CB4F"/>
              </w:placeholder>
              <w:text/>
            </w:sdtPr>
            <w:sdtEndPr/>
            <w:sdtContent>
              <w:p w14:paraId="3CDE19C5" w14:textId="685A0739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tc>
          <w:tcPr>
            <w:tcW w:w="1560" w:type="dxa"/>
          </w:tcPr>
          <w:sdt>
            <w:sdtPr>
              <w:rPr>
                <w:color w:val="808080"/>
              </w:rPr>
              <w:id w:val="-138352058"/>
              <w:placeholder>
                <w:docPart w:val="18BA69D8021546378B4879C89DEB79ED"/>
              </w:placeholder>
              <w:text/>
            </w:sdtPr>
            <w:sdtEndPr/>
            <w:sdtContent>
              <w:p w14:paraId="2F8F6319" w14:textId="0C85C5B3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text</w:t>
                </w:r>
              </w:p>
            </w:sdtContent>
          </w:sdt>
        </w:tc>
        <w:sdt>
          <w:sdtPr>
            <w:rPr>
              <w:color w:val="808080"/>
            </w:rPr>
            <w:id w:val="1298951869"/>
            <w:placeholder>
              <w:docPart w:val="B441F4C73B3D49EDAEBE6DC10FDF58C7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2AD98954" w14:textId="1FDCAE9A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101682363"/>
            <w:placeholder>
              <w:docPart w:val="BE79B528D65143AD863E0BBF02F84E42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76762DC9" w14:textId="76EEBD44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10B26" w:rsidRPr="003B19E9" w14:paraId="6154F5AF" w14:textId="77777777" w:rsidTr="0065619E">
        <w:tc>
          <w:tcPr>
            <w:tcW w:w="1872" w:type="dxa"/>
          </w:tcPr>
          <w:sdt>
            <w:sdtPr>
              <w:rPr>
                <w:color w:val="808080"/>
              </w:rPr>
              <w:id w:val="1612016124"/>
              <w:placeholder>
                <w:docPart w:val="585A7768FFF24C33A73836FC80F6F4E1"/>
              </w:placeholder>
              <w:text/>
            </w:sdtPr>
            <w:sdtEndPr/>
            <w:sdtContent>
              <w:p w14:paraId="1EC48182" w14:textId="4811BD87" w:rsidR="00310B26" w:rsidRPr="003B19E9" w:rsidRDefault="00310B26" w:rsidP="0065619E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2047717849"/>
            <w:placeholder>
              <w:docPart w:val="CB0B0C07245A48F09F36E09D44F0DD1E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73A92241" w14:textId="1EBD792E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500583360"/>
            <w:placeholder>
              <w:docPart w:val="59C5C26EB91D4F92B7F3722E35E4DB81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3A940323" w14:textId="38F7FA94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04961992"/>
            <w:placeholder>
              <w:docPart w:val="B849165277C54E9FB8183EC5FE9B2B1D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5B49225D" w14:textId="4BF99260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1115015532"/>
            <w:placeholder>
              <w:docPart w:val="E31375966A2E40758E4F66A1D2DE3C08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1FB84305" w14:textId="51414BAC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-1651903148"/>
            <w:placeholder>
              <w:docPart w:val="90376FE7319848019190891908449B13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7AEFEC9B" w14:textId="00149843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10B26" w:rsidRPr="003B19E9" w14:paraId="02575447" w14:textId="77777777" w:rsidTr="0065619E">
        <w:tc>
          <w:tcPr>
            <w:tcW w:w="1872" w:type="dxa"/>
          </w:tcPr>
          <w:sdt>
            <w:sdtPr>
              <w:rPr>
                <w:color w:val="808080"/>
              </w:rPr>
              <w:id w:val="-1482680562"/>
              <w:placeholder>
                <w:docPart w:val="7E53BB0C5ED04769A33AE5D307AD2223"/>
              </w:placeholder>
              <w:text/>
            </w:sdtPr>
            <w:sdtEndPr/>
            <w:sdtContent>
              <w:p w14:paraId="10CE6500" w14:textId="6BA0C66C" w:rsidR="00310B26" w:rsidRPr="003B19E9" w:rsidRDefault="00310B26" w:rsidP="0065619E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-2028466134"/>
            <w:placeholder>
              <w:docPart w:val="E2B7E5B37ACE4375B2E9AC6CBB6A2191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59057509" w14:textId="3748AEB4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614560192"/>
            <w:placeholder>
              <w:docPart w:val="859A1A1071B14C2E802A827E61D524E8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4167B169" w14:textId="19F1C523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774128307"/>
            <w:placeholder>
              <w:docPart w:val="2B7D1611B5564E099AEFDFCBE045C917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420DEC80" w14:textId="3A7036AD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-1118910896"/>
            <w:placeholder>
              <w:docPart w:val="21D056B9888C422BAF055AE66C0B4A19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2B36BECC" w14:textId="14BC7C78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909887152"/>
            <w:placeholder>
              <w:docPart w:val="D84C8B45BFC44E9DB61C5185ABA7D462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6E4258D8" w14:textId="58101B0B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10B26" w:rsidRPr="003B19E9" w14:paraId="4B28537B" w14:textId="77777777" w:rsidTr="0065619E">
        <w:tc>
          <w:tcPr>
            <w:tcW w:w="1872" w:type="dxa"/>
          </w:tcPr>
          <w:sdt>
            <w:sdtPr>
              <w:rPr>
                <w:color w:val="808080"/>
              </w:rPr>
              <w:id w:val="716324515"/>
              <w:placeholder>
                <w:docPart w:val="2E9DDAFFE3B94477AA190E6DE76578CA"/>
              </w:placeholder>
              <w:text/>
            </w:sdtPr>
            <w:sdtEndPr/>
            <w:sdtContent>
              <w:p w14:paraId="737B9DC7" w14:textId="11E90A09" w:rsidR="00310B26" w:rsidRPr="003B19E9" w:rsidRDefault="00310B26" w:rsidP="0065619E">
                <w:pPr>
                  <w:pStyle w:val="NoSpacing"/>
                  <w:spacing w:before="120" w:after="120"/>
                  <w:rPr>
                    <w:b/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Click to enter QS/Component</w:t>
                </w:r>
              </w:p>
            </w:sdtContent>
          </w:sdt>
        </w:tc>
        <w:sdt>
          <w:sdtPr>
            <w:rPr>
              <w:sz w:val="20"/>
              <w:szCs w:val="20"/>
              <w:lang w:val="en-GB"/>
            </w:rPr>
            <w:id w:val="1214698588"/>
            <w:placeholder>
              <w:docPart w:val="41B143787627480FA6BF729BBD375C12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6860D92C" w14:textId="1EA17487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070453049"/>
            <w:placeholder>
              <w:docPart w:val="99859F41EBFD4F89BB43CFDDC4F5B966"/>
            </w:placeholder>
            <w:showingPlcHdr/>
            <w:text/>
          </w:sdtPr>
          <w:sdtEndPr/>
          <w:sdtContent>
            <w:tc>
              <w:tcPr>
                <w:tcW w:w="3827" w:type="dxa"/>
              </w:tcPr>
              <w:p w14:paraId="66784CD1" w14:textId="1D4A04A8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2042159556"/>
            <w:placeholder>
              <w:docPart w:val="774A2B87ACF24A1AABA3E719F14ED011"/>
            </w:placeholder>
            <w:showingPlcHdr/>
            <w:text/>
          </w:sdtPr>
          <w:sdtEndPr/>
          <w:sdtContent>
            <w:tc>
              <w:tcPr>
                <w:tcW w:w="1560" w:type="dxa"/>
              </w:tcPr>
              <w:p w14:paraId="3027D3FB" w14:textId="45A3C489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FF4BB3">
                  <w:rPr>
                    <w:rStyle w:val="PlaceholderText"/>
                  </w:rPr>
                  <w:t>Clic</w:t>
                </w:r>
                <w:r>
                  <w:rPr>
                    <w:rStyle w:val="PlaceholderText"/>
                  </w:rPr>
                  <w:t xml:space="preserve">k </w:t>
                </w:r>
                <w:r w:rsidRPr="00FF4BB3">
                  <w:rPr>
                    <w:rStyle w:val="PlaceholderText"/>
                  </w:rPr>
                  <w:t>to enter text</w:t>
                </w:r>
              </w:p>
            </w:tc>
          </w:sdtContent>
        </w:sdt>
        <w:sdt>
          <w:sdtPr>
            <w:rPr>
              <w:color w:val="808080"/>
            </w:rPr>
            <w:id w:val="-1508207271"/>
            <w:placeholder>
              <w:docPart w:val="715FC1E570BC4D98A3C3DFA3E5AD52DE"/>
            </w:placeholder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1417" w:type="dxa"/>
              </w:tcPr>
              <w:p w14:paraId="02FC06CD" w14:textId="435BEB39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>
                  <w:rPr>
                    <w:color w:val="808080"/>
                  </w:rPr>
                  <w:t>Insert date</w:t>
                </w:r>
              </w:p>
            </w:tc>
          </w:sdtContent>
        </w:sdt>
        <w:sdt>
          <w:sdtPr>
            <w:rPr>
              <w:sz w:val="20"/>
              <w:szCs w:val="20"/>
              <w:lang w:val="en-GB"/>
            </w:rPr>
            <w:id w:val="1874186398"/>
            <w:placeholder>
              <w:docPart w:val="91399762AF374CD4BBC514CADEBA4A46"/>
            </w:placeholder>
            <w:showingPlcHdr/>
            <w:dropDownList>
              <w:listItem w:value="Choose an item."/>
              <w:listItem w:displayText="Open" w:value="Open"/>
              <w:listItem w:displayText="Closed" w:value="Closed"/>
            </w:dropDownList>
          </w:sdtPr>
          <w:sdtEndPr/>
          <w:sdtContent>
            <w:tc>
              <w:tcPr>
                <w:tcW w:w="1306" w:type="dxa"/>
              </w:tcPr>
              <w:p w14:paraId="199D85F2" w14:textId="51663883" w:rsidR="00310B26" w:rsidRPr="003B19E9" w:rsidRDefault="00310B26" w:rsidP="0065619E">
                <w:pPr>
                  <w:pStyle w:val="NoSpacing"/>
                  <w:spacing w:before="120" w:after="120"/>
                  <w:rPr>
                    <w:sz w:val="20"/>
                    <w:szCs w:val="20"/>
                    <w:lang w:val="en-GB"/>
                  </w:rPr>
                </w:pPr>
                <w:r w:rsidRPr="0003019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1245FFC5" w14:textId="77777777" w:rsidR="00155677" w:rsidRDefault="00155677" w:rsidP="00400CED">
      <w:pPr>
        <w:rPr>
          <w:b/>
          <w:sz w:val="24"/>
          <w:szCs w:val="24"/>
          <w:lang w:val="en-GB"/>
        </w:rPr>
        <w:sectPr w:rsidR="00155677" w:rsidSect="00310B26">
          <w:footerReference w:type="first" r:id="rId33"/>
          <w:pgSz w:w="16838" w:h="11906" w:orient="landscape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73235C8E" w14:textId="3381B693" w:rsidR="00155677" w:rsidRDefault="00155677" w:rsidP="00400CED">
      <w:pPr>
        <w:rPr>
          <w:b/>
          <w:sz w:val="24"/>
          <w:szCs w:val="24"/>
          <w:lang w:val="en-GB"/>
        </w:rPr>
      </w:pPr>
    </w:p>
    <w:p w14:paraId="6F1C27C5" w14:textId="6AC00773" w:rsidR="001D2503" w:rsidRPr="003B19E9" w:rsidRDefault="001D2503" w:rsidP="00400CED">
      <w:pPr>
        <w:rPr>
          <w:b/>
          <w:sz w:val="24"/>
          <w:szCs w:val="24"/>
          <w:lang w:val="en-GB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046E9DDA" wp14:editId="4C4CA55F">
                <wp:simplePos x="0" y="0"/>
                <wp:positionH relativeFrom="page">
                  <wp:posOffset>257175</wp:posOffset>
                </wp:positionH>
                <wp:positionV relativeFrom="paragraph">
                  <wp:posOffset>66674</wp:posOffset>
                </wp:positionV>
                <wp:extent cx="7131685" cy="9115425"/>
                <wp:effectExtent l="0" t="57150" r="12065" b="9525"/>
                <wp:wrapNone/>
                <wp:docPr id="50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31685" cy="9115425"/>
                          <a:chOff x="326" y="-9490"/>
                          <a:chExt cx="11231" cy="13190"/>
                        </a:xfrm>
                      </wpg:grpSpPr>
                      <wpg:grpSp>
                        <wpg:cNvPr id="51" name="Group 22"/>
                        <wpg:cNvGrpSpPr>
                          <a:grpSpLocks/>
                        </wpg:cNvGrpSpPr>
                        <wpg:grpSpPr bwMode="auto">
                          <a:xfrm>
                            <a:off x="326" y="-9079"/>
                            <a:ext cx="11216" cy="12779"/>
                            <a:chOff x="326" y="-9079"/>
                            <a:chExt cx="11216" cy="12779"/>
                          </a:xfrm>
                        </wpg:grpSpPr>
                        <wps:wsp>
                          <wps:cNvPr id="52" name="Freeform 24"/>
                          <wps:cNvSpPr>
                            <a:spLocks/>
                          </wps:cNvSpPr>
                          <wps:spPr bwMode="auto">
                            <a:xfrm>
                              <a:off x="326" y="-9079"/>
                              <a:ext cx="11203" cy="12779"/>
                            </a:xfrm>
                            <a:custGeom>
                              <a:avLst/>
                              <a:gdLst>
                                <a:gd name="T0" fmla="+- 0 2045 339"/>
                                <a:gd name="T1" fmla="*/ T0 w 11203"/>
                                <a:gd name="T2" fmla="+- 0 -7889 -8981"/>
                                <a:gd name="T3" fmla="*/ -7889 h 12681"/>
                                <a:gd name="T4" fmla="+- 0 344 339"/>
                                <a:gd name="T5" fmla="*/ T4 w 11203"/>
                                <a:gd name="T6" fmla="+- 0 -7889 -8981"/>
                                <a:gd name="T7" fmla="*/ -7889 h 12681"/>
                                <a:gd name="T8" fmla="+- 0 339 339"/>
                                <a:gd name="T9" fmla="*/ T8 w 11203"/>
                                <a:gd name="T10" fmla="+- 0 3700 -8981"/>
                                <a:gd name="T11" fmla="*/ 3700 h 12681"/>
                                <a:gd name="T12" fmla="+- 0 11536 339"/>
                                <a:gd name="T13" fmla="*/ T12 w 11203"/>
                                <a:gd name="T14" fmla="+- 0 3700 -8981"/>
                                <a:gd name="T15" fmla="*/ 3700 h 12681"/>
                                <a:gd name="T16" fmla="+- 0 11540 339"/>
                                <a:gd name="T17" fmla="*/ T16 w 11203"/>
                                <a:gd name="T18" fmla="+- 0 -6245 -8981"/>
                                <a:gd name="T19" fmla="*/ -6245 h 12681"/>
                                <a:gd name="T20" fmla="+- 0 2924 339"/>
                                <a:gd name="T21" fmla="*/ T20 w 11203"/>
                                <a:gd name="T22" fmla="+- 0 -6245 -8981"/>
                                <a:gd name="T23" fmla="*/ -6245 h 12681"/>
                                <a:gd name="T24" fmla="+- 0 2045 339"/>
                                <a:gd name="T25" fmla="*/ T24 w 11203"/>
                                <a:gd name="T26" fmla="+- 0 -7889 -8981"/>
                                <a:gd name="T27" fmla="*/ -7889 h 126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1203" h="12681">
                                  <a:moveTo>
                                    <a:pt x="1706" y="1092"/>
                                  </a:moveTo>
                                  <a:lnTo>
                                    <a:pt x="5" y="1092"/>
                                  </a:lnTo>
                                  <a:lnTo>
                                    <a:pt x="0" y="12681"/>
                                  </a:lnTo>
                                  <a:lnTo>
                                    <a:pt x="11197" y="12681"/>
                                  </a:lnTo>
                                  <a:lnTo>
                                    <a:pt x="11201" y="2736"/>
                                  </a:lnTo>
                                  <a:lnTo>
                                    <a:pt x="2585" y="2736"/>
                                  </a:lnTo>
                                  <a:lnTo>
                                    <a:pt x="1706" y="10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0519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5B3917" w14:textId="04CC1D7C" w:rsidR="001512E4" w:rsidRPr="00C22A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  <w:r w:rsidRPr="000643D5"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  <w:t>P</w:t>
                                </w:r>
                              </w:p>
                              <w:p w14:paraId="2593C948" w14:textId="319DA194" w:rsidR="001512E4" w:rsidRPr="00C22A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074C7D1E" w14:textId="1C688CEA" w:rsidR="001512E4" w:rsidRPr="00C22A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71F2BC81" w14:textId="0836965B" w:rsidR="001512E4" w:rsidRPr="00C22A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3132CD58" w14:textId="04FC69DC" w:rsidR="001512E4" w:rsidRPr="00C22A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6275DBEF" w14:textId="5E8356CF" w:rsidR="001512E4" w:rsidRPr="00C22A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6FA62E1F" w14:textId="77777777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095C369D" w14:textId="2159D8AD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0EDA2A29" w14:textId="62901B0B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4D6A5F05" w14:textId="77777777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0D5B2016" w14:textId="77777777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74955D83" w14:textId="77777777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7C7C664A" w14:textId="77777777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31BC56C7" w14:textId="77777777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62F2759B" w14:textId="2256CAC5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51629C41" w14:textId="77777777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67AB4467" w14:textId="05509C25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0082E680" w14:textId="38D172AD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562916D6" w14:textId="77777777" w:rsidR="001512E4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</w:p>
                              <w:p w14:paraId="472EE7BD" w14:textId="35DE0AF3" w:rsidR="001512E4" w:rsidRPr="000643D5" w:rsidRDefault="001512E4" w:rsidP="00D45E35">
                                <w:pP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  <w:t>Pu</w:t>
                                </w:r>
                                <w:r w:rsidRPr="000643D5">
                                  <w:rPr>
                                    <w:rFonts w:cstheme="minorHAnsi"/>
                                    <w:b/>
                                    <w:color w:val="FFFFFF"/>
                                    <w:w w:val="95"/>
                                    <w:sz w:val="24"/>
                                    <w:szCs w:val="24"/>
                                    <w:lang w:val="en-GB"/>
                                  </w:rPr>
                                  <w:t>blished by:</w:t>
                                </w:r>
                              </w:p>
                              <w:p w14:paraId="6D7D1061" w14:textId="77777777" w:rsidR="001512E4" w:rsidRPr="00F300E4" w:rsidRDefault="001512E4" w:rsidP="00D45E35">
                                <w:pPr>
                                  <w:pStyle w:val="BodyText"/>
                                  <w:spacing w:line="288" w:lineRule="exact"/>
                                  <w:ind w:left="0" w:right="5876"/>
                                  <w:jc w:val="left"/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</w:pP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>Pre-Hospital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14"/>
                                    <w:w w:val="95"/>
                                  </w:rPr>
                                  <w:t xml:space="preserve"> 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>Emergency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14"/>
                                    <w:w w:val="95"/>
                                  </w:rPr>
                                  <w:t xml:space="preserve"> 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>Care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4"/>
                                  </w:rPr>
                                  <w:t xml:space="preserve"> 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>Council,</w:t>
                                </w:r>
                              </w:p>
                              <w:p w14:paraId="71EA4775" w14:textId="77777777" w:rsidR="001512E4" w:rsidRPr="00F300E4" w:rsidRDefault="001512E4" w:rsidP="00D45E35">
                                <w:pPr>
                                  <w:pStyle w:val="BodyText"/>
                                  <w:spacing w:line="288" w:lineRule="exact"/>
                                  <w:ind w:left="0" w:right="5876"/>
                                  <w:jc w:val="left"/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2"/>
                                  </w:rPr>
                                </w:pP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>2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  <w:vertAlign w:val="superscript"/>
                                  </w:rPr>
                                  <w:t>nd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 xml:space="preserve"> Floor,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2"/>
                                  </w:rPr>
                                  <w:t xml:space="preserve"> </w:t>
                                </w:r>
                              </w:p>
                              <w:p w14:paraId="43C434D6" w14:textId="77777777" w:rsidR="001512E4" w:rsidRPr="00F300E4" w:rsidRDefault="001512E4" w:rsidP="00D45E35">
                                <w:pPr>
                                  <w:pStyle w:val="BodyText"/>
                                  <w:spacing w:line="288" w:lineRule="exact"/>
                                  <w:ind w:left="0" w:right="5876"/>
                                  <w:jc w:val="left"/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</w:pP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>Beech House,</w:t>
                                </w:r>
                              </w:p>
                              <w:p w14:paraId="592BCDC8" w14:textId="77777777" w:rsidR="001512E4" w:rsidRPr="00F300E4" w:rsidRDefault="001512E4" w:rsidP="00D45E35">
                                <w:pPr>
                                  <w:pStyle w:val="BodyText"/>
                                  <w:spacing w:line="288" w:lineRule="exact"/>
                                  <w:ind w:left="0" w:right="5876"/>
                                  <w:jc w:val="left"/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</w:pP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>Millennium Park,</w:t>
                                </w:r>
                              </w:p>
                              <w:p w14:paraId="00825BE9" w14:textId="77777777" w:rsidR="001512E4" w:rsidRPr="00F300E4" w:rsidRDefault="001512E4" w:rsidP="00D45E35">
                                <w:pPr>
                                  <w:pStyle w:val="BodyText"/>
                                  <w:spacing w:line="288" w:lineRule="exact"/>
                                  <w:ind w:left="0" w:right="5876"/>
                                  <w:jc w:val="left"/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1"/>
                                    <w:w w:val="95"/>
                                  </w:rPr>
                                </w:pP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>Naas Co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-1"/>
                                    <w:w w:val="95"/>
                                  </w:rPr>
                                  <w:t xml:space="preserve"> 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 xml:space="preserve">Kildare, 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-3"/>
                                    <w:w w:val="95"/>
                                  </w:rPr>
                                  <w:t>W91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 xml:space="preserve"> TK7N,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1"/>
                                    <w:w w:val="95"/>
                                  </w:rPr>
                                  <w:t xml:space="preserve"> </w:t>
                                </w:r>
                              </w:p>
                              <w:p w14:paraId="240C9C7D" w14:textId="77777777" w:rsidR="001512E4" w:rsidRPr="00F300E4" w:rsidRDefault="001512E4" w:rsidP="00D45E35">
                                <w:pPr>
                                  <w:pStyle w:val="BodyText"/>
                                  <w:spacing w:line="288" w:lineRule="exact"/>
                                  <w:ind w:left="0" w:right="5876"/>
                                  <w:jc w:val="left"/>
                                  <w:rPr>
                                    <w:rFonts w:asciiTheme="minorHAnsi" w:hAnsiTheme="minorHAnsi" w:cstheme="minorHAnsi"/>
                                    <w:b/>
                                  </w:rPr>
                                </w:pP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  <w:t>Ireland.</w:t>
                                </w:r>
                              </w:p>
                              <w:p w14:paraId="12DC2CA6" w14:textId="77777777" w:rsidR="001512E4" w:rsidRDefault="001512E4" w:rsidP="00D45E35">
                                <w:pPr>
                                  <w:spacing w:before="2" w:after="0" w:line="240" w:lineRule="auto"/>
                                  <w:rPr>
                                    <w:rFonts w:cstheme="minorHAnsi"/>
                                    <w:b/>
                                    <w:sz w:val="23"/>
                                    <w:szCs w:val="23"/>
                                  </w:rPr>
                                </w:pPr>
                              </w:p>
                              <w:p w14:paraId="23A994FD" w14:textId="2B438F07" w:rsidR="001512E4" w:rsidRPr="00F300E4" w:rsidRDefault="001512E4" w:rsidP="00D45E35">
                                <w:pPr>
                                  <w:pStyle w:val="BodyText"/>
                                  <w:spacing w:line="290" w:lineRule="exact"/>
                                  <w:ind w:left="0" w:right="6354"/>
                                  <w:jc w:val="left"/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-5"/>
                                  </w:rPr>
                                </w:pP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</w:rPr>
                                  <w:t>Phone:  +353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-12"/>
                                  </w:rPr>
                                  <w:t xml:space="preserve"> 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-11"/>
                                  </w:rPr>
                                  <w:t xml:space="preserve"> 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</w:rPr>
                                  <w:t>(0)45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-11"/>
                                  </w:rPr>
                                  <w:t xml:space="preserve"> 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-5"/>
                                  </w:rPr>
                                  <w:t>8820</w:t>
                                </w: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-5"/>
                                  </w:rPr>
                                  <w:t>42</w:t>
                                </w:r>
                              </w:p>
                              <w:p w14:paraId="3BC58457" w14:textId="77777777" w:rsidR="001512E4" w:rsidRPr="00F300E4" w:rsidRDefault="001512E4" w:rsidP="00D45E35">
                                <w:pPr>
                                  <w:pStyle w:val="BodyText"/>
                                  <w:spacing w:before="1" w:line="235" w:lineRule="auto"/>
                                  <w:ind w:left="0" w:right="6354"/>
                                  <w:jc w:val="left"/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5"/>
                                  </w:rPr>
                                </w:pP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</w:rPr>
                                  <w:t xml:space="preserve">Email:    </w:t>
                                </w:r>
                                <w:hyperlink r:id="rId34">
                                  <w:r w:rsidRPr="00F300E4">
                                    <w:rPr>
                                      <w:rFonts w:asciiTheme="minorHAnsi" w:hAnsiTheme="minorHAnsi" w:cstheme="minorHAnsi"/>
                                      <w:b/>
                                      <w:color w:val="FFFFFF"/>
                                    </w:rPr>
                                    <w:t>info@phecc.ie</w:t>
                                  </w:r>
                                </w:hyperlink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w w:val="97"/>
                                  </w:rPr>
                                  <w:t xml:space="preserve"> </w:t>
                                </w:r>
                                <w:r w:rsidRPr="00F300E4">
                                  <w:rPr>
                                    <w:rFonts w:asciiTheme="minorHAnsi" w:hAnsiTheme="minorHAnsi" w:cstheme="minorHAnsi"/>
                                    <w:b/>
                                    <w:color w:val="FFFFFF"/>
                                    <w:spacing w:val="8"/>
                                    <w:w w:val="95"/>
                                  </w:rPr>
                                  <w:t xml:space="preserve"> </w:t>
                                </w:r>
                              </w:p>
                              <w:p w14:paraId="2372D84F" w14:textId="77777777" w:rsidR="001512E4" w:rsidRDefault="001512E4" w:rsidP="00D45E35"/>
                              <w:p w14:paraId="1C3FD62C" w14:textId="77777777" w:rsidR="001512E4" w:rsidRDefault="001512E4" w:rsidP="00D45E35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" name="Freeform 23"/>
                          <wps:cNvSpPr>
                            <a:spLocks/>
                          </wps:cNvSpPr>
                          <wps:spPr bwMode="auto">
                            <a:xfrm>
                              <a:off x="339" y="-8981"/>
                              <a:ext cx="11203" cy="12681"/>
                            </a:xfrm>
                            <a:custGeom>
                              <a:avLst/>
                              <a:gdLst>
                                <a:gd name="T0" fmla="+- 0 11541 339"/>
                                <a:gd name="T1" fmla="*/ T0 w 11203"/>
                                <a:gd name="T2" fmla="+- 0 -8981 -8981"/>
                                <a:gd name="T3" fmla="*/ -8981 h 12681"/>
                                <a:gd name="T4" fmla="+- 0 4568 339"/>
                                <a:gd name="T5" fmla="*/ T4 w 11203"/>
                                <a:gd name="T6" fmla="+- 0 -8981 -8981"/>
                                <a:gd name="T7" fmla="*/ -8981 h 12681"/>
                                <a:gd name="T8" fmla="+- 0 2924 339"/>
                                <a:gd name="T9" fmla="*/ T8 w 11203"/>
                                <a:gd name="T10" fmla="+- 0 -6245 -8981"/>
                                <a:gd name="T11" fmla="*/ -6245 h 12681"/>
                                <a:gd name="T12" fmla="+- 0 11540 339"/>
                                <a:gd name="T13" fmla="*/ T12 w 11203"/>
                                <a:gd name="T14" fmla="+- 0 -6245 -8981"/>
                                <a:gd name="T15" fmla="*/ -6245 h 12681"/>
                                <a:gd name="T16" fmla="+- 0 11541 339"/>
                                <a:gd name="T17" fmla="*/ T16 w 11203"/>
                                <a:gd name="T18" fmla="+- 0 -8981 -8981"/>
                                <a:gd name="T19" fmla="*/ -8981 h 126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203" h="12681">
                                  <a:moveTo>
                                    <a:pt x="11202" y="0"/>
                                  </a:moveTo>
                                  <a:lnTo>
                                    <a:pt x="4229" y="0"/>
                                  </a:lnTo>
                                  <a:lnTo>
                                    <a:pt x="2585" y="2736"/>
                                  </a:lnTo>
                                  <a:lnTo>
                                    <a:pt x="11201" y="2736"/>
                                  </a:lnTo>
                                  <a:lnTo>
                                    <a:pt x="1120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10519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20"/>
                        <wpg:cNvGrpSpPr>
                          <a:grpSpLocks/>
                        </wpg:cNvGrpSpPr>
                        <wpg:grpSpPr bwMode="auto">
                          <a:xfrm>
                            <a:off x="330" y="-9490"/>
                            <a:ext cx="11222" cy="2368"/>
                            <a:chOff x="330" y="-9490"/>
                            <a:chExt cx="11222" cy="2368"/>
                          </a:xfrm>
                        </wpg:grpSpPr>
                        <wps:wsp>
                          <wps:cNvPr id="55" name="Freeform 21"/>
                          <wps:cNvSpPr>
                            <a:spLocks/>
                          </wps:cNvSpPr>
                          <wps:spPr bwMode="auto">
                            <a:xfrm>
                              <a:off x="330" y="-9490"/>
                              <a:ext cx="11222" cy="2368"/>
                            </a:xfrm>
                            <a:custGeom>
                              <a:avLst/>
                              <a:gdLst>
                                <a:gd name="T0" fmla="+- 0 330 330"/>
                                <a:gd name="T1" fmla="*/ T0 w 11222"/>
                                <a:gd name="T2" fmla="+- 0 -8356 -9490"/>
                                <a:gd name="T3" fmla="*/ -8356 h 2368"/>
                                <a:gd name="T4" fmla="+- 0 2302 330"/>
                                <a:gd name="T5" fmla="*/ T4 w 11222"/>
                                <a:gd name="T6" fmla="+- 0 -8356 -9490"/>
                                <a:gd name="T7" fmla="*/ -8356 h 2368"/>
                                <a:gd name="T8" fmla="+- 0 2926 330"/>
                                <a:gd name="T9" fmla="*/ T8 w 11222"/>
                                <a:gd name="T10" fmla="+- 0 -7123 -9490"/>
                                <a:gd name="T11" fmla="*/ -7123 h 2368"/>
                                <a:gd name="T12" fmla="+- 0 4260 330"/>
                                <a:gd name="T13" fmla="*/ T12 w 11222"/>
                                <a:gd name="T14" fmla="+- 0 -9490 -9490"/>
                                <a:gd name="T15" fmla="*/ -9490 h 2368"/>
                                <a:gd name="T16" fmla="+- 0 11551 330"/>
                                <a:gd name="T17" fmla="*/ T16 w 11222"/>
                                <a:gd name="T18" fmla="+- 0 -9490 -9490"/>
                                <a:gd name="T19" fmla="*/ -9490 h 23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222" h="2368">
                                  <a:moveTo>
                                    <a:pt x="0" y="1134"/>
                                  </a:moveTo>
                                  <a:lnTo>
                                    <a:pt x="1972" y="1134"/>
                                  </a:lnTo>
                                  <a:lnTo>
                                    <a:pt x="2596" y="2367"/>
                                  </a:lnTo>
                                  <a:lnTo>
                                    <a:pt x="3930" y="0"/>
                                  </a:lnTo>
                                  <a:lnTo>
                                    <a:pt x="11221" y="0"/>
                                  </a:lnTo>
                                </a:path>
                              </a:pathLst>
                            </a:custGeom>
                            <a:noFill/>
                            <a:ln w="139700">
                              <a:solidFill>
                                <a:srgbClr val="BDBDB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" name="Group 18"/>
                        <wpg:cNvGrpSpPr>
                          <a:grpSpLocks/>
                        </wpg:cNvGrpSpPr>
                        <wpg:grpSpPr bwMode="auto">
                          <a:xfrm>
                            <a:off x="330" y="-9079"/>
                            <a:ext cx="11227" cy="2722"/>
                            <a:chOff x="330" y="-9079"/>
                            <a:chExt cx="11227" cy="2722"/>
                          </a:xfrm>
                        </wpg:grpSpPr>
                        <wps:wsp>
                          <wps:cNvPr id="57" name="Freeform 19"/>
                          <wps:cNvSpPr>
                            <a:spLocks/>
                          </wps:cNvSpPr>
                          <wps:spPr bwMode="auto">
                            <a:xfrm>
                              <a:off x="330" y="-9079"/>
                              <a:ext cx="11227" cy="2722"/>
                            </a:xfrm>
                            <a:custGeom>
                              <a:avLst/>
                              <a:gdLst>
                                <a:gd name="T0" fmla="+- 0 330 330"/>
                                <a:gd name="T1" fmla="*/ T0 w 11227"/>
                                <a:gd name="T2" fmla="+- 0 -7959 -9079"/>
                                <a:gd name="T3" fmla="*/ -7959 h 2722"/>
                                <a:gd name="T4" fmla="+- 0 2090 330"/>
                                <a:gd name="T5" fmla="*/ T4 w 11227"/>
                                <a:gd name="T6" fmla="+- 0 -7959 -9079"/>
                                <a:gd name="T7" fmla="*/ -7959 h 2722"/>
                                <a:gd name="T8" fmla="+- 0 2927 330"/>
                                <a:gd name="T9" fmla="*/ T8 w 11227"/>
                                <a:gd name="T10" fmla="+- 0 -6358 -9079"/>
                                <a:gd name="T11" fmla="*/ -6358 h 2722"/>
                                <a:gd name="T12" fmla="+- 0 4503 330"/>
                                <a:gd name="T13" fmla="*/ T12 w 11227"/>
                                <a:gd name="T14" fmla="+- 0 -9079 -9079"/>
                                <a:gd name="T15" fmla="*/ -9079 h 2722"/>
                                <a:gd name="T16" fmla="+- 0 11557 330"/>
                                <a:gd name="T17" fmla="*/ T16 w 11227"/>
                                <a:gd name="T18" fmla="+- 0 -9079 -9079"/>
                                <a:gd name="T19" fmla="*/ -9079 h 27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227" h="2722">
                                  <a:moveTo>
                                    <a:pt x="0" y="1120"/>
                                  </a:moveTo>
                                  <a:lnTo>
                                    <a:pt x="1760" y="1120"/>
                                  </a:lnTo>
                                  <a:lnTo>
                                    <a:pt x="2597" y="2721"/>
                                  </a:lnTo>
                                  <a:lnTo>
                                    <a:pt x="4173" y="0"/>
                                  </a:lnTo>
                                  <a:lnTo>
                                    <a:pt x="11227" y="0"/>
                                  </a:lnTo>
                                </a:path>
                              </a:pathLst>
                            </a:custGeom>
                            <a:noFill/>
                            <a:ln w="127000">
                              <a:solidFill>
                                <a:srgbClr val="F57F3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" name="Group 15"/>
                        <wpg:cNvGrpSpPr>
                          <a:grpSpLocks/>
                        </wpg:cNvGrpSpPr>
                        <wpg:grpSpPr bwMode="auto">
                          <a:xfrm>
                            <a:off x="330" y="-9294"/>
                            <a:ext cx="11222" cy="2538"/>
                            <a:chOff x="330" y="-9294"/>
                            <a:chExt cx="11222" cy="2538"/>
                          </a:xfrm>
                        </wpg:grpSpPr>
                        <wps:wsp>
                          <wps:cNvPr id="59" name="Freeform 17"/>
                          <wps:cNvSpPr>
                            <a:spLocks/>
                          </wps:cNvSpPr>
                          <wps:spPr bwMode="auto">
                            <a:xfrm>
                              <a:off x="330" y="-9294"/>
                              <a:ext cx="11222" cy="2538"/>
                            </a:xfrm>
                            <a:custGeom>
                              <a:avLst/>
                              <a:gdLst>
                                <a:gd name="T0" fmla="+- 0 330 330"/>
                                <a:gd name="T1" fmla="*/ T0 w 11222"/>
                                <a:gd name="T2" fmla="+- 0 -8161 -9294"/>
                                <a:gd name="T3" fmla="*/ -8161 h 2538"/>
                                <a:gd name="T4" fmla="+- 0 2203 330"/>
                                <a:gd name="T5" fmla="*/ T4 w 11222"/>
                                <a:gd name="T6" fmla="+- 0 -8161 -9294"/>
                                <a:gd name="T7" fmla="*/ -8161 h 2538"/>
                                <a:gd name="T8" fmla="+- 0 2926 330"/>
                                <a:gd name="T9" fmla="*/ T8 w 11222"/>
                                <a:gd name="T10" fmla="+- 0 -6757 -9294"/>
                                <a:gd name="T11" fmla="*/ -6757 h 2538"/>
                                <a:gd name="T12" fmla="+- 0 4387 330"/>
                                <a:gd name="T13" fmla="*/ T12 w 11222"/>
                                <a:gd name="T14" fmla="+- 0 -9294 -9294"/>
                                <a:gd name="T15" fmla="*/ -9294 h 2538"/>
                                <a:gd name="T16" fmla="+- 0 11551 330"/>
                                <a:gd name="T17" fmla="*/ T16 w 11222"/>
                                <a:gd name="T18" fmla="+- 0 -9294 -9294"/>
                                <a:gd name="T19" fmla="*/ -9294 h 25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222" h="2538">
                                  <a:moveTo>
                                    <a:pt x="0" y="1133"/>
                                  </a:moveTo>
                                  <a:lnTo>
                                    <a:pt x="1873" y="1133"/>
                                  </a:lnTo>
                                  <a:lnTo>
                                    <a:pt x="2596" y="2537"/>
                                  </a:lnTo>
                                  <a:lnTo>
                                    <a:pt x="4057" y="0"/>
                                  </a:lnTo>
                                  <a:lnTo>
                                    <a:pt x="11221" y="0"/>
                                  </a:lnTo>
                                </a:path>
                              </a:pathLst>
                            </a:custGeom>
                            <a:noFill/>
                            <a:ln w="12700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0" name="Picture 1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61" y="-2163"/>
                              <a:ext cx="3045" cy="1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1" name="Group 61"/>
                        <wpg:cNvGrpSpPr>
                          <a:grpSpLocks/>
                        </wpg:cNvGrpSpPr>
                        <wpg:grpSpPr bwMode="auto">
                          <a:xfrm>
                            <a:off x="1831" y="-1983"/>
                            <a:ext cx="134" cy="232"/>
                            <a:chOff x="1831" y="-1983"/>
                            <a:chExt cx="134" cy="232"/>
                          </a:xfrm>
                        </wpg:grpSpPr>
                        <wps:wsp>
                          <wps:cNvPr id="62" name="Freeform 14"/>
                          <wps:cNvSpPr>
                            <a:spLocks/>
                          </wps:cNvSpPr>
                          <wps:spPr bwMode="auto">
                            <a:xfrm>
                              <a:off x="1831" y="-1983"/>
                              <a:ext cx="134" cy="232"/>
                            </a:xfrm>
                            <a:custGeom>
                              <a:avLst/>
                              <a:gdLst>
                                <a:gd name="T0" fmla="+- 0 1881 1831"/>
                                <a:gd name="T1" fmla="*/ T0 w 134"/>
                                <a:gd name="T2" fmla="+- 0 -1983 -1983"/>
                                <a:gd name="T3" fmla="*/ -1983 h 232"/>
                                <a:gd name="T4" fmla="+- 0 1831 1831"/>
                                <a:gd name="T5" fmla="*/ T4 w 134"/>
                                <a:gd name="T6" fmla="+- 0 -1983 -1983"/>
                                <a:gd name="T7" fmla="*/ -1983 h 232"/>
                                <a:gd name="T8" fmla="+- 0 1831 1831"/>
                                <a:gd name="T9" fmla="*/ T8 w 134"/>
                                <a:gd name="T10" fmla="+- 0 -1752 -1983"/>
                                <a:gd name="T11" fmla="*/ -1752 h 232"/>
                                <a:gd name="T12" fmla="+- 0 1859 1831"/>
                                <a:gd name="T13" fmla="*/ T12 w 134"/>
                                <a:gd name="T14" fmla="+- 0 -1752 -1983"/>
                                <a:gd name="T15" fmla="*/ -1752 h 232"/>
                                <a:gd name="T16" fmla="+- 0 1859 1831"/>
                                <a:gd name="T17" fmla="*/ T16 w 134"/>
                                <a:gd name="T18" fmla="+- 0 -1856 -1983"/>
                                <a:gd name="T19" fmla="*/ -1856 h 232"/>
                                <a:gd name="T20" fmla="+- 0 1893 1831"/>
                                <a:gd name="T21" fmla="*/ T20 w 134"/>
                                <a:gd name="T22" fmla="+- 0 -1856 -1983"/>
                                <a:gd name="T23" fmla="*/ -1856 h 232"/>
                                <a:gd name="T24" fmla="+- 0 1914 1831"/>
                                <a:gd name="T25" fmla="*/ T24 w 134"/>
                                <a:gd name="T26" fmla="+- 0 -1859 -1983"/>
                                <a:gd name="T27" fmla="*/ -1859 h 232"/>
                                <a:gd name="T28" fmla="+- 0 1933 1831"/>
                                <a:gd name="T29" fmla="*/ T28 w 134"/>
                                <a:gd name="T30" fmla="+- 0 -1865 -1983"/>
                                <a:gd name="T31" fmla="*/ -1865 h 232"/>
                                <a:gd name="T32" fmla="+- 0 1945 1831"/>
                                <a:gd name="T33" fmla="*/ T32 w 134"/>
                                <a:gd name="T34" fmla="+- 0 -1875 -1983"/>
                                <a:gd name="T35" fmla="*/ -1875 h 232"/>
                                <a:gd name="T36" fmla="+- 0 1859 1831"/>
                                <a:gd name="T37" fmla="*/ T36 w 134"/>
                                <a:gd name="T38" fmla="+- 0 -1875 -1983"/>
                                <a:gd name="T39" fmla="*/ -1875 h 232"/>
                                <a:gd name="T40" fmla="+- 0 1859 1831"/>
                                <a:gd name="T41" fmla="*/ T40 w 134"/>
                                <a:gd name="T42" fmla="+- 0 -1965 -1983"/>
                                <a:gd name="T43" fmla="*/ -1965 h 232"/>
                                <a:gd name="T44" fmla="+- 0 1946 1831"/>
                                <a:gd name="T45" fmla="*/ T44 w 134"/>
                                <a:gd name="T46" fmla="+- 0 -1965 -1983"/>
                                <a:gd name="T47" fmla="*/ -1965 h 232"/>
                                <a:gd name="T48" fmla="+- 0 1944 1831"/>
                                <a:gd name="T49" fmla="*/ T48 w 134"/>
                                <a:gd name="T50" fmla="+- 0 -1968 -1983"/>
                                <a:gd name="T51" fmla="*/ -1968 h 232"/>
                                <a:gd name="T52" fmla="+- 0 1925 1831"/>
                                <a:gd name="T53" fmla="*/ T52 w 134"/>
                                <a:gd name="T54" fmla="+- 0 -1977 -1983"/>
                                <a:gd name="T55" fmla="*/ -1977 h 232"/>
                                <a:gd name="T56" fmla="+- 0 1903 1831"/>
                                <a:gd name="T57" fmla="*/ T56 w 134"/>
                                <a:gd name="T58" fmla="+- 0 -1982 -1983"/>
                                <a:gd name="T59" fmla="*/ -1982 h 232"/>
                                <a:gd name="T60" fmla="+- 0 1881 1831"/>
                                <a:gd name="T61" fmla="*/ T60 w 134"/>
                                <a:gd name="T62" fmla="+- 0 -1983 -1983"/>
                                <a:gd name="T63" fmla="*/ -1983 h 2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134" h="232">
                                  <a:moveTo>
                                    <a:pt x="5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31"/>
                                  </a:lnTo>
                                  <a:lnTo>
                                    <a:pt x="28" y="231"/>
                                  </a:lnTo>
                                  <a:lnTo>
                                    <a:pt x="28" y="127"/>
                                  </a:lnTo>
                                  <a:lnTo>
                                    <a:pt x="62" y="127"/>
                                  </a:lnTo>
                                  <a:lnTo>
                                    <a:pt x="83" y="124"/>
                                  </a:lnTo>
                                  <a:lnTo>
                                    <a:pt x="102" y="118"/>
                                  </a:lnTo>
                                  <a:lnTo>
                                    <a:pt x="114" y="108"/>
                                  </a:lnTo>
                                  <a:lnTo>
                                    <a:pt x="28" y="108"/>
                                  </a:lnTo>
                                  <a:lnTo>
                                    <a:pt x="28" y="18"/>
                                  </a:lnTo>
                                  <a:lnTo>
                                    <a:pt x="115" y="18"/>
                                  </a:lnTo>
                                  <a:lnTo>
                                    <a:pt x="113" y="15"/>
                                  </a:lnTo>
                                  <a:lnTo>
                                    <a:pt x="94" y="6"/>
                                  </a:lnTo>
                                  <a:lnTo>
                                    <a:pt x="72" y="1"/>
                                  </a:lnTo>
                                  <a:lnTo>
                                    <a:pt x="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" name="Freeform 13"/>
                          <wps:cNvSpPr>
                            <a:spLocks/>
                          </wps:cNvSpPr>
                          <wps:spPr bwMode="auto">
                            <a:xfrm>
                              <a:off x="1831" y="-1983"/>
                              <a:ext cx="134" cy="232"/>
                            </a:xfrm>
                            <a:custGeom>
                              <a:avLst/>
                              <a:gdLst>
                                <a:gd name="T0" fmla="+- 0 1946 1831"/>
                                <a:gd name="T1" fmla="*/ T0 w 134"/>
                                <a:gd name="T2" fmla="+- 0 -1965 -1983"/>
                                <a:gd name="T3" fmla="*/ -1965 h 232"/>
                                <a:gd name="T4" fmla="+- 0 1859 1831"/>
                                <a:gd name="T5" fmla="*/ T4 w 134"/>
                                <a:gd name="T6" fmla="+- 0 -1965 -1983"/>
                                <a:gd name="T7" fmla="*/ -1965 h 232"/>
                                <a:gd name="T8" fmla="+- 0 1884 1831"/>
                                <a:gd name="T9" fmla="*/ T8 w 134"/>
                                <a:gd name="T10" fmla="+- 0 -1965 -1983"/>
                                <a:gd name="T11" fmla="*/ -1965 h 232"/>
                                <a:gd name="T12" fmla="+- 0 1902 1831"/>
                                <a:gd name="T13" fmla="*/ T12 w 134"/>
                                <a:gd name="T14" fmla="+- 0 -1962 -1983"/>
                                <a:gd name="T15" fmla="*/ -1962 h 232"/>
                                <a:gd name="T16" fmla="+- 0 1918 1831"/>
                                <a:gd name="T17" fmla="*/ T16 w 134"/>
                                <a:gd name="T18" fmla="+- 0 -1954 -1983"/>
                                <a:gd name="T19" fmla="*/ -1954 h 232"/>
                                <a:gd name="T20" fmla="+- 0 1930 1831"/>
                                <a:gd name="T21" fmla="*/ T20 w 134"/>
                                <a:gd name="T22" fmla="+- 0 -1935 -1983"/>
                                <a:gd name="T23" fmla="*/ -1935 h 232"/>
                                <a:gd name="T24" fmla="+- 0 1933 1831"/>
                                <a:gd name="T25" fmla="*/ T24 w 134"/>
                                <a:gd name="T26" fmla="+- 0 -1904 -1983"/>
                                <a:gd name="T27" fmla="*/ -1904 h 232"/>
                                <a:gd name="T28" fmla="+- 0 1921 1831"/>
                                <a:gd name="T29" fmla="*/ T28 w 134"/>
                                <a:gd name="T30" fmla="+- 0 -1885 -1983"/>
                                <a:gd name="T31" fmla="*/ -1885 h 232"/>
                                <a:gd name="T32" fmla="+- 0 1902 1831"/>
                                <a:gd name="T33" fmla="*/ T32 w 134"/>
                                <a:gd name="T34" fmla="+- 0 -1877 -1983"/>
                                <a:gd name="T35" fmla="*/ -1877 h 232"/>
                                <a:gd name="T36" fmla="+- 0 1880 1831"/>
                                <a:gd name="T37" fmla="*/ T36 w 134"/>
                                <a:gd name="T38" fmla="+- 0 -1875 -1983"/>
                                <a:gd name="T39" fmla="*/ -1875 h 232"/>
                                <a:gd name="T40" fmla="+- 0 1945 1831"/>
                                <a:gd name="T41" fmla="*/ T40 w 134"/>
                                <a:gd name="T42" fmla="+- 0 -1875 -1983"/>
                                <a:gd name="T43" fmla="*/ -1875 h 232"/>
                                <a:gd name="T44" fmla="+- 0 1950 1831"/>
                                <a:gd name="T45" fmla="*/ T44 w 134"/>
                                <a:gd name="T46" fmla="+- 0 -1878 -1983"/>
                                <a:gd name="T47" fmla="*/ -1878 h 232"/>
                                <a:gd name="T48" fmla="+- 0 1961 1831"/>
                                <a:gd name="T49" fmla="*/ T48 w 134"/>
                                <a:gd name="T50" fmla="+- 0 -1898 -1983"/>
                                <a:gd name="T51" fmla="*/ -1898 h 232"/>
                                <a:gd name="T52" fmla="+- 0 1965 1831"/>
                                <a:gd name="T53" fmla="*/ T52 w 134"/>
                                <a:gd name="T54" fmla="+- 0 -1928 -1983"/>
                                <a:gd name="T55" fmla="*/ -1928 h 232"/>
                                <a:gd name="T56" fmla="+- 0 1958 1831"/>
                                <a:gd name="T57" fmla="*/ T56 w 134"/>
                                <a:gd name="T58" fmla="+- 0 -1952 -1983"/>
                                <a:gd name="T59" fmla="*/ -1952 h 232"/>
                                <a:gd name="T60" fmla="+- 0 1946 1831"/>
                                <a:gd name="T61" fmla="*/ T60 w 134"/>
                                <a:gd name="T62" fmla="+- 0 -1965 -1983"/>
                                <a:gd name="T63" fmla="*/ -1965 h 2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134" h="232">
                                  <a:moveTo>
                                    <a:pt x="115" y="18"/>
                                  </a:moveTo>
                                  <a:lnTo>
                                    <a:pt x="28" y="18"/>
                                  </a:lnTo>
                                  <a:lnTo>
                                    <a:pt x="53" y="18"/>
                                  </a:lnTo>
                                  <a:lnTo>
                                    <a:pt x="71" y="21"/>
                                  </a:lnTo>
                                  <a:lnTo>
                                    <a:pt x="87" y="29"/>
                                  </a:lnTo>
                                  <a:lnTo>
                                    <a:pt x="99" y="48"/>
                                  </a:lnTo>
                                  <a:lnTo>
                                    <a:pt x="102" y="79"/>
                                  </a:lnTo>
                                  <a:lnTo>
                                    <a:pt x="90" y="98"/>
                                  </a:lnTo>
                                  <a:lnTo>
                                    <a:pt x="71" y="106"/>
                                  </a:lnTo>
                                  <a:lnTo>
                                    <a:pt x="49" y="108"/>
                                  </a:lnTo>
                                  <a:lnTo>
                                    <a:pt x="114" y="108"/>
                                  </a:lnTo>
                                  <a:lnTo>
                                    <a:pt x="119" y="105"/>
                                  </a:lnTo>
                                  <a:lnTo>
                                    <a:pt x="130" y="85"/>
                                  </a:lnTo>
                                  <a:lnTo>
                                    <a:pt x="134" y="55"/>
                                  </a:lnTo>
                                  <a:lnTo>
                                    <a:pt x="127" y="31"/>
                                  </a:lnTo>
                                  <a:lnTo>
                                    <a:pt x="115" y="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" name="Group 9"/>
                        <wpg:cNvGrpSpPr>
                          <a:grpSpLocks/>
                        </wpg:cNvGrpSpPr>
                        <wpg:grpSpPr bwMode="auto">
                          <a:xfrm>
                            <a:off x="1991" y="-1914"/>
                            <a:ext cx="77" cy="163"/>
                            <a:chOff x="1991" y="-1914"/>
                            <a:chExt cx="77" cy="163"/>
                          </a:xfrm>
                        </wpg:grpSpPr>
                        <wps:wsp>
                          <wps:cNvPr id="193" name="Freeform 11"/>
                          <wps:cNvSpPr>
                            <a:spLocks/>
                          </wps:cNvSpPr>
                          <wps:spPr bwMode="auto">
                            <a:xfrm>
                              <a:off x="1991" y="-1914"/>
                              <a:ext cx="77" cy="163"/>
                            </a:xfrm>
                            <a:custGeom>
                              <a:avLst/>
                              <a:gdLst>
                                <a:gd name="T0" fmla="+- 0 2016 1991"/>
                                <a:gd name="T1" fmla="*/ T0 w 77"/>
                                <a:gd name="T2" fmla="+- 0 -1911 -1914"/>
                                <a:gd name="T3" fmla="*/ -1911 h 163"/>
                                <a:gd name="T4" fmla="+- 0 1991 1991"/>
                                <a:gd name="T5" fmla="*/ T4 w 77"/>
                                <a:gd name="T6" fmla="+- 0 -1911 -1914"/>
                                <a:gd name="T7" fmla="*/ -1911 h 163"/>
                                <a:gd name="T8" fmla="+- 0 1991 1991"/>
                                <a:gd name="T9" fmla="*/ T8 w 77"/>
                                <a:gd name="T10" fmla="+- 0 -1752 -1914"/>
                                <a:gd name="T11" fmla="*/ -1752 h 163"/>
                                <a:gd name="T12" fmla="+- 0 2016 1991"/>
                                <a:gd name="T13" fmla="*/ T12 w 77"/>
                                <a:gd name="T14" fmla="+- 0 -1752 -1914"/>
                                <a:gd name="T15" fmla="*/ -1752 h 163"/>
                                <a:gd name="T16" fmla="+- 0 2017 1991"/>
                                <a:gd name="T17" fmla="*/ T16 w 77"/>
                                <a:gd name="T18" fmla="+- 0 -1844 -1914"/>
                                <a:gd name="T19" fmla="*/ -1844 h 163"/>
                                <a:gd name="T20" fmla="+- 0 2024 1991"/>
                                <a:gd name="T21" fmla="*/ T20 w 77"/>
                                <a:gd name="T22" fmla="+- 0 -1865 -1914"/>
                                <a:gd name="T23" fmla="*/ -1865 h 163"/>
                                <a:gd name="T24" fmla="+- 0 2032 1991"/>
                                <a:gd name="T25" fmla="*/ T24 w 77"/>
                                <a:gd name="T26" fmla="+- 0 -1873 -1914"/>
                                <a:gd name="T27" fmla="*/ -1873 h 163"/>
                                <a:gd name="T28" fmla="+- 0 2016 1991"/>
                                <a:gd name="T29" fmla="*/ T28 w 77"/>
                                <a:gd name="T30" fmla="+- 0 -1873 -1914"/>
                                <a:gd name="T31" fmla="*/ -1873 h 163"/>
                                <a:gd name="T32" fmla="+- 0 2016 1991"/>
                                <a:gd name="T33" fmla="*/ T32 w 77"/>
                                <a:gd name="T34" fmla="+- 0 -1911 -1914"/>
                                <a:gd name="T35" fmla="*/ -1911 h 1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77" h="163">
                                  <a:moveTo>
                                    <a:pt x="25" y="3"/>
                                  </a:moveTo>
                                  <a:lnTo>
                                    <a:pt x="0" y="3"/>
                                  </a:lnTo>
                                  <a:lnTo>
                                    <a:pt x="0" y="162"/>
                                  </a:lnTo>
                                  <a:lnTo>
                                    <a:pt x="25" y="162"/>
                                  </a:lnTo>
                                  <a:lnTo>
                                    <a:pt x="26" y="70"/>
                                  </a:lnTo>
                                  <a:lnTo>
                                    <a:pt x="33" y="49"/>
                                  </a:lnTo>
                                  <a:lnTo>
                                    <a:pt x="41" y="41"/>
                                  </a:lnTo>
                                  <a:lnTo>
                                    <a:pt x="25" y="41"/>
                                  </a:lnTo>
                                  <a:lnTo>
                                    <a:pt x="25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" name="Freeform 10"/>
                          <wps:cNvSpPr>
                            <a:spLocks/>
                          </wps:cNvSpPr>
                          <wps:spPr bwMode="auto">
                            <a:xfrm>
                              <a:off x="1991" y="-1914"/>
                              <a:ext cx="77" cy="163"/>
                            </a:xfrm>
                            <a:custGeom>
                              <a:avLst/>
                              <a:gdLst>
                                <a:gd name="T0" fmla="+- 0 2061 1991"/>
                                <a:gd name="T1" fmla="*/ T0 w 77"/>
                                <a:gd name="T2" fmla="+- 0 -1914 -1914"/>
                                <a:gd name="T3" fmla="*/ -1914 h 163"/>
                                <a:gd name="T4" fmla="+- 0 2041 1991"/>
                                <a:gd name="T5" fmla="*/ T4 w 77"/>
                                <a:gd name="T6" fmla="+- 0 -1906 -1914"/>
                                <a:gd name="T7" fmla="*/ -1906 h 163"/>
                                <a:gd name="T8" fmla="+- 0 2027 1991"/>
                                <a:gd name="T9" fmla="*/ T8 w 77"/>
                                <a:gd name="T10" fmla="+- 0 -1890 -1914"/>
                                <a:gd name="T11" fmla="*/ -1890 h 163"/>
                                <a:gd name="T12" fmla="+- 0 2017 1991"/>
                                <a:gd name="T13" fmla="*/ T12 w 77"/>
                                <a:gd name="T14" fmla="+- 0 -1873 -1914"/>
                                <a:gd name="T15" fmla="*/ -1873 h 163"/>
                                <a:gd name="T16" fmla="+- 0 2032 1991"/>
                                <a:gd name="T17" fmla="*/ T16 w 77"/>
                                <a:gd name="T18" fmla="+- 0 -1873 -1914"/>
                                <a:gd name="T19" fmla="*/ -1873 h 163"/>
                                <a:gd name="T20" fmla="+- 0 2038 1991"/>
                                <a:gd name="T21" fmla="*/ T20 w 77"/>
                                <a:gd name="T22" fmla="+- 0 -1880 -1914"/>
                                <a:gd name="T23" fmla="*/ -1880 h 163"/>
                                <a:gd name="T24" fmla="+- 0 2061 1991"/>
                                <a:gd name="T25" fmla="*/ T24 w 77"/>
                                <a:gd name="T26" fmla="+- 0 -1886 -1914"/>
                                <a:gd name="T27" fmla="*/ -1886 h 163"/>
                                <a:gd name="T28" fmla="+- 0 2068 1991"/>
                                <a:gd name="T29" fmla="*/ T28 w 77"/>
                                <a:gd name="T30" fmla="+- 0 -1886 -1914"/>
                                <a:gd name="T31" fmla="*/ -1886 h 163"/>
                                <a:gd name="T32" fmla="+- 0 2061 1991"/>
                                <a:gd name="T33" fmla="*/ T32 w 77"/>
                                <a:gd name="T34" fmla="+- 0 -1914 -1914"/>
                                <a:gd name="T35" fmla="*/ -1914 h 1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77" h="163">
                                  <a:moveTo>
                                    <a:pt x="70" y="0"/>
                                  </a:moveTo>
                                  <a:lnTo>
                                    <a:pt x="50" y="8"/>
                                  </a:lnTo>
                                  <a:lnTo>
                                    <a:pt x="36" y="24"/>
                                  </a:lnTo>
                                  <a:lnTo>
                                    <a:pt x="26" y="41"/>
                                  </a:lnTo>
                                  <a:lnTo>
                                    <a:pt x="41" y="41"/>
                                  </a:lnTo>
                                  <a:lnTo>
                                    <a:pt x="47" y="34"/>
                                  </a:lnTo>
                                  <a:lnTo>
                                    <a:pt x="70" y="28"/>
                                  </a:lnTo>
                                  <a:lnTo>
                                    <a:pt x="77" y="28"/>
                                  </a:lnTo>
                                  <a:lnTo>
                                    <a:pt x="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" name="Group 5"/>
                        <wpg:cNvGrpSpPr>
                          <a:grpSpLocks/>
                        </wpg:cNvGrpSpPr>
                        <wpg:grpSpPr bwMode="auto">
                          <a:xfrm>
                            <a:off x="2087" y="-1915"/>
                            <a:ext cx="120" cy="168"/>
                            <a:chOff x="2087" y="-1915"/>
                            <a:chExt cx="120" cy="168"/>
                          </a:xfrm>
                        </wpg:grpSpPr>
                        <wps:wsp>
                          <wps:cNvPr id="197" name="Freeform 8"/>
                          <wps:cNvSpPr>
                            <a:spLocks/>
                          </wps:cNvSpPr>
                          <wps:spPr bwMode="auto">
                            <a:xfrm>
                              <a:off x="2087" y="-1915"/>
                              <a:ext cx="120" cy="168"/>
                            </a:xfrm>
                            <a:custGeom>
                              <a:avLst/>
                              <a:gdLst>
                                <a:gd name="T0" fmla="+- 0 2145 2087"/>
                                <a:gd name="T1" fmla="*/ T0 w 120"/>
                                <a:gd name="T2" fmla="+- 0 -1915 -1915"/>
                                <a:gd name="T3" fmla="*/ -1915 h 168"/>
                                <a:gd name="T4" fmla="+- 0 2092 2087"/>
                                <a:gd name="T5" fmla="*/ T4 w 120"/>
                                <a:gd name="T6" fmla="+- 0 -1868 -1915"/>
                                <a:gd name="T7" fmla="*/ -1868 h 168"/>
                                <a:gd name="T8" fmla="+- 0 2087 2087"/>
                                <a:gd name="T9" fmla="*/ T8 w 120"/>
                                <a:gd name="T10" fmla="+- 0 -1811 -1915"/>
                                <a:gd name="T11" fmla="*/ -1811 h 168"/>
                                <a:gd name="T12" fmla="+- 0 2094 2087"/>
                                <a:gd name="T13" fmla="*/ T12 w 120"/>
                                <a:gd name="T14" fmla="+- 0 -1788 -1915"/>
                                <a:gd name="T15" fmla="*/ -1788 h 168"/>
                                <a:gd name="T16" fmla="+- 0 2106 2087"/>
                                <a:gd name="T17" fmla="*/ T16 w 120"/>
                                <a:gd name="T18" fmla="+- 0 -1771 -1915"/>
                                <a:gd name="T19" fmla="*/ -1771 h 168"/>
                                <a:gd name="T20" fmla="+- 0 2122 2087"/>
                                <a:gd name="T21" fmla="*/ T20 w 120"/>
                                <a:gd name="T22" fmla="+- 0 -1758 -1915"/>
                                <a:gd name="T23" fmla="*/ -1758 h 168"/>
                                <a:gd name="T24" fmla="+- 0 2141 2087"/>
                                <a:gd name="T25" fmla="*/ T24 w 120"/>
                                <a:gd name="T26" fmla="+- 0 -1750 -1915"/>
                                <a:gd name="T27" fmla="*/ -1750 h 168"/>
                                <a:gd name="T28" fmla="+- 0 2164 2087"/>
                                <a:gd name="T29" fmla="*/ T28 w 120"/>
                                <a:gd name="T30" fmla="+- 0 -1748 -1915"/>
                                <a:gd name="T31" fmla="*/ -1748 h 168"/>
                                <a:gd name="T32" fmla="+- 0 2186 2087"/>
                                <a:gd name="T33" fmla="*/ T32 w 120"/>
                                <a:gd name="T34" fmla="+- 0 -1750 -1915"/>
                                <a:gd name="T35" fmla="*/ -1750 h 168"/>
                                <a:gd name="T36" fmla="+- 0 2203 2087"/>
                                <a:gd name="T37" fmla="*/ T36 w 120"/>
                                <a:gd name="T38" fmla="+- 0 -1754 -1915"/>
                                <a:gd name="T39" fmla="*/ -1754 h 168"/>
                                <a:gd name="T40" fmla="+- 0 2203 2087"/>
                                <a:gd name="T41" fmla="*/ T40 w 120"/>
                                <a:gd name="T42" fmla="+- 0 -1764 -1915"/>
                                <a:gd name="T43" fmla="*/ -1764 h 168"/>
                                <a:gd name="T44" fmla="+- 0 2189 2087"/>
                                <a:gd name="T45" fmla="*/ T44 w 120"/>
                                <a:gd name="T46" fmla="+- 0 -1764 -1915"/>
                                <a:gd name="T47" fmla="*/ -1764 h 168"/>
                                <a:gd name="T48" fmla="+- 0 2166 2087"/>
                                <a:gd name="T49" fmla="*/ T48 w 120"/>
                                <a:gd name="T50" fmla="+- 0 -1764 -1915"/>
                                <a:gd name="T51" fmla="*/ -1764 h 168"/>
                                <a:gd name="T52" fmla="+- 0 2119 2087"/>
                                <a:gd name="T53" fmla="*/ T52 w 120"/>
                                <a:gd name="T54" fmla="+- 0 -1808 -1915"/>
                                <a:gd name="T55" fmla="*/ -1808 h 168"/>
                                <a:gd name="T56" fmla="+- 0 2113 2087"/>
                                <a:gd name="T57" fmla="*/ T56 w 120"/>
                                <a:gd name="T58" fmla="+- 0 -1851 -1915"/>
                                <a:gd name="T59" fmla="*/ -1851 h 168"/>
                                <a:gd name="T60" fmla="+- 0 2206 2087"/>
                                <a:gd name="T61" fmla="*/ T60 w 120"/>
                                <a:gd name="T62" fmla="+- 0 -1856 -1915"/>
                                <a:gd name="T63" fmla="*/ -1856 h 168"/>
                                <a:gd name="T64" fmla="+- 0 2205 2087"/>
                                <a:gd name="T65" fmla="*/ T64 w 120"/>
                                <a:gd name="T66" fmla="+- 0 -1865 -1915"/>
                                <a:gd name="T67" fmla="*/ -1865 h 168"/>
                                <a:gd name="T68" fmla="+- 0 2181 2087"/>
                                <a:gd name="T69" fmla="*/ T68 w 120"/>
                                <a:gd name="T70" fmla="+- 0 -1865 -1915"/>
                                <a:gd name="T71" fmla="*/ -1865 h 168"/>
                                <a:gd name="T72" fmla="+- 0 2113 2087"/>
                                <a:gd name="T73" fmla="*/ T72 w 120"/>
                                <a:gd name="T74" fmla="+- 0 -1866 -1915"/>
                                <a:gd name="T75" fmla="*/ -1866 h 168"/>
                                <a:gd name="T76" fmla="+- 0 2117 2087"/>
                                <a:gd name="T77" fmla="*/ T76 w 120"/>
                                <a:gd name="T78" fmla="+- 0 -1879 -1915"/>
                                <a:gd name="T79" fmla="*/ -1879 h 168"/>
                                <a:gd name="T80" fmla="+- 0 2131 2087"/>
                                <a:gd name="T81" fmla="*/ T80 w 120"/>
                                <a:gd name="T82" fmla="+- 0 -1894 -1915"/>
                                <a:gd name="T83" fmla="*/ -1894 h 168"/>
                                <a:gd name="T84" fmla="+- 0 2161 2087"/>
                                <a:gd name="T85" fmla="*/ T84 w 120"/>
                                <a:gd name="T86" fmla="+- 0 -1900 -1915"/>
                                <a:gd name="T87" fmla="*/ -1900 h 168"/>
                                <a:gd name="T88" fmla="+- 0 2188 2087"/>
                                <a:gd name="T89" fmla="*/ T88 w 120"/>
                                <a:gd name="T90" fmla="+- 0 -1900 -1915"/>
                                <a:gd name="T91" fmla="*/ -1900 h 168"/>
                                <a:gd name="T92" fmla="+- 0 2178 2087"/>
                                <a:gd name="T93" fmla="*/ T92 w 120"/>
                                <a:gd name="T94" fmla="+- 0 -1908 -1915"/>
                                <a:gd name="T95" fmla="*/ -1908 h 168"/>
                                <a:gd name="T96" fmla="+- 0 2145 2087"/>
                                <a:gd name="T97" fmla="*/ T96 w 120"/>
                                <a:gd name="T98" fmla="+- 0 -1915 -1915"/>
                                <a:gd name="T99" fmla="*/ -1915 h 1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120" h="168">
                                  <a:moveTo>
                                    <a:pt x="58" y="0"/>
                                  </a:moveTo>
                                  <a:lnTo>
                                    <a:pt x="5" y="47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7" y="127"/>
                                  </a:lnTo>
                                  <a:lnTo>
                                    <a:pt x="19" y="144"/>
                                  </a:lnTo>
                                  <a:lnTo>
                                    <a:pt x="35" y="157"/>
                                  </a:lnTo>
                                  <a:lnTo>
                                    <a:pt x="54" y="165"/>
                                  </a:lnTo>
                                  <a:lnTo>
                                    <a:pt x="77" y="167"/>
                                  </a:lnTo>
                                  <a:lnTo>
                                    <a:pt x="99" y="165"/>
                                  </a:lnTo>
                                  <a:lnTo>
                                    <a:pt x="116" y="161"/>
                                  </a:lnTo>
                                  <a:lnTo>
                                    <a:pt x="116" y="151"/>
                                  </a:lnTo>
                                  <a:lnTo>
                                    <a:pt x="102" y="151"/>
                                  </a:lnTo>
                                  <a:lnTo>
                                    <a:pt x="79" y="151"/>
                                  </a:lnTo>
                                  <a:lnTo>
                                    <a:pt x="32" y="107"/>
                                  </a:lnTo>
                                  <a:lnTo>
                                    <a:pt x="26" y="64"/>
                                  </a:lnTo>
                                  <a:lnTo>
                                    <a:pt x="119" y="59"/>
                                  </a:lnTo>
                                  <a:lnTo>
                                    <a:pt x="118" y="50"/>
                                  </a:lnTo>
                                  <a:lnTo>
                                    <a:pt x="94" y="50"/>
                                  </a:lnTo>
                                  <a:lnTo>
                                    <a:pt x="26" y="49"/>
                                  </a:lnTo>
                                  <a:lnTo>
                                    <a:pt x="30" y="36"/>
                                  </a:lnTo>
                                  <a:lnTo>
                                    <a:pt x="44" y="21"/>
                                  </a:lnTo>
                                  <a:lnTo>
                                    <a:pt x="74" y="15"/>
                                  </a:lnTo>
                                  <a:lnTo>
                                    <a:pt x="101" y="15"/>
                                  </a:lnTo>
                                  <a:lnTo>
                                    <a:pt x="91" y="7"/>
                                  </a:lnTo>
                                  <a:lnTo>
                                    <a:pt x="5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" name="Freeform 7"/>
                          <wps:cNvSpPr>
                            <a:spLocks/>
                          </wps:cNvSpPr>
                          <wps:spPr bwMode="auto">
                            <a:xfrm>
                              <a:off x="2087" y="-1915"/>
                              <a:ext cx="120" cy="168"/>
                            </a:xfrm>
                            <a:custGeom>
                              <a:avLst/>
                              <a:gdLst>
                                <a:gd name="T0" fmla="+- 0 2203 2087"/>
                                <a:gd name="T1" fmla="*/ T0 w 120"/>
                                <a:gd name="T2" fmla="+- 0 -1769 -1915"/>
                                <a:gd name="T3" fmla="*/ -1769 h 168"/>
                                <a:gd name="T4" fmla="+- 0 2194 2087"/>
                                <a:gd name="T5" fmla="*/ T4 w 120"/>
                                <a:gd name="T6" fmla="+- 0 -1766 -1915"/>
                                <a:gd name="T7" fmla="*/ -1766 h 168"/>
                                <a:gd name="T8" fmla="+- 0 2189 2087"/>
                                <a:gd name="T9" fmla="*/ T8 w 120"/>
                                <a:gd name="T10" fmla="+- 0 -1764 -1915"/>
                                <a:gd name="T11" fmla="*/ -1764 h 168"/>
                                <a:gd name="T12" fmla="+- 0 2203 2087"/>
                                <a:gd name="T13" fmla="*/ T12 w 120"/>
                                <a:gd name="T14" fmla="+- 0 -1764 -1915"/>
                                <a:gd name="T15" fmla="*/ -1764 h 168"/>
                                <a:gd name="T16" fmla="+- 0 2203 2087"/>
                                <a:gd name="T17" fmla="*/ T16 w 120"/>
                                <a:gd name="T18" fmla="+- 0 -1769 -1915"/>
                                <a:gd name="T19" fmla="*/ -1769 h 1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0" h="168">
                                  <a:moveTo>
                                    <a:pt x="116" y="146"/>
                                  </a:moveTo>
                                  <a:lnTo>
                                    <a:pt x="107" y="149"/>
                                  </a:lnTo>
                                  <a:lnTo>
                                    <a:pt x="102" y="151"/>
                                  </a:lnTo>
                                  <a:lnTo>
                                    <a:pt x="116" y="151"/>
                                  </a:lnTo>
                                  <a:lnTo>
                                    <a:pt x="116" y="1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" name="Freeform 6"/>
                          <wps:cNvSpPr>
                            <a:spLocks/>
                          </wps:cNvSpPr>
                          <wps:spPr bwMode="auto">
                            <a:xfrm>
                              <a:off x="2087" y="-1915"/>
                              <a:ext cx="120" cy="168"/>
                            </a:xfrm>
                            <a:custGeom>
                              <a:avLst/>
                              <a:gdLst>
                                <a:gd name="T0" fmla="+- 0 2188 2087"/>
                                <a:gd name="T1" fmla="*/ T0 w 120"/>
                                <a:gd name="T2" fmla="+- 0 -1900 -1915"/>
                                <a:gd name="T3" fmla="*/ -1900 h 168"/>
                                <a:gd name="T4" fmla="+- 0 2161 2087"/>
                                <a:gd name="T5" fmla="*/ T4 w 120"/>
                                <a:gd name="T6" fmla="+- 0 -1900 -1915"/>
                                <a:gd name="T7" fmla="*/ -1900 h 168"/>
                                <a:gd name="T8" fmla="+- 0 2177 2087"/>
                                <a:gd name="T9" fmla="*/ T8 w 120"/>
                                <a:gd name="T10" fmla="+- 0 -1885 -1915"/>
                                <a:gd name="T11" fmla="*/ -1885 h 168"/>
                                <a:gd name="T12" fmla="+- 0 2181 2087"/>
                                <a:gd name="T13" fmla="*/ T12 w 120"/>
                                <a:gd name="T14" fmla="+- 0 -1865 -1915"/>
                                <a:gd name="T15" fmla="*/ -1865 h 168"/>
                                <a:gd name="T16" fmla="+- 0 2205 2087"/>
                                <a:gd name="T17" fmla="*/ T16 w 120"/>
                                <a:gd name="T18" fmla="+- 0 -1865 -1915"/>
                                <a:gd name="T19" fmla="*/ -1865 h 168"/>
                                <a:gd name="T20" fmla="+- 0 2204 2087"/>
                                <a:gd name="T21" fmla="*/ T20 w 120"/>
                                <a:gd name="T22" fmla="+- 0 -1872 -1915"/>
                                <a:gd name="T23" fmla="*/ -1872 h 168"/>
                                <a:gd name="T24" fmla="+- 0 2196 2087"/>
                                <a:gd name="T25" fmla="*/ T24 w 120"/>
                                <a:gd name="T26" fmla="+- 0 -1892 -1915"/>
                                <a:gd name="T27" fmla="*/ -1892 h 168"/>
                                <a:gd name="T28" fmla="+- 0 2188 2087"/>
                                <a:gd name="T29" fmla="*/ T28 w 120"/>
                                <a:gd name="T30" fmla="+- 0 -1900 -1915"/>
                                <a:gd name="T31" fmla="*/ -1900 h 1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168">
                                  <a:moveTo>
                                    <a:pt x="101" y="15"/>
                                  </a:moveTo>
                                  <a:lnTo>
                                    <a:pt x="74" y="15"/>
                                  </a:lnTo>
                                  <a:lnTo>
                                    <a:pt x="90" y="30"/>
                                  </a:lnTo>
                                  <a:lnTo>
                                    <a:pt x="94" y="50"/>
                                  </a:lnTo>
                                  <a:lnTo>
                                    <a:pt x="118" y="50"/>
                                  </a:lnTo>
                                  <a:lnTo>
                                    <a:pt x="117" y="43"/>
                                  </a:lnTo>
                                  <a:lnTo>
                                    <a:pt x="109" y="23"/>
                                  </a:lnTo>
                                  <a:lnTo>
                                    <a:pt x="101" y="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" name="Group 3"/>
                        <wpg:cNvGrpSpPr>
                          <a:grpSpLocks/>
                        </wpg:cNvGrpSpPr>
                        <wpg:grpSpPr bwMode="auto">
                          <a:xfrm>
                            <a:off x="2231" y="-1835"/>
                            <a:ext cx="103" cy="2"/>
                            <a:chOff x="2231" y="-1835"/>
                            <a:chExt cx="103" cy="2"/>
                          </a:xfrm>
                        </wpg:grpSpPr>
                        <wps:wsp>
                          <wps:cNvPr id="201" name="Freeform 4"/>
                          <wps:cNvSpPr>
                            <a:spLocks/>
                          </wps:cNvSpPr>
                          <wps:spPr bwMode="auto">
                            <a:xfrm>
                              <a:off x="2231" y="-1835"/>
                              <a:ext cx="103" cy="2"/>
                            </a:xfrm>
                            <a:custGeom>
                              <a:avLst/>
                              <a:gdLst>
                                <a:gd name="T0" fmla="+- 0 2231 2231"/>
                                <a:gd name="T1" fmla="*/ T0 w 103"/>
                                <a:gd name="T2" fmla="+- 0 2333 2231"/>
                                <a:gd name="T3" fmla="*/ T2 w 1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3">
                                  <a:moveTo>
                                    <a:pt x="0" y="0"/>
                                  </a:moveTo>
                                  <a:lnTo>
                                    <a:pt x="102" y="0"/>
                                  </a:lnTo>
                                </a:path>
                              </a:pathLst>
                            </a:custGeom>
                            <a:noFill/>
                            <a:ln w="1621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6E9DDA" id="Group 2" o:spid="_x0000_s1027" style="position:absolute;margin-left:20.25pt;margin-top:5.25pt;width:561.55pt;height:717.75pt;z-index:-251650048;mso-position-horizontal-relative:page" coordorigin="326,-9490" coordsize="11231,131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">
                <v:group id="Group 22" o:spid="_x0000_s1028" style="position:absolute;left:326;top:-9079;width:11216;height:12779" coordorigin="326,-9079" coordsize="11216,12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24" o:spid="_x0000_s1029" style="position:absolute;left:326;top:-9079;width:11203;height:12779;visibility:visible;mso-wrap-style:square;v-text-anchor:top" coordsize="11203,126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" adj="-11796480,,5400" path="m1706,1092l5,1092,,12681r11197,l11201,2736r-8616,l1706,1092xe" fillcolor="#105194" stroked="f">
                    <v:stroke joinstyle="round"/>
                    <v:formulas/>
                    <v:path arrowok="t" o:connecttype="custom" o:connectlocs="1706,-7950;5,-7950;0,3729;11197,3729;11201,-6293;2585,-6293;1706,-7950" o:connectangles="0,0,0,0,0,0,0" textboxrect="0,0,11203,12681"/>
                    <v:textbox>
                      <w:txbxContent>
                        <w:p w14:paraId="3A5B3917" w14:textId="04CC1D7C" w:rsidR="001512E4" w:rsidRPr="00C22AE4" w:rsidRDefault="001512E4" w:rsidP="00D45E35">
                          <w:pPr>
                            <w:rPr>
                              <w:rFonts w:cstheme="minorHAnsi"/>
                              <w:b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  <w:r w:rsidRPr="000643D5"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  <w:t>P</w:t>
                          </w:r>
                        </w:p>
                        <w:p w14:paraId="2593C948" w14:textId="319DA194" w:rsidR="001512E4" w:rsidRPr="00C22AE4" w:rsidRDefault="001512E4" w:rsidP="00D45E35">
                          <w:pPr>
                            <w:rPr>
                              <w:rFonts w:cstheme="minorHAnsi"/>
                              <w:b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074C7D1E" w14:textId="1C688CEA" w:rsidR="001512E4" w:rsidRPr="00C22AE4" w:rsidRDefault="001512E4" w:rsidP="00D45E35">
                          <w:pPr>
                            <w:rPr>
                              <w:rFonts w:cstheme="minorHAnsi"/>
                              <w:b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71F2BC81" w14:textId="0836965B" w:rsidR="001512E4" w:rsidRPr="00C22AE4" w:rsidRDefault="001512E4" w:rsidP="00D45E35">
                          <w:pPr>
                            <w:rPr>
                              <w:rFonts w:cstheme="minorHAnsi"/>
                              <w:b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3132CD58" w14:textId="04FC69DC" w:rsidR="001512E4" w:rsidRPr="00C22AE4" w:rsidRDefault="001512E4" w:rsidP="00D45E35">
                          <w:pPr>
                            <w:rPr>
                              <w:rFonts w:cstheme="minorHAnsi"/>
                              <w:b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6275DBEF" w14:textId="5E8356CF" w:rsidR="001512E4" w:rsidRPr="00C22AE4" w:rsidRDefault="001512E4" w:rsidP="00D45E35">
                          <w:pPr>
                            <w:rPr>
                              <w:rFonts w:cstheme="minorHAnsi"/>
                              <w:b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6FA62E1F" w14:textId="77777777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095C369D" w14:textId="2159D8AD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0EDA2A29" w14:textId="62901B0B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4D6A5F05" w14:textId="77777777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0D5B2016" w14:textId="77777777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74955D83" w14:textId="77777777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7C7C664A" w14:textId="77777777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31BC56C7" w14:textId="77777777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62F2759B" w14:textId="2256CAC5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51629C41" w14:textId="77777777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67AB4467" w14:textId="05509C25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0082E680" w14:textId="38D172AD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562916D6" w14:textId="77777777" w:rsidR="001512E4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</w:p>
                        <w:p w14:paraId="472EE7BD" w14:textId="35DE0AF3" w:rsidR="001512E4" w:rsidRPr="000643D5" w:rsidRDefault="001512E4" w:rsidP="00D45E35">
                          <w:pP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  <w:t>Pu</w:t>
                          </w:r>
                          <w:r w:rsidRPr="000643D5">
                            <w:rPr>
                              <w:rFonts w:cstheme="minorHAnsi"/>
                              <w:b/>
                              <w:color w:val="FFFFFF"/>
                              <w:w w:val="95"/>
                              <w:sz w:val="24"/>
                              <w:szCs w:val="24"/>
                              <w:lang w:val="en-GB"/>
                            </w:rPr>
                            <w:t>blished by:</w:t>
                          </w:r>
                        </w:p>
                        <w:p w14:paraId="6D7D1061" w14:textId="77777777" w:rsidR="001512E4" w:rsidRPr="00F300E4" w:rsidRDefault="001512E4" w:rsidP="00D45E35">
                          <w:pPr>
                            <w:pStyle w:val="BodyText"/>
                            <w:spacing w:line="288" w:lineRule="exact"/>
                            <w:ind w:left="0" w:right="5876"/>
                            <w:jc w:val="left"/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</w:pP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>Pre-Hospital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14"/>
                              <w:w w:val="95"/>
                            </w:rPr>
                            <w:t xml:space="preserve"> 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>Emergency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14"/>
                              <w:w w:val="95"/>
                            </w:rPr>
                            <w:t xml:space="preserve"> 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>Care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4"/>
                            </w:rPr>
                            <w:t xml:space="preserve"> 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>Council,</w:t>
                          </w:r>
                        </w:p>
                        <w:p w14:paraId="71EA4775" w14:textId="77777777" w:rsidR="001512E4" w:rsidRPr="00F300E4" w:rsidRDefault="001512E4" w:rsidP="00D45E35">
                          <w:pPr>
                            <w:pStyle w:val="BodyText"/>
                            <w:spacing w:line="288" w:lineRule="exact"/>
                            <w:ind w:left="0" w:right="5876"/>
                            <w:jc w:val="left"/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2"/>
                            </w:rPr>
                          </w:pP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>2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  <w:vertAlign w:val="superscript"/>
                            </w:rPr>
                            <w:t>nd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 xml:space="preserve"> Floor,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2"/>
                            </w:rPr>
                            <w:t xml:space="preserve"> </w:t>
                          </w:r>
                        </w:p>
                        <w:p w14:paraId="43C434D6" w14:textId="77777777" w:rsidR="001512E4" w:rsidRPr="00F300E4" w:rsidRDefault="001512E4" w:rsidP="00D45E35">
                          <w:pPr>
                            <w:pStyle w:val="BodyText"/>
                            <w:spacing w:line="288" w:lineRule="exact"/>
                            <w:ind w:left="0" w:right="5876"/>
                            <w:jc w:val="left"/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</w:pP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>Beech House,</w:t>
                          </w:r>
                        </w:p>
                        <w:p w14:paraId="592BCDC8" w14:textId="77777777" w:rsidR="001512E4" w:rsidRPr="00F300E4" w:rsidRDefault="001512E4" w:rsidP="00D45E35">
                          <w:pPr>
                            <w:pStyle w:val="BodyText"/>
                            <w:spacing w:line="288" w:lineRule="exact"/>
                            <w:ind w:left="0" w:right="5876"/>
                            <w:jc w:val="left"/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</w:pP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>Millennium Park,</w:t>
                          </w:r>
                        </w:p>
                        <w:p w14:paraId="00825BE9" w14:textId="77777777" w:rsidR="001512E4" w:rsidRPr="00F300E4" w:rsidRDefault="001512E4" w:rsidP="00D45E35">
                          <w:pPr>
                            <w:pStyle w:val="BodyText"/>
                            <w:spacing w:line="288" w:lineRule="exact"/>
                            <w:ind w:left="0" w:right="5876"/>
                            <w:jc w:val="left"/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1"/>
                              <w:w w:val="95"/>
                            </w:rPr>
                          </w:pP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>Naas Co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-1"/>
                              <w:w w:val="95"/>
                            </w:rPr>
                            <w:t xml:space="preserve"> 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 xml:space="preserve">Kildare, 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-3"/>
                              <w:w w:val="95"/>
                            </w:rPr>
                            <w:t>W91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 xml:space="preserve"> TK7N,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1"/>
                              <w:w w:val="95"/>
                            </w:rPr>
                            <w:t xml:space="preserve"> </w:t>
                          </w:r>
                        </w:p>
                        <w:p w14:paraId="240C9C7D" w14:textId="77777777" w:rsidR="001512E4" w:rsidRPr="00F300E4" w:rsidRDefault="001512E4" w:rsidP="00D45E35">
                          <w:pPr>
                            <w:pStyle w:val="BodyText"/>
                            <w:spacing w:line="288" w:lineRule="exact"/>
                            <w:ind w:left="0" w:right="5876"/>
                            <w:jc w:val="left"/>
                            <w:rPr>
                              <w:rFonts w:asciiTheme="minorHAnsi" w:hAnsiTheme="minorHAnsi" w:cstheme="minorHAnsi"/>
                              <w:b/>
                            </w:rPr>
                          </w:pP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  <w:t>Ireland.</w:t>
                          </w:r>
                        </w:p>
                        <w:p w14:paraId="12DC2CA6" w14:textId="77777777" w:rsidR="001512E4" w:rsidRDefault="001512E4" w:rsidP="00D45E35">
                          <w:pPr>
                            <w:spacing w:before="2" w:after="0" w:line="240" w:lineRule="auto"/>
                            <w:rPr>
                              <w:rFonts w:cstheme="minorHAnsi"/>
                              <w:b/>
                              <w:sz w:val="23"/>
                              <w:szCs w:val="23"/>
                            </w:rPr>
                          </w:pPr>
                        </w:p>
                        <w:p w14:paraId="23A994FD" w14:textId="2B438F07" w:rsidR="001512E4" w:rsidRPr="00F300E4" w:rsidRDefault="001512E4" w:rsidP="00D45E35">
                          <w:pPr>
                            <w:pStyle w:val="BodyText"/>
                            <w:spacing w:line="290" w:lineRule="exact"/>
                            <w:ind w:left="0" w:right="6354"/>
                            <w:jc w:val="left"/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-5"/>
                            </w:rPr>
                          </w:pP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</w:rPr>
                            <w:t>Phone:  +353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-12"/>
                            </w:rPr>
                            <w:t xml:space="preserve"> 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-11"/>
                            </w:rPr>
                            <w:t xml:space="preserve"> 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</w:rPr>
                            <w:t>(0)45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-11"/>
                            </w:rPr>
                            <w:t xml:space="preserve"> 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-5"/>
                            </w:rPr>
                            <w:t>8820</w:t>
                          </w:r>
                          <w:r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-5"/>
                            </w:rPr>
                            <w:t>42</w:t>
                          </w:r>
                        </w:p>
                        <w:p w14:paraId="3BC58457" w14:textId="77777777" w:rsidR="001512E4" w:rsidRPr="00F300E4" w:rsidRDefault="001512E4" w:rsidP="00D45E35">
                          <w:pPr>
                            <w:pStyle w:val="BodyText"/>
                            <w:spacing w:before="1" w:line="235" w:lineRule="auto"/>
                            <w:ind w:left="0" w:right="6354"/>
                            <w:jc w:val="left"/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5"/>
                            </w:rPr>
                          </w:pP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</w:rPr>
                            <w:t xml:space="preserve">Email:    </w:t>
                          </w:r>
                          <w:hyperlink r:id="rId36">
                            <w:r w:rsidRPr="00F300E4">
                              <w:rPr>
                                <w:rFonts w:asciiTheme="minorHAnsi" w:hAnsiTheme="minorHAnsi" w:cstheme="minorHAnsi"/>
                                <w:b/>
                                <w:color w:val="FFFFFF"/>
                              </w:rPr>
                              <w:t>info@phecc.ie</w:t>
                            </w:r>
                          </w:hyperlink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w w:val="97"/>
                            </w:rPr>
                            <w:t xml:space="preserve"> </w:t>
                          </w:r>
                          <w:r w:rsidRPr="00F300E4">
                            <w:rPr>
                              <w:rFonts w:asciiTheme="minorHAnsi" w:hAnsiTheme="minorHAnsi" w:cstheme="minorHAnsi"/>
                              <w:b/>
                              <w:color w:val="FFFFFF"/>
                              <w:spacing w:val="8"/>
                              <w:w w:val="95"/>
                            </w:rPr>
                            <w:t xml:space="preserve"> </w:t>
                          </w:r>
                        </w:p>
                        <w:p w14:paraId="2372D84F" w14:textId="77777777" w:rsidR="001512E4" w:rsidRDefault="001512E4" w:rsidP="00D45E35"/>
                        <w:p w14:paraId="1C3FD62C" w14:textId="77777777" w:rsidR="001512E4" w:rsidRDefault="001512E4" w:rsidP="00D45E35">
                          <w:pPr>
                            <w:jc w:val="center"/>
                          </w:pPr>
                        </w:p>
                      </w:txbxContent>
                    </v:textbox>
                  </v:shape>
                  <v:shape id="Freeform 23" o:spid="_x0000_s1030" style="position:absolute;left:339;top:-8981;width:11203;height:12681;visibility:visible;mso-wrap-style:square;v-text-anchor:top" coordsize="11203,126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" path="m11202,l4229,,2585,2736r8616,l11202,xe" fillcolor="#105194" stroked="f">
                    <v:path arrowok="t" o:connecttype="custom" o:connectlocs="11202,-8981;4229,-8981;2585,-6245;11201,-6245;11202,-8981" o:connectangles="0,0,0,0,0"/>
                  </v:shape>
                </v:group>
                <v:group id="Group 20" o:spid="_x0000_s1031" style="position:absolute;left:330;top:-9490;width:11222;height:2368" coordorigin="330,-9490" coordsize="11222,2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21" o:spid="_x0000_s1032" style="position:absolute;left:330;top:-9490;width:11222;height:2368;visibility:visible;mso-wrap-style:square;v-text-anchor:top" coordsize="11222,2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" path="m,1134r1972,l2596,2367,3930,r7291,e" filled="f" strokecolor="#bdbdb0" strokeweight="11pt">
                    <v:path arrowok="t" o:connecttype="custom" o:connectlocs="0,-8356;1972,-8356;2596,-7123;3930,-9490;11221,-9490" o:connectangles="0,0,0,0,0"/>
                  </v:shape>
                </v:group>
                <v:group id="Group 18" o:spid="_x0000_s1033" style="position:absolute;left:330;top:-9079;width:11227;height:2722" coordorigin="330,-9079" coordsize="11227,2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 id="Freeform 19" o:spid="_x0000_s1034" style="position:absolute;left:330;top:-9079;width:11227;height:2722;visibility:visible;mso-wrap-style:square;v-text-anchor:top" coordsize="11227,2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" path="m,1120r1760,l2597,2721,4173,r7054,e" filled="f" strokecolor="#f57f35" strokeweight="10pt">
                    <v:path arrowok="t" o:connecttype="custom" o:connectlocs="0,-7959;1760,-7959;2597,-6358;4173,-9079;11227,-9079" o:connectangles="0,0,0,0,0"/>
                  </v:shape>
                </v:group>
                <v:group id="Group 15" o:spid="_x0000_s1035" style="position:absolute;left:330;top:-9294;width:11222;height:2538" coordorigin="330,-9294" coordsize="11222,2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Freeform 17" o:spid="_x0000_s1036" style="position:absolute;left:330;top:-9294;width:11222;height:2538;visibility:visible;mso-wrap-style:square;v-text-anchor:top" coordsize="11222,2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" path="m,1133r1873,l2596,2537,4057,r7164,e" filled="f" strokecolor="white" strokeweight="10pt">
                    <v:path arrowok="t" o:connecttype="custom" o:connectlocs="0,-8161;1873,-8161;2596,-6757;4057,-9294;11221,-9294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6" o:spid="_x0000_s1037" type="#_x0000_t75" style="position:absolute;left:1361;top:-2163;width:3045;height:1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">
                    <v:imagedata r:id="rId37" o:title=""/>
                  </v:shape>
                </v:group>
                <v:group id="Group 61" o:spid="_x0000_s1038" style="position:absolute;left:1831;top:-1983;width:134;height:232" coordorigin="1831,-1983" coordsize="134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14" o:spid="_x0000_s1039" style="position:absolute;left:1831;top:-1983;width:134;height:232;visibility:visible;mso-wrap-style:square;v-text-anchor:top" coordsize="134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" path="m50,l,,,231r28,l28,127r34,l83,124r19,-6l114,108r-86,l28,18r87,l113,15,94,6,72,1,50,xe" stroked="f">
                    <v:path arrowok="t" o:connecttype="custom" o:connectlocs="50,-1983;0,-1983;0,-1752;28,-1752;28,-1856;62,-1856;83,-1859;102,-1865;114,-1875;28,-1875;28,-1965;115,-1965;113,-1968;94,-1977;72,-1982;50,-1983" o:connectangles="0,0,0,0,0,0,0,0,0,0,0,0,0,0,0,0"/>
                  </v:shape>
                  <v:shape id="Freeform 13" o:spid="_x0000_s1040" style="position:absolute;left:1831;top:-1983;width:134;height:232;visibility:visible;mso-wrap-style:square;v-text-anchor:top" coordsize="134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" path="m115,18r-87,l53,18r18,3l87,29,99,48r3,31l90,98r-19,8l49,108r65,l119,105,130,85r4,-30l127,31,115,18xe" stroked="f">
                    <v:path arrowok="t" o:connecttype="custom" o:connectlocs="115,-1965;28,-1965;53,-1965;71,-1962;87,-1954;99,-1935;102,-1904;90,-1885;71,-1877;49,-1875;114,-1875;119,-1878;130,-1898;134,-1928;127,-1952;115,-1965" o:connectangles="0,0,0,0,0,0,0,0,0,0,0,0,0,0,0,0"/>
                  </v:shape>
                </v:group>
                <v:group id="Group 9" o:spid="_x0000_s1041" style="position:absolute;left:1991;top:-1914;width:77;height:163" coordorigin="1991,-1914" coordsize="77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Q3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">
                  <v:shape id="Freeform 11" o:spid="_x0000_s1042" style="position:absolute;left:1991;top:-1914;width:77;height:163;visibility:visible;mso-wrap-style:square;v-text-anchor:top" coordsize="77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" path="m25,3l,3,,162r25,l26,70,33,49r8,-8l25,41,25,3xe" stroked="f">
                    <v:path arrowok="t" o:connecttype="custom" o:connectlocs="25,-1911;0,-1911;0,-1752;25,-1752;26,-1844;33,-1865;41,-1873;25,-1873;25,-1911" o:connectangles="0,0,0,0,0,0,0,0,0"/>
                  </v:shape>
                  <v:shape id="Freeform 10" o:spid="_x0000_s1043" style="position:absolute;left:1991;top:-1914;width:77;height:163;visibility:visible;mso-wrap-style:square;v-text-anchor:top" coordsize="77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" path="m70,l50,8,36,24,26,41r15,l47,34,70,28r7,l70,xe" stroked="f">
                    <v:path arrowok="t" o:connecttype="custom" o:connectlocs="70,-1914;50,-1906;36,-1890;26,-1873;41,-1873;47,-1880;70,-1886;77,-1886;70,-1914" o:connectangles="0,0,0,0,0,0,0,0,0"/>
                  </v:shape>
                </v:group>
                <v:group id="Group 5" o:spid="_x0000_s1044" style="position:absolute;left:2087;top:-1915;width:120;height:168" coordorigin="2087,-1915" coordsize="120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shape id="Freeform 8" o:spid="_x0000_s1045" style="position:absolute;left:2087;top:-1915;width:120;height:168;visibility:visible;mso-wrap-style:square;v-text-anchor:top" coordsize="120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" path="m58,l5,47,,104r7,23l19,144r16,13l54,165r23,2l99,165r17,-4l116,151r-14,l79,151,32,107,26,64r93,-5l118,50r-24,l26,49,30,36,44,21,74,15r27,l91,7,58,xe" stroked="f">
                    <v:path arrowok="t" o:connecttype="custom" o:connectlocs="58,-1915;5,-1868;0,-1811;7,-1788;19,-1771;35,-1758;54,-1750;77,-1748;99,-1750;116,-1754;116,-1764;102,-1764;79,-1764;32,-1808;26,-1851;119,-1856;118,-1865;94,-1865;26,-1866;30,-1879;44,-1894;74,-1900;101,-1900;91,-1908;58,-1915" o:connectangles="0,0,0,0,0,0,0,0,0,0,0,0,0,0,0,0,0,0,0,0,0,0,0,0,0"/>
                  </v:shape>
                  <v:shape id="Freeform 7" o:spid="_x0000_s1046" style="position:absolute;left:2087;top:-1915;width:120;height:168;visibility:visible;mso-wrap-style:square;v-text-anchor:top" coordsize="120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" path="m116,146r-9,3l102,151r14,l116,146xe" stroked="f">
                    <v:path arrowok="t" o:connecttype="custom" o:connectlocs="116,-1769;107,-1766;102,-1764;116,-1764;116,-1769" o:connectangles="0,0,0,0,0"/>
                  </v:shape>
                  <v:shape id="Freeform 6" o:spid="_x0000_s1047" style="position:absolute;left:2087;top:-1915;width:120;height:168;visibility:visible;mso-wrap-style:square;v-text-anchor:top" coordsize="120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" path="m101,15r-27,l90,30r4,20l118,50r-1,-7l109,23r-8,-8xe" stroked="f">
                    <v:path arrowok="t" o:connecttype="custom" o:connectlocs="101,-1900;74,-1900;90,-1885;94,-1865;118,-1865;117,-1872;109,-1892;101,-1900" o:connectangles="0,0,0,0,0,0,0,0"/>
                  </v:shape>
                </v:group>
                <v:group id="Group 3" o:spid="_x0000_s1048" style="position:absolute;left:2231;top:-1835;width:103;height:2" coordorigin="2231,-1835" coordsize="1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  <v:shape id="Freeform 4" o:spid="_x0000_s1049" style="position:absolute;left:2231;top:-1835;width:103;height:2;visibility:visible;mso-wrap-style:square;v-text-anchor:top" coordsize="1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" path="m,l102,e" filled="f" strokecolor="white" strokeweight=".4505mm">
                    <v:path arrowok="t" o:connecttype="custom" o:connectlocs="0,0;102,0" o:connectangles="0,0"/>
                  </v:shape>
                </v:group>
                <w10:wrap anchorx="page"/>
              </v:group>
            </w:pict>
          </mc:Fallback>
        </mc:AlternateContent>
      </w:r>
    </w:p>
    <w:sectPr w:rsidR="001D2503" w:rsidRPr="003B19E9" w:rsidSect="00B51A0F">
      <w:footerReference w:type="first" r:id="rId3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70A73" w14:textId="77777777" w:rsidR="001D2D24" w:rsidRDefault="001D2D24" w:rsidP="00FF0731">
      <w:pPr>
        <w:spacing w:after="0" w:line="240" w:lineRule="auto"/>
      </w:pPr>
      <w:r>
        <w:separator/>
      </w:r>
    </w:p>
  </w:endnote>
  <w:endnote w:type="continuationSeparator" w:id="0">
    <w:p w14:paraId="0C5B532A" w14:textId="77777777" w:rsidR="001D2D24" w:rsidRDefault="001D2D24" w:rsidP="00FF07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45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 55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2D894" w14:textId="6EDFF44C" w:rsidR="001512E4" w:rsidRDefault="001512E4" w:rsidP="00A04E97">
    <w:pPr>
      <w:pStyle w:val="Footer"/>
      <w:jc w:val="right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6809F" w14:textId="77777777" w:rsidR="001512E4" w:rsidRDefault="001512E4">
    <w:pPr>
      <w:pStyle w:val="Footer"/>
      <w:jc w:val="right"/>
    </w:pPr>
  </w:p>
  <w:tbl>
    <w:tblPr>
      <w:tblW w:w="10080" w:type="dxa"/>
      <w:tblInd w:w="-540" w:type="dxa"/>
      <w:tblLook w:val="04A0" w:firstRow="1" w:lastRow="0" w:firstColumn="1" w:lastColumn="0" w:noHBand="0" w:noVBand="1"/>
    </w:tblPr>
    <w:tblGrid>
      <w:gridCol w:w="3420"/>
      <w:gridCol w:w="2250"/>
      <w:gridCol w:w="4410"/>
    </w:tblGrid>
    <w:tr w:rsidR="001512E4" w:rsidRPr="005F0637" w14:paraId="061DEF35" w14:textId="77777777" w:rsidTr="00D45E35">
      <w:tc>
        <w:tcPr>
          <w:tcW w:w="3420" w:type="dxa"/>
          <w:shd w:val="clear" w:color="auto" w:fill="auto"/>
        </w:tcPr>
        <w:p w14:paraId="06313BC4" w14:textId="77777777" w:rsidR="001512E4" w:rsidRPr="005F0637" w:rsidRDefault="001512E4" w:rsidP="00D45E3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color w:val="A6A6A6"/>
              <w:sz w:val="18"/>
              <w:szCs w:val="18"/>
            </w:rPr>
            <w:t>REP032 QRF Self-Assessment Toolkit</w:t>
          </w:r>
        </w:p>
      </w:tc>
      <w:tc>
        <w:tcPr>
          <w:tcW w:w="2250" w:type="dxa"/>
          <w:shd w:val="clear" w:color="auto" w:fill="auto"/>
        </w:tcPr>
        <w:p w14:paraId="29CE91A4" w14:textId="77777777" w:rsidR="001512E4" w:rsidRPr="005F0637" w:rsidRDefault="001512E4" w:rsidP="00D45E3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5F0637">
            <w:rPr>
              <w:rFonts w:cstheme="minorHAnsi"/>
              <w:color w:val="808080"/>
              <w:sz w:val="18"/>
              <w:szCs w:val="18"/>
            </w:rPr>
            <w:t>Uncontrolled document</w:t>
          </w:r>
        </w:p>
      </w:tc>
      <w:tc>
        <w:tcPr>
          <w:tcW w:w="4410" w:type="dxa"/>
          <w:shd w:val="clear" w:color="auto" w:fill="auto"/>
        </w:tcPr>
        <w:p w14:paraId="74B60655" w14:textId="77777777" w:rsidR="001512E4" w:rsidRPr="005F0637" w:rsidRDefault="001512E4" w:rsidP="00D45E3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</w:p>
      </w:tc>
    </w:tr>
    <w:tr w:rsidR="001512E4" w:rsidRPr="00BB62AF" w14:paraId="009D938C" w14:textId="77777777" w:rsidTr="00D45E35">
      <w:tc>
        <w:tcPr>
          <w:tcW w:w="3420" w:type="dxa"/>
          <w:shd w:val="clear" w:color="auto" w:fill="auto"/>
        </w:tcPr>
        <w:p w14:paraId="456E6F56" w14:textId="58E8ADDD" w:rsidR="001512E4" w:rsidRPr="00BB62AF" w:rsidRDefault="001512E4" w:rsidP="00D45E3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bookmarkStart w:id="31" w:name="_Hlk17794191"/>
          <w:r>
            <w:rPr>
              <w:rFonts w:cstheme="minorHAnsi"/>
              <w:b/>
              <w:color w:val="808080"/>
              <w:sz w:val="18"/>
              <w:szCs w:val="18"/>
            </w:rPr>
            <w:t>V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3</w:t>
          </w:r>
          <w:r>
            <w:rPr>
              <w:rFonts w:cstheme="minorHAnsi"/>
              <w:b/>
              <w:color w:val="808080"/>
              <w:sz w:val="18"/>
              <w:szCs w:val="18"/>
            </w:rPr>
            <w:t xml:space="preserve"> Approved: 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October 2021</w:t>
          </w:r>
        </w:p>
      </w:tc>
      <w:tc>
        <w:tcPr>
          <w:tcW w:w="2250" w:type="dxa"/>
          <w:shd w:val="clear" w:color="auto" w:fill="auto"/>
        </w:tcPr>
        <w:p w14:paraId="38B22117" w14:textId="77777777" w:rsidR="001512E4" w:rsidRPr="00BB62AF" w:rsidRDefault="001512E4" w:rsidP="00D45E3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b/>
              <w:color w:val="808080"/>
              <w:sz w:val="18"/>
              <w:szCs w:val="18"/>
            </w:rPr>
            <w:t>when printed or copied.</w:t>
          </w:r>
        </w:p>
      </w:tc>
      <w:tc>
        <w:tcPr>
          <w:tcW w:w="4410" w:type="dxa"/>
          <w:shd w:val="clear" w:color="auto" w:fill="auto"/>
        </w:tcPr>
        <w:p w14:paraId="24AC49F2" w14:textId="0D83B7FB" w:rsidR="001512E4" w:rsidRPr="00BB62AF" w:rsidRDefault="001512E4" w:rsidP="00D45E3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color w:val="808080"/>
              <w:sz w:val="18"/>
              <w:szCs w:val="18"/>
            </w:rPr>
            <w:t xml:space="preserve"> Page 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begin"/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instrText xml:space="preserve"> PAGE </w:instrTex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separate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>32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end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 xml:space="preserve"> of 49</w:t>
          </w:r>
          <w:r>
            <w:rPr>
              <w:rFonts w:cstheme="minorHAnsi"/>
              <w:color w:val="808080"/>
              <w:sz w:val="18"/>
              <w:szCs w:val="18"/>
            </w:rPr>
            <w:t xml:space="preserve"> </w:t>
          </w:r>
          <w:r w:rsidRPr="00BB62AF">
            <w:rPr>
              <w:rFonts w:cstheme="minorHAnsi"/>
              <w:color w:val="808080"/>
              <w:sz w:val="18"/>
              <w:szCs w:val="18"/>
            </w:rPr>
            <w:t xml:space="preserve"> </w:t>
          </w:r>
        </w:p>
      </w:tc>
    </w:tr>
  </w:tbl>
  <w:bookmarkEnd w:id="31"/>
  <w:p w14:paraId="3832120A" w14:textId="77777777" w:rsidR="001512E4" w:rsidRDefault="001512E4" w:rsidP="00D45E35">
    <w:pPr>
      <w:pStyle w:val="Footer"/>
    </w:pPr>
    <w:r w:rsidRPr="00BB62AF">
      <w:rPr>
        <w:rFonts w:cstheme="minorHAnsi"/>
        <w:noProof/>
        <w:sz w:val="18"/>
        <w:szCs w:val="18"/>
        <w:lang w:eastAsia="en-IE"/>
      </w:rPr>
      <w:drawing>
        <wp:anchor distT="0" distB="0" distL="114300" distR="114300" simplePos="0" relativeHeight="251658240" behindDoc="1" locked="0" layoutInCell="1" allowOverlap="1" wp14:anchorId="73EADB9A" wp14:editId="13F7A3AD">
          <wp:simplePos x="0" y="0"/>
          <wp:positionH relativeFrom="column">
            <wp:posOffset>3783384</wp:posOffset>
          </wp:positionH>
          <wp:positionV relativeFrom="paragraph">
            <wp:posOffset>-444771</wp:posOffset>
          </wp:positionV>
          <wp:extent cx="989965" cy="532765"/>
          <wp:effectExtent l="0" t="0" r="635" b="635"/>
          <wp:wrapNone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9965" cy="5327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50FDF" w14:textId="55AEE81B" w:rsidR="001512E4" w:rsidRDefault="001512E4">
    <w:pPr>
      <w:pStyle w:val="Footer"/>
      <w:jc w:val="right"/>
    </w:pPr>
    <w:r w:rsidRPr="00BB62AF">
      <w:rPr>
        <w:rFonts w:cstheme="minorHAnsi"/>
        <w:noProof/>
        <w:sz w:val="18"/>
        <w:szCs w:val="18"/>
        <w:lang w:eastAsia="en-IE"/>
      </w:rPr>
      <w:drawing>
        <wp:anchor distT="0" distB="0" distL="114300" distR="114300" simplePos="0" relativeHeight="251662336" behindDoc="1" locked="0" layoutInCell="1" allowOverlap="1" wp14:anchorId="4FA67B75" wp14:editId="5199CCFD">
          <wp:simplePos x="0" y="0"/>
          <wp:positionH relativeFrom="column">
            <wp:posOffset>6174105</wp:posOffset>
          </wp:positionH>
          <wp:positionV relativeFrom="paragraph">
            <wp:posOffset>52705</wp:posOffset>
          </wp:positionV>
          <wp:extent cx="989965" cy="532765"/>
          <wp:effectExtent l="0" t="0" r="635" b="63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9965" cy="5327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tbl>
    <w:tblPr>
      <w:tblW w:w="14574" w:type="dxa"/>
      <w:tblInd w:w="-540" w:type="dxa"/>
      <w:tblLook w:val="04A0" w:firstRow="1" w:lastRow="0" w:firstColumn="1" w:lastColumn="0" w:noHBand="0" w:noVBand="1"/>
    </w:tblPr>
    <w:tblGrid>
      <w:gridCol w:w="3420"/>
      <w:gridCol w:w="5625"/>
      <w:gridCol w:w="5529"/>
    </w:tblGrid>
    <w:tr w:rsidR="001512E4" w:rsidRPr="005F0637" w14:paraId="17E16BE8" w14:textId="77777777" w:rsidTr="00310B26">
      <w:tc>
        <w:tcPr>
          <w:tcW w:w="3420" w:type="dxa"/>
          <w:shd w:val="clear" w:color="auto" w:fill="auto"/>
        </w:tcPr>
        <w:p w14:paraId="31DB5E98" w14:textId="77777777" w:rsidR="001512E4" w:rsidRPr="005F0637" w:rsidRDefault="001512E4" w:rsidP="00310B26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color w:val="A6A6A6"/>
              <w:sz w:val="18"/>
              <w:szCs w:val="18"/>
            </w:rPr>
            <w:t>REP032 QRF Self-Assessment Toolkit</w:t>
          </w:r>
        </w:p>
      </w:tc>
      <w:tc>
        <w:tcPr>
          <w:tcW w:w="5625" w:type="dxa"/>
          <w:shd w:val="clear" w:color="auto" w:fill="auto"/>
        </w:tcPr>
        <w:p w14:paraId="47C8AC29" w14:textId="77777777" w:rsidR="001512E4" w:rsidRPr="005F0637" w:rsidRDefault="001512E4" w:rsidP="00310B26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5F0637">
            <w:rPr>
              <w:rFonts w:cstheme="minorHAnsi"/>
              <w:color w:val="808080"/>
              <w:sz w:val="18"/>
              <w:szCs w:val="18"/>
            </w:rPr>
            <w:t>Uncontrolled document</w:t>
          </w:r>
        </w:p>
      </w:tc>
      <w:tc>
        <w:tcPr>
          <w:tcW w:w="5529" w:type="dxa"/>
          <w:shd w:val="clear" w:color="auto" w:fill="auto"/>
        </w:tcPr>
        <w:p w14:paraId="78816A8C" w14:textId="77777777" w:rsidR="001512E4" w:rsidRPr="005F0637" w:rsidRDefault="001512E4" w:rsidP="00310B26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</w:p>
      </w:tc>
    </w:tr>
    <w:tr w:rsidR="001512E4" w:rsidRPr="00BB62AF" w14:paraId="1B74D1AB" w14:textId="77777777" w:rsidTr="00310B26">
      <w:tc>
        <w:tcPr>
          <w:tcW w:w="3420" w:type="dxa"/>
          <w:shd w:val="clear" w:color="auto" w:fill="auto"/>
        </w:tcPr>
        <w:p w14:paraId="3DF55E40" w14:textId="18876188" w:rsidR="001512E4" w:rsidRPr="00BB62AF" w:rsidRDefault="001512E4" w:rsidP="00310B26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b/>
              <w:color w:val="808080"/>
              <w:sz w:val="18"/>
              <w:szCs w:val="18"/>
            </w:rPr>
            <w:t>V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3</w:t>
          </w:r>
          <w:r>
            <w:rPr>
              <w:rFonts w:cstheme="minorHAnsi"/>
              <w:b/>
              <w:color w:val="808080"/>
              <w:sz w:val="18"/>
              <w:szCs w:val="18"/>
            </w:rPr>
            <w:t xml:space="preserve"> Approved: 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October 2021</w:t>
          </w:r>
        </w:p>
      </w:tc>
      <w:tc>
        <w:tcPr>
          <w:tcW w:w="5625" w:type="dxa"/>
          <w:shd w:val="clear" w:color="auto" w:fill="auto"/>
        </w:tcPr>
        <w:p w14:paraId="092D9538" w14:textId="77777777" w:rsidR="001512E4" w:rsidRPr="00BB62AF" w:rsidRDefault="001512E4" w:rsidP="00310B26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b/>
              <w:color w:val="808080"/>
              <w:sz w:val="18"/>
              <w:szCs w:val="18"/>
            </w:rPr>
            <w:t>when printed or copied.</w:t>
          </w:r>
        </w:p>
      </w:tc>
      <w:tc>
        <w:tcPr>
          <w:tcW w:w="5529" w:type="dxa"/>
          <w:shd w:val="clear" w:color="auto" w:fill="auto"/>
        </w:tcPr>
        <w:p w14:paraId="34C24243" w14:textId="77777777" w:rsidR="001512E4" w:rsidRPr="00BB62AF" w:rsidRDefault="001512E4" w:rsidP="00310B26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color w:val="808080"/>
              <w:sz w:val="18"/>
              <w:szCs w:val="18"/>
            </w:rPr>
            <w:t xml:space="preserve"> Page 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begin"/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instrText xml:space="preserve"> PAGE </w:instrTex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separate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>2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end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 xml:space="preserve"> of 49</w:t>
          </w:r>
          <w:r>
            <w:rPr>
              <w:rFonts w:cstheme="minorHAnsi"/>
              <w:color w:val="808080"/>
              <w:sz w:val="18"/>
              <w:szCs w:val="18"/>
            </w:rPr>
            <w:t xml:space="preserve"> </w:t>
          </w:r>
          <w:r w:rsidRPr="00BB62AF">
            <w:rPr>
              <w:rFonts w:cstheme="minorHAnsi"/>
              <w:color w:val="808080"/>
              <w:sz w:val="18"/>
              <w:szCs w:val="18"/>
            </w:rPr>
            <w:t xml:space="preserve"> </w:t>
          </w:r>
        </w:p>
      </w:tc>
    </w:tr>
  </w:tbl>
  <w:p w14:paraId="785AD4E6" w14:textId="05602D1A" w:rsidR="001512E4" w:rsidRDefault="001512E4" w:rsidP="00D45E35"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98EE1" w14:textId="538B3368" w:rsidR="001512E4" w:rsidRDefault="001512E4" w:rsidP="00D45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490E2" w14:textId="6E0AC1F8" w:rsidR="001512E4" w:rsidRDefault="001512E4">
    <w:pPr>
      <w:pStyle w:val="Footer"/>
      <w:jc w:val="right"/>
    </w:pPr>
  </w:p>
  <w:tbl>
    <w:tblPr>
      <w:tblW w:w="10080" w:type="dxa"/>
      <w:tblInd w:w="-540" w:type="dxa"/>
      <w:tblLook w:val="04A0" w:firstRow="1" w:lastRow="0" w:firstColumn="1" w:lastColumn="0" w:noHBand="0" w:noVBand="1"/>
    </w:tblPr>
    <w:tblGrid>
      <w:gridCol w:w="3420"/>
      <w:gridCol w:w="2250"/>
      <w:gridCol w:w="4410"/>
    </w:tblGrid>
    <w:tr w:rsidR="001512E4" w:rsidRPr="005F0637" w14:paraId="6B2F4F2C" w14:textId="77777777" w:rsidTr="00D45E35">
      <w:tc>
        <w:tcPr>
          <w:tcW w:w="3420" w:type="dxa"/>
          <w:shd w:val="clear" w:color="auto" w:fill="auto"/>
        </w:tcPr>
        <w:p w14:paraId="7FE0469A" w14:textId="5456F5FA" w:rsidR="001512E4" w:rsidRPr="005F0637" w:rsidRDefault="001512E4" w:rsidP="00D45E3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color w:val="A6A6A6"/>
              <w:sz w:val="18"/>
              <w:szCs w:val="18"/>
            </w:rPr>
            <w:t>REP032 QRF Self-Assessment Toolkit</w:t>
          </w:r>
        </w:p>
      </w:tc>
      <w:tc>
        <w:tcPr>
          <w:tcW w:w="2250" w:type="dxa"/>
          <w:shd w:val="clear" w:color="auto" w:fill="auto"/>
        </w:tcPr>
        <w:p w14:paraId="5A016D17" w14:textId="77777777" w:rsidR="001512E4" w:rsidRPr="005F0637" w:rsidRDefault="001512E4" w:rsidP="00D45E3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5F0637">
            <w:rPr>
              <w:rFonts w:cstheme="minorHAnsi"/>
              <w:color w:val="808080"/>
              <w:sz w:val="18"/>
              <w:szCs w:val="18"/>
            </w:rPr>
            <w:t>Uncontrolled document</w:t>
          </w:r>
        </w:p>
      </w:tc>
      <w:tc>
        <w:tcPr>
          <w:tcW w:w="4410" w:type="dxa"/>
          <w:shd w:val="clear" w:color="auto" w:fill="auto"/>
        </w:tcPr>
        <w:p w14:paraId="03C301F9" w14:textId="77777777" w:rsidR="001512E4" w:rsidRPr="005F0637" w:rsidRDefault="001512E4" w:rsidP="00D45E3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</w:p>
      </w:tc>
    </w:tr>
    <w:tr w:rsidR="001512E4" w:rsidRPr="00BB62AF" w14:paraId="7AC1A241" w14:textId="77777777" w:rsidTr="00D45E35">
      <w:tc>
        <w:tcPr>
          <w:tcW w:w="3420" w:type="dxa"/>
          <w:shd w:val="clear" w:color="auto" w:fill="auto"/>
        </w:tcPr>
        <w:p w14:paraId="10FD4126" w14:textId="455D8A36" w:rsidR="001512E4" w:rsidRPr="00BB62AF" w:rsidRDefault="001512E4" w:rsidP="00D45E3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b/>
              <w:color w:val="808080"/>
              <w:sz w:val="18"/>
              <w:szCs w:val="18"/>
            </w:rPr>
            <w:t>V</w:t>
          </w:r>
          <w:r w:rsidR="00BF60A2">
            <w:rPr>
              <w:rFonts w:cstheme="minorHAnsi"/>
              <w:b/>
              <w:color w:val="808080"/>
              <w:sz w:val="18"/>
              <w:szCs w:val="18"/>
            </w:rPr>
            <w:t>3</w:t>
          </w:r>
          <w:r>
            <w:rPr>
              <w:rFonts w:cstheme="minorHAnsi"/>
              <w:b/>
              <w:color w:val="808080"/>
              <w:sz w:val="18"/>
              <w:szCs w:val="18"/>
            </w:rPr>
            <w:t xml:space="preserve"> Approved: </w:t>
          </w:r>
          <w:r w:rsidR="00BF60A2">
            <w:rPr>
              <w:rFonts w:cstheme="minorHAnsi"/>
              <w:b/>
              <w:color w:val="808080"/>
              <w:sz w:val="18"/>
              <w:szCs w:val="18"/>
            </w:rPr>
            <w:t>October 2021</w:t>
          </w:r>
        </w:p>
      </w:tc>
      <w:tc>
        <w:tcPr>
          <w:tcW w:w="2250" w:type="dxa"/>
          <w:shd w:val="clear" w:color="auto" w:fill="auto"/>
        </w:tcPr>
        <w:p w14:paraId="5EB91383" w14:textId="77777777" w:rsidR="001512E4" w:rsidRPr="00BB62AF" w:rsidRDefault="001512E4" w:rsidP="00D45E3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b/>
              <w:color w:val="808080"/>
              <w:sz w:val="18"/>
              <w:szCs w:val="18"/>
            </w:rPr>
            <w:t>when printed or copied.</w:t>
          </w:r>
        </w:p>
      </w:tc>
      <w:tc>
        <w:tcPr>
          <w:tcW w:w="4410" w:type="dxa"/>
          <w:shd w:val="clear" w:color="auto" w:fill="auto"/>
        </w:tcPr>
        <w:p w14:paraId="7D2E7814" w14:textId="14232C43" w:rsidR="001512E4" w:rsidRPr="00BB62AF" w:rsidRDefault="001512E4" w:rsidP="00D45E3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color w:val="808080"/>
              <w:sz w:val="18"/>
              <w:szCs w:val="18"/>
            </w:rPr>
            <w:t xml:space="preserve"> Page 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begin"/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instrText xml:space="preserve"> PAGE </w:instrTex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separate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>2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end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 xml:space="preserve"> of 49</w:t>
          </w:r>
          <w:r>
            <w:rPr>
              <w:rFonts w:cstheme="minorHAnsi"/>
              <w:color w:val="808080"/>
              <w:sz w:val="18"/>
              <w:szCs w:val="18"/>
            </w:rPr>
            <w:t xml:space="preserve"> </w:t>
          </w:r>
          <w:r w:rsidRPr="00BB62AF">
            <w:rPr>
              <w:rFonts w:cstheme="minorHAnsi"/>
              <w:color w:val="808080"/>
              <w:sz w:val="18"/>
              <w:szCs w:val="18"/>
            </w:rPr>
            <w:t xml:space="preserve"> </w:t>
          </w:r>
        </w:p>
      </w:tc>
    </w:tr>
  </w:tbl>
  <w:p w14:paraId="78ADBBF6" w14:textId="37386BB8" w:rsidR="001512E4" w:rsidRDefault="001512E4">
    <w:pPr>
      <w:pStyle w:val="Footer"/>
    </w:pPr>
    <w:r w:rsidRPr="00BB62AF">
      <w:rPr>
        <w:rFonts w:cstheme="minorHAnsi"/>
        <w:noProof/>
        <w:sz w:val="18"/>
        <w:szCs w:val="18"/>
        <w:lang w:eastAsia="en-IE"/>
      </w:rPr>
      <w:drawing>
        <wp:anchor distT="0" distB="0" distL="114300" distR="114300" simplePos="0" relativeHeight="251654144" behindDoc="1" locked="0" layoutInCell="1" allowOverlap="1" wp14:anchorId="06CE824C" wp14:editId="3B6957FB">
          <wp:simplePos x="0" y="0"/>
          <wp:positionH relativeFrom="column">
            <wp:posOffset>3783384</wp:posOffset>
          </wp:positionH>
          <wp:positionV relativeFrom="paragraph">
            <wp:posOffset>-444771</wp:posOffset>
          </wp:positionV>
          <wp:extent cx="989965" cy="532765"/>
          <wp:effectExtent l="0" t="0" r="635" b="635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9965" cy="5327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D3BE2" w14:textId="142CF361" w:rsidR="001512E4" w:rsidRDefault="001512E4">
    <w:pPr>
      <w:pStyle w:val="Footer"/>
      <w:jc w:val="right"/>
    </w:pPr>
  </w:p>
  <w:tbl>
    <w:tblPr>
      <w:tblW w:w="10080" w:type="dxa"/>
      <w:tblInd w:w="-540" w:type="dxa"/>
      <w:tblLook w:val="04A0" w:firstRow="1" w:lastRow="0" w:firstColumn="1" w:lastColumn="0" w:noHBand="0" w:noVBand="1"/>
    </w:tblPr>
    <w:tblGrid>
      <w:gridCol w:w="3420"/>
      <w:gridCol w:w="2250"/>
      <w:gridCol w:w="4410"/>
    </w:tblGrid>
    <w:tr w:rsidR="001512E4" w:rsidRPr="005F0637" w14:paraId="372ED1EB" w14:textId="77777777" w:rsidTr="00D45E35">
      <w:tc>
        <w:tcPr>
          <w:tcW w:w="3420" w:type="dxa"/>
          <w:shd w:val="clear" w:color="auto" w:fill="auto"/>
        </w:tcPr>
        <w:p w14:paraId="15957DDE" w14:textId="77777777" w:rsidR="001512E4" w:rsidRPr="005F0637" w:rsidRDefault="001512E4" w:rsidP="00D45E3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color w:val="A6A6A6"/>
              <w:sz w:val="18"/>
              <w:szCs w:val="18"/>
            </w:rPr>
            <w:t>REP032 QRF Self-Assessment Toolkit</w:t>
          </w:r>
        </w:p>
      </w:tc>
      <w:tc>
        <w:tcPr>
          <w:tcW w:w="2250" w:type="dxa"/>
          <w:shd w:val="clear" w:color="auto" w:fill="auto"/>
        </w:tcPr>
        <w:p w14:paraId="230A5DC1" w14:textId="77777777" w:rsidR="001512E4" w:rsidRPr="005F0637" w:rsidRDefault="001512E4" w:rsidP="00D45E3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5F0637">
            <w:rPr>
              <w:rFonts w:cstheme="minorHAnsi"/>
              <w:color w:val="808080"/>
              <w:sz w:val="18"/>
              <w:szCs w:val="18"/>
            </w:rPr>
            <w:t>Uncontrolled document</w:t>
          </w:r>
        </w:p>
      </w:tc>
      <w:tc>
        <w:tcPr>
          <w:tcW w:w="4410" w:type="dxa"/>
          <w:shd w:val="clear" w:color="auto" w:fill="auto"/>
        </w:tcPr>
        <w:p w14:paraId="5FBB801D" w14:textId="77777777" w:rsidR="001512E4" w:rsidRPr="005F0637" w:rsidRDefault="001512E4" w:rsidP="00D45E3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</w:p>
      </w:tc>
    </w:tr>
    <w:tr w:rsidR="001512E4" w:rsidRPr="00BB62AF" w14:paraId="59BABD7E" w14:textId="77777777" w:rsidTr="00D45E35">
      <w:tc>
        <w:tcPr>
          <w:tcW w:w="3420" w:type="dxa"/>
          <w:shd w:val="clear" w:color="auto" w:fill="auto"/>
        </w:tcPr>
        <w:p w14:paraId="1A38081A" w14:textId="77777777" w:rsidR="001512E4" w:rsidRPr="00BB62AF" w:rsidRDefault="001512E4" w:rsidP="00D45E3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b/>
              <w:color w:val="808080"/>
              <w:sz w:val="18"/>
              <w:szCs w:val="18"/>
            </w:rPr>
            <w:t>V 1 Approved: Feb 2019</w:t>
          </w:r>
        </w:p>
      </w:tc>
      <w:tc>
        <w:tcPr>
          <w:tcW w:w="2250" w:type="dxa"/>
          <w:shd w:val="clear" w:color="auto" w:fill="auto"/>
        </w:tcPr>
        <w:p w14:paraId="729B9E37" w14:textId="77777777" w:rsidR="001512E4" w:rsidRPr="00BB62AF" w:rsidRDefault="001512E4" w:rsidP="00D45E3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b/>
              <w:color w:val="808080"/>
              <w:sz w:val="18"/>
              <w:szCs w:val="18"/>
            </w:rPr>
            <w:t>when printed or copied.</w:t>
          </w:r>
        </w:p>
      </w:tc>
      <w:tc>
        <w:tcPr>
          <w:tcW w:w="4410" w:type="dxa"/>
          <w:shd w:val="clear" w:color="auto" w:fill="auto"/>
        </w:tcPr>
        <w:p w14:paraId="57119CD7" w14:textId="65CA20F0" w:rsidR="001512E4" w:rsidRPr="00BB62AF" w:rsidRDefault="001512E4" w:rsidP="00D45E3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color w:val="808080"/>
              <w:sz w:val="18"/>
              <w:szCs w:val="18"/>
            </w:rPr>
            <w:t xml:space="preserve"> Page 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begin"/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instrText xml:space="preserve"> PAGE </w:instrTex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separate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>32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end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 xml:space="preserve"> of 37</w:t>
          </w:r>
          <w:r>
            <w:rPr>
              <w:rFonts w:cstheme="minorHAnsi"/>
              <w:color w:val="808080"/>
              <w:sz w:val="18"/>
              <w:szCs w:val="18"/>
            </w:rPr>
            <w:t xml:space="preserve"> </w:t>
          </w:r>
          <w:r w:rsidRPr="00BB62AF">
            <w:rPr>
              <w:rFonts w:cstheme="minorHAnsi"/>
              <w:color w:val="808080"/>
              <w:sz w:val="18"/>
              <w:szCs w:val="18"/>
            </w:rPr>
            <w:t xml:space="preserve"> </w:t>
          </w:r>
        </w:p>
      </w:tc>
    </w:tr>
  </w:tbl>
  <w:p w14:paraId="19879CA6" w14:textId="50EE0427" w:rsidR="001512E4" w:rsidRDefault="001512E4" w:rsidP="00D45E35">
    <w:pPr>
      <w:pStyle w:val="Footer"/>
    </w:pPr>
    <w:r w:rsidRPr="00BB62AF">
      <w:rPr>
        <w:rFonts w:cstheme="minorHAnsi"/>
        <w:noProof/>
        <w:sz w:val="18"/>
        <w:szCs w:val="18"/>
        <w:lang w:eastAsia="en-IE"/>
      </w:rPr>
      <w:drawing>
        <wp:anchor distT="0" distB="0" distL="114300" distR="114300" simplePos="0" relativeHeight="251655168" behindDoc="1" locked="0" layoutInCell="1" allowOverlap="1" wp14:anchorId="0396DE8B" wp14:editId="4DE4202F">
          <wp:simplePos x="0" y="0"/>
          <wp:positionH relativeFrom="column">
            <wp:posOffset>3783384</wp:posOffset>
          </wp:positionH>
          <wp:positionV relativeFrom="paragraph">
            <wp:posOffset>-444771</wp:posOffset>
          </wp:positionV>
          <wp:extent cx="989965" cy="532765"/>
          <wp:effectExtent l="0" t="0" r="635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9965" cy="5327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1D5FE" w14:textId="4712BB95" w:rsidR="001512E4" w:rsidRDefault="001512E4">
    <w:pPr>
      <w:pStyle w:val="Footer"/>
      <w:jc w:val="right"/>
    </w:pPr>
    <w:r w:rsidRPr="00BB62AF">
      <w:rPr>
        <w:rFonts w:cstheme="minorHAnsi"/>
        <w:noProof/>
        <w:sz w:val="18"/>
        <w:szCs w:val="18"/>
        <w:lang w:eastAsia="en-IE"/>
      </w:rPr>
      <w:drawing>
        <wp:anchor distT="0" distB="0" distL="114300" distR="114300" simplePos="0" relativeHeight="251656192" behindDoc="1" locked="0" layoutInCell="1" allowOverlap="1" wp14:anchorId="413658A1" wp14:editId="42020271">
          <wp:simplePos x="0" y="0"/>
          <wp:positionH relativeFrom="column">
            <wp:posOffset>6090595</wp:posOffset>
          </wp:positionH>
          <wp:positionV relativeFrom="paragraph">
            <wp:posOffset>12760</wp:posOffset>
          </wp:positionV>
          <wp:extent cx="989965" cy="532765"/>
          <wp:effectExtent l="0" t="0" r="635" b="63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9965" cy="5327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tbl>
    <w:tblPr>
      <w:tblW w:w="14574" w:type="dxa"/>
      <w:tblInd w:w="-540" w:type="dxa"/>
      <w:tblLook w:val="04A0" w:firstRow="1" w:lastRow="0" w:firstColumn="1" w:lastColumn="0" w:noHBand="0" w:noVBand="1"/>
    </w:tblPr>
    <w:tblGrid>
      <w:gridCol w:w="3420"/>
      <w:gridCol w:w="5625"/>
      <w:gridCol w:w="5529"/>
    </w:tblGrid>
    <w:tr w:rsidR="001512E4" w:rsidRPr="005F0637" w14:paraId="42062B44" w14:textId="77777777" w:rsidTr="00EC29B5">
      <w:tc>
        <w:tcPr>
          <w:tcW w:w="3420" w:type="dxa"/>
          <w:shd w:val="clear" w:color="auto" w:fill="auto"/>
        </w:tcPr>
        <w:p w14:paraId="34B3285C" w14:textId="77777777" w:rsidR="001512E4" w:rsidRPr="005F0637" w:rsidRDefault="001512E4" w:rsidP="00EC29B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color w:val="A6A6A6"/>
              <w:sz w:val="18"/>
              <w:szCs w:val="18"/>
            </w:rPr>
            <w:t>REP032 QRF Self-Assessment Toolkit</w:t>
          </w:r>
        </w:p>
      </w:tc>
      <w:tc>
        <w:tcPr>
          <w:tcW w:w="5625" w:type="dxa"/>
          <w:shd w:val="clear" w:color="auto" w:fill="auto"/>
        </w:tcPr>
        <w:p w14:paraId="5820141B" w14:textId="77777777" w:rsidR="001512E4" w:rsidRPr="005F0637" w:rsidRDefault="001512E4" w:rsidP="00EC29B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5F0637">
            <w:rPr>
              <w:rFonts w:cstheme="minorHAnsi"/>
              <w:color w:val="808080"/>
              <w:sz w:val="18"/>
              <w:szCs w:val="18"/>
            </w:rPr>
            <w:t>Uncontrolled document</w:t>
          </w:r>
        </w:p>
      </w:tc>
      <w:tc>
        <w:tcPr>
          <w:tcW w:w="5529" w:type="dxa"/>
          <w:shd w:val="clear" w:color="auto" w:fill="auto"/>
        </w:tcPr>
        <w:p w14:paraId="61B042F9" w14:textId="77777777" w:rsidR="001512E4" w:rsidRPr="005F0637" w:rsidRDefault="001512E4" w:rsidP="00EC29B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</w:p>
      </w:tc>
    </w:tr>
    <w:tr w:rsidR="001512E4" w:rsidRPr="00BB62AF" w14:paraId="37E0D911" w14:textId="77777777" w:rsidTr="00EC29B5">
      <w:tc>
        <w:tcPr>
          <w:tcW w:w="3420" w:type="dxa"/>
          <w:shd w:val="clear" w:color="auto" w:fill="auto"/>
        </w:tcPr>
        <w:p w14:paraId="01B69D42" w14:textId="32628F23" w:rsidR="001512E4" w:rsidRPr="00BB62AF" w:rsidRDefault="001512E4" w:rsidP="00EC29B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b/>
              <w:color w:val="808080"/>
              <w:sz w:val="18"/>
              <w:szCs w:val="18"/>
            </w:rPr>
            <w:t>V</w:t>
          </w:r>
          <w:r w:rsidR="00BF60A2">
            <w:rPr>
              <w:rFonts w:cstheme="minorHAnsi"/>
              <w:b/>
              <w:color w:val="808080"/>
              <w:sz w:val="18"/>
              <w:szCs w:val="18"/>
            </w:rPr>
            <w:t>3</w:t>
          </w:r>
          <w:r>
            <w:rPr>
              <w:rFonts w:cstheme="minorHAnsi"/>
              <w:b/>
              <w:color w:val="808080"/>
              <w:sz w:val="18"/>
              <w:szCs w:val="18"/>
            </w:rPr>
            <w:t xml:space="preserve"> Approved: </w:t>
          </w:r>
          <w:r w:rsidR="00BF60A2">
            <w:rPr>
              <w:rFonts w:cstheme="minorHAnsi"/>
              <w:b/>
              <w:color w:val="808080"/>
              <w:sz w:val="18"/>
              <w:szCs w:val="18"/>
            </w:rPr>
            <w:t>October 2021</w:t>
          </w:r>
        </w:p>
      </w:tc>
      <w:tc>
        <w:tcPr>
          <w:tcW w:w="5625" w:type="dxa"/>
          <w:shd w:val="clear" w:color="auto" w:fill="auto"/>
        </w:tcPr>
        <w:p w14:paraId="55BBA060" w14:textId="77777777" w:rsidR="001512E4" w:rsidRPr="00BB62AF" w:rsidRDefault="001512E4" w:rsidP="00EC29B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b/>
              <w:color w:val="808080"/>
              <w:sz w:val="18"/>
              <w:szCs w:val="18"/>
            </w:rPr>
            <w:t>when printed or copied.</w:t>
          </w:r>
        </w:p>
      </w:tc>
      <w:tc>
        <w:tcPr>
          <w:tcW w:w="5529" w:type="dxa"/>
          <w:shd w:val="clear" w:color="auto" w:fill="auto"/>
        </w:tcPr>
        <w:p w14:paraId="1A0473F2" w14:textId="758ADCAA" w:rsidR="001512E4" w:rsidRPr="00BB62AF" w:rsidRDefault="001512E4" w:rsidP="00EC29B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color w:val="808080"/>
              <w:sz w:val="18"/>
              <w:szCs w:val="18"/>
            </w:rPr>
            <w:t xml:space="preserve"> Page 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begin"/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instrText xml:space="preserve"> PAGE </w:instrTex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separate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>2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end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 xml:space="preserve"> of 49</w:t>
          </w:r>
          <w:r>
            <w:rPr>
              <w:rFonts w:cstheme="minorHAnsi"/>
              <w:color w:val="808080"/>
              <w:sz w:val="18"/>
              <w:szCs w:val="18"/>
            </w:rPr>
            <w:t xml:space="preserve"> </w:t>
          </w:r>
          <w:r w:rsidRPr="00BB62AF">
            <w:rPr>
              <w:rFonts w:cstheme="minorHAnsi"/>
              <w:color w:val="808080"/>
              <w:sz w:val="18"/>
              <w:szCs w:val="18"/>
            </w:rPr>
            <w:t xml:space="preserve"> </w:t>
          </w:r>
        </w:p>
      </w:tc>
    </w:tr>
  </w:tbl>
  <w:p w14:paraId="76F8C8A5" w14:textId="1142B47C" w:rsidR="001512E4" w:rsidRDefault="001512E4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5C48C" w14:textId="77777777" w:rsidR="001512E4" w:rsidRDefault="001512E4">
    <w:pPr>
      <w:pStyle w:val="Footer"/>
      <w:jc w:val="right"/>
    </w:pPr>
  </w:p>
  <w:tbl>
    <w:tblPr>
      <w:tblW w:w="10080" w:type="dxa"/>
      <w:tblInd w:w="-540" w:type="dxa"/>
      <w:tblLook w:val="04A0" w:firstRow="1" w:lastRow="0" w:firstColumn="1" w:lastColumn="0" w:noHBand="0" w:noVBand="1"/>
    </w:tblPr>
    <w:tblGrid>
      <w:gridCol w:w="3420"/>
      <w:gridCol w:w="2250"/>
      <w:gridCol w:w="4410"/>
    </w:tblGrid>
    <w:tr w:rsidR="001512E4" w:rsidRPr="005F0637" w14:paraId="7C6EB614" w14:textId="77777777" w:rsidTr="00D45E35">
      <w:tc>
        <w:tcPr>
          <w:tcW w:w="3420" w:type="dxa"/>
          <w:shd w:val="clear" w:color="auto" w:fill="auto"/>
        </w:tcPr>
        <w:p w14:paraId="54C1E7CE" w14:textId="77777777" w:rsidR="001512E4" w:rsidRPr="005F0637" w:rsidRDefault="001512E4" w:rsidP="00D45E3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color w:val="A6A6A6"/>
              <w:sz w:val="18"/>
              <w:szCs w:val="18"/>
            </w:rPr>
            <w:t>REP032 QRF Self-Assessment Toolkit</w:t>
          </w:r>
        </w:p>
      </w:tc>
      <w:tc>
        <w:tcPr>
          <w:tcW w:w="2250" w:type="dxa"/>
          <w:shd w:val="clear" w:color="auto" w:fill="auto"/>
        </w:tcPr>
        <w:p w14:paraId="2DE6A57A" w14:textId="77777777" w:rsidR="001512E4" w:rsidRPr="005F0637" w:rsidRDefault="001512E4" w:rsidP="00D45E3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5F0637">
            <w:rPr>
              <w:rFonts w:cstheme="minorHAnsi"/>
              <w:color w:val="808080"/>
              <w:sz w:val="18"/>
              <w:szCs w:val="18"/>
            </w:rPr>
            <w:t>Uncontrolled document</w:t>
          </w:r>
        </w:p>
      </w:tc>
      <w:tc>
        <w:tcPr>
          <w:tcW w:w="4410" w:type="dxa"/>
          <w:shd w:val="clear" w:color="auto" w:fill="auto"/>
        </w:tcPr>
        <w:p w14:paraId="0466F26B" w14:textId="77777777" w:rsidR="001512E4" w:rsidRPr="005F0637" w:rsidRDefault="001512E4" w:rsidP="00D45E3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</w:p>
      </w:tc>
    </w:tr>
    <w:tr w:rsidR="001512E4" w:rsidRPr="00BB62AF" w14:paraId="7B2897D8" w14:textId="77777777" w:rsidTr="00D45E35">
      <w:tc>
        <w:tcPr>
          <w:tcW w:w="3420" w:type="dxa"/>
          <w:shd w:val="clear" w:color="auto" w:fill="auto"/>
        </w:tcPr>
        <w:p w14:paraId="3E4C1AD9" w14:textId="27A66D92" w:rsidR="001512E4" w:rsidRPr="00BB62AF" w:rsidRDefault="001512E4" w:rsidP="00D45E3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b/>
              <w:color w:val="808080"/>
              <w:sz w:val="18"/>
              <w:szCs w:val="18"/>
            </w:rPr>
            <w:t>V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3</w:t>
          </w:r>
          <w:r>
            <w:rPr>
              <w:rFonts w:cstheme="minorHAnsi"/>
              <w:b/>
              <w:color w:val="808080"/>
              <w:sz w:val="18"/>
              <w:szCs w:val="18"/>
            </w:rPr>
            <w:t xml:space="preserve"> Approved: 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October 2021</w:t>
          </w:r>
        </w:p>
      </w:tc>
      <w:tc>
        <w:tcPr>
          <w:tcW w:w="2250" w:type="dxa"/>
          <w:shd w:val="clear" w:color="auto" w:fill="auto"/>
        </w:tcPr>
        <w:p w14:paraId="08AEBACC" w14:textId="77777777" w:rsidR="001512E4" w:rsidRPr="00BB62AF" w:rsidRDefault="001512E4" w:rsidP="00D45E3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b/>
              <w:color w:val="808080"/>
              <w:sz w:val="18"/>
              <w:szCs w:val="18"/>
            </w:rPr>
            <w:t>when printed or copied.</w:t>
          </w:r>
        </w:p>
      </w:tc>
      <w:tc>
        <w:tcPr>
          <w:tcW w:w="4410" w:type="dxa"/>
          <w:shd w:val="clear" w:color="auto" w:fill="auto"/>
        </w:tcPr>
        <w:p w14:paraId="3240CDEC" w14:textId="0ACDC320" w:rsidR="001512E4" w:rsidRPr="00BB62AF" w:rsidRDefault="001512E4" w:rsidP="00D45E3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color w:val="808080"/>
              <w:sz w:val="18"/>
              <w:szCs w:val="18"/>
            </w:rPr>
            <w:t xml:space="preserve"> Page 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begin"/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instrText xml:space="preserve"> PAGE </w:instrTex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separate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>32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end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 xml:space="preserve"> of 49</w:t>
          </w:r>
          <w:r>
            <w:rPr>
              <w:rFonts w:cstheme="minorHAnsi"/>
              <w:color w:val="808080"/>
              <w:sz w:val="18"/>
              <w:szCs w:val="18"/>
            </w:rPr>
            <w:t xml:space="preserve"> </w:t>
          </w:r>
          <w:r w:rsidRPr="00BB62AF">
            <w:rPr>
              <w:rFonts w:cstheme="minorHAnsi"/>
              <w:color w:val="808080"/>
              <w:sz w:val="18"/>
              <w:szCs w:val="18"/>
            </w:rPr>
            <w:t xml:space="preserve"> </w:t>
          </w:r>
        </w:p>
      </w:tc>
    </w:tr>
  </w:tbl>
  <w:p w14:paraId="5F5633C0" w14:textId="77777777" w:rsidR="001512E4" w:rsidRDefault="001512E4" w:rsidP="00D45E35">
    <w:pPr>
      <w:pStyle w:val="Footer"/>
    </w:pPr>
    <w:r w:rsidRPr="00BB62AF">
      <w:rPr>
        <w:rFonts w:cstheme="minorHAnsi"/>
        <w:noProof/>
        <w:sz w:val="18"/>
        <w:szCs w:val="18"/>
        <w:lang w:eastAsia="en-IE"/>
      </w:rPr>
      <w:drawing>
        <wp:anchor distT="0" distB="0" distL="114300" distR="114300" simplePos="0" relativeHeight="251661312" behindDoc="1" locked="0" layoutInCell="1" allowOverlap="1" wp14:anchorId="090C3760" wp14:editId="34B5238F">
          <wp:simplePos x="0" y="0"/>
          <wp:positionH relativeFrom="column">
            <wp:posOffset>3783384</wp:posOffset>
          </wp:positionH>
          <wp:positionV relativeFrom="paragraph">
            <wp:posOffset>-444771</wp:posOffset>
          </wp:positionV>
          <wp:extent cx="989965" cy="532765"/>
          <wp:effectExtent l="0" t="0" r="635" b="63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9965" cy="5327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4C09C" w14:textId="33981F61" w:rsidR="001512E4" w:rsidRDefault="001512E4">
    <w:pPr>
      <w:pStyle w:val="Footer"/>
      <w:jc w:val="right"/>
    </w:pPr>
    <w:r w:rsidRPr="00BB62AF">
      <w:rPr>
        <w:rFonts w:cstheme="minorHAnsi"/>
        <w:noProof/>
        <w:sz w:val="18"/>
        <w:szCs w:val="18"/>
        <w:lang w:eastAsia="en-IE"/>
      </w:rPr>
      <w:drawing>
        <wp:anchor distT="0" distB="0" distL="114300" distR="114300" simplePos="0" relativeHeight="251657216" behindDoc="1" locked="0" layoutInCell="1" allowOverlap="1" wp14:anchorId="1EA1BBEA" wp14:editId="3F08F88B">
          <wp:simplePos x="0" y="0"/>
          <wp:positionH relativeFrom="column">
            <wp:posOffset>6026800</wp:posOffset>
          </wp:positionH>
          <wp:positionV relativeFrom="paragraph">
            <wp:posOffset>12759</wp:posOffset>
          </wp:positionV>
          <wp:extent cx="989965" cy="532765"/>
          <wp:effectExtent l="0" t="0" r="635" b="635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9965" cy="5327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tbl>
    <w:tblPr>
      <w:tblW w:w="14432" w:type="dxa"/>
      <w:tblInd w:w="-540" w:type="dxa"/>
      <w:tblLook w:val="04A0" w:firstRow="1" w:lastRow="0" w:firstColumn="1" w:lastColumn="0" w:noHBand="0" w:noVBand="1"/>
    </w:tblPr>
    <w:tblGrid>
      <w:gridCol w:w="3420"/>
      <w:gridCol w:w="4775"/>
      <w:gridCol w:w="6237"/>
    </w:tblGrid>
    <w:tr w:rsidR="001512E4" w:rsidRPr="005F0637" w14:paraId="3278D619" w14:textId="77777777" w:rsidTr="00EC29B5">
      <w:tc>
        <w:tcPr>
          <w:tcW w:w="3420" w:type="dxa"/>
          <w:shd w:val="clear" w:color="auto" w:fill="auto"/>
        </w:tcPr>
        <w:p w14:paraId="7232671D" w14:textId="77777777" w:rsidR="001512E4" w:rsidRPr="005F0637" w:rsidRDefault="001512E4" w:rsidP="00EC29B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color w:val="A6A6A6"/>
              <w:sz w:val="18"/>
              <w:szCs w:val="18"/>
            </w:rPr>
            <w:t>REP032 QRF Self-Assessment Toolkit</w:t>
          </w:r>
        </w:p>
      </w:tc>
      <w:tc>
        <w:tcPr>
          <w:tcW w:w="4775" w:type="dxa"/>
          <w:shd w:val="clear" w:color="auto" w:fill="auto"/>
        </w:tcPr>
        <w:p w14:paraId="12AAAA6A" w14:textId="77777777" w:rsidR="001512E4" w:rsidRPr="005F0637" w:rsidRDefault="001512E4" w:rsidP="00EC29B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5F0637">
            <w:rPr>
              <w:rFonts w:cstheme="minorHAnsi"/>
              <w:color w:val="808080"/>
              <w:sz w:val="18"/>
              <w:szCs w:val="18"/>
            </w:rPr>
            <w:t>Uncontrolled document</w:t>
          </w:r>
        </w:p>
      </w:tc>
      <w:tc>
        <w:tcPr>
          <w:tcW w:w="6237" w:type="dxa"/>
          <w:shd w:val="clear" w:color="auto" w:fill="auto"/>
        </w:tcPr>
        <w:p w14:paraId="3858671F" w14:textId="77777777" w:rsidR="001512E4" w:rsidRPr="005F0637" w:rsidRDefault="001512E4" w:rsidP="00EC29B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</w:p>
      </w:tc>
    </w:tr>
    <w:tr w:rsidR="001512E4" w:rsidRPr="00BB62AF" w14:paraId="51BB4467" w14:textId="77777777" w:rsidTr="00EC29B5">
      <w:tc>
        <w:tcPr>
          <w:tcW w:w="3420" w:type="dxa"/>
          <w:shd w:val="clear" w:color="auto" w:fill="auto"/>
        </w:tcPr>
        <w:p w14:paraId="60BA3BA5" w14:textId="054F34AB" w:rsidR="001512E4" w:rsidRPr="00BB62AF" w:rsidRDefault="001512E4" w:rsidP="00EC29B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b/>
              <w:color w:val="808080"/>
              <w:sz w:val="18"/>
              <w:szCs w:val="18"/>
            </w:rPr>
            <w:t>V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3</w:t>
          </w:r>
          <w:r>
            <w:rPr>
              <w:rFonts w:cstheme="minorHAnsi"/>
              <w:b/>
              <w:color w:val="808080"/>
              <w:sz w:val="18"/>
              <w:szCs w:val="18"/>
            </w:rPr>
            <w:t xml:space="preserve"> Approved: 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October 2021</w:t>
          </w:r>
        </w:p>
      </w:tc>
      <w:tc>
        <w:tcPr>
          <w:tcW w:w="4775" w:type="dxa"/>
          <w:shd w:val="clear" w:color="auto" w:fill="auto"/>
        </w:tcPr>
        <w:p w14:paraId="638F1C7B" w14:textId="77777777" w:rsidR="001512E4" w:rsidRPr="00BB62AF" w:rsidRDefault="001512E4" w:rsidP="00EC29B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b/>
              <w:color w:val="808080"/>
              <w:sz w:val="18"/>
              <w:szCs w:val="18"/>
            </w:rPr>
            <w:t>when printed or copied.</w:t>
          </w:r>
        </w:p>
      </w:tc>
      <w:tc>
        <w:tcPr>
          <w:tcW w:w="6237" w:type="dxa"/>
          <w:shd w:val="clear" w:color="auto" w:fill="auto"/>
        </w:tcPr>
        <w:p w14:paraId="044477F9" w14:textId="473F1EA5" w:rsidR="001512E4" w:rsidRPr="00BB62AF" w:rsidRDefault="001512E4" w:rsidP="00EC29B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color w:val="808080"/>
              <w:sz w:val="18"/>
              <w:szCs w:val="18"/>
            </w:rPr>
            <w:t xml:space="preserve"> Page 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begin"/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instrText xml:space="preserve"> PAGE </w:instrTex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separate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>32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end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 xml:space="preserve"> of 49</w:t>
          </w:r>
          <w:r>
            <w:rPr>
              <w:rFonts w:cstheme="minorHAnsi"/>
              <w:color w:val="808080"/>
              <w:sz w:val="18"/>
              <w:szCs w:val="18"/>
            </w:rPr>
            <w:t xml:space="preserve"> </w:t>
          </w:r>
          <w:r w:rsidRPr="00BB62AF">
            <w:rPr>
              <w:rFonts w:cstheme="minorHAnsi"/>
              <w:color w:val="808080"/>
              <w:sz w:val="18"/>
              <w:szCs w:val="18"/>
            </w:rPr>
            <w:t xml:space="preserve"> </w:t>
          </w:r>
        </w:p>
      </w:tc>
    </w:tr>
  </w:tbl>
  <w:p w14:paraId="2D472D4D" w14:textId="1FE87333" w:rsidR="001512E4" w:rsidRDefault="001512E4" w:rsidP="00D45E35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97442" w14:textId="058E4CB6" w:rsidR="001512E4" w:rsidRDefault="001512E4">
    <w:pPr>
      <w:pStyle w:val="Footer"/>
      <w:jc w:val="right"/>
    </w:pPr>
    <w:r w:rsidRPr="00BB62AF">
      <w:rPr>
        <w:rFonts w:cstheme="minorHAnsi"/>
        <w:noProof/>
        <w:sz w:val="18"/>
        <w:szCs w:val="18"/>
        <w:lang w:eastAsia="en-IE"/>
      </w:rPr>
      <w:drawing>
        <wp:anchor distT="0" distB="0" distL="114300" distR="114300" simplePos="0" relativeHeight="251659264" behindDoc="1" locked="0" layoutInCell="1" allowOverlap="1" wp14:anchorId="2C6C1365" wp14:editId="18EABE92">
          <wp:simplePos x="0" y="0"/>
          <wp:positionH relativeFrom="column">
            <wp:posOffset>4016937</wp:posOffset>
          </wp:positionH>
          <wp:positionV relativeFrom="paragraph">
            <wp:posOffset>12700</wp:posOffset>
          </wp:positionV>
          <wp:extent cx="989965" cy="532765"/>
          <wp:effectExtent l="0" t="0" r="635" b="635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9965" cy="5327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tbl>
    <w:tblPr>
      <w:tblW w:w="9740" w:type="dxa"/>
      <w:tblInd w:w="-540" w:type="dxa"/>
      <w:tblLook w:val="04A0" w:firstRow="1" w:lastRow="0" w:firstColumn="1" w:lastColumn="0" w:noHBand="0" w:noVBand="1"/>
    </w:tblPr>
    <w:tblGrid>
      <w:gridCol w:w="2950"/>
      <w:gridCol w:w="4826"/>
      <w:gridCol w:w="1964"/>
    </w:tblGrid>
    <w:tr w:rsidR="001512E4" w:rsidRPr="005F0637" w14:paraId="76B6C0EB" w14:textId="77777777" w:rsidTr="00A27B43">
      <w:trPr>
        <w:trHeight w:val="289"/>
      </w:trPr>
      <w:tc>
        <w:tcPr>
          <w:tcW w:w="2950" w:type="dxa"/>
          <w:shd w:val="clear" w:color="auto" w:fill="auto"/>
        </w:tcPr>
        <w:p w14:paraId="526DDD78" w14:textId="77777777" w:rsidR="001512E4" w:rsidRPr="005F0637" w:rsidRDefault="001512E4" w:rsidP="00EC29B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color w:val="A6A6A6"/>
              <w:sz w:val="18"/>
              <w:szCs w:val="18"/>
            </w:rPr>
            <w:t>REP032 QRF Self-Assessment Toolkit</w:t>
          </w:r>
        </w:p>
      </w:tc>
      <w:tc>
        <w:tcPr>
          <w:tcW w:w="4826" w:type="dxa"/>
          <w:shd w:val="clear" w:color="auto" w:fill="auto"/>
        </w:tcPr>
        <w:p w14:paraId="5BD62819" w14:textId="77777777" w:rsidR="001512E4" w:rsidRPr="005F0637" w:rsidRDefault="001512E4" w:rsidP="00EC29B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5F0637">
            <w:rPr>
              <w:rFonts w:cstheme="minorHAnsi"/>
              <w:color w:val="808080"/>
              <w:sz w:val="18"/>
              <w:szCs w:val="18"/>
            </w:rPr>
            <w:t>Uncontrolled document</w:t>
          </w:r>
        </w:p>
      </w:tc>
      <w:tc>
        <w:tcPr>
          <w:tcW w:w="1964" w:type="dxa"/>
          <w:shd w:val="clear" w:color="auto" w:fill="auto"/>
        </w:tcPr>
        <w:p w14:paraId="41CD2950" w14:textId="77777777" w:rsidR="001512E4" w:rsidRPr="005F0637" w:rsidRDefault="001512E4" w:rsidP="00EC29B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</w:p>
      </w:tc>
    </w:tr>
    <w:tr w:rsidR="001512E4" w:rsidRPr="00BB62AF" w14:paraId="53DC6EE6" w14:textId="77777777" w:rsidTr="00A27B43">
      <w:trPr>
        <w:trHeight w:val="87"/>
      </w:trPr>
      <w:tc>
        <w:tcPr>
          <w:tcW w:w="2950" w:type="dxa"/>
          <w:shd w:val="clear" w:color="auto" w:fill="auto"/>
        </w:tcPr>
        <w:p w14:paraId="5C13F5EC" w14:textId="4AD2F4F3" w:rsidR="001512E4" w:rsidRPr="00BB62AF" w:rsidRDefault="001512E4" w:rsidP="00EC29B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b/>
              <w:color w:val="808080"/>
              <w:sz w:val="18"/>
              <w:szCs w:val="18"/>
            </w:rPr>
            <w:t>V 2 Approved: June 2019</w:t>
          </w:r>
        </w:p>
      </w:tc>
      <w:tc>
        <w:tcPr>
          <w:tcW w:w="4826" w:type="dxa"/>
          <w:shd w:val="clear" w:color="auto" w:fill="auto"/>
        </w:tcPr>
        <w:p w14:paraId="04CE5700" w14:textId="77777777" w:rsidR="001512E4" w:rsidRPr="00BB62AF" w:rsidRDefault="001512E4" w:rsidP="00EC29B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b/>
              <w:color w:val="808080"/>
              <w:sz w:val="18"/>
              <w:szCs w:val="18"/>
            </w:rPr>
            <w:t>when printed or copied.</w:t>
          </w:r>
        </w:p>
      </w:tc>
      <w:tc>
        <w:tcPr>
          <w:tcW w:w="1964" w:type="dxa"/>
          <w:shd w:val="clear" w:color="auto" w:fill="auto"/>
        </w:tcPr>
        <w:p w14:paraId="7AEC3C91" w14:textId="633E84C2" w:rsidR="001512E4" w:rsidRPr="00BB62AF" w:rsidRDefault="001512E4" w:rsidP="00EC29B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color w:val="808080"/>
              <w:sz w:val="18"/>
              <w:szCs w:val="18"/>
            </w:rPr>
            <w:t xml:space="preserve"> Page 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begin"/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instrText xml:space="preserve"> PAGE </w:instrTex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separate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>2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end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 xml:space="preserve"> of 49</w:t>
          </w:r>
          <w:r>
            <w:rPr>
              <w:rFonts w:cstheme="minorHAnsi"/>
              <w:color w:val="808080"/>
              <w:sz w:val="18"/>
              <w:szCs w:val="18"/>
            </w:rPr>
            <w:t xml:space="preserve"> </w:t>
          </w:r>
          <w:r w:rsidRPr="00BB62AF">
            <w:rPr>
              <w:rFonts w:cstheme="minorHAnsi"/>
              <w:color w:val="808080"/>
              <w:sz w:val="18"/>
              <w:szCs w:val="18"/>
            </w:rPr>
            <w:t xml:space="preserve"> </w:t>
          </w:r>
        </w:p>
      </w:tc>
    </w:tr>
  </w:tbl>
  <w:p w14:paraId="4A9760DE" w14:textId="77777777" w:rsidR="001512E4" w:rsidRDefault="001512E4" w:rsidP="00A27B43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61EE7" w14:textId="77777777" w:rsidR="001512E4" w:rsidRDefault="001512E4">
    <w:pPr>
      <w:pStyle w:val="Footer"/>
      <w:jc w:val="right"/>
    </w:pPr>
  </w:p>
  <w:tbl>
    <w:tblPr>
      <w:tblW w:w="10080" w:type="dxa"/>
      <w:tblInd w:w="-540" w:type="dxa"/>
      <w:tblLook w:val="04A0" w:firstRow="1" w:lastRow="0" w:firstColumn="1" w:lastColumn="0" w:noHBand="0" w:noVBand="1"/>
    </w:tblPr>
    <w:tblGrid>
      <w:gridCol w:w="3420"/>
      <w:gridCol w:w="2250"/>
      <w:gridCol w:w="4410"/>
    </w:tblGrid>
    <w:tr w:rsidR="001512E4" w:rsidRPr="005F0637" w14:paraId="01CA246E" w14:textId="77777777" w:rsidTr="00D45E35">
      <w:tc>
        <w:tcPr>
          <w:tcW w:w="3420" w:type="dxa"/>
          <w:shd w:val="clear" w:color="auto" w:fill="auto"/>
        </w:tcPr>
        <w:p w14:paraId="479C5956" w14:textId="77777777" w:rsidR="001512E4" w:rsidRPr="005F0637" w:rsidRDefault="001512E4" w:rsidP="00D45E3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color w:val="A6A6A6"/>
              <w:sz w:val="18"/>
              <w:szCs w:val="18"/>
            </w:rPr>
            <w:t>REP032 QRF Self-Assessment Toolkit</w:t>
          </w:r>
        </w:p>
      </w:tc>
      <w:tc>
        <w:tcPr>
          <w:tcW w:w="2250" w:type="dxa"/>
          <w:shd w:val="clear" w:color="auto" w:fill="auto"/>
        </w:tcPr>
        <w:p w14:paraId="541C14C7" w14:textId="77777777" w:rsidR="001512E4" w:rsidRPr="005F0637" w:rsidRDefault="001512E4" w:rsidP="00D45E3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5F0637">
            <w:rPr>
              <w:rFonts w:cstheme="minorHAnsi"/>
              <w:color w:val="808080"/>
              <w:sz w:val="18"/>
              <w:szCs w:val="18"/>
            </w:rPr>
            <w:t>Uncontrolled document</w:t>
          </w:r>
        </w:p>
      </w:tc>
      <w:tc>
        <w:tcPr>
          <w:tcW w:w="4410" w:type="dxa"/>
          <w:shd w:val="clear" w:color="auto" w:fill="auto"/>
        </w:tcPr>
        <w:p w14:paraId="5455FCA5" w14:textId="77777777" w:rsidR="001512E4" w:rsidRPr="005F0637" w:rsidRDefault="001512E4" w:rsidP="00D45E3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</w:p>
      </w:tc>
    </w:tr>
    <w:tr w:rsidR="001512E4" w:rsidRPr="00BB62AF" w14:paraId="24885A28" w14:textId="77777777" w:rsidTr="00D45E35">
      <w:tc>
        <w:tcPr>
          <w:tcW w:w="3420" w:type="dxa"/>
          <w:shd w:val="clear" w:color="auto" w:fill="auto"/>
        </w:tcPr>
        <w:p w14:paraId="42E4454F" w14:textId="2D4486BC" w:rsidR="001512E4" w:rsidRPr="00BB62AF" w:rsidRDefault="001512E4" w:rsidP="00D45E35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b/>
              <w:color w:val="808080"/>
              <w:sz w:val="18"/>
              <w:szCs w:val="18"/>
            </w:rPr>
            <w:t>V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3</w:t>
          </w:r>
          <w:r>
            <w:rPr>
              <w:rFonts w:cstheme="minorHAnsi"/>
              <w:b/>
              <w:color w:val="808080"/>
              <w:sz w:val="18"/>
              <w:szCs w:val="18"/>
            </w:rPr>
            <w:t xml:space="preserve"> Approved: 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October 2021</w:t>
          </w:r>
        </w:p>
      </w:tc>
      <w:tc>
        <w:tcPr>
          <w:tcW w:w="2250" w:type="dxa"/>
          <w:shd w:val="clear" w:color="auto" w:fill="auto"/>
        </w:tcPr>
        <w:p w14:paraId="4A43CE21" w14:textId="77777777" w:rsidR="001512E4" w:rsidRPr="00BB62AF" w:rsidRDefault="001512E4" w:rsidP="00D45E35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b/>
              <w:color w:val="808080"/>
              <w:sz w:val="18"/>
              <w:szCs w:val="18"/>
            </w:rPr>
            <w:t>when printed or copied.</w:t>
          </w:r>
        </w:p>
      </w:tc>
      <w:tc>
        <w:tcPr>
          <w:tcW w:w="4410" w:type="dxa"/>
          <w:shd w:val="clear" w:color="auto" w:fill="auto"/>
        </w:tcPr>
        <w:p w14:paraId="26479E15" w14:textId="44974090" w:rsidR="001512E4" w:rsidRPr="00BB62AF" w:rsidRDefault="001512E4" w:rsidP="00D45E35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color w:val="808080"/>
              <w:sz w:val="18"/>
              <w:szCs w:val="18"/>
            </w:rPr>
            <w:t xml:space="preserve"> Page 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begin"/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instrText xml:space="preserve"> PAGE </w:instrTex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separate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>32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end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 xml:space="preserve"> of 49</w:t>
          </w:r>
          <w:r>
            <w:rPr>
              <w:rFonts w:cstheme="minorHAnsi"/>
              <w:color w:val="808080"/>
              <w:sz w:val="18"/>
              <w:szCs w:val="18"/>
            </w:rPr>
            <w:t xml:space="preserve"> </w:t>
          </w:r>
          <w:r w:rsidRPr="00BB62AF">
            <w:rPr>
              <w:rFonts w:cstheme="minorHAnsi"/>
              <w:color w:val="808080"/>
              <w:sz w:val="18"/>
              <w:szCs w:val="18"/>
            </w:rPr>
            <w:t xml:space="preserve"> </w:t>
          </w:r>
        </w:p>
      </w:tc>
    </w:tr>
  </w:tbl>
  <w:p w14:paraId="1DF771CC" w14:textId="77777777" w:rsidR="001512E4" w:rsidRDefault="001512E4" w:rsidP="00D45E35">
    <w:pPr>
      <w:pStyle w:val="Footer"/>
    </w:pPr>
    <w:r w:rsidRPr="00BB62AF">
      <w:rPr>
        <w:rFonts w:cstheme="minorHAnsi"/>
        <w:noProof/>
        <w:sz w:val="18"/>
        <w:szCs w:val="18"/>
        <w:lang w:eastAsia="en-IE"/>
      </w:rPr>
      <w:drawing>
        <wp:anchor distT="0" distB="0" distL="114300" distR="114300" simplePos="0" relativeHeight="251660288" behindDoc="1" locked="0" layoutInCell="1" allowOverlap="1" wp14:anchorId="38D55A9A" wp14:editId="6C01A853">
          <wp:simplePos x="0" y="0"/>
          <wp:positionH relativeFrom="column">
            <wp:posOffset>3783384</wp:posOffset>
          </wp:positionH>
          <wp:positionV relativeFrom="paragraph">
            <wp:posOffset>-444771</wp:posOffset>
          </wp:positionV>
          <wp:extent cx="989965" cy="532765"/>
          <wp:effectExtent l="0" t="0" r="635" b="63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9965" cy="5327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80FF4" w14:textId="11E63A27" w:rsidR="001512E4" w:rsidRDefault="001512E4">
    <w:pPr>
      <w:pStyle w:val="Footer"/>
      <w:jc w:val="right"/>
    </w:pPr>
    <w:r w:rsidRPr="00BB62AF">
      <w:rPr>
        <w:rFonts w:cstheme="minorHAnsi"/>
        <w:noProof/>
        <w:sz w:val="18"/>
        <w:szCs w:val="18"/>
        <w:lang w:eastAsia="en-IE"/>
      </w:rPr>
      <w:drawing>
        <wp:anchor distT="0" distB="0" distL="114300" distR="114300" simplePos="0" relativeHeight="251663360" behindDoc="1" locked="0" layoutInCell="1" allowOverlap="1" wp14:anchorId="630A78A2" wp14:editId="3DD40C6D">
          <wp:simplePos x="0" y="0"/>
          <wp:positionH relativeFrom="column">
            <wp:posOffset>6116955</wp:posOffset>
          </wp:positionH>
          <wp:positionV relativeFrom="paragraph">
            <wp:posOffset>46355</wp:posOffset>
          </wp:positionV>
          <wp:extent cx="989965" cy="532765"/>
          <wp:effectExtent l="0" t="0" r="635" b="635"/>
          <wp:wrapNone/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9965" cy="5327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tbl>
    <w:tblPr>
      <w:tblW w:w="14574" w:type="dxa"/>
      <w:tblInd w:w="-540" w:type="dxa"/>
      <w:tblLook w:val="04A0" w:firstRow="1" w:lastRow="0" w:firstColumn="1" w:lastColumn="0" w:noHBand="0" w:noVBand="1"/>
    </w:tblPr>
    <w:tblGrid>
      <w:gridCol w:w="3420"/>
      <w:gridCol w:w="5625"/>
      <w:gridCol w:w="5529"/>
    </w:tblGrid>
    <w:tr w:rsidR="001512E4" w:rsidRPr="005F0637" w14:paraId="29AE185E" w14:textId="77777777" w:rsidTr="00310B26">
      <w:tc>
        <w:tcPr>
          <w:tcW w:w="3420" w:type="dxa"/>
          <w:shd w:val="clear" w:color="auto" w:fill="auto"/>
        </w:tcPr>
        <w:p w14:paraId="66EAE1B9" w14:textId="77777777" w:rsidR="001512E4" w:rsidRPr="005F0637" w:rsidRDefault="001512E4" w:rsidP="00310B26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color w:val="A6A6A6"/>
              <w:sz w:val="18"/>
              <w:szCs w:val="18"/>
            </w:rPr>
            <w:t>REP032 QRF Self-Assessment Toolkit</w:t>
          </w:r>
        </w:p>
      </w:tc>
      <w:tc>
        <w:tcPr>
          <w:tcW w:w="5625" w:type="dxa"/>
          <w:shd w:val="clear" w:color="auto" w:fill="auto"/>
        </w:tcPr>
        <w:p w14:paraId="5BE25C55" w14:textId="77777777" w:rsidR="001512E4" w:rsidRPr="005F0637" w:rsidRDefault="001512E4" w:rsidP="00310B26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5F0637">
            <w:rPr>
              <w:rFonts w:cstheme="minorHAnsi"/>
              <w:color w:val="808080"/>
              <w:sz w:val="18"/>
              <w:szCs w:val="18"/>
            </w:rPr>
            <w:t>Uncontrolled document</w:t>
          </w:r>
        </w:p>
      </w:tc>
      <w:tc>
        <w:tcPr>
          <w:tcW w:w="5529" w:type="dxa"/>
          <w:shd w:val="clear" w:color="auto" w:fill="auto"/>
        </w:tcPr>
        <w:p w14:paraId="15FD18D3" w14:textId="77777777" w:rsidR="001512E4" w:rsidRPr="005F0637" w:rsidRDefault="001512E4" w:rsidP="00310B26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</w:p>
      </w:tc>
    </w:tr>
    <w:tr w:rsidR="001512E4" w:rsidRPr="00BB62AF" w14:paraId="057DB2C1" w14:textId="77777777" w:rsidTr="00310B26">
      <w:tc>
        <w:tcPr>
          <w:tcW w:w="3420" w:type="dxa"/>
          <w:shd w:val="clear" w:color="auto" w:fill="auto"/>
        </w:tcPr>
        <w:p w14:paraId="16E98D17" w14:textId="6836A719" w:rsidR="001512E4" w:rsidRPr="00BB62AF" w:rsidRDefault="001512E4" w:rsidP="00310B26">
          <w:pPr>
            <w:pStyle w:val="Footer"/>
            <w:tabs>
              <w:tab w:val="left" w:pos="0"/>
            </w:tabs>
            <w:rPr>
              <w:rFonts w:cstheme="minorHAnsi"/>
              <w:color w:val="A6A6A6"/>
              <w:sz w:val="18"/>
              <w:szCs w:val="18"/>
            </w:rPr>
          </w:pPr>
          <w:r>
            <w:rPr>
              <w:rFonts w:cstheme="minorHAnsi"/>
              <w:b/>
              <w:color w:val="808080"/>
              <w:sz w:val="18"/>
              <w:szCs w:val="18"/>
            </w:rPr>
            <w:t>V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3</w:t>
          </w:r>
          <w:r>
            <w:rPr>
              <w:rFonts w:cstheme="minorHAnsi"/>
              <w:b/>
              <w:color w:val="808080"/>
              <w:sz w:val="18"/>
              <w:szCs w:val="18"/>
            </w:rPr>
            <w:t xml:space="preserve"> Approved: </w:t>
          </w:r>
          <w:r w:rsidR="00B377BE">
            <w:rPr>
              <w:rFonts w:cstheme="minorHAnsi"/>
              <w:b/>
              <w:color w:val="808080"/>
              <w:sz w:val="18"/>
              <w:szCs w:val="18"/>
            </w:rPr>
            <w:t>October 2021</w:t>
          </w:r>
        </w:p>
      </w:tc>
      <w:tc>
        <w:tcPr>
          <w:tcW w:w="5625" w:type="dxa"/>
          <w:shd w:val="clear" w:color="auto" w:fill="auto"/>
        </w:tcPr>
        <w:p w14:paraId="18D67503" w14:textId="77777777" w:rsidR="001512E4" w:rsidRPr="00BB62AF" w:rsidRDefault="001512E4" w:rsidP="00310B26">
          <w:pPr>
            <w:pStyle w:val="Footer"/>
            <w:tabs>
              <w:tab w:val="left" w:pos="0"/>
            </w:tabs>
            <w:jc w:val="center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b/>
              <w:color w:val="808080"/>
              <w:sz w:val="18"/>
              <w:szCs w:val="18"/>
            </w:rPr>
            <w:t>when printed or copied.</w:t>
          </w:r>
        </w:p>
      </w:tc>
      <w:tc>
        <w:tcPr>
          <w:tcW w:w="5529" w:type="dxa"/>
          <w:shd w:val="clear" w:color="auto" w:fill="auto"/>
        </w:tcPr>
        <w:p w14:paraId="7653BCC4" w14:textId="390F1004" w:rsidR="001512E4" w:rsidRPr="00BB62AF" w:rsidRDefault="001512E4" w:rsidP="00310B26">
          <w:pPr>
            <w:pStyle w:val="Footer"/>
            <w:tabs>
              <w:tab w:val="left" w:pos="0"/>
            </w:tabs>
            <w:jc w:val="right"/>
            <w:rPr>
              <w:rFonts w:cstheme="minorHAnsi"/>
              <w:color w:val="A6A6A6"/>
              <w:sz w:val="18"/>
              <w:szCs w:val="18"/>
            </w:rPr>
          </w:pPr>
          <w:r w:rsidRPr="00BB62AF">
            <w:rPr>
              <w:rFonts w:cstheme="minorHAnsi"/>
              <w:color w:val="808080"/>
              <w:sz w:val="18"/>
              <w:szCs w:val="18"/>
            </w:rPr>
            <w:t xml:space="preserve"> Page 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begin"/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instrText xml:space="preserve"> PAGE </w:instrTex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separate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>2</w:t>
          </w:r>
          <w:r w:rsidRPr="00BB62AF">
            <w:rPr>
              <w:rFonts w:cstheme="minorHAnsi"/>
              <w:b/>
              <w:bCs/>
              <w:color w:val="808080"/>
              <w:sz w:val="18"/>
              <w:szCs w:val="18"/>
            </w:rPr>
            <w:fldChar w:fldCharType="end"/>
          </w:r>
          <w:r>
            <w:rPr>
              <w:rFonts w:cstheme="minorHAnsi"/>
              <w:b/>
              <w:bCs/>
              <w:color w:val="808080"/>
              <w:sz w:val="18"/>
              <w:szCs w:val="18"/>
            </w:rPr>
            <w:t xml:space="preserve"> of 49</w:t>
          </w:r>
          <w:r>
            <w:rPr>
              <w:rFonts w:cstheme="minorHAnsi"/>
              <w:color w:val="808080"/>
              <w:sz w:val="18"/>
              <w:szCs w:val="18"/>
            </w:rPr>
            <w:t xml:space="preserve"> </w:t>
          </w:r>
          <w:r w:rsidRPr="00BB62AF">
            <w:rPr>
              <w:rFonts w:cstheme="minorHAnsi"/>
              <w:color w:val="808080"/>
              <w:sz w:val="18"/>
              <w:szCs w:val="18"/>
            </w:rPr>
            <w:t xml:space="preserve"> </w:t>
          </w:r>
        </w:p>
      </w:tc>
    </w:tr>
  </w:tbl>
  <w:p w14:paraId="0688E3B4" w14:textId="7BA79422" w:rsidR="001512E4" w:rsidRDefault="001512E4" w:rsidP="00723E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920D2" w14:textId="77777777" w:rsidR="001D2D24" w:rsidRDefault="001D2D24" w:rsidP="00FF0731">
      <w:pPr>
        <w:spacing w:after="0" w:line="240" w:lineRule="auto"/>
      </w:pPr>
      <w:r>
        <w:separator/>
      </w:r>
    </w:p>
  </w:footnote>
  <w:footnote w:type="continuationSeparator" w:id="0">
    <w:p w14:paraId="05D45179" w14:textId="77777777" w:rsidR="001D2D24" w:rsidRDefault="001D2D24" w:rsidP="00FF07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10FE3" w14:textId="20ABF528" w:rsidR="001512E4" w:rsidRDefault="001512E4" w:rsidP="001B3AEB">
    <w:pPr>
      <w:pStyle w:val="Header"/>
      <w:jc w:val="right"/>
    </w:pPr>
    <w:r>
      <w:rPr>
        <w:rFonts w:ascii="Arial" w:hAnsi="Arial"/>
        <w:b/>
        <w:noProof/>
        <w:sz w:val="20"/>
        <w:lang w:val="en-US"/>
      </w:rPr>
      <w:drawing>
        <wp:anchor distT="0" distB="0" distL="114300" distR="114300" simplePos="0" relativeHeight="251653120" behindDoc="0" locked="0" layoutInCell="1" allowOverlap="1" wp14:anchorId="14FB4C83" wp14:editId="7FE8C895">
          <wp:simplePos x="0" y="0"/>
          <wp:positionH relativeFrom="margin">
            <wp:posOffset>7950835</wp:posOffset>
          </wp:positionH>
          <wp:positionV relativeFrom="margin">
            <wp:posOffset>-714375</wp:posOffset>
          </wp:positionV>
          <wp:extent cx="1038225" cy="561975"/>
          <wp:effectExtent l="0" t="0" r="9525" b="9525"/>
          <wp:wrapSquare wrapText="bothSides"/>
          <wp:docPr id="9" name="Picture 9" descr="ph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h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225" cy="561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49E5F" w14:textId="78104DB9" w:rsidR="001512E4" w:rsidRPr="00D45E35" w:rsidRDefault="001512E4" w:rsidP="00D45E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38FB3" w14:textId="1CDBE15B" w:rsidR="001512E4" w:rsidRPr="00D45E35" w:rsidRDefault="001512E4" w:rsidP="00D45E3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0AC23" w14:textId="594CC997" w:rsidR="001512E4" w:rsidRDefault="001512E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FFE8" w14:textId="3EDAAD3F" w:rsidR="001512E4" w:rsidRDefault="001D2D24" w:rsidP="00B94782">
    <w:pPr>
      <w:pStyle w:val="Header"/>
      <w:tabs>
        <w:tab w:val="clear" w:pos="4513"/>
        <w:tab w:val="left" w:pos="8055"/>
      </w:tabs>
      <w:jc w:val="center"/>
    </w:pPr>
    <w:r>
      <w:rPr>
        <w:noProof/>
        <w:sz w:val="320"/>
        <w:szCs w:val="320"/>
      </w:rPr>
      <w:pict w14:anchorId="1D901F7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922611" o:spid="_x0000_s1034" type="#_x0000_t136" style="position:absolute;left:0;text-align:left;margin-left:117.7pt;margin-top:142.55pt;width:458.45pt;height:161.05pt;rotation:22795167fd;z-index:-251652096;mso-position-horizontal-relative:margin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  <w:r w:rsidR="001512E4">
      <w:rPr>
        <w:rFonts w:ascii="Arial" w:hAnsi="Arial"/>
        <w:b/>
        <w:noProof/>
        <w:sz w:val="20"/>
        <w:lang w:val="en-US"/>
      </w:rPr>
      <w:drawing>
        <wp:anchor distT="0" distB="0" distL="114300" distR="114300" simplePos="0" relativeHeight="251652096" behindDoc="0" locked="0" layoutInCell="1" allowOverlap="1" wp14:anchorId="416E5A85" wp14:editId="4193883E">
          <wp:simplePos x="0" y="0"/>
          <wp:positionH relativeFrom="margin">
            <wp:posOffset>7848600</wp:posOffset>
          </wp:positionH>
          <wp:positionV relativeFrom="margin">
            <wp:posOffset>-713105</wp:posOffset>
          </wp:positionV>
          <wp:extent cx="1038225" cy="561975"/>
          <wp:effectExtent l="0" t="0" r="9525" b="9525"/>
          <wp:wrapSquare wrapText="bothSides"/>
          <wp:docPr id="19" name="Picture 1" descr="ph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h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225" cy="561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7D221" w14:textId="1E3FF63F" w:rsidR="001512E4" w:rsidRDefault="001512E4" w:rsidP="00F82C1A">
    <w:pPr>
      <w:pStyle w:val="Header"/>
      <w:tabs>
        <w:tab w:val="clear" w:pos="4513"/>
        <w:tab w:val="left" w:pos="8055"/>
      </w:tabs>
    </w:pPr>
    <w:r>
      <w:rPr>
        <w:rFonts w:ascii="Arial" w:hAnsi="Arial"/>
        <w:b/>
        <w:noProof/>
        <w:sz w:val="20"/>
        <w:lang w:val="en-US"/>
      </w:rPr>
      <w:drawing>
        <wp:anchor distT="0" distB="0" distL="114300" distR="114300" simplePos="0" relativeHeight="251651072" behindDoc="0" locked="0" layoutInCell="1" allowOverlap="1" wp14:anchorId="25887C7C" wp14:editId="16D6A415">
          <wp:simplePos x="0" y="0"/>
          <wp:positionH relativeFrom="margin">
            <wp:posOffset>7772400</wp:posOffset>
          </wp:positionH>
          <wp:positionV relativeFrom="margin">
            <wp:posOffset>-703580</wp:posOffset>
          </wp:positionV>
          <wp:extent cx="1038225" cy="561975"/>
          <wp:effectExtent l="0" t="0" r="9525" b="9525"/>
          <wp:wrapSquare wrapText="bothSides"/>
          <wp:docPr id="22" name="Picture 1" descr="ph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h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225" cy="561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38EF"/>
    <w:multiLevelType w:val="hybridMultilevel"/>
    <w:tmpl w:val="BE86B54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446AE"/>
    <w:multiLevelType w:val="hybridMultilevel"/>
    <w:tmpl w:val="A7C0EEAC"/>
    <w:lvl w:ilvl="0" w:tplc="5D22484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7B2C01"/>
    <w:multiLevelType w:val="hybridMultilevel"/>
    <w:tmpl w:val="F5DECA4E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9107EE"/>
    <w:multiLevelType w:val="hybridMultilevel"/>
    <w:tmpl w:val="D5944922"/>
    <w:lvl w:ilvl="0" w:tplc="18090011">
      <w:start w:val="1"/>
      <w:numFmt w:val="decimal"/>
      <w:lvlText w:val="%1)"/>
      <w:lvlJc w:val="left"/>
      <w:pPr>
        <w:ind w:left="1080" w:hanging="360"/>
      </w:p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123333"/>
    <w:multiLevelType w:val="hybridMultilevel"/>
    <w:tmpl w:val="EFDA042E"/>
    <w:lvl w:ilvl="0" w:tplc="5D22484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DD3D48"/>
    <w:multiLevelType w:val="hybridMultilevel"/>
    <w:tmpl w:val="23CCB1D0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B1F78"/>
    <w:multiLevelType w:val="hybridMultilevel"/>
    <w:tmpl w:val="0E505594"/>
    <w:lvl w:ilvl="0" w:tplc="1809000F">
      <w:start w:val="1"/>
      <w:numFmt w:val="decimal"/>
      <w:lvlText w:val="%1."/>
      <w:lvlJc w:val="left"/>
      <w:pPr>
        <w:ind w:left="780" w:hanging="360"/>
      </w:pPr>
    </w:lvl>
    <w:lvl w:ilvl="1" w:tplc="18090019" w:tentative="1">
      <w:start w:val="1"/>
      <w:numFmt w:val="lowerLetter"/>
      <w:lvlText w:val="%2."/>
      <w:lvlJc w:val="left"/>
      <w:pPr>
        <w:ind w:left="1500" w:hanging="360"/>
      </w:pPr>
    </w:lvl>
    <w:lvl w:ilvl="2" w:tplc="1809001B" w:tentative="1">
      <w:start w:val="1"/>
      <w:numFmt w:val="lowerRoman"/>
      <w:lvlText w:val="%3."/>
      <w:lvlJc w:val="right"/>
      <w:pPr>
        <w:ind w:left="2220" w:hanging="180"/>
      </w:pPr>
    </w:lvl>
    <w:lvl w:ilvl="3" w:tplc="1809000F" w:tentative="1">
      <w:start w:val="1"/>
      <w:numFmt w:val="decimal"/>
      <w:lvlText w:val="%4."/>
      <w:lvlJc w:val="left"/>
      <w:pPr>
        <w:ind w:left="2940" w:hanging="360"/>
      </w:pPr>
    </w:lvl>
    <w:lvl w:ilvl="4" w:tplc="18090019" w:tentative="1">
      <w:start w:val="1"/>
      <w:numFmt w:val="lowerLetter"/>
      <w:lvlText w:val="%5."/>
      <w:lvlJc w:val="left"/>
      <w:pPr>
        <w:ind w:left="3660" w:hanging="360"/>
      </w:pPr>
    </w:lvl>
    <w:lvl w:ilvl="5" w:tplc="1809001B" w:tentative="1">
      <w:start w:val="1"/>
      <w:numFmt w:val="lowerRoman"/>
      <w:lvlText w:val="%6."/>
      <w:lvlJc w:val="right"/>
      <w:pPr>
        <w:ind w:left="4380" w:hanging="180"/>
      </w:pPr>
    </w:lvl>
    <w:lvl w:ilvl="6" w:tplc="1809000F" w:tentative="1">
      <w:start w:val="1"/>
      <w:numFmt w:val="decimal"/>
      <w:lvlText w:val="%7."/>
      <w:lvlJc w:val="left"/>
      <w:pPr>
        <w:ind w:left="5100" w:hanging="360"/>
      </w:pPr>
    </w:lvl>
    <w:lvl w:ilvl="7" w:tplc="18090019" w:tentative="1">
      <w:start w:val="1"/>
      <w:numFmt w:val="lowerLetter"/>
      <w:lvlText w:val="%8."/>
      <w:lvlJc w:val="left"/>
      <w:pPr>
        <w:ind w:left="5820" w:hanging="360"/>
      </w:pPr>
    </w:lvl>
    <w:lvl w:ilvl="8" w:tplc="1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0FE44BC6"/>
    <w:multiLevelType w:val="hybridMultilevel"/>
    <w:tmpl w:val="B2EECAF2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BD550C"/>
    <w:multiLevelType w:val="hybridMultilevel"/>
    <w:tmpl w:val="6D3C2DBE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ED5D06"/>
    <w:multiLevelType w:val="hybridMultilevel"/>
    <w:tmpl w:val="EDC8B4C6"/>
    <w:lvl w:ilvl="0" w:tplc="18090017">
      <w:start w:val="1"/>
      <w:numFmt w:val="lowerLetter"/>
      <w:lvlText w:val="%1)"/>
      <w:lvlJc w:val="left"/>
      <w:pPr>
        <w:ind w:left="1080" w:hanging="360"/>
      </w:p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E91F4D"/>
    <w:multiLevelType w:val="hybridMultilevel"/>
    <w:tmpl w:val="A3C44550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6737E0"/>
    <w:multiLevelType w:val="hybridMultilevel"/>
    <w:tmpl w:val="7E04019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EA85528"/>
    <w:multiLevelType w:val="hybridMultilevel"/>
    <w:tmpl w:val="87CAD69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7">
      <w:start w:val="1"/>
      <w:numFmt w:val="lowerLetter"/>
      <w:lvlText w:val="%2)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BE0B0D"/>
    <w:multiLevelType w:val="hybridMultilevel"/>
    <w:tmpl w:val="D8689D68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02529C"/>
    <w:multiLevelType w:val="hybridMultilevel"/>
    <w:tmpl w:val="1392361C"/>
    <w:lvl w:ilvl="0" w:tplc="2D8245EE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Helvetica 45 Light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B4115AC"/>
    <w:multiLevelType w:val="hybridMultilevel"/>
    <w:tmpl w:val="45D42D7E"/>
    <w:lvl w:ilvl="0" w:tplc="5D22484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006F23"/>
    <w:multiLevelType w:val="multilevel"/>
    <w:tmpl w:val="DFE2A3E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37556504"/>
    <w:multiLevelType w:val="hybridMultilevel"/>
    <w:tmpl w:val="5EE612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70144E"/>
    <w:multiLevelType w:val="hybridMultilevel"/>
    <w:tmpl w:val="526A3BD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FD4A28"/>
    <w:multiLevelType w:val="hybridMultilevel"/>
    <w:tmpl w:val="2E0E3D7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DF6500C"/>
    <w:multiLevelType w:val="hybridMultilevel"/>
    <w:tmpl w:val="5C6AA67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852CC4"/>
    <w:multiLevelType w:val="hybridMultilevel"/>
    <w:tmpl w:val="91283C2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D7383"/>
    <w:multiLevelType w:val="hybridMultilevel"/>
    <w:tmpl w:val="6E9261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DE40D1"/>
    <w:multiLevelType w:val="hybridMultilevel"/>
    <w:tmpl w:val="0CDA84E4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A3522C"/>
    <w:multiLevelType w:val="hybridMultilevel"/>
    <w:tmpl w:val="635404AC"/>
    <w:lvl w:ilvl="0" w:tplc="1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F265CC"/>
    <w:multiLevelType w:val="hybridMultilevel"/>
    <w:tmpl w:val="2DEC0128"/>
    <w:lvl w:ilvl="0" w:tplc="5D22484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361ABD"/>
    <w:multiLevelType w:val="hybridMultilevel"/>
    <w:tmpl w:val="1512CAC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260B312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BE12D0"/>
    <w:multiLevelType w:val="hybridMultilevel"/>
    <w:tmpl w:val="49F6D9FC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FD777C"/>
    <w:multiLevelType w:val="hybridMultilevel"/>
    <w:tmpl w:val="19FE663E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D71A0F"/>
    <w:multiLevelType w:val="hybridMultilevel"/>
    <w:tmpl w:val="682E3D3C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D522A6"/>
    <w:multiLevelType w:val="hybridMultilevel"/>
    <w:tmpl w:val="271C9F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F15D8E"/>
    <w:multiLevelType w:val="hybridMultilevel"/>
    <w:tmpl w:val="FFEED720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236074"/>
    <w:multiLevelType w:val="hybridMultilevel"/>
    <w:tmpl w:val="14684CD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887C85"/>
    <w:multiLevelType w:val="hybridMultilevel"/>
    <w:tmpl w:val="ACB64CE4"/>
    <w:lvl w:ilvl="0" w:tplc="18090017">
      <w:start w:val="1"/>
      <w:numFmt w:val="lowerLetter"/>
      <w:lvlText w:val="%1)"/>
      <w:lvlJc w:val="left"/>
      <w:pPr>
        <w:ind w:left="1080" w:hanging="360"/>
      </w:p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1E3165A"/>
    <w:multiLevelType w:val="hybridMultilevel"/>
    <w:tmpl w:val="9EB2BA20"/>
    <w:lvl w:ilvl="0" w:tplc="5D22484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4C1238"/>
    <w:multiLevelType w:val="hybridMultilevel"/>
    <w:tmpl w:val="4CEA00A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A521B48"/>
    <w:multiLevelType w:val="hybridMultilevel"/>
    <w:tmpl w:val="8110D4AC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B8938E2"/>
    <w:multiLevelType w:val="hybridMultilevel"/>
    <w:tmpl w:val="D48826FC"/>
    <w:lvl w:ilvl="0" w:tplc="5D22484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73B6E"/>
    <w:multiLevelType w:val="hybridMultilevel"/>
    <w:tmpl w:val="7ABE3BE2"/>
    <w:lvl w:ilvl="0" w:tplc="1809000F">
      <w:start w:val="1"/>
      <w:numFmt w:val="decimal"/>
      <w:lvlText w:val="%1."/>
      <w:lvlJc w:val="left"/>
      <w:pPr>
        <w:ind w:left="1080" w:hanging="360"/>
      </w:p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D122C21"/>
    <w:multiLevelType w:val="multilevel"/>
    <w:tmpl w:val="B2BEBE1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>
      <w:start w:val="3"/>
      <w:numFmt w:val="decimal"/>
      <w:isLgl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40" w15:restartNumberingAfterBreak="0">
    <w:nsid w:val="750E6593"/>
    <w:multiLevelType w:val="hybridMultilevel"/>
    <w:tmpl w:val="9BDCB2A6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A13AB5"/>
    <w:multiLevelType w:val="hybridMultilevel"/>
    <w:tmpl w:val="6F4AD242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4"/>
  </w:num>
  <w:num w:numId="3">
    <w:abstractNumId w:val="7"/>
  </w:num>
  <w:num w:numId="4">
    <w:abstractNumId w:val="41"/>
  </w:num>
  <w:num w:numId="5">
    <w:abstractNumId w:val="28"/>
  </w:num>
  <w:num w:numId="6">
    <w:abstractNumId w:val="27"/>
  </w:num>
  <w:num w:numId="7">
    <w:abstractNumId w:val="23"/>
  </w:num>
  <w:num w:numId="8">
    <w:abstractNumId w:val="13"/>
  </w:num>
  <w:num w:numId="9">
    <w:abstractNumId w:val="31"/>
  </w:num>
  <w:num w:numId="10">
    <w:abstractNumId w:val="8"/>
  </w:num>
  <w:num w:numId="11">
    <w:abstractNumId w:val="5"/>
  </w:num>
  <w:num w:numId="12">
    <w:abstractNumId w:val="10"/>
  </w:num>
  <w:num w:numId="13">
    <w:abstractNumId w:val="29"/>
  </w:num>
  <w:num w:numId="14">
    <w:abstractNumId w:val="40"/>
  </w:num>
  <w:num w:numId="15">
    <w:abstractNumId w:val="2"/>
  </w:num>
  <w:num w:numId="16">
    <w:abstractNumId w:val="4"/>
  </w:num>
  <w:num w:numId="17">
    <w:abstractNumId w:val="37"/>
  </w:num>
  <w:num w:numId="18">
    <w:abstractNumId w:val="15"/>
  </w:num>
  <w:num w:numId="19">
    <w:abstractNumId w:val="25"/>
  </w:num>
  <w:num w:numId="20">
    <w:abstractNumId w:val="1"/>
  </w:num>
  <w:num w:numId="21">
    <w:abstractNumId w:val="32"/>
  </w:num>
  <w:num w:numId="22">
    <w:abstractNumId w:val="11"/>
  </w:num>
  <w:num w:numId="23">
    <w:abstractNumId w:val="19"/>
  </w:num>
  <w:num w:numId="24">
    <w:abstractNumId w:val="20"/>
  </w:num>
  <w:num w:numId="25">
    <w:abstractNumId w:val="39"/>
  </w:num>
  <w:num w:numId="26">
    <w:abstractNumId w:val="18"/>
  </w:num>
  <w:num w:numId="27">
    <w:abstractNumId w:val="26"/>
  </w:num>
  <w:num w:numId="28">
    <w:abstractNumId w:val="24"/>
  </w:num>
  <w:num w:numId="29">
    <w:abstractNumId w:val="3"/>
  </w:num>
  <w:num w:numId="30">
    <w:abstractNumId w:val="33"/>
  </w:num>
  <w:num w:numId="31">
    <w:abstractNumId w:val="35"/>
  </w:num>
  <w:num w:numId="32">
    <w:abstractNumId w:val="36"/>
  </w:num>
  <w:num w:numId="33">
    <w:abstractNumId w:val="14"/>
  </w:num>
  <w:num w:numId="34">
    <w:abstractNumId w:val="38"/>
  </w:num>
  <w:num w:numId="35">
    <w:abstractNumId w:val="9"/>
  </w:num>
  <w:num w:numId="36">
    <w:abstractNumId w:val="12"/>
  </w:num>
  <w:num w:numId="37">
    <w:abstractNumId w:val="6"/>
  </w:num>
  <w:num w:numId="38">
    <w:abstractNumId w:val="21"/>
  </w:num>
  <w:num w:numId="39">
    <w:abstractNumId w:val="17"/>
  </w:num>
  <w:num w:numId="40">
    <w:abstractNumId w:val="30"/>
  </w:num>
  <w:num w:numId="41">
    <w:abstractNumId w:val="22"/>
  </w:num>
  <w:num w:numId="42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szCwMDE0MDU0MbZU0lEKTi0uzszPAykwMqgFAIGiH7ctAAAA"/>
  </w:docVars>
  <w:rsids>
    <w:rsidRoot w:val="00A054E1"/>
    <w:rsid w:val="0000001A"/>
    <w:rsid w:val="00002834"/>
    <w:rsid w:val="00002FD0"/>
    <w:rsid w:val="00007593"/>
    <w:rsid w:val="00013CE4"/>
    <w:rsid w:val="000155CA"/>
    <w:rsid w:val="00022EF7"/>
    <w:rsid w:val="00024F62"/>
    <w:rsid w:val="00026594"/>
    <w:rsid w:val="00032077"/>
    <w:rsid w:val="000325A4"/>
    <w:rsid w:val="0003267D"/>
    <w:rsid w:val="000334AB"/>
    <w:rsid w:val="00033F7D"/>
    <w:rsid w:val="00034BC5"/>
    <w:rsid w:val="000370D8"/>
    <w:rsid w:val="00040B36"/>
    <w:rsid w:val="00044996"/>
    <w:rsid w:val="000458A4"/>
    <w:rsid w:val="00046BA6"/>
    <w:rsid w:val="0005117A"/>
    <w:rsid w:val="00052F64"/>
    <w:rsid w:val="00060C1C"/>
    <w:rsid w:val="00072FA3"/>
    <w:rsid w:val="0007320A"/>
    <w:rsid w:val="0007328B"/>
    <w:rsid w:val="00075214"/>
    <w:rsid w:val="00075C7D"/>
    <w:rsid w:val="00076BAB"/>
    <w:rsid w:val="000775FE"/>
    <w:rsid w:val="00077A5C"/>
    <w:rsid w:val="000922A1"/>
    <w:rsid w:val="00094EB4"/>
    <w:rsid w:val="000957FE"/>
    <w:rsid w:val="0009591A"/>
    <w:rsid w:val="00095F58"/>
    <w:rsid w:val="00096551"/>
    <w:rsid w:val="00097D1D"/>
    <w:rsid w:val="000A0AFC"/>
    <w:rsid w:val="000A0DE3"/>
    <w:rsid w:val="000A3A23"/>
    <w:rsid w:val="000B2869"/>
    <w:rsid w:val="000B463B"/>
    <w:rsid w:val="000B501D"/>
    <w:rsid w:val="000B5663"/>
    <w:rsid w:val="000C0792"/>
    <w:rsid w:val="000C5A4B"/>
    <w:rsid w:val="000C6EAC"/>
    <w:rsid w:val="000C7554"/>
    <w:rsid w:val="000D0EFE"/>
    <w:rsid w:val="000D3AD3"/>
    <w:rsid w:val="000E0949"/>
    <w:rsid w:val="000E42C4"/>
    <w:rsid w:val="000E5000"/>
    <w:rsid w:val="000F21C7"/>
    <w:rsid w:val="000F2D32"/>
    <w:rsid w:val="000F2DB6"/>
    <w:rsid w:val="000F3DC9"/>
    <w:rsid w:val="000F74E9"/>
    <w:rsid w:val="000F7964"/>
    <w:rsid w:val="0010293B"/>
    <w:rsid w:val="00103F28"/>
    <w:rsid w:val="00105D9A"/>
    <w:rsid w:val="001069AE"/>
    <w:rsid w:val="0011284B"/>
    <w:rsid w:val="00113113"/>
    <w:rsid w:val="00115AA0"/>
    <w:rsid w:val="00116866"/>
    <w:rsid w:val="00122236"/>
    <w:rsid w:val="001229C7"/>
    <w:rsid w:val="00122C73"/>
    <w:rsid w:val="001324DD"/>
    <w:rsid w:val="00133956"/>
    <w:rsid w:val="0013523E"/>
    <w:rsid w:val="00141235"/>
    <w:rsid w:val="00141A83"/>
    <w:rsid w:val="001450E9"/>
    <w:rsid w:val="00146CB2"/>
    <w:rsid w:val="0015074C"/>
    <w:rsid w:val="001512E4"/>
    <w:rsid w:val="0015220B"/>
    <w:rsid w:val="00153909"/>
    <w:rsid w:val="001544FE"/>
    <w:rsid w:val="0015537F"/>
    <w:rsid w:val="00155677"/>
    <w:rsid w:val="001565ED"/>
    <w:rsid w:val="001604F6"/>
    <w:rsid w:val="00160BAA"/>
    <w:rsid w:val="00164405"/>
    <w:rsid w:val="00170946"/>
    <w:rsid w:val="00171C0B"/>
    <w:rsid w:val="00172810"/>
    <w:rsid w:val="00173195"/>
    <w:rsid w:val="00173E4D"/>
    <w:rsid w:val="00176227"/>
    <w:rsid w:val="001779A0"/>
    <w:rsid w:val="0018155F"/>
    <w:rsid w:val="0018165C"/>
    <w:rsid w:val="00183C86"/>
    <w:rsid w:val="001910BC"/>
    <w:rsid w:val="001917F2"/>
    <w:rsid w:val="00191EFD"/>
    <w:rsid w:val="00192A05"/>
    <w:rsid w:val="001948FE"/>
    <w:rsid w:val="00195566"/>
    <w:rsid w:val="001A140B"/>
    <w:rsid w:val="001A22A3"/>
    <w:rsid w:val="001A2870"/>
    <w:rsid w:val="001A32A9"/>
    <w:rsid w:val="001A3948"/>
    <w:rsid w:val="001A3A02"/>
    <w:rsid w:val="001A5096"/>
    <w:rsid w:val="001A522D"/>
    <w:rsid w:val="001A6A48"/>
    <w:rsid w:val="001A7B45"/>
    <w:rsid w:val="001A7CC1"/>
    <w:rsid w:val="001B158F"/>
    <w:rsid w:val="001B3AEB"/>
    <w:rsid w:val="001B4D48"/>
    <w:rsid w:val="001C1AAD"/>
    <w:rsid w:val="001C3624"/>
    <w:rsid w:val="001C45E8"/>
    <w:rsid w:val="001C525E"/>
    <w:rsid w:val="001D2503"/>
    <w:rsid w:val="001D2D24"/>
    <w:rsid w:val="001D2DB4"/>
    <w:rsid w:val="001D4A16"/>
    <w:rsid w:val="001E047B"/>
    <w:rsid w:val="001E068C"/>
    <w:rsid w:val="001F1F14"/>
    <w:rsid w:val="001F20E8"/>
    <w:rsid w:val="001F2A14"/>
    <w:rsid w:val="001F6244"/>
    <w:rsid w:val="00200EF8"/>
    <w:rsid w:val="00201B68"/>
    <w:rsid w:val="00202761"/>
    <w:rsid w:val="00203161"/>
    <w:rsid w:val="0020498A"/>
    <w:rsid w:val="002057ED"/>
    <w:rsid w:val="00206C12"/>
    <w:rsid w:val="00206C98"/>
    <w:rsid w:val="002140E5"/>
    <w:rsid w:val="002148B7"/>
    <w:rsid w:val="002163AA"/>
    <w:rsid w:val="00216955"/>
    <w:rsid w:val="002178D6"/>
    <w:rsid w:val="00217CB7"/>
    <w:rsid w:val="00220578"/>
    <w:rsid w:val="0022060D"/>
    <w:rsid w:val="00221E15"/>
    <w:rsid w:val="00223B3B"/>
    <w:rsid w:val="00230CB7"/>
    <w:rsid w:val="00231AD0"/>
    <w:rsid w:val="002359F1"/>
    <w:rsid w:val="002379B8"/>
    <w:rsid w:val="00237FDE"/>
    <w:rsid w:val="0024709B"/>
    <w:rsid w:val="00247319"/>
    <w:rsid w:val="00250855"/>
    <w:rsid w:val="00250E52"/>
    <w:rsid w:val="00252AA0"/>
    <w:rsid w:val="00254C4C"/>
    <w:rsid w:val="002628F5"/>
    <w:rsid w:val="002651B6"/>
    <w:rsid w:val="0027081B"/>
    <w:rsid w:val="002760FB"/>
    <w:rsid w:val="0028026F"/>
    <w:rsid w:val="00280DC2"/>
    <w:rsid w:val="00285F5A"/>
    <w:rsid w:val="00286447"/>
    <w:rsid w:val="00286954"/>
    <w:rsid w:val="00294573"/>
    <w:rsid w:val="00296558"/>
    <w:rsid w:val="002977BE"/>
    <w:rsid w:val="002A0C95"/>
    <w:rsid w:val="002A0CA3"/>
    <w:rsid w:val="002A2BB6"/>
    <w:rsid w:val="002A3956"/>
    <w:rsid w:val="002A5B95"/>
    <w:rsid w:val="002A5BD9"/>
    <w:rsid w:val="002B070E"/>
    <w:rsid w:val="002B4537"/>
    <w:rsid w:val="002B5435"/>
    <w:rsid w:val="002B6A9A"/>
    <w:rsid w:val="002B7794"/>
    <w:rsid w:val="002B7ED6"/>
    <w:rsid w:val="002C0312"/>
    <w:rsid w:val="002C1C52"/>
    <w:rsid w:val="002C327F"/>
    <w:rsid w:val="002C3918"/>
    <w:rsid w:val="002C489C"/>
    <w:rsid w:val="002C4F59"/>
    <w:rsid w:val="002C640E"/>
    <w:rsid w:val="002C66DC"/>
    <w:rsid w:val="002C74D6"/>
    <w:rsid w:val="002D0E94"/>
    <w:rsid w:val="002D4CF6"/>
    <w:rsid w:val="002D625A"/>
    <w:rsid w:val="002D7982"/>
    <w:rsid w:val="002D7D78"/>
    <w:rsid w:val="002E047F"/>
    <w:rsid w:val="002E2186"/>
    <w:rsid w:val="002E4B29"/>
    <w:rsid w:val="002E6FA0"/>
    <w:rsid w:val="002E721B"/>
    <w:rsid w:val="002E73BC"/>
    <w:rsid w:val="002E7789"/>
    <w:rsid w:val="002E7FD8"/>
    <w:rsid w:val="002F06AA"/>
    <w:rsid w:val="002F0925"/>
    <w:rsid w:val="002F322B"/>
    <w:rsid w:val="002F416F"/>
    <w:rsid w:val="002F5D64"/>
    <w:rsid w:val="002F773E"/>
    <w:rsid w:val="002F7AA2"/>
    <w:rsid w:val="00301593"/>
    <w:rsid w:val="00301AD2"/>
    <w:rsid w:val="0030367F"/>
    <w:rsid w:val="00304F05"/>
    <w:rsid w:val="003061B7"/>
    <w:rsid w:val="0031067B"/>
    <w:rsid w:val="00310B26"/>
    <w:rsid w:val="00316F0C"/>
    <w:rsid w:val="00320168"/>
    <w:rsid w:val="00323FFC"/>
    <w:rsid w:val="00324799"/>
    <w:rsid w:val="003263A7"/>
    <w:rsid w:val="00327C3F"/>
    <w:rsid w:val="003310DB"/>
    <w:rsid w:val="00334B87"/>
    <w:rsid w:val="00346305"/>
    <w:rsid w:val="0034651A"/>
    <w:rsid w:val="00346615"/>
    <w:rsid w:val="003505F8"/>
    <w:rsid w:val="00350A20"/>
    <w:rsid w:val="00351FFC"/>
    <w:rsid w:val="003526AB"/>
    <w:rsid w:val="0035516B"/>
    <w:rsid w:val="00355641"/>
    <w:rsid w:val="00357286"/>
    <w:rsid w:val="0036068C"/>
    <w:rsid w:val="00362AFB"/>
    <w:rsid w:val="00363F4B"/>
    <w:rsid w:val="00364D45"/>
    <w:rsid w:val="00365649"/>
    <w:rsid w:val="00367A90"/>
    <w:rsid w:val="00377E26"/>
    <w:rsid w:val="00380C92"/>
    <w:rsid w:val="00382EE3"/>
    <w:rsid w:val="00384A92"/>
    <w:rsid w:val="00386EA5"/>
    <w:rsid w:val="003916CC"/>
    <w:rsid w:val="003933A1"/>
    <w:rsid w:val="00394D5A"/>
    <w:rsid w:val="003A161B"/>
    <w:rsid w:val="003A4931"/>
    <w:rsid w:val="003B183B"/>
    <w:rsid w:val="003B19E9"/>
    <w:rsid w:val="003B5796"/>
    <w:rsid w:val="003B6582"/>
    <w:rsid w:val="003B70F0"/>
    <w:rsid w:val="003C010B"/>
    <w:rsid w:val="003C1171"/>
    <w:rsid w:val="003C16EA"/>
    <w:rsid w:val="003C423D"/>
    <w:rsid w:val="003C57BB"/>
    <w:rsid w:val="003C7142"/>
    <w:rsid w:val="003D4481"/>
    <w:rsid w:val="003D4CFE"/>
    <w:rsid w:val="003D597A"/>
    <w:rsid w:val="003E330B"/>
    <w:rsid w:val="003E4361"/>
    <w:rsid w:val="003E4D59"/>
    <w:rsid w:val="003F0246"/>
    <w:rsid w:val="003F05FC"/>
    <w:rsid w:val="003F3DF5"/>
    <w:rsid w:val="003F5567"/>
    <w:rsid w:val="003F7FEB"/>
    <w:rsid w:val="00400B5B"/>
    <w:rsid w:val="00400CED"/>
    <w:rsid w:val="004011CB"/>
    <w:rsid w:val="00403B4B"/>
    <w:rsid w:val="00404302"/>
    <w:rsid w:val="00404C37"/>
    <w:rsid w:val="00405770"/>
    <w:rsid w:val="0040662B"/>
    <w:rsid w:val="00406E1B"/>
    <w:rsid w:val="004075B6"/>
    <w:rsid w:val="004105BC"/>
    <w:rsid w:val="00410E1C"/>
    <w:rsid w:val="00413615"/>
    <w:rsid w:val="00415C53"/>
    <w:rsid w:val="0041757D"/>
    <w:rsid w:val="00420CD1"/>
    <w:rsid w:val="00421170"/>
    <w:rsid w:val="0042324A"/>
    <w:rsid w:val="004271E6"/>
    <w:rsid w:val="00433063"/>
    <w:rsid w:val="0043592A"/>
    <w:rsid w:val="00437D9F"/>
    <w:rsid w:val="0044237C"/>
    <w:rsid w:val="00442390"/>
    <w:rsid w:val="00443B34"/>
    <w:rsid w:val="00443BEE"/>
    <w:rsid w:val="004443EF"/>
    <w:rsid w:val="00444BFE"/>
    <w:rsid w:val="004465FB"/>
    <w:rsid w:val="00447D60"/>
    <w:rsid w:val="004506CB"/>
    <w:rsid w:val="004523B8"/>
    <w:rsid w:val="0045359D"/>
    <w:rsid w:val="0045587F"/>
    <w:rsid w:val="00457E12"/>
    <w:rsid w:val="004606F4"/>
    <w:rsid w:val="00460C37"/>
    <w:rsid w:val="00464BAC"/>
    <w:rsid w:val="004660EF"/>
    <w:rsid w:val="0046787F"/>
    <w:rsid w:val="00467AB4"/>
    <w:rsid w:val="004713AB"/>
    <w:rsid w:val="00476328"/>
    <w:rsid w:val="00476FAB"/>
    <w:rsid w:val="00477255"/>
    <w:rsid w:val="00477F46"/>
    <w:rsid w:val="0048021F"/>
    <w:rsid w:val="0048157E"/>
    <w:rsid w:val="00481CBF"/>
    <w:rsid w:val="00482420"/>
    <w:rsid w:val="00484F76"/>
    <w:rsid w:val="00485317"/>
    <w:rsid w:val="00485C24"/>
    <w:rsid w:val="00492C23"/>
    <w:rsid w:val="00496500"/>
    <w:rsid w:val="004A05CB"/>
    <w:rsid w:val="004A0FC7"/>
    <w:rsid w:val="004A2984"/>
    <w:rsid w:val="004A29C7"/>
    <w:rsid w:val="004A3203"/>
    <w:rsid w:val="004A4834"/>
    <w:rsid w:val="004A49AA"/>
    <w:rsid w:val="004A7662"/>
    <w:rsid w:val="004B1889"/>
    <w:rsid w:val="004B2CD2"/>
    <w:rsid w:val="004B34A1"/>
    <w:rsid w:val="004B52F4"/>
    <w:rsid w:val="004B7CF2"/>
    <w:rsid w:val="004C1750"/>
    <w:rsid w:val="004C5A95"/>
    <w:rsid w:val="004C6A0B"/>
    <w:rsid w:val="004D6D88"/>
    <w:rsid w:val="004D7BDE"/>
    <w:rsid w:val="004E13EA"/>
    <w:rsid w:val="004E7DFA"/>
    <w:rsid w:val="004F085C"/>
    <w:rsid w:val="004F1810"/>
    <w:rsid w:val="004F6BF6"/>
    <w:rsid w:val="00500D80"/>
    <w:rsid w:val="00501367"/>
    <w:rsid w:val="00503AA9"/>
    <w:rsid w:val="005043F8"/>
    <w:rsid w:val="005074DE"/>
    <w:rsid w:val="00507C1F"/>
    <w:rsid w:val="00512A7E"/>
    <w:rsid w:val="005133A7"/>
    <w:rsid w:val="00513E99"/>
    <w:rsid w:val="005156E8"/>
    <w:rsid w:val="0051623A"/>
    <w:rsid w:val="00516BA0"/>
    <w:rsid w:val="0051753B"/>
    <w:rsid w:val="00517952"/>
    <w:rsid w:val="00520322"/>
    <w:rsid w:val="00521004"/>
    <w:rsid w:val="00521483"/>
    <w:rsid w:val="00524F51"/>
    <w:rsid w:val="00525CE6"/>
    <w:rsid w:val="0053282C"/>
    <w:rsid w:val="00535C7F"/>
    <w:rsid w:val="005379E8"/>
    <w:rsid w:val="00540514"/>
    <w:rsid w:val="00541D86"/>
    <w:rsid w:val="00541EB1"/>
    <w:rsid w:val="005441F5"/>
    <w:rsid w:val="00546210"/>
    <w:rsid w:val="00546625"/>
    <w:rsid w:val="0054719F"/>
    <w:rsid w:val="0054728E"/>
    <w:rsid w:val="00547381"/>
    <w:rsid w:val="00550566"/>
    <w:rsid w:val="00552339"/>
    <w:rsid w:val="005552F0"/>
    <w:rsid w:val="005565FF"/>
    <w:rsid w:val="005612B4"/>
    <w:rsid w:val="00561CB4"/>
    <w:rsid w:val="00563EB1"/>
    <w:rsid w:val="00564AFE"/>
    <w:rsid w:val="0056543D"/>
    <w:rsid w:val="00567DA2"/>
    <w:rsid w:val="00567EEB"/>
    <w:rsid w:val="0057072A"/>
    <w:rsid w:val="00574CF3"/>
    <w:rsid w:val="00577E8B"/>
    <w:rsid w:val="0058140C"/>
    <w:rsid w:val="00583AF8"/>
    <w:rsid w:val="00584140"/>
    <w:rsid w:val="00584914"/>
    <w:rsid w:val="005861AB"/>
    <w:rsid w:val="00591E8A"/>
    <w:rsid w:val="00595AE8"/>
    <w:rsid w:val="005A18ED"/>
    <w:rsid w:val="005A1FF5"/>
    <w:rsid w:val="005A66B3"/>
    <w:rsid w:val="005A7D28"/>
    <w:rsid w:val="005A7E3D"/>
    <w:rsid w:val="005B1645"/>
    <w:rsid w:val="005B259E"/>
    <w:rsid w:val="005B3BDF"/>
    <w:rsid w:val="005B446D"/>
    <w:rsid w:val="005B4B07"/>
    <w:rsid w:val="005B5AB6"/>
    <w:rsid w:val="005B7A66"/>
    <w:rsid w:val="005C12FD"/>
    <w:rsid w:val="005C225C"/>
    <w:rsid w:val="005C2454"/>
    <w:rsid w:val="005C7F61"/>
    <w:rsid w:val="005D1527"/>
    <w:rsid w:val="005D2CB7"/>
    <w:rsid w:val="005D66F3"/>
    <w:rsid w:val="005D7F5F"/>
    <w:rsid w:val="005E1226"/>
    <w:rsid w:val="005E2084"/>
    <w:rsid w:val="005E4C08"/>
    <w:rsid w:val="005E4C87"/>
    <w:rsid w:val="005E7B5F"/>
    <w:rsid w:val="005F0BB3"/>
    <w:rsid w:val="005F22D0"/>
    <w:rsid w:val="005F2C9E"/>
    <w:rsid w:val="005F38A2"/>
    <w:rsid w:val="005F6267"/>
    <w:rsid w:val="005F6FEC"/>
    <w:rsid w:val="005F72B9"/>
    <w:rsid w:val="005F794D"/>
    <w:rsid w:val="00600970"/>
    <w:rsid w:val="00601299"/>
    <w:rsid w:val="0060412F"/>
    <w:rsid w:val="00605CEF"/>
    <w:rsid w:val="00605CF6"/>
    <w:rsid w:val="006068A8"/>
    <w:rsid w:val="00607396"/>
    <w:rsid w:val="00610020"/>
    <w:rsid w:val="00611F85"/>
    <w:rsid w:val="0061693F"/>
    <w:rsid w:val="00621218"/>
    <w:rsid w:val="00630DE6"/>
    <w:rsid w:val="00631927"/>
    <w:rsid w:val="0063200D"/>
    <w:rsid w:val="00632BB5"/>
    <w:rsid w:val="00633DA2"/>
    <w:rsid w:val="0063550B"/>
    <w:rsid w:val="00637048"/>
    <w:rsid w:val="00637DDA"/>
    <w:rsid w:val="00644B3C"/>
    <w:rsid w:val="00647FAE"/>
    <w:rsid w:val="006510EA"/>
    <w:rsid w:val="0065619E"/>
    <w:rsid w:val="00656EFA"/>
    <w:rsid w:val="00661B85"/>
    <w:rsid w:val="006626F6"/>
    <w:rsid w:val="00663458"/>
    <w:rsid w:val="00664B42"/>
    <w:rsid w:val="00665001"/>
    <w:rsid w:val="00665CE5"/>
    <w:rsid w:val="00666700"/>
    <w:rsid w:val="006675A1"/>
    <w:rsid w:val="00672E12"/>
    <w:rsid w:val="00673161"/>
    <w:rsid w:val="00675A50"/>
    <w:rsid w:val="0067656C"/>
    <w:rsid w:val="0067691C"/>
    <w:rsid w:val="00677B69"/>
    <w:rsid w:val="00680A5E"/>
    <w:rsid w:val="00682DA3"/>
    <w:rsid w:val="00683294"/>
    <w:rsid w:val="00685DC6"/>
    <w:rsid w:val="00687E6B"/>
    <w:rsid w:val="006914B4"/>
    <w:rsid w:val="006926DA"/>
    <w:rsid w:val="00696B1D"/>
    <w:rsid w:val="00697E09"/>
    <w:rsid w:val="006A3AF5"/>
    <w:rsid w:val="006A5457"/>
    <w:rsid w:val="006A6588"/>
    <w:rsid w:val="006A6EB3"/>
    <w:rsid w:val="006B0481"/>
    <w:rsid w:val="006B0862"/>
    <w:rsid w:val="006B695A"/>
    <w:rsid w:val="006B7CE7"/>
    <w:rsid w:val="006C0E00"/>
    <w:rsid w:val="006C277E"/>
    <w:rsid w:val="006C285A"/>
    <w:rsid w:val="006C3758"/>
    <w:rsid w:val="006C38BF"/>
    <w:rsid w:val="006C3F6D"/>
    <w:rsid w:val="006D0C23"/>
    <w:rsid w:val="006D643B"/>
    <w:rsid w:val="006D718D"/>
    <w:rsid w:val="006E19C1"/>
    <w:rsid w:val="006E2597"/>
    <w:rsid w:val="006F1B94"/>
    <w:rsid w:val="006F2259"/>
    <w:rsid w:val="006F5DAE"/>
    <w:rsid w:val="006F60ED"/>
    <w:rsid w:val="006F6B81"/>
    <w:rsid w:val="006F75C4"/>
    <w:rsid w:val="00700924"/>
    <w:rsid w:val="0070092B"/>
    <w:rsid w:val="00701A50"/>
    <w:rsid w:val="007022BE"/>
    <w:rsid w:val="0070379F"/>
    <w:rsid w:val="00704C89"/>
    <w:rsid w:val="00705BB4"/>
    <w:rsid w:val="00706DC2"/>
    <w:rsid w:val="00711F0D"/>
    <w:rsid w:val="00721359"/>
    <w:rsid w:val="00723E26"/>
    <w:rsid w:val="00723ECC"/>
    <w:rsid w:val="00727F89"/>
    <w:rsid w:val="00733087"/>
    <w:rsid w:val="00733DA5"/>
    <w:rsid w:val="007353DE"/>
    <w:rsid w:val="007354DE"/>
    <w:rsid w:val="00736465"/>
    <w:rsid w:val="007372FE"/>
    <w:rsid w:val="0074137C"/>
    <w:rsid w:val="00741D0F"/>
    <w:rsid w:val="00741D7E"/>
    <w:rsid w:val="00743111"/>
    <w:rsid w:val="007441A4"/>
    <w:rsid w:val="007459DC"/>
    <w:rsid w:val="0074735B"/>
    <w:rsid w:val="0075299A"/>
    <w:rsid w:val="0075351F"/>
    <w:rsid w:val="007536CC"/>
    <w:rsid w:val="007547EF"/>
    <w:rsid w:val="007557FA"/>
    <w:rsid w:val="00761756"/>
    <w:rsid w:val="00763EF7"/>
    <w:rsid w:val="00765AAE"/>
    <w:rsid w:val="00767351"/>
    <w:rsid w:val="00772029"/>
    <w:rsid w:val="00774738"/>
    <w:rsid w:val="00776671"/>
    <w:rsid w:val="007842F7"/>
    <w:rsid w:val="0078582F"/>
    <w:rsid w:val="00787A31"/>
    <w:rsid w:val="00790060"/>
    <w:rsid w:val="007907D4"/>
    <w:rsid w:val="00791197"/>
    <w:rsid w:val="00792DA9"/>
    <w:rsid w:val="00794989"/>
    <w:rsid w:val="007960F9"/>
    <w:rsid w:val="007A4058"/>
    <w:rsid w:val="007B0362"/>
    <w:rsid w:val="007B0798"/>
    <w:rsid w:val="007B0D5E"/>
    <w:rsid w:val="007B3E5A"/>
    <w:rsid w:val="007B49DE"/>
    <w:rsid w:val="007B652A"/>
    <w:rsid w:val="007C5543"/>
    <w:rsid w:val="007C655E"/>
    <w:rsid w:val="007C6A85"/>
    <w:rsid w:val="007C7A0A"/>
    <w:rsid w:val="007D1854"/>
    <w:rsid w:val="007D37D3"/>
    <w:rsid w:val="007D63BE"/>
    <w:rsid w:val="007E010C"/>
    <w:rsid w:val="007E01E6"/>
    <w:rsid w:val="007E58F2"/>
    <w:rsid w:val="007F0A95"/>
    <w:rsid w:val="007F24F9"/>
    <w:rsid w:val="007F34E2"/>
    <w:rsid w:val="007F4683"/>
    <w:rsid w:val="00800057"/>
    <w:rsid w:val="0080609A"/>
    <w:rsid w:val="008064B3"/>
    <w:rsid w:val="0080731C"/>
    <w:rsid w:val="00811C3D"/>
    <w:rsid w:val="00811D36"/>
    <w:rsid w:val="00817328"/>
    <w:rsid w:val="008179B0"/>
    <w:rsid w:val="00822551"/>
    <w:rsid w:val="0082438D"/>
    <w:rsid w:val="0082688F"/>
    <w:rsid w:val="00827835"/>
    <w:rsid w:val="00831894"/>
    <w:rsid w:val="008343A1"/>
    <w:rsid w:val="008344E5"/>
    <w:rsid w:val="0083706D"/>
    <w:rsid w:val="008401B7"/>
    <w:rsid w:val="00841861"/>
    <w:rsid w:val="0084581C"/>
    <w:rsid w:val="00845AE8"/>
    <w:rsid w:val="00846439"/>
    <w:rsid w:val="008468FC"/>
    <w:rsid w:val="00850E3A"/>
    <w:rsid w:val="0085156E"/>
    <w:rsid w:val="008527DD"/>
    <w:rsid w:val="008540C6"/>
    <w:rsid w:val="00855233"/>
    <w:rsid w:val="008575C0"/>
    <w:rsid w:val="00862026"/>
    <w:rsid w:val="0086250B"/>
    <w:rsid w:val="008631E7"/>
    <w:rsid w:val="008708AA"/>
    <w:rsid w:val="00874418"/>
    <w:rsid w:val="00874832"/>
    <w:rsid w:val="008773E1"/>
    <w:rsid w:val="00880143"/>
    <w:rsid w:val="00881AFB"/>
    <w:rsid w:val="0088205A"/>
    <w:rsid w:val="00883F19"/>
    <w:rsid w:val="00884FCF"/>
    <w:rsid w:val="008857C4"/>
    <w:rsid w:val="00887E7B"/>
    <w:rsid w:val="008904A1"/>
    <w:rsid w:val="00890F0E"/>
    <w:rsid w:val="00894185"/>
    <w:rsid w:val="008970AA"/>
    <w:rsid w:val="008975A1"/>
    <w:rsid w:val="008A0853"/>
    <w:rsid w:val="008A2B06"/>
    <w:rsid w:val="008A4F33"/>
    <w:rsid w:val="008A6336"/>
    <w:rsid w:val="008B0B9F"/>
    <w:rsid w:val="008B0E3C"/>
    <w:rsid w:val="008B1E9B"/>
    <w:rsid w:val="008B3E4E"/>
    <w:rsid w:val="008B441E"/>
    <w:rsid w:val="008B6826"/>
    <w:rsid w:val="008B7557"/>
    <w:rsid w:val="008B7F92"/>
    <w:rsid w:val="008C2BCD"/>
    <w:rsid w:val="008C5882"/>
    <w:rsid w:val="008D0C19"/>
    <w:rsid w:val="008D2E6C"/>
    <w:rsid w:val="008D457C"/>
    <w:rsid w:val="008E1535"/>
    <w:rsid w:val="008E1A98"/>
    <w:rsid w:val="008E500C"/>
    <w:rsid w:val="008E528C"/>
    <w:rsid w:val="008E5880"/>
    <w:rsid w:val="008E5BF3"/>
    <w:rsid w:val="008E7236"/>
    <w:rsid w:val="008E728D"/>
    <w:rsid w:val="008F1AC2"/>
    <w:rsid w:val="008F1B5F"/>
    <w:rsid w:val="008F1FA1"/>
    <w:rsid w:val="009018DD"/>
    <w:rsid w:val="009024CD"/>
    <w:rsid w:val="00906E42"/>
    <w:rsid w:val="009130F4"/>
    <w:rsid w:val="009155D3"/>
    <w:rsid w:val="00915E01"/>
    <w:rsid w:val="00916E25"/>
    <w:rsid w:val="00920578"/>
    <w:rsid w:val="00920820"/>
    <w:rsid w:val="009316E9"/>
    <w:rsid w:val="009333C9"/>
    <w:rsid w:val="009344A1"/>
    <w:rsid w:val="0093513B"/>
    <w:rsid w:val="00943F94"/>
    <w:rsid w:val="009444DB"/>
    <w:rsid w:val="009449DC"/>
    <w:rsid w:val="00950636"/>
    <w:rsid w:val="0095063F"/>
    <w:rsid w:val="00951FC3"/>
    <w:rsid w:val="00952793"/>
    <w:rsid w:val="0095399C"/>
    <w:rsid w:val="00957DDE"/>
    <w:rsid w:val="0096073F"/>
    <w:rsid w:val="00960F38"/>
    <w:rsid w:val="009611DA"/>
    <w:rsid w:val="00964AF3"/>
    <w:rsid w:val="00964B7D"/>
    <w:rsid w:val="0096735A"/>
    <w:rsid w:val="00971BBF"/>
    <w:rsid w:val="00971D95"/>
    <w:rsid w:val="00977A99"/>
    <w:rsid w:val="00981AC2"/>
    <w:rsid w:val="009853E7"/>
    <w:rsid w:val="0098670B"/>
    <w:rsid w:val="0098696C"/>
    <w:rsid w:val="0098747F"/>
    <w:rsid w:val="00990E43"/>
    <w:rsid w:val="00991908"/>
    <w:rsid w:val="00992717"/>
    <w:rsid w:val="00993E1C"/>
    <w:rsid w:val="00995E98"/>
    <w:rsid w:val="009961DC"/>
    <w:rsid w:val="009A35D7"/>
    <w:rsid w:val="009A3707"/>
    <w:rsid w:val="009A4A55"/>
    <w:rsid w:val="009A4E17"/>
    <w:rsid w:val="009B2EDC"/>
    <w:rsid w:val="009B4199"/>
    <w:rsid w:val="009B4761"/>
    <w:rsid w:val="009B49C6"/>
    <w:rsid w:val="009B57EF"/>
    <w:rsid w:val="009B6408"/>
    <w:rsid w:val="009B6C52"/>
    <w:rsid w:val="009B7F68"/>
    <w:rsid w:val="009C1D27"/>
    <w:rsid w:val="009C37D0"/>
    <w:rsid w:val="009C6377"/>
    <w:rsid w:val="009D1CEE"/>
    <w:rsid w:val="009D3761"/>
    <w:rsid w:val="009D605D"/>
    <w:rsid w:val="009D615A"/>
    <w:rsid w:val="009E4DC4"/>
    <w:rsid w:val="009E5CBC"/>
    <w:rsid w:val="009E66FE"/>
    <w:rsid w:val="009F0A67"/>
    <w:rsid w:val="009F125A"/>
    <w:rsid w:val="009F5007"/>
    <w:rsid w:val="009F6575"/>
    <w:rsid w:val="009F6706"/>
    <w:rsid w:val="009F7275"/>
    <w:rsid w:val="00A0339C"/>
    <w:rsid w:val="00A035FE"/>
    <w:rsid w:val="00A04E97"/>
    <w:rsid w:val="00A054E1"/>
    <w:rsid w:val="00A05A59"/>
    <w:rsid w:val="00A060A4"/>
    <w:rsid w:val="00A13F6C"/>
    <w:rsid w:val="00A22B88"/>
    <w:rsid w:val="00A23D2B"/>
    <w:rsid w:val="00A261C7"/>
    <w:rsid w:val="00A264E0"/>
    <w:rsid w:val="00A27B43"/>
    <w:rsid w:val="00A305D1"/>
    <w:rsid w:val="00A351A8"/>
    <w:rsid w:val="00A35E3D"/>
    <w:rsid w:val="00A36338"/>
    <w:rsid w:val="00A36995"/>
    <w:rsid w:val="00A37EF9"/>
    <w:rsid w:val="00A420F1"/>
    <w:rsid w:val="00A51914"/>
    <w:rsid w:val="00A5319F"/>
    <w:rsid w:val="00A53703"/>
    <w:rsid w:val="00A60891"/>
    <w:rsid w:val="00A621E9"/>
    <w:rsid w:val="00A629DF"/>
    <w:rsid w:val="00A64F05"/>
    <w:rsid w:val="00A662CA"/>
    <w:rsid w:val="00A66D85"/>
    <w:rsid w:val="00A7158D"/>
    <w:rsid w:val="00A72553"/>
    <w:rsid w:val="00A75EFA"/>
    <w:rsid w:val="00A80AD8"/>
    <w:rsid w:val="00A83C4C"/>
    <w:rsid w:val="00A85314"/>
    <w:rsid w:val="00A85C63"/>
    <w:rsid w:val="00A906CE"/>
    <w:rsid w:val="00A92996"/>
    <w:rsid w:val="00A932FD"/>
    <w:rsid w:val="00A93B1C"/>
    <w:rsid w:val="00A94844"/>
    <w:rsid w:val="00A976F8"/>
    <w:rsid w:val="00AA1E8A"/>
    <w:rsid w:val="00AA2D23"/>
    <w:rsid w:val="00AA31C0"/>
    <w:rsid w:val="00AA39B7"/>
    <w:rsid w:val="00AA60AD"/>
    <w:rsid w:val="00AB04C3"/>
    <w:rsid w:val="00AB16BA"/>
    <w:rsid w:val="00AB27A9"/>
    <w:rsid w:val="00AC00A2"/>
    <w:rsid w:val="00AC3071"/>
    <w:rsid w:val="00AC43A0"/>
    <w:rsid w:val="00AC75EF"/>
    <w:rsid w:val="00AC79F1"/>
    <w:rsid w:val="00AD1D47"/>
    <w:rsid w:val="00AD4EC9"/>
    <w:rsid w:val="00AE04F5"/>
    <w:rsid w:val="00AE582E"/>
    <w:rsid w:val="00AE6022"/>
    <w:rsid w:val="00AF018E"/>
    <w:rsid w:val="00AF2AB6"/>
    <w:rsid w:val="00AF2FB5"/>
    <w:rsid w:val="00AF32E0"/>
    <w:rsid w:val="00AF436D"/>
    <w:rsid w:val="00B03680"/>
    <w:rsid w:val="00B0427B"/>
    <w:rsid w:val="00B0523E"/>
    <w:rsid w:val="00B05DDA"/>
    <w:rsid w:val="00B06307"/>
    <w:rsid w:val="00B14464"/>
    <w:rsid w:val="00B1458A"/>
    <w:rsid w:val="00B15A56"/>
    <w:rsid w:val="00B20C2C"/>
    <w:rsid w:val="00B233EB"/>
    <w:rsid w:val="00B23969"/>
    <w:rsid w:val="00B240AA"/>
    <w:rsid w:val="00B25654"/>
    <w:rsid w:val="00B26482"/>
    <w:rsid w:val="00B3106D"/>
    <w:rsid w:val="00B324F2"/>
    <w:rsid w:val="00B34BF1"/>
    <w:rsid w:val="00B37133"/>
    <w:rsid w:val="00B37355"/>
    <w:rsid w:val="00B377BE"/>
    <w:rsid w:val="00B4095E"/>
    <w:rsid w:val="00B41867"/>
    <w:rsid w:val="00B41DAC"/>
    <w:rsid w:val="00B42C04"/>
    <w:rsid w:val="00B42D49"/>
    <w:rsid w:val="00B447BF"/>
    <w:rsid w:val="00B47170"/>
    <w:rsid w:val="00B5179C"/>
    <w:rsid w:val="00B51A0F"/>
    <w:rsid w:val="00B542FF"/>
    <w:rsid w:val="00B61B9B"/>
    <w:rsid w:val="00B648BE"/>
    <w:rsid w:val="00B67541"/>
    <w:rsid w:val="00B724DC"/>
    <w:rsid w:val="00B73133"/>
    <w:rsid w:val="00B777C9"/>
    <w:rsid w:val="00B81D86"/>
    <w:rsid w:val="00B81DC0"/>
    <w:rsid w:val="00B81E8E"/>
    <w:rsid w:val="00B824F3"/>
    <w:rsid w:val="00B902E2"/>
    <w:rsid w:val="00B904F7"/>
    <w:rsid w:val="00B90FCE"/>
    <w:rsid w:val="00B9102C"/>
    <w:rsid w:val="00B9234A"/>
    <w:rsid w:val="00B938BC"/>
    <w:rsid w:val="00B94634"/>
    <w:rsid w:val="00B94782"/>
    <w:rsid w:val="00B96FE7"/>
    <w:rsid w:val="00B97E7D"/>
    <w:rsid w:val="00BA075C"/>
    <w:rsid w:val="00BA1DBC"/>
    <w:rsid w:val="00BA4CF1"/>
    <w:rsid w:val="00BB0804"/>
    <w:rsid w:val="00BB2481"/>
    <w:rsid w:val="00BB57D8"/>
    <w:rsid w:val="00BB57DA"/>
    <w:rsid w:val="00BB6738"/>
    <w:rsid w:val="00BB6C01"/>
    <w:rsid w:val="00BB7AD0"/>
    <w:rsid w:val="00BC2CB9"/>
    <w:rsid w:val="00BC4A9D"/>
    <w:rsid w:val="00BC4ACC"/>
    <w:rsid w:val="00BC52AF"/>
    <w:rsid w:val="00BC7362"/>
    <w:rsid w:val="00BD021A"/>
    <w:rsid w:val="00BD41B4"/>
    <w:rsid w:val="00BD77CB"/>
    <w:rsid w:val="00BF0996"/>
    <w:rsid w:val="00BF2637"/>
    <w:rsid w:val="00BF29B0"/>
    <w:rsid w:val="00BF52C0"/>
    <w:rsid w:val="00BF60A2"/>
    <w:rsid w:val="00C011EF"/>
    <w:rsid w:val="00C0193E"/>
    <w:rsid w:val="00C045F7"/>
    <w:rsid w:val="00C056EF"/>
    <w:rsid w:val="00C060E1"/>
    <w:rsid w:val="00C06D73"/>
    <w:rsid w:val="00C14241"/>
    <w:rsid w:val="00C17616"/>
    <w:rsid w:val="00C20F77"/>
    <w:rsid w:val="00C22AE4"/>
    <w:rsid w:val="00C25713"/>
    <w:rsid w:val="00C25E4D"/>
    <w:rsid w:val="00C27021"/>
    <w:rsid w:val="00C27B14"/>
    <w:rsid w:val="00C30093"/>
    <w:rsid w:val="00C31664"/>
    <w:rsid w:val="00C34014"/>
    <w:rsid w:val="00C37867"/>
    <w:rsid w:val="00C4053F"/>
    <w:rsid w:val="00C42575"/>
    <w:rsid w:val="00C42D7F"/>
    <w:rsid w:val="00C42F5E"/>
    <w:rsid w:val="00C467EA"/>
    <w:rsid w:val="00C53FB5"/>
    <w:rsid w:val="00C56569"/>
    <w:rsid w:val="00C566BB"/>
    <w:rsid w:val="00C569E4"/>
    <w:rsid w:val="00C576FE"/>
    <w:rsid w:val="00C60078"/>
    <w:rsid w:val="00C60334"/>
    <w:rsid w:val="00C61B7F"/>
    <w:rsid w:val="00C626ED"/>
    <w:rsid w:val="00C63C3C"/>
    <w:rsid w:val="00C65CB0"/>
    <w:rsid w:val="00C66C82"/>
    <w:rsid w:val="00C75A5F"/>
    <w:rsid w:val="00C7669B"/>
    <w:rsid w:val="00C77956"/>
    <w:rsid w:val="00C77E55"/>
    <w:rsid w:val="00C81675"/>
    <w:rsid w:val="00C84C17"/>
    <w:rsid w:val="00C854B9"/>
    <w:rsid w:val="00C91CA1"/>
    <w:rsid w:val="00C92ADC"/>
    <w:rsid w:val="00C96B26"/>
    <w:rsid w:val="00C96D15"/>
    <w:rsid w:val="00C977AF"/>
    <w:rsid w:val="00C977D9"/>
    <w:rsid w:val="00CA25B7"/>
    <w:rsid w:val="00CA3AC3"/>
    <w:rsid w:val="00CA472F"/>
    <w:rsid w:val="00CA4BB4"/>
    <w:rsid w:val="00CA5FFE"/>
    <w:rsid w:val="00CA679D"/>
    <w:rsid w:val="00CB0C7A"/>
    <w:rsid w:val="00CB4638"/>
    <w:rsid w:val="00CB69C3"/>
    <w:rsid w:val="00CB6E7A"/>
    <w:rsid w:val="00CB6EAA"/>
    <w:rsid w:val="00CB7188"/>
    <w:rsid w:val="00CC0CBA"/>
    <w:rsid w:val="00CC22F2"/>
    <w:rsid w:val="00CC3284"/>
    <w:rsid w:val="00CD19EC"/>
    <w:rsid w:val="00CD7ECE"/>
    <w:rsid w:val="00CE14AC"/>
    <w:rsid w:val="00CE1E73"/>
    <w:rsid w:val="00CE27E2"/>
    <w:rsid w:val="00CE3903"/>
    <w:rsid w:val="00CE696A"/>
    <w:rsid w:val="00CE6BE4"/>
    <w:rsid w:val="00CF00C5"/>
    <w:rsid w:val="00CF780F"/>
    <w:rsid w:val="00CF782C"/>
    <w:rsid w:val="00D00BD6"/>
    <w:rsid w:val="00D01A6B"/>
    <w:rsid w:val="00D03189"/>
    <w:rsid w:val="00D05902"/>
    <w:rsid w:val="00D07642"/>
    <w:rsid w:val="00D12882"/>
    <w:rsid w:val="00D12A54"/>
    <w:rsid w:val="00D1314E"/>
    <w:rsid w:val="00D13F66"/>
    <w:rsid w:val="00D14DA5"/>
    <w:rsid w:val="00D14FD4"/>
    <w:rsid w:val="00D171BB"/>
    <w:rsid w:val="00D21BCF"/>
    <w:rsid w:val="00D21C49"/>
    <w:rsid w:val="00D23D94"/>
    <w:rsid w:val="00D258E5"/>
    <w:rsid w:val="00D27BDD"/>
    <w:rsid w:val="00D303F3"/>
    <w:rsid w:val="00D3236A"/>
    <w:rsid w:val="00D34FF5"/>
    <w:rsid w:val="00D4124D"/>
    <w:rsid w:val="00D43AB4"/>
    <w:rsid w:val="00D441C6"/>
    <w:rsid w:val="00D444DC"/>
    <w:rsid w:val="00D453DF"/>
    <w:rsid w:val="00D45E35"/>
    <w:rsid w:val="00D502A7"/>
    <w:rsid w:val="00D519A4"/>
    <w:rsid w:val="00D53FB2"/>
    <w:rsid w:val="00D56328"/>
    <w:rsid w:val="00D570C2"/>
    <w:rsid w:val="00D6385C"/>
    <w:rsid w:val="00D646DD"/>
    <w:rsid w:val="00D64DD2"/>
    <w:rsid w:val="00D64FA4"/>
    <w:rsid w:val="00D66BF7"/>
    <w:rsid w:val="00D75674"/>
    <w:rsid w:val="00D77CAF"/>
    <w:rsid w:val="00D8145E"/>
    <w:rsid w:val="00D8208C"/>
    <w:rsid w:val="00D82262"/>
    <w:rsid w:val="00D84225"/>
    <w:rsid w:val="00D90185"/>
    <w:rsid w:val="00D91374"/>
    <w:rsid w:val="00D91900"/>
    <w:rsid w:val="00D92161"/>
    <w:rsid w:val="00D9300E"/>
    <w:rsid w:val="00D9366A"/>
    <w:rsid w:val="00D93B87"/>
    <w:rsid w:val="00D947E1"/>
    <w:rsid w:val="00D94CA0"/>
    <w:rsid w:val="00D9581B"/>
    <w:rsid w:val="00DA1A60"/>
    <w:rsid w:val="00DA23A0"/>
    <w:rsid w:val="00DA2C31"/>
    <w:rsid w:val="00DA3608"/>
    <w:rsid w:val="00DA4C8A"/>
    <w:rsid w:val="00DA5181"/>
    <w:rsid w:val="00DA749E"/>
    <w:rsid w:val="00DB0624"/>
    <w:rsid w:val="00DB13CE"/>
    <w:rsid w:val="00DC033B"/>
    <w:rsid w:val="00DC07E9"/>
    <w:rsid w:val="00DC1435"/>
    <w:rsid w:val="00DD0EF8"/>
    <w:rsid w:val="00DD223F"/>
    <w:rsid w:val="00DD2D8D"/>
    <w:rsid w:val="00DD307D"/>
    <w:rsid w:val="00DD30CC"/>
    <w:rsid w:val="00DD4BFF"/>
    <w:rsid w:val="00DD5978"/>
    <w:rsid w:val="00DD68C7"/>
    <w:rsid w:val="00DD75F2"/>
    <w:rsid w:val="00DE1764"/>
    <w:rsid w:val="00DE1969"/>
    <w:rsid w:val="00DE3250"/>
    <w:rsid w:val="00DE3DD8"/>
    <w:rsid w:val="00DE3DE4"/>
    <w:rsid w:val="00DE5700"/>
    <w:rsid w:val="00DE73D8"/>
    <w:rsid w:val="00DE7714"/>
    <w:rsid w:val="00DE7763"/>
    <w:rsid w:val="00DE7AEB"/>
    <w:rsid w:val="00DF6C3C"/>
    <w:rsid w:val="00E03523"/>
    <w:rsid w:val="00E047AC"/>
    <w:rsid w:val="00E07788"/>
    <w:rsid w:val="00E10F51"/>
    <w:rsid w:val="00E16823"/>
    <w:rsid w:val="00E215D8"/>
    <w:rsid w:val="00E21CCB"/>
    <w:rsid w:val="00E30605"/>
    <w:rsid w:val="00E30EED"/>
    <w:rsid w:val="00E31038"/>
    <w:rsid w:val="00E34337"/>
    <w:rsid w:val="00E34C54"/>
    <w:rsid w:val="00E36D20"/>
    <w:rsid w:val="00E37B80"/>
    <w:rsid w:val="00E37EB9"/>
    <w:rsid w:val="00E42EE2"/>
    <w:rsid w:val="00E44E6F"/>
    <w:rsid w:val="00E50498"/>
    <w:rsid w:val="00E527E4"/>
    <w:rsid w:val="00E542B1"/>
    <w:rsid w:val="00E55B3B"/>
    <w:rsid w:val="00E55BED"/>
    <w:rsid w:val="00E56278"/>
    <w:rsid w:val="00E57B4A"/>
    <w:rsid w:val="00E61467"/>
    <w:rsid w:val="00E61C75"/>
    <w:rsid w:val="00E62578"/>
    <w:rsid w:val="00E63983"/>
    <w:rsid w:val="00E65ED4"/>
    <w:rsid w:val="00E70C6C"/>
    <w:rsid w:val="00E81541"/>
    <w:rsid w:val="00E81CD6"/>
    <w:rsid w:val="00E82E15"/>
    <w:rsid w:val="00E83744"/>
    <w:rsid w:val="00E85781"/>
    <w:rsid w:val="00E878C2"/>
    <w:rsid w:val="00E87BF6"/>
    <w:rsid w:val="00E92A8C"/>
    <w:rsid w:val="00E959FA"/>
    <w:rsid w:val="00E9618F"/>
    <w:rsid w:val="00E969DF"/>
    <w:rsid w:val="00E96ADD"/>
    <w:rsid w:val="00EA2AE0"/>
    <w:rsid w:val="00EA588E"/>
    <w:rsid w:val="00EB5771"/>
    <w:rsid w:val="00EB59B2"/>
    <w:rsid w:val="00EB62D0"/>
    <w:rsid w:val="00EB7186"/>
    <w:rsid w:val="00EC0DD6"/>
    <w:rsid w:val="00EC0F0B"/>
    <w:rsid w:val="00EC19FF"/>
    <w:rsid w:val="00EC29B5"/>
    <w:rsid w:val="00EC60C9"/>
    <w:rsid w:val="00EC6150"/>
    <w:rsid w:val="00EC7162"/>
    <w:rsid w:val="00EC77BB"/>
    <w:rsid w:val="00ED0D2C"/>
    <w:rsid w:val="00ED68B9"/>
    <w:rsid w:val="00ED7707"/>
    <w:rsid w:val="00EE0E94"/>
    <w:rsid w:val="00EE1772"/>
    <w:rsid w:val="00EE2D41"/>
    <w:rsid w:val="00EE3357"/>
    <w:rsid w:val="00EE7607"/>
    <w:rsid w:val="00EF008F"/>
    <w:rsid w:val="00EF0095"/>
    <w:rsid w:val="00EF4519"/>
    <w:rsid w:val="00EF49BA"/>
    <w:rsid w:val="00EF4B1D"/>
    <w:rsid w:val="00EF4C80"/>
    <w:rsid w:val="00EF6847"/>
    <w:rsid w:val="00F036EC"/>
    <w:rsid w:val="00F04B3D"/>
    <w:rsid w:val="00F05225"/>
    <w:rsid w:val="00F05DB1"/>
    <w:rsid w:val="00F077CD"/>
    <w:rsid w:val="00F126D1"/>
    <w:rsid w:val="00F175FE"/>
    <w:rsid w:val="00F200A0"/>
    <w:rsid w:val="00F20766"/>
    <w:rsid w:val="00F21BE4"/>
    <w:rsid w:val="00F21E9B"/>
    <w:rsid w:val="00F21FCC"/>
    <w:rsid w:val="00F24574"/>
    <w:rsid w:val="00F246DB"/>
    <w:rsid w:val="00F250F2"/>
    <w:rsid w:val="00F26F68"/>
    <w:rsid w:val="00F30377"/>
    <w:rsid w:val="00F3041D"/>
    <w:rsid w:val="00F31EAD"/>
    <w:rsid w:val="00F32891"/>
    <w:rsid w:val="00F32B1D"/>
    <w:rsid w:val="00F32E57"/>
    <w:rsid w:val="00F347A3"/>
    <w:rsid w:val="00F3523C"/>
    <w:rsid w:val="00F356B0"/>
    <w:rsid w:val="00F3702D"/>
    <w:rsid w:val="00F37C5D"/>
    <w:rsid w:val="00F40BEE"/>
    <w:rsid w:val="00F41048"/>
    <w:rsid w:val="00F47572"/>
    <w:rsid w:val="00F53225"/>
    <w:rsid w:val="00F53CDF"/>
    <w:rsid w:val="00F557B8"/>
    <w:rsid w:val="00F56257"/>
    <w:rsid w:val="00F56792"/>
    <w:rsid w:val="00F5742D"/>
    <w:rsid w:val="00F61406"/>
    <w:rsid w:val="00F639A3"/>
    <w:rsid w:val="00F74E87"/>
    <w:rsid w:val="00F75843"/>
    <w:rsid w:val="00F77490"/>
    <w:rsid w:val="00F77D1E"/>
    <w:rsid w:val="00F8240F"/>
    <w:rsid w:val="00F8243D"/>
    <w:rsid w:val="00F82C1A"/>
    <w:rsid w:val="00F8310A"/>
    <w:rsid w:val="00F83CA0"/>
    <w:rsid w:val="00F843C0"/>
    <w:rsid w:val="00F864EF"/>
    <w:rsid w:val="00F872CA"/>
    <w:rsid w:val="00F92353"/>
    <w:rsid w:val="00F925A1"/>
    <w:rsid w:val="00F93B75"/>
    <w:rsid w:val="00F964E3"/>
    <w:rsid w:val="00F97803"/>
    <w:rsid w:val="00FA0140"/>
    <w:rsid w:val="00FA0AB0"/>
    <w:rsid w:val="00FA2671"/>
    <w:rsid w:val="00FA355B"/>
    <w:rsid w:val="00FA5885"/>
    <w:rsid w:val="00FA5BD0"/>
    <w:rsid w:val="00FA6A8B"/>
    <w:rsid w:val="00FA7E98"/>
    <w:rsid w:val="00FB117C"/>
    <w:rsid w:val="00FB4D79"/>
    <w:rsid w:val="00FB70A0"/>
    <w:rsid w:val="00FB7F0C"/>
    <w:rsid w:val="00FC10D2"/>
    <w:rsid w:val="00FC149B"/>
    <w:rsid w:val="00FC1B5C"/>
    <w:rsid w:val="00FD0404"/>
    <w:rsid w:val="00FD1426"/>
    <w:rsid w:val="00FD14B2"/>
    <w:rsid w:val="00FD172A"/>
    <w:rsid w:val="00FD26A0"/>
    <w:rsid w:val="00FD40B7"/>
    <w:rsid w:val="00FD4E85"/>
    <w:rsid w:val="00FD6C50"/>
    <w:rsid w:val="00FE092B"/>
    <w:rsid w:val="00FE2449"/>
    <w:rsid w:val="00FE5CCC"/>
    <w:rsid w:val="00FF0731"/>
    <w:rsid w:val="00FF0E5E"/>
    <w:rsid w:val="00FF156D"/>
    <w:rsid w:val="00FF49E9"/>
    <w:rsid w:val="00FF5932"/>
    <w:rsid w:val="00FF70F4"/>
    <w:rsid w:val="00FF72A4"/>
    <w:rsid w:val="00FF7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DA21E4"/>
  <w15:docId w15:val="{5A890A31-3178-4D4A-B84D-4A0607FC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7AC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F416F"/>
    <w:pPr>
      <w:keepNext/>
      <w:numPr>
        <w:numId w:val="1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416F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416F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416F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416F"/>
    <w:pPr>
      <w:numPr>
        <w:ilvl w:val="4"/>
        <w:numId w:val="1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2F416F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416F"/>
    <w:pPr>
      <w:numPr>
        <w:ilvl w:val="6"/>
        <w:numId w:val="1"/>
      </w:numPr>
      <w:spacing w:before="240" w:after="60" w:line="240" w:lineRule="auto"/>
      <w:outlineLvl w:val="6"/>
    </w:pPr>
    <w:rPr>
      <w:rFonts w:eastAsiaTheme="minorEastAsia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416F"/>
    <w:pPr>
      <w:numPr>
        <w:ilvl w:val="7"/>
        <w:numId w:val="1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416F"/>
    <w:pPr>
      <w:numPr>
        <w:ilvl w:val="8"/>
        <w:numId w:val="1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54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A054E1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8F1B5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 w:eastAsia="ja-JP"/>
    </w:rPr>
  </w:style>
  <w:style w:type="character" w:customStyle="1" w:styleId="TitleChar">
    <w:name w:val="Title Char"/>
    <w:basedOn w:val="DefaultParagraphFont"/>
    <w:link w:val="Title"/>
    <w:uiPriority w:val="10"/>
    <w:rsid w:val="008F1B5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1B5F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8F1B5F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1B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B5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F416F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F416F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F416F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416F"/>
    <w:rPr>
      <w:rFonts w:eastAsiaTheme="minorEastAsia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416F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2F416F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416F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416F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416F"/>
    <w:rPr>
      <w:rFonts w:asciiTheme="majorHAnsi" w:eastAsiaTheme="majorEastAsia" w:hAnsiTheme="majorHAnsi" w:cstheme="majorBidi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F416F"/>
    <w:pPr>
      <w:keepLines/>
      <w:numPr>
        <w:numId w:val="0"/>
      </w:numPr>
      <w:spacing w:after="0" w:line="259" w:lineRule="auto"/>
      <w:outlineLvl w:val="9"/>
    </w:pPr>
    <w:rPr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2F416F"/>
    <w:pPr>
      <w:spacing w:after="100" w:line="259" w:lineRule="auto"/>
    </w:pPr>
  </w:style>
  <w:style w:type="character" w:styleId="Hyperlink">
    <w:name w:val="Hyperlink"/>
    <w:basedOn w:val="DefaultParagraphFont"/>
    <w:uiPriority w:val="99"/>
    <w:unhideWhenUsed/>
    <w:rsid w:val="002F416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07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0731"/>
  </w:style>
  <w:style w:type="paragraph" w:styleId="Footer">
    <w:name w:val="footer"/>
    <w:basedOn w:val="Normal"/>
    <w:link w:val="FooterChar"/>
    <w:uiPriority w:val="99"/>
    <w:unhideWhenUsed/>
    <w:rsid w:val="00FF07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0731"/>
  </w:style>
  <w:style w:type="paragraph" w:customStyle="1" w:styleId="Pa10">
    <w:name w:val="Pa10"/>
    <w:basedOn w:val="Normal"/>
    <w:next w:val="Normal"/>
    <w:uiPriority w:val="99"/>
    <w:rsid w:val="00D441C6"/>
    <w:pPr>
      <w:autoSpaceDE w:val="0"/>
      <w:autoSpaceDN w:val="0"/>
      <w:adjustRightInd w:val="0"/>
      <w:spacing w:after="0" w:line="201" w:lineRule="atLeast"/>
    </w:pPr>
    <w:rPr>
      <w:rFonts w:ascii="Helvetica 45 Light" w:hAnsi="Helvetica 45 Light"/>
      <w:sz w:val="24"/>
      <w:szCs w:val="24"/>
    </w:rPr>
  </w:style>
  <w:style w:type="paragraph" w:styleId="ListParagraph">
    <w:name w:val="List Paragraph"/>
    <w:basedOn w:val="Normal"/>
    <w:uiPriority w:val="34"/>
    <w:qFormat/>
    <w:rsid w:val="00D441C6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D441C6"/>
    <w:pPr>
      <w:spacing w:after="100" w:line="259" w:lineRule="auto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441C6"/>
    <w:pPr>
      <w:spacing w:after="100" w:line="259" w:lineRule="auto"/>
      <w:ind w:left="440"/>
    </w:pPr>
  </w:style>
  <w:style w:type="character" w:styleId="LineNumber">
    <w:name w:val="line number"/>
    <w:basedOn w:val="DefaultParagraphFont"/>
    <w:uiPriority w:val="99"/>
    <w:semiHidden/>
    <w:unhideWhenUsed/>
    <w:rsid w:val="00D3236A"/>
  </w:style>
  <w:style w:type="character" w:customStyle="1" w:styleId="NoSpacingChar">
    <w:name w:val="No Spacing Char"/>
    <w:basedOn w:val="DefaultParagraphFont"/>
    <w:link w:val="NoSpacing"/>
    <w:uiPriority w:val="1"/>
    <w:rsid w:val="00BD77CB"/>
  </w:style>
  <w:style w:type="paragraph" w:customStyle="1" w:styleId="mt5">
    <w:name w:val="mt5"/>
    <w:basedOn w:val="Normal"/>
    <w:rsid w:val="00F532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CommentReference">
    <w:name w:val="annotation reference"/>
    <w:basedOn w:val="DefaultParagraphFont"/>
    <w:uiPriority w:val="99"/>
    <w:semiHidden/>
    <w:unhideWhenUsed/>
    <w:rsid w:val="008064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64B3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64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64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64B3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5A18ED"/>
    <w:pPr>
      <w:spacing w:after="0" w:line="240" w:lineRule="auto"/>
      <w:ind w:left="1134"/>
      <w:jc w:val="both"/>
    </w:pPr>
    <w:rPr>
      <w:rFonts w:ascii="Arial" w:eastAsia="Times New Roman" w:hAnsi="Arial" w:cs="Times New Roman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5A18ED"/>
    <w:rPr>
      <w:rFonts w:ascii="Arial" w:eastAsia="Times New Roman" w:hAnsi="Arial" w:cs="Times New Roman"/>
      <w:sz w:val="24"/>
      <w:szCs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3C010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A37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3707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400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00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400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8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www.phecit.ie/PHECC/Education_and_careers/Recognised_institutions_and_courses/Quality_review_framework/PHECC/Education_and_careers/Recognised_institutions_and_courses/Quality_review_framework/Quality_review_framework.aspx?Hkey=7ddb8e2b-6a28-4626-9480-b7ea26c972b3" TargetMode="External"/><Relationship Id="rId26" Type="http://schemas.openxmlformats.org/officeDocument/2006/relationships/header" Target="header5.xml"/><Relationship Id="rId39" Type="http://schemas.openxmlformats.org/officeDocument/2006/relationships/fontTable" Target="fontTable.xml"/><Relationship Id="rId21" Type="http://schemas.openxmlformats.org/officeDocument/2006/relationships/footer" Target="footer3.xml"/><Relationship Id="rId34" Type="http://schemas.openxmlformats.org/officeDocument/2006/relationships/hyperlink" Target="mailto:info@phecc.ie" TargetMode="Externa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mailto:info@phecc.ie" TargetMode="External"/><Relationship Id="rId20" Type="http://schemas.openxmlformats.org/officeDocument/2006/relationships/footer" Target="footer2.xml"/><Relationship Id="rId29" Type="http://schemas.openxmlformats.org/officeDocument/2006/relationships/header" Target="header6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32" Type="http://schemas.openxmlformats.org/officeDocument/2006/relationships/footer" Target="footer10.xml"/><Relationship Id="rId37" Type="http://schemas.openxmlformats.org/officeDocument/2006/relationships/image" Target="media/image5.png"/><Relationship Id="rId40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oter" Target="footer4.xml"/><Relationship Id="rId28" Type="http://schemas.openxmlformats.org/officeDocument/2006/relationships/footer" Target="footer7.xml"/><Relationship Id="rId36" Type="http://schemas.openxmlformats.org/officeDocument/2006/relationships/hyperlink" Target="mailto:info@phecc.ie" TargetMode="Externa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31" Type="http://schemas.openxmlformats.org/officeDocument/2006/relationships/footer" Target="footer9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eader" Target="header3.xml"/><Relationship Id="rId27" Type="http://schemas.openxmlformats.org/officeDocument/2006/relationships/footer" Target="footer6.xml"/><Relationship Id="rId30" Type="http://schemas.openxmlformats.org/officeDocument/2006/relationships/footer" Target="footer8.xml"/><Relationship Id="rId35" Type="http://schemas.openxmlformats.org/officeDocument/2006/relationships/image" Target="media/image4.png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://www.phecc.ie" TargetMode="External"/><Relationship Id="rId25" Type="http://schemas.openxmlformats.org/officeDocument/2006/relationships/footer" Target="footer5.xml"/><Relationship Id="rId33" Type="http://schemas.openxmlformats.org/officeDocument/2006/relationships/footer" Target="footer11.xml"/><Relationship Id="rId38" Type="http://schemas.openxmlformats.org/officeDocument/2006/relationships/footer" Target="footer12.xml"/></Relationships>
</file>

<file path=word/_rels/footer10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1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9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D05307FA10A4DACBEAADDE606579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CB086-59FC-4BC4-AC19-7FC638BE9DDB}"/>
      </w:docPartPr>
      <w:docPartBody>
        <w:p w:rsidR="00672B10" w:rsidRDefault="00B93316" w:rsidP="003721CE">
          <w:pPr>
            <w:pStyle w:val="3D05307FA10A4DACBEAADDE60657924634"/>
          </w:pPr>
          <w:r w:rsidRPr="00736465">
            <w:rPr>
              <w:rStyle w:val="PlaceholderText"/>
            </w:rPr>
            <w:t>Click to enter text</w:t>
          </w:r>
        </w:p>
      </w:docPartBody>
    </w:docPart>
    <w:docPart>
      <w:docPartPr>
        <w:name w:val="C2EA442BDDA04E68B8BE7686567F7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F835A-F0BB-4940-AF0D-03EFB07AD4F1}"/>
      </w:docPartPr>
      <w:docPartBody>
        <w:p w:rsidR="00672B10" w:rsidRDefault="00B93316" w:rsidP="003721CE">
          <w:pPr>
            <w:pStyle w:val="C2EA442BDDA04E68B8BE7686567F7FC234"/>
          </w:pPr>
          <w:r w:rsidRPr="00E2755F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</w:t>
          </w:r>
          <w:r w:rsidRPr="00E2755F">
            <w:rPr>
              <w:rStyle w:val="PlaceholderText"/>
            </w:rPr>
            <w:t>enter text</w:t>
          </w:r>
        </w:p>
      </w:docPartBody>
    </w:docPart>
    <w:docPart>
      <w:docPartPr>
        <w:name w:val="7E454ABA0F62419B8FBE807A292D1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6510F-CA05-4B3A-B12F-0C1DE30BC6ED}"/>
      </w:docPartPr>
      <w:docPartBody>
        <w:p w:rsidR="00672B10" w:rsidRDefault="00B93316" w:rsidP="003721CE">
          <w:pPr>
            <w:pStyle w:val="7E454ABA0F62419B8FBE807A292D12F034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F5DC3E37E914316B4AC0220B9306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12A3A-B882-4229-92AB-99C8D4421C59}"/>
      </w:docPartPr>
      <w:docPartBody>
        <w:p w:rsidR="00672B10" w:rsidRDefault="00B93316" w:rsidP="003721CE">
          <w:pPr>
            <w:pStyle w:val="FF5DC3E37E914316B4AC0220B930699534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5B599F96F154BFD9B045D4299668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6AFFE-D1FB-42DF-AF2E-073BE12C1BAD}"/>
      </w:docPartPr>
      <w:docPartBody>
        <w:p w:rsidR="00672B10" w:rsidRDefault="00B93316" w:rsidP="003721CE">
          <w:pPr>
            <w:pStyle w:val="75B599F96F154BFD9B045D4299668A443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184E5C076D2F4F07AAA901167C82B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719F7-8847-4388-94EA-509E50C31E91}"/>
      </w:docPartPr>
      <w:docPartBody>
        <w:p w:rsidR="00672B10" w:rsidRDefault="00B93316" w:rsidP="003721CE">
          <w:pPr>
            <w:pStyle w:val="184E5C076D2F4F07AAA901167C82B8B534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626711CDA874A108F773192D09ED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F0A15-FBBA-40B0-81BD-BA0A4F5CB2EB}"/>
      </w:docPartPr>
      <w:docPartBody>
        <w:p w:rsidR="00672B10" w:rsidRDefault="00B93316" w:rsidP="003721CE">
          <w:pPr>
            <w:pStyle w:val="3626711CDA874A108F773192D09EDB2734"/>
          </w:pPr>
          <w:r w:rsidRPr="00E2755F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54FBAA08AB8A4FAEB8BBABA57FB49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53EBB-A9A3-45A7-AF44-CC5521C325E3}"/>
      </w:docPartPr>
      <w:docPartBody>
        <w:p w:rsidR="00672B10" w:rsidRDefault="00B93316" w:rsidP="003721CE">
          <w:pPr>
            <w:pStyle w:val="54FBAA08AB8A4FAEB8BBABA57FB49B3134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E04FF186F544E8D8CB37BF98EEFD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C76C0-F0D8-4C88-9C5F-070E5266963D}"/>
      </w:docPartPr>
      <w:docPartBody>
        <w:p w:rsidR="00672B10" w:rsidRDefault="00B93316" w:rsidP="003721CE">
          <w:pPr>
            <w:pStyle w:val="FE04FF186F544E8D8CB37BF98EEFD53034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DCBCCB9C8C44518AD5A483D018EF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074F6-3C19-490E-8770-4B624FAC93DB}"/>
      </w:docPartPr>
      <w:docPartBody>
        <w:p w:rsidR="00672B10" w:rsidRDefault="00B93316" w:rsidP="003721CE">
          <w:pPr>
            <w:pStyle w:val="7DCBCCB9C8C44518AD5A483D018EF57C3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BC9E301EAF9541DFABDE95CDB374C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A871C-2E85-4A85-9964-3F2FFE2ED435}"/>
      </w:docPartPr>
      <w:docPartBody>
        <w:p w:rsidR="00672B10" w:rsidRDefault="00B93316" w:rsidP="003721CE">
          <w:pPr>
            <w:pStyle w:val="BC9E301EAF9541DFABDE95CDB374CBB734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B2F6C3CA4E6499CBDA2CAB28AFB6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17972-0407-43D6-8C57-1B37250BEAA6}"/>
      </w:docPartPr>
      <w:docPartBody>
        <w:p w:rsidR="00672B10" w:rsidRDefault="00B93316" w:rsidP="003721CE">
          <w:pPr>
            <w:pStyle w:val="3B2F6C3CA4E6499CBDA2CAB28AFB6FA63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54E9F1E3E7874F4B983DF4216FBA5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B1B88-7764-47C3-91F6-1E4CA7052F20}"/>
      </w:docPartPr>
      <w:docPartBody>
        <w:p w:rsidR="00672B10" w:rsidRDefault="00B93316" w:rsidP="003721CE">
          <w:pPr>
            <w:pStyle w:val="54E9F1E3E7874F4B983DF4216FBA547D34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FBE522277B849FAAF3321C3A8482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A5311-FFC0-4E8D-AA76-86AE92B995A2}"/>
      </w:docPartPr>
      <w:docPartBody>
        <w:p w:rsidR="00672B10" w:rsidRDefault="00B93316" w:rsidP="003721CE">
          <w:pPr>
            <w:pStyle w:val="8FBE522277B849FAAF3321C3A84820B334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56AA24D2793405D92C4F1189A8A9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825A8-0862-4BD1-8921-07CC39240FB2}"/>
      </w:docPartPr>
      <w:docPartBody>
        <w:p w:rsidR="00672B10" w:rsidRDefault="00B93316" w:rsidP="003721CE">
          <w:pPr>
            <w:pStyle w:val="D56AA24D2793405D92C4F1189A8A960134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4836E3496EA43A9ACC36A1020C09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AAE5B-8FBF-4278-B59A-CF6571C57818}"/>
      </w:docPartPr>
      <w:docPartBody>
        <w:p w:rsidR="00672B10" w:rsidRDefault="00B93316" w:rsidP="003721CE">
          <w:pPr>
            <w:pStyle w:val="F4836E3496EA43A9ACC36A1020C09D283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365ECED654B649D38A671542F44B6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49692-B3FC-4FD1-824C-669B6A33F074}"/>
      </w:docPartPr>
      <w:docPartBody>
        <w:p w:rsidR="00672B10" w:rsidRDefault="00B93316" w:rsidP="003721CE">
          <w:pPr>
            <w:pStyle w:val="365ECED654B649D38A671542F44B6D6134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17860397D6842368847124A1D5D0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A503C-2501-4E36-BE2A-4D3B46869B54}"/>
      </w:docPartPr>
      <w:docPartBody>
        <w:p w:rsidR="00672B10" w:rsidRDefault="00B93316" w:rsidP="003721CE">
          <w:pPr>
            <w:pStyle w:val="917860397D6842368847124A1D5D0CB33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787E6833E43C48CF8B465CCFB7AC0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1DCCC-5F3D-482A-8D8A-7539BE066883}"/>
      </w:docPartPr>
      <w:docPartBody>
        <w:p w:rsidR="00672B10" w:rsidRDefault="00B93316" w:rsidP="003721CE">
          <w:pPr>
            <w:pStyle w:val="787E6833E43C48CF8B465CCFB7AC00A734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CFD5C76877B45FFA97F31EEE591A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F757B-2D29-4E7E-8333-F986CD847782}"/>
      </w:docPartPr>
      <w:docPartBody>
        <w:p w:rsidR="00AD1D1D" w:rsidRDefault="00B93316" w:rsidP="003721CE">
          <w:pPr>
            <w:pStyle w:val="9CFD5C76877B45FFA97F31EEE591A0AE2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6F728B71A2574A1E87C2EA3436FF2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C3634-DF91-4283-9526-36E3D62F93C3}"/>
      </w:docPartPr>
      <w:docPartBody>
        <w:p w:rsidR="00AD1D1D" w:rsidRDefault="003721CE" w:rsidP="003721CE">
          <w:pPr>
            <w:pStyle w:val="6F728B71A2574A1E87C2EA3436FF2E292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FD070ECD1B7F41D38BF8D586D25A4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A6215-E1A0-4C94-A4CF-48DCA7757B9D}"/>
      </w:docPartPr>
      <w:docPartBody>
        <w:p w:rsidR="00AD1D1D" w:rsidRDefault="00B93316" w:rsidP="003721CE">
          <w:pPr>
            <w:pStyle w:val="FD070ECD1B7F41D38BF8D586D25A4A122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592A474B653F44A2B9937D975890B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52CE8-0518-448A-AB94-430AD37AD3C5}"/>
      </w:docPartPr>
      <w:docPartBody>
        <w:p w:rsidR="00AD1D1D" w:rsidRDefault="00B93316" w:rsidP="003721CE">
          <w:pPr>
            <w:pStyle w:val="592A474B653F44A2B9937D975890BFB62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824E275853674F4095313A8F2CA7C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4E89B-AC78-4CE7-8881-1BE5FB1A80C6}"/>
      </w:docPartPr>
      <w:docPartBody>
        <w:p w:rsidR="00AD1D1D" w:rsidRDefault="00B93316" w:rsidP="003721CE">
          <w:pPr>
            <w:pStyle w:val="824E275853674F4095313A8F2CA7C2F42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A28375606D2A4B2594AA659F2C3EE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99844-E9E7-437A-B326-69C24B9FA60E}"/>
      </w:docPartPr>
      <w:docPartBody>
        <w:p w:rsidR="00AD1D1D" w:rsidRDefault="00250553" w:rsidP="00250553">
          <w:pPr>
            <w:pStyle w:val="A28375606D2A4B2594AA659F2C3EEC015"/>
          </w:pPr>
          <w:r w:rsidRPr="007A55DD">
            <w:rPr>
              <w:rStyle w:val="PlaceholderText"/>
            </w:rPr>
            <w:t>Click to enter text.</w:t>
          </w:r>
        </w:p>
      </w:docPartBody>
    </w:docPart>
    <w:docPart>
      <w:docPartPr>
        <w:name w:val="EFD3E201D1A44173A49680B4A4C86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41CA8-7623-49EC-ADE7-51DE6A66D96F}"/>
      </w:docPartPr>
      <w:docPartBody>
        <w:p w:rsidR="00AD1D1D" w:rsidRDefault="00B93316" w:rsidP="003721CE">
          <w:pPr>
            <w:pStyle w:val="EFD3E201D1A44173A49680B4A4C866852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D4EC08D977E54E8BBB9BD0460A87C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E6984-0E30-4AC2-9902-DB2A6CECEC01}"/>
      </w:docPartPr>
      <w:docPartBody>
        <w:p w:rsidR="00AD1D1D" w:rsidRDefault="00B93316" w:rsidP="003721CE">
          <w:pPr>
            <w:pStyle w:val="D4EC08D977E54E8BBB9BD0460A87C9432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7CCF7C807AB347A5AC1234CCB7DB2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B43C5-B882-418F-9B35-C9B72B300E6B}"/>
      </w:docPartPr>
      <w:docPartBody>
        <w:p w:rsidR="00AD1D1D" w:rsidRDefault="00B93316" w:rsidP="003721CE">
          <w:pPr>
            <w:pStyle w:val="7CCF7C807AB347A5AC1234CCB7DB2D1A24"/>
          </w:pPr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959075CD43FB450F93F3084AE1A81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833E5-BCBE-4B4B-8F68-D5594B414DCC}"/>
      </w:docPartPr>
      <w:docPartBody>
        <w:p w:rsidR="00D60666" w:rsidRDefault="00B93316" w:rsidP="003721CE">
          <w:pPr>
            <w:pStyle w:val="959075CD43FB450F93F3084AE1A819416"/>
          </w:pPr>
          <w:r w:rsidRPr="003B75B1">
            <w:rPr>
              <w:rStyle w:val="PlaceholderText"/>
            </w:rPr>
            <w:t>Click</w:t>
          </w:r>
          <w:r>
            <w:rPr>
              <w:rStyle w:val="PlaceholderText"/>
            </w:rPr>
            <w:t>-</w:t>
          </w:r>
          <w:r w:rsidRPr="003B75B1">
            <w:rPr>
              <w:rStyle w:val="PlaceholderText"/>
            </w:rPr>
            <w:t>to enter a date.</w:t>
          </w:r>
        </w:p>
      </w:docPartBody>
    </w:docPart>
    <w:docPart>
      <w:docPartPr>
        <w:name w:val="009DC266BFD84220B91C5C6406AC7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E7647-2361-4024-BB97-94C1E75E1F4A}"/>
      </w:docPartPr>
      <w:docPartBody>
        <w:p w:rsidR="00745C83" w:rsidRDefault="00B93316" w:rsidP="003721CE">
          <w:pPr>
            <w:pStyle w:val="009DC266BFD84220B91C5C6406AC7C716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BE2046054174486186F83B6B88707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E9DA9-6F5C-4FF0-A9B0-0C8E1CDC5B82}"/>
      </w:docPartPr>
      <w:docPartBody>
        <w:p w:rsidR="00344C28" w:rsidRDefault="00B93316" w:rsidP="003721CE">
          <w:pPr>
            <w:pStyle w:val="BE2046054174486186F83B6B88707B5111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01EA747AF3374023B0615F01F84D0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C4057-D032-4750-8349-DF8684DF7F23}"/>
      </w:docPartPr>
      <w:docPartBody>
        <w:p w:rsidR="00344C28" w:rsidRDefault="00B93316" w:rsidP="003721CE">
          <w:pPr>
            <w:pStyle w:val="01EA747AF3374023B0615F01F84D024111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ABE98C84C8DF4BED9A217E6B619D1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2CAAB-2519-4486-9FF8-DD7203DD28F0}"/>
      </w:docPartPr>
      <w:docPartBody>
        <w:p w:rsidR="00344C28" w:rsidRDefault="00B93316" w:rsidP="003721CE">
          <w:pPr>
            <w:pStyle w:val="ABE98C84C8DF4BED9A217E6B619D1FBA11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648EF24CFD2D4C03A07D572D492CE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ED359-1836-47B4-9375-0BFDC7AC79B7}"/>
      </w:docPartPr>
      <w:docPartBody>
        <w:p w:rsidR="00344C28" w:rsidRDefault="00B93316" w:rsidP="003721CE">
          <w:pPr>
            <w:pStyle w:val="648EF24CFD2D4C03A07D572D492CE7BF10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A6C9AC8CB7BA43CA95654BDA218A6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6D660-6DA7-4015-9844-A52A02EEBF99}"/>
      </w:docPartPr>
      <w:docPartBody>
        <w:p w:rsidR="00344C28" w:rsidRDefault="00B93316" w:rsidP="003721CE">
          <w:pPr>
            <w:pStyle w:val="A6C9AC8CB7BA43CA95654BDA218A678E10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D3B1235083FA423B8F915AA035A6A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1445B-5DC7-4882-81A9-7A6AB67E8E2F}"/>
      </w:docPartPr>
      <w:docPartBody>
        <w:p w:rsidR="00344C28" w:rsidRDefault="00B93316" w:rsidP="003721CE">
          <w:pPr>
            <w:pStyle w:val="D3B1235083FA423B8F915AA035A6A8948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FB90AE092DF142C59B6470D228D36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2119E-BCF2-4CF9-9682-A019DE3E7A83}"/>
      </w:docPartPr>
      <w:docPartBody>
        <w:p w:rsidR="00344C28" w:rsidRDefault="00B93316" w:rsidP="003721CE">
          <w:pPr>
            <w:pStyle w:val="FB90AE092DF142C59B6470D228D36B568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7EC47238F0D74257A227D55BD8A2E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FFEB9-C31E-4354-8AA5-9AF562F34C95}"/>
      </w:docPartPr>
      <w:docPartBody>
        <w:p w:rsidR="00344C28" w:rsidRDefault="00B93316" w:rsidP="003721CE">
          <w:pPr>
            <w:pStyle w:val="7EC47238F0D74257A227D55BD8A2E4C38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E0C5A862FAC341D88128B5F684C87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5544B-3C1F-43D1-9ACF-7E418B82A277}"/>
      </w:docPartPr>
      <w:docPartBody>
        <w:p w:rsidR="00DC4BD9" w:rsidRDefault="00B93316" w:rsidP="003721CE">
          <w:pPr>
            <w:pStyle w:val="E0C5A862FAC341D88128B5F684C877E36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F8957A8BE1A6494FABF90DB3E2742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1AC0A-5304-4D6E-A153-82D95A9EF3A6}"/>
      </w:docPartPr>
      <w:docPartBody>
        <w:p w:rsidR="00DC4BD9" w:rsidRDefault="00B93316" w:rsidP="003721CE">
          <w:pPr>
            <w:pStyle w:val="F8957A8BE1A6494FABF90DB3E2742ADA6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86F1E6D0D8074986A671666A6F2E9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AFC9F-1338-4472-9885-A40B2E53B9EA}"/>
      </w:docPartPr>
      <w:docPartBody>
        <w:p w:rsidR="00DC4BD9" w:rsidRDefault="00B93316" w:rsidP="003721CE">
          <w:pPr>
            <w:pStyle w:val="86F1E6D0D8074986A671666A6F2E91436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D32A4CA543544DA7A92BB7D43FB3A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2D57A-7E0B-4862-8646-6FE25A42F101}"/>
      </w:docPartPr>
      <w:docPartBody>
        <w:p w:rsidR="00DC4BD9" w:rsidRDefault="00B93316" w:rsidP="003721CE">
          <w:pPr>
            <w:pStyle w:val="D32A4CA543544DA7A92BB7D43FB3A10B6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CB25D8610A8A4CC89EF9478E63F85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D9CDC-CE18-4C27-A7D0-92668DE736A6}"/>
      </w:docPartPr>
      <w:docPartBody>
        <w:p w:rsidR="00DC4BD9" w:rsidRDefault="00B93316" w:rsidP="003721CE">
          <w:pPr>
            <w:pStyle w:val="CB25D8610A8A4CC89EF9478E63F85A0A6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F84E454FACE6463C830141B435AEF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8309F-C1E3-4D70-83C6-9159BB1D1315}"/>
      </w:docPartPr>
      <w:docPartBody>
        <w:p w:rsidR="00DC4BD9" w:rsidRDefault="00B93316" w:rsidP="003721CE">
          <w:pPr>
            <w:pStyle w:val="F84E454FACE6463C830141B435AEF90A6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0805FCADCF3B42F18EC90CC331763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B1CD5-7451-483F-BA42-A3DB4394295F}"/>
      </w:docPartPr>
      <w:docPartBody>
        <w:p w:rsidR="00811E7F" w:rsidRDefault="00B93316" w:rsidP="003721CE">
          <w:pPr>
            <w:pStyle w:val="0805FCADCF3B42F18EC90CC331763E154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7E79EAAA9E794453830D414D51AC7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3855A-1794-478C-A10B-946EFD9A9E22}"/>
      </w:docPartPr>
      <w:docPartBody>
        <w:p w:rsidR="00811E7F" w:rsidRDefault="00B93316" w:rsidP="003721CE">
          <w:pPr>
            <w:pStyle w:val="7E79EAAA9E794453830D414D51AC71A14"/>
          </w:pPr>
          <w:r w:rsidRPr="003D448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081865C99B634A4CBA245DDA1CA7F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F774C-15C7-46AE-99C3-268DD8CCE4E7}"/>
      </w:docPartPr>
      <w:docPartBody>
        <w:p w:rsidR="00D827DC" w:rsidRDefault="00B93316" w:rsidP="003721CE">
          <w:pPr>
            <w:pStyle w:val="081865C99B634A4CBA245DDA1CA7F011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3BC5FE0179144BC96546A05589BF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31AD7-9E43-4ED2-8C8A-726874D4DA52}"/>
      </w:docPartPr>
      <w:docPartBody>
        <w:p w:rsidR="00D827DC" w:rsidRDefault="00B93316" w:rsidP="003721CE">
          <w:pPr>
            <w:pStyle w:val="73BC5FE0179144BC96546A05589BF7F6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1402BE61F9842AD858A501B03906A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6D543-B87F-42B4-A074-C0F331C3D27D}"/>
      </w:docPartPr>
      <w:docPartBody>
        <w:p w:rsidR="00D827DC" w:rsidRDefault="00B93316" w:rsidP="003721CE">
          <w:pPr>
            <w:pStyle w:val="91402BE61F9842AD858A501B03906AB43"/>
          </w:pPr>
          <w:r w:rsidRPr="00B8391B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enter text</w:t>
          </w:r>
        </w:p>
      </w:docPartBody>
    </w:docPart>
    <w:docPart>
      <w:docPartPr>
        <w:name w:val="A3FB2741FF694C94BD2B236D184A3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48353-8EAB-4F0E-A29A-2196BC4A7411}"/>
      </w:docPartPr>
      <w:docPartBody>
        <w:p w:rsidR="00D827DC" w:rsidRDefault="00B93316" w:rsidP="003721CE">
          <w:pPr>
            <w:pStyle w:val="A3FB2741FF694C94BD2B236D184A35373"/>
          </w:pPr>
          <w:r w:rsidRPr="00B8391B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enter text</w:t>
          </w:r>
        </w:p>
      </w:docPartBody>
    </w:docPart>
    <w:docPart>
      <w:docPartPr>
        <w:name w:val="F960BE5D18574782A49D918001EBA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1C50A-87ED-4FAB-967A-DD4C9400527A}"/>
      </w:docPartPr>
      <w:docPartBody>
        <w:p w:rsidR="00D827DC" w:rsidRDefault="00B93316" w:rsidP="003721CE">
          <w:pPr>
            <w:pStyle w:val="F960BE5D18574782A49D918001EBA143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3AC8050649143C29DEE05A633B10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0EFD0-F57D-4DBB-A4BD-0CE20C7CD4C7}"/>
      </w:docPartPr>
      <w:docPartBody>
        <w:p w:rsidR="00D827DC" w:rsidRDefault="00B93316" w:rsidP="003721CE">
          <w:pPr>
            <w:pStyle w:val="83AC8050649143C29DEE05A633B10185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CCB633C2527416EBFF93319E09B6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643A-2010-4B7B-B413-D005A570DAE7}"/>
      </w:docPartPr>
      <w:docPartBody>
        <w:p w:rsidR="00D827DC" w:rsidRDefault="00B93316" w:rsidP="003721CE">
          <w:pPr>
            <w:pStyle w:val="ECCB633C2527416EBFF93319E09B6D14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756C8A9978244A5B0F8765B99CA6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5C409-89BB-4D4D-BEC0-7DF32E830C70}"/>
      </w:docPartPr>
      <w:docPartBody>
        <w:p w:rsidR="00D827DC" w:rsidRDefault="00B93316" w:rsidP="003721CE">
          <w:pPr>
            <w:pStyle w:val="F756C8A9978244A5B0F8765B99CA684A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F34295D2A8743239906B1950CB71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272F4-6A6A-44A5-91CC-F0A15DC438D7}"/>
      </w:docPartPr>
      <w:docPartBody>
        <w:p w:rsidR="00D827DC" w:rsidRDefault="00B93316" w:rsidP="003721CE">
          <w:pPr>
            <w:pStyle w:val="7F34295D2A8743239906B1950CB7166E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94E503B1FF846E887767D2652422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D4C68-04EC-444D-AD00-AC46F47BCA43}"/>
      </w:docPartPr>
      <w:docPartBody>
        <w:p w:rsidR="00D827DC" w:rsidRDefault="00B93316" w:rsidP="003721CE">
          <w:pPr>
            <w:pStyle w:val="294E503B1FF846E887767D2652422A19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1DC9096BDB644C8984842B226FEF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86066-A65A-4F77-8878-5DA645212CA4}"/>
      </w:docPartPr>
      <w:docPartBody>
        <w:p w:rsidR="00D827DC" w:rsidRDefault="00B93316" w:rsidP="003721CE">
          <w:pPr>
            <w:pStyle w:val="A1DC9096BDB644C8984842B226FEF73B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5B598F0E7BA416AA7A48D99B471C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9C088-0442-45A2-BE15-92C12E4C3234}"/>
      </w:docPartPr>
      <w:docPartBody>
        <w:p w:rsidR="00D827DC" w:rsidRDefault="00B93316" w:rsidP="003721CE">
          <w:pPr>
            <w:pStyle w:val="35B598F0E7BA416AA7A48D99B471CB67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1B6018F155049ADA7370E80CAC4D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753CE-953A-4F5B-9B4A-3C88F66C134B}"/>
      </w:docPartPr>
      <w:docPartBody>
        <w:p w:rsidR="00D827DC" w:rsidRDefault="00B93316" w:rsidP="003721CE">
          <w:pPr>
            <w:pStyle w:val="11B6018F155049ADA7370E80CAC4D903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3FC35B9A5334B5F9E88D3E684A66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63F32-2A10-4B47-9B3E-4EC3F59AA219}"/>
      </w:docPartPr>
      <w:docPartBody>
        <w:p w:rsidR="00D827DC" w:rsidRDefault="00B93316" w:rsidP="003721CE">
          <w:pPr>
            <w:pStyle w:val="13FC35B9A5334B5F9E88D3E684A66966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58D74B3E3B14E2DA766E013B36DE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CD3A8-A04F-44B7-AC40-4733ABDD3071}"/>
      </w:docPartPr>
      <w:docPartBody>
        <w:p w:rsidR="00D827DC" w:rsidRDefault="00B93316" w:rsidP="003721CE">
          <w:pPr>
            <w:pStyle w:val="458D74B3E3B14E2DA766E013B36DE042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15D16A896114B268932E1FDFA949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11562-0FDD-4F31-934E-904C8D7824EB}"/>
      </w:docPartPr>
      <w:docPartBody>
        <w:p w:rsidR="00D827DC" w:rsidRDefault="00B93316" w:rsidP="003721CE">
          <w:pPr>
            <w:pStyle w:val="415D16A896114B268932E1FDFA94906C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64BEE1426BA450DA4DDB639709B3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195A9-4318-4D81-B52F-EBEBCDD328AC}"/>
      </w:docPartPr>
      <w:docPartBody>
        <w:p w:rsidR="00D827DC" w:rsidRDefault="00B93316" w:rsidP="003721CE">
          <w:pPr>
            <w:pStyle w:val="664BEE1426BA450DA4DDB639709B3B1F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B5860AD63AB46E595DA8EA8746CF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95F74-381C-44E3-8A92-A4AC3B052C14}"/>
      </w:docPartPr>
      <w:docPartBody>
        <w:p w:rsidR="00D827DC" w:rsidRDefault="00B93316" w:rsidP="003721CE">
          <w:pPr>
            <w:pStyle w:val="AB5860AD63AB46E595DA8EA8746CF39A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27025EAB02E48548C8E1FE8C37E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BFFC9-2F1A-4581-BBC4-7AFDBA504242}"/>
      </w:docPartPr>
      <w:docPartBody>
        <w:p w:rsidR="00D827DC" w:rsidRDefault="00B93316" w:rsidP="003721CE">
          <w:pPr>
            <w:pStyle w:val="A27025EAB02E48548C8E1FE8C37E82FB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F9C2031C4FA449FA5BFF121596B1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A60F2-F64D-4095-A311-BC1040C8734A}"/>
      </w:docPartPr>
      <w:docPartBody>
        <w:p w:rsidR="00D827DC" w:rsidRDefault="00B93316" w:rsidP="003721CE">
          <w:pPr>
            <w:pStyle w:val="BF9C2031C4FA449FA5BFF121596B19F4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C73B4C29C864A8F8892A01523327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C3BD7-58BF-477E-8D63-99A92812FABB}"/>
      </w:docPartPr>
      <w:docPartBody>
        <w:p w:rsidR="00D827DC" w:rsidRDefault="00B93316" w:rsidP="003721CE">
          <w:pPr>
            <w:pStyle w:val="FC73B4C29C864A8F8892A0152332713F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51EAE6E86094FDDB1E61ADDFA751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29CBC-94C5-40B3-8920-A86FB7EFC3D9}"/>
      </w:docPartPr>
      <w:docPartBody>
        <w:p w:rsidR="00D827DC" w:rsidRDefault="00B93316" w:rsidP="003721CE">
          <w:pPr>
            <w:pStyle w:val="951EAE6E86094FDDB1E61ADDFA7512C2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3DF449523064BF0B0C24D4403111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70C2B-455F-4995-87C1-7BDF781BD85B}"/>
      </w:docPartPr>
      <w:docPartBody>
        <w:p w:rsidR="00D827DC" w:rsidRDefault="00B93316" w:rsidP="003721CE">
          <w:pPr>
            <w:pStyle w:val="43DF449523064BF0B0C24D44031111D0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48AD6159127465CADA180DC3696D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3B693-C840-4DF2-BDD3-0191F30B7DFE}"/>
      </w:docPartPr>
      <w:docPartBody>
        <w:p w:rsidR="00D827DC" w:rsidRDefault="00B93316" w:rsidP="003721CE">
          <w:pPr>
            <w:pStyle w:val="D48AD6159127465CADA180DC3696D856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206B5C7B87A410190D4D05DD9EBA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4E97A-66A9-4246-98A9-9208A3787605}"/>
      </w:docPartPr>
      <w:docPartBody>
        <w:p w:rsidR="00D827DC" w:rsidRDefault="00B93316" w:rsidP="003721CE">
          <w:pPr>
            <w:pStyle w:val="1206B5C7B87A410190D4D05DD9EBA7D2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1A3F9C6EB8D49D0985C52508D7B0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CE580-66F7-45ED-B5C3-1AB8A50B59D1}"/>
      </w:docPartPr>
      <w:docPartBody>
        <w:p w:rsidR="00D827DC" w:rsidRDefault="00B93316" w:rsidP="003721CE">
          <w:pPr>
            <w:pStyle w:val="41A3F9C6EB8D49D0985C52508D7B05CA3"/>
          </w:pPr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0F4D3E679FB4B659F1ED64C98C5C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A3416-E8C5-4A16-BEFD-4AE71BFC1CAD}"/>
      </w:docPartPr>
      <w:docPartBody>
        <w:p w:rsidR="00D827DC" w:rsidRDefault="00B93316" w:rsidP="003721CE">
          <w:pPr>
            <w:pStyle w:val="70F4D3E679FB4B659F1ED64C98C5CA6D"/>
          </w:pPr>
          <w:r w:rsidRPr="00355641">
            <w:rPr>
              <w:rStyle w:val="PlaceholderText"/>
            </w:rPr>
            <w:t>Click to enter text</w:t>
          </w:r>
        </w:p>
      </w:docPartBody>
    </w:docPart>
    <w:docPart>
      <w:docPartPr>
        <w:name w:val="D4AD8610B59740DE9794298A95F94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E8A7F-6902-4F3B-A42A-2C75D0193702}"/>
      </w:docPartPr>
      <w:docPartBody>
        <w:p w:rsidR="00D827DC" w:rsidRDefault="00B93316">
          <w:r w:rsidRPr="00E2755F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E2755F">
            <w:rPr>
              <w:rStyle w:val="PlaceholderText"/>
            </w:rPr>
            <w:t>to enter text</w:t>
          </w:r>
        </w:p>
      </w:docPartBody>
    </w:docPart>
    <w:docPart>
      <w:docPartPr>
        <w:name w:val="3F33A4E216E643C281B7AEE2957FD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42C2A-4697-4C45-8EAA-7C16E162D21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182AEF70A2E42EE8E4C7A7D730E0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6CD6C-F9DF-4CE4-863E-4A365E0C7BF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A2A41128DC549CCAD26DB535D363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A79A2-35E7-4782-991B-9DD2B2DF8F8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3B7C637E1164DF484140C2FB15A9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77FBA-D8FF-40C9-8341-18041442C4E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34A1040CDFE49C6BBA8DFECF146D6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DC139-5E5A-47FB-B27E-62B3FDCC582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79BB4007263464B8B12377527F14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3B5AA-196E-4EA7-8AFC-B2DBC004DEC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5066F7956EA4FF9AD29348D324AB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EF7A16-CB6C-4D96-8EE3-9DE4EEF541F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A5B78D18A794E3B9D52448E186CB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90754-EA62-497D-8933-E1FBD03631C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FF069B65AE746A29FE29B1D5B19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29196-CB25-4283-96F0-EC95B536EA9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74DCC7E55D947F6B38360012668D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B7850-5112-41D4-95CC-FDA1A61E593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8961E48CCBA431EB27F1A029E27F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900B4-0C41-431B-9B7F-4CD35DFF723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EF3FAAC12B449A39CA75DE910F14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A961F-46C8-47A6-AE49-A6699CDE6B0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7912E4F465846A7A7D6FAD32CDA3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45126-B610-48E8-8460-34842729977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5ABF33D90E84586A1FF614395A81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26F13-AE18-448C-806C-4A91C8C7A14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992A966FEDE4B038E09CA9359738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945D1-0354-4C4F-A4E3-E50207A6019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22D487DD674481EB2460A72843C1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19DE9-D27C-4B78-893B-05148050DB5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FB89026F5094D82AB84C01E5CED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7F4A5-6DAF-4D2E-BD28-0F0B652525A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BC1750ADDD9440F8C0ED97D44103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5B58E-F2E9-4024-8FFA-AAB3966933F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7C214ACFA354DD6AE7120A0032E0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7224B-6CAA-4C81-AA7B-CA580028D5E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C499073116741BD82455C7336883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4FD9C-3BE4-4408-A03F-5D516B07F26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F9D3A081B8140438BCB4D10734AD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07866-98C9-4E91-B4C4-D975FBC187C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E758C7BCD534A98937E50D34A901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C75F1-C12F-44FA-9825-7D0D57E54A9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7AFEC336ECC42AE8ED4C1A2A872D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062A2-B934-4D0B-8C92-9E35EB153B2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B6EE3F55FD34EB79C6C99565DA50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B7593-FAB5-4D05-A251-98C95861135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4B5D08B35F5458292F8C60A5B6A0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B0AFB-E844-4D14-AE84-766512B03DF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A7D6FA2F2214CCFA4DBA49563F5C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5596B-4A60-4081-9A1B-09E36347C81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D31A248F6BD4608B4909B8B2E41A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D0A1D-3FEF-4F61-B4F7-5AFED0F2B15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CD27BAE8A58435DBCBA65BB48192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A0EFB-EC92-49E0-B683-FE3324AB7B8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F444D0143A84BA78EF9C3674963D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D6378-E721-42AD-9918-C0050E5DDDA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9FAD8C788184D82B57171B5A211F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FE990-FD20-47C5-8F66-0A52860361B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303ED5EEF91404F8A4DA4A0FA476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B918A-E60C-4C1F-864F-1930B661D28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F11E24100274C9CA3F7E36862643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1D6C8-8957-4BE6-AF55-7756865316B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B595AFCC27B467398318DF105D0C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50CA7-C216-45E6-BC6C-F557B2C3890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3D80E0302F54BBC8A045515BD2D1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D66ED-1B90-4BF7-9F1E-66C72B5C121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E365CAE6A6E44D1AA99DF784C433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CD98D-B3DF-43E4-B61B-CAFDC86DAA1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88A7E9E337B4958B11145FD6ABCC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A1455-9EEB-4ADC-BB16-DE7F759D171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2B3FF209A8E4C6D8CD2C6A44B509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9AB26-6B8A-4040-A712-DB227AFE926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CE2593EF4924CD6887094C84BE9B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737AA-E39C-4F07-8275-DF7C4747E75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F789A07ACD3473DB26A03E1534C2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7ABA3-0D87-4EA2-80EC-C07E1C388D1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38216B7AA804AA092E06C74C76D5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8FB68-D836-4367-A258-A44D32180EA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7D23C50E8574DC396B8C51E25479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90D1B-ABFA-4A7E-9E65-9BE8DD5A306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B8D7AD8107E469493D148897982A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1CA3E-C6AE-44A9-8377-7F1F835CF52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BD6CF433C5948E9BCEBEBF5C067D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E7819-9BD6-40A9-9BC7-17EEAA951CE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2B6A7F4E5F54010A9D5B629024AB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8B79C-C311-4545-9F3E-CBA62E2425C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BD737EDD20C4AD693D470D8D337E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ED544-9659-444E-BF99-548B27A16C6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5232C6F74764B59BA8797CE561F1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C693C-8259-42EA-8189-319F17A1DA2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82D5FCA51A24C19B31F8E687F045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293DF-E3FB-4328-B39D-55CB45C8C7B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EB5166AA4164FC4ABE994966E871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49373-0EE3-4A46-91BE-E8A9774EC92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351B0D4CD6240C8B7400870120BB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0368B-35DB-4D96-BDB3-6A7C7E64115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6A97A2F9FEB4C7E8BEE44C9613DE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64B41-58E8-4E91-BA93-A07A67DC62C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00557FFE8394A8B9FC5ACF3A8693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18F05-E6C6-4D61-BB33-3205D129B9B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0D1798F817E411D88B3D1BD278D4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252A4-7FEC-41F2-A676-7B055BB0115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DCA692E8DDE4792A3241BE95431F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4AEC-5C8D-4980-A22D-325B9B81F74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E331C55DA834EBFBF1839122FC98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2F3E1-0FA3-460F-964A-35993E7F8D7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420D387FE01418B9C35C0649B3D1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4A438-4519-45B6-9552-C9171627E26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8DDB4C81D42495BBD70A23E3E931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1925D-66F3-46BE-9E9D-EDF884D9C00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E2C5FC63C614687B21052FFFD59A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EAF80-FD14-4E79-A255-767AC930C6B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36907237030400F8968033143822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96DDB4-2937-4531-A96C-09039374319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C056F0E3B9E461AB26FFCF787C73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99FF2-0A75-42CD-B9CA-41005B82CFC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44E0F8AF8BD4DC59ADD274A25023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537CF-7C5B-4D0C-B1FB-56AAC40995F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C33B7323F0344B9A1780A8781550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E4488-0C33-49E3-9D8D-74B2D964F85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1B0F09A375D422D89A80F2B1DA75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B92E4D-A73D-4C18-BD20-286B007946A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A60F2FC616646499B822A7487DEC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DFA99-F89E-4061-BD14-9A3FB94E8F7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C0B2E0DBF9F468E81FC664E6AD65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60A3A-0C54-4B16-8DA2-EA64326B511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28FE921CB0A40D8A682FE849E579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E1B77-D6A0-4BBC-8533-8D3E8E6E105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0268A4F0E244D3DA2D99371E2B59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AAFF2-B394-4DA0-9D77-916F5FF885C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19293CCF76F4037A08649CFA6479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E029A-3015-415A-8A1D-14D3040B86A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EAF3E27CF69478FB327041BD81E5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59DD2-3C21-4848-98A8-ADD72607A39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EF7E456124D45419622DE42513A0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C650E-AD60-44BC-813A-89564B35704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547ABE214444625BD9732F19CDEA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3678E-AF46-4C80-8628-26E86A08A1E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3BD960251844DAF89F963868D916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5387C-4AD3-4F8C-A2FF-F102B2822FC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D399012E68D4C0993E45999994AD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1A7DA-D582-4A6D-AB19-26360406262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CA7C01AA95649E591D4A8EE58DF5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89CB1-F148-4CAC-8A13-1C70DA1CB35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9527C60F8784810BE683BDE60034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C8CC9-C85A-463A-985B-25B1CADB73D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BB5B2D4A57647BDAA31F707DDA74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BC5FE-6867-49CE-8F45-7E50AF958D0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CAD0841F1754CB695F1845270C80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6D209-DBE1-4211-9D62-BD154761794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36DC3BDA7364FF6BD30CE8B61C5C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2D540-0634-4867-9C65-CB9CB2A7036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1DBA9DA3EF549BEACAD0F79D4674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3ABF4-ACB2-40EB-8210-FA912A8F10A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8808BDC386A4DC6B0904B50D5CBE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ED540-B659-41D4-A338-2A950BF23C6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75E6F264CAA4904A9184A19CDB7E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45317-F0BA-40F0-A7C8-18ACE958BCB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05309C486C9451A81FB8F9DC2AAD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3856F-51C9-4FB5-A40F-1BEF7593721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594ECF49C4F45B188418DDE2B3D2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A26C2-A889-455F-9C63-A0645667846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46C622C45D94F42B886855D126B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B39E1-2E80-4610-8CDB-C31889B8674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2E66C3DD3644CD18E25F17019ADE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4792C-26F7-46F3-8FB4-8DAE879CBE0C}"/>
      </w:docPartPr>
      <w:docPartBody>
        <w:p w:rsidR="00294D26" w:rsidRDefault="00B93316">
          <w:r w:rsidRPr="00E2755F">
            <w:rPr>
              <w:rStyle w:val="PlaceholderText"/>
            </w:rPr>
            <w:t>Click to enter</w:t>
          </w:r>
          <w:r>
            <w:rPr>
              <w:rStyle w:val="PlaceholderText"/>
            </w:rPr>
            <w:t xml:space="preserve"> text</w:t>
          </w:r>
        </w:p>
      </w:docPartBody>
    </w:docPart>
    <w:docPart>
      <w:docPartPr>
        <w:name w:val="8B698680E8AE4977BEE617691E5D1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8771A-5F9B-44E5-9B3F-F96E2C64CF9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031E3E4D2494D01AB832EA73F269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7BA70-8A0F-427C-911D-02E925D0BA3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4A7B7812D5E451C9B1852B31F83C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9845D-F115-487A-BF63-ABBAA003890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614FE9E3616489DA8D0DA7116035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9CB58-6A64-41CA-A4F8-E8F66D18F8E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8CFBACC28D1499A950BD70A5925D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88D83-F3A1-45BC-AAA9-257C018153E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D3680DB61574E919F9908F2D003D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51B78-8F52-43EF-AAAC-428C9AB2CB3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E27393583304DF0BD4E178BD9968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723E6-7C36-438D-9642-8F173687746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2FEEE475E684264AF70C25D580F5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D5AEC-B56F-478C-8FDF-C40A9E5D61B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5AE7EE5476F4D2693D544D683416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1DAA7-0349-45AF-9158-448617F62A1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DE69C9560824948BD9038E29EAF4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1C1CF-3852-482E-9B32-768C00209FB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E00BEECD0024E5298A6F18B104CB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F7B78-39FE-4449-96E4-0ECA375FC66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15EAAC4099E47059486B519CDAE4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C6FC-0599-407C-A142-9283D61430F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504FA92172B4165A81C1254BA0CB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E4C8B-4420-466F-A7E2-AB213E6CDFF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1D293FADFF54D9484A6A41CB405D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96362-4A08-4309-A6B6-E2DBD6FE917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266F7DBF2A4455B90ED4DBAC9402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D83CE-19F9-4D09-B318-A111344A386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0BE7992E5C74EDCB2FA932DE79B7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FC57A-30E1-4269-AAB0-7C8042EF756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20D72D9537343C1A3A7BCBD71B34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806EB-45E1-4F29-8E16-FD0FE60C3ED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E01FAEF0536435089199EC09FEE2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CB122-3643-46EC-91CA-00B113169D4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5BDC803034642E1AD3666182177E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06DB7-F727-4809-BB73-3DB12124D80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7FCD594F1A04203AE6BF148266AE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EB8F7-608C-4767-AC58-1A86D95C6C1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24916321E3F4301BE230CCBB437C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A5A18-62EF-4AAB-A74B-1EBF37E3BB5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7509DABA867485AA9A1C9FEAE7D0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7DF54-2D2F-4C08-B683-EC3CEFDD0FA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396C3A1D06F44BEA992321B45174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55D0F-D66B-491C-8430-3A3FC0800E1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5342FDDFF214FA9999B13C61E512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C0430-86F7-4DEA-90F2-B444D44E682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3FFABC19AD04860BBE3B4FEDA1F2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B38A0-49FC-4855-A982-0F62536C732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A6383FD9DC9489B84483F0F379E8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1030A-C390-47F6-81D7-5EA7AA29F7B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6FEC38FB1F8453B93F46E9E9E3E1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2AF9F-66A1-4C0A-A219-9B1AEE23DAB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197C6F1BB7943B6A9629037E6C93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E926C-29E3-4072-98D4-D5F2AE2C20B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2E74F4422AE4E4A8FE4F8419F669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8254E-5E5D-4DDC-93CA-6CC6E8DD2E4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EF8C4257A5E4344820A06B3B5CF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35875-48E7-4F50-B39E-1A29F03BDA7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0EBA952E17943A3A8BDA126CBBA6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9EB85-AFC3-42A2-A7C9-D04AC2DCDED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4C8966F53BF47C8ABDF479F20E02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5F41B-7B2D-41DA-8F82-6F2E30260F7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C6F9D87FF6E4589BE4D25A521271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BD257-1E89-4345-BEDD-46DDD2F88BF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0886FD2F8AE4939945C272854FC4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67B9D-CC4C-4C6E-8933-47D6847F72B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3F7FD0D04684348BCFC41E989A04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8A1FB-32E7-4FD8-9A6E-EAC1FE847BB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83329F741C24B72A27BA8A578CBB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17903-6972-4B8B-9549-1E85840D86F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713F80D35E84FD4947F5146F5105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E19F1-05BF-4870-B52F-453F91FB323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3EBBBED0A5940079A1F38D6A8DA9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A8C7E-CFC3-48FD-8B27-260D969EB47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8C8AF6E4D164D37BFE575BD77888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E5ED7-4B41-4D3A-A4C0-57472EE92AF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F5F25DD5DF543EDAE30540A075A8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21892-9E78-440D-8FC2-36B8D3350C2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1B78E47F82D433980052EEC0B840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A80C6-A7B3-4E9B-A7EA-4D58DDC5A2A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4A4FF0694104194BC78483C1221F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50D4F-C43B-412B-8949-A509311D562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403D24E39E549219C90C715A2BB0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F3C7A-E733-462D-9A8B-816BC513802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0356EBDE24A4DA3BF25F72E84373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4B6F6-3EAF-4A34-A972-38F65284BEB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0151D11A2D942FFAE26BE2F19B2F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36710-C657-494A-B56F-9239933B57E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229F5304399428CAF64660624881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EA375-C7C3-48A3-B22A-EF2DCD3520F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347E74184CE42B38D369239C0739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46026-FDCF-4446-A04F-3DF61073485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741C671A57540D5BC93C6034CFBD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A2755-0FB2-465F-A1C1-DF9D6065292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EA1AC66EA664C73AFB070C0C2B11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BA5A7-D1D4-4952-887C-C98CFA855E3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7A75234A8134108B211E9B420E99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040A7-1C71-4AE2-9D3C-3A0ABEA1ED3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293117533874D1E94D0077FB1634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ED50D-F495-47D5-8CF2-E36C588D433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F9B838B1C974A79904946919E571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C9D1-DCB7-4747-8C84-7B6A91F9768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45BD63C426F40B8BC790F0A27AC7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637BF-B4A5-4542-AE42-58682077AB8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BA7455F991E4B9A9D839AAAA0C1E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F7778-63A8-4ED6-B244-ACA3EBC0B76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  <w:r w:rsidRPr="00206E93">
            <w:rPr>
              <w:rStyle w:val="PlaceholderText"/>
            </w:rPr>
            <w:t xml:space="preserve"> </w:t>
          </w:r>
        </w:p>
      </w:docPartBody>
    </w:docPart>
    <w:docPart>
      <w:docPartPr>
        <w:name w:val="C328910112A24A108DD108D89A5D6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ADB87-E3C5-481C-9770-EC1EEF86D9E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A04613489974370B06F2D22F93AB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7FBFA-20E7-4C6B-A3B4-F35DA6F3395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47BE7A3FDFC4F46817A58C801D8F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E7B9D-25AD-4607-9C59-5285B689C63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61D008BD3DF4C2BBADB039FDD1DC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322F4-36B2-499A-8C31-0477D43558E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2C97BEA62E7431C90190F32FABBE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4B180-CAA6-4BF2-9EFB-334D47E866A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8A36644CE9649E2B1967E16639A7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318DE-F766-4E85-BAAC-52850ED2F36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3273D5D6B444A21B0A9A4E91845C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AD8AE-3B9C-4AD8-AED9-F1B6E2F479A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AB02CD737654EE6805D24126D25F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A75BD-F8B5-4F4D-89CE-A563E948737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A781A39688346338AD75E830E30E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2C1DE-468E-4802-ABFE-DDC7FE90549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06E500FE1144FA1B1E603ABB34C1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7D4CF-9A1C-4151-9F00-1B22CD5B61C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E7EFABEE14F43B5B350DD12412E7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F3B68E-16DD-4F6E-A512-96CFD14EBF5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E52CCAB497B4E6DB27217A287FCE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19D1F-F744-4F7B-8BA4-47E00E4CF87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F73D59A55324552873E9BE21336E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6C051-F2E2-4A37-A1FE-A5DE99C42EC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7B2CDB43B784DE5BB7DC70419882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B8ACF-1814-4939-9C51-B642DCABABC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7EC6692B79D4C96927E5EBF5856E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26769-2856-412E-B581-AAEFB7011E9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CEF6ADCFE804ACA9A48BEC661A1D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9A3DE-607D-4E07-AEA7-EDC6FC281D8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A04DFB8DDEE45A49AD5362600CF3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97C5C-DE74-4FA7-8F8C-B6E2336679A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3E24C1BA8C1413EB521F98C5D62B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B73C0-35EB-40B5-916E-25EDA033CDA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10D84C3D9A845ECACD43F234BB64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4E9B7-4DA7-4134-886B-84998ACE5F5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7EA6EEB68754E279B3F8D31F41C0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55691-2876-4750-B135-BE7E5C1DDEB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05558D3FE0A4AE19DEE334D8D890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34D05-661D-4E77-8915-678C5720F5D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DB33B6DDFBB45858AA9334EE02A0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49449-D6BD-4CD3-B364-8E3A47CB5E1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A06AB9FD27E4B3290EB7002775DA9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87D87-95F0-472B-8EC6-F170249A4D0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65FF9986EF442E887399ED8F65BB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82850-51A8-45CF-88E9-123EB381E63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53C80CD50D542BFAE3A667E5590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46267-22FA-4828-9C32-CF7008B8C29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749BA9BBD984507A0ED973E2294C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F6A3C-1789-43CE-89D6-E9EDD192FB5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4736D6BB47B471887647105B2F96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95C40-4648-4B6E-90C5-B4A303F7917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5839F4F61364870A27F149FA0006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50168-B6F2-4181-9F6A-FC8EDAF3DBA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CF2B1017CDA47BA94922279FFDBC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3D417-05CB-4780-99DA-AA43AD2AEE5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3C1258A5ED44F268EE99AED3CAF7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BA14F-A9AB-4371-8126-FA9A26E49B5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EBFF87E68D54BCCA856D34C24E41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5CDDF-147A-43EF-8B0B-8496931F038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3DB7F5AEA914A3B88761D51B11A9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00699-5732-4207-9DD4-B9C716594F6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752BB04C46846A6849E07502CE7F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C0F74-532F-4517-9637-6AE99F12867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  <w:r w:rsidRPr="00206E93">
            <w:rPr>
              <w:rStyle w:val="PlaceholderText"/>
            </w:rPr>
            <w:t xml:space="preserve"> </w:t>
          </w:r>
        </w:p>
      </w:docPartBody>
    </w:docPart>
    <w:docPart>
      <w:docPartPr>
        <w:name w:val="AF0F095D47DC477EA3206BF7776E2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FE864-0F35-434A-9373-6926FAF24BD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C422BCF9EE64AB583919E58AAD4E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9C35A-A68F-49A2-92B0-53DC3917071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A45C75AD6324A93AA59E99E48D83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E58E5-D6B1-40C1-B824-112DE00CE9A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6C4BDC8AD64481C9FDA6881BC4C5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AC644-4A1E-4077-B199-5D9AAC2D24B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0F4E9B2EF4E454D8783A3268F374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C4544-FD4E-4CE1-A170-88196FA4E20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10B0578A6384FE0A0593ADED60C8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0DF8A-B1FC-4F90-B506-859EBD32088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9C5CB9BF00F475DBF368520A9BAC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A166C-A19D-49AC-9757-7F69159945E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D6594B9EAC24EE28177B313B3E7F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9D51F-92AA-481A-85E9-44EEE5D65AE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6960BCB98504826A51B3BD3F483B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D5442-8124-402D-8E05-07D664649D3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B9080E817304EA3978F02A45388E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31190-8CEC-4B1C-8BF1-C690DF6E44B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82818EA9D0E40B6AE20FFE947FE2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2BF56-6FA5-4444-A934-7152F1C199F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B010582C7714DBF92C77C03573F9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236A9-C66F-4C69-A008-563E0DDB1F7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C652264C16744AC99A41C0C2E542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E360-398B-472C-9960-7C86356CCA9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F0F7E31437B44A49FACC3CE581F36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D8067-D9A3-4D2F-8E9E-9EFF6AE0B75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519DB6701604CBFA87DC7378CA52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DDA80-DD80-4617-96A5-3F5E2ECBC38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58397AD61C847F1A2F765E7E074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EF5DE-FCF6-4005-A6B4-3B219466290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74488D755224117B726F13050098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96F75-12ED-4BA3-B3DE-712C841C10D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C001D2D697045DCA73EFB8BC70BB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EB131-DBA1-4F54-A4B5-A6F9BBCA314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A0A0FE2C6264A8DBCF012E712FF5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74085-5C53-48A8-9E54-1D7AB53542F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1F39530F387440A9B3268AA1DF31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3B79A-E8BB-45B9-842A-F94B93711AC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A66A32DE5434DCD9419E416CED71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B3AD0-3CBA-42C1-B4F3-AE985CE678C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5277ADF4F934D1B970BF58E00422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768E6-EAF6-4D7F-8D23-D03DFA9A516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F9D851D91AE43C2B7240238948C1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6A542-5AB7-44C1-B1B7-1B05DE571C6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F43A01844654CF180103CBF8026D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C2A27-D3E6-4B0D-B915-F942864F187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A6E259A58AE45FA9BF0A21D438BD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4ECEC-BAF6-4E78-95A3-AED5F61858C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4380DB549AC41C69AD27B24A7254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1CF4E-2804-4289-987A-81D5765B274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D8716EA4E69487992FE5B79AB01F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6ECD9-481B-4B00-B33D-95D1D23F3B8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EE76A10551A4DBE8AA2327183ECB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70978-18C1-4ABB-8390-729A702867E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8E1615EFC074CB98283FDD988454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48A68-35E4-4ECD-BBAA-14B9E28985E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08329C5C2844014837287582D428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AF866-8B5D-4BFB-B4C9-4195B595A03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208E2780B18451E81DBF1F3B5CDF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984D9-2AC8-4C68-AFA3-40F4B294BDD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19E657BA57B40A8864338CAE597F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AD75A-B9F1-4AB2-98EB-372F473871B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94A4315ED61482B9A3391A40F607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9CA36-CC2D-4913-BACE-B9ABD651785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944D4563308443FA3036B79A9DE4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CA733-AD30-42C4-913D-2113813AF9E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983CF9CB8624AD5AC75A6ADC72E4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4B876-3AAE-4519-8FB4-F7A5831499F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1879940B4A144D4A9091C53DC898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5134C-24C1-4D47-B589-B0A396DEE68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6C9387386DD4616901F31D74720F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3FE51-F847-474E-B87D-C66B9A5E0AF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3FEA2C3833A4D30A274D9FD1046E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61C9F-06FA-4196-8772-9E02FD440D7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B1953B36C5E46DE8FFA6F7BAFD7F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9932E-AB7C-4DE6-868F-B5B35AA626F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0E75702E9604FD8B6221E44792D2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04590-ADA3-45B5-A8FA-2D52EFA9E44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5204B097BCE4C9E9E2A747505967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1FABE-A471-42C0-BFF6-37E165722F1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9721D5486D648C390551F39863A6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71EF3-CAEF-4606-AEEE-BA377F27365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37E6DD0D2C64312BEDE426A2CD6C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F21E6-2ED7-4B85-8682-3B9E5E97F53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92A99622BE24711AB572FA350B68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9225B6-0829-4B87-8028-C3C663EB49C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8FCC7318C2D494E9E15FAA22D4DF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82016-7002-42C1-B06A-80BE316748B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D8805CAFFE9484294785A28613F9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8F377-513B-4B4D-885A-40CD0D419BE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E160B1C045E4F96A92763B4DC141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BB85D-3C86-4CBF-BD88-C925D39405C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92385E93D734A3B95B71D9DF99FC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5BF3E-7F8C-47B0-B378-EBEA4F48D10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ED78CEEA2524D6AA00F23F2E4EEB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5C0F9-FFAB-4E6A-8FBF-7761D594E9F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C8CCC2A21DD47ED9FDC8E40D8C8E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F45F8-7496-4023-8B35-C5FFA100733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DDAE31B24F44F789CEBEB9CC4280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A0B05-6A48-44E0-B06F-FE5C6AAED66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2D34CD539F34889B24D18FDA69C0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65ACC-9671-42F0-8081-6BFDBD4BF2D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4BAF1C2BC07491AB1CA6615C6128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74489-C0E8-4A29-986A-1CE33FE122A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849783506AE476C8DEE3DA9837C2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313A2-5370-4A8F-AA25-74817AC8ADC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06ABCF35823475EBB86C67F798FE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685C0-04C1-4037-A085-CC17C4D0495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E48F53494904C3DAD065AA2453BC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442AE-FD9A-44E4-85A0-5F4BE9C11B8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CDE9DE6952B41F59684A1AC6A6C7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2BED5-999A-41A5-8F48-36B85749AED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4484601B63C490886D1333392A1E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11377-8D94-43B0-8AF7-83813CE4074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33C7A1D88AE4D2D9791F13D76220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D3798-22B5-441D-84F4-3570D723FA4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A8581A4947F47A795D434A63772B1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4DE95-1EB5-4A9C-BE37-C31ABC87787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0C12CF0E1BF493CBF3A491C9DDA2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C6B0E-342C-43D1-9A3D-AFA57424FEE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5DA6C56CDE44AE7BAF834E385630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26EEB-C47C-4BC7-B871-D842B6806E3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D44F65033904CFBA9BB68B5EF900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DC506-046F-49A7-A5F9-5124112543F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B4696323BD148669B71177950DDA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F12CB-9B49-4C1B-8553-34D1D4DACDB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11C33F493BC4E5BA69D1DAA1F06A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1C2F3-60C7-45E5-A195-99E60C7F97D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0366302A3F9492F85017BCD49FA1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E96AD-7FE4-48EC-A7FB-D6AF250B236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7F9D8C7D35047CA8D63D3B61B8C7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1BABF-BA93-4639-893A-D1B9B5A8B4A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475D6F3B5284F5494D8E904D8B6A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94E7A-DCFC-42E8-BCA5-41EE450F482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1A5CE907529481187C924736065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84676-7B3A-4C01-92BB-6EFD5BF0393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D64C6EB31854649AB961A5FB98A1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A50ED8-41CD-4F80-B6BF-29DD862DFA2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F1FD90E73574C14A7B3841F0390B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D92FD-C199-48AD-85C6-0E16EAEB733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B2FA98A7C7649DB892A63586C9E6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54B80-2B1A-4837-ADBA-64919C6E49B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2FCF7B40CF04CE084731CD475FBC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FE099-2466-4CF3-A5E4-09AD73D369D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8BA6EA4C8CF422E8CEE081D6A984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06CCF-D37A-4188-A393-EFB05804015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6EFA2B3D34649629F7A568FB1EAC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31BD6-2C21-4EDB-A09D-47448C53800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9499090260F41D1AFA3FF9E6CF86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511AF-4BD0-4D06-A1E4-13075A2A828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A2DC2ECDB9B4C038D851C33A5FB5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0966A-BAFD-434B-9EA4-116EA5BEA35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3DB87307BF34598BC3529C25B3A5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8863B-5CD2-4FCE-B49F-9379B6960D7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9C25491E66145BDB20C0F6A84E85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EE710-9E11-4696-85D4-9D3A1E60935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C5F3916E7E246C49669B17F24216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F8A2F-56D8-4C39-847D-88BB483AD99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16107D57E174294ABF98CD267130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15F3F-16FE-4423-AB21-28E6898FD9A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87D0032D6A44B5B968C6BF866FDE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0C3A3-59CC-4B49-99F5-9566B161DCE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9467BC75A6A4B23822D7615C02AD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36430-66FB-498B-BB66-6E4BE729A70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CAEE5850E224303A82919DB674C1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0AF33B-96AC-4745-948C-000CC60B5F8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D3BBF1E6ECB478DAC9A240CEE056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80E68-9B90-4739-8E97-71770C22082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7C543D0EFB540F58B7E040706E91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2977F-6432-4EAF-A68C-39FAEBB40B9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521102400894463A56B432CBF603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A64DE-660A-43D9-812B-157D8891F5B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43E622800DE4225B00E999E0A61A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A0D51-E354-4481-9FF3-2537B95AF63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212546AE5E24142B39CE23300837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F0C2F-B27C-4E45-910A-B5C0D3649B7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A1AC1A640EC49938FCED4408D4C3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0618D-FEFC-4736-9D22-78058BE5955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932A66A1CE94FD1BC162C7505A517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EED2C-D10C-4CB9-B9DD-F0C6079948D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6F9ABE9E906410D828DF09619631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A03AE-DA0B-4247-89FE-F152CD02F1C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F22094E9D7D475FAD8BFA4C56F38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0019B-8EC2-49F3-9B23-5F7D28DA126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6422DC5E7E841FDB60AC72EC0537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9665D-F70F-4296-990A-E7CFD769AD6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8E1F0C2D3A94D96A7E77CAD50BD3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A72E8-EB96-434B-853F-982D57CB357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9333223812A48C9812BA5D00F4A0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B7B01-00F9-484A-A65E-011001D8367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DFCCCAA466F4C51817A28537E5F1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08CF9-E9CC-4A3C-8A0B-D65D44C26A9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431C8A2F0E24EDEBDE9771F482B2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48A1F-018A-473B-A951-4EF91743536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6B1C7392B9A4A4A85179510E5A9E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32D36-C785-438E-9CF8-31D012DCBA1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C5F377122E04BADB0565ED7425F0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0F1F9-9FBF-4EA4-80D4-520875A1683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3C7C3FD009B443D9E25225A3CEB2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07F21-AB30-4A15-B155-65841EEA6A5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8BDC83680054C549627A6F836E1B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218BD-7CBB-4A00-94E8-06B501A5EF1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AC1A7A5D5F042D3A06A69D56178D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064C2-7D73-46C1-B1C1-153681FE7A9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88A5B64B70B4D2594F2213EB1121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2FCED-624C-47F6-9B39-5A0BD1A8EB1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177A91742CF4B9CBC31B59801C8F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D243F-3858-4C2C-B7DF-3E00DB79551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F33A46624B64E33A13EC2D7D052D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835E4-89F5-46D6-99AF-99530B385A0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C5F0FF3B5D44273AA96E9F34797F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C2035-D5E8-46EA-8F20-B88517BB325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EB265E8C9384F368CA10D485E88B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6526C-C5CF-4917-AFCB-F7ED25273F4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5C0FA7B96404569B321F9B84B263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9A7AB-AF90-41A2-9290-1421F4FFFB6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B4C2478697A45EF94EED2226EBB6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E7088-DCA5-4E0E-ABF9-B507D7D9435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5F6834717E14F5B859BE7E03AC06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7474A-1128-4F52-A1A9-690F128D975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DA20CDB01F94569B374A109B81CD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7F821-EC56-4234-91B6-9505935F3BA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30B9E9D52D643CD92AC2C7731C37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FF343-8A4B-4FF8-85EE-6B6D68E0F33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950129000C344C6A03FEC5BE7BAC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B3A31-3ECC-4AD7-A291-7F11D342BAA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D5911F7DAC24E898C7F471534EB2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7F870-C26B-4195-846A-09C0F6EC46B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3DBF036F2F54665B5250AF0969EA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3B9E2-C993-4389-AA79-7300A63DF5F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1D35DFD42354276A16AF847C9D8C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52AF1-304C-4A59-93EB-69E6A5A769F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307E6F4B43B4575A1EE56C10C646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AD261-5558-46CF-8422-131083F044A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2C8AE010869453AA8F5355149544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4AD47-82F4-442E-8BAD-7D3C3AB7A27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6E1090E46964B1594B70FF59B740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82679-BCFE-4A9E-9B53-6D3CF5A0EAB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E89AF1551F1481EBEFE12ADFD01C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2C02C-2F72-4A4A-A1CB-13DBDECFDFF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BEBDC570CEA48668CE9CD28F5BB0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BA66E-5DB3-4F3C-8830-6A7E7361C1A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FC35B42FE35482096382F9FE8572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BB491-4FFF-4D6A-9D9B-7D12A4BFAE0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E457FC0B8AF41E89702F151338F0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2660E-E019-4E1D-9559-20631528D28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150C6FD5F9E49619CBDC3536347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014B1-B627-4A60-8253-173E46F1FAC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7F0F8C816C4485B91B3943B05E22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5194F-B2EC-4BF8-872E-D67F8E52641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A7CB057A8FA4250B0BE80FA91EB9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D8C75-6959-4BED-A677-BE79B64C65A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538E17ECA964358BEA1E5EE72E1C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D9C83-D216-47B6-A955-CED8A443311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5505B6557AC4DCBB20F972FA33BD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486DC-A897-434A-BE4B-9C250082D0E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FA75821F7E448908F9AB0F156BA3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A13E3-A5EB-404F-BA03-E8A055ABBEC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6D5CF86D1EBF4C3B86F723464B10B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3DA96-71BC-4017-827F-0E510EBE8BE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F4E1877DE9A444BA05AE12746668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2425E-E690-428D-A4F3-C28ACE72CCE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0C01B41C5434E72B748F849EA24D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86031-B103-4AE3-B91C-F5EE07A60BC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D7B587FFB6440D9A6BC279671125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0EEA4-8616-428D-93DB-DBD5E34DB6B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C4D192BBC754E28A173652A32601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A308-1A77-4B08-B904-088F5D4632E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D97A652D32F4D69B18E88D549365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90DE7-BA77-4484-B119-588E271E075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DB1B63DEADA4FA1889C5CB18B5C5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D1E8F-F89C-4EB0-BE1E-1AF3916C8D2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4C66183B42F4695B04A5FEBF384C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9C278-2C91-457F-82D3-D6D19A2E406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FEC4A38FB60844C8843B4ECE45406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1CCB9-1A35-41FA-906D-F1D2DCD59C0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29143429A464D7E9F143F71CB496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D6CC8-2669-42F0-A2BA-C17E4F08C0D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5487DA9C8BA4F96BC69554234AFE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2FDC7-7C0F-4133-B59A-60E63814DF5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5B25289FCA346E0A945448B0EA26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7BE43-9E65-4D09-90BB-10119DA2448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96698C744C64A438146EFCC4C5A8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C85B0-6216-4A21-8672-999E6C614C1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D394500362245CABBBDC1D60334D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E1971-26BD-4810-AA1E-A109092E279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A68D5CE670F4ED19B31994AE1549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32059-1CFF-4A52-ABE8-86AE2D419FB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608483DE28A466CB316306EC4627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EA914-BBE2-47F2-AAF8-329A769105E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9EE3C62704643159168EC1C39964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9FA5B-9AF4-4F8A-9993-5DBC5D73BCE7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FEBED7E59164C7C86BEA69FB5074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07EBA-C2AE-4930-8491-0467D462B4F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2450312D146452B96E38314007C4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6E88C-8D8D-4A49-A617-2244E9F3D33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7616BC3B8964AB5990EDEB3A203D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6E98F-56FA-4070-9299-53EFDD11179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647693C41C949AE80AF1DCDF7B14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54AEB-483A-4286-A166-AFB2F3C9A19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33AFE0E7AC24BE8B51E319F46F1E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D109D-2996-4838-B21B-0ABD85198EC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25D0FE3B7774050B33DA7151B550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69407-7446-4C23-B79E-8F32ABC2A7F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5F371A7373B45D7B429EE43081EC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A1EDB-6B14-440F-80ED-8DA9186E52B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73627BB12914746991D5A4C5E406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A4EDD-C2FD-4584-A748-857A61B3608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8757F172CEB41D49B80D55F9967A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D0933-DF5B-4C3D-A1DB-6DD12DBDD5B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DE60B7BAB7140EB93CBD201608AB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D2629-F0CB-4543-A010-4A52B9148BC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E96DCD3E9574B95975DF2AE8B31A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00CB3-6553-4771-8C61-1F6EC971FA3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0DF895AFC5041B5AB31A265B4B50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BDC52-69E7-4B8D-89AA-3200697BCAE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0164AC2A261A43B8A67349BB2BB14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3C1C8-8BC4-40C3-965E-6A153E23033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0DEFEE231034288A8C13A9476E8A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745DE-D332-4796-A263-353F1AB8379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A4FF6E2404A40F9A28E361E41142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91069-23DC-462A-94D0-E65BF3967B7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2A220C7854A482CBD73F618828F4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799DB-646F-4D34-99F6-4F8075A55BD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36E40460B654436A520337F96967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4324C-4D1F-4C89-A07E-0293E1BB303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82C611451234DAB99EFBFA4DBDA2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3610E-7141-446B-9DF6-5334B8C33C23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0ECC931B8CC4753AA5EFB3A17D42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CF9D3-4304-43C3-88CD-9390DE3A928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A5A7C4959DA40CE9B6AB2DC8C071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0B6E4-C8F7-41B1-AD9C-D1B077B01248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646A0AD51E141ECAEFA6AA924B21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BBC7F-3F25-45C1-926D-701AD5B4AE4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ED47D5A688C421CBE32122BFFA94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DAD8C-AE4D-4CA8-A3C9-535D4CA1D20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42DB3B2931848CEBC3685F806F32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080EC-ABF6-4820-B999-BD7295A45A4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23CD49885A8435CB75C3FCCA4B6A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8A972-7B82-46D2-96A8-A507BBFD91F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A7A3430009C4335BF949A55C6659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F373B-E40C-4807-A498-A6CD7AA38F6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F9E5B1FEACF449DB20FD6056C77E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632CB-B771-4C58-82AC-6FFC1997BE6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43E036AFC5F4AFF9AF25D4D95546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5CEAB-0D19-4142-BC26-0F43E789B41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DA607B9F407467682C76CCE05702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56042-D366-40F4-B371-41E5248CC17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1E162F3A2384414E8BF7ABB6C511E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4BC82-93A8-4B06-9C03-531883499ED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6554672688B4F88B6286AA2B8684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4B3CD-5D87-4334-AAB4-73EEA1E7C7A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1CD837E69D14DB99A7408252BDF2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B97FD-896E-4380-95F2-FB655E607AE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4386E88A5FC4BA9BE5E0B310F685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262B9-751B-44A6-A7FB-04308363588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8FA6A4AD50A421B91613CB6AD851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3D46A-0918-487B-8F27-04919FFBC575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5697722E73E54386871D3500D6490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ACB7D-4408-4B50-A541-93CEAD48EFE4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3EC72FB49ED46868AB8658B83ED2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8A89E-EF6B-4225-80BD-8B280F24C04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49AAC9441F14833BE577E9B1F568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02A57-C554-4100-A417-C9A0D1C71AB1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5D8F390A2924C0FB709F2B9E061A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DFC7B-6F50-4BA3-90E8-81EEDABB924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870E96655504AB5B12FD84C660E7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7CD3A-7312-4715-A36E-FE0E46C129B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506193BFC6043AFB263C630B5CE8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02DA2-B1E9-41A6-A46B-07E06BA3519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8F6922196E6146A6AA093DCC55475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AA33-5576-4E2C-B448-4FEA087059BA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5654322DEF5409792936438EC5BE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7D733-DCDF-40A6-A126-18D186DA3F1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  <w:r w:rsidRPr="00206E93">
            <w:rPr>
              <w:rStyle w:val="PlaceholderText"/>
            </w:rPr>
            <w:t xml:space="preserve"> </w:t>
          </w:r>
        </w:p>
      </w:docPartBody>
    </w:docPart>
    <w:docPart>
      <w:docPartPr>
        <w:name w:val="AD45D38B01FB446AAB1E32B590277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24615-5744-408E-A6F0-1CF5B3C4A196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63FC9A841DE4E6E9B636E90FF75A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02158-5886-4567-BFF8-80C2AD1A73C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AF7DABC3995241948173145E1C9FC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CCC12-87AD-49E6-8D90-6107DEFC120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DB6FE938AE464FDB90DB2E9158FE0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5EE3C-CFAB-4AF2-968F-7F6BC5B0B03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7E3EFAE390E4F1EAFD9B53307471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106EC-2A02-45F9-84C6-C14B2DB7919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4FF4FE12DDBB46709AC0EB80D94BF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89FB0-081F-48C5-A2C3-B5BF09AB7B1E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27DB3ED11264F0C9FDBDB7CB23DB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BD876-8B53-4A14-BC8A-666A0080D5A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3CA4E6A610CF4B7299B06696E4573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C1362-2EC1-4FF5-8BE2-AF9B4A12759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CD4299874D4445B8A892B571BB315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A2311-7138-47FE-8F71-A8005A31598C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2E697CE6C32D4FA2A797097541DE6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6B8AC-D583-435E-9B67-D4F79E495F09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EB9577C11A9241B9AB5B623E84340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4BFC5-D86F-450F-A758-DD6AE53AD32D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E2C86E8BDC44BABB2CC301C9EC3B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0172C-629C-4DE7-B76B-07C307AD71DB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92CAF5E762FE43FB9E1DCC8F76823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1282E-51C6-4F1B-95CB-CA27B2DBA762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289021DB6E14313873066408AE72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45863-A76E-438E-B61D-0FD1896E5E8F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79AAD8A2970E48C380C81A616A608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2E929-7BB9-415A-A541-A7A62DE03D30}"/>
      </w:docPartPr>
      <w:docPartBody>
        <w:p w:rsidR="00294D26" w:rsidRDefault="00B93316">
          <w:r w:rsidRPr="00E2755F">
            <w:rPr>
              <w:rStyle w:val="PlaceholderText"/>
            </w:rPr>
            <w:t>Click to enter text</w:t>
          </w:r>
        </w:p>
      </w:docPartBody>
    </w:docPart>
    <w:docPart>
      <w:docPartPr>
        <w:name w:val="B64829F4512B491AB2EFF1B2FC082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B7B26-F7DB-4B1C-8C77-4305D75E1F45}"/>
      </w:docPartPr>
      <w:docPartBody>
        <w:p w:rsidR="00C902EA" w:rsidRDefault="00B93316">
          <w:r w:rsidRPr="003B5916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3B5916">
            <w:rPr>
              <w:rStyle w:val="PlaceholderText"/>
            </w:rPr>
            <w:t>to enter text</w:t>
          </w:r>
        </w:p>
      </w:docPartBody>
    </w:docPart>
    <w:docPart>
      <w:docPartPr>
        <w:name w:val="F3AE8A50DA804196BC7CA3953BC5F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42F01-BDED-476B-968B-9C5C1EEC7B6F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3736A75665B840409BB8084861F78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40702-4E06-44ED-9E8F-382FF95CC7F0}"/>
      </w:docPartPr>
      <w:docPartBody>
        <w:p w:rsidR="00433FBB" w:rsidRDefault="00B93316">
          <w:r w:rsidRPr="003B5916">
            <w:rPr>
              <w:rStyle w:val="PlaceholderText"/>
            </w:rPr>
            <w:t>Click to enter tex</w:t>
          </w:r>
          <w:r>
            <w:rPr>
              <w:rStyle w:val="PlaceholderText"/>
            </w:rPr>
            <w:t>t</w:t>
          </w:r>
        </w:p>
      </w:docPartBody>
    </w:docPart>
    <w:docPart>
      <w:docPartPr>
        <w:name w:val="133DBAA907E54E9CA5AA9A095791D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AADF2-02F8-4B1A-9627-8D0256606BCC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C77DACA9CA214A0B9AD5EE50B6CCF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A4589-9AA6-4DF9-B570-17638519A037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F866E4C3B1EB4423895921734E8BA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1EE2C-16F4-4FC9-93EA-9CF9AC982AB6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EC64F12DA933480282FECD633DC86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BEA08-0EE5-4D75-A76B-B44695F43ABF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4B2D9321D2064016A175CC5CDFCA6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78F77-60AC-42F2-BEDE-671EDE9C326C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4595534BC6F94655BBD5EC40FBE45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7D0D2-3FD9-4AE6-A994-A5D09BF894C0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941406DD59074A8989D61704A18D5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3DA91-11C3-4B70-96D7-1D4D7F008A40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6B8C95ED5C8944C2B4C8A6E5C4D14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1D68F-CF9A-47D1-8DB9-A003AB943CBC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809EA6414A354BB0B92F16B3A9FAB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BB0E8-BFF2-483B-B6CF-057EB1173557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8E6F6028B53845CB8A6D806F9462A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F1127-D422-4881-94FA-47AA6F2468EE}"/>
      </w:docPartPr>
      <w:docPartBody>
        <w:p w:rsidR="00433FBB" w:rsidRDefault="00B93316">
          <w:r w:rsidRPr="003B5916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3B5916">
            <w:rPr>
              <w:rStyle w:val="PlaceholderText"/>
            </w:rPr>
            <w:t>to enter text</w:t>
          </w:r>
        </w:p>
      </w:docPartBody>
    </w:docPart>
    <w:docPart>
      <w:docPartPr>
        <w:name w:val="FDBB679E96B04ED5B0D3384A22555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4CFD9-A9BF-408D-A916-E3419B3A6DFC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A3B469255C9544F7A2900654EF560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4A8E0-3F30-4014-B3DC-1E811CD6229A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349D7543748E4F38ADF0FC0983A68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F866D-C62F-49D2-B7EF-5FE3A1234B2A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2CEB0EB00896443CA6ADE686EECE8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EB24E-A60F-4E4C-A986-DEA60F09B02A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1C385FA76E5B4F44A67E619FACCC8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D4A09-097F-49E0-9AC2-DD6E8B56A1EF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9B48D7A2B43149B8B3BB4954D3778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2C994-6142-4362-901B-B06F563E5C7D}"/>
      </w:docPartPr>
      <w:docPartBody>
        <w:p w:rsidR="00433FBB" w:rsidRDefault="00B93316">
          <w:r w:rsidRPr="003B5916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3B5916">
            <w:rPr>
              <w:rStyle w:val="PlaceholderText"/>
            </w:rPr>
            <w:t>to enter text</w:t>
          </w:r>
        </w:p>
      </w:docPartBody>
    </w:docPart>
    <w:docPart>
      <w:docPartPr>
        <w:name w:val="BBE7737C42524FCDAB392BCC38E4E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E7968-0CDE-4118-96D3-5EDCC01549D2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A7558714CB1E43F2B333AD168F18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45BD2-E369-446C-B97A-D51991332226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D960F30812E243E3AD8D5E2A90A6B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6B8B0-F3E5-41DB-9DF7-F0DD92B98FA9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A9586334AC034B798D20965198657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6846-124B-490E-A8D6-6E428AF34551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70041C85B5F3453088F1CBBF2B6FD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12AE0-9AD5-4942-B772-02DB8DB45189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4C06A246130F4EF4B97007F342DA2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50BF7-A66B-42A4-A1C1-7FC4147D48D3}"/>
      </w:docPartPr>
      <w:docPartBody>
        <w:p w:rsidR="00433FBB" w:rsidRDefault="00B93316">
          <w:r w:rsidRPr="003B5916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3B5916">
            <w:rPr>
              <w:rStyle w:val="PlaceholderText"/>
            </w:rPr>
            <w:t>to enter text</w:t>
          </w:r>
        </w:p>
      </w:docPartBody>
    </w:docPart>
    <w:docPart>
      <w:docPartPr>
        <w:name w:val="4405FF1E97BA4261AEB1FED633BD4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EFB13-D187-4BB2-BAE3-287FFB4FBF71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D4D4D025F7574C9CA204005A5E251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B285C-39B8-43C8-B5B8-ECD52D8E2079}"/>
      </w:docPartPr>
      <w:docPartBody>
        <w:p w:rsidR="00433FBB" w:rsidRDefault="00B93316">
          <w:r w:rsidRPr="003B5916">
            <w:rPr>
              <w:rStyle w:val="PlaceholderText"/>
            </w:rPr>
            <w:t>Clic</w:t>
          </w:r>
          <w:r>
            <w:rPr>
              <w:rStyle w:val="PlaceholderText"/>
            </w:rPr>
            <w:t>k</w:t>
          </w:r>
          <w:r w:rsidRPr="003B5916"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01902355389446AE9477B936B0BA7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87957-0279-41A8-8C0F-17E036BA9272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22DF675217BB4AE5A3AF4F93A6D37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142CA-0A13-4B9C-BCAF-1E84B771833A}"/>
      </w:docPartPr>
      <w:docPartBody>
        <w:p w:rsidR="00433FBB" w:rsidRDefault="00B93316">
          <w:r w:rsidRPr="003B5916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3B5916">
            <w:rPr>
              <w:rStyle w:val="PlaceholderText"/>
            </w:rPr>
            <w:t>to enter text</w:t>
          </w:r>
        </w:p>
      </w:docPartBody>
    </w:docPart>
    <w:docPart>
      <w:docPartPr>
        <w:name w:val="AC08C55FC31B454CAE7812D3CD623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E9036-C135-4EF9-A629-5A4A0311D7FF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E2858602289F454E942311BF648B6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0721A-7F28-4A71-9CB9-4E3F5FFE2F65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8CD0DA1BA5FE4475A62CAF3597CDF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9D98E-8177-49D3-AB87-C36CE560BDF8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8C451E2AF1F4408EA5DBF2557BE87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6302E-BF0A-4935-ADAE-F75CEC94C299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CABBB568D4DA4606B760BFA2783C9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FEACD-9BF7-43AC-8DD9-0815090CD09D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89D260C7E9F142D49B0E67C9E95E4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6AC15-CE9B-49FA-B0C0-99FBF8DB4F24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B90CE391A8D74F38BBE94E4A647A3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0E071-41EC-4E37-BC58-58D21CC8B172}"/>
      </w:docPartPr>
      <w:docPartBody>
        <w:p w:rsidR="00433FBB" w:rsidRDefault="00B93316">
          <w:r w:rsidRPr="003B5916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3B5916">
            <w:rPr>
              <w:rStyle w:val="PlaceholderText"/>
            </w:rPr>
            <w:t>to enter text</w:t>
          </w:r>
        </w:p>
      </w:docPartBody>
    </w:docPart>
    <w:docPart>
      <w:docPartPr>
        <w:name w:val="2D6A0F7A0C6040AEA6E0317A968AD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A4EC6-09AF-4DB2-B688-40F54210ADE8}"/>
      </w:docPartPr>
      <w:docPartBody>
        <w:p w:rsidR="00433FBB" w:rsidRDefault="00B93316">
          <w:r w:rsidRPr="003B5916">
            <w:rPr>
              <w:rStyle w:val="PlaceholderText"/>
            </w:rPr>
            <w:t>Click to enter text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946DD-9D9F-4377-923D-85E72E4D2478}"/>
      </w:docPartPr>
      <w:docPartBody>
        <w:p w:rsidR="009C29A7" w:rsidRDefault="005D683F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A1B59EC02D4773816646B4541CB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17F4B-5DB7-41A4-B4E0-14E72B15EC53}"/>
      </w:docPartPr>
      <w:docPartBody>
        <w:p w:rsidR="00AE009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BC7EE3B412D54BACBCA2F9A49E378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B9345-FFC9-4A80-849A-98B3A8BC6B1A}"/>
      </w:docPartPr>
      <w:docPartBody>
        <w:p w:rsidR="00AE009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03B9D5F335364D73BD06BC72B72F8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4535A-6B95-40D1-B5DA-35DBC8EC1C6F}"/>
      </w:docPartPr>
      <w:docPartBody>
        <w:p w:rsidR="00AE009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6115CA1B2E1B40A49F4FACF883EDD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FBE0B-DB03-44A5-90EB-65DDD0CF894A}"/>
      </w:docPartPr>
      <w:docPartBody>
        <w:p w:rsidR="00AE009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826D7F076338461EA44CD7C8F1001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10624-ED9D-48FC-9332-B2AF04CEFA7A}"/>
      </w:docPartPr>
      <w:docPartBody>
        <w:p w:rsidR="00AE009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BA0B4B69289F42BDAB31154337D88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0E497-25C6-4268-9702-C4EC211E36C9}"/>
      </w:docPartPr>
      <w:docPartBody>
        <w:p w:rsidR="00AE009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0E4AB83444384C15A6FEB942A381F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BED3E7-080E-4A00-B649-7ACDB2D14526}"/>
      </w:docPartPr>
      <w:docPartBody>
        <w:p w:rsidR="00AE009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</w:t>
          </w:r>
          <w:r w:rsidRPr="00FF4BB3">
            <w:rPr>
              <w:rStyle w:val="PlaceholderText"/>
            </w:rPr>
            <w:t>enter text</w:t>
          </w:r>
        </w:p>
      </w:docPartBody>
    </w:docPart>
    <w:docPart>
      <w:docPartPr>
        <w:name w:val="D4386F8F741B4A4A9305B1D62BACB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FF6FD-6538-4D56-9359-6010809B65FD}"/>
      </w:docPartPr>
      <w:docPartBody>
        <w:p w:rsidR="00AE009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</w:t>
          </w:r>
          <w:r w:rsidRPr="00FF4BB3">
            <w:rPr>
              <w:rStyle w:val="PlaceholderText"/>
            </w:rPr>
            <w:t>enter text</w:t>
          </w:r>
        </w:p>
      </w:docPartBody>
    </w:docPart>
    <w:docPart>
      <w:docPartPr>
        <w:name w:val="D6AF6CDC1E4140DA9FDD6395C50B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12EB0-DEB4-4926-B2C3-D9106316826D}"/>
      </w:docPartPr>
      <w:docPartBody>
        <w:p w:rsidR="00AE009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62AAB4CDACE14931B14556409E1E5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48D12-CED1-4B6C-87B8-DF8CDFE80449}"/>
      </w:docPartPr>
      <w:docPartBody>
        <w:p w:rsidR="00AE009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BCDB7E4D1992471AA0C8F13CB7988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CD2F2-A7C4-45D2-A89B-8B317FFEEFDE}"/>
      </w:docPartPr>
      <w:docPartBody>
        <w:p w:rsidR="00AE009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E1C09234CBA941FC87CDA2517D549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EE7CA-DB7B-42B3-A09F-38C38B46146D}"/>
      </w:docPartPr>
      <w:docPartBody>
        <w:p w:rsidR="00AE009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0CBB174839EF4D9CA852F7B9A87A5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CB71F-8785-401F-800B-1EC1F9A9F900}"/>
      </w:docPartPr>
      <w:docPartBody>
        <w:p w:rsidR="00AE009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6E8F27B3C9094F3A8265320CBEEC7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B9118-2788-4D63-A487-356023BFB65F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DEB3B9A6F9414AF780FFC0AF3CA93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6EE40-1231-48FB-AF6E-A56BD7524ECF}"/>
      </w:docPartPr>
      <w:docPartBody>
        <w:p w:rsidR="00E0430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59B4BF34DE8A41DF95167E22187E1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06829-FF53-420A-95F9-DB560AF46A4D}"/>
      </w:docPartPr>
      <w:docPartBody>
        <w:p w:rsidR="00E0430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DA2EA33DBD444F2B99185E1A94583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E0662-7C01-4D78-A0CC-B92DDF266845}"/>
      </w:docPartPr>
      <w:docPartBody>
        <w:p w:rsidR="00E0430C" w:rsidRDefault="00B93316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A5C001339B434376A0C20587277E5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AFB2F-E0F7-4EF1-95D0-B99A33083AB4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41BF3E3A1D4F4D2EAFC30632AF9FF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8704F-5972-4AB0-9F2A-A2533E32A3DC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D81F509AF6B2469993351A34FC87A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9B21F-2222-4071-BE1F-D758913CBC66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EC7A6A74E97643039ABFA66E8C032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A1609-BA9A-4641-8BA6-D5969BE636A5}"/>
      </w:docPartPr>
      <w:docPartBody>
        <w:p w:rsidR="00E0430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710B25570CA14BA088EF81D1DCF35F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9FE06-CFD8-49E2-A89E-12B6331948FF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C54E8C6459AA4E6DB6B3877926758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1B3C4-231B-43B9-81BB-0AD4E9EE8424}"/>
      </w:docPartPr>
      <w:docPartBody>
        <w:p w:rsidR="00E0430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</w:t>
          </w:r>
          <w:r w:rsidRPr="00FF4BB3">
            <w:rPr>
              <w:rStyle w:val="PlaceholderText"/>
            </w:rPr>
            <w:t>enter text</w:t>
          </w:r>
        </w:p>
      </w:docPartBody>
    </w:docPart>
    <w:docPart>
      <w:docPartPr>
        <w:name w:val="95A6345ABCE14BF9B08CD11B98D7C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C6A75-7915-4DA8-878E-99E2EC4BFD50}"/>
      </w:docPartPr>
      <w:docPartBody>
        <w:p w:rsidR="00E0430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</w:t>
          </w:r>
          <w:r w:rsidRPr="00FF4BB3">
            <w:rPr>
              <w:rStyle w:val="PlaceholderText"/>
            </w:rPr>
            <w:t>enter text</w:t>
          </w:r>
        </w:p>
      </w:docPartBody>
    </w:docPart>
    <w:docPart>
      <w:docPartPr>
        <w:name w:val="ACCAE6A0EF494BB0B15E782984C10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049F8-B1A3-405F-84E9-266CA3478A6A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86EB18FA561F49578374842B03BA8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E0066-D5A9-4A1B-8A06-9765CEC0B9AE}"/>
      </w:docPartPr>
      <w:docPartBody>
        <w:p w:rsidR="00E0430C" w:rsidRDefault="00E0430C">
          <w:r>
            <w:rPr>
              <w:sz w:val="20"/>
              <w:szCs w:val="20"/>
              <w:lang w:val="en-GB"/>
            </w:rPr>
            <w:t xml:space="preserve">Insert </w:t>
          </w:r>
          <w:r w:rsidRPr="007948A8">
            <w:rPr>
              <w:rStyle w:val="PlaceholderText"/>
            </w:rPr>
            <w:t>date</w:t>
          </w:r>
        </w:p>
      </w:docPartBody>
    </w:docPart>
    <w:docPart>
      <w:docPartPr>
        <w:name w:val="AECE880EF3A44AE59F1B1F685AB47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EA66-B808-4116-8A6D-3E7CCF290D57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5ED8067D1503474EAC25FB499228E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2D353-2E50-4E29-B546-9428E3E27459}"/>
      </w:docPartPr>
      <w:docPartBody>
        <w:p w:rsidR="00E0430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enter QS/Component</w:t>
          </w:r>
        </w:p>
      </w:docPartBody>
    </w:docPart>
    <w:docPart>
      <w:docPartPr>
        <w:name w:val="0354085C08124E87A1C7CB86208D9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E55BC-EF10-49ED-A26B-AD828059B19B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52049A140D6F41CA81E19708FD5E8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E6C59-C29F-4821-8EFB-8B666FD4FD96}"/>
      </w:docPartPr>
      <w:docPartBody>
        <w:p w:rsidR="00E0430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enter text </w:t>
          </w:r>
        </w:p>
      </w:docPartBody>
    </w:docPart>
    <w:docPart>
      <w:docPartPr>
        <w:name w:val="9DDF94B03BB74A8DB780ECB3F0145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F4C63-ACEB-4515-9360-24BA2CAD62FE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4E36FC8A0D0A4680B96535089595B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7530C-0BF6-44AB-9122-2B607E661DEF}"/>
      </w:docPartPr>
      <w:docPartBody>
        <w:p w:rsidR="00E0430C" w:rsidRDefault="00E0430C">
          <w:r>
            <w:rPr>
              <w:sz w:val="20"/>
              <w:szCs w:val="20"/>
              <w:lang w:val="en-GB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08CC01BBDD8D41D98583C0A48D008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3FA4B-36BB-4FB4-A763-CB692B109840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2EE1580FD03B4D89A79DC7EC3781B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58267-8D2C-4310-8A88-1BAEDF3EF33F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56C65C562D48B781EBB7BA739D0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0ED6C-84FC-41CA-A10C-A2E771C0BA11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F9D1F7E2B14C57BAA64B9A3EB5F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CDAF1-68AB-45B3-A147-E09AD069B5AA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D17AA1C282477089C6897BAC056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1E970-BE87-45ED-B91A-B04180575CD2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C5D185964943F0AF471514D6302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2CB66-468B-46D6-ADBF-4F2656A2066E}"/>
      </w:docPartPr>
      <w:docPartBody>
        <w:p w:rsidR="00E0430C" w:rsidRDefault="00AE009C">
          <w:r w:rsidRPr="007948A8">
            <w:rPr>
              <w:rStyle w:val="PlaceholderText"/>
            </w:rPr>
            <w:t>Click or tap to enter a date.</w:t>
          </w:r>
        </w:p>
      </w:docPartBody>
    </w:docPart>
    <w:docPart>
      <w:docPartPr>
        <w:name w:val="80F6703DF1E944FEAA7E81353BDD5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FDB8C-5418-4AFF-8BD1-FE24BDE1C527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D6516258713243268BF01CCC0D46A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A2DC7-8FBA-4505-B5A9-F3DE65C364B7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5BDEF3A6C340ADB91AEDF63297C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CBBAE-6544-4447-80DF-E8D51F93263C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4C41DEC0B13F4E2DBCC20A0A6BBDD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301C3-1D60-43D2-A87B-72D8B31C1A1E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D34F31AD3BE046718A5737336F340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0BD53-3AC3-4704-A1B1-5A3CB3293343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A9E4EA0F46684AE2B8ED7C34C064E6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211C4-9E33-431E-99F2-62A8DC8D654B}"/>
      </w:docPartPr>
      <w:docPartBody>
        <w:p w:rsidR="00E0430C" w:rsidRDefault="00AE009C">
          <w:r w:rsidRPr="007948A8">
            <w:rPr>
              <w:rStyle w:val="PlaceholderText"/>
            </w:rPr>
            <w:t>Click or tap to enter a date.</w:t>
          </w:r>
        </w:p>
      </w:docPartBody>
    </w:docPart>
    <w:docPart>
      <w:docPartPr>
        <w:name w:val="950301218CD2495285BFCBF1269BB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E4090-EEC9-4C29-A418-FDDC8598C5A2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8709F9DF092C4D4EB6F6228B3C48E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41444-92D8-4D61-AC24-C1136E5C5277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2E75560CF4484293B27FF063993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A87E4-C55A-455D-BD84-AB932D3F390E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9C953714EB5E48BFA3E7BF592309F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2CE50-106F-4C3A-AC3E-1B83146890AC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CC3801E52E6F4D0BAFD54BC6FE585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42B3E-8537-49A3-8F44-C91DC4B8A935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6361AE6BA1294823812A6B691141A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24190-B9C2-42E3-96BB-0B363906EE26}"/>
      </w:docPartPr>
      <w:docPartBody>
        <w:p w:rsidR="00E0430C" w:rsidRDefault="00AE009C">
          <w:r w:rsidRPr="007948A8">
            <w:rPr>
              <w:rStyle w:val="PlaceholderText"/>
            </w:rPr>
            <w:t>Click or tap to enter a date.</w:t>
          </w:r>
        </w:p>
      </w:docPartBody>
    </w:docPart>
    <w:docPart>
      <w:docPartPr>
        <w:name w:val="309E068196D7414594D22E34F91CE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A789A-883A-4AD8-A671-DDB8197A4E2C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50E88AFBB6874E898E6E8F1201F6D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94451-E32B-454A-84ED-6B359D696E67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5E4EB36D6D4B38B63DA9EBB1ACE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3C7EF-7876-498A-932E-FEEFFDABC3E9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FF1EBB8A77874935892E99C81BE8A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E95F4-7E47-4B93-B56D-CD3DA762EC6C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16CBB6BA275942E58E5D03C90EB26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E20A87-D9A1-46A3-89F7-1767FDCBA982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6A24F733D9B544C3AC4D565607BAB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1BB04-07AA-4CBD-AD60-257E4EC64DEF}"/>
      </w:docPartPr>
      <w:docPartBody>
        <w:p w:rsidR="00E0430C" w:rsidRDefault="00AE009C">
          <w:r w:rsidRPr="007948A8">
            <w:rPr>
              <w:rStyle w:val="PlaceholderText"/>
            </w:rPr>
            <w:t>Click or tap to enter a date.</w:t>
          </w:r>
        </w:p>
      </w:docPartBody>
    </w:docPart>
    <w:docPart>
      <w:docPartPr>
        <w:name w:val="294A826D701E4E19AA5EEFED61F9F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A3C0C-8D5B-475A-9913-14441CACD3D7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A392FF296FBF4B0EAA01D23944278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A5CB5-4298-4DEC-A561-EE8CEA88FD99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80C00210E7814537A598629FED979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040C3-DF8F-48E8-BECA-134F34809D65}"/>
      </w:docPartPr>
      <w:docPartBody>
        <w:p w:rsidR="00E0430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3CA0F40231944044ACBF70689E866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E2F8E-D1A0-474A-B6ED-C202F857012A}"/>
      </w:docPartPr>
      <w:docPartBody>
        <w:p w:rsidR="00E0430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600B1D3EE063408FAEA2AEE4EB443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79029-3E5B-486F-ACE3-5AFC56DEBA0B}"/>
      </w:docPartPr>
      <w:docPartBody>
        <w:p w:rsidR="00E0430C" w:rsidRDefault="00B93316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71126423A86A48158DAD0F5A86009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F60A2-5182-4677-9C40-DBC62EB83053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25C65C785E824058B1BE7DFFEC6B5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6B00C-2254-4850-B9D6-0D066C6DAA54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C8560E3E89144088892771E848B8C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F5454-28F8-4DC4-A2B0-0555884920D8}"/>
      </w:docPartPr>
      <w:docPartBody>
        <w:p w:rsidR="00E0430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A5458FC756B24D8DB3DFE6F7F16F3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9C2FA-E5C9-4284-947D-4DCC4E00E407}"/>
      </w:docPartPr>
      <w:docPartBody>
        <w:p w:rsidR="00E0430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A85D75C8409D470BB58B18C76CE5E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86BB9-AE52-415A-947E-5D92DC1BF305}"/>
      </w:docPartPr>
      <w:docPartBody>
        <w:p w:rsidR="00E0430C" w:rsidRDefault="00B93316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2F608AB1D9784B21A613DAE1430E8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439D3-A654-42F3-B494-623C623F7FAF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B745FB523C51422DAA7CE1659E0AA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CED69-029C-4FBF-A3C1-C86F7073F9CF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B0C69928CE4542A98F0CFF07495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43342-2BE2-4241-A767-FEF25A7242CA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C48562ECB6734E79B567AAC1DD7B1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4D4D4-8EEB-4E3A-BE8E-4352F84BB68A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D2D5F26B1BE64733AA8558A1D975F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63174-1117-4751-9147-174146BBC5D0}"/>
      </w:docPartPr>
      <w:docPartBody>
        <w:p w:rsidR="00E0430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19BA58B78F8B48739EC7A9DD8308C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40B5-916B-4A5B-B47F-7772BBE3BD7C}"/>
      </w:docPartPr>
      <w:docPartBody>
        <w:p w:rsidR="00E0430C" w:rsidRDefault="00E0430C">
          <w:r>
            <w:rPr>
              <w:sz w:val="20"/>
              <w:szCs w:val="20"/>
              <w:lang w:val="en-GB"/>
            </w:rPr>
            <w:t>Insert date</w:t>
          </w:r>
        </w:p>
      </w:docPartBody>
    </w:docPart>
    <w:docPart>
      <w:docPartPr>
        <w:name w:val="3B210DDAC2CA488C91921DAF68A01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0301B-189D-44F0-ABF1-816A90A5B473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C74C536768C346C29082DF812D681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EDD49-F9D9-44B8-AE44-788D26A7E5F7}"/>
      </w:docPartPr>
      <w:docPartBody>
        <w:p w:rsidR="00E0430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</w:t>
          </w:r>
          <w:r w:rsidRPr="00FF4BB3">
            <w:rPr>
              <w:rStyle w:val="PlaceholderText"/>
            </w:rPr>
            <w:t>enter text</w:t>
          </w:r>
        </w:p>
      </w:docPartBody>
    </w:docPart>
    <w:docPart>
      <w:docPartPr>
        <w:name w:val="CB8B2CF27F4B450CB22444602715B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386F8-C5AA-440F-9DC4-01030162D9A1}"/>
      </w:docPartPr>
      <w:docPartBody>
        <w:p w:rsidR="00E0430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</w:t>
          </w:r>
          <w:r w:rsidRPr="00FF4BB3">
            <w:rPr>
              <w:rStyle w:val="PlaceholderText"/>
            </w:rPr>
            <w:t>enter text</w:t>
          </w:r>
        </w:p>
      </w:docPartBody>
    </w:docPart>
    <w:docPart>
      <w:docPartPr>
        <w:name w:val="6D7B4D9BC3F84DFC84FA55B42F00D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6A6C5-C543-4CB9-8948-752C6C26400E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F9D1079046BE42FFA102C0561EF12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EE457-46E9-479E-B1B2-3F9F33AE8EE6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28668625272A45958AD446F51C83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981CE-128E-4D4A-9E6A-26B081A465BF}"/>
      </w:docPartPr>
      <w:docPartBody>
        <w:p w:rsidR="00E0430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enter QS/Component</w:t>
          </w:r>
        </w:p>
      </w:docPartBody>
    </w:docPart>
    <w:docPart>
      <w:docPartPr>
        <w:name w:val="D04026E1566B41A188EEBFE9AC35C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07789-38B0-4473-B6B1-C88A901FC4A1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EDD5AE00D79E45019A198711E821E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BEA8D-BBAD-422C-BCE9-2B2B956C209B}"/>
      </w:docPartPr>
      <w:docPartBody>
        <w:p w:rsidR="00E0430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enter text </w:t>
          </w:r>
        </w:p>
      </w:docPartBody>
    </w:docPart>
    <w:docPart>
      <w:docPartPr>
        <w:name w:val="2B12908B04174C26916632CA14E7E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D1E83-CA9F-4D71-890D-F2544E59904D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A7E5DF6357AE4445BC842A8A182A2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6397E-BCD0-4B64-A2C9-BBA03024961B}"/>
      </w:docPartPr>
      <w:docPartBody>
        <w:p w:rsidR="00E0430C" w:rsidRDefault="00E0430C">
          <w:r>
            <w:rPr>
              <w:sz w:val="20"/>
              <w:szCs w:val="20"/>
              <w:lang w:val="en-GB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273D8F7F815A4BD7A6AA4721FE4D7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F853F-E98D-4AB0-839D-8E8143029429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A1421B0DEEF54DC1B7FC8F27F0C33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CC629-A512-4A66-804D-5428385CB448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862ED45029456D9E03C26D48254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895F7-6A0F-4B87-8BCE-220D7B3037CC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90E64C1AF042FF82B8D79958161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39691-B506-4E0B-B3AA-2033C8989709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A3BB17A8414F0FA0ABC3A0E1AAE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48AD5-23AD-4DE4-99F1-2F0A489C8F1E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4C624290A34B48AFDF8E3853BF9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A9839-89A5-4324-A73A-A46A35BB95C6}"/>
      </w:docPartPr>
      <w:docPartBody>
        <w:p w:rsidR="00E0430C" w:rsidRDefault="00AE009C">
          <w:r w:rsidRPr="007948A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0A2A4A8517C4337BB2554B1BB6E1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887AD-5C20-4DE0-8509-4B5CAD4ACD12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64259C3D967A47B3A0BB402B18870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74090-0167-44F8-82D6-08445E73BB12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FDB0689D648DFA2F03E30CDD34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8F1BF-0FDA-4E1F-B166-6792F1254EB0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0727F545699B440390F8678163BB6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AC615-DBCA-434D-8D36-8EF17074760B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86DAAD9042364396BA3441BA007C1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CA7A7-EC01-489F-87F2-4F7E57E11006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BFB94CA256124F4EB28CF24826347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22ADC-CEDC-4D86-B434-B53E4448C5E7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F595BA89321C4C27980074761B0CF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9FA3F-7EA3-4CC9-84F1-9BA43EB4A8E3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E5CFED2AF04C8AB5FB5DA1D60F6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424EB-7587-4B01-8A27-8428EDC0DC6F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2A9DB29043EC45A1BEBE4B0BEB4AC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20C92-B6EE-4567-9B43-B6718BE2FEE3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051B361ADE5E4304887BBCD360338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DAFF4-6260-42F8-A462-C83FB54E01B9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3318DE39BDF546D89A7DA4E58A454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746BF-1B69-43EC-80A4-78AE9612433D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DB6AD2F153814517A5AD97352493A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8C322-9523-44EE-994F-7C5FBAB460C2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6398CDF35540A893E95FA789372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68104-8256-42B6-8271-03D05F5A70BB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5A837EEA1B254DE786C835DCAA4DF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78F3E-DA5B-453D-B6D2-4E53A5CE7000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13B4D74278FD4A818E8C7D05707D1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E19AC-5B37-45D3-82CB-00F9E8AEF6C9}"/>
      </w:docPartPr>
      <w:docPartBody>
        <w:p w:rsidR="00E0430C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4A5DCD0750BE42F8AEA5639412039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C8670-6EBC-4F74-BE6E-64C1FC71F469}"/>
      </w:docPartPr>
      <w:docPartBody>
        <w:p w:rsidR="00E0430C" w:rsidRDefault="00AE009C">
          <w:r w:rsidRPr="007948A8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8445E4AC6E4AEAB52E83112F9C7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5FF75-B70F-4754-BC92-82C0DB3B8809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E6558F02CEA5476FBDECB4C7A6063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8BA92-7B2B-47BB-8E5D-FE3AFBBF7521}"/>
      </w:docPartPr>
      <w:docPartBody>
        <w:p w:rsidR="00E0430C" w:rsidRDefault="00AE009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860E9C93C8445E8E84D6A9518B2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66AF5-B372-456C-BB43-C037DAF15C54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A9710D17BF1348518340FD8E6AB5B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713F3-82E8-4876-904D-50F73C268068}"/>
      </w:docPartPr>
      <w:docPartBody>
        <w:p w:rsidR="00E0430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D63D7FF25CF54D758E56A5B4B8356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7CB76-0170-479A-B258-84A02483C346}"/>
      </w:docPartPr>
      <w:docPartBody>
        <w:p w:rsidR="00E0430C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7F7E3C89D7354E64AB2DBEAA258F7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427BE-83F3-46DF-98A9-579F52FBA291}"/>
      </w:docPartPr>
      <w:docPartBody>
        <w:p w:rsidR="00E0430C" w:rsidRDefault="00B93316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A53D03885B064250B3FB774D6D5C4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47F2E-9A05-465C-A25E-70D76F1956D0}"/>
      </w:docPartPr>
      <w:docPartBody>
        <w:p w:rsidR="00E0430C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F2CF78EC8BED4B249A4FD3B980A29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4E787-E52D-4A45-A66F-A44C92F6F059}"/>
      </w:docPartPr>
      <w:docPartBody>
        <w:p w:rsidR="00E0430C" w:rsidRDefault="00B93316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43E336CB81E54016B1CFC8680E97F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E1059-5C35-4D64-AAA7-42B887650FF7}"/>
      </w:docPartPr>
      <w:docPartBody>
        <w:p w:rsidR="00E0430C" w:rsidRDefault="00E0430C">
          <w:r>
            <w:rPr>
              <w:sz w:val="20"/>
              <w:szCs w:val="20"/>
              <w:lang w:val="en-GB"/>
            </w:rPr>
            <w:t>Insert date</w:t>
          </w:r>
        </w:p>
      </w:docPartBody>
    </w:docPart>
    <w:docPart>
      <w:docPartPr>
        <w:name w:val="28AF362B626740158DB7B06E047E6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1989E-144C-41C5-8690-897D2576B67F}"/>
      </w:docPartPr>
      <w:docPartBody>
        <w:p w:rsidR="00E0430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enter QS/Component</w:t>
          </w:r>
        </w:p>
      </w:docPartBody>
    </w:docPart>
    <w:docPart>
      <w:docPartPr>
        <w:name w:val="C367B77D64D644C98D72D9FD8D580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76EC-0FA4-424B-A68E-F4904D4B2FD4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9C86883630694624BD07CA1F4855A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D1F61-0265-432D-BE5D-48CB1ACDF4C1}"/>
      </w:docPartPr>
      <w:docPartBody>
        <w:p w:rsidR="00E0430C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enter text </w:t>
          </w:r>
        </w:p>
      </w:docPartBody>
    </w:docPart>
    <w:docPart>
      <w:docPartPr>
        <w:name w:val="8C45E8EE40E7458C85496C5DF5033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C0DCF-2B96-4553-976E-4EC1F1B22569}"/>
      </w:docPartPr>
      <w:docPartBody>
        <w:p w:rsidR="00E0430C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84E4CE2F3B58463B82B591ED4A3C4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F6225-1AF0-4357-9046-31870B908DAF}"/>
      </w:docPartPr>
      <w:docPartBody>
        <w:p w:rsidR="00E0430C" w:rsidRDefault="00E0430C">
          <w:r>
            <w:rPr>
              <w:sz w:val="20"/>
              <w:szCs w:val="20"/>
              <w:lang w:val="en-GB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9CF6FB50333048219A5C3A6F547EA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19BDD-6140-40FB-BCCC-D12ECC3CD8DB}"/>
      </w:docPartPr>
      <w:docPartBody>
        <w:p w:rsidR="00E0430C" w:rsidRDefault="00E0430C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enter QS/Component</w:t>
          </w:r>
        </w:p>
      </w:docPartBody>
    </w:docPart>
    <w:docPart>
      <w:docPartPr>
        <w:name w:val="3662ED8DA28B43F6BB28FEB7B78AD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2BC18-C964-4F70-9EFA-83C9559D0D38}"/>
      </w:docPartPr>
      <w:docPartBody>
        <w:p w:rsidR="00E0430C" w:rsidRDefault="00E0430C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enter QS/Component</w:t>
          </w:r>
        </w:p>
      </w:docPartBody>
    </w:docPart>
    <w:docPart>
      <w:docPartPr>
        <w:name w:val="151B97DF39F143E6913977ACD6A58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DBC8B-50F4-42AC-A502-CA0EFE9C1B9C}"/>
      </w:docPartPr>
      <w:docPartBody>
        <w:p w:rsidR="00E0430C" w:rsidRDefault="00E0430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4F7FF8E5D04FEB81A79528FF973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8CCB6-24B6-4F9E-AF29-A2965F723B08}"/>
      </w:docPartPr>
      <w:docPartBody>
        <w:p w:rsidR="00E0430C" w:rsidRDefault="00E0430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1BD00A800E4C538FD0CD44CFEC1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693FD-615F-43A3-8ACB-CB5613AEAD50}"/>
      </w:docPartPr>
      <w:docPartBody>
        <w:p w:rsidR="00E0430C" w:rsidRDefault="00E0430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BD78B9B67A45E2BB5FADC613A8A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683BD-9AE6-4DC4-AE24-FCA04D813AB0}"/>
      </w:docPartPr>
      <w:docPartBody>
        <w:p w:rsidR="00E0430C" w:rsidRDefault="00E0430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F58203B4B04496B6F39C9C4F1DD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248E9-EF9E-45C4-BECD-05A6514C202B}"/>
      </w:docPartPr>
      <w:docPartBody>
        <w:p w:rsidR="00E0430C" w:rsidRDefault="00E0430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F14243162942D1B443988D9F464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CB451-600B-43FB-85C1-EC620DBDAF6A}"/>
      </w:docPartPr>
      <w:docPartBody>
        <w:p w:rsidR="008F5D34" w:rsidRDefault="00E0430C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E2132967574B487CA8ECC85723CEA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E6752-3F32-42A2-B02D-8973E3E220CC}"/>
      </w:docPartPr>
      <w:docPartBody>
        <w:p w:rsidR="008F5D34" w:rsidRDefault="00E0430C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0B5016245B5A4A6DBD6B96DAD75247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55DF5-A1B5-4FDF-BF8F-CD7B31950BD1}"/>
      </w:docPartPr>
      <w:docPartBody>
        <w:p w:rsidR="008F5D34" w:rsidRDefault="00E0430C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91F079F733E146A78E1072EB0A2F7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1CDAA-5F56-4D29-A8F6-7985112C4816}"/>
      </w:docPartPr>
      <w:docPartBody>
        <w:p w:rsidR="008F5D34" w:rsidRDefault="00E0430C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1B92C5C5BBFC4396A0859B65E81B3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D8999-DB09-4DB5-85A3-A67D3853B042}"/>
      </w:docPartPr>
      <w:docPartBody>
        <w:p w:rsidR="008F5D34" w:rsidRDefault="00E0430C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E46EA8C8BEB045DFB8A4C063AFFAE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64433-F6AF-4FED-A3F9-3A8D58ABBF90}"/>
      </w:docPartPr>
      <w:docPartBody>
        <w:p w:rsidR="008F5D34" w:rsidRDefault="00E0430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AAF2BAE34A4962917E5CE137C3E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B6263-44F8-4683-B8EE-5E9B6794395F}"/>
      </w:docPartPr>
      <w:docPartBody>
        <w:p w:rsidR="008F5D34" w:rsidRDefault="00E0430C">
          <w:r w:rsidRPr="007948A8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C909EED7E749968CEBDB66EDB48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AF1ED-8391-4B49-92E2-23CA6659CF6C}"/>
      </w:docPartPr>
      <w:docPartBody>
        <w:p w:rsidR="008F5D34" w:rsidRDefault="00E0430C">
          <w:r>
            <w:rPr>
              <w:sz w:val="20"/>
              <w:szCs w:val="20"/>
              <w:lang w:val="en-GB"/>
            </w:rPr>
            <w:t xml:space="preserve">Insert </w:t>
          </w:r>
          <w:r w:rsidRPr="007948A8">
            <w:rPr>
              <w:rStyle w:val="PlaceholderText"/>
            </w:rPr>
            <w:t>date</w:t>
          </w:r>
        </w:p>
      </w:docPartBody>
    </w:docPart>
    <w:docPart>
      <w:docPartPr>
        <w:name w:val="9AAB0435F9D1443D85E5A27FA199F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33787-EA24-4A03-BB03-FA38E9012B00}"/>
      </w:docPartPr>
      <w:docPartBody>
        <w:p w:rsidR="008F5D34" w:rsidRDefault="00B93316">
          <w:r w:rsidRPr="00412DB4">
            <w:rPr>
              <w:rStyle w:val="PlaceholderText"/>
            </w:rPr>
            <w:t>Choose an item.</w:t>
          </w:r>
        </w:p>
      </w:docPartBody>
    </w:docPart>
    <w:docPart>
      <w:docPartPr>
        <w:name w:val="550B6AF126A2423F945B334C94AC8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53A57-D91B-4033-B306-A668BF29AF2C}"/>
      </w:docPartPr>
      <w:docPartBody>
        <w:p w:rsidR="008F5D34" w:rsidRDefault="00E0430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8BAC7B10274CA481334942E08CD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FAAF3-DB5B-4E2C-80FF-0982AA4E6729}"/>
      </w:docPartPr>
      <w:docPartBody>
        <w:p w:rsidR="008F5D34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98B5EEBA18E04055936101D081E3D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067A6-C101-4101-864C-5A2BD7BC3EE4}"/>
      </w:docPartPr>
      <w:docPartBody>
        <w:p w:rsidR="008F5D34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486A74452D4E486C9E4985DFD28DA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1309E-A3B5-413A-AE57-2DEFABE22E84}"/>
      </w:docPartPr>
      <w:docPartBody>
        <w:p w:rsidR="008F5D34" w:rsidRDefault="00E0430C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185A88AA12A44880ACC690394CFA0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9C40A-B1B9-48DE-99A9-05EDFAB7D899}"/>
      </w:docPartPr>
      <w:docPartBody>
        <w:p w:rsidR="008F5D34" w:rsidRDefault="00B93316">
          <w:r w:rsidRPr="00412DB4">
            <w:rPr>
              <w:rStyle w:val="PlaceholderText"/>
            </w:rPr>
            <w:t>Choose an item.</w:t>
          </w:r>
        </w:p>
      </w:docPartBody>
    </w:docPart>
    <w:docPart>
      <w:docPartPr>
        <w:name w:val="EC38381D3A12443B97D5DBBD40476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44562-853C-498D-879D-27FEEFA11009}"/>
      </w:docPartPr>
      <w:docPartBody>
        <w:p w:rsidR="008F5D34" w:rsidRDefault="00E0430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078790B99249A39D320C32696ED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919EA-F305-4FCD-91C1-E1FE724ADCF6}"/>
      </w:docPartPr>
      <w:docPartBody>
        <w:p w:rsidR="008F5D34" w:rsidRDefault="00B93316">
          <w:r w:rsidRPr="00412DB4">
            <w:rPr>
              <w:rStyle w:val="PlaceholderText"/>
            </w:rPr>
            <w:t>Choose an item.</w:t>
          </w:r>
        </w:p>
      </w:docPartBody>
    </w:docPart>
    <w:docPart>
      <w:docPartPr>
        <w:name w:val="56B6E1494DC441D881B777891344F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43F95-550B-4C6A-8EAB-02943E57CA83}"/>
      </w:docPartPr>
      <w:docPartBody>
        <w:p w:rsidR="008F5D34" w:rsidRDefault="00E0430C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9E7978FC024355AACAEE6D5A55B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B1265-B6BC-453A-A69E-C8F73B0E862B}"/>
      </w:docPartPr>
      <w:docPartBody>
        <w:p w:rsidR="008F5D34" w:rsidRDefault="00B93316">
          <w:r w:rsidRPr="00412DB4">
            <w:rPr>
              <w:rStyle w:val="PlaceholderText"/>
            </w:rPr>
            <w:t>Choose an item.</w:t>
          </w:r>
        </w:p>
      </w:docPartBody>
    </w:docPart>
    <w:docPart>
      <w:docPartPr>
        <w:name w:val="7C936C03F10D4418A36F1B82957A3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44BFE-C35E-41DC-9EDD-3257F037BF3D}"/>
      </w:docPartPr>
      <w:docPartBody>
        <w:p w:rsidR="00B93316" w:rsidRDefault="00B93316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F9BF08E9FB439ABF9F4EB897C35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BB45B-AF50-4E5F-A2A1-7DE5939A0DD1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26337CCBF1714D2A88C6254F9E6AB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FDF4CE-4382-4D5D-A6F8-44B1E8E65AD9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069436F6A86C4FB588C527C8E7CC6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D4AEE-267F-4EFC-8C27-DE2D55020AFB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5796853CCD1645D6AFCD4A7E18A24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8BD9B-49C5-4AE2-A146-A6E6E4A15EB3}"/>
      </w:docPartPr>
      <w:docPartBody>
        <w:p w:rsidR="00B93316" w:rsidRDefault="00B93316">
          <w:r>
            <w:rPr>
              <w:sz w:val="20"/>
              <w:szCs w:val="20"/>
              <w:lang w:val="en-GB"/>
            </w:rPr>
            <w:t xml:space="preserve">Insert </w:t>
          </w:r>
          <w:r w:rsidRPr="007948A8">
            <w:rPr>
              <w:rStyle w:val="PlaceholderText"/>
            </w:rPr>
            <w:t>date</w:t>
          </w:r>
        </w:p>
      </w:docPartBody>
    </w:docPart>
    <w:docPart>
      <w:docPartPr>
        <w:name w:val="8D399BED3BF84757B7155743DD357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D75BD-DE71-46FA-B565-B1197386009B}"/>
      </w:docPartPr>
      <w:docPartBody>
        <w:p w:rsidR="00B93316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1C2AA599FE154C948C29DBDDA9A2B2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875EE-E8CF-4C22-98A6-5A6AADA14371}"/>
      </w:docPartPr>
      <w:docPartBody>
        <w:p w:rsidR="00B93316" w:rsidRDefault="00B93316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B43FB0F2CE47CCA2E329B9E2E2A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9B4A6-85EC-475F-BB91-C503F9D84EEF}"/>
      </w:docPartPr>
      <w:docPartBody>
        <w:p w:rsidR="00B93316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5B16E9E5AD174302BAD398FA6E07D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9DCC2-7C54-491E-9AA8-E66E53D189D0}"/>
      </w:docPartPr>
      <w:docPartBody>
        <w:p w:rsidR="00B93316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6113232B7C864F3F9CEFF42880E95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5FCFB-C6EF-4DD3-802C-24430EE2755C}"/>
      </w:docPartPr>
      <w:docPartBody>
        <w:p w:rsidR="00B93316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0E30EACE20DE45D39466D8B94407E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B3B93-0CBB-45C9-91B0-A50E974A1C7E}"/>
      </w:docPartPr>
      <w:docPartBody>
        <w:p w:rsidR="00B93316" w:rsidRDefault="00B93316">
          <w:r>
            <w:rPr>
              <w:rStyle w:val="PlaceholderText"/>
            </w:rPr>
            <w:t>Insert</w:t>
          </w:r>
          <w:r w:rsidRPr="007948A8">
            <w:rPr>
              <w:rStyle w:val="PlaceholderText"/>
            </w:rPr>
            <w:t xml:space="preserve"> date</w:t>
          </w:r>
        </w:p>
      </w:docPartBody>
    </w:docPart>
    <w:docPart>
      <w:docPartPr>
        <w:name w:val="8000C45FF3C248EE9741447B47A14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2D8B7-B18D-421B-9B7F-F88B1F421041}"/>
      </w:docPartPr>
      <w:docPartBody>
        <w:p w:rsidR="00B93316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BB4D65005DD341BD978DD21D9FBA8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44464-5449-44EA-92AD-7EB70687DBFE}"/>
      </w:docPartPr>
      <w:docPartBody>
        <w:p w:rsidR="00B93316" w:rsidRDefault="00B93316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A7434C7BC148C0BDF311C731E2F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123B3-3384-4605-9D83-CBB7348AD62F}"/>
      </w:docPartPr>
      <w:docPartBody>
        <w:p w:rsidR="00B93316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D24497D73AA34524BC6005466AC9E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20011-0CE1-44EA-B9D1-1E02D5191777}"/>
      </w:docPartPr>
      <w:docPartBody>
        <w:p w:rsidR="00B93316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72E4D5E3C805410FA50016049EB32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D2FB8-8AA5-4B7E-90E8-4C4213F05C15}"/>
      </w:docPartPr>
      <w:docPartBody>
        <w:p w:rsidR="00B93316" w:rsidRDefault="00B93316">
          <w:r w:rsidRPr="00FF4BB3">
            <w:rPr>
              <w:rStyle w:val="PlaceholderText"/>
            </w:rPr>
            <w:t>Click to enter text</w:t>
          </w:r>
        </w:p>
      </w:docPartBody>
    </w:docPart>
    <w:docPart>
      <w:docPartPr>
        <w:name w:val="D079C43A09FC4D43A0278BD4CEC7C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ACC77-3D30-4ED1-8485-97728F582C69}"/>
      </w:docPartPr>
      <w:docPartBody>
        <w:p w:rsidR="00B93316" w:rsidRDefault="00B93316">
          <w:r>
            <w:rPr>
              <w:sz w:val="20"/>
              <w:szCs w:val="20"/>
              <w:lang w:val="en-GB"/>
            </w:rPr>
            <w:t>Insert date</w:t>
          </w:r>
        </w:p>
      </w:docPartBody>
    </w:docPart>
    <w:docPart>
      <w:docPartPr>
        <w:name w:val="864842F77E45461CB7093AEB48B7D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D7F38-FD91-4B3A-ABC0-38C5BF9A364D}"/>
      </w:docPartPr>
      <w:docPartBody>
        <w:p w:rsidR="00B93316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32BF2E842EB843E79A06E85C6A5BE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95F78-A098-4048-8E77-25287AF26E67}"/>
      </w:docPartPr>
      <w:docPartBody>
        <w:p w:rsidR="00B93316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enter QS/Component</w:t>
          </w:r>
        </w:p>
      </w:docPartBody>
    </w:docPart>
    <w:docPart>
      <w:docPartPr>
        <w:name w:val="2A6FD7077D75467986F780218B4C5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FE6C0-D4D0-4502-B8B3-B6C54EE3C951}"/>
      </w:docPartPr>
      <w:docPartBody>
        <w:p w:rsidR="00B93316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</w:t>
          </w:r>
          <w:r w:rsidRPr="00FF4BB3">
            <w:rPr>
              <w:rStyle w:val="PlaceholderText"/>
            </w:rPr>
            <w:t>enter text</w:t>
          </w:r>
        </w:p>
      </w:docPartBody>
    </w:docPart>
    <w:docPart>
      <w:docPartPr>
        <w:name w:val="22F83994732D4AE0B1DC5D76BB0E4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33352-E754-4C4D-8194-E3934472C33D}"/>
      </w:docPartPr>
      <w:docPartBody>
        <w:p w:rsidR="00B93316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</w:t>
          </w:r>
          <w:r w:rsidRPr="00FF4BB3">
            <w:rPr>
              <w:rStyle w:val="PlaceholderText"/>
            </w:rPr>
            <w:t>enter text</w:t>
          </w:r>
        </w:p>
      </w:docPartBody>
    </w:docPart>
    <w:docPart>
      <w:docPartPr>
        <w:name w:val="F4B750ACDD6040788E0AFA4DCF6D0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7A4E7-B4A0-4A55-9390-88ADE162C0D2}"/>
      </w:docPartPr>
      <w:docPartBody>
        <w:p w:rsidR="00B93316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DE0DFEFB1D274BF9A0F458196E97A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C9FCC-7A34-4A55-A12B-31D1E3496792}"/>
      </w:docPartPr>
      <w:docPartBody>
        <w:p w:rsidR="00B93316" w:rsidRDefault="00B93316">
          <w:r>
            <w:rPr>
              <w:sz w:val="20"/>
              <w:szCs w:val="20"/>
              <w:lang w:val="en-GB"/>
            </w:rPr>
            <w:t xml:space="preserve">Insert </w:t>
          </w:r>
          <w:r w:rsidRPr="007948A8">
            <w:rPr>
              <w:rStyle w:val="PlaceholderText"/>
            </w:rPr>
            <w:t>date</w:t>
          </w:r>
        </w:p>
      </w:docPartBody>
    </w:docPart>
    <w:docPart>
      <w:docPartPr>
        <w:name w:val="A7B3E25902B14E8386009937017AD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DBFA9-2478-4496-A787-2E672A438723}"/>
      </w:docPartPr>
      <w:docPartBody>
        <w:p w:rsidR="00B93316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6AC279869E3447AD8DB4BEEE96CAE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0057F-9EFE-46D8-A308-98C6322B534E}"/>
      </w:docPartPr>
      <w:docPartBody>
        <w:p w:rsidR="00B93316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enter QS/Component</w:t>
          </w:r>
        </w:p>
      </w:docPartBody>
    </w:docPart>
    <w:docPart>
      <w:docPartPr>
        <w:name w:val="9F81A7D352AC43BC85049E52E15B0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22355-2B40-48D4-AF2E-8BD21BE15CD3}"/>
      </w:docPartPr>
      <w:docPartBody>
        <w:p w:rsidR="00B93316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43C5A76B6D9A4C67BEB3CBDAD943B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76B6C-9F9C-49A9-91EC-256B9740E317}"/>
      </w:docPartPr>
      <w:docPartBody>
        <w:p w:rsidR="00B93316" w:rsidRDefault="00B93316">
          <w:r w:rsidRPr="00FF4BB3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enter text </w:t>
          </w:r>
        </w:p>
      </w:docPartBody>
    </w:docPart>
    <w:docPart>
      <w:docPartPr>
        <w:name w:val="0F65EA3DF33F47BFB4CF516AAD6A2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766DC-3E32-4958-979A-9F2644B21A7A}"/>
      </w:docPartPr>
      <w:docPartBody>
        <w:p w:rsidR="00B93316" w:rsidRDefault="00B93316">
          <w:r w:rsidRPr="00FF4BB3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200739AAE5C74A9798FF92A2C6456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2454E-CA14-43AC-A1C9-965FBC8BDF31}"/>
      </w:docPartPr>
      <w:docPartBody>
        <w:p w:rsidR="00B93316" w:rsidRDefault="00B93316">
          <w:r>
            <w:rPr>
              <w:sz w:val="20"/>
              <w:szCs w:val="20"/>
              <w:lang w:val="en-GB"/>
            </w:rPr>
            <w:t xml:space="preserve">Insert </w:t>
          </w:r>
          <w:r w:rsidRPr="007948A8">
            <w:rPr>
              <w:rStyle w:val="PlaceholderText"/>
            </w:rPr>
            <w:t>date</w:t>
          </w:r>
        </w:p>
      </w:docPartBody>
    </w:docPart>
    <w:docPart>
      <w:docPartPr>
        <w:name w:val="7CE3F9DD03A54AD89AADC59DA7B97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5E5F-5AE8-44B8-A037-7F1BA3219061}"/>
      </w:docPartPr>
      <w:docPartBody>
        <w:p w:rsidR="00B93316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4395ECFBA56D429B8ABEC35464ED0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D4E7F-35BD-4C73-B291-082882EAA496}"/>
      </w:docPartPr>
      <w:docPartBody>
        <w:p w:rsidR="00B93316" w:rsidRDefault="00B93316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BF7A0C37034192AA0DCD65F9FBC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448B6-5A7E-44DC-856E-DFC2B5D0F760}"/>
      </w:docPartPr>
      <w:docPartBody>
        <w:p w:rsidR="00B93316" w:rsidRDefault="00B93316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59CB8FE3D7467CB8B0E575B338C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C6805-DE94-4ABC-BA52-B95CBB3FDEAD}"/>
      </w:docPartPr>
      <w:docPartBody>
        <w:p w:rsidR="00B93316" w:rsidRDefault="00B93316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BA69D8021546378B4879C89DEB7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F35ED-444A-452C-94F0-6C9B4D131B73}"/>
      </w:docPartPr>
      <w:docPartBody>
        <w:p w:rsidR="00B93316" w:rsidRDefault="00B93316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41F4C73B3D49EDAEBE6DC10FDF5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223DD-D6B4-4E0B-AB92-168291E39817}"/>
      </w:docPartPr>
      <w:docPartBody>
        <w:p w:rsidR="00B93316" w:rsidRDefault="00B93316">
          <w:r>
            <w:rPr>
              <w:sz w:val="20"/>
              <w:szCs w:val="20"/>
              <w:lang w:val="en-GB"/>
            </w:rPr>
            <w:t xml:space="preserve">Insert </w:t>
          </w:r>
          <w:r w:rsidRPr="007948A8">
            <w:rPr>
              <w:rStyle w:val="PlaceholderText"/>
            </w:rPr>
            <w:t>date</w:t>
          </w:r>
        </w:p>
      </w:docPartBody>
    </w:docPart>
    <w:docPart>
      <w:docPartPr>
        <w:name w:val="BE79B528D65143AD863E0BBF02F84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B24C0-E60E-43A1-8D71-3EC2A336285A}"/>
      </w:docPartPr>
      <w:docPartBody>
        <w:p w:rsidR="00B93316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585A7768FFF24C33A73836FC80F6F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BB2C6-4AC6-41AA-AECA-1FA000D95012}"/>
      </w:docPartPr>
      <w:docPartBody>
        <w:p w:rsidR="00B93316" w:rsidRDefault="00B93316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0B0C07245A48F09F36E09D44F0D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54006-C363-4687-968F-53FA4878B734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59C5C26EB91D4F92B7F3722E35E4D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C5503-473D-4E22-8F61-187BB2EEF7AC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B849165277C54E9FB8183EC5FE9B2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A663C-4AA0-454D-8A49-C3F772997199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E31375966A2E40758E4F66A1D2DE3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88BFA-90C5-48F4-9989-03F6442AD288}"/>
      </w:docPartPr>
      <w:docPartBody>
        <w:p w:rsidR="00B93316" w:rsidRDefault="00B93316">
          <w:r>
            <w:rPr>
              <w:sz w:val="20"/>
              <w:szCs w:val="20"/>
              <w:lang w:val="en-GB"/>
            </w:rPr>
            <w:t xml:space="preserve">Insert </w:t>
          </w:r>
          <w:r w:rsidRPr="007948A8">
            <w:rPr>
              <w:rStyle w:val="PlaceholderText"/>
            </w:rPr>
            <w:t>date</w:t>
          </w:r>
        </w:p>
      </w:docPartBody>
    </w:docPart>
    <w:docPart>
      <w:docPartPr>
        <w:name w:val="90376FE7319848019190891908449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9F0B9-05C9-49BA-824D-8C0C91413288}"/>
      </w:docPartPr>
      <w:docPartBody>
        <w:p w:rsidR="00B93316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7E53BB0C5ED04769A33AE5D307AD2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573E2-CD28-49F5-9D71-4C2A06C054B6}"/>
      </w:docPartPr>
      <w:docPartBody>
        <w:p w:rsidR="00B93316" w:rsidRDefault="00B93316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7E5B37ACE4375B2E9AC6CBB6A2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C522B-90A2-4433-89AA-697C83072D4C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859A1A1071B14C2E802A827E61D52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59001-E75A-4464-AD72-A8EB3E3189C9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2B7D1611B5564E099AEFDFCBE045C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38278-03CB-4055-AD77-1EC34FCD841A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21D056B9888C422BAF055AE66C0B4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82557-78B0-42EA-8654-1EF78302BDAA}"/>
      </w:docPartPr>
      <w:docPartBody>
        <w:p w:rsidR="00B93316" w:rsidRDefault="00B93316">
          <w:r>
            <w:rPr>
              <w:sz w:val="20"/>
              <w:szCs w:val="20"/>
              <w:lang w:val="en-GB"/>
            </w:rPr>
            <w:t xml:space="preserve">Insert </w:t>
          </w:r>
          <w:r w:rsidRPr="007948A8">
            <w:rPr>
              <w:rStyle w:val="PlaceholderText"/>
            </w:rPr>
            <w:t>date</w:t>
          </w:r>
        </w:p>
      </w:docPartBody>
    </w:docPart>
    <w:docPart>
      <w:docPartPr>
        <w:name w:val="D84C8B45BFC44E9DB61C5185ABA7D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31749-8673-45A6-B926-D377A11446AC}"/>
      </w:docPartPr>
      <w:docPartBody>
        <w:p w:rsidR="00B93316" w:rsidRDefault="00B93316">
          <w:r w:rsidRPr="00030198">
            <w:rPr>
              <w:rStyle w:val="PlaceholderText"/>
            </w:rPr>
            <w:t>Choose an item.</w:t>
          </w:r>
        </w:p>
      </w:docPartBody>
    </w:docPart>
    <w:docPart>
      <w:docPartPr>
        <w:name w:val="2E9DDAFFE3B94477AA190E6DE7657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AADC7-129C-4946-9415-D02F32EFB700}"/>
      </w:docPartPr>
      <w:docPartBody>
        <w:p w:rsidR="00B93316" w:rsidRDefault="00B93316">
          <w:r w:rsidRPr="00FF4B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B143787627480FA6BF729BBD375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47546-E393-4069-82AE-BCB9E34F9B43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99859F41EBFD4F89BB43CFDDC4F5B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73453-9AFC-4525-B067-BD7448F59FBC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774A2B87ACF24A1AABA3E719F14ED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506D6-DA9D-4A67-9A8C-95C356F45F39}"/>
      </w:docPartPr>
      <w:docPartBody>
        <w:p w:rsidR="00B93316" w:rsidRDefault="00B93316">
          <w:r w:rsidRPr="00FF4BB3">
            <w:rPr>
              <w:rStyle w:val="PlaceholderText"/>
            </w:rPr>
            <w:t>Clic</w:t>
          </w:r>
          <w:r>
            <w:rPr>
              <w:rStyle w:val="PlaceholderText"/>
            </w:rPr>
            <w:t xml:space="preserve">k </w:t>
          </w:r>
          <w:r w:rsidRPr="00FF4BB3">
            <w:rPr>
              <w:rStyle w:val="PlaceholderText"/>
            </w:rPr>
            <w:t>to enter text</w:t>
          </w:r>
        </w:p>
      </w:docPartBody>
    </w:docPart>
    <w:docPart>
      <w:docPartPr>
        <w:name w:val="715FC1E570BC4D98A3C3DFA3E5AD5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1BB21-8453-44DA-9DD4-614BD8DBAB94}"/>
      </w:docPartPr>
      <w:docPartBody>
        <w:p w:rsidR="00B93316" w:rsidRDefault="00B93316">
          <w:r>
            <w:rPr>
              <w:sz w:val="20"/>
              <w:szCs w:val="20"/>
              <w:lang w:val="en-GB"/>
            </w:rPr>
            <w:t xml:space="preserve">Insert </w:t>
          </w:r>
          <w:r w:rsidRPr="007948A8">
            <w:rPr>
              <w:rStyle w:val="PlaceholderText"/>
            </w:rPr>
            <w:t>date</w:t>
          </w:r>
        </w:p>
      </w:docPartBody>
    </w:docPart>
    <w:docPart>
      <w:docPartPr>
        <w:name w:val="91399762AF374CD4BBC514CADEBA4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0F881-22F0-4606-B6A4-4B7D245921A4}"/>
      </w:docPartPr>
      <w:docPartBody>
        <w:p w:rsidR="00B93316" w:rsidRDefault="00B93316">
          <w:r w:rsidRPr="0003019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45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 55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0A98"/>
    <w:rsid w:val="00217B12"/>
    <w:rsid w:val="00250553"/>
    <w:rsid w:val="00294D26"/>
    <w:rsid w:val="00344C28"/>
    <w:rsid w:val="003721CE"/>
    <w:rsid w:val="00433FBB"/>
    <w:rsid w:val="00503675"/>
    <w:rsid w:val="005D683F"/>
    <w:rsid w:val="00672B10"/>
    <w:rsid w:val="00744868"/>
    <w:rsid w:val="00745C83"/>
    <w:rsid w:val="00811E7F"/>
    <w:rsid w:val="008B0A98"/>
    <w:rsid w:val="008D3A75"/>
    <w:rsid w:val="008E4B44"/>
    <w:rsid w:val="008F5D34"/>
    <w:rsid w:val="009874E7"/>
    <w:rsid w:val="009C29A7"/>
    <w:rsid w:val="009D58A9"/>
    <w:rsid w:val="00A00DD6"/>
    <w:rsid w:val="00A3343F"/>
    <w:rsid w:val="00AD1D1D"/>
    <w:rsid w:val="00AE009C"/>
    <w:rsid w:val="00B93316"/>
    <w:rsid w:val="00C06F7E"/>
    <w:rsid w:val="00C23AC3"/>
    <w:rsid w:val="00C902EA"/>
    <w:rsid w:val="00D14F64"/>
    <w:rsid w:val="00D53F16"/>
    <w:rsid w:val="00D60666"/>
    <w:rsid w:val="00D827DC"/>
    <w:rsid w:val="00DC04C7"/>
    <w:rsid w:val="00DC4BD9"/>
    <w:rsid w:val="00E0067E"/>
    <w:rsid w:val="00E0430C"/>
    <w:rsid w:val="00EC30B6"/>
    <w:rsid w:val="00F413EC"/>
    <w:rsid w:val="00FC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3316"/>
    <w:rPr>
      <w:color w:val="808080"/>
    </w:rPr>
  </w:style>
  <w:style w:type="paragraph" w:customStyle="1" w:styleId="A28375606D2A4B2594AA659F2C3EEC015">
    <w:name w:val="A28375606D2A4B2594AA659F2C3EEC015"/>
    <w:rsid w:val="00250553"/>
    <w:pPr>
      <w:spacing w:after="200" w:line="276" w:lineRule="auto"/>
    </w:pPr>
    <w:rPr>
      <w:rFonts w:eastAsiaTheme="minorHAnsi"/>
      <w:lang w:eastAsia="en-US"/>
    </w:rPr>
  </w:style>
  <w:style w:type="paragraph" w:customStyle="1" w:styleId="70F4D3E679FB4B659F1ED64C98C5CA6D">
    <w:name w:val="70F4D3E679FB4B659F1ED64C98C5CA6D"/>
    <w:rsid w:val="003721CE"/>
  </w:style>
  <w:style w:type="paragraph" w:customStyle="1" w:styleId="009DC266BFD84220B91C5C6406AC7C716">
    <w:name w:val="009DC266BFD84220B91C5C6406AC7C716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BE2046054174486186F83B6B88707B5111">
    <w:name w:val="BE2046054174486186F83B6B88707B5111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01EA747AF3374023B0615F01F84D024111">
    <w:name w:val="01EA747AF3374023B0615F01F84D024111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ABE98C84C8DF4BED9A217E6B619D1FBA11">
    <w:name w:val="ABE98C84C8DF4BED9A217E6B619D1FBA11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0805FCADCF3B42F18EC90CC331763E154">
    <w:name w:val="0805FCADCF3B42F18EC90CC331763E15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7E79EAAA9E794453830D414D51AC71A14">
    <w:name w:val="7E79EAAA9E794453830D414D51AC71A1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648EF24CFD2D4C03A07D572D492CE7BF10">
    <w:name w:val="648EF24CFD2D4C03A07D572D492CE7BF10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A6C9AC8CB7BA43CA95654BDA218A678E10">
    <w:name w:val="A6C9AC8CB7BA43CA95654BDA218A678E10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D3B1235083FA423B8F915AA035A6A8948">
    <w:name w:val="D3B1235083FA423B8F915AA035A6A8948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FB90AE092DF142C59B6470D228D36B568">
    <w:name w:val="FB90AE092DF142C59B6470D228D36B568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7EC47238F0D74257A227D55BD8A2E4C38">
    <w:name w:val="7EC47238F0D74257A227D55BD8A2E4C38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E0C5A862FAC341D88128B5F684C877E36">
    <w:name w:val="E0C5A862FAC341D88128B5F684C877E36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F8957A8BE1A6494FABF90DB3E2742ADA6">
    <w:name w:val="F8957A8BE1A6494FABF90DB3E2742ADA6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86F1E6D0D8074986A671666A6F2E91436">
    <w:name w:val="86F1E6D0D8074986A671666A6F2E91436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D32A4CA543544DA7A92BB7D43FB3A10B6">
    <w:name w:val="D32A4CA543544DA7A92BB7D43FB3A10B6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CB25D8610A8A4CC89EF9478E63F85A0A6">
    <w:name w:val="CB25D8610A8A4CC89EF9478E63F85A0A6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F84E454FACE6463C830141B435AEF90A6">
    <w:name w:val="F84E454FACE6463C830141B435AEF90A6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959075CD43FB450F93F3084AE1A819416">
    <w:name w:val="959075CD43FB450F93F3084AE1A819416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3D05307FA10A4DACBEAADDE60657924634">
    <w:name w:val="3D05307FA10A4DACBEAADDE606579246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C2EA442BDDA04E68B8BE7686567F7FC234">
    <w:name w:val="C2EA442BDDA04E68B8BE7686567F7FC2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7E454ABA0F62419B8FBE807A292D12F034">
    <w:name w:val="7E454ABA0F62419B8FBE807A292D12F0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FF5DC3E37E914316B4AC0220B930699534">
    <w:name w:val="FF5DC3E37E914316B4AC0220B9306995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75B599F96F154BFD9B045D4299668A4434">
    <w:name w:val="75B599F96F154BFD9B045D4299668A44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184E5C076D2F4F07AAA901167C82B8B534">
    <w:name w:val="184E5C076D2F4F07AAA901167C82B8B5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3626711CDA874A108F773192D09EDB2734">
    <w:name w:val="3626711CDA874A108F773192D09EDB27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54FBAA08AB8A4FAEB8BBABA57FB49B3134">
    <w:name w:val="54FBAA08AB8A4FAEB8BBABA57FB49B31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FE04FF186F544E8D8CB37BF98EEFD53034">
    <w:name w:val="FE04FF186F544E8D8CB37BF98EEFD530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7DCBCCB9C8C44518AD5A483D018EF57C34">
    <w:name w:val="7DCBCCB9C8C44518AD5A483D018EF57C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BC9E301EAF9541DFABDE95CDB374CBB734">
    <w:name w:val="BC9E301EAF9541DFABDE95CDB374CBB7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3B2F6C3CA4E6499CBDA2CAB28AFB6FA634">
    <w:name w:val="3B2F6C3CA4E6499CBDA2CAB28AFB6FA6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54E9F1E3E7874F4B983DF4216FBA547D34">
    <w:name w:val="54E9F1E3E7874F4B983DF4216FBA547D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8FBE522277B849FAAF3321C3A84820B334">
    <w:name w:val="8FBE522277B849FAAF3321C3A84820B3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D56AA24D2793405D92C4F1189A8A960134">
    <w:name w:val="D56AA24D2793405D92C4F1189A8A9601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F4836E3496EA43A9ACC36A1020C09D2834">
    <w:name w:val="F4836E3496EA43A9ACC36A1020C09D28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365ECED654B649D38A671542F44B6D6134">
    <w:name w:val="365ECED654B649D38A671542F44B6D61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917860397D6842368847124A1D5D0CB334">
    <w:name w:val="917860397D6842368847124A1D5D0CB3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787E6833E43C48CF8B465CCFB7AC00A734">
    <w:name w:val="787E6833E43C48CF8B465CCFB7AC00A73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9CFD5C76877B45FFA97F31EEE591A0AE24">
    <w:name w:val="9CFD5C76877B45FFA97F31EEE591A0AE2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6F728B71A2574A1E87C2EA3436FF2E2924">
    <w:name w:val="6F728B71A2574A1E87C2EA3436FF2E292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FD070ECD1B7F41D38BF8D586D25A4A1224">
    <w:name w:val="FD070ECD1B7F41D38BF8D586D25A4A122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592A474B653F44A2B9937D975890BFB624">
    <w:name w:val="592A474B653F44A2B9937D975890BFB62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824E275853674F4095313A8F2CA7C2F424">
    <w:name w:val="824E275853674F4095313A8F2CA7C2F42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EFD3E201D1A44173A49680B4A4C8668524">
    <w:name w:val="EFD3E201D1A44173A49680B4A4C866852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081865C99B634A4CBA245DDA1CA7F0113">
    <w:name w:val="081865C99B634A4CBA245DDA1CA7F011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D4EC08D977E54E8BBB9BD0460A87C94324">
    <w:name w:val="D4EC08D977E54E8BBB9BD0460A87C9432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7CCF7C807AB347A5AC1234CCB7DB2D1A24">
    <w:name w:val="7CCF7C807AB347A5AC1234CCB7DB2D1A24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73BC5FE0179144BC96546A05589BF7F63">
    <w:name w:val="73BC5FE0179144BC96546A05589BF7F63"/>
    <w:rsid w:val="003721CE"/>
    <w:pPr>
      <w:spacing w:after="0" w:line="240" w:lineRule="auto"/>
    </w:pPr>
    <w:rPr>
      <w:rFonts w:eastAsiaTheme="minorHAnsi"/>
      <w:lang w:eastAsia="en-US"/>
    </w:rPr>
  </w:style>
  <w:style w:type="paragraph" w:customStyle="1" w:styleId="91402BE61F9842AD858A501B03906AB43">
    <w:name w:val="91402BE61F9842AD858A501B03906AB4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A3FB2741FF694C94BD2B236D184A35373">
    <w:name w:val="A3FB2741FF694C94BD2B236D184A3537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F960BE5D18574782A49D918001EBA1433">
    <w:name w:val="F960BE5D18574782A49D918001EBA143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83AC8050649143C29DEE05A633B101853">
    <w:name w:val="83AC8050649143C29DEE05A633B10185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ECCB633C2527416EBFF93319E09B6D143">
    <w:name w:val="ECCB633C2527416EBFF93319E09B6D14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F756C8A9978244A5B0F8765B99CA684A3">
    <w:name w:val="F756C8A9978244A5B0F8765B99CA684A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7F34295D2A8743239906B1950CB7166E3">
    <w:name w:val="7F34295D2A8743239906B1950CB7166E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294E503B1FF846E887767D2652422A193">
    <w:name w:val="294E503B1FF846E887767D2652422A19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A1DC9096BDB644C8984842B226FEF73B3">
    <w:name w:val="A1DC9096BDB644C8984842B226FEF73B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35B598F0E7BA416AA7A48D99B471CB673">
    <w:name w:val="35B598F0E7BA416AA7A48D99B471CB67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11B6018F155049ADA7370E80CAC4D9033">
    <w:name w:val="11B6018F155049ADA7370E80CAC4D903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13FC35B9A5334B5F9E88D3E684A669663">
    <w:name w:val="13FC35B9A5334B5F9E88D3E684A66966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458D74B3E3B14E2DA766E013B36DE0423">
    <w:name w:val="458D74B3E3B14E2DA766E013B36DE042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415D16A896114B268932E1FDFA94906C3">
    <w:name w:val="415D16A896114B268932E1FDFA94906C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664BEE1426BA450DA4DDB639709B3B1F3">
    <w:name w:val="664BEE1426BA450DA4DDB639709B3B1F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AB5860AD63AB46E595DA8EA8746CF39A3">
    <w:name w:val="AB5860AD63AB46E595DA8EA8746CF39A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A27025EAB02E48548C8E1FE8C37E82FB3">
    <w:name w:val="A27025EAB02E48548C8E1FE8C37E82FB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BF9C2031C4FA449FA5BFF121596B19F43">
    <w:name w:val="BF9C2031C4FA449FA5BFF121596B19F4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FC73B4C29C864A8F8892A0152332713F3">
    <w:name w:val="FC73B4C29C864A8F8892A0152332713F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951EAE6E86094FDDB1E61ADDFA7512C23">
    <w:name w:val="951EAE6E86094FDDB1E61ADDFA7512C2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43DF449523064BF0B0C24D44031111D03">
    <w:name w:val="43DF449523064BF0B0C24D44031111D0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D48AD6159127465CADA180DC3696D8563">
    <w:name w:val="D48AD6159127465CADA180DC3696D8563"/>
    <w:rsid w:val="003721CE"/>
    <w:pPr>
      <w:spacing w:after="200" w:line="276" w:lineRule="auto"/>
    </w:pPr>
    <w:rPr>
      <w:rFonts w:eastAsiaTheme="minorHAnsi"/>
      <w:lang w:eastAsia="en-US"/>
    </w:rPr>
  </w:style>
  <w:style w:type="paragraph" w:customStyle="1" w:styleId="1206B5C7B87A410190D4D05DD9EBA7D23">
    <w:name w:val="1206B5C7B87A410190D4D05DD9EBA7D23"/>
    <w:rsid w:val="003721CE"/>
    <w:pPr>
      <w:spacing w:after="0" w:line="240" w:lineRule="auto"/>
    </w:pPr>
    <w:rPr>
      <w:rFonts w:eastAsiaTheme="minorHAnsi"/>
      <w:lang w:eastAsia="en-US"/>
    </w:rPr>
  </w:style>
  <w:style w:type="paragraph" w:customStyle="1" w:styleId="41A3F9C6EB8D49D0985C52508D7B05CA3">
    <w:name w:val="41A3F9C6EB8D49D0985C52508D7B05CA3"/>
    <w:rsid w:val="003721CE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is Toolkit is designed to assist volunteering infrastructure members in their ongoing development and Continuous Quality Improvement (CQI)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BCB4417AF2874EA8ADAFF0F79A2F7F" ma:contentTypeVersion="11" ma:contentTypeDescription="Create a new document." ma:contentTypeScope="" ma:versionID="b64e23eae57135675be9f7fbcab0c047">
  <xsd:schema xmlns:xsd="http://www.w3.org/2001/XMLSchema" xmlns:xs="http://www.w3.org/2001/XMLSchema" xmlns:p="http://schemas.microsoft.com/office/2006/metadata/properties" xmlns:ns2="fff916fc-e95a-44ba-90ad-c5c28faac261" xmlns:ns3="05cd8c77-83f8-496f-a20b-1e11f2d37228" targetNamespace="http://schemas.microsoft.com/office/2006/metadata/properties" ma:root="true" ma:fieldsID="634da10bdb981692fc91345f65d2a712" ns2:_="" ns3:_="">
    <xsd:import namespace="fff916fc-e95a-44ba-90ad-c5c28faac261"/>
    <xsd:import namespace="05cd8c77-83f8-496f-a20b-1e11f2d372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916fc-e95a-44ba-90ad-c5c28faac2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cd8c77-83f8-496f-a20b-1e11f2d372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5cd8c77-83f8-496f-a20b-1e11f2d37228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67C698-F442-4A61-B44D-9D912EDAA8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E75A1A-6225-42BD-AD95-B5546C42FB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f916fc-e95a-44ba-90ad-c5c28faac261"/>
    <ds:schemaRef ds:uri="05cd8c77-83f8-496f-a20b-1e11f2d372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081BB9-3E71-4FD7-A854-F1A927B427B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86BBD48-945A-4562-B3CC-99C18C79B7E6}">
  <ds:schemaRefs>
    <ds:schemaRef ds:uri="http://schemas.microsoft.com/office/2006/metadata/properties"/>
    <ds:schemaRef ds:uri="http://schemas.microsoft.com/office/infopath/2007/PartnerControls"/>
    <ds:schemaRef ds:uri="05cd8c77-83f8-496f-a20b-1e11f2d372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2</Pages>
  <Words>8291</Words>
  <Characters>47264</Characters>
  <Application>Microsoft Office Word</Application>
  <DocSecurity>0</DocSecurity>
  <Lines>393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ECC                                                 quality review framework                              Self-assessment TOOLKIT</vt:lpstr>
    </vt:vector>
  </TitlesOfParts>
  <Company>Hewlett-Packard Company</Company>
  <LinksUpToDate>false</LinksUpToDate>
  <CharactersWithSpaces>5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CC                                                 quality review framework                              Self-assessment TOOLKIT</dc:title>
  <dc:subject>Connected – Aligned Consistent – Impact</dc:subject>
  <dc:creator>Paul Collins</dc:creator>
  <cp:keywords/>
  <dc:description/>
  <cp:lastModifiedBy>Jennifer Shortt</cp:lastModifiedBy>
  <cp:revision>10</cp:revision>
  <cp:lastPrinted>2019-08-27T15:41:00Z</cp:lastPrinted>
  <dcterms:created xsi:type="dcterms:W3CDTF">2021-11-04T16:18:00Z</dcterms:created>
  <dcterms:modified xsi:type="dcterms:W3CDTF">2021-11-04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BCB4417AF2874EA8ADAFF0F79A2F7F</vt:lpwstr>
  </property>
  <property fmtid="{D5CDD505-2E9C-101B-9397-08002B2CF9AE}" pid="3" name="Order">
    <vt:r8>1266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